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BD69B0" w14:textId="1744115C" w:rsidR="00BA5F0C" w:rsidRPr="00E207B2" w:rsidRDefault="00E4124F" w:rsidP="00E4124F">
      <w:pPr>
        <w:spacing w:after="9591" w:line="259" w:lineRule="auto"/>
        <w:ind w:left="-920" w:right="7342" w:firstLine="0"/>
        <w:rPr>
          <w:lang w:val="mk-MK"/>
        </w:rPr>
      </w:pPr>
      <w:r w:rsidRPr="00E207B2">
        <w:rPr>
          <w:rFonts w:ascii="Calibri" w:eastAsia="Calibri" w:hAnsi="Calibri" w:cs="Calibri"/>
          <w:noProof/>
          <w:color w:val="000000"/>
          <w:sz w:val="22"/>
          <w:lang w:val="mk-MK" w:eastAsia="mk-MK"/>
        </w:rPr>
        <mc:AlternateContent>
          <mc:Choice Requires="wpg">
            <w:drawing>
              <wp:anchor distT="0" distB="0" distL="114300" distR="114300" simplePos="0" relativeHeight="251663360" behindDoc="0" locked="0" layoutInCell="1" allowOverlap="1" wp14:anchorId="54B94E53" wp14:editId="0ACD8387">
                <wp:simplePos x="0" y="0"/>
                <wp:positionH relativeFrom="column">
                  <wp:posOffset>3362960</wp:posOffset>
                </wp:positionH>
                <wp:positionV relativeFrom="paragraph">
                  <wp:posOffset>5046980</wp:posOffset>
                </wp:positionV>
                <wp:extent cx="899795" cy="719455"/>
                <wp:effectExtent l="0" t="0" r="0" b="4445"/>
                <wp:wrapTopAndBottom/>
                <wp:docPr id="16245" name="Group 16245"/>
                <wp:cNvGraphicFramePr/>
                <a:graphic xmlns:a="http://schemas.openxmlformats.org/drawingml/2006/main">
                  <a:graphicData uri="http://schemas.microsoft.com/office/word/2010/wordprocessingGroup">
                    <wpg:wgp>
                      <wpg:cNvGrpSpPr/>
                      <wpg:grpSpPr>
                        <a:xfrm>
                          <a:off x="0" y="0"/>
                          <a:ext cx="899795" cy="719455"/>
                          <a:chOff x="0" y="0"/>
                          <a:chExt cx="900002" cy="720000"/>
                        </a:xfrm>
                      </wpg:grpSpPr>
                      <wps:wsp>
                        <wps:cNvPr id="9" name="Shape 9"/>
                        <wps:cNvSpPr/>
                        <wps:spPr>
                          <a:xfrm>
                            <a:off x="509496" y="898"/>
                            <a:ext cx="32677" cy="61379"/>
                          </a:xfrm>
                          <a:custGeom>
                            <a:avLst/>
                            <a:gdLst/>
                            <a:ahLst/>
                            <a:cxnLst/>
                            <a:rect l="0" t="0" r="0" b="0"/>
                            <a:pathLst>
                              <a:path w="32677" h="61379">
                                <a:moveTo>
                                  <a:pt x="254" y="0"/>
                                </a:moveTo>
                                <a:cubicBezTo>
                                  <a:pt x="5220" y="534"/>
                                  <a:pt x="7849" y="534"/>
                                  <a:pt x="14491" y="534"/>
                                </a:cubicBezTo>
                                <a:cubicBezTo>
                                  <a:pt x="26302" y="534"/>
                                  <a:pt x="29401" y="356"/>
                                  <a:pt x="32677" y="0"/>
                                </a:cubicBezTo>
                                <a:cubicBezTo>
                                  <a:pt x="32499" y="978"/>
                                  <a:pt x="32322" y="1765"/>
                                  <a:pt x="32322" y="3111"/>
                                </a:cubicBezTo>
                                <a:cubicBezTo>
                                  <a:pt x="32322" y="4432"/>
                                  <a:pt x="32499" y="5245"/>
                                  <a:pt x="32677" y="6121"/>
                                </a:cubicBezTo>
                                <a:cubicBezTo>
                                  <a:pt x="28867" y="5601"/>
                                  <a:pt x="22428" y="4877"/>
                                  <a:pt x="15189" y="4877"/>
                                </a:cubicBezTo>
                                <a:cubicBezTo>
                                  <a:pt x="13424" y="4877"/>
                                  <a:pt x="11570" y="4877"/>
                                  <a:pt x="9525" y="4966"/>
                                </a:cubicBezTo>
                                <a:cubicBezTo>
                                  <a:pt x="9360" y="8522"/>
                                  <a:pt x="9360" y="10033"/>
                                  <a:pt x="9360" y="15265"/>
                                </a:cubicBezTo>
                                <a:cubicBezTo>
                                  <a:pt x="9360" y="21057"/>
                                  <a:pt x="9360" y="22111"/>
                                  <a:pt x="9436" y="26822"/>
                                </a:cubicBezTo>
                                <a:cubicBezTo>
                                  <a:pt x="16688" y="26924"/>
                                  <a:pt x="25146" y="26822"/>
                                  <a:pt x="30823" y="26111"/>
                                </a:cubicBezTo>
                                <a:cubicBezTo>
                                  <a:pt x="30645" y="27089"/>
                                  <a:pt x="30455" y="27889"/>
                                  <a:pt x="30455" y="29223"/>
                                </a:cubicBezTo>
                                <a:cubicBezTo>
                                  <a:pt x="30455" y="30480"/>
                                  <a:pt x="30645" y="31179"/>
                                  <a:pt x="30823" y="32055"/>
                                </a:cubicBezTo>
                                <a:cubicBezTo>
                                  <a:pt x="25705" y="31267"/>
                                  <a:pt x="20129" y="31090"/>
                                  <a:pt x="16408" y="31090"/>
                                </a:cubicBezTo>
                                <a:cubicBezTo>
                                  <a:pt x="13869" y="31090"/>
                                  <a:pt x="11659" y="31179"/>
                                  <a:pt x="9436" y="31267"/>
                                </a:cubicBezTo>
                                <a:lnTo>
                                  <a:pt x="9360" y="43523"/>
                                </a:lnTo>
                                <a:cubicBezTo>
                                  <a:pt x="9271" y="52312"/>
                                  <a:pt x="9627" y="56045"/>
                                  <a:pt x="10058" y="61379"/>
                                </a:cubicBezTo>
                                <a:cubicBezTo>
                                  <a:pt x="8661" y="61113"/>
                                  <a:pt x="7328" y="60846"/>
                                  <a:pt x="4851" y="60846"/>
                                </a:cubicBezTo>
                                <a:cubicBezTo>
                                  <a:pt x="2451" y="60846"/>
                                  <a:pt x="1397" y="61113"/>
                                  <a:pt x="0" y="61379"/>
                                </a:cubicBezTo>
                                <a:cubicBezTo>
                                  <a:pt x="622" y="52312"/>
                                  <a:pt x="965" y="42812"/>
                                  <a:pt x="965" y="31267"/>
                                </a:cubicBezTo>
                                <a:cubicBezTo>
                                  <a:pt x="965" y="22644"/>
                                  <a:pt x="698" y="8522"/>
                                  <a:pt x="254"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0" name="Shape 10"/>
                        <wps:cNvSpPr/>
                        <wps:spPr>
                          <a:xfrm>
                            <a:off x="433140" y="70"/>
                            <a:ext cx="33668" cy="63545"/>
                          </a:xfrm>
                          <a:custGeom>
                            <a:avLst/>
                            <a:gdLst/>
                            <a:ahLst/>
                            <a:cxnLst/>
                            <a:rect l="0" t="0" r="0" b="0"/>
                            <a:pathLst>
                              <a:path w="33668" h="63545">
                                <a:moveTo>
                                  <a:pt x="33668" y="0"/>
                                </a:moveTo>
                                <a:lnTo>
                                  <a:pt x="33668" y="3753"/>
                                </a:lnTo>
                                <a:cubicBezTo>
                                  <a:pt x="21933" y="3753"/>
                                  <a:pt x="10084" y="11754"/>
                                  <a:pt x="10084" y="31833"/>
                                </a:cubicBezTo>
                                <a:cubicBezTo>
                                  <a:pt x="10084" y="49143"/>
                                  <a:pt x="19799" y="59722"/>
                                  <a:pt x="33388" y="59722"/>
                                </a:cubicBezTo>
                                <a:lnTo>
                                  <a:pt x="33668" y="59602"/>
                                </a:lnTo>
                                <a:lnTo>
                                  <a:pt x="33668" y="63469"/>
                                </a:lnTo>
                                <a:lnTo>
                                  <a:pt x="33236" y="63545"/>
                                </a:lnTo>
                                <a:cubicBezTo>
                                  <a:pt x="13970" y="63545"/>
                                  <a:pt x="0" y="51632"/>
                                  <a:pt x="0" y="31909"/>
                                </a:cubicBezTo>
                                <a:cubicBezTo>
                                  <a:pt x="0" y="17726"/>
                                  <a:pt x="7015" y="6829"/>
                                  <a:pt x="19647" y="2268"/>
                                </a:cubicBezTo>
                                <a:lnTo>
                                  <a:pt x="33668" y="0"/>
                                </a:ln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1" name="Shape 11"/>
                        <wps:cNvSpPr/>
                        <wps:spPr>
                          <a:xfrm>
                            <a:off x="466808" y="0"/>
                            <a:ext cx="33642" cy="63538"/>
                          </a:xfrm>
                          <a:custGeom>
                            <a:avLst/>
                            <a:gdLst/>
                            <a:ahLst/>
                            <a:cxnLst/>
                            <a:rect l="0" t="0" r="0" b="0"/>
                            <a:pathLst>
                              <a:path w="33642" h="63538">
                                <a:moveTo>
                                  <a:pt x="432" y="0"/>
                                </a:moveTo>
                                <a:cubicBezTo>
                                  <a:pt x="18910" y="0"/>
                                  <a:pt x="33642" y="10922"/>
                                  <a:pt x="33642" y="30912"/>
                                </a:cubicBezTo>
                                <a:cubicBezTo>
                                  <a:pt x="33642" y="44837"/>
                                  <a:pt x="26298" y="56270"/>
                                  <a:pt x="13760" y="61116"/>
                                </a:cubicBezTo>
                                <a:lnTo>
                                  <a:pt x="0" y="63538"/>
                                </a:lnTo>
                                <a:lnTo>
                                  <a:pt x="0" y="59672"/>
                                </a:lnTo>
                                <a:lnTo>
                                  <a:pt x="16886" y="52405"/>
                                </a:lnTo>
                                <a:cubicBezTo>
                                  <a:pt x="21107" y="47574"/>
                                  <a:pt x="23584" y="40468"/>
                                  <a:pt x="23584" y="31369"/>
                                </a:cubicBezTo>
                                <a:cubicBezTo>
                                  <a:pt x="23584" y="26746"/>
                                  <a:pt x="22797" y="19545"/>
                                  <a:pt x="19698" y="14313"/>
                                </a:cubicBezTo>
                                <a:cubicBezTo>
                                  <a:pt x="14922" y="6223"/>
                                  <a:pt x="6007" y="3823"/>
                                  <a:pt x="0" y="3823"/>
                                </a:cubicBezTo>
                                <a:lnTo>
                                  <a:pt x="0" y="70"/>
                                </a:lnTo>
                                <a:lnTo>
                                  <a:pt x="432" y="0"/>
                                </a:ln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2" name="Shape 12"/>
                        <wps:cNvSpPr/>
                        <wps:spPr>
                          <a:xfrm>
                            <a:off x="366362" y="809"/>
                            <a:ext cx="33833" cy="61455"/>
                          </a:xfrm>
                          <a:custGeom>
                            <a:avLst/>
                            <a:gdLst/>
                            <a:ahLst/>
                            <a:cxnLst/>
                            <a:rect l="0" t="0" r="0" b="0"/>
                            <a:pathLst>
                              <a:path w="33833" h="61455">
                                <a:moveTo>
                                  <a:pt x="102" y="0"/>
                                </a:moveTo>
                                <a:cubicBezTo>
                                  <a:pt x="1511" y="267"/>
                                  <a:pt x="2667" y="533"/>
                                  <a:pt x="4864" y="533"/>
                                </a:cubicBezTo>
                                <a:cubicBezTo>
                                  <a:pt x="7163" y="533"/>
                                  <a:pt x="8839" y="267"/>
                                  <a:pt x="10427" y="0"/>
                                </a:cubicBezTo>
                                <a:cubicBezTo>
                                  <a:pt x="9639" y="22733"/>
                                  <a:pt x="9639" y="28778"/>
                                  <a:pt x="9639" y="56400"/>
                                </a:cubicBezTo>
                                <a:cubicBezTo>
                                  <a:pt x="13869" y="56578"/>
                                  <a:pt x="15634" y="56578"/>
                                  <a:pt x="17856" y="56578"/>
                                </a:cubicBezTo>
                                <a:cubicBezTo>
                                  <a:pt x="22352" y="56578"/>
                                  <a:pt x="29769" y="56223"/>
                                  <a:pt x="33833" y="55524"/>
                                </a:cubicBezTo>
                                <a:cubicBezTo>
                                  <a:pt x="33655" y="56312"/>
                                  <a:pt x="33490" y="57213"/>
                                  <a:pt x="33490" y="58445"/>
                                </a:cubicBezTo>
                                <a:cubicBezTo>
                                  <a:pt x="33490" y="59868"/>
                                  <a:pt x="33655" y="60757"/>
                                  <a:pt x="33833" y="61455"/>
                                </a:cubicBezTo>
                                <a:cubicBezTo>
                                  <a:pt x="28092" y="61290"/>
                                  <a:pt x="24384" y="60935"/>
                                  <a:pt x="14757" y="60935"/>
                                </a:cubicBezTo>
                                <a:cubicBezTo>
                                  <a:pt x="6985" y="60935"/>
                                  <a:pt x="4775" y="61201"/>
                                  <a:pt x="0" y="61455"/>
                                </a:cubicBezTo>
                                <a:cubicBezTo>
                                  <a:pt x="711" y="50089"/>
                                  <a:pt x="800" y="40678"/>
                                  <a:pt x="800" y="29045"/>
                                </a:cubicBezTo>
                                <a:cubicBezTo>
                                  <a:pt x="800" y="16967"/>
                                  <a:pt x="279" y="3810"/>
                                  <a:pt x="102"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 name="Shape 13"/>
                        <wps:cNvSpPr/>
                        <wps:spPr>
                          <a:xfrm>
                            <a:off x="339841" y="805"/>
                            <a:ext cx="10236" cy="61468"/>
                          </a:xfrm>
                          <a:custGeom>
                            <a:avLst/>
                            <a:gdLst/>
                            <a:ahLst/>
                            <a:cxnLst/>
                            <a:rect l="0" t="0" r="0" b="0"/>
                            <a:pathLst>
                              <a:path w="10236" h="61468">
                                <a:moveTo>
                                  <a:pt x="254" y="0"/>
                                </a:moveTo>
                                <a:cubicBezTo>
                                  <a:pt x="1676" y="355"/>
                                  <a:pt x="2730" y="533"/>
                                  <a:pt x="5118" y="533"/>
                                </a:cubicBezTo>
                                <a:cubicBezTo>
                                  <a:pt x="7594" y="533"/>
                                  <a:pt x="8737" y="355"/>
                                  <a:pt x="10236" y="0"/>
                                </a:cubicBezTo>
                                <a:cubicBezTo>
                                  <a:pt x="9716" y="10579"/>
                                  <a:pt x="9538" y="21146"/>
                                  <a:pt x="9538" y="31712"/>
                                </a:cubicBezTo>
                                <a:cubicBezTo>
                                  <a:pt x="9538" y="47701"/>
                                  <a:pt x="9881" y="54801"/>
                                  <a:pt x="10147" y="61468"/>
                                </a:cubicBezTo>
                                <a:cubicBezTo>
                                  <a:pt x="8471" y="61201"/>
                                  <a:pt x="6617" y="60935"/>
                                  <a:pt x="4674" y="60935"/>
                                </a:cubicBezTo>
                                <a:cubicBezTo>
                                  <a:pt x="2730" y="60935"/>
                                  <a:pt x="1397" y="61201"/>
                                  <a:pt x="0" y="61468"/>
                                </a:cubicBezTo>
                                <a:cubicBezTo>
                                  <a:pt x="597" y="51791"/>
                                  <a:pt x="876" y="47257"/>
                                  <a:pt x="876" y="29845"/>
                                </a:cubicBezTo>
                                <a:cubicBezTo>
                                  <a:pt x="876" y="17056"/>
                                  <a:pt x="876" y="16256"/>
                                  <a:pt x="254"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4" name="Shape 14"/>
                        <wps:cNvSpPr/>
                        <wps:spPr>
                          <a:xfrm>
                            <a:off x="269205" y="184"/>
                            <a:ext cx="55639" cy="63157"/>
                          </a:xfrm>
                          <a:custGeom>
                            <a:avLst/>
                            <a:gdLst/>
                            <a:ahLst/>
                            <a:cxnLst/>
                            <a:rect l="0" t="0" r="0" b="0"/>
                            <a:pathLst>
                              <a:path w="55639" h="63157">
                                <a:moveTo>
                                  <a:pt x="33833" y="0"/>
                                </a:moveTo>
                                <a:cubicBezTo>
                                  <a:pt x="44526" y="0"/>
                                  <a:pt x="51676" y="2934"/>
                                  <a:pt x="55639" y="4712"/>
                                </a:cubicBezTo>
                                <a:cubicBezTo>
                                  <a:pt x="54318" y="8344"/>
                                  <a:pt x="53975" y="9499"/>
                                  <a:pt x="53530" y="13589"/>
                                </a:cubicBezTo>
                                <a:lnTo>
                                  <a:pt x="52654" y="13589"/>
                                </a:lnTo>
                                <a:cubicBezTo>
                                  <a:pt x="50279" y="8522"/>
                                  <a:pt x="42494" y="3823"/>
                                  <a:pt x="33477" y="3823"/>
                                </a:cubicBezTo>
                                <a:cubicBezTo>
                                  <a:pt x="19520" y="3823"/>
                                  <a:pt x="10249" y="14122"/>
                                  <a:pt x="10249" y="31267"/>
                                </a:cubicBezTo>
                                <a:cubicBezTo>
                                  <a:pt x="10249" y="49733"/>
                                  <a:pt x="21653" y="58890"/>
                                  <a:pt x="34188" y="58890"/>
                                </a:cubicBezTo>
                                <a:cubicBezTo>
                                  <a:pt x="38151" y="58890"/>
                                  <a:pt x="47346" y="58001"/>
                                  <a:pt x="54242" y="49733"/>
                                </a:cubicBezTo>
                                <a:lnTo>
                                  <a:pt x="55296" y="50190"/>
                                </a:lnTo>
                                <a:cubicBezTo>
                                  <a:pt x="54864" y="52222"/>
                                  <a:pt x="54496" y="54089"/>
                                  <a:pt x="54318" y="57379"/>
                                </a:cubicBezTo>
                                <a:cubicBezTo>
                                  <a:pt x="47790" y="61290"/>
                                  <a:pt x="40196" y="63157"/>
                                  <a:pt x="32423" y="63157"/>
                                </a:cubicBezTo>
                                <a:cubicBezTo>
                                  <a:pt x="11938" y="63157"/>
                                  <a:pt x="0" y="49657"/>
                                  <a:pt x="0" y="31356"/>
                                </a:cubicBezTo>
                                <a:cubicBezTo>
                                  <a:pt x="0" y="14211"/>
                                  <a:pt x="10604" y="0"/>
                                  <a:pt x="33833"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5" name="Shape 15"/>
                        <wps:cNvSpPr/>
                        <wps:spPr>
                          <a:xfrm>
                            <a:off x="203692" y="456"/>
                            <a:ext cx="53873" cy="62344"/>
                          </a:xfrm>
                          <a:custGeom>
                            <a:avLst/>
                            <a:gdLst/>
                            <a:ahLst/>
                            <a:cxnLst/>
                            <a:rect l="0" t="0" r="0" b="0"/>
                            <a:pathLst>
                              <a:path w="53873" h="62344">
                                <a:moveTo>
                                  <a:pt x="889" y="0"/>
                                </a:moveTo>
                                <a:cubicBezTo>
                                  <a:pt x="1422" y="89"/>
                                  <a:pt x="1841" y="165"/>
                                  <a:pt x="2299" y="165"/>
                                </a:cubicBezTo>
                                <a:cubicBezTo>
                                  <a:pt x="2819" y="165"/>
                                  <a:pt x="3353" y="89"/>
                                  <a:pt x="4140" y="0"/>
                                </a:cubicBezTo>
                                <a:lnTo>
                                  <a:pt x="7061" y="3467"/>
                                </a:lnTo>
                                <a:cubicBezTo>
                                  <a:pt x="9449" y="6210"/>
                                  <a:pt x="11570" y="8611"/>
                                  <a:pt x="16954" y="14300"/>
                                </a:cubicBezTo>
                                <a:cubicBezTo>
                                  <a:pt x="34620" y="33032"/>
                                  <a:pt x="36563" y="35166"/>
                                  <a:pt x="47777" y="46622"/>
                                </a:cubicBezTo>
                                <a:lnTo>
                                  <a:pt x="47777" y="43345"/>
                                </a:lnTo>
                                <a:cubicBezTo>
                                  <a:pt x="47777" y="20675"/>
                                  <a:pt x="47777" y="12878"/>
                                  <a:pt x="46634" y="0"/>
                                </a:cubicBezTo>
                                <a:cubicBezTo>
                                  <a:pt x="47599" y="267"/>
                                  <a:pt x="48666" y="533"/>
                                  <a:pt x="50089" y="533"/>
                                </a:cubicBezTo>
                                <a:cubicBezTo>
                                  <a:pt x="51486" y="533"/>
                                  <a:pt x="52731" y="267"/>
                                  <a:pt x="53873" y="0"/>
                                </a:cubicBezTo>
                                <a:cubicBezTo>
                                  <a:pt x="52375" y="12776"/>
                                  <a:pt x="52375" y="25667"/>
                                  <a:pt x="52375" y="38455"/>
                                </a:cubicBezTo>
                                <a:cubicBezTo>
                                  <a:pt x="52375" y="45377"/>
                                  <a:pt x="52375" y="56045"/>
                                  <a:pt x="52731" y="62344"/>
                                </a:cubicBezTo>
                                <a:cubicBezTo>
                                  <a:pt x="52019" y="62256"/>
                                  <a:pt x="51575" y="62166"/>
                                  <a:pt x="51041" y="62166"/>
                                </a:cubicBezTo>
                                <a:cubicBezTo>
                                  <a:pt x="50609" y="62166"/>
                                  <a:pt x="50254" y="62256"/>
                                  <a:pt x="49631" y="62344"/>
                                </a:cubicBezTo>
                                <a:cubicBezTo>
                                  <a:pt x="46901" y="58979"/>
                                  <a:pt x="33655" y="44133"/>
                                  <a:pt x="27470" y="38367"/>
                                </a:cubicBezTo>
                                <a:cubicBezTo>
                                  <a:pt x="25959" y="36944"/>
                                  <a:pt x="24473" y="35433"/>
                                  <a:pt x="22962" y="33922"/>
                                </a:cubicBezTo>
                                <a:lnTo>
                                  <a:pt x="5740" y="15900"/>
                                </a:lnTo>
                                <a:lnTo>
                                  <a:pt x="5740" y="21501"/>
                                </a:lnTo>
                                <a:cubicBezTo>
                                  <a:pt x="6007" y="42990"/>
                                  <a:pt x="6363" y="48044"/>
                                  <a:pt x="7150" y="61811"/>
                                </a:cubicBezTo>
                                <a:cubicBezTo>
                                  <a:pt x="6096" y="61544"/>
                                  <a:pt x="5029" y="61277"/>
                                  <a:pt x="3442" y="61277"/>
                                </a:cubicBezTo>
                                <a:cubicBezTo>
                                  <a:pt x="1841" y="61277"/>
                                  <a:pt x="1054" y="61544"/>
                                  <a:pt x="0" y="61811"/>
                                </a:cubicBezTo>
                                <a:cubicBezTo>
                                  <a:pt x="432" y="57379"/>
                                  <a:pt x="1143" y="42101"/>
                                  <a:pt x="1143" y="32855"/>
                                </a:cubicBezTo>
                                <a:cubicBezTo>
                                  <a:pt x="1143" y="29311"/>
                                  <a:pt x="889" y="13856"/>
                                  <a:pt x="889" y="10655"/>
                                </a:cubicBezTo>
                                <a:lnTo>
                                  <a:pt x="889" y="0"/>
                                </a:ln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6" name="Shape 16"/>
                        <wps:cNvSpPr/>
                        <wps:spPr>
                          <a:xfrm>
                            <a:off x="139013" y="810"/>
                            <a:ext cx="53277" cy="62700"/>
                          </a:xfrm>
                          <a:custGeom>
                            <a:avLst/>
                            <a:gdLst/>
                            <a:ahLst/>
                            <a:cxnLst/>
                            <a:rect l="0" t="0" r="0" b="0"/>
                            <a:pathLst>
                              <a:path w="53277" h="62700">
                                <a:moveTo>
                                  <a:pt x="0" y="0"/>
                                </a:moveTo>
                                <a:cubicBezTo>
                                  <a:pt x="1867" y="267"/>
                                  <a:pt x="3632" y="521"/>
                                  <a:pt x="5220" y="521"/>
                                </a:cubicBezTo>
                                <a:cubicBezTo>
                                  <a:pt x="7163" y="521"/>
                                  <a:pt x="8852" y="267"/>
                                  <a:pt x="10338" y="0"/>
                                </a:cubicBezTo>
                                <a:cubicBezTo>
                                  <a:pt x="9551" y="11633"/>
                                  <a:pt x="9551" y="28512"/>
                                  <a:pt x="9551" y="30378"/>
                                </a:cubicBezTo>
                                <a:cubicBezTo>
                                  <a:pt x="9551" y="41567"/>
                                  <a:pt x="9906" y="47778"/>
                                  <a:pt x="13437" y="52134"/>
                                </a:cubicBezTo>
                                <a:cubicBezTo>
                                  <a:pt x="16269" y="55690"/>
                                  <a:pt x="22009" y="57900"/>
                                  <a:pt x="27572" y="57900"/>
                                </a:cubicBezTo>
                                <a:cubicBezTo>
                                  <a:pt x="30048" y="57900"/>
                                  <a:pt x="42050" y="57379"/>
                                  <a:pt x="44958" y="44945"/>
                                </a:cubicBezTo>
                                <a:cubicBezTo>
                                  <a:pt x="46381" y="38900"/>
                                  <a:pt x="46469" y="28854"/>
                                  <a:pt x="46469" y="26645"/>
                                </a:cubicBezTo>
                                <a:cubicBezTo>
                                  <a:pt x="46469" y="23266"/>
                                  <a:pt x="46114" y="5766"/>
                                  <a:pt x="45225" y="0"/>
                                </a:cubicBezTo>
                                <a:cubicBezTo>
                                  <a:pt x="46381" y="267"/>
                                  <a:pt x="47346" y="521"/>
                                  <a:pt x="49390" y="521"/>
                                </a:cubicBezTo>
                                <a:cubicBezTo>
                                  <a:pt x="51321" y="521"/>
                                  <a:pt x="52210" y="267"/>
                                  <a:pt x="53277" y="0"/>
                                </a:cubicBezTo>
                                <a:cubicBezTo>
                                  <a:pt x="52121" y="8077"/>
                                  <a:pt x="51765" y="18212"/>
                                  <a:pt x="51765" y="31357"/>
                                </a:cubicBezTo>
                                <a:cubicBezTo>
                                  <a:pt x="51765" y="39967"/>
                                  <a:pt x="51321" y="49568"/>
                                  <a:pt x="45415" y="55690"/>
                                </a:cubicBezTo>
                                <a:cubicBezTo>
                                  <a:pt x="41707" y="59589"/>
                                  <a:pt x="36043" y="62700"/>
                                  <a:pt x="25984" y="62700"/>
                                </a:cubicBezTo>
                                <a:cubicBezTo>
                                  <a:pt x="19190" y="62700"/>
                                  <a:pt x="9906" y="61100"/>
                                  <a:pt x="4432" y="53734"/>
                                </a:cubicBezTo>
                                <a:cubicBezTo>
                                  <a:pt x="1156" y="49302"/>
                                  <a:pt x="711" y="44399"/>
                                  <a:pt x="711" y="36767"/>
                                </a:cubicBezTo>
                                <a:cubicBezTo>
                                  <a:pt x="711" y="12878"/>
                                  <a:pt x="711" y="11100"/>
                                  <a:pt x="0"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7" name="Shape 17"/>
                        <wps:cNvSpPr/>
                        <wps:spPr>
                          <a:xfrm>
                            <a:off x="867223" y="897"/>
                            <a:ext cx="32779" cy="61379"/>
                          </a:xfrm>
                          <a:custGeom>
                            <a:avLst/>
                            <a:gdLst/>
                            <a:ahLst/>
                            <a:cxnLst/>
                            <a:rect l="0" t="0" r="0" b="0"/>
                            <a:pathLst>
                              <a:path w="32779" h="61379">
                                <a:moveTo>
                                  <a:pt x="279" y="0"/>
                                </a:moveTo>
                                <a:cubicBezTo>
                                  <a:pt x="6452" y="534"/>
                                  <a:pt x="12560" y="534"/>
                                  <a:pt x="18733" y="534"/>
                                </a:cubicBezTo>
                                <a:cubicBezTo>
                                  <a:pt x="23228" y="534"/>
                                  <a:pt x="27661" y="445"/>
                                  <a:pt x="32157" y="0"/>
                                </a:cubicBezTo>
                                <a:cubicBezTo>
                                  <a:pt x="31966" y="965"/>
                                  <a:pt x="31801" y="1956"/>
                                  <a:pt x="31801" y="3111"/>
                                </a:cubicBezTo>
                                <a:cubicBezTo>
                                  <a:pt x="31801" y="4344"/>
                                  <a:pt x="31966" y="5068"/>
                                  <a:pt x="32157" y="5944"/>
                                </a:cubicBezTo>
                                <a:cubicBezTo>
                                  <a:pt x="28880" y="5321"/>
                                  <a:pt x="25807" y="4801"/>
                                  <a:pt x="18123" y="4801"/>
                                </a:cubicBezTo>
                                <a:cubicBezTo>
                                  <a:pt x="14935" y="4801"/>
                                  <a:pt x="13335" y="4801"/>
                                  <a:pt x="9551" y="4966"/>
                                </a:cubicBezTo>
                                <a:cubicBezTo>
                                  <a:pt x="9373" y="8446"/>
                                  <a:pt x="9373" y="9944"/>
                                  <a:pt x="9373" y="15189"/>
                                </a:cubicBezTo>
                                <a:cubicBezTo>
                                  <a:pt x="9373" y="20968"/>
                                  <a:pt x="9373" y="22022"/>
                                  <a:pt x="9461" y="26734"/>
                                </a:cubicBezTo>
                                <a:cubicBezTo>
                                  <a:pt x="16434" y="26822"/>
                                  <a:pt x="23406" y="26924"/>
                                  <a:pt x="30302" y="26111"/>
                                </a:cubicBezTo>
                                <a:cubicBezTo>
                                  <a:pt x="30125" y="27089"/>
                                  <a:pt x="29947" y="27877"/>
                                  <a:pt x="29947" y="29134"/>
                                </a:cubicBezTo>
                                <a:cubicBezTo>
                                  <a:pt x="29947" y="30112"/>
                                  <a:pt x="30213" y="30912"/>
                                  <a:pt x="30302" y="31890"/>
                                </a:cubicBezTo>
                                <a:cubicBezTo>
                                  <a:pt x="25717" y="31267"/>
                                  <a:pt x="20409" y="31001"/>
                                  <a:pt x="16624" y="31001"/>
                                </a:cubicBezTo>
                                <a:cubicBezTo>
                                  <a:pt x="14237" y="31001"/>
                                  <a:pt x="11659" y="31090"/>
                                  <a:pt x="9461" y="31179"/>
                                </a:cubicBezTo>
                                <a:cubicBezTo>
                                  <a:pt x="9373" y="34989"/>
                                  <a:pt x="9271" y="38989"/>
                                  <a:pt x="9271" y="42812"/>
                                </a:cubicBezTo>
                                <a:cubicBezTo>
                                  <a:pt x="9271" y="47435"/>
                                  <a:pt x="9461" y="54191"/>
                                  <a:pt x="9551" y="56579"/>
                                </a:cubicBezTo>
                                <a:cubicBezTo>
                                  <a:pt x="15202" y="56579"/>
                                  <a:pt x="22352" y="56579"/>
                                  <a:pt x="32779" y="55512"/>
                                </a:cubicBezTo>
                                <a:cubicBezTo>
                                  <a:pt x="32588" y="56490"/>
                                  <a:pt x="32423" y="57290"/>
                                  <a:pt x="32423" y="58534"/>
                                </a:cubicBezTo>
                                <a:cubicBezTo>
                                  <a:pt x="32423" y="59779"/>
                                  <a:pt x="32588" y="60490"/>
                                  <a:pt x="32779" y="61379"/>
                                </a:cubicBezTo>
                                <a:cubicBezTo>
                                  <a:pt x="28715" y="60846"/>
                                  <a:pt x="24562" y="60846"/>
                                  <a:pt x="20498" y="60846"/>
                                </a:cubicBezTo>
                                <a:cubicBezTo>
                                  <a:pt x="13691" y="60846"/>
                                  <a:pt x="6820" y="61113"/>
                                  <a:pt x="0" y="61379"/>
                                </a:cubicBezTo>
                                <a:cubicBezTo>
                                  <a:pt x="533" y="54712"/>
                                  <a:pt x="978" y="48946"/>
                                  <a:pt x="978" y="29578"/>
                                </a:cubicBezTo>
                                <a:cubicBezTo>
                                  <a:pt x="978" y="20701"/>
                                  <a:pt x="800" y="8699"/>
                                  <a:pt x="279"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8" name="Shape 18"/>
                        <wps:cNvSpPr/>
                        <wps:spPr>
                          <a:xfrm>
                            <a:off x="819452" y="807"/>
                            <a:ext cx="19480" cy="61468"/>
                          </a:xfrm>
                          <a:custGeom>
                            <a:avLst/>
                            <a:gdLst/>
                            <a:ahLst/>
                            <a:cxnLst/>
                            <a:rect l="0" t="0" r="0" b="0"/>
                            <a:pathLst>
                              <a:path w="19480" h="61468">
                                <a:moveTo>
                                  <a:pt x="0" y="0"/>
                                </a:moveTo>
                                <a:cubicBezTo>
                                  <a:pt x="3442" y="267"/>
                                  <a:pt x="7760" y="267"/>
                                  <a:pt x="14656" y="267"/>
                                </a:cubicBezTo>
                                <a:lnTo>
                                  <a:pt x="19480" y="860"/>
                                </a:lnTo>
                                <a:lnTo>
                                  <a:pt x="19480" y="5610"/>
                                </a:lnTo>
                                <a:lnTo>
                                  <a:pt x="14300" y="4001"/>
                                </a:lnTo>
                                <a:cubicBezTo>
                                  <a:pt x="12891" y="4001"/>
                                  <a:pt x="10859" y="4089"/>
                                  <a:pt x="9182" y="4356"/>
                                </a:cubicBezTo>
                                <a:cubicBezTo>
                                  <a:pt x="9093" y="11989"/>
                                  <a:pt x="9093" y="21056"/>
                                  <a:pt x="9182" y="30378"/>
                                </a:cubicBezTo>
                                <a:lnTo>
                                  <a:pt x="19480" y="29104"/>
                                </a:lnTo>
                                <a:lnTo>
                                  <a:pt x="19480" y="33008"/>
                                </a:lnTo>
                                <a:lnTo>
                                  <a:pt x="13424" y="34290"/>
                                </a:lnTo>
                                <a:cubicBezTo>
                                  <a:pt x="12002" y="34290"/>
                                  <a:pt x="10604" y="34201"/>
                                  <a:pt x="9182" y="34112"/>
                                </a:cubicBezTo>
                                <a:cubicBezTo>
                                  <a:pt x="9093" y="46368"/>
                                  <a:pt x="9360" y="52857"/>
                                  <a:pt x="9792" y="61468"/>
                                </a:cubicBezTo>
                                <a:cubicBezTo>
                                  <a:pt x="8306" y="61201"/>
                                  <a:pt x="7239" y="60935"/>
                                  <a:pt x="4686" y="60935"/>
                                </a:cubicBezTo>
                                <a:cubicBezTo>
                                  <a:pt x="2286" y="60935"/>
                                  <a:pt x="1244" y="61201"/>
                                  <a:pt x="0" y="61468"/>
                                </a:cubicBezTo>
                                <a:cubicBezTo>
                                  <a:pt x="622" y="49035"/>
                                  <a:pt x="698" y="36500"/>
                                  <a:pt x="698" y="23978"/>
                                </a:cubicBezTo>
                                <a:cubicBezTo>
                                  <a:pt x="698" y="10655"/>
                                  <a:pt x="432" y="6401"/>
                                  <a:pt x="0"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9" name="Shape 19"/>
                        <wps:cNvSpPr/>
                        <wps:spPr>
                          <a:xfrm>
                            <a:off x="838932" y="1667"/>
                            <a:ext cx="19979" cy="32147"/>
                          </a:xfrm>
                          <a:custGeom>
                            <a:avLst/>
                            <a:gdLst/>
                            <a:ahLst/>
                            <a:cxnLst/>
                            <a:rect l="0" t="0" r="0" b="0"/>
                            <a:pathLst>
                              <a:path w="19979" h="32147">
                                <a:moveTo>
                                  <a:pt x="0" y="0"/>
                                </a:moveTo>
                                <a:lnTo>
                                  <a:pt x="11787" y="1451"/>
                                </a:lnTo>
                                <a:cubicBezTo>
                                  <a:pt x="17159" y="4029"/>
                                  <a:pt x="19979" y="8906"/>
                                  <a:pt x="19979" y="14862"/>
                                </a:cubicBezTo>
                                <a:cubicBezTo>
                                  <a:pt x="19979" y="22939"/>
                                  <a:pt x="15140" y="27384"/>
                                  <a:pt x="11521" y="29708"/>
                                </a:cubicBezTo>
                                <a:lnTo>
                                  <a:pt x="0" y="32147"/>
                                </a:lnTo>
                                <a:lnTo>
                                  <a:pt x="0" y="28244"/>
                                </a:lnTo>
                                <a:lnTo>
                                  <a:pt x="3343" y="27830"/>
                                </a:lnTo>
                                <a:cubicBezTo>
                                  <a:pt x="7406" y="26054"/>
                                  <a:pt x="10365" y="22546"/>
                                  <a:pt x="10365" y="15751"/>
                                </a:cubicBezTo>
                                <a:cubicBezTo>
                                  <a:pt x="10365" y="12284"/>
                                  <a:pt x="9565" y="9173"/>
                                  <a:pt x="7368" y="7039"/>
                                </a:cubicBezTo>
                                <a:lnTo>
                                  <a:pt x="0" y="4750"/>
                                </a:lnTo>
                                <a:lnTo>
                                  <a:pt x="0" y="0"/>
                                </a:ln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20" name="Shape 20"/>
                        <wps:cNvSpPr/>
                        <wps:spPr>
                          <a:xfrm>
                            <a:off x="742156" y="74"/>
                            <a:ext cx="33655" cy="63540"/>
                          </a:xfrm>
                          <a:custGeom>
                            <a:avLst/>
                            <a:gdLst/>
                            <a:ahLst/>
                            <a:cxnLst/>
                            <a:rect l="0" t="0" r="0" b="0"/>
                            <a:pathLst>
                              <a:path w="33655" h="63540">
                                <a:moveTo>
                                  <a:pt x="33655" y="0"/>
                                </a:moveTo>
                                <a:lnTo>
                                  <a:pt x="33655" y="3749"/>
                                </a:lnTo>
                                <a:cubicBezTo>
                                  <a:pt x="21920" y="3749"/>
                                  <a:pt x="10071" y="11750"/>
                                  <a:pt x="10071" y="31828"/>
                                </a:cubicBezTo>
                                <a:cubicBezTo>
                                  <a:pt x="10071" y="49138"/>
                                  <a:pt x="19799" y="59718"/>
                                  <a:pt x="33388" y="59718"/>
                                </a:cubicBezTo>
                                <a:lnTo>
                                  <a:pt x="33655" y="59603"/>
                                </a:lnTo>
                                <a:lnTo>
                                  <a:pt x="33655" y="63464"/>
                                </a:lnTo>
                                <a:lnTo>
                                  <a:pt x="33223" y="63540"/>
                                </a:lnTo>
                                <a:cubicBezTo>
                                  <a:pt x="13957" y="63540"/>
                                  <a:pt x="0" y="51628"/>
                                  <a:pt x="0" y="31905"/>
                                </a:cubicBezTo>
                                <a:cubicBezTo>
                                  <a:pt x="0" y="17722"/>
                                  <a:pt x="7015" y="6825"/>
                                  <a:pt x="19652" y="2263"/>
                                </a:cubicBezTo>
                                <a:lnTo>
                                  <a:pt x="33655" y="0"/>
                                </a:ln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21" name="Shape 21"/>
                        <wps:cNvSpPr/>
                        <wps:spPr>
                          <a:xfrm>
                            <a:off x="775811" y="0"/>
                            <a:ext cx="33655" cy="63538"/>
                          </a:xfrm>
                          <a:custGeom>
                            <a:avLst/>
                            <a:gdLst/>
                            <a:ahLst/>
                            <a:cxnLst/>
                            <a:rect l="0" t="0" r="0" b="0"/>
                            <a:pathLst>
                              <a:path w="33655" h="63538">
                                <a:moveTo>
                                  <a:pt x="457" y="0"/>
                                </a:moveTo>
                                <a:cubicBezTo>
                                  <a:pt x="18898" y="0"/>
                                  <a:pt x="33655" y="10922"/>
                                  <a:pt x="33655" y="30912"/>
                                </a:cubicBezTo>
                                <a:cubicBezTo>
                                  <a:pt x="33655" y="44837"/>
                                  <a:pt x="26297" y="56270"/>
                                  <a:pt x="13756" y="61116"/>
                                </a:cubicBezTo>
                                <a:lnTo>
                                  <a:pt x="0" y="63538"/>
                                </a:lnTo>
                                <a:lnTo>
                                  <a:pt x="0" y="59677"/>
                                </a:lnTo>
                                <a:lnTo>
                                  <a:pt x="16888" y="52405"/>
                                </a:lnTo>
                                <a:cubicBezTo>
                                  <a:pt x="21107" y="47574"/>
                                  <a:pt x="23584" y="40468"/>
                                  <a:pt x="23584" y="31369"/>
                                </a:cubicBezTo>
                                <a:cubicBezTo>
                                  <a:pt x="23584" y="26746"/>
                                  <a:pt x="22797" y="19545"/>
                                  <a:pt x="19698" y="14313"/>
                                </a:cubicBezTo>
                                <a:cubicBezTo>
                                  <a:pt x="14923" y="6223"/>
                                  <a:pt x="6007" y="3823"/>
                                  <a:pt x="0" y="3823"/>
                                </a:cubicBezTo>
                                <a:lnTo>
                                  <a:pt x="0" y="74"/>
                                </a:lnTo>
                                <a:lnTo>
                                  <a:pt x="457" y="0"/>
                                </a:ln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22" name="Shape 22"/>
                        <wps:cNvSpPr/>
                        <wps:spPr>
                          <a:xfrm>
                            <a:off x="694978" y="803"/>
                            <a:ext cx="19583" cy="61468"/>
                          </a:xfrm>
                          <a:custGeom>
                            <a:avLst/>
                            <a:gdLst/>
                            <a:ahLst/>
                            <a:cxnLst/>
                            <a:rect l="0" t="0" r="0" b="0"/>
                            <a:pathLst>
                              <a:path w="19583" h="61468">
                                <a:moveTo>
                                  <a:pt x="89" y="0"/>
                                </a:moveTo>
                                <a:cubicBezTo>
                                  <a:pt x="3442" y="368"/>
                                  <a:pt x="5918" y="368"/>
                                  <a:pt x="7785" y="368"/>
                                </a:cubicBezTo>
                                <a:cubicBezTo>
                                  <a:pt x="9360" y="368"/>
                                  <a:pt x="16624" y="267"/>
                                  <a:pt x="18009" y="267"/>
                                </a:cubicBezTo>
                                <a:lnTo>
                                  <a:pt x="19583" y="402"/>
                                </a:lnTo>
                                <a:lnTo>
                                  <a:pt x="19583" y="4840"/>
                                </a:lnTo>
                                <a:lnTo>
                                  <a:pt x="14846" y="3911"/>
                                </a:lnTo>
                                <a:cubicBezTo>
                                  <a:pt x="12281" y="3911"/>
                                  <a:pt x="10414" y="4166"/>
                                  <a:pt x="9271" y="4356"/>
                                </a:cubicBezTo>
                                <a:cubicBezTo>
                                  <a:pt x="9118" y="8344"/>
                                  <a:pt x="9118" y="12433"/>
                                  <a:pt x="9118" y="16434"/>
                                </a:cubicBezTo>
                                <a:cubicBezTo>
                                  <a:pt x="9118" y="20523"/>
                                  <a:pt x="9208" y="26734"/>
                                  <a:pt x="9208" y="28600"/>
                                </a:cubicBezTo>
                                <a:cubicBezTo>
                                  <a:pt x="10884" y="28791"/>
                                  <a:pt x="11747" y="28791"/>
                                  <a:pt x="13856" y="28689"/>
                                </a:cubicBezTo>
                                <a:lnTo>
                                  <a:pt x="19583" y="27517"/>
                                </a:lnTo>
                                <a:lnTo>
                                  <a:pt x="19583" y="41935"/>
                                </a:lnTo>
                                <a:lnTo>
                                  <a:pt x="11493" y="31712"/>
                                </a:lnTo>
                                <a:lnTo>
                                  <a:pt x="9208" y="31712"/>
                                </a:lnTo>
                                <a:cubicBezTo>
                                  <a:pt x="9208" y="38024"/>
                                  <a:pt x="9118" y="47257"/>
                                  <a:pt x="9817" y="61468"/>
                                </a:cubicBezTo>
                                <a:cubicBezTo>
                                  <a:pt x="8306" y="61112"/>
                                  <a:pt x="6286" y="60935"/>
                                  <a:pt x="4686" y="60935"/>
                                </a:cubicBezTo>
                                <a:cubicBezTo>
                                  <a:pt x="2299" y="60935"/>
                                  <a:pt x="1334" y="61201"/>
                                  <a:pt x="0" y="61468"/>
                                </a:cubicBezTo>
                                <a:cubicBezTo>
                                  <a:pt x="457" y="50990"/>
                                  <a:pt x="622" y="40424"/>
                                  <a:pt x="622" y="27445"/>
                                </a:cubicBezTo>
                                <a:cubicBezTo>
                                  <a:pt x="622" y="19190"/>
                                  <a:pt x="381" y="9957"/>
                                  <a:pt x="89"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23" name="Shape 23"/>
                        <wps:cNvSpPr/>
                        <wps:spPr>
                          <a:xfrm>
                            <a:off x="714561" y="1205"/>
                            <a:ext cx="25121" cy="61066"/>
                          </a:xfrm>
                          <a:custGeom>
                            <a:avLst/>
                            <a:gdLst/>
                            <a:ahLst/>
                            <a:cxnLst/>
                            <a:rect l="0" t="0" r="0" b="0"/>
                            <a:pathLst>
                              <a:path w="25121" h="61066">
                                <a:moveTo>
                                  <a:pt x="0" y="0"/>
                                </a:moveTo>
                                <a:lnTo>
                                  <a:pt x="9635" y="831"/>
                                </a:lnTo>
                                <a:cubicBezTo>
                                  <a:pt x="12135" y="1465"/>
                                  <a:pt x="13684" y="2398"/>
                                  <a:pt x="15139" y="3598"/>
                                </a:cubicBezTo>
                                <a:cubicBezTo>
                                  <a:pt x="18504" y="6354"/>
                                  <a:pt x="19634" y="9986"/>
                                  <a:pt x="19634" y="14253"/>
                                </a:cubicBezTo>
                                <a:cubicBezTo>
                                  <a:pt x="19634" y="26953"/>
                                  <a:pt x="7722" y="29176"/>
                                  <a:pt x="2337" y="30166"/>
                                </a:cubicBezTo>
                                <a:cubicBezTo>
                                  <a:pt x="5588" y="35221"/>
                                  <a:pt x="24067" y="58488"/>
                                  <a:pt x="25121" y="59999"/>
                                </a:cubicBezTo>
                                <a:lnTo>
                                  <a:pt x="25121" y="61066"/>
                                </a:lnTo>
                                <a:cubicBezTo>
                                  <a:pt x="23266" y="60799"/>
                                  <a:pt x="21857" y="60532"/>
                                  <a:pt x="19914" y="60532"/>
                                </a:cubicBezTo>
                                <a:cubicBezTo>
                                  <a:pt x="18059" y="60532"/>
                                  <a:pt x="16015" y="60799"/>
                                  <a:pt x="13551" y="61066"/>
                                </a:cubicBezTo>
                                <a:cubicBezTo>
                                  <a:pt x="9354" y="54411"/>
                                  <a:pt x="5642" y="48991"/>
                                  <a:pt x="2130" y="44226"/>
                                </a:cubicBezTo>
                                <a:lnTo>
                                  <a:pt x="0" y="41533"/>
                                </a:lnTo>
                                <a:lnTo>
                                  <a:pt x="0" y="27115"/>
                                </a:lnTo>
                                <a:lnTo>
                                  <a:pt x="3874" y="26322"/>
                                </a:lnTo>
                                <a:cubicBezTo>
                                  <a:pt x="7420" y="24623"/>
                                  <a:pt x="10465" y="21403"/>
                                  <a:pt x="10465" y="15231"/>
                                </a:cubicBezTo>
                                <a:cubicBezTo>
                                  <a:pt x="10465" y="10037"/>
                                  <a:pt x="8277" y="7107"/>
                                  <a:pt x="5283" y="5474"/>
                                </a:cubicBezTo>
                                <a:lnTo>
                                  <a:pt x="0" y="4438"/>
                                </a:lnTo>
                                <a:lnTo>
                                  <a:pt x="0" y="0"/>
                                </a:ln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24" name="Shape 24"/>
                        <wps:cNvSpPr/>
                        <wps:spPr>
                          <a:xfrm>
                            <a:off x="630456" y="810"/>
                            <a:ext cx="53264" cy="62700"/>
                          </a:xfrm>
                          <a:custGeom>
                            <a:avLst/>
                            <a:gdLst/>
                            <a:ahLst/>
                            <a:cxnLst/>
                            <a:rect l="0" t="0" r="0" b="0"/>
                            <a:pathLst>
                              <a:path w="53264" h="62700">
                                <a:moveTo>
                                  <a:pt x="0" y="0"/>
                                </a:moveTo>
                                <a:cubicBezTo>
                                  <a:pt x="1854" y="267"/>
                                  <a:pt x="3632" y="521"/>
                                  <a:pt x="5207" y="521"/>
                                </a:cubicBezTo>
                                <a:cubicBezTo>
                                  <a:pt x="7163" y="521"/>
                                  <a:pt x="8839" y="267"/>
                                  <a:pt x="10351" y="0"/>
                                </a:cubicBezTo>
                                <a:cubicBezTo>
                                  <a:pt x="9551" y="11633"/>
                                  <a:pt x="9551" y="28512"/>
                                  <a:pt x="9551" y="30378"/>
                                </a:cubicBezTo>
                                <a:cubicBezTo>
                                  <a:pt x="9551" y="41567"/>
                                  <a:pt x="9893" y="47778"/>
                                  <a:pt x="13424" y="52134"/>
                                </a:cubicBezTo>
                                <a:cubicBezTo>
                                  <a:pt x="16269" y="55690"/>
                                  <a:pt x="22009" y="57900"/>
                                  <a:pt x="27559" y="57900"/>
                                </a:cubicBezTo>
                                <a:cubicBezTo>
                                  <a:pt x="30048" y="57900"/>
                                  <a:pt x="42037" y="57379"/>
                                  <a:pt x="44958" y="44945"/>
                                </a:cubicBezTo>
                                <a:cubicBezTo>
                                  <a:pt x="46393" y="38900"/>
                                  <a:pt x="46482" y="28854"/>
                                  <a:pt x="46482" y="26645"/>
                                </a:cubicBezTo>
                                <a:cubicBezTo>
                                  <a:pt x="46482" y="23266"/>
                                  <a:pt x="46101" y="5766"/>
                                  <a:pt x="45238" y="0"/>
                                </a:cubicBezTo>
                                <a:cubicBezTo>
                                  <a:pt x="46393" y="267"/>
                                  <a:pt x="47346" y="521"/>
                                  <a:pt x="49390" y="521"/>
                                </a:cubicBezTo>
                                <a:cubicBezTo>
                                  <a:pt x="51321" y="521"/>
                                  <a:pt x="52210" y="267"/>
                                  <a:pt x="53264" y="0"/>
                                </a:cubicBezTo>
                                <a:cubicBezTo>
                                  <a:pt x="52121" y="8077"/>
                                  <a:pt x="51778" y="18212"/>
                                  <a:pt x="51778" y="31357"/>
                                </a:cubicBezTo>
                                <a:cubicBezTo>
                                  <a:pt x="51778" y="39967"/>
                                  <a:pt x="51321" y="49568"/>
                                  <a:pt x="45415" y="55690"/>
                                </a:cubicBezTo>
                                <a:cubicBezTo>
                                  <a:pt x="41707" y="59589"/>
                                  <a:pt x="36055" y="62700"/>
                                  <a:pt x="25984" y="62700"/>
                                </a:cubicBezTo>
                                <a:cubicBezTo>
                                  <a:pt x="19190" y="62700"/>
                                  <a:pt x="9893" y="61100"/>
                                  <a:pt x="4432" y="53734"/>
                                </a:cubicBezTo>
                                <a:cubicBezTo>
                                  <a:pt x="1143" y="49302"/>
                                  <a:pt x="711" y="44399"/>
                                  <a:pt x="711" y="36767"/>
                                </a:cubicBezTo>
                                <a:cubicBezTo>
                                  <a:pt x="711" y="12878"/>
                                  <a:pt x="711" y="11100"/>
                                  <a:pt x="0"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25" name="Shape 25"/>
                        <wps:cNvSpPr/>
                        <wps:spPr>
                          <a:xfrm>
                            <a:off x="586651" y="897"/>
                            <a:ext cx="32766" cy="61379"/>
                          </a:xfrm>
                          <a:custGeom>
                            <a:avLst/>
                            <a:gdLst/>
                            <a:ahLst/>
                            <a:cxnLst/>
                            <a:rect l="0" t="0" r="0" b="0"/>
                            <a:pathLst>
                              <a:path w="32766" h="61379">
                                <a:moveTo>
                                  <a:pt x="267" y="0"/>
                                </a:moveTo>
                                <a:cubicBezTo>
                                  <a:pt x="6452" y="534"/>
                                  <a:pt x="12548" y="534"/>
                                  <a:pt x="18720" y="534"/>
                                </a:cubicBezTo>
                                <a:cubicBezTo>
                                  <a:pt x="23216" y="534"/>
                                  <a:pt x="27648" y="445"/>
                                  <a:pt x="32144" y="0"/>
                                </a:cubicBezTo>
                                <a:cubicBezTo>
                                  <a:pt x="31966" y="965"/>
                                  <a:pt x="31801" y="1956"/>
                                  <a:pt x="31801" y="3111"/>
                                </a:cubicBezTo>
                                <a:cubicBezTo>
                                  <a:pt x="31801" y="4344"/>
                                  <a:pt x="31966" y="5068"/>
                                  <a:pt x="32144" y="5944"/>
                                </a:cubicBezTo>
                                <a:cubicBezTo>
                                  <a:pt x="28880" y="5321"/>
                                  <a:pt x="25794" y="4801"/>
                                  <a:pt x="18110" y="4801"/>
                                </a:cubicBezTo>
                                <a:cubicBezTo>
                                  <a:pt x="14935" y="4801"/>
                                  <a:pt x="13335" y="4801"/>
                                  <a:pt x="9538" y="4966"/>
                                </a:cubicBezTo>
                                <a:cubicBezTo>
                                  <a:pt x="9360" y="8446"/>
                                  <a:pt x="9360" y="9944"/>
                                  <a:pt x="9360" y="15189"/>
                                </a:cubicBezTo>
                                <a:cubicBezTo>
                                  <a:pt x="9360" y="20968"/>
                                  <a:pt x="9360" y="22022"/>
                                  <a:pt x="9449" y="26734"/>
                                </a:cubicBezTo>
                                <a:cubicBezTo>
                                  <a:pt x="16421" y="26822"/>
                                  <a:pt x="23406" y="26924"/>
                                  <a:pt x="30290" y="26111"/>
                                </a:cubicBezTo>
                                <a:cubicBezTo>
                                  <a:pt x="30125" y="27089"/>
                                  <a:pt x="29947" y="27877"/>
                                  <a:pt x="29947" y="29134"/>
                                </a:cubicBezTo>
                                <a:cubicBezTo>
                                  <a:pt x="29947" y="30112"/>
                                  <a:pt x="30200" y="30912"/>
                                  <a:pt x="30290" y="31890"/>
                                </a:cubicBezTo>
                                <a:cubicBezTo>
                                  <a:pt x="25692" y="31267"/>
                                  <a:pt x="20396" y="31001"/>
                                  <a:pt x="16612" y="31001"/>
                                </a:cubicBezTo>
                                <a:cubicBezTo>
                                  <a:pt x="14224" y="31001"/>
                                  <a:pt x="11659" y="31090"/>
                                  <a:pt x="9449" y="31179"/>
                                </a:cubicBezTo>
                                <a:cubicBezTo>
                                  <a:pt x="9360" y="34989"/>
                                  <a:pt x="9258" y="38989"/>
                                  <a:pt x="9258" y="42812"/>
                                </a:cubicBezTo>
                                <a:cubicBezTo>
                                  <a:pt x="9258" y="47435"/>
                                  <a:pt x="9449" y="54191"/>
                                  <a:pt x="9538" y="56579"/>
                                </a:cubicBezTo>
                                <a:cubicBezTo>
                                  <a:pt x="15189" y="56579"/>
                                  <a:pt x="22352" y="56579"/>
                                  <a:pt x="32766" y="55512"/>
                                </a:cubicBezTo>
                                <a:cubicBezTo>
                                  <a:pt x="32576" y="56490"/>
                                  <a:pt x="32398" y="57290"/>
                                  <a:pt x="32398" y="58534"/>
                                </a:cubicBezTo>
                                <a:cubicBezTo>
                                  <a:pt x="32398" y="59779"/>
                                  <a:pt x="32576" y="60490"/>
                                  <a:pt x="32766" y="61379"/>
                                </a:cubicBezTo>
                                <a:cubicBezTo>
                                  <a:pt x="28715" y="60846"/>
                                  <a:pt x="24549" y="60846"/>
                                  <a:pt x="20485" y="60846"/>
                                </a:cubicBezTo>
                                <a:cubicBezTo>
                                  <a:pt x="13691" y="60846"/>
                                  <a:pt x="6782" y="61113"/>
                                  <a:pt x="0" y="61379"/>
                                </a:cubicBezTo>
                                <a:cubicBezTo>
                                  <a:pt x="521" y="54712"/>
                                  <a:pt x="953" y="48946"/>
                                  <a:pt x="953" y="29578"/>
                                </a:cubicBezTo>
                                <a:cubicBezTo>
                                  <a:pt x="953" y="20701"/>
                                  <a:pt x="800" y="8699"/>
                                  <a:pt x="267"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26" name="Shape 26"/>
                        <wps:cNvSpPr/>
                        <wps:spPr>
                          <a:xfrm>
                            <a:off x="0" y="184"/>
                            <a:ext cx="55639" cy="63157"/>
                          </a:xfrm>
                          <a:custGeom>
                            <a:avLst/>
                            <a:gdLst/>
                            <a:ahLst/>
                            <a:cxnLst/>
                            <a:rect l="0" t="0" r="0" b="0"/>
                            <a:pathLst>
                              <a:path w="55639" h="63157">
                                <a:moveTo>
                                  <a:pt x="33833" y="0"/>
                                </a:moveTo>
                                <a:cubicBezTo>
                                  <a:pt x="44526" y="0"/>
                                  <a:pt x="51676" y="2934"/>
                                  <a:pt x="55639" y="4712"/>
                                </a:cubicBezTo>
                                <a:cubicBezTo>
                                  <a:pt x="54330" y="8344"/>
                                  <a:pt x="53975" y="9499"/>
                                  <a:pt x="53530" y="13589"/>
                                </a:cubicBezTo>
                                <a:lnTo>
                                  <a:pt x="52641" y="13589"/>
                                </a:lnTo>
                                <a:cubicBezTo>
                                  <a:pt x="50267" y="8522"/>
                                  <a:pt x="42482" y="3823"/>
                                  <a:pt x="33490" y="3823"/>
                                </a:cubicBezTo>
                                <a:cubicBezTo>
                                  <a:pt x="19533" y="3823"/>
                                  <a:pt x="10249" y="14122"/>
                                  <a:pt x="10249" y="31267"/>
                                </a:cubicBezTo>
                                <a:cubicBezTo>
                                  <a:pt x="10249" y="49733"/>
                                  <a:pt x="21641" y="58890"/>
                                  <a:pt x="34188" y="58890"/>
                                </a:cubicBezTo>
                                <a:cubicBezTo>
                                  <a:pt x="38151" y="58890"/>
                                  <a:pt x="47346" y="58001"/>
                                  <a:pt x="54242" y="49733"/>
                                </a:cubicBezTo>
                                <a:lnTo>
                                  <a:pt x="55296" y="50190"/>
                                </a:lnTo>
                                <a:cubicBezTo>
                                  <a:pt x="54851" y="52222"/>
                                  <a:pt x="54508" y="54089"/>
                                  <a:pt x="54330" y="57379"/>
                                </a:cubicBezTo>
                                <a:cubicBezTo>
                                  <a:pt x="47790" y="61290"/>
                                  <a:pt x="40196" y="63157"/>
                                  <a:pt x="32423" y="63157"/>
                                </a:cubicBezTo>
                                <a:cubicBezTo>
                                  <a:pt x="11925" y="63157"/>
                                  <a:pt x="0" y="49657"/>
                                  <a:pt x="0" y="31356"/>
                                </a:cubicBezTo>
                                <a:cubicBezTo>
                                  <a:pt x="0" y="14211"/>
                                  <a:pt x="10604" y="0"/>
                                  <a:pt x="33833"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27" name="Shape 27"/>
                        <wps:cNvSpPr/>
                        <wps:spPr>
                          <a:xfrm>
                            <a:off x="61479" y="71"/>
                            <a:ext cx="33649" cy="63543"/>
                          </a:xfrm>
                          <a:custGeom>
                            <a:avLst/>
                            <a:gdLst/>
                            <a:ahLst/>
                            <a:cxnLst/>
                            <a:rect l="0" t="0" r="0" b="0"/>
                            <a:pathLst>
                              <a:path w="33649" h="63543">
                                <a:moveTo>
                                  <a:pt x="33649" y="0"/>
                                </a:moveTo>
                                <a:lnTo>
                                  <a:pt x="33649" y="3754"/>
                                </a:lnTo>
                                <a:lnTo>
                                  <a:pt x="17453" y="10262"/>
                                </a:lnTo>
                                <a:cubicBezTo>
                                  <a:pt x="13027" y="14772"/>
                                  <a:pt x="10071" y="21792"/>
                                  <a:pt x="10071" y="31831"/>
                                </a:cubicBezTo>
                                <a:cubicBezTo>
                                  <a:pt x="10071" y="49142"/>
                                  <a:pt x="19787" y="59721"/>
                                  <a:pt x="33388" y="59721"/>
                                </a:cubicBezTo>
                                <a:lnTo>
                                  <a:pt x="33649" y="59609"/>
                                </a:lnTo>
                                <a:lnTo>
                                  <a:pt x="33649" y="63466"/>
                                </a:lnTo>
                                <a:lnTo>
                                  <a:pt x="33210" y="63543"/>
                                </a:lnTo>
                                <a:cubicBezTo>
                                  <a:pt x="13957" y="63543"/>
                                  <a:pt x="0" y="51631"/>
                                  <a:pt x="0" y="31908"/>
                                </a:cubicBezTo>
                                <a:cubicBezTo>
                                  <a:pt x="0" y="17725"/>
                                  <a:pt x="7008" y="6828"/>
                                  <a:pt x="19636" y="2267"/>
                                </a:cubicBezTo>
                                <a:lnTo>
                                  <a:pt x="33649" y="0"/>
                                </a:ln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28" name="Shape 28"/>
                        <wps:cNvSpPr/>
                        <wps:spPr>
                          <a:xfrm>
                            <a:off x="95128" y="0"/>
                            <a:ext cx="33661" cy="63537"/>
                          </a:xfrm>
                          <a:custGeom>
                            <a:avLst/>
                            <a:gdLst/>
                            <a:ahLst/>
                            <a:cxnLst/>
                            <a:rect l="0" t="0" r="0" b="0"/>
                            <a:pathLst>
                              <a:path w="33661" h="63537">
                                <a:moveTo>
                                  <a:pt x="438" y="0"/>
                                </a:moveTo>
                                <a:cubicBezTo>
                                  <a:pt x="18904" y="0"/>
                                  <a:pt x="33661" y="10922"/>
                                  <a:pt x="33661" y="30912"/>
                                </a:cubicBezTo>
                                <a:cubicBezTo>
                                  <a:pt x="33661" y="44837"/>
                                  <a:pt x="26296" y="56270"/>
                                  <a:pt x="13751" y="61116"/>
                                </a:cubicBezTo>
                                <a:lnTo>
                                  <a:pt x="0" y="63537"/>
                                </a:lnTo>
                                <a:lnTo>
                                  <a:pt x="0" y="59680"/>
                                </a:lnTo>
                                <a:lnTo>
                                  <a:pt x="16888" y="52405"/>
                                </a:lnTo>
                                <a:cubicBezTo>
                                  <a:pt x="21104" y="47574"/>
                                  <a:pt x="23578" y="40468"/>
                                  <a:pt x="23578" y="31369"/>
                                </a:cubicBezTo>
                                <a:cubicBezTo>
                                  <a:pt x="23578" y="26746"/>
                                  <a:pt x="22790" y="19545"/>
                                  <a:pt x="19704" y="14313"/>
                                </a:cubicBezTo>
                                <a:cubicBezTo>
                                  <a:pt x="14929" y="6223"/>
                                  <a:pt x="6001" y="3823"/>
                                  <a:pt x="6" y="3823"/>
                                </a:cubicBezTo>
                                <a:lnTo>
                                  <a:pt x="0" y="3825"/>
                                </a:lnTo>
                                <a:lnTo>
                                  <a:pt x="0" y="71"/>
                                </a:lnTo>
                                <a:lnTo>
                                  <a:pt x="438" y="0"/>
                                </a:ln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29" name="Shape 29"/>
                        <wps:cNvSpPr/>
                        <wps:spPr>
                          <a:xfrm>
                            <a:off x="560319" y="654991"/>
                            <a:ext cx="10935" cy="19926"/>
                          </a:xfrm>
                          <a:custGeom>
                            <a:avLst/>
                            <a:gdLst/>
                            <a:ahLst/>
                            <a:cxnLst/>
                            <a:rect l="0" t="0" r="0" b="0"/>
                            <a:pathLst>
                              <a:path w="10935" h="19926">
                                <a:moveTo>
                                  <a:pt x="7963" y="0"/>
                                </a:moveTo>
                                <a:cubicBezTo>
                                  <a:pt x="10046" y="0"/>
                                  <a:pt x="10935" y="1676"/>
                                  <a:pt x="10935" y="2933"/>
                                </a:cubicBezTo>
                                <a:cubicBezTo>
                                  <a:pt x="10935" y="3898"/>
                                  <a:pt x="10516" y="4800"/>
                                  <a:pt x="9893" y="5842"/>
                                </a:cubicBezTo>
                                <a:lnTo>
                                  <a:pt x="1524" y="19926"/>
                                </a:lnTo>
                                <a:cubicBezTo>
                                  <a:pt x="902" y="19507"/>
                                  <a:pt x="470" y="19443"/>
                                  <a:pt x="0" y="19367"/>
                                </a:cubicBezTo>
                                <a:lnTo>
                                  <a:pt x="4509" y="3480"/>
                                </a:lnTo>
                                <a:cubicBezTo>
                                  <a:pt x="4839" y="2311"/>
                                  <a:pt x="5461" y="0"/>
                                  <a:pt x="7963"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30" name="Shape 30"/>
                        <wps:cNvSpPr/>
                        <wps:spPr>
                          <a:xfrm>
                            <a:off x="867241" y="657329"/>
                            <a:ext cx="32753" cy="61328"/>
                          </a:xfrm>
                          <a:custGeom>
                            <a:avLst/>
                            <a:gdLst/>
                            <a:ahLst/>
                            <a:cxnLst/>
                            <a:rect l="0" t="0" r="0" b="0"/>
                            <a:pathLst>
                              <a:path w="32753" h="61328">
                                <a:moveTo>
                                  <a:pt x="267" y="0"/>
                                </a:moveTo>
                                <a:cubicBezTo>
                                  <a:pt x="6452" y="533"/>
                                  <a:pt x="12548" y="533"/>
                                  <a:pt x="18720" y="533"/>
                                </a:cubicBezTo>
                                <a:cubicBezTo>
                                  <a:pt x="23228" y="533"/>
                                  <a:pt x="27635" y="444"/>
                                  <a:pt x="32144" y="0"/>
                                </a:cubicBezTo>
                                <a:cubicBezTo>
                                  <a:pt x="31953" y="965"/>
                                  <a:pt x="31801" y="1943"/>
                                  <a:pt x="31801" y="3098"/>
                                </a:cubicBezTo>
                                <a:cubicBezTo>
                                  <a:pt x="31801" y="4356"/>
                                  <a:pt x="31953" y="5054"/>
                                  <a:pt x="32144" y="5956"/>
                                </a:cubicBezTo>
                                <a:cubicBezTo>
                                  <a:pt x="28880" y="5321"/>
                                  <a:pt x="25794" y="4775"/>
                                  <a:pt x="18097" y="4775"/>
                                </a:cubicBezTo>
                                <a:cubicBezTo>
                                  <a:pt x="14935" y="4775"/>
                                  <a:pt x="13335" y="4775"/>
                                  <a:pt x="9538" y="4978"/>
                                </a:cubicBezTo>
                                <a:cubicBezTo>
                                  <a:pt x="9373" y="8433"/>
                                  <a:pt x="9373" y="9931"/>
                                  <a:pt x="9373" y="15177"/>
                                </a:cubicBezTo>
                                <a:cubicBezTo>
                                  <a:pt x="9373" y="20929"/>
                                  <a:pt x="9373" y="22009"/>
                                  <a:pt x="9449" y="26721"/>
                                </a:cubicBezTo>
                                <a:cubicBezTo>
                                  <a:pt x="16421" y="26797"/>
                                  <a:pt x="23394" y="26898"/>
                                  <a:pt x="30290" y="26098"/>
                                </a:cubicBezTo>
                                <a:cubicBezTo>
                                  <a:pt x="30112" y="27063"/>
                                  <a:pt x="29934" y="27877"/>
                                  <a:pt x="29934" y="29108"/>
                                </a:cubicBezTo>
                                <a:cubicBezTo>
                                  <a:pt x="29934" y="30099"/>
                                  <a:pt x="30188" y="30886"/>
                                  <a:pt x="30290" y="31864"/>
                                </a:cubicBezTo>
                                <a:cubicBezTo>
                                  <a:pt x="25692" y="31242"/>
                                  <a:pt x="20396" y="30975"/>
                                  <a:pt x="16612" y="30975"/>
                                </a:cubicBezTo>
                                <a:cubicBezTo>
                                  <a:pt x="14224" y="30975"/>
                                  <a:pt x="11659" y="31076"/>
                                  <a:pt x="9449" y="31153"/>
                                </a:cubicBezTo>
                                <a:cubicBezTo>
                                  <a:pt x="9373" y="34963"/>
                                  <a:pt x="9284" y="38976"/>
                                  <a:pt x="9284" y="42786"/>
                                </a:cubicBezTo>
                                <a:cubicBezTo>
                                  <a:pt x="9284" y="47396"/>
                                  <a:pt x="9449" y="54153"/>
                                  <a:pt x="9538" y="56540"/>
                                </a:cubicBezTo>
                                <a:cubicBezTo>
                                  <a:pt x="15177" y="56540"/>
                                  <a:pt x="22339" y="56540"/>
                                  <a:pt x="32753" y="55486"/>
                                </a:cubicBezTo>
                                <a:cubicBezTo>
                                  <a:pt x="32576" y="56452"/>
                                  <a:pt x="32398" y="57252"/>
                                  <a:pt x="32398" y="58483"/>
                                </a:cubicBezTo>
                                <a:cubicBezTo>
                                  <a:pt x="32398" y="59741"/>
                                  <a:pt x="32576" y="60452"/>
                                  <a:pt x="32753" y="61328"/>
                                </a:cubicBezTo>
                                <a:cubicBezTo>
                                  <a:pt x="28702" y="60807"/>
                                  <a:pt x="24549" y="60807"/>
                                  <a:pt x="20485" y="60807"/>
                                </a:cubicBezTo>
                                <a:cubicBezTo>
                                  <a:pt x="13691" y="60807"/>
                                  <a:pt x="6807" y="61074"/>
                                  <a:pt x="0" y="61328"/>
                                </a:cubicBezTo>
                                <a:cubicBezTo>
                                  <a:pt x="533" y="54686"/>
                                  <a:pt x="978" y="48920"/>
                                  <a:pt x="978" y="29566"/>
                                </a:cubicBezTo>
                                <a:cubicBezTo>
                                  <a:pt x="978" y="20688"/>
                                  <a:pt x="788" y="8699"/>
                                  <a:pt x="267"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31" name="Shape 31"/>
                        <wps:cNvSpPr/>
                        <wps:spPr>
                          <a:xfrm>
                            <a:off x="819490" y="657232"/>
                            <a:ext cx="19481" cy="61430"/>
                          </a:xfrm>
                          <a:custGeom>
                            <a:avLst/>
                            <a:gdLst/>
                            <a:ahLst/>
                            <a:cxnLst/>
                            <a:rect l="0" t="0" r="0" b="0"/>
                            <a:pathLst>
                              <a:path w="19481" h="61430">
                                <a:moveTo>
                                  <a:pt x="0" y="0"/>
                                </a:moveTo>
                                <a:cubicBezTo>
                                  <a:pt x="3442" y="267"/>
                                  <a:pt x="7772" y="267"/>
                                  <a:pt x="14656" y="267"/>
                                </a:cubicBezTo>
                                <a:lnTo>
                                  <a:pt x="19481" y="861"/>
                                </a:lnTo>
                                <a:lnTo>
                                  <a:pt x="19481" y="5613"/>
                                </a:lnTo>
                                <a:lnTo>
                                  <a:pt x="14300" y="4001"/>
                                </a:lnTo>
                                <a:cubicBezTo>
                                  <a:pt x="12903" y="4001"/>
                                  <a:pt x="10859" y="4089"/>
                                  <a:pt x="9182" y="4356"/>
                                </a:cubicBezTo>
                                <a:cubicBezTo>
                                  <a:pt x="9093" y="11988"/>
                                  <a:pt x="9093" y="21056"/>
                                  <a:pt x="9182" y="30366"/>
                                </a:cubicBezTo>
                                <a:lnTo>
                                  <a:pt x="19481" y="29087"/>
                                </a:lnTo>
                                <a:lnTo>
                                  <a:pt x="19481" y="32989"/>
                                </a:lnTo>
                                <a:lnTo>
                                  <a:pt x="13424" y="34277"/>
                                </a:lnTo>
                                <a:cubicBezTo>
                                  <a:pt x="12002" y="34277"/>
                                  <a:pt x="10592" y="34175"/>
                                  <a:pt x="9182" y="34086"/>
                                </a:cubicBezTo>
                                <a:cubicBezTo>
                                  <a:pt x="9093" y="46342"/>
                                  <a:pt x="9360" y="52819"/>
                                  <a:pt x="9804" y="61430"/>
                                </a:cubicBezTo>
                                <a:cubicBezTo>
                                  <a:pt x="8306" y="61163"/>
                                  <a:pt x="7252" y="60909"/>
                                  <a:pt x="4674" y="60909"/>
                                </a:cubicBezTo>
                                <a:cubicBezTo>
                                  <a:pt x="2299" y="60909"/>
                                  <a:pt x="1232" y="61163"/>
                                  <a:pt x="0" y="61430"/>
                                </a:cubicBezTo>
                                <a:cubicBezTo>
                                  <a:pt x="622" y="49009"/>
                                  <a:pt x="698" y="36487"/>
                                  <a:pt x="698" y="23978"/>
                                </a:cubicBezTo>
                                <a:cubicBezTo>
                                  <a:pt x="698" y="10655"/>
                                  <a:pt x="445" y="6400"/>
                                  <a:pt x="0"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32" name="Shape 32"/>
                        <wps:cNvSpPr/>
                        <wps:spPr>
                          <a:xfrm>
                            <a:off x="838971" y="658093"/>
                            <a:ext cx="19978" cy="32128"/>
                          </a:xfrm>
                          <a:custGeom>
                            <a:avLst/>
                            <a:gdLst/>
                            <a:ahLst/>
                            <a:cxnLst/>
                            <a:rect l="0" t="0" r="0" b="0"/>
                            <a:pathLst>
                              <a:path w="19978" h="32128">
                                <a:moveTo>
                                  <a:pt x="0" y="0"/>
                                </a:moveTo>
                                <a:lnTo>
                                  <a:pt x="11761" y="1450"/>
                                </a:lnTo>
                                <a:cubicBezTo>
                                  <a:pt x="17146" y="4015"/>
                                  <a:pt x="19978" y="8917"/>
                                  <a:pt x="19978" y="14861"/>
                                </a:cubicBezTo>
                                <a:cubicBezTo>
                                  <a:pt x="19978" y="22938"/>
                                  <a:pt x="15127" y="27370"/>
                                  <a:pt x="11507" y="29682"/>
                                </a:cubicBezTo>
                                <a:lnTo>
                                  <a:pt x="0" y="32128"/>
                                </a:lnTo>
                                <a:lnTo>
                                  <a:pt x="0" y="28226"/>
                                </a:lnTo>
                                <a:lnTo>
                                  <a:pt x="3343" y="27811"/>
                                </a:lnTo>
                                <a:cubicBezTo>
                                  <a:pt x="7405" y="26037"/>
                                  <a:pt x="10364" y="22532"/>
                                  <a:pt x="10364" y="15737"/>
                                </a:cubicBezTo>
                                <a:cubicBezTo>
                                  <a:pt x="10364" y="12283"/>
                                  <a:pt x="9564" y="9184"/>
                                  <a:pt x="7342" y="7038"/>
                                </a:cubicBezTo>
                                <a:lnTo>
                                  <a:pt x="0" y="4752"/>
                                </a:lnTo>
                                <a:lnTo>
                                  <a:pt x="0" y="0"/>
                                </a:ln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33" name="Shape 33"/>
                        <wps:cNvSpPr/>
                        <wps:spPr>
                          <a:xfrm>
                            <a:off x="742244" y="656507"/>
                            <a:ext cx="33649" cy="63493"/>
                          </a:xfrm>
                          <a:custGeom>
                            <a:avLst/>
                            <a:gdLst/>
                            <a:ahLst/>
                            <a:cxnLst/>
                            <a:rect l="0" t="0" r="0" b="0"/>
                            <a:pathLst>
                              <a:path w="33649" h="63493">
                                <a:moveTo>
                                  <a:pt x="33649" y="0"/>
                                </a:moveTo>
                                <a:lnTo>
                                  <a:pt x="33649" y="3755"/>
                                </a:lnTo>
                                <a:lnTo>
                                  <a:pt x="17464" y="10253"/>
                                </a:lnTo>
                                <a:cubicBezTo>
                                  <a:pt x="13040" y="14757"/>
                                  <a:pt x="10084" y="21768"/>
                                  <a:pt x="10084" y="31794"/>
                                </a:cubicBezTo>
                                <a:cubicBezTo>
                                  <a:pt x="10084" y="49116"/>
                                  <a:pt x="19787" y="59670"/>
                                  <a:pt x="33375" y="59670"/>
                                </a:cubicBezTo>
                                <a:lnTo>
                                  <a:pt x="33649" y="59552"/>
                                </a:lnTo>
                                <a:lnTo>
                                  <a:pt x="33649" y="63416"/>
                                </a:lnTo>
                                <a:lnTo>
                                  <a:pt x="33210" y="63493"/>
                                </a:lnTo>
                                <a:cubicBezTo>
                                  <a:pt x="13957" y="63493"/>
                                  <a:pt x="0" y="51606"/>
                                  <a:pt x="0" y="31896"/>
                                </a:cubicBezTo>
                                <a:cubicBezTo>
                                  <a:pt x="0" y="17713"/>
                                  <a:pt x="7001" y="6824"/>
                                  <a:pt x="19631" y="2265"/>
                                </a:cubicBezTo>
                                <a:lnTo>
                                  <a:pt x="33649" y="0"/>
                                </a:ln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34" name="Shape 34"/>
                        <wps:cNvSpPr/>
                        <wps:spPr>
                          <a:xfrm>
                            <a:off x="775893" y="656436"/>
                            <a:ext cx="33623" cy="63486"/>
                          </a:xfrm>
                          <a:custGeom>
                            <a:avLst/>
                            <a:gdLst/>
                            <a:ahLst/>
                            <a:cxnLst/>
                            <a:rect l="0" t="0" r="0" b="0"/>
                            <a:pathLst>
                              <a:path w="33623" h="63486">
                                <a:moveTo>
                                  <a:pt x="438" y="0"/>
                                </a:moveTo>
                                <a:cubicBezTo>
                                  <a:pt x="18878" y="0"/>
                                  <a:pt x="33623" y="10922"/>
                                  <a:pt x="33623" y="30912"/>
                                </a:cubicBezTo>
                                <a:cubicBezTo>
                                  <a:pt x="33623" y="44809"/>
                                  <a:pt x="26265" y="56227"/>
                                  <a:pt x="13735" y="61068"/>
                                </a:cubicBezTo>
                                <a:lnTo>
                                  <a:pt x="0" y="63486"/>
                                </a:lnTo>
                                <a:lnTo>
                                  <a:pt x="0" y="59623"/>
                                </a:lnTo>
                                <a:lnTo>
                                  <a:pt x="16875" y="52362"/>
                                </a:lnTo>
                                <a:cubicBezTo>
                                  <a:pt x="21092" y="47536"/>
                                  <a:pt x="23565" y="40437"/>
                                  <a:pt x="23565" y="31344"/>
                                </a:cubicBezTo>
                                <a:cubicBezTo>
                                  <a:pt x="23565" y="26733"/>
                                  <a:pt x="22765" y="19545"/>
                                  <a:pt x="19691" y="14300"/>
                                </a:cubicBezTo>
                                <a:cubicBezTo>
                                  <a:pt x="14903" y="6210"/>
                                  <a:pt x="6001" y="3823"/>
                                  <a:pt x="6" y="3823"/>
                                </a:cubicBezTo>
                                <a:lnTo>
                                  <a:pt x="0" y="3825"/>
                                </a:lnTo>
                                <a:lnTo>
                                  <a:pt x="0" y="71"/>
                                </a:lnTo>
                                <a:lnTo>
                                  <a:pt x="438" y="0"/>
                                </a:ln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35" name="Shape 35"/>
                        <wps:cNvSpPr/>
                        <wps:spPr>
                          <a:xfrm>
                            <a:off x="695109" y="657233"/>
                            <a:ext cx="19545" cy="61430"/>
                          </a:xfrm>
                          <a:custGeom>
                            <a:avLst/>
                            <a:gdLst/>
                            <a:ahLst/>
                            <a:cxnLst/>
                            <a:rect l="0" t="0" r="0" b="0"/>
                            <a:pathLst>
                              <a:path w="19545" h="61430">
                                <a:moveTo>
                                  <a:pt x="89" y="0"/>
                                </a:moveTo>
                                <a:cubicBezTo>
                                  <a:pt x="3429" y="355"/>
                                  <a:pt x="5918" y="355"/>
                                  <a:pt x="7772" y="355"/>
                                </a:cubicBezTo>
                                <a:cubicBezTo>
                                  <a:pt x="9360" y="355"/>
                                  <a:pt x="16586" y="267"/>
                                  <a:pt x="18009" y="267"/>
                                </a:cubicBezTo>
                                <a:lnTo>
                                  <a:pt x="19545" y="399"/>
                                </a:lnTo>
                                <a:lnTo>
                                  <a:pt x="19545" y="4840"/>
                                </a:lnTo>
                                <a:lnTo>
                                  <a:pt x="14808" y="3911"/>
                                </a:lnTo>
                                <a:cubicBezTo>
                                  <a:pt x="12281" y="3911"/>
                                  <a:pt x="10414" y="4178"/>
                                  <a:pt x="9258" y="4343"/>
                                </a:cubicBezTo>
                                <a:cubicBezTo>
                                  <a:pt x="9080" y="8344"/>
                                  <a:pt x="9080" y="12420"/>
                                  <a:pt x="9080" y="16433"/>
                                </a:cubicBezTo>
                                <a:cubicBezTo>
                                  <a:pt x="9080" y="20510"/>
                                  <a:pt x="9169" y="26721"/>
                                  <a:pt x="9169" y="28600"/>
                                </a:cubicBezTo>
                                <a:cubicBezTo>
                                  <a:pt x="10846" y="28765"/>
                                  <a:pt x="11747" y="28765"/>
                                  <a:pt x="13856" y="28689"/>
                                </a:cubicBezTo>
                                <a:lnTo>
                                  <a:pt x="19545" y="27516"/>
                                </a:lnTo>
                                <a:lnTo>
                                  <a:pt x="19545" y="41906"/>
                                </a:lnTo>
                                <a:lnTo>
                                  <a:pt x="11468" y="31699"/>
                                </a:lnTo>
                                <a:lnTo>
                                  <a:pt x="9169" y="31699"/>
                                </a:lnTo>
                                <a:cubicBezTo>
                                  <a:pt x="9169" y="37998"/>
                                  <a:pt x="9080" y="47231"/>
                                  <a:pt x="9792" y="61430"/>
                                </a:cubicBezTo>
                                <a:cubicBezTo>
                                  <a:pt x="8293" y="61061"/>
                                  <a:pt x="6261" y="60909"/>
                                  <a:pt x="4674" y="60909"/>
                                </a:cubicBezTo>
                                <a:cubicBezTo>
                                  <a:pt x="2286" y="60909"/>
                                  <a:pt x="1321" y="61163"/>
                                  <a:pt x="0" y="61430"/>
                                </a:cubicBezTo>
                                <a:cubicBezTo>
                                  <a:pt x="432" y="50952"/>
                                  <a:pt x="622" y="40398"/>
                                  <a:pt x="622" y="27444"/>
                                </a:cubicBezTo>
                                <a:cubicBezTo>
                                  <a:pt x="622" y="19176"/>
                                  <a:pt x="356" y="9957"/>
                                  <a:pt x="89"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36" name="Shape 36"/>
                        <wps:cNvSpPr/>
                        <wps:spPr>
                          <a:xfrm>
                            <a:off x="714654" y="657632"/>
                            <a:ext cx="25133" cy="61030"/>
                          </a:xfrm>
                          <a:custGeom>
                            <a:avLst/>
                            <a:gdLst/>
                            <a:ahLst/>
                            <a:cxnLst/>
                            <a:rect l="0" t="0" r="0" b="0"/>
                            <a:pathLst>
                              <a:path w="25133" h="61030">
                                <a:moveTo>
                                  <a:pt x="0" y="0"/>
                                </a:moveTo>
                                <a:lnTo>
                                  <a:pt x="9651" y="834"/>
                                </a:lnTo>
                                <a:cubicBezTo>
                                  <a:pt x="12145" y="1467"/>
                                  <a:pt x="13691" y="2401"/>
                                  <a:pt x="15151" y="3601"/>
                                </a:cubicBezTo>
                                <a:cubicBezTo>
                                  <a:pt x="18491" y="6344"/>
                                  <a:pt x="19634" y="9989"/>
                                  <a:pt x="19634" y="14256"/>
                                </a:cubicBezTo>
                                <a:cubicBezTo>
                                  <a:pt x="19634" y="26956"/>
                                  <a:pt x="7734" y="29166"/>
                                  <a:pt x="2337" y="30144"/>
                                </a:cubicBezTo>
                                <a:cubicBezTo>
                                  <a:pt x="5613" y="35199"/>
                                  <a:pt x="24054" y="58452"/>
                                  <a:pt x="25133" y="59976"/>
                                </a:cubicBezTo>
                                <a:lnTo>
                                  <a:pt x="25133" y="61030"/>
                                </a:lnTo>
                                <a:cubicBezTo>
                                  <a:pt x="23279" y="60764"/>
                                  <a:pt x="21869" y="60509"/>
                                  <a:pt x="19914" y="60509"/>
                                </a:cubicBezTo>
                                <a:cubicBezTo>
                                  <a:pt x="18059" y="60509"/>
                                  <a:pt x="16015" y="60764"/>
                                  <a:pt x="13564" y="61030"/>
                                </a:cubicBezTo>
                                <a:cubicBezTo>
                                  <a:pt x="9360" y="54376"/>
                                  <a:pt x="5645" y="48962"/>
                                  <a:pt x="2134" y="44203"/>
                                </a:cubicBezTo>
                                <a:lnTo>
                                  <a:pt x="0" y="41507"/>
                                </a:lnTo>
                                <a:lnTo>
                                  <a:pt x="0" y="27117"/>
                                </a:lnTo>
                                <a:lnTo>
                                  <a:pt x="3874" y="26318"/>
                                </a:lnTo>
                                <a:cubicBezTo>
                                  <a:pt x="7417" y="24619"/>
                                  <a:pt x="10465" y="21400"/>
                                  <a:pt x="10465" y="15222"/>
                                </a:cubicBezTo>
                                <a:cubicBezTo>
                                  <a:pt x="10465" y="10033"/>
                                  <a:pt x="8277" y="7107"/>
                                  <a:pt x="5283" y="5476"/>
                                </a:cubicBezTo>
                                <a:lnTo>
                                  <a:pt x="0" y="4441"/>
                                </a:lnTo>
                                <a:lnTo>
                                  <a:pt x="0" y="0"/>
                                </a:ln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37" name="Shape 37"/>
                        <wps:cNvSpPr/>
                        <wps:spPr>
                          <a:xfrm>
                            <a:off x="630611" y="657230"/>
                            <a:ext cx="53238" cy="62674"/>
                          </a:xfrm>
                          <a:custGeom>
                            <a:avLst/>
                            <a:gdLst/>
                            <a:ahLst/>
                            <a:cxnLst/>
                            <a:rect l="0" t="0" r="0" b="0"/>
                            <a:pathLst>
                              <a:path w="53238" h="62674">
                                <a:moveTo>
                                  <a:pt x="0" y="0"/>
                                </a:moveTo>
                                <a:cubicBezTo>
                                  <a:pt x="1867" y="267"/>
                                  <a:pt x="3632" y="533"/>
                                  <a:pt x="5207" y="533"/>
                                </a:cubicBezTo>
                                <a:cubicBezTo>
                                  <a:pt x="7163" y="533"/>
                                  <a:pt x="8839" y="267"/>
                                  <a:pt x="10325" y="0"/>
                                </a:cubicBezTo>
                                <a:cubicBezTo>
                                  <a:pt x="9538" y="11633"/>
                                  <a:pt x="9538" y="28511"/>
                                  <a:pt x="9538" y="30378"/>
                                </a:cubicBezTo>
                                <a:cubicBezTo>
                                  <a:pt x="9538" y="41554"/>
                                  <a:pt x="9893" y="47778"/>
                                  <a:pt x="13424" y="52108"/>
                                </a:cubicBezTo>
                                <a:cubicBezTo>
                                  <a:pt x="16243" y="55664"/>
                                  <a:pt x="21984" y="57886"/>
                                  <a:pt x="27534" y="57886"/>
                                </a:cubicBezTo>
                                <a:cubicBezTo>
                                  <a:pt x="30010" y="57886"/>
                                  <a:pt x="42037" y="57353"/>
                                  <a:pt x="44920" y="44920"/>
                                </a:cubicBezTo>
                                <a:cubicBezTo>
                                  <a:pt x="46355" y="38888"/>
                                  <a:pt x="46444" y="28867"/>
                                  <a:pt x="46444" y="26632"/>
                                </a:cubicBezTo>
                                <a:cubicBezTo>
                                  <a:pt x="46444" y="23266"/>
                                  <a:pt x="46075" y="5779"/>
                                  <a:pt x="45199" y="0"/>
                                </a:cubicBezTo>
                                <a:cubicBezTo>
                                  <a:pt x="46355" y="267"/>
                                  <a:pt x="47320" y="533"/>
                                  <a:pt x="49365" y="533"/>
                                </a:cubicBezTo>
                                <a:cubicBezTo>
                                  <a:pt x="51283" y="533"/>
                                  <a:pt x="52184" y="267"/>
                                  <a:pt x="53238" y="0"/>
                                </a:cubicBezTo>
                                <a:cubicBezTo>
                                  <a:pt x="52083" y="8077"/>
                                  <a:pt x="51740" y="18199"/>
                                  <a:pt x="51740" y="31344"/>
                                </a:cubicBezTo>
                                <a:cubicBezTo>
                                  <a:pt x="51740" y="39954"/>
                                  <a:pt x="51283" y="49530"/>
                                  <a:pt x="45390" y="55664"/>
                                </a:cubicBezTo>
                                <a:cubicBezTo>
                                  <a:pt x="41669" y="59551"/>
                                  <a:pt x="36030" y="62674"/>
                                  <a:pt x="25946" y="62674"/>
                                </a:cubicBezTo>
                                <a:cubicBezTo>
                                  <a:pt x="19164" y="62674"/>
                                  <a:pt x="9893" y="61061"/>
                                  <a:pt x="4432" y="53708"/>
                                </a:cubicBezTo>
                                <a:cubicBezTo>
                                  <a:pt x="1143" y="49288"/>
                                  <a:pt x="711" y="44399"/>
                                  <a:pt x="711" y="36767"/>
                                </a:cubicBezTo>
                                <a:cubicBezTo>
                                  <a:pt x="711" y="12891"/>
                                  <a:pt x="711" y="11113"/>
                                  <a:pt x="0"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38" name="Shape 38"/>
                        <wps:cNvSpPr/>
                        <wps:spPr>
                          <a:xfrm>
                            <a:off x="586838" y="657329"/>
                            <a:ext cx="32741" cy="61328"/>
                          </a:xfrm>
                          <a:custGeom>
                            <a:avLst/>
                            <a:gdLst/>
                            <a:ahLst/>
                            <a:cxnLst/>
                            <a:rect l="0" t="0" r="0" b="0"/>
                            <a:pathLst>
                              <a:path w="32741" h="61328">
                                <a:moveTo>
                                  <a:pt x="241" y="0"/>
                                </a:moveTo>
                                <a:cubicBezTo>
                                  <a:pt x="6439" y="533"/>
                                  <a:pt x="12522" y="533"/>
                                  <a:pt x="18682" y="533"/>
                                </a:cubicBezTo>
                                <a:cubicBezTo>
                                  <a:pt x="23203" y="533"/>
                                  <a:pt x="27622" y="444"/>
                                  <a:pt x="32118" y="0"/>
                                </a:cubicBezTo>
                                <a:cubicBezTo>
                                  <a:pt x="31928" y="965"/>
                                  <a:pt x="31776" y="1943"/>
                                  <a:pt x="31776" y="3098"/>
                                </a:cubicBezTo>
                                <a:cubicBezTo>
                                  <a:pt x="31776" y="4356"/>
                                  <a:pt x="31928" y="5054"/>
                                  <a:pt x="32118" y="5956"/>
                                </a:cubicBezTo>
                                <a:cubicBezTo>
                                  <a:pt x="28867" y="5321"/>
                                  <a:pt x="25756" y="4775"/>
                                  <a:pt x="18097" y="4775"/>
                                </a:cubicBezTo>
                                <a:cubicBezTo>
                                  <a:pt x="14910" y="4775"/>
                                  <a:pt x="13322" y="4775"/>
                                  <a:pt x="9512" y="4978"/>
                                </a:cubicBezTo>
                                <a:cubicBezTo>
                                  <a:pt x="9360" y="8433"/>
                                  <a:pt x="9360" y="9931"/>
                                  <a:pt x="9360" y="15177"/>
                                </a:cubicBezTo>
                                <a:cubicBezTo>
                                  <a:pt x="9360" y="20929"/>
                                  <a:pt x="9360" y="22009"/>
                                  <a:pt x="9423" y="26721"/>
                                </a:cubicBezTo>
                                <a:cubicBezTo>
                                  <a:pt x="16396" y="26797"/>
                                  <a:pt x="23381" y="26898"/>
                                  <a:pt x="30264" y="26098"/>
                                </a:cubicBezTo>
                                <a:cubicBezTo>
                                  <a:pt x="30099" y="27063"/>
                                  <a:pt x="29921" y="27877"/>
                                  <a:pt x="29921" y="29108"/>
                                </a:cubicBezTo>
                                <a:cubicBezTo>
                                  <a:pt x="29921" y="30099"/>
                                  <a:pt x="30188" y="30886"/>
                                  <a:pt x="30264" y="31864"/>
                                </a:cubicBezTo>
                                <a:cubicBezTo>
                                  <a:pt x="25667" y="31242"/>
                                  <a:pt x="20358" y="30975"/>
                                  <a:pt x="16573" y="30975"/>
                                </a:cubicBezTo>
                                <a:cubicBezTo>
                                  <a:pt x="14199" y="30975"/>
                                  <a:pt x="11646" y="31076"/>
                                  <a:pt x="9423" y="31153"/>
                                </a:cubicBezTo>
                                <a:cubicBezTo>
                                  <a:pt x="9360" y="34963"/>
                                  <a:pt x="9258" y="38976"/>
                                  <a:pt x="9258" y="42786"/>
                                </a:cubicBezTo>
                                <a:cubicBezTo>
                                  <a:pt x="9258" y="47396"/>
                                  <a:pt x="9423" y="54153"/>
                                  <a:pt x="9512" y="56540"/>
                                </a:cubicBezTo>
                                <a:cubicBezTo>
                                  <a:pt x="15177" y="56540"/>
                                  <a:pt x="22327" y="56540"/>
                                  <a:pt x="32741" y="55486"/>
                                </a:cubicBezTo>
                                <a:cubicBezTo>
                                  <a:pt x="32550" y="56452"/>
                                  <a:pt x="32398" y="57252"/>
                                  <a:pt x="32398" y="58483"/>
                                </a:cubicBezTo>
                                <a:cubicBezTo>
                                  <a:pt x="32398" y="59741"/>
                                  <a:pt x="32550" y="60452"/>
                                  <a:pt x="32741" y="61328"/>
                                </a:cubicBezTo>
                                <a:cubicBezTo>
                                  <a:pt x="28677" y="60807"/>
                                  <a:pt x="24511" y="60807"/>
                                  <a:pt x="20460" y="60807"/>
                                </a:cubicBezTo>
                                <a:cubicBezTo>
                                  <a:pt x="13665" y="60807"/>
                                  <a:pt x="6782" y="61074"/>
                                  <a:pt x="0" y="61328"/>
                                </a:cubicBezTo>
                                <a:cubicBezTo>
                                  <a:pt x="521" y="54686"/>
                                  <a:pt x="953" y="48920"/>
                                  <a:pt x="953" y="29566"/>
                                </a:cubicBezTo>
                                <a:cubicBezTo>
                                  <a:pt x="953" y="20688"/>
                                  <a:pt x="762" y="8699"/>
                                  <a:pt x="241"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39" name="Shape 39"/>
                        <wps:cNvSpPr/>
                        <wps:spPr>
                          <a:xfrm>
                            <a:off x="532784" y="657235"/>
                            <a:ext cx="33795" cy="61430"/>
                          </a:xfrm>
                          <a:custGeom>
                            <a:avLst/>
                            <a:gdLst/>
                            <a:ahLst/>
                            <a:cxnLst/>
                            <a:rect l="0" t="0" r="0" b="0"/>
                            <a:pathLst>
                              <a:path w="33795" h="61430">
                                <a:moveTo>
                                  <a:pt x="64" y="0"/>
                                </a:moveTo>
                                <a:cubicBezTo>
                                  <a:pt x="1486" y="253"/>
                                  <a:pt x="2642" y="533"/>
                                  <a:pt x="4839" y="533"/>
                                </a:cubicBezTo>
                                <a:cubicBezTo>
                                  <a:pt x="7138" y="533"/>
                                  <a:pt x="8814" y="253"/>
                                  <a:pt x="10427" y="0"/>
                                </a:cubicBezTo>
                                <a:cubicBezTo>
                                  <a:pt x="9614" y="22733"/>
                                  <a:pt x="9614" y="28765"/>
                                  <a:pt x="9614" y="56375"/>
                                </a:cubicBezTo>
                                <a:cubicBezTo>
                                  <a:pt x="13856" y="56566"/>
                                  <a:pt x="15621" y="56566"/>
                                  <a:pt x="17831" y="56566"/>
                                </a:cubicBezTo>
                                <a:cubicBezTo>
                                  <a:pt x="22327" y="56566"/>
                                  <a:pt x="29744" y="56197"/>
                                  <a:pt x="33795" y="55499"/>
                                </a:cubicBezTo>
                                <a:cubicBezTo>
                                  <a:pt x="33617" y="56273"/>
                                  <a:pt x="33452" y="57162"/>
                                  <a:pt x="33452" y="58420"/>
                                </a:cubicBezTo>
                                <a:cubicBezTo>
                                  <a:pt x="33452" y="59842"/>
                                  <a:pt x="33617" y="60706"/>
                                  <a:pt x="33795" y="61430"/>
                                </a:cubicBezTo>
                                <a:cubicBezTo>
                                  <a:pt x="28067" y="61252"/>
                                  <a:pt x="24346" y="60896"/>
                                  <a:pt x="14732" y="60896"/>
                                </a:cubicBezTo>
                                <a:cubicBezTo>
                                  <a:pt x="6972" y="60896"/>
                                  <a:pt x="4750" y="61163"/>
                                  <a:pt x="0" y="61430"/>
                                </a:cubicBezTo>
                                <a:cubicBezTo>
                                  <a:pt x="686" y="50076"/>
                                  <a:pt x="788" y="40665"/>
                                  <a:pt x="788" y="29032"/>
                                </a:cubicBezTo>
                                <a:cubicBezTo>
                                  <a:pt x="788" y="16954"/>
                                  <a:pt x="254" y="3822"/>
                                  <a:pt x="64"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40" name="Shape 40"/>
                        <wps:cNvSpPr/>
                        <wps:spPr>
                          <a:xfrm>
                            <a:off x="458844" y="657329"/>
                            <a:ext cx="32753" cy="61328"/>
                          </a:xfrm>
                          <a:custGeom>
                            <a:avLst/>
                            <a:gdLst/>
                            <a:ahLst/>
                            <a:cxnLst/>
                            <a:rect l="0" t="0" r="0" b="0"/>
                            <a:pathLst>
                              <a:path w="32753" h="61328">
                                <a:moveTo>
                                  <a:pt x="267" y="0"/>
                                </a:moveTo>
                                <a:cubicBezTo>
                                  <a:pt x="6452" y="533"/>
                                  <a:pt x="12548" y="533"/>
                                  <a:pt x="18720" y="533"/>
                                </a:cubicBezTo>
                                <a:cubicBezTo>
                                  <a:pt x="23216" y="533"/>
                                  <a:pt x="27648" y="444"/>
                                  <a:pt x="32144" y="0"/>
                                </a:cubicBezTo>
                                <a:cubicBezTo>
                                  <a:pt x="31953" y="965"/>
                                  <a:pt x="31776" y="1943"/>
                                  <a:pt x="31776" y="3098"/>
                                </a:cubicBezTo>
                                <a:cubicBezTo>
                                  <a:pt x="31776" y="4356"/>
                                  <a:pt x="31953" y="5054"/>
                                  <a:pt x="32144" y="5956"/>
                                </a:cubicBezTo>
                                <a:cubicBezTo>
                                  <a:pt x="28854" y="5321"/>
                                  <a:pt x="25781" y="4775"/>
                                  <a:pt x="18110" y="4775"/>
                                </a:cubicBezTo>
                                <a:cubicBezTo>
                                  <a:pt x="14935" y="4775"/>
                                  <a:pt x="13335" y="4775"/>
                                  <a:pt x="9538" y="4978"/>
                                </a:cubicBezTo>
                                <a:cubicBezTo>
                                  <a:pt x="9360" y="8433"/>
                                  <a:pt x="9360" y="9931"/>
                                  <a:pt x="9360" y="15177"/>
                                </a:cubicBezTo>
                                <a:cubicBezTo>
                                  <a:pt x="9360" y="20929"/>
                                  <a:pt x="9360" y="22009"/>
                                  <a:pt x="9449" y="26721"/>
                                </a:cubicBezTo>
                                <a:cubicBezTo>
                                  <a:pt x="16434" y="26797"/>
                                  <a:pt x="23406" y="26898"/>
                                  <a:pt x="30290" y="26098"/>
                                </a:cubicBezTo>
                                <a:cubicBezTo>
                                  <a:pt x="30099" y="27063"/>
                                  <a:pt x="29909" y="27877"/>
                                  <a:pt x="29909" y="29108"/>
                                </a:cubicBezTo>
                                <a:cubicBezTo>
                                  <a:pt x="29909" y="30099"/>
                                  <a:pt x="30200" y="30886"/>
                                  <a:pt x="30290" y="31864"/>
                                </a:cubicBezTo>
                                <a:cubicBezTo>
                                  <a:pt x="25692" y="31242"/>
                                  <a:pt x="20396" y="30975"/>
                                  <a:pt x="16599" y="30975"/>
                                </a:cubicBezTo>
                                <a:cubicBezTo>
                                  <a:pt x="14224" y="30975"/>
                                  <a:pt x="11659" y="31076"/>
                                  <a:pt x="9449" y="31153"/>
                                </a:cubicBezTo>
                                <a:cubicBezTo>
                                  <a:pt x="9360" y="34963"/>
                                  <a:pt x="9258" y="38976"/>
                                  <a:pt x="9258" y="42786"/>
                                </a:cubicBezTo>
                                <a:cubicBezTo>
                                  <a:pt x="9258" y="47396"/>
                                  <a:pt x="9449" y="54153"/>
                                  <a:pt x="9538" y="56540"/>
                                </a:cubicBezTo>
                                <a:cubicBezTo>
                                  <a:pt x="15189" y="56540"/>
                                  <a:pt x="22352" y="56540"/>
                                  <a:pt x="32753" y="55486"/>
                                </a:cubicBezTo>
                                <a:cubicBezTo>
                                  <a:pt x="32576" y="56452"/>
                                  <a:pt x="32398" y="57252"/>
                                  <a:pt x="32398" y="58483"/>
                                </a:cubicBezTo>
                                <a:cubicBezTo>
                                  <a:pt x="32398" y="59741"/>
                                  <a:pt x="32576" y="60452"/>
                                  <a:pt x="32753" y="61328"/>
                                </a:cubicBezTo>
                                <a:cubicBezTo>
                                  <a:pt x="28702" y="60807"/>
                                  <a:pt x="24549" y="60807"/>
                                  <a:pt x="20485" y="60807"/>
                                </a:cubicBezTo>
                                <a:cubicBezTo>
                                  <a:pt x="13691" y="60807"/>
                                  <a:pt x="6807" y="61074"/>
                                  <a:pt x="0" y="61328"/>
                                </a:cubicBezTo>
                                <a:cubicBezTo>
                                  <a:pt x="521" y="54686"/>
                                  <a:pt x="978" y="48920"/>
                                  <a:pt x="978" y="29566"/>
                                </a:cubicBezTo>
                                <a:cubicBezTo>
                                  <a:pt x="978" y="20688"/>
                                  <a:pt x="800" y="8699"/>
                                  <a:pt x="267"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41" name="Shape 41"/>
                        <wps:cNvSpPr/>
                        <wps:spPr>
                          <a:xfrm>
                            <a:off x="393173" y="657063"/>
                            <a:ext cx="28302" cy="61595"/>
                          </a:xfrm>
                          <a:custGeom>
                            <a:avLst/>
                            <a:gdLst/>
                            <a:ahLst/>
                            <a:cxnLst/>
                            <a:rect l="0" t="0" r="0" b="0"/>
                            <a:pathLst>
                              <a:path w="28302" h="61595">
                                <a:moveTo>
                                  <a:pt x="356" y="0"/>
                                </a:moveTo>
                                <a:cubicBezTo>
                                  <a:pt x="5220" y="178"/>
                                  <a:pt x="9982" y="267"/>
                                  <a:pt x="14834" y="267"/>
                                </a:cubicBezTo>
                                <a:lnTo>
                                  <a:pt x="28302" y="846"/>
                                </a:lnTo>
                                <a:lnTo>
                                  <a:pt x="28302" y="4945"/>
                                </a:lnTo>
                                <a:lnTo>
                                  <a:pt x="28268" y="4932"/>
                                </a:lnTo>
                                <a:cubicBezTo>
                                  <a:pt x="24736" y="4343"/>
                                  <a:pt x="21094" y="4343"/>
                                  <a:pt x="17564" y="4343"/>
                                </a:cubicBezTo>
                                <a:cubicBezTo>
                                  <a:pt x="13335" y="4343"/>
                                  <a:pt x="12624" y="4445"/>
                                  <a:pt x="9804" y="4699"/>
                                </a:cubicBezTo>
                                <a:cubicBezTo>
                                  <a:pt x="9449" y="12865"/>
                                  <a:pt x="9373" y="21920"/>
                                  <a:pt x="9373" y="30099"/>
                                </a:cubicBezTo>
                                <a:cubicBezTo>
                                  <a:pt x="9373" y="46342"/>
                                  <a:pt x="9373" y="48209"/>
                                  <a:pt x="9627" y="56985"/>
                                </a:cubicBezTo>
                                <a:cubicBezTo>
                                  <a:pt x="12624" y="57340"/>
                                  <a:pt x="14834" y="57518"/>
                                  <a:pt x="19076" y="57518"/>
                                </a:cubicBezTo>
                                <a:cubicBezTo>
                                  <a:pt x="20968" y="57518"/>
                                  <a:pt x="24035" y="57518"/>
                                  <a:pt x="27378" y="56985"/>
                                </a:cubicBezTo>
                                <a:lnTo>
                                  <a:pt x="28302" y="56638"/>
                                </a:lnTo>
                                <a:lnTo>
                                  <a:pt x="28302" y="59993"/>
                                </a:lnTo>
                                <a:lnTo>
                                  <a:pt x="23482" y="61595"/>
                                </a:lnTo>
                                <a:cubicBezTo>
                                  <a:pt x="22606" y="61595"/>
                                  <a:pt x="11747" y="61239"/>
                                  <a:pt x="9449" y="61239"/>
                                </a:cubicBezTo>
                                <a:cubicBezTo>
                                  <a:pt x="7074" y="61239"/>
                                  <a:pt x="5042" y="61340"/>
                                  <a:pt x="0" y="61595"/>
                                </a:cubicBezTo>
                                <a:cubicBezTo>
                                  <a:pt x="622" y="52641"/>
                                  <a:pt x="1067" y="46507"/>
                                  <a:pt x="1067" y="26111"/>
                                </a:cubicBezTo>
                                <a:cubicBezTo>
                                  <a:pt x="1067" y="12865"/>
                                  <a:pt x="876" y="9499"/>
                                  <a:pt x="356"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42" name="Shape 42"/>
                        <wps:cNvSpPr/>
                        <wps:spPr>
                          <a:xfrm>
                            <a:off x="421475" y="657909"/>
                            <a:ext cx="28734" cy="59147"/>
                          </a:xfrm>
                          <a:custGeom>
                            <a:avLst/>
                            <a:gdLst/>
                            <a:ahLst/>
                            <a:cxnLst/>
                            <a:rect l="0" t="0" r="0" b="0"/>
                            <a:pathLst>
                              <a:path w="28734" h="59147">
                                <a:moveTo>
                                  <a:pt x="0" y="0"/>
                                </a:moveTo>
                                <a:lnTo>
                                  <a:pt x="5628" y="243"/>
                                </a:lnTo>
                                <a:cubicBezTo>
                                  <a:pt x="10747" y="1065"/>
                                  <a:pt x="14916" y="2709"/>
                                  <a:pt x="19019" y="5999"/>
                                </a:cubicBezTo>
                                <a:cubicBezTo>
                                  <a:pt x="26702" y="12120"/>
                                  <a:pt x="28734" y="20617"/>
                                  <a:pt x="28734" y="28350"/>
                                </a:cubicBezTo>
                                <a:cubicBezTo>
                                  <a:pt x="28734" y="39584"/>
                                  <a:pt x="24759" y="47683"/>
                                  <a:pt x="18577" y="52974"/>
                                </a:cubicBezTo>
                                <a:lnTo>
                                  <a:pt x="0" y="59147"/>
                                </a:lnTo>
                                <a:lnTo>
                                  <a:pt x="0" y="55792"/>
                                </a:lnTo>
                                <a:lnTo>
                                  <a:pt x="9036" y="52405"/>
                                </a:lnTo>
                                <a:cubicBezTo>
                                  <a:pt x="17253" y="46562"/>
                                  <a:pt x="18929" y="36516"/>
                                  <a:pt x="18929" y="29418"/>
                                </a:cubicBezTo>
                                <a:cubicBezTo>
                                  <a:pt x="18929" y="22750"/>
                                  <a:pt x="17431" y="13796"/>
                                  <a:pt x="10014" y="8208"/>
                                </a:cubicBezTo>
                                <a:lnTo>
                                  <a:pt x="0" y="4099"/>
                                </a:lnTo>
                                <a:lnTo>
                                  <a:pt x="0" y="0"/>
                                </a:ln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43" name="Shape 43"/>
                        <wps:cNvSpPr/>
                        <wps:spPr>
                          <a:xfrm>
                            <a:off x="325429" y="657235"/>
                            <a:ext cx="33833" cy="61430"/>
                          </a:xfrm>
                          <a:custGeom>
                            <a:avLst/>
                            <a:gdLst/>
                            <a:ahLst/>
                            <a:cxnLst/>
                            <a:rect l="0" t="0" r="0" b="0"/>
                            <a:pathLst>
                              <a:path w="33833" h="61430">
                                <a:moveTo>
                                  <a:pt x="102" y="0"/>
                                </a:moveTo>
                                <a:cubicBezTo>
                                  <a:pt x="1511" y="253"/>
                                  <a:pt x="2667" y="533"/>
                                  <a:pt x="4864" y="533"/>
                                </a:cubicBezTo>
                                <a:cubicBezTo>
                                  <a:pt x="7163" y="533"/>
                                  <a:pt x="8839" y="253"/>
                                  <a:pt x="10427" y="0"/>
                                </a:cubicBezTo>
                                <a:cubicBezTo>
                                  <a:pt x="9639" y="22733"/>
                                  <a:pt x="9639" y="28765"/>
                                  <a:pt x="9639" y="56375"/>
                                </a:cubicBezTo>
                                <a:cubicBezTo>
                                  <a:pt x="13869" y="56566"/>
                                  <a:pt x="15634" y="56566"/>
                                  <a:pt x="17843" y="56566"/>
                                </a:cubicBezTo>
                                <a:cubicBezTo>
                                  <a:pt x="22352" y="56566"/>
                                  <a:pt x="29769" y="56197"/>
                                  <a:pt x="33833" y="55499"/>
                                </a:cubicBezTo>
                                <a:cubicBezTo>
                                  <a:pt x="33642" y="56273"/>
                                  <a:pt x="33465" y="57162"/>
                                  <a:pt x="33465" y="58420"/>
                                </a:cubicBezTo>
                                <a:cubicBezTo>
                                  <a:pt x="33465" y="59842"/>
                                  <a:pt x="33642" y="60706"/>
                                  <a:pt x="33833" y="61430"/>
                                </a:cubicBezTo>
                                <a:cubicBezTo>
                                  <a:pt x="28092" y="61252"/>
                                  <a:pt x="24384" y="60896"/>
                                  <a:pt x="14757" y="60896"/>
                                </a:cubicBezTo>
                                <a:cubicBezTo>
                                  <a:pt x="6972" y="60896"/>
                                  <a:pt x="4788" y="61163"/>
                                  <a:pt x="0" y="61430"/>
                                </a:cubicBezTo>
                                <a:cubicBezTo>
                                  <a:pt x="724" y="50076"/>
                                  <a:pt x="813" y="40665"/>
                                  <a:pt x="813" y="29032"/>
                                </a:cubicBezTo>
                                <a:cubicBezTo>
                                  <a:pt x="813" y="16954"/>
                                  <a:pt x="279" y="3822"/>
                                  <a:pt x="102"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44" name="Shape 44"/>
                        <wps:cNvSpPr/>
                        <wps:spPr>
                          <a:xfrm>
                            <a:off x="299359" y="657238"/>
                            <a:ext cx="10249" cy="61417"/>
                          </a:xfrm>
                          <a:custGeom>
                            <a:avLst/>
                            <a:gdLst/>
                            <a:ahLst/>
                            <a:cxnLst/>
                            <a:rect l="0" t="0" r="0" b="0"/>
                            <a:pathLst>
                              <a:path w="10249" h="61417">
                                <a:moveTo>
                                  <a:pt x="267" y="0"/>
                                </a:moveTo>
                                <a:cubicBezTo>
                                  <a:pt x="1676" y="356"/>
                                  <a:pt x="2730" y="533"/>
                                  <a:pt x="5118" y="533"/>
                                </a:cubicBezTo>
                                <a:cubicBezTo>
                                  <a:pt x="7594" y="533"/>
                                  <a:pt x="8750" y="356"/>
                                  <a:pt x="10249" y="0"/>
                                </a:cubicBezTo>
                                <a:cubicBezTo>
                                  <a:pt x="9703" y="10566"/>
                                  <a:pt x="9538" y="21133"/>
                                  <a:pt x="9538" y="31686"/>
                                </a:cubicBezTo>
                                <a:cubicBezTo>
                                  <a:pt x="9538" y="47676"/>
                                  <a:pt x="9893" y="54775"/>
                                  <a:pt x="10160" y="61417"/>
                                </a:cubicBezTo>
                                <a:cubicBezTo>
                                  <a:pt x="8484" y="61163"/>
                                  <a:pt x="6629" y="60896"/>
                                  <a:pt x="4674" y="60896"/>
                                </a:cubicBezTo>
                                <a:cubicBezTo>
                                  <a:pt x="2730" y="60896"/>
                                  <a:pt x="1422" y="61163"/>
                                  <a:pt x="0" y="61417"/>
                                </a:cubicBezTo>
                                <a:cubicBezTo>
                                  <a:pt x="622" y="51765"/>
                                  <a:pt x="889" y="47231"/>
                                  <a:pt x="889" y="29820"/>
                                </a:cubicBezTo>
                                <a:cubicBezTo>
                                  <a:pt x="889" y="17056"/>
                                  <a:pt x="889" y="16243"/>
                                  <a:pt x="267"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45" name="Shape 45"/>
                        <wps:cNvSpPr/>
                        <wps:spPr>
                          <a:xfrm>
                            <a:off x="251689" y="657329"/>
                            <a:ext cx="32753" cy="61328"/>
                          </a:xfrm>
                          <a:custGeom>
                            <a:avLst/>
                            <a:gdLst/>
                            <a:ahLst/>
                            <a:cxnLst/>
                            <a:rect l="0" t="0" r="0" b="0"/>
                            <a:pathLst>
                              <a:path w="32753" h="61328">
                                <a:moveTo>
                                  <a:pt x="267" y="0"/>
                                </a:moveTo>
                                <a:cubicBezTo>
                                  <a:pt x="6452" y="533"/>
                                  <a:pt x="12535" y="533"/>
                                  <a:pt x="18720" y="533"/>
                                </a:cubicBezTo>
                                <a:cubicBezTo>
                                  <a:pt x="23216" y="533"/>
                                  <a:pt x="27635" y="444"/>
                                  <a:pt x="32131" y="0"/>
                                </a:cubicBezTo>
                                <a:cubicBezTo>
                                  <a:pt x="31953" y="965"/>
                                  <a:pt x="31788" y="1943"/>
                                  <a:pt x="31788" y="3098"/>
                                </a:cubicBezTo>
                                <a:cubicBezTo>
                                  <a:pt x="31788" y="4356"/>
                                  <a:pt x="31953" y="5054"/>
                                  <a:pt x="32131" y="5956"/>
                                </a:cubicBezTo>
                                <a:cubicBezTo>
                                  <a:pt x="28867" y="5321"/>
                                  <a:pt x="25768" y="4775"/>
                                  <a:pt x="18097" y="4775"/>
                                </a:cubicBezTo>
                                <a:cubicBezTo>
                                  <a:pt x="14922" y="4775"/>
                                  <a:pt x="13335" y="4775"/>
                                  <a:pt x="9538" y="4978"/>
                                </a:cubicBezTo>
                                <a:cubicBezTo>
                                  <a:pt x="9360" y="8433"/>
                                  <a:pt x="9360" y="9931"/>
                                  <a:pt x="9360" y="15177"/>
                                </a:cubicBezTo>
                                <a:cubicBezTo>
                                  <a:pt x="9360" y="20929"/>
                                  <a:pt x="9360" y="22009"/>
                                  <a:pt x="9449" y="26721"/>
                                </a:cubicBezTo>
                                <a:cubicBezTo>
                                  <a:pt x="16421" y="26797"/>
                                  <a:pt x="23394" y="26898"/>
                                  <a:pt x="30277" y="26098"/>
                                </a:cubicBezTo>
                                <a:cubicBezTo>
                                  <a:pt x="30112" y="27063"/>
                                  <a:pt x="29921" y="27877"/>
                                  <a:pt x="29921" y="29108"/>
                                </a:cubicBezTo>
                                <a:cubicBezTo>
                                  <a:pt x="29921" y="30099"/>
                                  <a:pt x="30188" y="30886"/>
                                  <a:pt x="30277" y="31864"/>
                                </a:cubicBezTo>
                                <a:cubicBezTo>
                                  <a:pt x="25692" y="31242"/>
                                  <a:pt x="20384" y="30975"/>
                                  <a:pt x="16586" y="30975"/>
                                </a:cubicBezTo>
                                <a:cubicBezTo>
                                  <a:pt x="14211" y="30975"/>
                                  <a:pt x="11646" y="31076"/>
                                  <a:pt x="9449" y="31153"/>
                                </a:cubicBezTo>
                                <a:cubicBezTo>
                                  <a:pt x="9360" y="34963"/>
                                  <a:pt x="9258" y="38976"/>
                                  <a:pt x="9258" y="42786"/>
                                </a:cubicBezTo>
                                <a:cubicBezTo>
                                  <a:pt x="9258" y="47396"/>
                                  <a:pt x="9449" y="54153"/>
                                  <a:pt x="9538" y="56540"/>
                                </a:cubicBezTo>
                                <a:cubicBezTo>
                                  <a:pt x="15189" y="56540"/>
                                  <a:pt x="22327" y="56540"/>
                                  <a:pt x="32753" y="55486"/>
                                </a:cubicBezTo>
                                <a:cubicBezTo>
                                  <a:pt x="32576" y="56452"/>
                                  <a:pt x="32385" y="57252"/>
                                  <a:pt x="32385" y="58483"/>
                                </a:cubicBezTo>
                                <a:cubicBezTo>
                                  <a:pt x="32385" y="59741"/>
                                  <a:pt x="32576" y="60452"/>
                                  <a:pt x="32753" y="61328"/>
                                </a:cubicBezTo>
                                <a:cubicBezTo>
                                  <a:pt x="28689" y="60807"/>
                                  <a:pt x="24549" y="60807"/>
                                  <a:pt x="20485" y="60807"/>
                                </a:cubicBezTo>
                                <a:cubicBezTo>
                                  <a:pt x="13678" y="60807"/>
                                  <a:pt x="6795" y="61074"/>
                                  <a:pt x="0" y="61328"/>
                                </a:cubicBezTo>
                                <a:cubicBezTo>
                                  <a:pt x="533" y="54686"/>
                                  <a:pt x="978" y="48920"/>
                                  <a:pt x="978" y="29566"/>
                                </a:cubicBezTo>
                                <a:cubicBezTo>
                                  <a:pt x="978" y="20688"/>
                                  <a:pt x="800" y="8699"/>
                                  <a:pt x="267"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46" name="Shape 46"/>
                        <wps:cNvSpPr/>
                        <wps:spPr>
                          <a:xfrm>
                            <a:off x="202405" y="656514"/>
                            <a:ext cx="38214" cy="63221"/>
                          </a:xfrm>
                          <a:custGeom>
                            <a:avLst/>
                            <a:gdLst/>
                            <a:ahLst/>
                            <a:cxnLst/>
                            <a:rect l="0" t="0" r="0" b="0"/>
                            <a:pathLst>
                              <a:path w="38214" h="63221">
                                <a:moveTo>
                                  <a:pt x="20917" y="0"/>
                                </a:moveTo>
                                <a:cubicBezTo>
                                  <a:pt x="27813" y="0"/>
                                  <a:pt x="33807" y="2680"/>
                                  <a:pt x="35928" y="4102"/>
                                </a:cubicBezTo>
                                <a:cubicBezTo>
                                  <a:pt x="35204" y="5423"/>
                                  <a:pt x="33630" y="8979"/>
                                  <a:pt x="33363" y="11989"/>
                                </a:cubicBezTo>
                                <a:lnTo>
                                  <a:pt x="32131" y="11989"/>
                                </a:lnTo>
                                <a:cubicBezTo>
                                  <a:pt x="30988" y="8624"/>
                                  <a:pt x="27978" y="3747"/>
                                  <a:pt x="19863" y="3747"/>
                                </a:cubicBezTo>
                                <a:cubicBezTo>
                                  <a:pt x="10236" y="3747"/>
                                  <a:pt x="8560" y="10846"/>
                                  <a:pt x="8560" y="13957"/>
                                </a:cubicBezTo>
                                <a:cubicBezTo>
                                  <a:pt x="8560" y="20955"/>
                                  <a:pt x="14376" y="23368"/>
                                  <a:pt x="18885" y="25133"/>
                                </a:cubicBezTo>
                                <a:cubicBezTo>
                                  <a:pt x="28511" y="28867"/>
                                  <a:pt x="30188" y="29490"/>
                                  <a:pt x="33274" y="32068"/>
                                </a:cubicBezTo>
                                <a:cubicBezTo>
                                  <a:pt x="37338" y="35344"/>
                                  <a:pt x="38214" y="40056"/>
                                  <a:pt x="38214" y="43421"/>
                                </a:cubicBezTo>
                                <a:cubicBezTo>
                                  <a:pt x="38214" y="52655"/>
                                  <a:pt x="31763" y="63221"/>
                                  <a:pt x="16066" y="63221"/>
                                </a:cubicBezTo>
                                <a:cubicBezTo>
                                  <a:pt x="10236" y="63221"/>
                                  <a:pt x="4585" y="61786"/>
                                  <a:pt x="0" y="58319"/>
                                </a:cubicBezTo>
                                <a:cubicBezTo>
                                  <a:pt x="1321" y="53797"/>
                                  <a:pt x="1486" y="51143"/>
                                  <a:pt x="1588" y="50000"/>
                                </a:cubicBezTo>
                                <a:lnTo>
                                  <a:pt x="2730" y="50000"/>
                                </a:lnTo>
                                <a:cubicBezTo>
                                  <a:pt x="5296" y="55321"/>
                                  <a:pt x="10503" y="59220"/>
                                  <a:pt x="17475" y="59220"/>
                                </a:cubicBezTo>
                                <a:cubicBezTo>
                                  <a:pt x="26746" y="59220"/>
                                  <a:pt x="30543" y="53099"/>
                                  <a:pt x="30543" y="47422"/>
                                </a:cubicBezTo>
                                <a:cubicBezTo>
                                  <a:pt x="30543" y="40234"/>
                                  <a:pt x="25502" y="37567"/>
                                  <a:pt x="19596" y="35154"/>
                                </a:cubicBezTo>
                                <a:cubicBezTo>
                                  <a:pt x="9258" y="30811"/>
                                  <a:pt x="8115" y="30379"/>
                                  <a:pt x="5740" y="28245"/>
                                </a:cubicBezTo>
                                <a:cubicBezTo>
                                  <a:pt x="2730" y="25769"/>
                                  <a:pt x="1321" y="21311"/>
                                  <a:pt x="1321" y="17235"/>
                                </a:cubicBezTo>
                                <a:cubicBezTo>
                                  <a:pt x="1321" y="5792"/>
                                  <a:pt x="10503" y="0"/>
                                  <a:pt x="20917"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47" name="Shape 47"/>
                        <wps:cNvSpPr/>
                        <wps:spPr>
                          <a:xfrm>
                            <a:off x="138511" y="656876"/>
                            <a:ext cx="53835" cy="62319"/>
                          </a:xfrm>
                          <a:custGeom>
                            <a:avLst/>
                            <a:gdLst/>
                            <a:ahLst/>
                            <a:cxnLst/>
                            <a:rect l="0" t="0" r="0" b="0"/>
                            <a:pathLst>
                              <a:path w="53835" h="62319">
                                <a:moveTo>
                                  <a:pt x="876" y="0"/>
                                </a:moveTo>
                                <a:cubicBezTo>
                                  <a:pt x="1410" y="88"/>
                                  <a:pt x="1854" y="190"/>
                                  <a:pt x="2299" y="190"/>
                                </a:cubicBezTo>
                                <a:cubicBezTo>
                                  <a:pt x="2832" y="190"/>
                                  <a:pt x="3353" y="88"/>
                                  <a:pt x="4153" y="0"/>
                                </a:cubicBezTo>
                                <a:lnTo>
                                  <a:pt x="7061" y="3454"/>
                                </a:lnTo>
                                <a:cubicBezTo>
                                  <a:pt x="9436" y="6223"/>
                                  <a:pt x="11557" y="8623"/>
                                  <a:pt x="16942" y="14300"/>
                                </a:cubicBezTo>
                                <a:cubicBezTo>
                                  <a:pt x="34595" y="33032"/>
                                  <a:pt x="36538" y="35166"/>
                                  <a:pt x="47752" y="46621"/>
                                </a:cubicBezTo>
                                <a:lnTo>
                                  <a:pt x="47752" y="43332"/>
                                </a:lnTo>
                                <a:cubicBezTo>
                                  <a:pt x="47752" y="20688"/>
                                  <a:pt x="47752" y="12878"/>
                                  <a:pt x="46609" y="0"/>
                                </a:cubicBezTo>
                                <a:cubicBezTo>
                                  <a:pt x="47574" y="267"/>
                                  <a:pt x="48628" y="533"/>
                                  <a:pt x="50051" y="533"/>
                                </a:cubicBezTo>
                                <a:cubicBezTo>
                                  <a:pt x="51460" y="533"/>
                                  <a:pt x="52692" y="267"/>
                                  <a:pt x="53835" y="0"/>
                                </a:cubicBezTo>
                                <a:cubicBezTo>
                                  <a:pt x="52350" y="12776"/>
                                  <a:pt x="52350" y="25667"/>
                                  <a:pt x="52350" y="38443"/>
                                </a:cubicBezTo>
                                <a:cubicBezTo>
                                  <a:pt x="52350" y="45377"/>
                                  <a:pt x="52350" y="56020"/>
                                  <a:pt x="52692" y="62319"/>
                                </a:cubicBezTo>
                                <a:cubicBezTo>
                                  <a:pt x="51994" y="62230"/>
                                  <a:pt x="51549" y="62141"/>
                                  <a:pt x="51016" y="62141"/>
                                </a:cubicBezTo>
                                <a:cubicBezTo>
                                  <a:pt x="50584" y="62141"/>
                                  <a:pt x="50228" y="62230"/>
                                  <a:pt x="49606" y="62319"/>
                                </a:cubicBezTo>
                                <a:cubicBezTo>
                                  <a:pt x="46863" y="58941"/>
                                  <a:pt x="33630" y="44132"/>
                                  <a:pt x="27457" y="38353"/>
                                </a:cubicBezTo>
                                <a:cubicBezTo>
                                  <a:pt x="25959" y="36931"/>
                                  <a:pt x="24447" y="35420"/>
                                  <a:pt x="22949" y="33909"/>
                                </a:cubicBezTo>
                                <a:lnTo>
                                  <a:pt x="5740" y="15887"/>
                                </a:lnTo>
                                <a:lnTo>
                                  <a:pt x="5740" y="21488"/>
                                </a:lnTo>
                                <a:cubicBezTo>
                                  <a:pt x="5994" y="42964"/>
                                  <a:pt x="6350" y="48031"/>
                                  <a:pt x="7150" y="61785"/>
                                </a:cubicBezTo>
                                <a:cubicBezTo>
                                  <a:pt x="6083" y="61519"/>
                                  <a:pt x="5029" y="61264"/>
                                  <a:pt x="3442" y="61264"/>
                                </a:cubicBezTo>
                                <a:cubicBezTo>
                                  <a:pt x="1854" y="61264"/>
                                  <a:pt x="1054" y="61519"/>
                                  <a:pt x="0" y="61785"/>
                                </a:cubicBezTo>
                                <a:cubicBezTo>
                                  <a:pt x="445" y="57353"/>
                                  <a:pt x="1143" y="42087"/>
                                  <a:pt x="1143" y="32855"/>
                                </a:cubicBezTo>
                                <a:cubicBezTo>
                                  <a:pt x="1143" y="29299"/>
                                  <a:pt x="876" y="13856"/>
                                  <a:pt x="876" y="10643"/>
                                </a:cubicBezTo>
                                <a:lnTo>
                                  <a:pt x="876" y="0"/>
                                </a:ln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48" name="Shape 48"/>
                        <wps:cNvSpPr/>
                        <wps:spPr>
                          <a:xfrm>
                            <a:off x="6" y="656612"/>
                            <a:ext cx="55613" cy="63132"/>
                          </a:xfrm>
                          <a:custGeom>
                            <a:avLst/>
                            <a:gdLst/>
                            <a:ahLst/>
                            <a:cxnLst/>
                            <a:rect l="0" t="0" r="0" b="0"/>
                            <a:pathLst>
                              <a:path w="55613" h="63132">
                                <a:moveTo>
                                  <a:pt x="33807" y="0"/>
                                </a:moveTo>
                                <a:cubicBezTo>
                                  <a:pt x="44488" y="0"/>
                                  <a:pt x="51638" y="2934"/>
                                  <a:pt x="55613" y="4712"/>
                                </a:cubicBezTo>
                                <a:cubicBezTo>
                                  <a:pt x="54280" y="8357"/>
                                  <a:pt x="53937" y="9513"/>
                                  <a:pt x="53492" y="13589"/>
                                </a:cubicBezTo>
                                <a:lnTo>
                                  <a:pt x="52616" y="13589"/>
                                </a:lnTo>
                                <a:cubicBezTo>
                                  <a:pt x="50228" y="8522"/>
                                  <a:pt x="42456" y="3823"/>
                                  <a:pt x="33452" y="3823"/>
                                </a:cubicBezTo>
                                <a:cubicBezTo>
                                  <a:pt x="19507" y="3823"/>
                                  <a:pt x="10249" y="14122"/>
                                  <a:pt x="10249" y="31242"/>
                                </a:cubicBezTo>
                                <a:cubicBezTo>
                                  <a:pt x="10249" y="49720"/>
                                  <a:pt x="21628" y="58865"/>
                                  <a:pt x="34163" y="58865"/>
                                </a:cubicBezTo>
                                <a:cubicBezTo>
                                  <a:pt x="38126" y="58865"/>
                                  <a:pt x="47308" y="57963"/>
                                  <a:pt x="54204" y="49720"/>
                                </a:cubicBezTo>
                                <a:lnTo>
                                  <a:pt x="55258" y="50153"/>
                                </a:lnTo>
                                <a:cubicBezTo>
                                  <a:pt x="54813" y="52197"/>
                                  <a:pt x="54470" y="54077"/>
                                  <a:pt x="54280" y="57366"/>
                                </a:cubicBezTo>
                                <a:cubicBezTo>
                                  <a:pt x="47752" y="61252"/>
                                  <a:pt x="40170" y="63132"/>
                                  <a:pt x="32398" y="63132"/>
                                </a:cubicBezTo>
                                <a:cubicBezTo>
                                  <a:pt x="11912" y="63132"/>
                                  <a:pt x="0" y="49644"/>
                                  <a:pt x="0" y="31344"/>
                                </a:cubicBezTo>
                                <a:cubicBezTo>
                                  <a:pt x="0" y="14198"/>
                                  <a:pt x="10592" y="0"/>
                                  <a:pt x="33807"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49" name="Shape 49"/>
                        <wps:cNvSpPr/>
                        <wps:spPr>
                          <a:xfrm>
                            <a:off x="61442" y="656508"/>
                            <a:ext cx="33630" cy="63491"/>
                          </a:xfrm>
                          <a:custGeom>
                            <a:avLst/>
                            <a:gdLst/>
                            <a:ahLst/>
                            <a:cxnLst/>
                            <a:rect l="0" t="0" r="0" b="0"/>
                            <a:pathLst>
                              <a:path w="33630" h="63491">
                                <a:moveTo>
                                  <a:pt x="33630" y="0"/>
                                </a:moveTo>
                                <a:lnTo>
                                  <a:pt x="33630" y="3751"/>
                                </a:lnTo>
                                <a:cubicBezTo>
                                  <a:pt x="21882" y="3751"/>
                                  <a:pt x="10058" y="11739"/>
                                  <a:pt x="10058" y="31793"/>
                                </a:cubicBezTo>
                                <a:cubicBezTo>
                                  <a:pt x="10058" y="49115"/>
                                  <a:pt x="19774" y="59668"/>
                                  <a:pt x="33363" y="59668"/>
                                </a:cubicBezTo>
                                <a:lnTo>
                                  <a:pt x="33630" y="59554"/>
                                </a:lnTo>
                                <a:lnTo>
                                  <a:pt x="33630" y="63416"/>
                                </a:lnTo>
                                <a:lnTo>
                                  <a:pt x="33198" y="63491"/>
                                </a:lnTo>
                                <a:cubicBezTo>
                                  <a:pt x="13944" y="63491"/>
                                  <a:pt x="0" y="51605"/>
                                  <a:pt x="0" y="31894"/>
                                </a:cubicBezTo>
                                <a:cubicBezTo>
                                  <a:pt x="0" y="17711"/>
                                  <a:pt x="7001" y="6822"/>
                                  <a:pt x="19626" y="2263"/>
                                </a:cubicBezTo>
                                <a:lnTo>
                                  <a:pt x="33630" y="0"/>
                                </a:ln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50" name="Shape 50"/>
                        <wps:cNvSpPr/>
                        <wps:spPr>
                          <a:xfrm>
                            <a:off x="95072" y="656436"/>
                            <a:ext cx="33629" cy="63488"/>
                          </a:xfrm>
                          <a:custGeom>
                            <a:avLst/>
                            <a:gdLst/>
                            <a:ahLst/>
                            <a:cxnLst/>
                            <a:rect l="0" t="0" r="0" b="0"/>
                            <a:pathLst>
                              <a:path w="33629" h="63488">
                                <a:moveTo>
                                  <a:pt x="445" y="0"/>
                                </a:moveTo>
                                <a:cubicBezTo>
                                  <a:pt x="18897" y="0"/>
                                  <a:pt x="33629" y="10922"/>
                                  <a:pt x="33629" y="30912"/>
                                </a:cubicBezTo>
                                <a:cubicBezTo>
                                  <a:pt x="33629" y="44809"/>
                                  <a:pt x="26279" y="56227"/>
                                  <a:pt x="13747" y="61068"/>
                                </a:cubicBezTo>
                                <a:lnTo>
                                  <a:pt x="0" y="63488"/>
                                </a:lnTo>
                                <a:lnTo>
                                  <a:pt x="0" y="59626"/>
                                </a:lnTo>
                                <a:lnTo>
                                  <a:pt x="16886" y="52362"/>
                                </a:lnTo>
                                <a:cubicBezTo>
                                  <a:pt x="21101" y="47536"/>
                                  <a:pt x="23571" y="40437"/>
                                  <a:pt x="23571" y="31344"/>
                                </a:cubicBezTo>
                                <a:cubicBezTo>
                                  <a:pt x="23571" y="26733"/>
                                  <a:pt x="22771" y="19545"/>
                                  <a:pt x="19698" y="14300"/>
                                </a:cubicBezTo>
                                <a:cubicBezTo>
                                  <a:pt x="14922" y="6210"/>
                                  <a:pt x="5994" y="3823"/>
                                  <a:pt x="0" y="3823"/>
                                </a:cubicBezTo>
                                <a:lnTo>
                                  <a:pt x="0" y="72"/>
                                </a:lnTo>
                                <a:lnTo>
                                  <a:pt x="445" y="0"/>
                                </a:ln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20662" name="Shape 20662"/>
                        <wps:cNvSpPr/>
                        <wps:spPr>
                          <a:xfrm>
                            <a:off x="4325" y="99423"/>
                            <a:ext cx="893127" cy="520878"/>
                          </a:xfrm>
                          <a:custGeom>
                            <a:avLst/>
                            <a:gdLst/>
                            <a:ahLst/>
                            <a:cxnLst/>
                            <a:rect l="0" t="0" r="0" b="0"/>
                            <a:pathLst>
                              <a:path w="893127" h="520878">
                                <a:moveTo>
                                  <a:pt x="0" y="0"/>
                                </a:moveTo>
                                <a:lnTo>
                                  <a:pt x="893127" y="0"/>
                                </a:lnTo>
                                <a:lnTo>
                                  <a:pt x="893127" y="520878"/>
                                </a:lnTo>
                                <a:lnTo>
                                  <a:pt x="0" y="520878"/>
                                </a:lnTo>
                                <a:lnTo>
                                  <a:pt x="0" y="0"/>
                                </a:lnTo>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52" name="Shape 52"/>
                        <wps:cNvSpPr/>
                        <wps:spPr>
                          <a:xfrm>
                            <a:off x="202150" y="145061"/>
                            <a:ext cx="527507" cy="432597"/>
                          </a:xfrm>
                          <a:custGeom>
                            <a:avLst/>
                            <a:gdLst/>
                            <a:ahLst/>
                            <a:cxnLst/>
                            <a:rect l="0" t="0" r="0" b="0"/>
                            <a:pathLst>
                              <a:path w="527507" h="432597">
                                <a:moveTo>
                                  <a:pt x="307027" y="153"/>
                                </a:moveTo>
                                <a:cubicBezTo>
                                  <a:pt x="332416" y="305"/>
                                  <a:pt x="357257" y="6042"/>
                                  <a:pt x="376758" y="21422"/>
                                </a:cubicBezTo>
                                <a:cubicBezTo>
                                  <a:pt x="423710" y="58480"/>
                                  <a:pt x="403479" y="122374"/>
                                  <a:pt x="363830" y="152588"/>
                                </a:cubicBezTo>
                                <a:cubicBezTo>
                                  <a:pt x="376047" y="136763"/>
                                  <a:pt x="386474" y="100022"/>
                                  <a:pt x="368338" y="73682"/>
                                </a:cubicBezTo>
                                <a:cubicBezTo>
                                  <a:pt x="356464" y="56473"/>
                                  <a:pt x="337020" y="46923"/>
                                  <a:pt x="317436" y="42440"/>
                                </a:cubicBezTo>
                                <a:cubicBezTo>
                                  <a:pt x="264351" y="30273"/>
                                  <a:pt x="209448" y="47203"/>
                                  <a:pt x="162065" y="72107"/>
                                </a:cubicBezTo>
                                <a:cubicBezTo>
                                  <a:pt x="121907" y="93202"/>
                                  <a:pt x="81242" y="122095"/>
                                  <a:pt x="54623" y="160601"/>
                                </a:cubicBezTo>
                                <a:cubicBezTo>
                                  <a:pt x="45707" y="173479"/>
                                  <a:pt x="38100" y="188109"/>
                                  <a:pt x="33490" y="206499"/>
                                </a:cubicBezTo>
                                <a:cubicBezTo>
                                  <a:pt x="29007" y="224418"/>
                                  <a:pt x="27280" y="243087"/>
                                  <a:pt x="29858" y="261477"/>
                                </a:cubicBezTo>
                                <a:cubicBezTo>
                                  <a:pt x="43497" y="358848"/>
                                  <a:pt x="148133" y="394408"/>
                                  <a:pt x="230581" y="391678"/>
                                </a:cubicBezTo>
                                <a:cubicBezTo>
                                  <a:pt x="287122" y="389824"/>
                                  <a:pt x="344259" y="373999"/>
                                  <a:pt x="393929" y="345729"/>
                                </a:cubicBezTo>
                                <a:cubicBezTo>
                                  <a:pt x="438201" y="320494"/>
                                  <a:pt x="481521" y="285353"/>
                                  <a:pt x="509041" y="240649"/>
                                </a:cubicBezTo>
                                <a:cubicBezTo>
                                  <a:pt x="510248" y="238693"/>
                                  <a:pt x="520027" y="221624"/>
                                  <a:pt x="523786" y="224088"/>
                                </a:cubicBezTo>
                                <a:cubicBezTo>
                                  <a:pt x="527507" y="226501"/>
                                  <a:pt x="517118" y="243151"/>
                                  <a:pt x="515925" y="245107"/>
                                </a:cubicBezTo>
                                <a:cubicBezTo>
                                  <a:pt x="487007" y="292071"/>
                                  <a:pt x="449567" y="332368"/>
                                  <a:pt x="405066" y="363547"/>
                                </a:cubicBezTo>
                                <a:cubicBezTo>
                                  <a:pt x="358077" y="396453"/>
                                  <a:pt x="303771" y="418093"/>
                                  <a:pt x="247586" y="425904"/>
                                </a:cubicBezTo>
                                <a:cubicBezTo>
                                  <a:pt x="199466" y="432597"/>
                                  <a:pt x="148374" y="430768"/>
                                  <a:pt x="102743" y="412073"/>
                                </a:cubicBezTo>
                                <a:cubicBezTo>
                                  <a:pt x="64503" y="396389"/>
                                  <a:pt x="31013" y="369262"/>
                                  <a:pt x="14796" y="329067"/>
                                </a:cubicBezTo>
                                <a:cubicBezTo>
                                  <a:pt x="0" y="292364"/>
                                  <a:pt x="3569" y="251266"/>
                                  <a:pt x="17425" y="214855"/>
                                </a:cubicBezTo>
                                <a:cubicBezTo>
                                  <a:pt x="54216" y="118208"/>
                                  <a:pt x="139217" y="42808"/>
                                  <a:pt x="234010" y="12392"/>
                                </a:cubicBezTo>
                                <a:cubicBezTo>
                                  <a:pt x="255702" y="5433"/>
                                  <a:pt x="281638" y="0"/>
                                  <a:pt x="307027" y="153"/>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53" name="Shape 53"/>
                        <wps:cNvSpPr/>
                        <wps:spPr>
                          <a:xfrm>
                            <a:off x="430745" y="218882"/>
                            <a:ext cx="40196" cy="38418"/>
                          </a:xfrm>
                          <a:custGeom>
                            <a:avLst/>
                            <a:gdLst/>
                            <a:ahLst/>
                            <a:cxnLst/>
                            <a:rect l="0" t="0" r="0" b="0"/>
                            <a:pathLst>
                              <a:path w="40196" h="38418">
                                <a:moveTo>
                                  <a:pt x="20104" y="0"/>
                                </a:moveTo>
                                <a:lnTo>
                                  <a:pt x="24867" y="14694"/>
                                </a:lnTo>
                                <a:lnTo>
                                  <a:pt x="40196" y="14694"/>
                                </a:lnTo>
                                <a:lnTo>
                                  <a:pt x="27787" y="23749"/>
                                </a:lnTo>
                                <a:lnTo>
                                  <a:pt x="32512" y="38418"/>
                                </a:lnTo>
                                <a:lnTo>
                                  <a:pt x="20104" y="29350"/>
                                </a:lnTo>
                                <a:lnTo>
                                  <a:pt x="7696" y="38418"/>
                                </a:lnTo>
                                <a:lnTo>
                                  <a:pt x="12446" y="23749"/>
                                </a:lnTo>
                                <a:lnTo>
                                  <a:pt x="0" y="14694"/>
                                </a:lnTo>
                                <a:lnTo>
                                  <a:pt x="15354" y="14694"/>
                                </a:lnTo>
                                <a:lnTo>
                                  <a:pt x="20104" y="0"/>
                                </a:lnTo>
                                <a:close/>
                              </a:path>
                            </a:pathLst>
                          </a:custGeom>
                          <a:ln w="0" cap="flat">
                            <a:miter lim="127000"/>
                          </a:ln>
                        </wps:spPr>
                        <wps:style>
                          <a:lnRef idx="0">
                            <a:srgbClr val="000000">
                              <a:alpha val="0"/>
                            </a:srgbClr>
                          </a:lnRef>
                          <a:fillRef idx="1">
                            <a:srgbClr val="F2CA30"/>
                          </a:fillRef>
                          <a:effectRef idx="0">
                            <a:scrgbClr r="0" g="0" b="0"/>
                          </a:effectRef>
                          <a:fontRef idx="none"/>
                        </wps:style>
                        <wps:bodyPr/>
                      </wps:wsp>
                      <wps:wsp>
                        <wps:cNvPr id="54" name="Shape 54"/>
                        <wps:cNvSpPr/>
                        <wps:spPr>
                          <a:xfrm>
                            <a:off x="494480" y="236029"/>
                            <a:ext cx="40221" cy="38430"/>
                          </a:xfrm>
                          <a:custGeom>
                            <a:avLst/>
                            <a:gdLst/>
                            <a:ahLst/>
                            <a:cxnLst/>
                            <a:rect l="0" t="0" r="0" b="0"/>
                            <a:pathLst>
                              <a:path w="40221" h="38430">
                                <a:moveTo>
                                  <a:pt x="20104" y="0"/>
                                </a:moveTo>
                                <a:lnTo>
                                  <a:pt x="24867" y="14694"/>
                                </a:lnTo>
                                <a:lnTo>
                                  <a:pt x="40221" y="14694"/>
                                </a:lnTo>
                                <a:lnTo>
                                  <a:pt x="27787" y="23749"/>
                                </a:lnTo>
                                <a:lnTo>
                                  <a:pt x="32512" y="38430"/>
                                </a:lnTo>
                                <a:lnTo>
                                  <a:pt x="20104" y="29363"/>
                                </a:lnTo>
                                <a:lnTo>
                                  <a:pt x="7684" y="38430"/>
                                </a:lnTo>
                                <a:lnTo>
                                  <a:pt x="12433" y="23749"/>
                                </a:lnTo>
                                <a:lnTo>
                                  <a:pt x="0" y="14694"/>
                                </a:lnTo>
                                <a:lnTo>
                                  <a:pt x="15342" y="14694"/>
                                </a:lnTo>
                                <a:lnTo>
                                  <a:pt x="20104" y="0"/>
                                </a:lnTo>
                                <a:close/>
                              </a:path>
                            </a:pathLst>
                          </a:custGeom>
                          <a:ln w="0" cap="flat">
                            <a:miter lim="127000"/>
                          </a:ln>
                        </wps:spPr>
                        <wps:style>
                          <a:lnRef idx="0">
                            <a:srgbClr val="000000">
                              <a:alpha val="0"/>
                            </a:srgbClr>
                          </a:lnRef>
                          <a:fillRef idx="1">
                            <a:srgbClr val="F2CA30"/>
                          </a:fillRef>
                          <a:effectRef idx="0">
                            <a:scrgbClr r="0" g="0" b="0"/>
                          </a:effectRef>
                          <a:fontRef idx="none"/>
                        </wps:style>
                        <wps:bodyPr/>
                      </wps:wsp>
                      <wps:wsp>
                        <wps:cNvPr id="55" name="Shape 55"/>
                        <wps:cNvSpPr/>
                        <wps:spPr>
                          <a:xfrm>
                            <a:off x="541108" y="282960"/>
                            <a:ext cx="40208" cy="38418"/>
                          </a:xfrm>
                          <a:custGeom>
                            <a:avLst/>
                            <a:gdLst/>
                            <a:ahLst/>
                            <a:cxnLst/>
                            <a:rect l="0" t="0" r="0" b="0"/>
                            <a:pathLst>
                              <a:path w="40208" h="38418">
                                <a:moveTo>
                                  <a:pt x="20104" y="0"/>
                                </a:moveTo>
                                <a:lnTo>
                                  <a:pt x="24879" y="14694"/>
                                </a:lnTo>
                                <a:lnTo>
                                  <a:pt x="40208" y="14694"/>
                                </a:lnTo>
                                <a:lnTo>
                                  <a:pt x="27800" y="23749"/>
                                </a:lnTo>
                                <a:lnTo>
                                  <a:pt x="32525" y="38418"/>
                                </a:lnTo>
                                <a:lnTo>
                                  <a:pt x="20104" y="29363"/>
                                </a:lnTo>
                                <a:lnTo>
                                  <a:pt x="7709" y="38418"/>
                                </a:lnTo>
                                <a:lnTo>
                                  <a:pt x="12433" y="23749"/>
                                </a:lnTo>
                                <a:lnTo>
                                  <a:pt x="0" y="14694"/>
                                </a:lnTo>
                                <a:lnTo>
                                  <a:pt x="15354" y="14694"/>
                                </a:lnTo>
                                <a:lnTo>
                                  <a:pt x="20104" y="0"/>
                                </a:lnTo>
                                <a:close/>
                              </a:path>
                            </a:pathLst>
                          </a:custGeom>
                          <a:ln w="0" cap="flat">
                            <a:miter lim="127000"/>
                          </a:ln>
                        </wps:spPr>
                        <wps:style>
                          <a:lnRef idx="0">
                            <a:srgbClr val="000000">
                              <a:alpha val="0"/>
                            </a:srgbClr>
                          </a:lnRef>
                          <a:fillRef idx="1">
                            <a:srgbClr val="F2CA30"/>
                          </a:fillRef>
                          <a:effectRef idx="0">
                            <a:scrgbClr r="0" g="0" b="0"/>
                          </a:effectRef>
                          <a:fontRef idx="none"/>
                        </wps:style>
                        <wps:bodyPr/>
                      </wps:wsp>
                      <wps:wsp>
                        <wps:cNvPr id="56" name="Shape 56"/>
                        <wps:cNvSpPr/>
                        <wps:spPr>
                          <a:xfrm>
                            <a:off x="558179" y="347030"/>
                            <a:ext cx="40183" cy="38456"/>
                          </a:xfrm>
                          <a:custGeom>
                            <a:avLst/>
                            <a:gdLst/>
                            <a:ahLst/>
                            <a:cxnLst/>
                            <a:rect l="0" t="0" r="0" b="0"/>
                            <a:pathLst>
                              <a:path w="40183" h="38456">
                                <a:moveTo>
                                  <a:pt x="20079" y="0"/>
                                </a:moveTo>
                                <a:lnTo>
                                  <a:pt x="24854" y="14707"/>
                                </a:lnTo>
                                <a:lnTo>
                                  <a:pt x="40183" y="14707"/>
                                </a:lnTo>
                                <a:lnTo>
                                  <a:pt x="27787" y="23762"/>
                                </a:lnTo>
                                <a:lnTo>
                                  <a:pt x="32499" y="38456"/>
                                </a:lnTo>
                                <a:lnTo>
                                  <a:pt x="20079" y="29375"/>
                                </a:lnTo>
                                <a:lnTo>
                                  <a:pt x="7684" y="38456"/>
                                </a:lnTo>
                                <a:lnTo>
                                  <a:pt x="12408" y="23762"/>
                                </a:lnTo>
                                <a:lnTo>
                                  <a:pt x="0" y="14707"/>
                                </a:lnTo>
                                <a:lnTo>
                                  <a:pt x="15342" y="14707"/>
                                </a:lnTo>
                                <a:lnTo>
                                  <a:pt x="20079" y="0"/>
                                </a:lnTo>
                                <a:close/>
                              </a:path>
                            </a:pathLst>
                          </a:custGeom>
                          <a:ln w="0" cap="flat">
                            <a:miter lim="127000"/>
                          </a:ln>
                        </wps:spPr>
                        <wps:style>
                          <a:lnRef idx="0">
                            <a:srgbClr val="000000">
                              <a:alpha val="0"/>
                            </a:srgbClr>
                          </a:lnRef>
                          <a:fillRef idx="1">
                            <a:srgbClr val="F2CA30"/>
                          </a:fillRef>
                          <a:effectRef idx="0">
                            <a:scrgbClr r="0" g="0" b="0"/>
                          </a:effectRef>
                          <a:fontRef idx="none"/>
                        </wps:style>
                        <wps:bodyPr/>
                      </wps:wsp>
                      <wps:wsp>
                        <wps:cNvPr id="57" name="Shape 57"/>
                        <wps:cNvSpPr/>
                        <wps:spPr>
                          <a:xfrm>
                            <a:off x="541077" y="411106"/>
                            <a:ext cx="40208" cy="38418"/>
                          </a:xfrm>
                          <a:custGeom>
                            <a:avLst/>
                            <a:gdLst/>
                            <a:ahLst/>
                            <a:cxnLst/>
                            <a:rect l="0" t="0" r="0" b="0"/>
                            <a:pathLst>
                              <a:path w="40208" h="38418">
                                <a:moveTo>
                                  <a:pt x="20091" y="0"/>
                                </a:moveTo>
                                <a:lnTo>
                                  <a:pt x="24867" y="14694"/>
                                </a:lnTo>
                                <a:lnTo>
                                  <a:pt x="40208" y="14694"/>
                                </a:lnTo>
                                <a:lnTo>
                                  <a:pt x="27775" y="23737"/>
                                </a:lnTo>
                                <a:lnTo>
                                  <a:pt x="32512" y="38418"/>
                                </a:lnTo>
                                <a:lnTo>
                                  <a:pt x="20091" y="29350"/>
                                </a:lnTo>
                                <a:lnTo>
                                  <a:pt x="7709" y="38418"/>
                                </a:lnTo>
                                <a:lnTo>
                                  <a:pt x="12421" y="23737"/>
                                </a:lnTo>
                                <a:lnTo>
                                  <a:pt x="0" y="14694"/>
                                </a:lnTo>
                                <a:lnTo>
                                  <a:pt x="15354" y="14694"/>
                                </a:lnTo>
                                <a:lnTo>
                                  <a:pt x="20091" y="0"/>
                                </a:lnTo>
                                <a:close/>
                              </a:path>
                            </a:pathLst>
                          </a:custGeom>
                          <a:ln w="0" cap="flat">
                            <a:miter lim="127000"/>
                          </a:ln>
                        </wps:spPr>
                        <wps:style>
                          <a:lnRef idx="0">
                            <a:srgbClr val="000000">
                              <a:alpha val="0"/>
                            </a:srgbClr>
                          </a:lnRef>
                          <a:fillRef idx="1">
                            <a:srgbClr val="F2CA30"/>
                          </a:fillRef>
                          <a:effectRef idx="0">
                            <a:scrgbClr r="0" g="0" b="0"/>
                          </a:effectRef>
                          <a:fontRef idx="none"/>
                        </wps:style>
                        <wps:bodyPr/>
                      </wps:wsp>
                      <wps:wsp>
                        <wps:cNvPr id="58" name="Shape 58"/>
                        <wps:cNvSpPr/>
                        <wps:spPr>
                          <a:xfrm>
                            <a:off x="494457" y="458013"/>
                            <a:ext cx="40183" cy="38418"/>
                          </a:xfrm>
                          <a:custGeom>
                            <a:avLst/>
                            <a:gdLst/>
                            <a:ahLst/>
                            <a:cxnLst/>
                            <a:rect l="0" t="0" r="0" b="0"/>
                            <a:pathLst>
                              <a:path w="40183" h="38418">
                                <a:moveTo>
                                  <a:pt x="20079" y="0"/>
                                </a:moveTo>
                                <a:lnTo>
                                  <a:pt x="24854" y="14669"/>
                                </a:lnTo>
                                <a:lnTo>
                                  <a:pt x="40183" y="14669"/>
                                </a:lnTo>
                                <a:lnTo>
                                  <a:pt x="27775" y="23724"/>
                                </a:lnTo>
                                <a:lnTo>
                                  <a:pt x="32499" y="38418"/>
                                </a:lnTo>
                                <a:lnTo>
                                  <a:pt x="20079" y="29337"/>
                                </a:lnTo>
                                <a:lnTo>
                                  <a:pt x="7684" y="38418"/>
                                </a:lnTo>
                                <a:lnTo>
                                  <a:pt x="12421" y="23724"/>
                                </a:lnTo>
                                <a:lnTo>
                                  <a:pt x="0" y="14669"/>
                                </a:lnTo>
                                <a:lnTo>
                                  <a:pt x="15329" y="14669"/>
                                </a:lnTo>
                                <a:lnTo>
                                  <a:pt x="20079" y="0"/>
                                </a:lnTo>
                                <a:close/>
                              </a:path>
                            </a:pathLst>
                          </a:custGeom>
                          <a:ln w="0" cap="flat">
                            <a:miter lim="127000"/>
                          </a:ln>
                        </wps:spPr>
                        <wps:style>
                          <a:lnRef idx="0">
                            <a:srgbClr val="000000">
                              <a:alpha val="0"/>
                            </a:srgbClr>
                          </a:lnRef>
                          <a:fillRef idx="1">
                            <a:srgbClr val="F2CA30"/>
                          </a:fillRef>
                          <a:effectRef idx="0">
                            <a:scrgbClr r="0" g="0" b="0"/>
                          </a:effectRef>
                          <a:fontRef idx="none"/>
                        </wps:style>
                        <wps:bodyPr/>
                      </wps:wsp>
                      <wps:wsp>
                        <wps:cNvPr id="59" name="Shape 59"/>
                        <wps:cNvSpPr/>
                        <wps:spPr>
                          <a:xfrm>
                            <a:off x="430745" y="475122"/>
                            <a:ext cx="40196" cy="38443"/>
                          </a:xfrm>
                          <a:custGeom>
                            <a:avLst/>
                            <a:gdLst/>
                            <a:ahLst/>
                            <a:cxnLst/>
                            <a:rect l="0" t="0" r="0" b="0"/>
                            <a:pathLst>
                              <a:path w="40196" h="38443">
                                <a:moveTo>
                                  <a:pt x="20104" y="0"/>
                                </a:moveTo>
                                <a:lnTo>
                                  <a:pt x="24867" y="14694"/>
                                </a:lnTo>
                                <a:lnTo>
                                  <a:pt x="40196" y="14694"/>
                                </a:lnTo>
                                <a:lnTo>
                                  <a:pt x="27787" y="23749"/>
                                </a:lnTo>
                                <a:lnTo>
                                  <a:pt x="32512" y="38443"/>
                                </a:lnTo>
                                <a:lnTo>
                                  <a:pt x="20104" y="29362"/>
                                </a:lnTo>
                                <a:lnTo>
                                  <a:pt x="7696" y="38443"/>
                                </a:lnTo>
                                <a:lnTo>
                                  <a:pt x="12446" y="23749"/>
                                </a:lnTo>
                                <a:lnTo>
                                  <a:pt x="0" y="14694"/>
                                </a:lnTo>
                                <a:lnTo>
                                  <a:pt x="15354" y="14694"/>
                                </a:lnTo>
                                <a:lnTo>
                                  <a:pt x="20104" y="0"/>
                                </a:lnTo>
                                <a:close/>
                              </a:path>
                            </a:pathLst>
                          </a:custGeom>
                          <a:ln w="0" cap="flat">
                            <a:miter lim="127000"/>
                          </a:ln>
                        </wps:spPr>
                        <wps:style>
                          <a:lnRef idx="0">
                            <a:srgbClr val="000000">
                              <a:alpha val="0"/>
                            </a:srgbClr>
                          </a:lnRef>
                          <a:fillRef idx="1">
                            <a:srgbClr val="F2CA30"/>
                          </a:fillRef>
                          <a:effectRef idx="0">
                            <a:scrgbClr r="0" g="0" b="0"/>
                          </a:effectRef>
                          <a:fontRef idx="none"/>
                        </wps:style>
                        <wps:bodyPr/>
                      </wps:wsp>
                      <wps:wsp>
                        <wps:cNvPr id="60" name="Shape 60"/>
                        <wps:cNvSpPr/>
                        <wps:spPr>
                          <a:xfrm>
                            <a:off x="367065" y="458013"/>
                            <a:ext cx="40196" cy="38418"/>
                          </a:xfrm>
                          <a:custGeom>
                            <a:avLst/>
                            <a:gdLst/>
                            <a:ahLst/>
                            <a:cxnLst/>
                            <a:rect l="0" t="0" r="0" b="0"/>
                            <a:pathLst>
                              <a:path w="40196" h="38418">
                                <a:moveTo>
                                  <a:pt x="20091" y="0"/>
                                </a:moveTo>
                                <a:lnTo>
                                  <a:pt x="24854" y="14669"/>
                                </a:lnTo>
                                <a:lnTo>
                                  <a:pt x="40196" y="14669"/>
                                </a:lnTo>
                                <a:lnTo>
                                  <a:pt x="27775" y="23724"/>
                                </a:lnTo>
                                <a:lnTo>
                                  <a:pt x="32512" y="38418"/>
                                </a:lnTo>
                                <a:lnTo>
                                  <a:pt x="20091" y="29337"/>
                                </a:lnTo>
                                <a:lnTo>
                                  <a:pt x="7696" y="38418"/>
                                </a:lnTo>
                                <a:lnTo>
                                  <a:pt x="12433" y="23724"/>
                                </a:lnTo>
                                <a:lnTo>
                                  <a:pt x="0" y="14669"/>
                                </a:lnTo>
                                <a:lnTo>
                                  <a:pt x="15342" y="14669"/>
                                </a:lnTo>
                                <a:lnTo>
                                  <a:pt x="20091" y="0"/>
                                </a:lnTo>
                                <a:close/>
                              </a:path>
                            </a:pathLst>
                          </a:custGeom>
                          <a:ln w="0" cap="flat">
                            <a:miter lim="127000"/>
                          </a:ln>
                        </wps:spPr>
                        <wps:style>
                          <a:lnRef idx="0">
                            <a:srgbClr val="000000">
                              <a:alpha val="0"/>
                            </a:srgbClr>
                          </a:lnRef>
                          <a:fillRef idx="1">
                            <a:srgbClr val="F2CA30"/>
                          </a:fillRef>
                          <a:effectRef idx="0">
                            <a:scrgbClr r="0" g="0" b="0"/>
                          </a:effectRef>
                          <a:fontRef idx="none"/>
                        </wps:style>
                        <wps:bodyPr/>
                      </wps:wsp>
                      <wps:wsp>
                        <wps:cNvPr id="61" name="Shape 61"/>
                        <wps:cNvSpPr/>
                        <wps:spPr>
                          <a:xfrm>
                            <a:off x="320420" y="411094"/>
                            <a:ext cx="40221" cy="38430"/>
                          </a:xfrm>
                          <a:custGeom>
                            <a:avLst/>
                            <a:gdLst/>
                            <a:ahLst/>
                            <a:cxnLst/>
                            <a:rect l="0" t="0" r="0" b="0"/>
                            <a:pathLst>
                              <a:path w="40221" h="38430">
                                <a:moveTo>
                                  <a:pt x="20091" y="0"/>
                                </a:moveTo>
                                <a:lnTo>
                                  <a:pt x="24854" y="14707"/>
                                </a:lnTo>
                                <a:lnTo>
                                  <a:pt x="40221" y="14707"/>
                                </a:lnTo>
                                <a:lnTo>
                                  <a:pt x="27787" y="23749"/>
                                </a:lnTo>
                                <a:lnTo>
                                  <a:pt x="32512" y="38430"/>
                                </a:lnTo>
                                <a:lnTo>
                                  <a:pt x="20091" y="29363"/>
                                </a:lnTo>
                                <a:lnTo>
                                  <a:pt x="7696" y="38430"/>
                                </a:lnTo>
                                <a:lnTo>
                                  <a:pt x="12433" y="23749"/>
                                </a:lnTo>
                                <a:lnTo>
                                  <a:pt x="0" y="14707"/>
                                </a:lnTo>
                                <a:lnTo>
                                  <a:pt x="15354" y="14707"/>
                                </a:lnTo>
                                <a:lnTo>
                                  <a:pt x="20091" y="0"/>
                                </a:lnTo>
                                <a:close/>
                              </a:path>
                            </a:pathLst>
                          </a:custGeom>
                          <a:ln w="0" cap="flat">
                            <a:miter lim="127000"/>
                          </a:ln>
                        </wps:spPr>
                        <wps:style>
                          <a:lnRef idx="0">
                            <a:srgbClr val="000000">
                              <a:alpha val="0"/>
                            </a:srgbClr>
                          </a:lnRef>
                          <a:fillRef idx="1">
                            <a:srgbClr val="F2CA30"/>
                          </a:fillRef>
                          <a:effectRef idx="0">
                            <a:scrgbClr r="0" g="0" b="0"/>
                          </a:effectRef>
                          <a:fontRef idx="none"/>
                        </wps:style>
                        <wps:bodyPr/>
                      </wps:wsp>
                      <wps:wsp>
                        <wps:cNvPr id="62" name="Shape 62"/>
                        <wps:cNvSpPr/>
                        <wps:spPr>
                          <a:xfrm>
                            <a:off x="303355" y="347037"/>
                            <a:ext cx="40208" cy="38443"/>
                          </a:xfrm>
                          <a:custGeom>
                            <a:avLst/>
                            <a:gdLst/>
                            <a:ahLst/>
                            <a:cxnLst/>
                            <a:rect l="0" t="0" r="0" b="0"/>
                            <a:pathLst>
                              <a:path w="40208" h="38443">
                                <a:moveTo>
                                  <a:pt x="20104" y="0"/>
                                </a:moveTo>
                                <a:lnTo>
                                  <a:pt x="24867" y="14694"/>
                                </a:lnTo>
                                <a:lnTo>
                                  <a:pt x="40208" y="14694"/>
                                </a:lnTo>
                                <a:lnTo>
                                  <a:pt x="27787" y="23749"/>
                                </a:lnTo>
                                <a:lnTo>
                                  <a:pt x="32525" y="38443"/>
                                </a:lnTo>
                                <a:lnTo>
                                  <a:pt x="20104" y="29362"/>
                                </a:lnTo>
                                <a:lnTo>
                                  <a:pt x="7709" y="38443"/>
                                </a:lnTo>
                                <a:lnTo>
                                  <a:pt x="12446" y="23749"/>
                                </a:lnTo>
                                <a:lnTo>
                                  <a:pt x="0" y="14694"/>
                                </a:lnTo>
                                <a:lnTo>
                                  <a:pt x="15354" y="14694"/>
                                </a:lnTo>
                                <a:lnTo>
                                  <a:pt x="20104" y="0"/>
                                </a:lnTo>
                                <a:close/>
                              </a:path>
                            </a:pathLst>
                          </a:custGeom>
                          <a:ln w="0" cap="flat">
                            <a:miter lim="127000"/>
                          </a:ln>
                        </wps:spPr>
                        <wps:style>
                          <a:lnRef idx="0">
                            <a:srgbClr val="000000">
                              <a:alpha val="0"/>
                            </a:srgbClr>
                          </a:lnRef>
                          <a:fillRef idx="1">
                            <a:srgbClr val="F2CA30"/>
                          </a:fillRef>
                          <a:effectRef idx="0">
                            <a:scrgbClr r="0" g="0" b="0"/>
                          </a:effectRef>
                          <a:fontRef idx="none"/>
                        </wps:style>
                        <wps:bodyPr/>
                      </wps:wsp>
                      <wps:wsp>
                        <wps:cNvPr id="63" name="Shape 63"/>
                        <wps:cNvSpPr/>
                        <wps:spPr>
                          <a:xfrm>
                            <a:off x="320396" y="282965"/>
                            <a:ext cx="40208" cy="38418"/>
                          </a:xfrm>
                          <a:custGeom>
                            <a:avLst/>
                            <a:gdLst/>
                            <a:ahLst/>
                            <a:cxnLst/>
                            <a:rect l="0" t="0" r="0" b="0"/>
                            <a:pathLst>
                              <a:path w="40208" h="38418">
                                <a:moveTo>
                                  <a:pt x="20104" y="0"/>
                                </a:moveTo>
                                <a:lnTo>
                                  <a:pt x="24867" y="14694"/>
                                </a:lnTo>
                                <a:lnTo>
                                  <a:pt x="40208" y="14694"/>
                                </a:lnTo>
                                <a:lnTo>
                                  <a:pt x="27787" y="23749"/>
                                </a:lnTo>
                                <a:lnTo>
                                  <a:pt x="32512" y="38418"/>
                                </a:lnTo>
                                <a:lnTo>
                                  <a:pt x="20104" y="29363"/>
                                </a:lnTo>
                                <a:lnTo>
                                  <a:pt x="7709" y="38418"/>
                                </a:lnTo>
                                <a:lnTo>
                                  <a:pt x="12446" y="23749"/>
                                </a:lnTo>
                                <a:lnTo>
                                  <a:pt x="0" y="14694"/>
                                </a:lnTo>
                                <a:lnTo>
                                  <a:pt x="15342" y="14694"/>
                                </a:lnTo>
                                <a:lnTo>
                                  <a:pt x="20104" y="0"/>
                                </a:lnTo>
                                <a:close/>
                              </a:path>
                            </a:pathLst>
                          </a:custGeom>
                          <a:ln w="0" cap="flat">
                            <a:miter lim="127000"/>
                          </a:ln>
                        </wps:spPr>
                        <wps:style>
                          <a:lnRef idx="0">
                            <a:srgbClr val="000000">
                              <a:alpha val="0"/>
                            </a:srgbClr>
                          </a:lnRef>
                          <a:fillRef idx="1">
                            <a:srgbClr val="F2CA30"/>
                          </a:fillRef>
                          <a:effectRef idx="0">
                            <a:scrgbClr r="0" g="0" b="0"/>
                          </a:effectRef>
                          <a:fontRef idx="none"/>
                        </wps:style>
                        <wps:bodyPr/>
                      </wps:wsp>
                      <wps:wsp>
                        <wps:cNvPr id="64" name="Shape 64"/>
                        <wps:cNvSpPr/>
                        <wps:spPr>
                          <a:xfrm>
                            <a:off x="367023" y="236029"/>
                            <a:ext cx="40208" cy="38430"/>
                          </a:xfrm>
                          <a:custGeom>
                            <a:avLst/>
                            <a:gdLst/>
                            <a:ahLst/>
                            <a:cxnLst/>
                            <a:rect l="0" t="0" r="0" b="0"/>
                            <a:pathLst>
                              <a:path w="40208" h="38430">
                                <a:moveTo>
                                  <a:pt x="20104" y="0"/>
                                </a:moveTo>
                                <a:lnTo>
                                  <a:pt x="24867" y="14694"/>
                                </a:lnTo>
                                <a:lnTo>
                                  <a:pt x="40208" y="14694"/>
                                </a:lnTo>
                                <a:lnTo>
                                  <a:pt x="27775" y="23749"/>
                                </a:lnTo>
                                <a:lnTo>
                                  <a:pt x="32525" y="38430"/>
                                </a:lnTo>
                                <a:lnTo>
                                  <a:pt x="20104" y="29363"/>
                                </a:lnTo>
                                <a:lnTo>
                                  <a:pt x="7696" y="38430"/>
                                </a:lnTo>
                                <a:lnTo>
                                  <a:pt x="12433" y="23749"/>
                                </a:lnTo>
                                <a:lnTo>
                                  <a:pt x="0" y="14694"/>
                                </a:lnTo>
                                <a:lnTo>
                                  <a:pt x="15342" y="14694"/>
                                </a:lnTo>
                                <a:lnTo>
                                  <a:pt x="20104" y="0"/>
                                </a:lnTo>
                                <a:close/>
                              </a:path>
                            </a:pathLst>
                          </a:custGeom>
                          <a:ln w="0" cap="flat">
                            <a:miter lim="127000"/>
                          </a:ln>
                        </wps:spPr>
                        <wps:style>
                          <a:lnRef idx="0">
                            <a:srgbClr val="000000">
                              <a:alpha val="0"/>
                            </a:srgbClr>
                          </a:lnRef>
                          <a:fillRef idx="1">
                            <a:srgbClr val="F2CA30"/>
                          </a:fillRef>
                          <a:effectRef idx="0">
                            <a:scrgbClr r="0" g="0" b="0"/>
                          </a:effectRef>
                          <a:fontRef idx="none"/>
                        </wps:style>
                        <wps:bodyPr/>
                      </wps:wsp>
                      <wps:wsp>
                        <wps:cNvPr id="65" name="Shape 65"/>
                        <wps:cNvSpPr/>
                        <wps:spPr>
                          <a:xfrm>
                            <a:off x="406151" y="306709"/>
                            <a:ext cx="147384" cy="64694"/>
                          </a:xfrm>
                          <a:custGeom>
                            <a:avLst/>
                            <a:gdLst/>
                            <a:ahLst/>
                            <a:cxnLst/>
                            <a:rect l="0" t="0" r="0" b="0"/>
                            <a:pathLst>
                              <a:path w="147384" h="64694">
                                <a:moveTo>
                                  <a:pt x="147384" y="0"/>
                                </a:moveTo>
                                <a:cubicBezTo>
                                  <a:pt x="129654" y="21044"/>
                                  <a:pt x="101054" y="40221"/>
                                  <a:pt x="65926" y="52413"/>
                                </a:cubicBezTo>
                                <a:cubicBezTo>
                                  <a:pt x="43243" y="60287"/>
                                  <a:pt x="20650" y="64300"/>
                                  <a:pt x="0" y="64694"/>
                                </a:cubicBezTo>
                                <a:lnTo>
                                  <a:pt x="16066" y="33642"/>
                                </a:lnTo>
                                <a:cubicBezTo>
                                  <a:pt x="65253" y="34392"/>
                                  <a:pt x="128486" y="16002"/>
                                  <a:pt x="147384"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g:wgp>
                  </a:graphicData>
                </a:graphic>
              </wp:anchor>
            </w:drawing>
          </mc:Choice>
          <mc:Fallback>
            <w:pict>
              <v:group w14:anchorId="5F4B0C8F" id="Group 16245" o:spid="_x0000_s1026" style="position:absolute;margin-left:264.8pt;margin-top:397.4pt;width:70.85pt;height:56.65pt;z-index:251663360" coordsize="9000,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">
                <v:shape id="Shape 9" o:spid="_x0000_s1027" style="position:absolute;left:5094;top:8;width:327;height:614;visibility:visible;mso-wrap-style:square;v-text-anchor:top" coordsize="32677,61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" path="m254,c5220,534,7849,534,14491,534,26302,534,29401,356,32677,v-178,978,-355,1765,-355,3111c32322,4432,32499,5245,32677,6121,28867,5601,22428,4877,15189,4877v-1765,,-3619,,-5664,89c9360,8522,9360,10033,9360,15265v,5792,,6846,76,11557c16688,26924,25146,26822,30823,26111v-178,978,-368,1778,-368,3112c30455,30480,30645,31179,30823,32055v-5118,-788,-10694,-965,-14415,-965c13869,31090,11659,31179,9436,31267r-76,12256c9271,52312,9627,56045,10058,61379,8661,61113,7328,60846,4851,60846v-2400,,-3454,267,-4851,533c622,52312,965,42812,965,31267,965,22644,698,8522,254,xe" fillcolor="#27448b" stroked="f" strokeweight="0">
                  <v:stroke miterlimit="83231f" joinstyle="miter"/>
                  <v:path arrowok="t" textboxrect="0,0,32677,61379"/>
                </v:shape>
                <v:shape id="Shape 10" o:spid="_x0000_s1028" style="position:absolute;left:4331;width:337;height:636;visibility:visible;mso-wrap-style:square;v-text-anchor:top" coordsize="33668,63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" path="m33668,r,3753c21933,3753,10084,11754,10084,31833v,17310,9715,27889,23304,27889l33668,59602r,3867l33236,63545c13970,63545,,51632,,31909,,17726,7015,6829,19647,2268l33668,xe" fillcolor="#27448b" stroked="f" strokeweight="0">
                  <v:stroke miterlimit="83231f" joinstyle="miter"/>
                  <v:path arrowok="t" textboxrect="0,0,33668,63545"/>
                </v:shape>
                <v:shape id="Shape 11" o:spid="_x0000_s1029" style="position:absolute;left:4668;width:336;height:635;visibility:visible;mso-wrap-style:square;v-text-anchor:top" coordsize="33642,63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" path="m432,c18910,,33642,10922,33642,30912v,13925,-7344,25358,-19882,30204l,63538,,59672,16886,52405v4221,-4831,6698,-11937,6698,-21036c23584,26746,22797,19545,19698,14313,14922,6223,6007,3823,,3823l,70,432,xe" fillcolor="#27448b" stroked="f" strokeweight="0">
                  <v:stroke miterlimit="83231f" joinstyle="miter"/>
                  <v:path arrowok="t" textboxrect="0,0,33642,63538"/>
                </v:shape>
                <v:shape id="Shape 12" o:spid="_x0000_s1030" style="position:absolute;left:3663;top:8;width:338;height:614;visibility:visible;mso-wrap-style:square;v-text-anchor:top" coordsize="33833,61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" path="m102,c1511,267,2667,533,4864,533,7163,533,8839,267,10427,,9639,22733,9639,28778,9639,56400v4230,178,5995,178,8217,178c22352,56578,29769,56223,33833,55524v-178,788,-343,1689,-343,2921c33490,59868,33655,60757,33833,61455v-5741,-165,-9449,-520,-19076,-520c6985,60935,4775,61201,,61455,711,50089,800,40678,800,29045,800,16967,279,3810,102,xe" fillcolor="#27448b" stroked="f" strokeweight="0">
                  <v:stroke miterlimit="83231f" joinstyle="miter"/>
                  <v:path arrowok="t" textboxrect="0,0,33833,61455"/>
                </v:shape>
                <v:shape id="Shape 13" o:spid="_x0000_s1031" style="position:absolute;left:3398;top:8;width:102;height:614;visibility:visible;mso-wrap-style:square;v-text-anchor:top" coordsize="10236,614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" path="m254,c1676,355,2730,533,5118,533,7594,533,8737,355,10236,,9716,10579,9538,21146,9538,31712v,15989,343,23089,609,29756c8471,61201,6617,60935,4674,60935v-1944,,-3277,266,-4674,533c597,51791,876,47257,876,29845,876,17056,876,16256,254,xe" fillcolor="#27448b" stroked="f" strokeweight="0">
                  <v:stroke miterlimit="83231f" joinstyle="miter"/>
                  <v:path arrowok="t" textboxrect="0,0,10236,61468"/>
                </v:shape>
                <v:shape id="Shape 14" o:spid="_x0000_s1032" style="position:absolute;left:2692;top:1;width:556;height:632;visibility:visible;mso-wrap-style:square;v-text-anchor:top" coordsize="55639,63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" path="m33833,c44526,,51676,2934,55639,4712v-1321,3632,-1664,4787,-2109,8877l52654,13589c50279,8522,42494,3823,33477,3823v-13957,,-23228,10299,-23228,27444c10249,49733,21653,58890,34188,58890v3963,,13158,-889,20054,-9157l55296,50190v-432,2032,-800,3899,-978,7189c47790,61290,40196,63157,32423,63157,11938,63157,,49657,,31356,,14211,10604,,33833,xe" fillcolor="#27448b" stroked="f" strokeweight="0">
                  <v:stroke miterlimit="83231f" joinstyle="miter"/>
                  <v:path arrowok="t" textboxrect="0,0,55639,63157"/>
                </v:shape>
                <v:shape id="Shape 15" o:spid="_x0000_s1033" style="position:absolute;left:2036;top:4;width:539;height:624;visibility:visible;mso-wrap-style:square;v-text-anchor:top" coordsize="53873,62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" path="m889,v533,89,952,165,1410,165c2819,165,3353,89,4140,l7061,3467v2388,2743,4509,5144,9893,10833c34620,33032,36563,35166,47777,46622r,-3277c47777,20675,47777,12878,46634,v965,267,2032,533,3455,533c51486,533,52731,267,53873,,52375,12776,52375,25667,52375,38455v,6922,,17590,356,23889c52019,62256,51575,62166,51041,62166v-432,,-787,90,-1410,178c46901,58979,33655,44133,27470,38367,25959,36944,24473,35433,22962,33922l5740,15900r,5601c6007,42990,6363,48044,7150,61811,6096,61544,5029,61277,3442,61277v-1601,,-2388,267,-3442,534c432,57379,1143,42101,1143,32855,1143,29311,889,13856,889,10655l889,xe" fillcolor="#27448b" stroked="f" strokeweight="0">
                  <v:stroke miterlimit="83231f" joinstyle="miter"/>
                  <v:path arrowok="t" textboxrect="0,0,53873,62344"/>
                </v:shape>
                <v:shape id="Shape 16" o:spid="_x0000_s1034" style="position:absolute;left:1390;top:8;width:532;height:627;visibility:visible;mso-wrap-style:square;v-text-anchor:top" coordsize="53277,6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" path="m,c1867,267,3632,521,5220,521,7163,521,8852,267,10338,,9551,11633,9551,28512,9551,30378v,11189,355,17400,3886,21756c16269,55690,22009,57900,27572,57900v2476,,14478,-521,17386,-12955c46381,38900,46469,28854,46469,26645,46469,23266,46114,5766,45225,v1156,267,2121,521,4165,521c51321,521,52210,267,53277,,52121,8077,51765,18212,51765,31357v,8610,-444,18211,-6350,24333c41707,59589,36043,62700,25984,62700v-6794,,-16078,-1600,-21552,-8966c1156,49302,711,44399,711,36767,711,12878,711,11100,,xe" fillcolor="#27448b" stroked="f" strokeweight="0">
                  <v:stroke miterlimit="83231f" joinstyle="miter"/>
                  <v:path arrowok="t" textboxrect="0,0,53277,62700"/>
                </v:shape>
                <v:shape id="Shape 17" o:spid="_x0000_s1035" style="position:absolute;left:8672;top:8;width:328;height:614;visibility:visible;mso-wrap-style:square;v-text-anchor:top" coordsize="32779,61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" path="m279,c6452,534,12560,534,18733,534v4495,,8928,-89,13424,-534c31966,965,31801,1956,31801,3111v,1233,165,1957,356,2833c28880,5321,25807,4801,18123,4801v-3188,,-4788,,-8572,165c9373,8446,9373,9944,9373,15189v,5779,,6833,88,11545c16434,26822,23406,26924,30302,26111v-177,978,-355,1766,-355,3023c29947,30112,30213,30912,30302,31890v-4585,-623,-9893,-889,-13678,-889c14237,31001,11659,31090,9461,31179v-88,3810,-190,7810,-190,11633c9271,47435,9461,54191,9551,56579v5651,,12801,,23228,-1067c32588,56490,32423,57290,32423,58534v,1245,165,1956,356,2845c28715,60846,24562,60846,20498,60846v-6807,,-13678,267,-20498,533c533,54712,978,48946,978,29578,978,20701,800,8699,279,xe" fillcolor="#27448b" stroked="f" strokeweight="0">
                  <v:stroke miterlimit="83231f" joinstyle="miter"/>
                  <v:path arrowok="t" textboxrect="0,0,32779,61379"/>
                </v:shape>
                <v:shape id="Shape 18" o:spid="_x0000_s1036" style="position:absolute;left:8194;top:8;width:195;height:614;visibility:visible;mso-wrap-style:square;v-text-anchor:top" coordsize="19480,614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" path="m,c3442,267,7760,267,14656,267r4824,593l19480,5610,14300,4001v-1409,,-3441,88,-5118,355c9093,11989,9093,21056,9182,30378l19480,29104r,3904l13424,34290v-1422,,-2820,-89,-4242,-178c9093,46368,9360,52857,9792,61468,8306,61201,7239,60935,4686,60935v-2400,,-3442,266,-4686,533c622,49035,698,36500,698,23978,698,10655,432,6401,,xe" fillcolor="#27448b" stroked="f" strokeweight="0">
                  <v:stroke miterlimit="83231f" joinstyle="miter"/>
                  <v:path arrowok="t" textboxrect="0,0,19480,61468"/>
                </v:shape>
                <v:shape id="Shape 19" o:spid="_x0000_s1037" style="position:absolute;left:8389;top:16;width:200;height:322;visibility:visible;mso-wrap-style:square;v-text-anchor:top" coordsize="19979,32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" path="m,l11787,1451v5372,2578,8192,7455,8192,13411c19979,22939,15140,27384,11521,29708l,32147,,28244r3343,-414c7406,26054,10365,22546,10365,15751v,-3467,-800,-6578,-2997,-8712l,4750,,xe" fillcolor="#27448b" stroked="f" strokeweight="0">
                  <v:stroke miterlimit="83231f" joinstyle="miter"/>
                  <v:path arrowok="t" textboxrect="0,0,19979,32147"/>
                </v:shape>
                <v:shape id="Shape 20" o:spid="_x0000_s1038" style="position:absolute;left:7421;width:337;height:636;visibility:visible;mso-wrap-style:square;v-text-anchor:top" coordsize="33655,63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" path="m33655,r,3749c21920,3749,10071,11750,10071,31828v,17310,9728,27890,23317,27890l33655,59603r,3861l33223,63540c13957,63540,,51628,,31905,,17722,7015,6825,19652,2263l33655,xe" fillcolor="#27448b" stroked="f" strokeweight="0">
                  <v:stroke miterlimit="83231f" joinstyle="miter"/>
                  <v:path arrowok="t" textboxrect="0,0,33655,63540"/>
                </v:shape>
                <v:shape id="Shape 21" o:spid="_x0000_s1039" style="position:absolute;left:7758;width:336;height:635;visibility:visible;mso-wrap-style:square;v-text-anchor:top" coordsize="33655,63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" path="m457,c18898,,33655,10922,33655,30912v,13925,-7358,25358,-19899,30204l,63538,,59677,16888,52405v4219,-4831,6696,-11937,6696,-21036c23584,26746,22797,19545,19698,14313,14923,6223,6007,3823,,3823l,74,457,xe" fillcolor="#27448b" stroked="f" strokeweight="0">
                  <v:stroke miterlimit="83231f" joinstyle="miter"/>
                  <v:path arrowok="t" textboxrect="0,0,33655,63538"/>
                </v:shape>
                <v:shape id="Shape 22" o:spid="_x0000_s1040" style="position:absolute;left:6949;top:8;width:196;height:614;visibility:visible;mso-wrap-style:square;v-text-anchor:top" coordsize="19583,614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" path="m89,c3442,368,5918,368,7785,368v1575,,8839,-101,10224,-101l19583,402r,4438l14846,3911v-2565,,-4432,255,-5575,445c9118,8344,9118,12433,9118,16434v,4089,90,10300,90,12166c10884,28791,11747,28791,13856,28689r5727,-1172l19583,41935,11493,31712r-2285,c9208,38024,9118,47257,9817,61468,8306,61112,6286,60935,4686,60935v-2387,,-3352,266,-4686,533c457,50990,622,40424,622,27445,622,19190,381,9957,89,xe" fillcolor="#27448b" stroked="f" strokeweight="0">
                  <v:stroke miterlimit="83231f" joinstyle="miter"/>
                  <v:path arrowok="t" textboxrect="0,0,19583,61468"/>
                </v:shape>
                <v:shape id="Shape 23" o:spid="_x0000_s1041" style="position:absolute;left:7145;top:12;width:251;height:610;visibility:visible;mso-wrap-style:square;v-text-anchor:top" coordsize="25121,6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" path="m,l9635,831v2500,634,4049,1567,5504,2767c18504,6354,19634,9986,19634,14253v,12700,-11912,14923,-17297,15913c5588,35221,24067,58488,25121,59999r,1067c23266,60799,21857,60532,19914,60532v-1855,,-3899,267,-6363,534c9354,54411,5642,48991,2130,44226l,41533,,27115r3874,-793c7420,24623,10465,21403,10465,15231v,-5194,-2188,-8124,-5182,-9757l,4438,,xe" fillcolor="#27448b" stroked="f" strokeweight="0">
                  <v:stroke miterlimit="83231f" joinstyle="miter"/>
                  <v:path arrowok="t" textboxrect="0,0,25121,61066"/>
                </v:shape>
                <v:shape id="Shape 24" o:spid="_x0000_s1042" style="position:absolute;left:6304;top:8;width:533;height:627;visibility:visible;mso-wrap-style:square;v-text-anchor:top" coordsize="53264,6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" path="m,c1854,267,3632,521,5207,521,7163,521,8839,267,10351,,9551,11633,9551,28512,9551,30378v,11189,342,17400,3873,21756c16269,55690,22009,57900,27559,57900v2489,,14478,-521,17399,-12955c46393,38900,46482,28854,46482,26645,46482,23266,46101,5766,45238,v1155,267,2108,521,4152,521c51321,521,52210,267,53264,,52121,8077,51778,18212,51778,31357v,8610,-457,18211,-6363,24333c41707,59589,36055,62700,25984,62700v-6794,,-16091,-1600,-21552,-8966c1143,49302,711,44399,711,36767,711,12878,711,11100,,xe" fillcolor="#27448b" stroked="f" strokeweight="0">
                  <v:stroke miterlimit="83231f" joinstyle="miter"/>
                  <v:path arrowok="t" textboxrect="0,0,53264,62700"/>
                </v:shape>
                <v:shape id="Shape 25" o:spid="_x0000_s1043" style="position:absolute;left:5866;top:8;width:328;height:614;visibility:visible;mso-wrap-style:square;v-text-anchor:top" coordsize="32766,61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" path="m267,c6452,534,12548,534,18720,534v4496,,8928,-89,13424,-534c31966,965,31801,1956,31801,3111v,1233,165,1957,343,2833c28880,5321,25794,4801,18110,4801v-3175,,-4775,,-8572,165c9360,8446,9360,9944,9360,15189v,5779,,6833,89,11545c16421,26822,23406,26924,30290,26111v-165,978,-343,1766,-343,3023c29947,30112,30200,30912,30290,31890v-4598,-623,-9894,-889,-13678,-889c14224,31001,11659,31090,9449,31179v-89,3810,-191,7810,-191,11633c9258,47435,9449,54191,9538,56579v5651,,12814,,23228,-1067c32576,56490,32398,57290,32398,58534v,1245,178,1956,368,2845c28715,60846,24549,60846,20485,60846v-6794,,-13703,267,-20485,533c521,54712,953,48946,953,29578,953,20701,800,8699,267,xe" fillcolor="#27448b" stroked="f" strokeweight="0">
                  <v:stroke miterlimit="83231f" joinstyle="miter"/>
                  <v:path arrowok="t" textboxrect="0,0,32766,61379"/>
                </v:shape>
                <v:shape id="Shape 26" o:spid="_x0000_s1044" style="position:absolute;top:1;width:556;height:632;visibility:visible;mso-wrap-style:square;v-text-anchor:top" coordsize="55639,63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" path="m33833,c44526,,51676,2934,55639,4712v-1309,3632,-1664,4787,-2109,8877l52641,13589c50267,8522,42482,3823,33490,3823v-13957,,-23241,10299,-23241,27444c10249,49733,21641,58890,34188,58890v3963,,13158,-889,20054,-9157l55296,50190v-445,2032,-788,3899,-966,7189c47790,61290,40196,63157,32423,63157,11925,63157,,49657,,31356,,14211,10604,,33833,xe" fillcolor="#27448b" stroked="f" strokeweight="0">
                  <v:stroke miterlimit="83231f" joinstyle="miter"/>
                  <v:path arrowok="t" textboxrect="0,0,55639,63157"/>
                </v:shape>
                <v:shape id="Shape 27" o:spid="_x0000_s1045" style="position:absolute;left:614;width:337;height:636;visibility:visible;mso-wrap-style:square;v-text-anchor:top" coordsize="33649,635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" path="m33649,r,3754l17453,10262v-4426,4510,-7382,11530,-7382,21569c10071,49142,19787,59721,33388,59721r261,-112l33649,63466r-439,77c13957,63543,,51631,,31908,,17725,7008,6828,19636,2267l33649,xe" fillcolor="#27448b" stroked="f" strokeweight="0">
                  <v:stroke miterlimit="83231f" joinstyle="miter"/>
                  <v:path arrowok="t" textboxrect="0,0,33649,63543"/>
                </v:shape>
                <v:shape id="Shape 28" o:spid="_x0000_s1046" style="position:absolute;left:951;width:336;height:635;visibility:visible;mso-wrap-style:square;v-text-anchor:top" coordsize="33661,63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" path="m438,c18904,,33661,10922,33661,30912v,13925,-7365,25358,-19910,30204l,63537,,59680,16888,52405v4216,-4831,6690,-11937,6690,-21036c23578,26746,22790,19545,19704,14313,14929,6223,6001,3823,6,3823r-6,2l,71,438,xe" fillcolor="#27448b" stroked="f" strokeweight="0">
                  <v:stroke miterlimit="83231f" joinstyle="miter"/>
                  <v:path arrowok="t" textboxrect="0,0,33661,63537"/>
                </v:shape>
                <v:shape id="Shape 29" o:spid="_x0000_s1047" style="position:absolute;left:5603;top:6549;width:109;height:200;visibility:visible;mso-wrap-style:square;v-text-anchor:top" coordsize="10935,19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" path="m7963,v2083,,2972,1676,2972,2933c10935,3898,10516,4800,9893,5842l1524,19926c902,19507,470,19443,,19367l4509,3480c4839,2311,5461,,7963,xe" fillcolor="#27448b" stroked="f" strokeweight="0">
                  <v:stroke miterlimit="83231f" joinstyle="miter"/>
                  <v:path arrowok="t" textboxrect="0,0,10935,19926"/>
                </v:shape>
                <v:shape id="Shape 30" o:spid="_x0000_s1048" style="position:absolute;left:8672;top:6573;width:327;height:613;visibility:visible;mso-wrap-style:square;v-text-anchor:top" coordsize="32753,61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" path="m267,c6452,533,12548,533,18720,533v4508,,8915,-89,13424,-533c31953,965,31801,1943,31801,3098v,1258,152,1956,343,2858c28880,5321,25794,4775,18097,4775v-3162,,-4762,,-8559,203c9373,8433,9373,9931,9373,15177v,5752,,6832,76,11544c16421,26797,23394,26898,30290,26098v-178,965,-356,1779,-356,3010c29934,30099,30188,30886,30290,31864v-4598,-622,-9894,-889,-13678,-889c14224,30975,11659,31076,9449,31153v-76,3810,-165,7823,-165,11633c9284,47396,9449,54153,9538,56540v5639,,12801,,23215,-1054c32576,56452,32398,57252,32398,58483v,1258,178,1969,355,2845c28702,60807,24549,60807,20485,60807v-6794,,-13678,267,-20485,521c533,54686,978,48920,978,29566,978,20688,788,8699,267,xe" fillcolor="#27448b" stroked="f" strokeweight="0">
                  <v:stroke miterlimit="83231f" joinstyle="miter"/>
                  <v:path arrowok="t" textboxrect="0,0,32753,61328"/>
                </v:shape>
                <v:shape id="Shape 31" o:spid="_x0000_s1049" style="position:absolute;left:8194;top:6572;width:195;height:614;visibility:visible;mso-wrap-style:square;v-text-anchor:top" coordsize="19481,6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" path="m,c3442,267,7772,267,14656,267r4825,594l19481,5613,14300,4001v-1397,,-3441,88,-5118,355c9093,11988,9093,21056,9182,30366l19481,29087r,3902l13424,34277v-1422,,-2832,-102,-4242,-191c9093,46342,9360,52819,9804,61430,8306,61163,7252,60909,4674,60909v-2375,,-3442,254,-4674,521c622,49009,698,36487,698,23978,698,10655,445,6400,,xe" fillcolor="#27448b" stroked="f" strokeweight="0">
                  <v:stroke miterlimit="83231f" joinstyle="miter"/>
                  <v:path arrowok="t" textboxrect="0,0,19481,61430"/>
                </v:shape>
                <v:shape id="Shape 32" o:spid="_x0000_s1050" style="position:absolute;left:8389;top:6580;width:200;height:322;visibility:visible;mso-wrap-style:square;v-text-anchor:top" coordsize="19978,3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" path="m,l11761,1450v5385,2565,8217,7467,8217,13411c19978,22938,15127,27370,11507,29682l,32128,,28226r3343,-415c7405,26037,10364,22532,10364,15737v,-3454,-800,-6553,-3022,-8699l,4752,,xe" fillcolor="#27448b" stroked="f" strokeweight="0">
                  <v:stroke miterlimit="83231f" joinstyle="miter"/>
                  <v:path arrowok="t" textboxrect="0,0,19978,32128"/>
                </v:shape>
                <v:shape id="Shape 33" o:spid="_x0000_s1051" style="position:absolute;left:7422;top:6565;width:336;height:635;visibility:visible;mso-wrap-style:square;v-text-anchor:top" coordsize="33649,63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" path="m33649,r,3755l17464,10253v-4424,4504,-7380,11515,-7380,21541c10084,49116,19787,59670,33375,59670r274,-118l33649,63416r-439,77c13957,63493,,51606,,31896,,17713,7001,6824,19631,2265l33649,xe" fillcolor="#27448b" stroked="f" strokeweight="0">
                  <v:stroke miterlimit="83231f" joinstyle="miter"/>
                  <v:path arrowok="t" textboxrect="0,0,33649,63493"/>
                </v:shape>
                <v:shape id="Shape 34" o:spid="_x0000_s1052" style="position:absolute;left:7758;top:6564;width:337;height:635;visibility:visible;mso-wrap-style:square;v-text-anchor:top" coordsize="33623,63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" path="m438,c18878,,33623,10922,33623,30912v,13897,-7358,25315,-19888,30156l,63486,,59623,16875,52362v4217,-4826,6690,-11925,6690,-21018c23565,26733,22765,19545,19691,14300,14903,6210,6001,3823,6,3823r-6,2l,71,438,xe" fillcolor="#27448b" stroked="f" strokeweight="0">
                  <v:stroke miterlimit="83231f" joinstyle="miter"/>
                  <v:path arrowok="t" textboxrect="0,0,33623,63486"/>
                </v:shape>
                <v:shape id="Shape 35" o:spid="_x0000_s1053" style="position:absolute;left:6951;top:6572;width:195;height:614;visibility:visible;mso-wrap-style:square;v-text-anchor:top" coordsize="19545,6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" path="m89,c3429,355,5918,355,7772,355v1588,,8814,-88,10237,-88l19545,399r,4441l14808,3911v-2527,,-4394,267,-5550,432c9080,8344,9080,12420,9080,16433v,4077,89,10288,89,12167c10846,28765,11747,28765,13856,28689r5689,-1173l19545,41906,11468,31699r-2299,c9169,37998,9080,47231,9792,61430,8293,61061,6261,60909,4674,60909v-2388,,-3353,254,-4674,521c432,50952,622,40398,622,27444,622,19176,356,9957,89,xe" fillcolor="#27448b" stroked="f" strokeweight="0">
                  <v:stroke miterlimit="83231f" joinstyle="miter"/>
                  <v:path arrowok="t" textboxrect="0,0,19545,61430"/>
                </v:shape>
                <v:shape id="Shape 36" o:spid="_x0000_s1054" style="position:absolute;left:7146;top:6576;width:251;height:610;visibility:visible;mso-wrap-style:square;v-text-anchor:top" coordsize="25133,6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" path="m,l9651,834v2494,633,4040,1567,5500,2767c18491,6344,19634,9989,19634,14256v,12700,-11900,14910,-17297,15888c5613,35199,24054,58452,25133,59976r,1054c23279,60764,21869,60509,19914,60509v-1855,,-3899,255,-6350,521c9360,54376,5645,48962,2134,44203l,41507,,27117r3874,-799c7417,24619,10465,21400,10465,15222v,-5189,-2188,-8115,-5182,-9746l,4441,,xe" fillcolor="#27448b" stroked="f" strokeweight="0">
                  <v:stroke miterlimit="83231f" joinstyle="miter"/>
                  <v:path arrowok="t" textboxrect="0,0,25133,61030"/>
                </v:shape>
                <v:shape id="Shape 37" o:spid="_x0000_s1055" style="position:absolute;left:6306;top:6572;width:532;height:627;visibility:visible;mso-wrap-style:square;v-text-anchor:top" coordsize="53238,62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" path="m,c1867,267,3632,533,5207,533,7163,533,8839,267,10325,,9538,11633,9538,28511,9538,30378v,11176,355,17400,3886,21730c16243,55664,21984,57886,27534,57886v2476,,14503,-533,17386,-12966c46355,38888,46444,28867,46444,26632,46444,23266,46075,5779,45199,v1156,267,2121,533,4166,533c51283,533,52184,267,53238,,52083,8077,51740,18199,51740,31344v,8610,-457,18186,-6350,24320c41669,59551,36030,62674,25946,62674v-6782,,-16053,-1613,-21514,-8966c1143,49288,711,44399,711,36767,711,12891,711,11113,,xe" fillcolor="#27448b" stroked="f" strokeweight="0">
                  <v:stroke miterlimit="83231f" joinstyle="miter"/>
                  <v:path arrowok="t" textboxrect="0,0,53238,62674"/>
                </v:shape>
                <v:shape id="Shape 38" o:spid="_x0000_s1056" style="position:absolute;left:5868;top:6573;width:327;height:613;visibility:visible;mso-wrap-style:square;v-text-anchor:top" coordsize="32741,61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" path="m241,c6439,533,12522,533,18682,533v4521,,8940,-89,13436,-533c31928,965,31776,1943,31776,3098v,1258,152,1956,342,2858c28867,5321,25756,4775,18097,4775v-3187,,-4775,,-8585,203c9360,8433,9360,9931,9360,15177v,5752,,6832,63,11544c16396,26797,23381,26898,30264,26098v-165,965,-343,1779,-343,3010c29921,30099,30188,30886,30264,31864v-4597,-622,-9906,-889,-13691,-889c14199,30975,11646,31076,9423,31153v-63,3810,-165,7823,-165,11633c9258,47396,9423,54153,9512,56540v5665,,12815,,23229,-1054c32550,56452,32398,57252,32398,58483v,1258,152,1969,343,2845c28677,60807,24511,60807,20460,60807v-6795,,-13678,267,-20460,521c521,54686,953,48920,953,29566,953,20688,762,8699,241,xe" fillcolor="#27448b" stroked="f" strokeweight="0">
                  <v:stroke miterlimit="83231f" joinstyle="miter"/>
                  <v:path arrowok="t" textboxrect="0,0,32741,61328"/>
                </v:shape>
                <v:shape id="Shape 39" o:spid="_x0000_s1057" style="position:absolute;left:5327;top:6572;width:338;height:614;visibility:visible;mso-wrap-style:square;v-text-anchor:top" coordsize="33795,6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" path="m64,c1486,253,2642,533,4839,533,7138,533,8814,253,10427,,9614,22733,9614,28765,9614,56375v4242,191,6007,191,8217,191c22327,56566,29744,56197,33795,55499v-178,774,-343,1663,-343,2921c33452,59842,33617,60706,33795,61430v-5728,-178,-9449,-534,-19063,-534c6972,60896,4750,61163,,61430,686,50076,788,40665,788,29032,788,16954,254,3822,64,xe" fillcolor="#27448b" stroked="f" strokeweight="0">
                  <v:stroke miterlimit="83231f" joinstyle="miter"/>
                  <v:path arrowok="t" textboxrect="0,0,33795,61430"/>
                </v:shape>
                <v:shape id="Shape 40" o:spid="_x0000_s1058" style="position:absolute;left:4588;top:6573;width:327;height:613;visibility:visible;mso-wrap-style:square;v-text-anchor:top" coordsize="32753,61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" path="m267,c6452,533,12548,533,18720,533v4496,,8928,-89,13424,-533c31953,965,31776,1943,31776,3098v,1258,177,1956,368,2858c28854,5321,25781,4775,18110,4775v-3175,,-4775,,-8572,203c9360,8433,9360,9931,9360,15177v,5752,,6832,89,11544c16434,26797,23406,26898,30290,26098v-191,965,-381,1779,-381,3010c29909,30099,30200,30886,30290,31864v-4598,-622,-9894,-889,-13691,-889c14224,30975,11659,31076,9449,31153v-89,3810,-191,7823,-191,11633c9258,47396,9449,54153,9538,56540v5651,,12814,,23215,-1054c32576,56452,32398,57252,32398,58483v,1258,178,1969,355,2845c28702,60807,24549,60807,20485,60807v-6794,,-13678,267,-20485,521c521,54686,978,48920,978,29566,978,20688,800,8699,267,xe" fillcolor="#27448b" stroked="f" strokeweight="0">
                  <v:stroke miterlimit="83231f" joinstyle="miter"/>
                  <v:path arrowok="t" textboxrect="0,0,32753,61328"/>
                </v:shape>
                <v:shape id="Shape 41" o:spid="_x0000_s1059" style="position:absolute;left:3931;top:6570;width:283;height:616;visibility:visible;mso-wrap-style:square;v-text-anchor:top" coordsize="28302,6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" path="m356,c5220,178,9982,267,14834,267l28302,846r,4099l28268,4932c24736,4343,21094,4343,17564,4343v-4229,,-4940,102,-7760,356c9449,12865,9373,21920,9373,30099v,16243,,18110,254,26886c12624,57340,14834,57518,19076,57518v1892,,4959,,8302,-533l28302,56638r,3355l23482,61595v-876,,-11735,-356,-14033,-356c7074,61239,5042,61340,,61595,622,52641,1067,46507,1067,26111,1067,12865,876,9499,356,xe" fillcolor="#27448b" stroked="f" strokeweight="0">
                  <v:stroke miterlimit="83231f" joinstyle="miter"/>
                  <v:path arrowok="t" textboxrect="0,0,28302,61595"/>
                </v:shape>
                <v:shape id="Shape 42" o:spid="_x0000_s1060" style="position:absolute;left:4214;top:6579;width:288;height:591;visibility:visible;mso-wrap-style:square;v-text-anchor:top" coordsize="28734,59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" path="m,l5628,243v5119,822,9288,2466,13391,5756c26702,12120,28734,20617,28734,28350v,11234,-3975,19333,-10157,24624l,59147,,55792,9036,52405v8217,-5843,9893,-15889,9893,-22987c18929,22750,17431,13796,10014,8208l,4099,,xe" fillcolor="#27448b" stroked="f" strokeweight="0">
                  <v:stroke miterlimit="83231f" joinstyle="miter"/>
                  <v:path arrowok="t" textboxrect="0,0,28734,59147"/>
                </v:shape>
                <v:shape id="Shape 43" o:spid="_x0000_s1061" style="position:absolute;left:3254;top:6572;width:338;height:614;visibility:visible;mso-wrap-style:square;v-text-anchor:top" coordsize="33833,6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" path="m102,c1511,253,2667,533,4864,533,7163,533,8839,253,10427,,9639,22733,9639,28765,9639,56375v4230,191,5995,191,8204,191c22352,56566,29769,56197,33833,55499v-191,774,-368,1663,-368,2921c33465,59842,33642,60706,33833,61430v-5741,-178,-9449,-534,-19076,-534c6972,60896,4788,61163,,61430,724,50076,813,40665,813,29032,813,16954,279,3822,102,xe" fillcolor="#27448b" stroked="f" strokeweight="0">
                  <v:stroke miterlimit="83231f" joinstyle="miter"/>
                  <v:path arrowok="t" textboxrect="0,0,33833,61430"/>
                </v:shape>
                <v:shape id="Shape 44" o:spid="_x0000_s1062" style="position:absolute;left:2993;top:6572;width:103;height:614;visibility:visible;mso-wrap-style:square;v-text-anchor:top" coordsize="10249,61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" path="m267,c1676,356,2730,533,5118,533,7594,533,8750,356,10249,,9703,10566,9538,21133,9538,31686v,15990,355,23089,622,29731c8484,61163,6629,60896,4674,60896v-1944,,-3252,267,-4674,521c622,51765,889,47231,889,29820,889,17056,889,16243,267,xe" fillcolor="#27448b" stroked="f" strokeweight="0">
                  <v:stroke miterlimit="83231f" joinstyle="miter"/>
                  <v:path arrowok="t" textboxrect="0,0,10249,61417"/>
                </v:shape>
                <v:shape id="Shape 45" o:spid="_x0000_s1063" style="position:absolute;left:2516;top:6573;width:328;height:613;visibility:visible;mso-wrap-style:square;v-text-anchor:top" coordsize="32753,61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" path="m267,c6452,533,12535,533,18720,533v4496,,8915,-89,13411,-533c31953,965,31788,1943,31788,3098v,1258,165,1956,343,2858c28867,5321,25768,4775,18097,4775v-3175,,-4762,,-8559,203c9360,8433,9360,9931,9360,15177v,5752,,6832,89,11544c16421,26797,23394,26898,30277,26098v-165,965,-356,1779,-356,3010c29921,30099,30188,30886,30277,31864v-4585,-622,-9893,-889,-13691,-889c14211,30975,11646,31076,9449,31153v-89,3810,-191,7823,-191,11633c9258,47396,9449,54153,9538,56540v5651,,12789,,23215,-1054c32576,56452,32385,57252,32385,58483v,1258,191,1969,368,2845c28689,60807,24549,60807,20485,60807v-6807,,-13690,267,-20485,521c533,54686,978,48920,978,29566,978,20688,800,8699,267,xe" fillcolor="#27448b" stroked="f" strokeweight="0">
                  <v:stroke miterlimit="83231f" joinstyle="miter"/>
                  <v:path arrowok="t" textboxrect="0,0,32753,61328"/>
                </v:shape>
                <v:shape id="Shape 46" o:spid="_x0000_s1064" style="position:absolute;left:2024;top:6565;width:382;height:632;visibility:visible;mso-wrap-style:square;v-text-anchor:top" coordsize="38214,63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" path="m20917,v6896,,12890,2680,15011,4102c35204,5423,33630,8979,33363,11989r-1232,c30988,8624,27978,3747,19863,3747v-9627,,-11303,7099,-11303,10210c8560,20955,14376,23368,18885,25133v9626,3734,11303,4357,14389,6935c37338,35344,38214,40056,38214,43421v,9234,-6451,19800,-22148,19800c10236,63221,4585,61786,,58319,1321,53797,1486,51143,1588,50000r1142,c5296,55321,10503,59220,17475,59220v9271,,13068,-6121,13068,-11798c30543,40234,25502,37567,19596,35154,9258,30811,8115,30379,5740,28245,2730,25769,1321,21311,1321,17235,1321,5792,10503,,20917,xe" fillcolor="#27448b" stroked="f" strokeweight="0">
                  <v:stroke miterlimit="83231f" joinstyle="miter"/>
                  <v:path arrowok="t" textboxrect="0,0,38214,63221"/>
                </v:shape>
                <v:shape id="Shape 47" o:spid="_x0000_s1065" style="position:absolute;left:1385;top:6568;width:538;height:623;visibility:visible;mso-wrap-style:square;v-text-anchor:top" coordsize="53835,6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" path="m876,v534,88,978,190,1423,190c2832,190,3353,88,4153,l7061,3454v2375,2769,4496,5169,9881,10846c34595,33032,36538,35166,47752,46621r,-3289c47752,20688,47752,12878,46609,v965,267,2019,533,3442,533c51460,533,52692,267,53835,,52350,12776,52350,25667,52350,38443v,6934,,17577,342,23876c51994,62230,51549,62141,51016,62141v-432,,-788,89,-1410,178c46863,58941,33630,44132,27457,38353,25959,36931,24447,35420,22949,33909l5740,15887r,5601c5994,42964,6350,48031,7150,61785,6083,61519,5029,61264,3442,61264v-1588,,-2388,255,-3442,521c445,57353,1143,42087,1143,32855,1143,29299,876,13856,876,10643l876,xe" fillcolor="#27448b" stroked="f" strokeweight="0">
                  <v:stroke miterlimit="83231f" joinstyle="miter"/>
                  <v:path arrowok="t" textboxrect="0,0,53835,62319"/>
                </v:shape>
                <v:shape id="Shape 48" o:spid="_x0000_s1066" style="position:absolute;top:6566;width:556;height:631;visibility:visible;mso-wrap-style:square;v-text-anchor:top" coordsize="55613,63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" path="m33807,c44488,,51638,2934,55613,4712v-1333,3645,-1676,4801,-2121,8877l52616,13589c50228,8522,42456,3823,33452,3823v-13945,,-23203,10299,-23203,27419c10249,49720,21628,58865,34163,58865v3963,,13145,-902,20041,-9145l55258,50153v-445,2044,-788,3924,-978,7213c47752,61252,40170,63132,32398,63132,11912,63132,,49644,,31344,,14198,10592,,33807,xe" fillcolor="#27448b" stroked="f" strokeweight="0">
                  <v:stroke miterlimit="83231f" joinstyle="miter"/>
                  <v:path arrowok="t" textboxrect="0,0,55613,63132"/>
                </v:shape>
                <v:shape id="Shape 49" o:spid="_x0000_s1067" style="position:absolute;left:614;top:6565;width:336;height:634;visibility:visible;mso-wrap-style:square;v-text-anchor:top" coordsize="33630,63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" path="m33630,r,3751c21882,3751,10058,11739,10058,31793v,17322,9716,27875,23305,27875l33630,59554r,3862l33198,63491c13944,63491,,51605,,31894,,17711,7001,6822,19626,2263l33630,xe" fillcolor="#27448b" stroked="f" strokeweight="0">
                  <v:stroke miterlimit="83231f" joinstyle="miter"/>
                  <v:path arrowok="t" textboxrect="0,0,33630,63491"/>
                </v:shape>
                <v:shape id="Shape 50" o:spid="_x0000_s1068" style="position:absolute;left:950;top:6564;width:337;height:635;visibility:visible;mso-wrap-style:square;v-text-anchor:top" coordsize="33629,63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" path="m445,c18897,,33629,10922,33629,30912v,13897,-7350,25315,-19882,30156l,63488,,59626,16886,52362v4215,-4826,6685,-11925,6685,-21018c23571,26733,22771,19545,19698,14300,14922,6210,5994,3823,,3823l,72,445,xe" fillcolor="#27448b" stroked="f" strokeweight="0">
                  <v:stroke miterlimit="83231f" joinstyle="miter"/>
                  <v:path arrowok="t" textboxrect="0,0,33629,63488"/>
                </v:shape>
                <v:shape id="Shape 20662" o:spid="_x0000_s1069" style="position:absolute;left:43;top:994;width:8931;height:5209;visibility:visible;mso-wrap-style:square;v-text-anchor:top" coordsize="893127,520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" path="m,l893127,r,520878l,520878,,e" fillcolor="#27448b" stroked="f" strokeweight="0">
                  <v:stroke miterlimit="83231f" joinstyle="miter"/>
                  <v:path arrowok="t" textboxrect="0,0,893127,520878"/>
                </v:shape>
                <v:shape id="Shape 52" o:spid="_x0000_s1070" style="position:absolute;left:2021;top:1450;width:5275;height:4326;visibility:visible;mso-wrap-style:square;v-text-anchor:top" coordsize="527507,432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" path="m307027,153v25389,152,50230,5889,69731,21269c423710,58480,403479,122374,363830,152588v12217,-15825,22644,-52566,4508,-78906c356464,56473,337020,46923,317436,42440,264351,30273,209448,47203,162065,72107,121907,93202,81242,122095,54623,160601v-8916,12878,-16523,27508,-21133,45898c29007,224418,27280,243087,29858,261477v13639,97371,118275,132931,200723,130201c287122,389824,344259,373999,393929,345729v44272,-25235,87592,-60376,115112,-105080c510248,238693,520027,221624,523786,224088v3721,2413,-6668,19063,-7861,21019c487007,292071,449567,332368,405066,363547v-46989,32906,-101295,54546,-157480,62357c199466,432597,148374,430768,102743,412073,64503,396389,31013,369262,14796,329067,,292364,3569,251266,17425,214855,54216,118208,139217,42808,234010,12392,255702,5433,281638,,307027,153xe" stroked="f" strokeweight="0">
                  <v:stroke miterlimit="83231f" joinstyle="miter"/>
                  <v:path arrowok="t" textboxrect="0,0,527507,432597"/>
                </v:shape>
                <v:shape id="Shape 53" o:spid="_x0000_s1071" style="position:absolute;left:4307;top:2188;width:402;height:385;visibility:visible;mso-wrap-style:square;v-text-anchor:top" coordsize="40196,38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" path="m20104,r4763,14694l40196,14694,27787,23749r4725,14669l20104,29350,7696,38418,12446,23749,,14694r15354,l20104,xe" fillcolor="#f2ca30" stroked="f" strokeweight="0">
                  <v:stroke miterlimit="83231f" joinstyle="miter"/>
                  <v:path arrowok="t" textboxrect="0,0,40196,38418"/>
                </v:shape>
                <v:shape id="Shape 54" o:spid="_x0000_s1072" style="position:absolute;left:4944;top:2360;width:403;height:384;visibility:visible;mso-wrap-style:square;v-text-anchor:top" coordsize="40221,38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" path="m20104,r4763,14694l40221,14694,27787,23749r4725,14681l20104,29363,7684,38430,12433,23749,,14694r15342,l20104,xe" fillcolor="#f2ca30" stroked="f" strokeweight="0">
                  <v:stroke miterlimit="83231f" joinstyle="miter"/>
                  <v:path arrowok="t" textboxrect="0,0,40221,38430"/>
                </v:shape>
                <v:shape id="Shape 55" o:spid="_x0000_s1073" style="position:absolute;left:5411;top:2829;width:402;height:384;visibility:visible;mso-wrap-style:square;v-text-anchor:top" coordsize="40208,38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" path="m20104,r4775,14694l40208,14694,27800,23749r4725,14669l20104,29363,7709,38418,12433,23749,,14694r15354,l20104,xe" fillcolor="#f2ca30" stroked="f" strokeweight="0">
                  <v:stroke miterlimit="83231f" joinstyle="miter"/>
                  <v:path arrowok="t" textboxrect="0,0,40208,38418"/>
                </v:shape>
                <v:shape id="Shape 56" o:spid="_x0000_s1074" style="position:absolute;left:5581;top:3470;width:402;height:384;visibility:visible;mso-wrap-style:square;v-text-anchor:top" coordsize="40183,38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" path="m20079,r4775,14707l40183,14707,27787,23762r4712,14694l20079,29375,7684,38456,12408,23762,,14707r15342,l20079,xe" fillcolor="#f2ca30" stroked="f" strokeweight="0">
                  <v:stroke miterlimit="83231f" joinstyle="miter"/>
                  <v:path arrowok="t" textboxrect="0,0,40183,38456"/>
                </v:shape>
                <v:shape id="Shape 57" o:spid="_x0000_s1075" style="position:absolute;left:5410;top:4111;width:402;height:384;visibility:visible;mso-wrap-style:square;v-text-anchor:top" coordsize="40208,38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" path="m20091,r4776,14694l40208,14694,27775,23737r4737,14681l20091,29350,7709,38418,12421,23737,,14694r15354,l20091,xe" fillcolor="#f2ca30" stroked="f" strokeweight="0">
                  <v:stroke miterlimit="83231f" joinstyle="miter"/>
                  <v:path arrowok="t" textboxrect="0,0,40208,38418"/>
                </v:shape>
                <v:shape id="Shape 58" o:spid="_x0000_s1076" style="position:absolute;left:4944;top:4580;width:402;height:384;visibility:visible;mso-wrap-style:square;v-text-anchor:top" coordsize="40183,38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" path="m20079,r4775,14669l40183,14669,27775,23724r4724,14694l20079,29337,7684,38418,12421,23724,,14669r15329,l20079,xe" fillcolor="#f2ca30" stroked="f" strokeweight="0">
                  <v:stroke miterlimit="83231f" joinstyle="miter"/>
                  <v:path arrowok="t" textboxrect="0,0,40183,38418"/>
                </v:shape>
                <v:shape id="Shape 59" o:spid="_x0000_s1077" style="position:absolute;left:4307;top:4751;width:402;height:384;visibility:visible;mso-wrap-style:square;v-text-anchor:top" coordsize="40196,38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" path="m20104,r4763,14694l40196,14694,27787,23749r4725,14694l20104,29362,7696,38443,12446,23749,,14694r15354,l20104,xe" fillcolor="#f2ca30" stroked="f" strokeweight="0">
                  <v:stroke miterlimit="83231f" joinstyle="miter"/>
                  <v:path arrowok="t" textboxrect="0,0,40196,38443"/>
                </v:shape>
                <v:shape id="Shape 60" o:spid="_x0000_s1078" style="position:absolute;left:3670;top:4580;width:402;height:384;visibility:visible;mso-wrap-style:square;v-text-anchor:top" coordsize="40196,38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" path="m20091,r4763,14669l40196,14669,27775,23724r4737,14694l20091,29337,7696,38418,12433,23724,,14669r15342,l20091,xe" fillcolor="#f2ca30" stroked="f" strokeweight="0">
                  <v:stroke miterlimit="83231f" joinstyle="miter"/>
                  <v:path arrowok="t" textboxrect="0,0,40196,38418"/>
                </v:shape>
                <v:shape id="Shape 61" o:spid="_x0000_s1079" style="position:absolute;left:3204;top:4110;width:402;height:385;visibility:visible;mso-wrap-style:square;v-text-anchor:top" coordsize="40221,38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" path="m20091,r4763,14707l40221,14707,27787,23749r4725,14681l20091,29363,7696,38430,12433,23749,,14707r15354,l20091,xe" fillcolor="#f2ca30" stroked="f" strokeweight="0">
                  <v:stroke miterlimit="83231f" joinstyle="miter"/>
                  <v:path arrowok="t" textboxrect="0,0,40221,38430"/>
                </v:shape>
                <v:shape id="Shape 62" o:spid="_x0000_s1080" style="position:absolute;left:3033;top:3470;width:402;height:384;visibility:visible;mso-wrap-style:square;v-text-anchor:top" coordsize="40208,38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" path="m20104,r4763,14694l40208,14694,27787,23749r4738,14694l20104,29362,7709,38443,12446,23749,,14694r15354,l20104,xe" fillcolor="#f2ca30" stroked="f" strokeweight="0">
                  <v:stroke miterlimit="83231f" joinstyle="miter"/>
                  <v:path arrowok="t" textboxrect="0,0,40208,38443"/>
                </v:shape>
                <v:shape id="Shape 63" o:spid="_x0000_s1081" style="position:absolute;left:3203;top:2829;width:403;height:384;visibility:visible;mso-wrap-style:square;v-text-anchor:top" coordsize="40208,38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" path="m20104,r4763,14694l40208,14694,27787,23749r4725,14669l20104,29363,7709,38418,12446,23749,,14694r15342,l20104,xe" fillcolor="#f2ca30" stroked="f" strokeweight="0">
                  <v:stroke miterlimit="83231f" joinstyle="miter"/>
                  <v:path arrowok="t" textboxrect="0,0,40208,38418"/>
                </v:shape>
                <v:shape id="Shape 64" o:spid="_x0000_s1082" style="position:absolute;left:3670;top:2360;width:402;height:384;visibility:visible;mso-wrap-style:square;v-text-anchor:top" coordsize="40208,38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" path="m20104,r4763,14694l40208,14694,27775,23749r4750,14681l20104,29363,7696,38430,12433,23749,,14694r15342,l20104,xe" fillcolor="#f2ca30" stroked="f" strokeweight="0">
                  <v:stroke miterlimit="83231f" joinstyle="miter"/>
                  <v:path arrowok="t" textboxrect="0,0,40208,38430"/>
                </v:shape>
                <v:shape id="Shape 65" o:spid="_x0000_s1083" style="position:absolute;left:4061;top:3067;width:1474;height:647;visibility:visible;mso-wrap-style:square;v-text-anchor:top" coordsize="147384,6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" path="m147384,c129654,21044,101054,40221,65926,52413,43243,60287,20650,64300,,64694l16066,33642c65253,34392,128486,16002,147384,xe" stroked="f" strokeweight="0">
                  <v:stroke miterlimit="83231f" joinstyle="miter"/>
                  <v:path arrowok="t" textboxrect="0,0,147384,64694"/>
                </v:shape>
                <w10:wrap type="topAndBottom"/>
              </v:group>
            </w:pict>
          </mc:Fallback>
        </mc:AlternateContent>
      </w:r>
      <w:r w:rsidR="00162AD6" w:rsidRPr="00E207B2">
        <w:rPr>
          <w:rFonts w:ascii="Calibri" w:eastAsia="Calibri" w:hAnsi="Calibri" w:cs="Calibri"/>
          <w:noProof/>
          <w:color w:val="000000"/>
          <w:sz w:val="22"/>
          <w:lang w:val="mk-MK" w:eastAsia="mk-MK"/>
        </w:rPr>
        <mc:AlternateContent>
          <mc:Choice Requires="wpg">
            <w:drawing>
              <wp:anchor distT="0" distB="0" distL="114300" distR="114300" simplePos="0" relativeHeight="251658240" behindDoc="0" locked="0" layoutInCell="1" allowOverlap="1" wp14:anchorId="0479865B" wp14:editId="33FDA230">
                <wp:simplePos x="0" y="0"/>
                <wp:positionH relativeFrom="page">
                  <wp:posOffset>0</wp:posOffset>
                </wp:positionH>
                <wp:positionV relativeFrom="page">
                  <wp:posOffset>0</wp:posOffset>
                </wp:positionV>
                <wp:extent cx="5328000" cy="5526007"/>
                <wp:effectExtent l="0" t="0" r="6350" b="17780"/>
                <wp:wrapTopAndBottom/>
                <wp:docPr id="16242" name="Group 16242"/>
                <wp:cNvGraphicFramePr/>
                <a:graphic xmlns:a="http://schemas.openxmlformats.org/drawingml/2006/main">
                  <a:graphicData uri="http://schemas.microsoft.com/office/word/2010/wordprocessingGroup">
                    <wpg:wgp>
                      <wpg:cNvGrpSpPr/>
                      <wpg:grpSpPr>
                        <a:xfrm>
                          <a:off x="0" y="0"/>
                          <a:ext cx="5328000" cy="5526007"/>
                          <a:chOff x="0" y="0"/>
                          <a:chExt cx="5328000" cy="5526007"/>
                        </a:xfrm>
                      </wpg:grpSpPr>
                      <wps:wsp>
                        <wps:cNvPr id="20658" name="Shape 20658"/>
                        <wps:cNvSpPr/>
                        <wps:spPr>
                          <a:xfrm>
                            <a:off x="0" y="0"/>
                            <a:ext cx="154807" cy="5040005"/>
                          </a:xfrm>
                          <a:custGeom>
                            <a:avLst/>
                            <a:gdLst/>
                            <a:ahLst/>
                            <a:cxnLst/>
                            <a:rect l="0" t="0" r="0" b="0"/>
                            <a:pathLst>
                              <a:path w="154807" h="5040005">
                                <a:moveTo>
                                  <a:pt x="0" y="0"/>
                                </a:moveTo>
                                <a:lnTo>
                                  <a:pt x="154807" y="0"/>
                                </a:lnTo>
                                <a:lnTo>
                                  <a:pt x="154807" y="5040005"/>
                                </a:lnTo>
                                <a:lnTo>
                                  <a:pt x="0" y="5040005"/>
                                </a:lnTo>
                                <a:lnTo>
                                  <a:pt x="0" y="0"/>
                                </a:lnTo>
                              </a:path>
                            </a:pathLst>
                          </a:custGeom>
                          <a:ln w="0" cap="flat">
                            <a:miter lim="127000"/>
                          </a:ln>
                        </wps:spPr>
                        <wps:style>
                          <a:lnRef idx="0">
                            <a:srgbClr val="000000">
                              <a:alpha val="0"/>
                            </a:srgbClr>
                          </a:lnRef>
                          <a:fillRef idx="1">
                            <a:srgbClr val="24B2EE"/>
                          </a:fillRef>
                          <a:effectRef idx="0">
                            <a:scrgbClr r="0" g="0" b="0"/>
                          </a:effectRef>
                          <a:fontRef idx="none"/>
                        </wps:style>
                        <wps:bodyPr/>
                      </wps:wsp>
                      <pic:pic xmlns:pic="http://schemas.openxmlformats.org/drawingml/2006/picture">
                        <pic:nvPicPr>
                          <pic:cNvPr id="20187" name="Picture 20187"/>
                          <pic:cNvPicPr/>
                        </pic:nvPicPr>
                        <pic:blipFill>
                          <a:blip r:embed="rId7"/>
                          <a:stretch>
                            <a:fillRect/>
                          </a:stretch>
                        </pic:blipFill>
                        <pic:spPr>
                          <a:xfrm>
                            <a:off x="0" y="2516632"/>
                            <a:ext cx="5306569" cy="2523744"/>
                          </a:xfrm>
                          <a:prstGeom prst="rect">
                            <a:avLst/>
                          </a:prstGeom>
                        </pic:spPr>
                      </pic:pic>
                      <wps:wsp>
                        <wps:cNvPr id="66" name="Shape 66"/>
                        <wps:cNvSpPr/>
                        <wps:spPr>
                          <a:xfrm>
                            <a:off x="4901825" y="5072401"/>
                            <a:ext cx="0" cy="453606"/>
                          </a:xfrm>
                          <a:custGeom>
                            <a:avLst/>
                            <a:gdLst/>
                            <a:ahLst/>
                            <a:cxnLst/>
                            <a:rect l="0" t="0" r="0" b="0"/>
                            <a:pathLst>
                              <a:path h="453606">
                                <a:moveTo>
                                  <a:pt x="0" y="0"/>
                                </a:moveTo>
                                <a:lnTo>
                                  <a:pt x="0" y="453606"/>
                                </a:lnTo>
                              </a:path>
                            </a:pathLst>
                          </a:custGeom>
                          <a:ln w="6350" cap="flat">
                            <a:custDash>
                              <a:ds d="324700" sp="324700"/>
                            </a:custDash>
                            <a:miter lim="100000"/>
                          </a:ln>
                        </wps:spPr>
                        <wps:style>
                          <a:lnRef idx="1">
                            <a:srgbClr val="59595B"/>
                          </a:lnRef>
                          <a:fillRef idx="0">
                            <a:srgbClr val="000000">
                              <a:alpha val="0"/>
                            </a:srgbClr>
                          </a:fillRef>
                          <a:effectRef idx="0">
                            <a:scrgbClr r="0" g="0" b="0"/>
                          </a:effectRef>
                          <a:fontRef idx="none"/>
                        </wps:style>
                        <wps:bodyPr/>
                      </wps:wsp>
                      <wps:wsp>
                        <wps:cNvPr id="67" name="Shape 67"/>
                        <wps:cNvSpPr/>
                        <wps:spPr>
                          <a:xfrm>
                            <a:off x="1761776" y="5072401"/>
                            <a:ext cx="0" cy="232080"/>
                          </a:xfrm>
                          <a:custGeom>
                            <a:avLst/>
                            <a:gdLst/>
                            <a:ahLst/>
                            <a:cxnLst/>
                            <a:rect l="0" t="0" r="0" b="0"/>
                            <a:pathLst>
                              <a:path h="232080">
                                <a:moveTo>
                                  <a:pt x="0" y="0"/>
                                </a:moveTo>
                                <a:lnTo>
                                  <a:pt x="0" y="232080"/>
                                </a:lnTo>
                              </a:path>
                            </a:pathLst>
                          </a:custGeom>
                          <a:ln w="6350" cap="flat">
                            <a:custDash>
                              <a:ds d="261100" sp="261100"/>
                            </a:custDash>
                            <a:miter lim="100000"/>
                          </a:ln>
                        </wps:spPr>
                        <wps:style>
                          <a:lnRef idx="1">
                            <a:srgbClr val="59595B"/>
                          </a:lnRef>
                          <a:fillRef idx="0">
                            <a:srgbClr val="000000">
                              <a:alpha val="0"/>
                            </a:srgbClr>
                          </a:fillRef>
                          <a:effectRef idx="0">
                            <a:scrgbClr r="0" g="0" b="0"/>
                          </a:effectRef>
                          <a:fontRef idx="none"/>
                        </wps:style>
                        <wps:bodyPr/>
                      </wps:wsp>
                      <wps:wsp>
                        <wps:cNvPr id="20659" name="Shape 20659"/>
                        <wps:cNvSpPr/>
                        <wps:spPr>
                          <a:xfrm>
                            <a:off x="0" y="0"/>
                            <a:ext cx="5328000" cy="2520008"/>
                          </a:xfrm>
                          <a:custGeom>
                            <a:avLst/>
                            <a:gdLst/>
                            <a:ahLst/>
                            <a:cxnLst/>
                            <a:rect l="0" t="0" r="0" b="0"/>
                            <a:pathLst>
                              <a:path w="5328000" h="2520008">
                                <a:moveTo>
                                  <a:pt x="0" y="0"/>
                                </a:moveTo>
                                <a:lnTo>
                                  <a:pt x="5328000" y="0"/>
                                </a:lnTo>
                                <a:lnTo>
                                  <a:pt x="5328000" y="2520008"/>
                                </a:lnTo>
                                <a:lnTo>
                                  <a:pt x="0" y="2520008"/>
                                </a:lnTo>
                                <a:lnTo>
                                  <a:pt x="0" y="0"/>
                                </a:lnTo>
                              </a:path>
                            </a:pathLst>
                          </a:custGeom>
                          <a:ln w="0" cap="flat">
                            <a:miter lim="127000"/>
                          </a:ln>
                        </wps:spPr>
                        <wps:style>
                          <a:lnRef idx="0">
                            <a:srgbClr val="000000">
                              <a:alpha val="0"/>
                            </a:srgbClr>
                          </a:lnRef>
                          <a:fillRef idx="1">
                            <a:srgbClr val="24B2EE"/>
                          </a:fillRef>
                          <a:effectRef idx="0">
                            <a:scrgbClr r="0" g="0" b="0"/>
                          </a:effectRef>
                          <a:fontRef idx="none"/>
                        </wps:style>
                        <wps:bodyPr/>
                      </wps:wsp>
                      <wps:wsp>
                        <wps:cNvPr id="74" name="Rectangle 74"/>
                        <wps:cNvSpPr/>
                        <wps:spPr>
                          <a:xfrm>
                            <a:off x="213360" y="796667"/>
                            <a:ext cx="4907280" cy="355285"/>
                          </a:xfrm>
                          <a:prstGeom prst="rect">
                            <a:avLst/>
                          </a:prstGeom>
                          <a:ln>
                            <a:noFill/>
                          </a:ln>
                        </wps:spPr>
                        <wps:txbx>
                          <w:txbxContent>
                            <w:p w14:paraId="2616F673" w14:textId="48E0143A" w:rsidR="00D53F1F" w:rsidRDefault="00D53F1F">
                              <w:pPr>
                                <w:spacing w:after="160" w:line="259" w:lineRule="auto"/>
                                <w:ind w:left="0" w:right="0" w:firstLine="0"/>
                                <w:jc w:val="left"/>
                              </w:pPr>
                              <w:r w:rsidRPr="00326219">
                                <w:rPr>
                                  <w:b/>
                                  <w:color w:val="FFFFFF"/>
                                  <w:sz w:val="36"/>
                                  <w:szCs w:val="36"/>
                                </w:rPr>
                                <w:t>ЗАШТИТА НА ПРАВАТА НА</w:t>
                              </w:r>
                              <w:r>
                                <w:rPr>
                                  <w:b/>
                                  <w:color w:val="FFFFFF"/>
                                  <w:sz w:val="52"/>
                                  <w:lang w:val="mk-MK"/>
                                </w:rPr>
                                <w:t xml:space="preserve"> </w:t>
                              </w:r>
                              <w:r w:rsidRPr="00326219">
                                <w:rPr>
                                  <w:b/>
                                  <w:color w:val="FFFFFF"/>
                                  <w:sz w:val="36"/>
                                  <w:szCs w:val="36"/>
                                </w:rPr>
                                <w:t xml:space="preserve">ЖЕНИТЕ </w:t>
                              </w:r>
                              <w:r>
                                <w:rPr>
                                  <w:b/>
                                  <w:color w:val="FFFFFF"/>
                                  <w:sz w:val="52"/>
                                  <w:lang w:val="mk-MK"/>
                                </w:rPr>
                                <w:t>ЃЖЖЖЃ</w:t>
                              </w:r>
                              <w:r w:rsidRPr="00326219">
                                <w:rPr>
                                  <w:b/>
                                  <w:sz w:val="50"/>
                                </w:rPr>
                                <w:t>НА</w:t>
                              </w:r>
                              <w:r>
                                <w:rPr>
                                  <w:b/>
                                  <w:sz w:val="50"/>
                                  <w:lang w:val="mk-MK"/>
                                </w:rPr>
                                <w:t xml:space="preserve"> </w:t>
                              </w:r>
                              <w:r w:rsidRPr="00326219">
                                <w:rPr>
                                  <w:b/>
                                  <w:sz w:val="50"/>
                                </w:rPr>
                                <w:t>ЖЕНИТЕ</w:t>
                              </w:r>
                              <w:r>
                                <w:rPr>
                                  <w:b/>
                                  <w:sz w:val="50"/>
                                  <w:lang w:val="mk-MK"/>
                                </w:rPr>
                                <w:t xml:space="preserve"> </w:t>
                              </w:r>
                              <w:proofErr w:type="spellStart"/>
                              <w:r w:rsidRPr="00326219">
                                <w:rPr>
                                  <w:b/>
                                  <w:sz w:val="50"/>
                                </w:rPr>
                                <w:t>ЖЕНИТЕ</w:t>
                              </w:r>
                              <w:proofErr w:type="spellEnd"/>
                            </w:p>
                          </w:txbxContent>
                        </wps:txbx>
                        <wps:bodyPr horzOverflow="overflow" vert="horz" lIns="0" tIns="0" rIns="0" bIns="0" rtlCol="0">
                          <a:noAutofit/>
                        </wps:bodyPr>
                      </wps:wsp>
                      <wps:wsp>
                        <wps:cNvPr id="75" name="Rectangle 75"/>
                        <wps:cNvSpPr/>
                        <wps:spPr>
                          <a:xfrm>
                            <a:off x="213925" y="1151902"/>
                            <a:ext cx="5113039" cy="355285"/>
                          </a:xfrm>
                          <a:prstGeom prst="rect">
                            <a:avLst/>
                          </a:prstGeom>
                          <a:ln>
                            <a:noFill/>
                          </a:ln>
                        </wps:spPr>
                        <wps:txbx>
                          <w:txbxContent>
                            <w:p w14:paraId="08E26430" w14:textId="77777777" w:rsidR="00D53F1F" w:rsidRPr="00326219" w:rsidRDefault="00D53F1F" w:rsidP="00326219">
                              <w:pPr>
                                <w:spacing w:after="160" w:line="259" w:lineRule="auto"/>
                                <w:ind w:left="0" w:right="0" w:firstLine="0"/>
                                <w:jc w:val="left"/>
                                <w:rPr>
                                  <w:b/>
                                  <w:color w:val="FFFFFF"/>
                                  <w:sz w:val="36"/>
                                  <w:szCs w:val="36"/>
                                </w:rPr>
                              </w:pPr>
                              <w:r w:rsidRPr="00326219">
                                <w:rPr>
                                  <w:b/>
                                  <w:color w:val="FFFFFF"/>
                                  <w:sz w:val="36"/>
                                  <w:szCs w:val="36"/>
                                </w:rPr>
                                <w:t>И ДЕВОЈКИТЕ МИГРАНТИ,</w:t>
                              </w:r>
                              <w:r>
                                <w:rPr>
                                  <w:b/>
                                  <w:color w:val="FFFFFF"/>
                                  <w:sz w:val="36"/>
                                  <w:szCs w:val="36"/>
                                  <w:lang w:val="mk-MK"/>
                                </w:rPr>
                                <w:t xml:space="preserve"> </w:t>
                              </w:r>
                              <w:r w:rsidRPr="00326219">
                                <w:rPr>
                                  <w:b/>
                                  <w:color w:val="FFFFFF"/>
                                  <w:sz w:val="36"/>
                                  <w:szCs w:val="36"/>
                                </w:rPr>
                                <w:t xml:space="preserve">БЕГАЛЦИ И </w:t>
                              </w:r>
                            </w:p>
                            <w:p w14:paraId="50C1527C" w14:textId="702A29B3" w:rsidR="00D53F1F" w:rsidRPr="00326219" w:rsidRDefault="00D53F1F">
                              <w:pPr>
                                <w:spacing w:after="160" w:line="259" w:lineRule="auto"/>
                                <w:ind w:left="0" w:right="0" w:firstLine="0"/>
                                <w:jc w:val="left"/>
                                <w:rPr>
                                  <w:b/>
                                  <w:color w:val="FFFFFF"/>
                                  <w:sz w:val="36"/>
                                  <w:szCs w:val="36"/>
                                  <w:lang w:val="mk-MK"/>
                                </w:rPr>
                              </w:pPr>
                            </w:p>
                          </w:txbxContent>
                        </wps:txbx>
                        <wps:bodyPr horzOverflow="overflow" vert="horz" lIns="0" tIns="0" rIns="0" bIns="0" rtlCol="0">
                          <a:noAutofit/>
                        </wps:bodyPr>
                      </wps:wsp>
                      <wps:wsp>
                        <wps:cNvPr id="71" name="Rectangle 71"/>
                        <wps:cNvSpPr/>
                        <wps:spPr>
                          <a:xfrm>
                            <a:off x="213348" y="1482087"/>
                            <a:ext cx="5113032" cy="355285"/>
                          </a:xfrm>
                          <a:prstGeom prst="rect">
                            <a:avLst/>
                          </a:prstGeom>
                          <a:ln>
                            <a:noFill/>
                          </a:ln>
                        </wps:spPr>
                        <wps:txbx>
                          <w:txbxContent>
                            <w:p w14:paraId="70FBDA38" w14:textId="4749C066" w:rsidR="00D53F1F" w:rsidRPr="00326219" w:rsidRDefault="00D53F1F">
                              <w:pPr>
                                <w:spacing w:after="160" w:line="259" w:lineRule="auto"/>
                                <w:ind w:left="0" w:right="0" w:firstLine="0"/>
                                <w:jc w:val="left"/>
                                <w:rPr>
                                  <w:b/>
                                  <w:color w:val="FFFFFF"/>
                                  <w:sz w:val="36"/>
                                  <w:szCs w:val="36"/>
                                </w:rPr>
                              </w:pPr>
                              <w:r w:rsidRPr="00326219">
                                <w:rPr>
                                  <w:b/>
                                  <w:color w:val="FFFFFF"/>
                                  <w:sz w:val="36"/>
                                  <w:szCs w:val="36"/>
                                </w:rPr>
                                <w:t xml:space="preserve">БАРАТЕЛИ </w:t>
                              </w:r>
                              <w:r w:rsidR="007F201F">
                                <w:rPr>
                                  <w:b/>
                                  <w:color w:val="FFFFFF"/>
                                  <w:sz w:val="36"/>
                                  <w:szCs w:val="36"/>
                                </w:rPr>
                                <w:t>НА АЗИЛ</w:t>
                              </w:r>
                            </w:p>
                          </w:txbxContent>
                        </wps:txbx>
                        <wps:bodyPr horzOverflow="overflow" vert="horz" lIns="0" tIns="0" rIns="0" bIns="0" rtlCol="0">
                          <a:noAutofit/>
                        </wps:bodyPr>
                      </wps:wsp>
                      <wps:wsp>
                        <wps:cNvPr id="72" name="Rectangle 72"/>
                        <wps:cNvSpPr/>
                        <wps:spPr>
                          <a:xfrm>
                            <a:off x="2478942" y="5193365"/>
                            <a:ext cx="2703915" cy="332310"/>
                          </a:xfrm>
                          <a:prstGeom prst="rect">
                            <a:avLst/>
                          </a:prstGeom>
                          <a:ln>
                            <a:noFill/>
                          </a:ln>
                        </wps:spPr>
                        <wps:txbx>
                          <w:txbxContent>
                            <w:p w14:paraId="673EEF55" w14:textId="3E7ACA8E" w:rsidR="00D53F1F" w:rsidRDefault="00D53F1F">
                              <w:pPr>
                                <w:spacing w:after="160" w:line="259" w:lineRule="auto"/>
                                <w:ind w:left="0" w:right="0" w:firstLine="0"/>
                                <w:jc w:val="left"/>
                              </w:pPr>
                              <w:bookmarkStart w:id="0" w:name="_GoBack"/>
                              <w:r w:rsidRPr="00326219">
                                <w:rPr>
                                  <w:b/>
                                  <w:color w:val="59595B"/>
                                  <w:sz w:val="28"/>
                                </w:rPr>
                                <w:t>Препорака CM/</w:t>
                              </w:r>
                              <w:proofErr w:type="spellStart"/>
                              <w:r w:rsidRPr="00326219">
                                <w:rPr>
                                  <w:b/>
                                  <w:color w:val="59595B"/>
                                  <w:sz w:val="28"/>
                                </w:rPr>
                                <w:t>Rec</w:t>
                              </w:r>
                              <w:proofErr w:type="spellEnd"/>
                              <w:r w:rsidRPr="00326219">
                                <w:rPr>
                                  <w:b/>
                                  <w:color w:val="59595B"/>
                                  <w:sz w:val="28"/>
                                </w:rPr>
                                <w:t>(2022)17</w:t>
                              </w:r>
                              <w:bookmarkEnd w:id="0"/>
                            </w:p>
                          </w:txbxContent>
                        </wps:txbx>
                        <wps:bodyPr horzOverflow="overflow" vert="horz" lIns="0" tIns="0" rIns="0" bIns="0" rtlCol="0">
                          <a:noAutofit/>
                        </wps:bodyPr>
                      </wps:wsp>
                      <wps:wsp>
                        <wps:cNvPr id="73" name="Rectangle 73"/>
                        <wps:cNvSpPr/>
                        <wps:spPr>
                          <a:xfrm>
                            <a:off x="213312" y="5193691"/>
                            <a:ext cx="1706198" cy="331984"/>
                          </a:xfrm>
                          <a:prstGeom prst="rect">
                            <a:avLst/>
                          </a:prstGeom>
                          <a:ln>
                            <a:noFill/>
                          </a:ln>
                        </wps:spPr>
                        <wps:txbx>
                          <w:txbxContent>
                            <w:p w14:paraId="1B79FCA4" w14:textId="1D496115" w:rsidR="00D53F1F" w:rsidRDefault="00D53F1F">
                              <w:pPr>
                                <w:spacing w:after="160" w:line="259" w:lineRule="auto"/>
                                <w:ind w:left="0" w:right="0" w:firstLine="0"/>
                                <w:jc w:val="left"/>
                              </w:pPr>
                              <w:r w:rsidRPr="00326219">
                                <w:rPr>
                                  <w:b/>
                                  <w:color w:val="24B2EE"/>
                                  <w:sz w:val="24"/>
                                </w:rPr>
                                <w:t>Правни инструменти</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0479865B" id="Group 16242" o:spid="_x0000_s1026" style="position:absolute;left:0;text-align:left;margin-left:0;margin-top:0;width:419.55pt;height:435.1pt;z-index:251658240;mso-position-horizontal-relative:page;mso-position-vertical-relative:page;mso-width-relative:margin;mso-height-relative:margin" coordsize="53280,552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">
                <v:shape id="Shape 20658" o:spid="_x0000_s1027" style="position:absolute;width:1548;height:50400;visibility:visible;mso-wrap-style:square;v-text-anchor:top" coordsize="154807,504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" path="m,l154807,r,5040005l,5040005,,e" fillcolor="#24b2ee" stroked="f" strokeweight="0">
                  <v:stroke miterlimit="83231f" joinstyle="miter"/>
                  <v:path arrowok="t" textboxrect="0,0,154807,5040005"/>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187" o:spid="_x0000_s1028" type="#_x0000_t75" style="position:absolute;top:25166;width:53065;height:25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">
                  <v:imagedata r:id="rId8" o:title=""/>
                </v:shape>
                <v:shape id="Shape 66" o:spid="_x0000_s1029" style="position:absolute;left:49018;top:50724;width:0;height:4536;visibility:visible;mso-wrap-style:square;v-text-anchor:top" coordsize="0,4536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" path="m,l,453606e" filled="f" strokecolor="#59595b" strokeweight=".5pt">
                  <v:stroke miterlimit="1" joinstyle="miter"/>
                  <v:path arrowok="t" textboxrect="0,0,0,453606"/>
                </v:shape>
                <v:shape id="Shape 67" o:spid="_x0000_s1030" style="position:absolute;left:17617;top:50724;width:0;height:2320;visibility:visible;mso-wrap-style:square;v-text-anchor:top" coordsize="0,232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" path="m,l,232080e" filled="f" strokecolor="#59595b" strokeweight=".5pt">
                  <v:stroke miterlimit="1" joinstyle="miter"/>
                  <v:path arrowok="t" textboxrect="0,0,0,232080"/>
                </v:shape>
                <v:shape id="Shape 20659" o:spid="_x0000_s1031" style="position:absolute;width:53280;height:25200;visibility:visible;mso-wrap-style:square;v-text-anchor:top" coordsize="5328000,2520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" path="m,l5328000,r,2520008l,2520008,,e" fillcolor="#24b2ee" stroked="f" strokeweight="0">
                  <v:stroke miterlimit="83231f" joinstyle="miter"/>
                  <v:path arrowok="t" textboxrect="0,0,5328000,2520008"/>
                </v:shape>
                <v:rect id="Rectangle 74" o:spid="_x0000_s1032" style="position:absolute;left:2133;top:7966;width:49073;height:3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BGjwwAAANsAAAAPAAAAZHJzL2Rvd25yZXYueG1sRI9Li8JA&#10;EITvgv9haMGbTlzE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kBgRo8MAAADbAAAADwAA&#10;AAAAAAAAAAAAAAAHAgAAZHJzL2Rvd25yZXYueG1sUEsFBgAAAAADAAMAtwAAAPcCAAAAAA==&#10;" filled="f" stroked="f">
                  <v:textbox inset="0,0,0,0">
                    <w:txbxContent>
                      <w:p w14:paraId="2616F673" w14:textId="48E0143A" w:rsidR="00D53F1F" w:rsidRDefault="00D53F1F">
                        <w:pPr>
                          <w:spacing w:after="160" w:line="259" w:lineRule="auto"/>
                          <w:ind w:left="0" w:right="0" w:firstLine="0"/>
                          <w:jc w:val="left"/>
                        </w:pPr>
                        <w:r w:rsidRPr="00326219">
                          <w:rPr>
                            <w:b/>
                            <w:color w:val="FFFFFF"/>
                            <w:sz w:val="36"/>
                            <w:szCs w:val="36"/>
                          </w:rPr>
                          <w:t>ЗАШТИТА НА ПРАВАТА НА</w:t>
                        </w:r>
                        <w:r>
                          <w:rPr>
                            <w:b/>
                            <w:color w:val="FFFFFF"/>
                            <w:sz w:val="52"/>
                            <w:lang w:val="mk-MK"/>
                          </w:rPr>
                          <w:t xml:space="preserve"> </w:t>
                        </w:r>
                        <w:r w:rsidRPr="00326219">
                          <w:rPr>
                            <w:b/>
                            <w:color w:val="FFFFFF"/>
                            <w:sz w:val="36"/>
                            <w:szCs w:val="36"/>
                          </w:rPr>
                          <w:t xml:space="preserve">ЖЕНИТЕ </w:t>
                        </w:r>
                        <w:r>
                          <w:rPr>
                            <w:b/>
                            <w:color w:val="FFFFFF"/>
                            <w:sz w:val="52"/>
                            <w:lang w:val="mk-MK"/>
                          </w:rPr>
                          <w:t>ЃЖЖЖЃ</w:t>
                        </w:r>
                        <w:r w:rsidRPr="00326219">
                          <w:rPr>
                            <w:b/>
                            <w:sz w:val="50"/>
                          </w:rPr>
                          <w:t>НА</w:t>
                        </w:r>
                        <w:r>
                          <w:rPr>
                            <w:b/>
                            <w:sz w:val="50"/>
                            <w:lang w:val="mk-MK"/>
                          </w:rPr>
                          <w:t xml:space="preserve"> </w:t>
                        </w:r>
                        <w:r w:rsidRPr="00326219">
                          <w:rPr>
                            <w:b/>
                            <w:sz w:val="50"/>
                          </w:rPr>
                          <w:t>ЖЕНИТЕ</w:t>
                        </w:r>
                        <w:r>
                          <w:rPr>
                            <w:b/>
                            <w:sz w:val="50"/>
                            <w:lang w:val="mk-MK"/>
                          </w:rPr>
                          <w:t xml:space="preserve"> </w:t>
                        </w:r>
                        <w:proofErr w:type="spellStart"/>
                        <w:r w:rsidRPr="00326219">
                          <w:rPr>
                            <w:b/>
                            <w:sz w:val="50"/>
                          </w:rPr>
                          <w:t>ЖЕНИТЕ</w:t>
                        </w:r>
                        <w:proofErr w:type="spellEnd"/>
                      </w:p>
                    </w:txbxContent>
                  </v:textbox>
                </v:rect>
                <v:rect id="Rectangle 75" o:spid="_x0000_s1033" style="position:absolute;left:2139;top:11519;width:51130;height:35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" filled="f" stroked="f">
                  <v:textbox inset="0,0,0,0">
                    <w:txbxContent>
                      <w:p w14:paraId="08E26430" w14:textId="77777777" w:rsidR="00D53F1F" w:rsidRPr="00326219" w:rsidRDefault="00D53F1F" w:rsidP="00326219">
                        <w:pPr>
                          <w:spacing w:after="160" w:line="259" w:lineRule="auto"/>
                          <w:ind w:left="0" w:right="0" w:firstLine="0"/>
                          <w:jc w:val="left"/>
                          <w:rPr>
                            <w:b/>
                            <w:color w:val="FFFFFF"/>
                            <w:sz w:val="36"/>
                            <w:szCs w:val="36"/>
                          </w:rPr>
                        </w:pPr>
                        <w:r w:rsidRPr="00326219">
                          <w:rPr>
                            <w:b/>
                            <w:color w:val="FFFFFF"/>
                            <w:sz w:val="36"/>
                            <w:szCs w:val="36"/>
                          </w:rPr>
                          <w:t>И ДЕВОЈКИТЕ МИГРАНТИ,</w:t>
                        </w:r>
                        <w:r>
                          <w:rPr>
                            <w:b/>
                            <w:color w:val="FFFFFF"/>
                            <w:sz w:val="36"/>
                            <w:szCs w:val="36"/>
                            <w:lang w:val="mk-MK"/>
                          </w:rPr>
                          <w:t xml:space="preserve"> </w:t>
                        </w:r>
                        <w:r w:rsidRPr="00326219">
                          <w:rPr>
                            <w:b/>
                            <w:color w:val="FFFFFF"/>
                            <w:sz w:val="36"/>
                            <w:szCs w:val="36"/>
                          </w:rPr>
                          <w:t xml:space="preserve">БЕГАЛЦИ И </w:t>
                        </w:r>
                      </w:p>
                      <w:p w14:paraId="50C1527C" w14:textId="702A29B3" w:rsidR="00D53F1F" w:rsidRPr="00326219" w:rsidRDefault="00D53F1F">
                        <w:pPr>
                          <w:spacing w:after="160" w:line="259" w:lineRule="auto"/>
                          <w:ind w:left="0" w:right="0" w:firstLine="0"/>
                          <w:jc w:val="left"/>
                          <w:rPr>
                            <w:b/>
                            <w:color w:val="FFFFFF"/>
                            <w:sz w:val="36"/>
                            <w:szCs w:val="36"/>
                            <w:lang w:val="mk-MK"/>
                          </w:rPr>
                        </w:pPr>
                      </w:p>
                    </w:txbxContent>
                  </v:textbox>
                </v:rect>
                <v:rect id="Rectangle 71" o:spid="_x0000_s1034" style="position:absolute;left:2133;top:14820;width:51130;height:3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" filled="f" stroked="f">
                  <v:textbox inset="0,0,0,0">
                    <w:txbxContent>
                      <w:p w14:paraId="70FBDA38" w14:textId="4749C066" w:rsidR="00D53F1F" w:rsidRPr="00326219" w:rsidRDefault="00D53F1F">
                        <w:pPr>
                          <w:spacing w:after="160" w:line="259" w:lineRule="auto"/>
                          <w:ind w:left="0" w:right="0" w:firstLine="0"/>
                          <w:jc w:val="left"/>
                          <w:rPr>
                            <w:b/>
                            <w:color w:val="FFFFFF"/>
                            <w:sz w:val="36"/>
                            <w:szCs w:val="36"/>
                          </w:rPr>
                        </w:pPr>
                        <w:r w:rsidRPr="00326219">
                          <w:rPr>
                            <w:b/>
                            <w:color w:val="FFFFFF"/>
                            <w:sz w:val="36"/>
                            <w:szCs w:val="36"/>
                          </w:rPr>
                          <w:t xml:space="preserve">БАРАТЕЛИ </w:t>
                        </w:r>
                        <w:r w:rsidR="007F201F">
                          <w:rPr>
                            <w:b/>
                            <w:color w:val="FFFFFF"/>
                            <w:sz w:val="36"/>
                            <w:szCs w:val="36"/>
                          </w:rPr>
                          <w:t>НА АЗИЛ</w:t>
                        </w:r>
                      </w:p>
                    </w:txbxContent>
                  </v:textbox>
                </v:rect>
                <v:rect id="Rectangle 72" o:spid="_x0000_s1035" style="position:absolute;left:24789;top:51933;width:27039;height:3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" filled="f" stroked="f">
                  <v:textbox inset="0,0,0,0">
                    <w:txbxContent>
                      <w:p w14:paraId="673EEF55" w14:textId="3E7ACA8E" w:rsidR="00D53F1F" w:rsidRDefault="00D53F1F">
                        <w:pPr>
                          <w:spacing w:after="160" w:line="259" w:lineRule="auto"/>
                          <w:ind w:left="0" w:right="0" w:firstLine="0"/>
                          <w:jc w:val="left"/>
                        </w:pPr>
                        <w:bookmarkStart w:id="1" w:name="_GoBack"/>
                        <w:r w:rsidRPr="00326219">
                          <w:rPr>
                            <w:b/>
                            <w:color w:val="59595B"/>
                            <w:sz w:val="28"/>
                          </w:rPr>
                          <w:t>Препорака CM/</w:t>
                        </w:r>
                        <w:proofErr w:type="spellStart"/>
                        <w:r w:rsidRPr="00326219">
                          <w:rPr>
                            <w:b/>
                            <w:color w:val="59595B"/>
                            <w:sz w:val="28"/>
                          </w:rPr>
                          <w:t>Rec</w:t>
                        </w:r>
                        <w:proofErr w:type="spellEnd"/>
                        <w:r w:rsidRPr="00326219">
                          <w:rPr>
                            <w:b/>
                            <w:color w:val="59595B"/>
                            <w:sz w:val="28"/>
                          </w:rPr>
                          <w:t>(2022)17</w:t>
                        </w:r>
                        <w:bookmarkEnd w:id="1"/>
                      </w:p>
                    </w:txbxContent>
                  </v:textbox>
                </v:rect>
                <v:rect id="Rectangle 73" o:spid="_x0000_s1036" style="position:absolute;left:2133;top:51936;width:17062;height:3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YnXwwAAANsAAAAPAAAAZHJzL2Rvd25yZXYueG1sRI9Li8JA&#10;EITvgv9haMGbTlzB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H/GJ18MAAADbAAAADwAA&#10;AAAAAAAAAAAAAAAHAgAAZHJzL2Rvd25yZXYueG1sUEsFBgAAAAADAAMAtwAAAPcCAAAAAA==&#10;" filled="f" stroked="f">
                  <v:textbox inset="0,0,0,0">
                    <w:txbxContent>
                      <w:p w14:paraId="1B79FCA4" w14:textId="1D496115" w:rsidR="00D53F1F" w:rsidRDefault="00D53F1F">
                        <w:pPr>
                          <w:spacing w:after="160" w:line="259" w:lineRule="auto"/>
                          <w:ind w:left="0" w:right="0" w:firstLine="0"/>
                          <w:jc w:val="left"/>
                        </w:pPr>
                        <w:r w:rsidRPr="00326219">
                          <w:rPr>
                            <w:b/>
                            <w:color w:val="24B2EE"/>
                            <w:sz w:val="24"/>
                          </w:rPr>
                          <w:t>Правни инструменти</w:t>
                        </w:r>
                      </w:p>
                    </w:txbxContent>
                  </v:textbox>
                </v:rect>
                <w10:wrap type="topAndBottom" anchorx="page" anchory="page"/>
              </v:group>
            </w:pict>
          </mc:Fallback>
        </mc:AlternateContent>
      </w:r>
      <w:r w:rsidRPr="00E207B2">
        <w:rPr>
          <w:lang w:val="mk-MK"/>
        </w:rPr>
        <w:t xml:space="preserve">                        </w:t>
      </w:r>
    </w:p>
    <w:p w14:paraId="7BE51ACA" w14:textId="58C126E5" w:rsidR="00326219" w:rsidRPr="00E207B2" w:rsidRDefault="00326219" w:rsidP="00E4124F">
      <w:pPr>
        <w:spacing w:after="0" w:line="259" w:lineRule="auto"/>
        <w:ind w:left="0" w:right="0" w:firstLine="0"/>
        <w:jc w:val="right"/>
        <w:rPr>
          <w:b/>
          <w:sz w:val="50"/>
          <w:lang w:val="mk-MK"/>
        </w:rPr>
      </w:pPr>
      <w:r w:rsidRPr="00E207B2">
        <w:rPr>
          <w:b/>
          <w:sz w:val="50"/>
          <w:lang w:val="mk-MK"/>
        </w:rPr>
        <w:lastRenderedPageBreak/>
        <w:t xml:space="preserve">ЗАШТИТА НА ПРАВАТА НА ЖЕНИТЕ И ДЕВОЈКИТЕ МИГРАНТИ, БЕГАЛЦИ И БАРАТЕЛИ  НА АЗИЛ </w:t>
      </w:r>
    </w:p>
    <w:p w14:paraId="33C8AE4C" w14:textId="77777777" w:rsidR="00326219" w:rsidRPr="00E207B2" w:rsidRDefault="00326219" w:rsidP="002B262D">
      <w:pPr>
        <w:spacing w:after="0" w:line="259" w:lineRule="auto"/>
        <w:ind w:left="1206" w:right="0" w:firstLine="0"/>
        <w:jc w:val="left"/>
        <w:rPr>
          <w:b/>
          <w:sz w:val="50"/>
          <w:lang w:val="mk-MK"/>
        </w:rPr>
      </w:pPr>
    </w:p>
    <w:p w14:paraId="05102F8E" w14:textId="1F41A0F6" w:rsidR="00BA5F0C" w:rsidRPr="00E207B2" w:rsidRDefault="00162AD6" w:rsidP="002B262D">
      <w:pPr>
        <w:spacing w:after="0" w:line="259" w:lineRule="auto"/>
        <w:ind w:left="1206" w:right="0" w:firstLine="0"/>
        <w:jc w:val="left"/>
        <w:rPr>
          <w:lang w:val="mk-MK"/>
        </w:rPr>
      </w:pPr>
      <w:r w:rsidRPr="00E207B2">
        <w:rPr>
          <w:b/>
          <w:sz w:val="28"/>
          <w:lang w:val="mk-MK"/>
        </w:rPr>
        <w:t>Препорака CM/</w:t>
      </w:r>
      <w:proofErr w:type="spellStart"/>
      <w:r w:rsidRPr="00E207B2">
        <w:rPr>
          <w:b/>
          <w:sz w:val="28"/>
          <w:lang w:val="mk-MK"/>
        </w:rPr>
        <w:t>Rec</w:t>
      </w:r>
      <w:proofErr w:type="spellEnd"/>
      <w:r w:rsidRPr="00E207B2">
        <w:rPr>
          <w:b/>
          <w:sz w:val="28"/>
          <w:lang w:val="mk-MK"/>
        </w:rPr>
        <w:t>(2022)17</w:t>
      </w:r>
    </w:p>
    <w:p w14:paraId="16233AFD" w14:textId="237D4276" w:rsidR="00672AED" w:rsidRDefault="00672AED" w:rsidP="002B262D">
      <w:pPr>
        <w:pStyle w:val="Heading1"/>
        <w:ind w:left="1260"/>
        <w:jc w:val="both"/>
        <w:rPr>
          <w:lang w:val="mk-MK"/>
        </w:rPr>
      </w:pPr>
      <w:r w:rsidRPr="00E207B2">
        <w:rPr>
          <w:lang w:val="mk-MK"/>
        </w:rPr>
        <w:t>усвоена од Комитетот на министри на Советот на Европа на 20.05.2022 година на 132-та сесија на Комитетот на министри</w:t>
      </w:r>
    </w:p>
    <w:p w14:paraId="7366F59F" w14:textId="77777777" w:rsidR="007F201F" w:rsidRDefault="007F201F" w:rsidP="007F201F">
      <w:pPr>
        <w:rPr>
          <w:lang w:val="mk-MK"/>
        </w:rPr>
      </w:pPr>
    </w:p>
    <w:p w14:paraId="4FE9DC88" w14:textId="77777777" w:rsidR="007F201F" w:rsidRDefault="007F201F" w:rsidP="007F201F">
      <w:pPr>
        <w:rPr>
          <w:lang w:val="mk-MK"/>
        </w:rPr>
      </w:pPr>
    </w:p>
    <w:p w14:paraId="59BE2C57" w14:textId="77777777" w:rsidR="007F201F" w:rsidRPr="007F201F" w:rsidRDefault="007F201F" w:rsidP="007F201F">
      <w:pPr>
        <w:rPr>
          <w:lang w:val="mk-MK"/>
        </w:rPr>
      </w:pPr>
    </w:p>
    <w:p w14:paraId="5B8B13A0" w14:textId="0DF04011" w:rsidR="00BA5F0C" w:rsidRPr="00E207B2" w:rsidRDefault="00162AD6" w:rsidP="002B262D">
      <w:pPr>
        <w:pStyle w:val="Heading1"/>
        <w:ind w:left="0"/>
        <w:rPr>
          <w:lang w:val="mk-MK"/>
        </w:rPr>
      </w:pPr>
      <w:r w:rsidRPr="00E207B2">
        <w:rPr>
          <w:lang w:val="mk-MK"/>
        </w:rPr>
        <w:t>Совет на Европа</w:t>
      </w:r>
    </w:p>
    <w:p w14:paraId="3EE63F7D" w14:textId="77777777" w:rsidR="00255E2A" w:rsidRPr="00E207B2" w:rsidRDefault="00255E2A" w:rsidP="002B262D">
      <w:pPr>
        <w:spacing w:after="45" w:line="250" w:lineRule="auto"/>
        <w:ind w:right="3414"/>
        <w:jc w:val="left"/>
        <w:rPr>
          <w:lang w:val="mk-MK"/>
        </w:rPr>
      </w:pPr>
    </w:p>
    <w:p w14:paraId="079E8DEA" w14:textId="77777777" w:rsidR="00255E2A" w:rsidRPr="00E207B2" w:rsidRDefault="00255E2A" w:rsidP="002B262D">
      <w:pPr>
        <w:spacing w:after="45" w:line="250" w:lineRule="auto"/>
        <w:ind w:right="3414"/>
        <w:jc w:val="left"/>
        <w:rPr>
          <w:lang w:val="mk-MK"/>
        </w:rPr>
      </w:pPr>
    </w:p>
    <w:p w14:paraId="5049A2A8" w14:textId="77777777" w:rsidR="00255E2A" w:rsidRPr="00E207B2" w:rsidRDefault="00255E2A" w:rsidP="002B262D">
      <w:pPr>
        <w:spacing w:after="45" w:line="250" w:lineRule="auto"/>
        <w:ind w:right="3414"/>
        <w:jc w:val="left"/>
        <w:rPr>
          <w:lang w:val="mk-MK"/>
        </w:rPr>
      </w:pPr>
    </w:p>
    <w:p w14:paraId="6218B380" w14:textId="77777777" w:rsidR="00255E2A" w:rsidRPr="00E207B2" w:rsidRDefault="00255E2A" w:rsidP="002B262D">
      <w:pPr>
        <w:spacing w:after="45" w:line="250" w:lineRule="auto"/>
        <w:ind w:right="3414"/>
        <w:jc w:val="left"/>
        <w:rPr>
          <w:lang w:val="mk-MK"/>
        </w:rPr>
      </w:pPr>
    </w:p>
    <w:p w14:paraId="79C31078" w14:textId="77777777" w:rsidR="00E4124F" w:rsidRPr="00E207B2" w:rsidRDefault="00E4124F" w:rsidP="002B262D">
      <w:pPr>
        <w:spacing w:after="45" w:line="250" w:lineRule="auto"/>
        <w:ind w:right="3414"/>
        <w:jc w:val="center"/>
        <w:rPr>
          <w:sz w:val="16"/>
          <w:szCs w:val="16"/>
          <w:lang w:val="mk-MK"/>
        </w:rPr>
      </w:pPr>
    </w:p>
    <w:p w14:paraId="017CD7D1" w14:textId="24841269" w:rsidR="00BA5F0C" w:rsidRPr="00E207B2" w:rsidRDefault="00162AD6" w:rsidP="002B262D">
      <w:pPr>
        <w:spacing w:after="45" w:line="250" w:lineRule="auto"/>
        <w:ind w:right="3414"/>
        <w:jc w:val="center"/>
        <w:rPr>
          <w:sz w:val="16"/>
          <w:szCs w:val="16"/>
          <w:lang w:val="mk-MK"/>
        </w:rPr>
      </w:pPr>
      <w:r w:rsidRPr="00E207B2">
        <w:rPr>
          <w:sz w:val="16"/>
          <w:szCs w:val="16"/>
          <w:lang w:val="mk-MK"/>
        </w:rPr>
        <w:lastRenderedPageBreak/>
        <w:t>Француско издание:</w:t>
      </w:r>
    </w:p>
    <w:p w14:paraId="4E3665D8" w14:textId="479FD0F8" w:rsidR="00255E2A" w:rsidRPr="00E207B2" w:rsidRDefault="00162AD6" w:rsidP="002B262D">
      <w:pPr>
        <w:spacing w:after="0" w:line="240" w:lineRule="auto"/>
        <w:ind w:left="565" w:right="2757" w:firstLine="250"/>
        <w:jc w:val="center"/>
        <w:rPr>
          <w:sz w:val="16"/>
          <w:szCs w:val="16"/>
          <w:lang w:val="mk-MK"/>
        </w:rPr>
      </w:pPr>
      <w:r w:rsidRPr="00E207B2">
        <w:rPr>
          <w:rFonts w:ascii="Calibri" w:eastAsia="Calibri" w:hAnsi="Calibri" w:cs="Calibri"/>
          <w:noProof/>
          <w:color w:val="000000"/>
          <w:sz w:val="16"/>
          <w:szCs w:val="16"/>
          <w:lang w:val="mk-MK" w:eastAsia="mk-MK"/>
        </w:rPr>
        <mc:AlternateContent>
          <mc:Choice Requires="wpg">
            <w:drawing>
              <wp:anchor distT="0" distB="0" distL="114300" distR="114300" simplePos="0" relativeHeight="251659264" behindDoc="0" locked="0" layoutInCell="1" allowOverlap="1" wp14:anchorId="0707BB76" wp14:editId="4EAF4175">
                <wp:simplePos x="0" y="0"/>
                <wp:positionH relativeFrom="column">
                  <wp:posOffset>2044418</wp:posOffset>
                </wp:positionH>
                <wp:positionV relativeFrom="paragraph">
                  <wp:posOffset>-113470</wp:posOffset>
                </wp:positionV>
                <wp:extent cx="6350" cy="5853443"/>
                <wp:effectExtent l="0" t="0" r="0" b="0"/>
                <wp:wrapSquare wrapText="bothSides"/>
                <wp:docPr id="16264" name="Group 16264"/>
                <wp:cNvGraphicFramePr/>
                <a:graphic xmlns:a="http://schemas.openxmlformats.org/drawingml/2006/main">
                  <a:graphicData uri="http://schemas.microsoft.com/office/word/2010/wordprocessingGroup">
                    <wpg:wgp>
                      <wpg:cNvGrpSpPr/>
                      <wpg:grpSpPr>
                        <a:xfrm>
                          <a:off x="0" y="0"/>
                          <a:ext cx="6350" cy="5853443"/>
                          <a:chOff x="0" y="0"/>
                          <a:chExt cx="6350" cy="5853443"/>
                        </a:xfrm>
                      </wpg:grpSpPr>
                      <wps:wsp>
                        <wps:cNvPr id="127" name="Shape 127"/>
                        <wps:cNvSpPr/>
                        <wps:spPr>
                          <a:xfrm>
                            <a:off x="0" y="0"/>
                            <a:ext cx="0" cy="5853443"/>
                          </a:xfrm>
                          <a:custGeom>
                            <a:avLst/>
                            <a:gdLst/>
                            <a:ahLst/>
                            <a:cxnLst/>
                            <a:rect l="0" t="0" r="0" b="0"/>
                            <a:pathLst>
                              <a:path h="5853443">
                                <a:moveTo>
                                  <a:pt x="0" y="0"/>
                                </a:moveTo>
                                <a:lnTo>
                                  <a:pt x="0" y="5853443"/>
                                </a:lnTo>
                              </a:path>
                            </a:pathLst>
                          </a:custGeom>
                          <a:ln w="6350" cap="flat">
                            <a:custDash>
                              <a:ds d="301201" sp="301201"/>
                            </a:custDash>
                            <a:miter lim="100000"/>
                          </a:ln>
                        </wps:spPr>
                        <wps:style>
                          <a:lnRef idx="1">
                            <a:srgbClr val="272425"/>
                          </a:lnRef>
                          <a:fillRef idx="0">
                            <a:srgbClr val="000000">
                              <a:alpha val="0"/>
                            </a:srgbClr>
                          </a:fillRef>
                          <a:effectRef idx="0">
                            <a:scrgbClr r="0" g="0" b="0"/>
                          </a:effectRef>
                          <a:fontRef idx="none"/>
                        </wps:style>
                        <wps:bodyPr/>
                      </wps:wsp>
                    </wpg:wg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xmlns:a="http://schemas.openxmlformats.org/drawingml/2006/main">
            <w:pict>
              <v:group id="Group 16264" style="width:0.5pt;height:460.901pt;position:absolute;mso-position-horizontal-relative:text;mso-position-horizontal:absolute;margin-left:160.978pt;mso-position-vertical-relative:text;margin-top:-8.93469pt;" coordsize="63,58534">
                <v:shape id="Shape 127" style="position:absolute;width:0;height:58534;left:0;top:0;" coordsize="0,5853443" path="m0,0l0,5853443">
                  <v:stroke weight="0.5pt" endcap="flat" dashstyle="6.02402 6.02402" joinstyle="miter" miterlimit="4" on="true" color="#272425"/>
                  <v:fill on="false" color="#000000" opacity="0"/>
                </v:shape>
                <w10:wrap type="square"/>
              </v:group>
            </w:pict>
          </mc:Fallback>
        </mc:AlternateContent>
      </w:r>
      <w:r w:rsidR="00255E2A" w:rsidRPr="00E207B2">
        <w:rPr>
          <w:rFonts w:ascii="Calibri" w:eastAsia="Calibri" w:hAnsi="Calibri" w:cs="Calibri"/>
          <w:noProof/>
          <w:color w:val="000000"/>
          <w:sz w:val="16"/>
          <w:szCs w:val="16"/>
          <w:lang w:val="mk-MK" w:eastAsia="mk-MK"/>
        </w:rPr>
        <mc:AlternateContent>
          <mc:Choice Requires="wpg">
            <w:drawing>
              <wp:anchor distT="0" distB="0" distL="114300" distR="114300" simplePos="0" relativeHeight="251662336" behindDoc="0" locked="0" layoutInCell="1" allowOverlap="1" wp14:anchorId="1FFC2C44" wp14:editId="283AF2EA">
                <wp:simplePos x="0" y="0"/>
                <wp:positionH relativeFrom="column">
                  <wp:posOffset>2044418</wp:posOffset>
                </wp:positionH>
                <wp:positionV relativeFrom="paragraph">
                  <wp:posOffset>-113470</wp:posOffset>
                </wp:positionV>
                <wp:extent cx="6350" cy="5853443"/>
                <wp:effectExtent l="0" t="0" r="0" b="0"/>
                <wp:wrapSquare wrapText="bothSides"/>
                <wp:docPr id="1" name="Group 1"/>
                <wp:cNvGraphicFramePr/>
                <a:graphic xmlns:a="http://schemas.openxmlformats.org/drawingml/2006/main">
                  <a:graphicData uri="http://schemas.microsoft.com/office/word/2010/wordprocessingGroup">
                    <wpg:wgp>
                      <wpg:cNvGrpSpPr/>
                      <wpg:grpSpPr>
                        <a:xfrm>
                          <a:off x="0" y="0"/>
                          <a:ext cx="6350" cy="5853443"/>
                          <a:chOff x="0" y="0"/>
                          <a:chExt cx="6350" cy="5853443"/>
                        </a:xfrm>
                      </wpg:grpSpPr>
                      <wps:wsp>
                        <wps:cNvPr id="2" name="Shape 127"/>
                        <wps:cNvSpPr/>
                        <wps:spPr>
                          <a:xfrm>
                            <a:off x="0" y="0"/>
                            <a:ext cx="0" cy="5853443"/>
                          </a:xfrm>
                          <a:custGeom>
                            <a:avLst/>
                            <a:gdLst/>
                            <a:ahLst/>
                            <a:cxnLst/>
                            <a:rect l="0" t="0" r="0" b="0"/>
                            <a:pathLst>
                              <a:path h="5853443">
                                <a:moveTo>
                                  <a:pt x="0" y="0"/>
                                </a:moveTo>
                                <a:lnTo>
                                  <a:pt x="0" y="5853443"/>
                                </a:lnTo>
                              </a:path>
                            </a:pathLst>
                          </a:custGeom>
                          <a:ln w="6350" cap="flat">
                            <a:custDash>
                              <a:ds d="301201" sp="301201"/>
                            </a:custDash>
                            <a:miter lim="100000"/>
                          </a:ln>
                        </wps:spPr>
                        <wps:style>
                          <a:lnRef idx="1">
                            <a:srgbClr val="272425"/>
                          </a:lnRef>
                          <a:fillRef idx="0">
                            <a:srgbClr val="000000">
                              <a:alpha val="0"/>
                            </a:srgbClr>
                          </a:fillRef>
                          <a:effectRef idx="0">
                            <a:scrgbClr r="0" g="0" b="0"/>
                          </a:effectRef>
                          <a:fontRef idx="none"/>
                        </wps:style>
                        <wps:bodyPr/>
                      </wps:wsp>
                    </wpg:wg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39012797" id="Group 1" o:spid="_x0000_s1026" style="position:absolute;margin-left:161pt;margin-top:-8.95pt;width:.5pt;height:460.9pt;z-index:251662336" coordsize="63,585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">
                <v:shape id="Shape 127" o:spid="_x0000_s1027" style="position:absolute;width:0;height:58534;visibility:visible;mso-wrap-style:square;v-text-anchor:top" coordsize="0,5853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" path="m,l,5853443e" filled="f" strokecolor="#272425" strokeweight=".5pt">
                  <v:stroke miterlimit="1" joinstyle="miter"/>
                  <v:path arrowok="t" textboxrect="0,0,0,5853443"/>
                </v:shape>
                <w10:wrap type="square"/>
              </v:group>
            </w:pict>
          </mc:Fallback>
        </mc:AlternateContent>
      </w:r>
      <w:proofErr w:type="spellStart"/>
      <w:r w:rsidR="00255E2A" w:rsidRPr="00E207B2">
        <w:rPr>
          <w:i/>
          <w:sz w:val="16"/>
          <w:szCs w:val="16"/>
          <w:lang w:val="mk-MK"/>
        </w:rPr>
        <w:t>La</w:t>
      </w:r>
      <w:proofErr w:type="spellEnd"/>
      <w:r w:rsidR="00255E2A" w:rsidRPr="00E207B2">
        <w:rPr>
          <w:i/>
          <w:sz w:val="16"/>
          <w:szCs w:val="16"/>
          <w:lang w:val="mk-MK"/>
        </w:rPr>
        <w:t xml:space="preserve"> </w:t>
      </w:r>
      <w:proofErr w:type="spellStart"/>
      <w:r w:rsidR="00255E2A" w:rsidRPr="00E207B2">
        <w:rPr>
          <w:i/>
          <w:sz w:val="16"/>
          <w:szCs w:val="16"/>
          <w:lang w:val="mk-MK"/>
        </w:rPr>
        <w:t>protection</w:t>
      </w:r>
      <w:proofErr w:type="spellEnd"/>
      <w:r w:rsidR="00255E2A" w:rsidRPr="00E207B2">
        <w:rPr>
          <w:i/>
          <w:sz w:val="16"/>
          <w:szCs w:val="16"/>
          <w:lang w:val="mk-MK"/>
        </w:rPr>
        <w:t xml:space="preserve"> </w:t>
      </w:r>
      <w:proofErr w:type="spellStart"/>
      <w:r w:rsidR="00255E2A" w:rsidRPr="00E207B2">
        <w:rPr>
          <w:i/>
          <w:sz w:val="16"/>
          <w:szCs w:val="16"/>
          <w:lang w:val="mk-MK"/>
        </w:rPr>
        <w:t>des</w:t>
      </w:r>
      <w:proofErr w:type="spellEnd"/>
      <w:r w:rsidR="00255E2A" w:rsidRPr="00E207B2">
        <w:rPr>
          <w:i/>
          <w:sz w:val="16"/>
          <w:szCs w:val="16"/>
          <w:lang w:val="mk-MK"/>
        </w:rPr>
        <w:t xml:space="preserve"> </w:t>
      </w:r>
      <w:proofErr w:type="spellStart"/>
      <w:r w:rsidR="00255E2A" w:rsidRPr="00E207B2">
        <w:rPr>
          <w:i/>
          <w:sz w:val="16"/>
          <w:szCs w:val="16"/>
          <w:lang w:val="mk-MK"/>
        </w:rPr>
        <w:t>droits</w:t>
      </w:r>
      <w:proofErr w:type="spellEnd"/>
      <w:r w:rsidR="00255E2A" w:rsidRPr="00E207B2">
        <w:rPr>
          <w:i/>
          <w:sz w:val="16"/>
          <w:szCs w:val="16"/>
          <w:lang w:val="mk-MK"/>
        </w:rPr>
        <w:t xml:space="preserve"> </w:t>
      </w:r>
      <w:proofErr w:type="spellStart"/>
      <w:r w:rsidR="00255E2A" w:rsidRPr="00E207B2">
        <w:rPr>
          <w:i/>
          <w:sz w:val="16"/>
          <w:szCs w:val="16"/>
          <w:lang w:val="mk-MK"/>
        </w:rPr>
        <w:t>des</w:t>
      </w:r>
      <w:proofErr w:type="spellEnd"/>
      <w:r w:rsidR="00255E2A" w:rsidRPr="00E207B2">
        <w:rPr>
          <w:i/>
          <w:sz w:val="16"/>
          <w:szCs w:val="16"/>
          <w:lang w:val="mk-MK"/>
        </w:rPr>
        <w:t xml:space="preserve"> </w:t>
      </w:r>
      <w:proofErr w:type="spellStart"/>
      <w:r w:rsidR="00255E2A" w:rsidRPr="00E207B2">
        <w:rPr>
          <w:i/>
          <w:sz w:val="16"/>
          <w:szCs w:val="16"/>
          <w:lang w:val="mk-MK"/>
        </w:rPr>
        <w:t>femmes</w:t>
      </w:r>
      <w:proofErr w:type="spellEnd"/>
      <w:r w:rsidR="00255E2A" w:rsidRPr="00E207B2">
        <w:rPr>
          <w:i/>
          <w:sz w:val="16"/>
          <w:szCs w:val="16"/>
          <w:lang w:val="mk-MK"/>
        </w:rPr>
        <w:t xml:space="preserve"> </w:t>
      </w:r>
      <w:proofErr w:type="spellStart"/>
      <w:r w:rsidR="00255E2A" w:rsidRPr="00E207B2">
        <w:rPr>
          <w:i/>
          <w:sz w:val="16"/>
          <w:szCs w:val="16"/>
          <w:lang w:val="mk-MK"/>
        </w:rPr>
        <w:t>et</w:t>
      </w:r>
      <w:proofErr w:type="spellEnd"/>
      <w:r w:rsidR="00255E2A" w:rsidRPr="00E207B2">
        <w:rPr>
          <w:i/>
          <w:sz w:val="16"/>
          <w:szCs w:val="16"/>
          <w:lang w:val="mk-MK"/>
        </w:rPr>
        <w:t xml:space="preserve"> </w:t>
      </w:r>
      <w:proofErr w:type="spellStart"/>
      <w:r w:rsidR="00255E2A" w:rsidRPr="00E207B2">
        <w:rPr>
          <w:i/>
          <w:sz w:val="16"/>
          <w:szCs w:val="16"/>
          <w:lang w:val="mk-MK"/>
        </w:rPr>
        <w:t>des</w:t>
      </w:r>
      <w:proofErr w:type="spellEnd"/>
      <w:r w:rsidR="00255E2A" w:rsidRPr="00E207B2">
        <w:rPr>
          <w:i/>
          <w:sz w:val="16"/>
          <w:szCs w:val="16"/>
          <w:lang w:val="mk-MK"/>
        </w:rPr>
        <w:t xml:space="preserve"> </w:t>
      </w:r>
      <w:proofErr w:type="spellStart"/>
      <w:r w:rsidR="00255E2A" w:rsidRPr="00E207B2">
        <w:rPr>
          <w:i/>
          <w:sz w:val="16"/>
          <w:szCs w:val="16"/>
          <w:lang w:val="mk-MK"/>
        </w:rPr>
        <w:t>filles</w:t>
      </w:r>
      <w:proofErr w:type="spellEnd"/>
      <w:r w:rsidR="00255E2A" w:rsidRPr="00E207B2">
        <w:rPr>
          <w:i/>
          <w:sz w:val="16"/>
          <w:szCs w:val="16"/>
          <w:lang w:val="mk-MK"/>
        </w:rPr>
        <w:t xml:space="preserve"> </w:t>
      </w:r>
      <w:proofErr w:type="spellStart"/>
      <w:r w:rsidR="00255E2A" w:rsidRPr="00E207B2">
        <w:rPr>
          <w:i/>
          <w:sz w:val="16"/>
          <w:szCs w:val="16"/>
          <w:lang w:val="mk-MK"/>
        </w:rPr>
        <w:t>migrantes</w:t>
      </w:r>
      <w:proofErr w:type="spellEnd"/>
      <w:r w:rsidR="00255E2A" w:rsidRPr="00E207B2">
        <w:rPr>
          <w:i/>
          <w:sz w:val="16"/>
          <w:szCs w:val="16"/>
          <w:lang w:val="mk-MK"/>
        </w:rPr>
        <w:t xml:space="preserve">, </w:t>
      </w:r>
      <w:proofErr w:type="spellStart"/>
      <w:r w:rsidR="00255E2A" w:rsidRPr="00E207B2">
        <w:rPr>
          <w:i/>
          <w:sz w:val="16"/>
          <w:szCs w:val="16"/>
          <w:lang w:val="mk-MK"/>
        </w:rPr>
        <w:t>réfugiées</w:t>
      </w:r>
      <w:proofErr w:type="spellEnd"/>
      <w:r w:rsidR="00255E2A" w:rsidRPr="00E207B2">
        <w:rPr>
          <w:i/>
          <w:sz w:val="16"/>
          <w:szCs w:val="16"/>
          <w:lang w:val="mk-MK"/>
        </w:rPr>
        <w:t xml:space="preserve"> </w:t>
      </w:r>
      <w:proofErr w:type="spellStart"/>
      <w:r w:rsidR="00255E2A" w:rsidRPr="00E207B2">
        <w:rPr>
          <w:i/>
          <w:sz w:val="16"/>
          <w:szCs w:val="16"/>
          <w:lang w:val="mk-MK"/>
        </w:rPr>
        <w:t>et</w:t>
      </w:r>
      <w:proofErr w:type="spellEnd"/>
      <w:r w:rsidR="00255E2A" w:rsidRPr="00E207B2">
        <w:rPr>
          <w:i/>
          <w:sz w:val="16"/>
          <w:szCs w:val="16"/>
          <w:lang w:val="mk-MK"/>
        </w:rPr>
        <w:t xml:space="preserve"> </w:t>
      </w:r>
      <w:proofErr w:type="spellStart"/>
      <w:r w:rsidR="00255E2A" w:rsidRPr="00E207B2">
        <w:rPr>
          <w:i/>
          <w:sz w:val="16"/>
          <w:szCs w:val="16"/>
          <w:lang w:val="mk-MK"/>
        </w:rPr>
        <w:t>demandeuses</w:t>
      </w:r>
      <w:proofErr w:type="spellEnd"/>
      <w:r w:rsidR="00255E2A" w:rsidRPr="00E207B2">
        <w:rPr>
          <w:i/>
          <w:sz w:val="16"/>
          <w:szCs w:val="16"/>
          <w:lang w:val="mk-MK"/>
        </w:rPr>
        <w:t xml:space="preserve"> </w:t>
      </w:r>
      <w:proofErr w:type="spellStart"/>
      <w:r w:rsidR="00255E2A" w:rsidRPr="00E207B2">
        <w:rPr>
          <w:i/>
          <w:sz w:val="16"/>
          <w:szCs w:val="16"/>
          <w:lang w:val="mk-MK"/>
        </w:rPr>
        <w:t>d’asile</w:t>
      </w:r>
      <w:proofErr w:type="spellEnd"/>
    </w:p>
    <w:p w14:paraId="27D6EF00" w14:textId="77777777" w:rsidR="00BA5F0C" w:rsidRPr="00E207B2" w:rsidRDefault="00162AD6" w:rsidP="002B262D">
      <w:pPr>
        <w:spacing w:after="4" w:line="250" w:lineRule="auto"/>
        <w:ind w:right="3414"/>
        <w:jc w:val="center"/>
        <w:rPr>
          <w:sz w:val="16"/>
          <w:szCs w:val="16"/>
          <w:lang w:val="mk-MK"/>
        </w:rPr>
      </w:pPr>
      <w:r w:rsidRPr="00E207B2">
        <w:rPr>
          <w:sz w:val="16"/>
          <w:szCs w:val="16"/>
          <w:lang w:val="mk-MK"/>
        </w:rPr>
        <w:t>(Препорака</w:t>
      </w:r>
    </w:p>
    <w:p w14:paraId="7B9B9B87" w14:textId="77777777" w:rsidR="00BA5F0C" w:rsidRPr="00E207B2" w:rsidRDefault="00162AD6" w:rsidP="002B262D">
      <w:pPr>
        <w:spacing w:after="102" w:line="250" w:lineRule="auto"/>
        <w:ind w:right="3414"/>
        <w:jc w:val="center"/>
        <w:rPr>
          <w:sz w:val="16"/>
          <w:szCs w:val="16"/>
          <w:lang w:val="mk-MK"/>
        </w:rPr>
      </w:pPr>
      <w:r w:rsidRPr="00E207B2">
        <w:rPr>
          <w:sz w:val="16"/>
          <w:szCs w:val="16"/>
          <w:lang w:val="mk-MK"/>
        </w:rPr>
        <w:t>CM/</w:t>
      </w:r>
      <w:proofErr w:type="spellStart"/>
      <w:r w:rsidRPr="00E207B2">
        <w:rPr>
          <w:sz w:val="16"/>
          <w:szCs w:val="16"/>
          <w:lang w:val="mk-MK"/>
        </w:rPr>
        <w:t>Rec</w:t>
      </w:r>
      <w:proofErr w:type="spellEnd"/>
      <w:r w:rsidRPr="00E207B2">
        <w:rPr>
          <w:sz w:val="16"/>
          <w:szCs w:val="16"/>
          <w:lang w:val="mk-MK"/>
        </w:rPr>
        <w:t>(2022)17)</w:t>
      </w:r>
    </w:p>
    <w:p w14:paraId="065EC650" w14:textId="7B54A4DF" w:rsidR="00255E2A" w:rsidRPr="00E207B2" w:rsidRDefault="00255E2A" w:rsidP="002B262D">
      <w:pPr>
        <w:spacing w:after="110" w:line="245" w:lineRule="auto"/>
        <w:ind w:left="336" w:right="3218" w:hanging="115"/>
        <w:jc w:val="left"/>
        <w:rPr>
          <w:sz w:val="16"/>
          <w:szCs w:val="16"/>
          <w:lang w:val="mk-MK"/>
        </w:rPr>
      </w:pPr>
      <w:r w:rsidRPr="00E207B2">
        <w:rPr>
          <w:sz w:val="16"/>
          <w:szCs w:val="16"/>
          <w:lang w:val="mk-MK"/>
        </w:rPr>
        <w:t xml:space="preserve">  </w:t>
      </w:r>
      <w:r w:rsidR="00EC52E1" w:rsidRPr="00E207B2">
        <w:rPr>
          <w:sz w:val="16"/>
          <w:szCs w:val="16"/>
          <w:lang w:val="mk-MK"/>
        </w:rPr>
        <w:t xml:space="preserve"> Дозволена е репродукција на извадоци (до 500 зборови), освен за комерцијални цели, под услов да се зачува интегритетот на текстот, извадокот да не се користи надвор од контекст, да не дава нецелосни информации или на друг начин да го доведе читателот во заблуда за неговата природа, волумен или содржина на текстот</w:t>
      </w:r>
      <w:r w:rsidRPr="00E207B2">
        <w:rPr>
          <w:sz w:val="16"/>
          <w:szCs w:val="16"/>
          <w:lang w:val="mk-MK"/>
        </w:rPr>
        <w:t xml:space="preserve">. </w:t>
      </w:r>
      <w:r w:rsidR="00EC52E1" w:rsidRPr="00E207B2">
        <w:rPr>
          <w:sz w:val="16"/>
          <w:szCs w:val="16"/>
          <w:lang w:val="mk-MK"/>
        </w:rPr>
        <w:t xml:space="preserve">Изворот на текстот мора секогаш да биде наведен како што следува </w:t>
      </w:r>
      <w:r w:rsidRPr="00E207B2">
        <w:rPr>
          <w:sz w:val="16"/>
          <w:szCs w:val="16"/>
          <w:lang w:val="mk-MK"/>
        </w:rPr>
        <w:t>„© Совет на Европа, година на објавување“.</w:t>
      </w:r>
    </w:p>
    <w:p w14:paraId="5C75A22A" w14:textId="5AB7B3E7" w:rsidR="00255E2A" w:rsidRPr="00E207B2" w:rsidRDefault="00255E2A" w:rsidP="002B262D">
      <w:pPr>
        <w:spacing w:after="4" w:line="250" w:lineRule="auto"/>
        <w:ind w:left="360" w:right="3414"/>
        <w:jc w:val="left"/>
        <w:rPr>
          <w:sz w:val="16"/>
          <w:szCs w:val="16"/>
          <w:lang w:val="mk-MK"/>
        </w:rPr>
      </w:pPr>
      <w:r w:rsidRPr="00E207B2">
        <w:rPr>
          <w:sz w:val="16"/>
          <w:szCs w:val="16"/>
          <w:lang w:val="mk-MK"/>
        </w:rPr>
        <w:t xml:space="preserve">Сите други барања во врска со репродукција / </w:t>
      </w:r>
      <w:proofErr w:type="spellStart"/>
      <w:r w:rsidR="00EC52E1" w:rsidRPr="00E207B2">
        <w:rPr>
          <w:sz w:val="16"/>
          <w:szCs w:val="16"/>
          <w:lang w:val="mk-MK"/>
        </w:rPr>
        <w:t>превов</w:t>
      </w:r>
      <w:proofErr w:type="spellEnd"/>
      <w:r w:rsidRPr="00E207B2">
        <w:rPr>
          <w:sz w:val="16"/>
          <w:szCs w:val="16"/>
          <w:lang w:val="mk-MK"/>
        </w:rPr>
        <w:t xml:space="preserve"> на целиот или дел од документот, треба да се упатат до Дирекција за комуникации, Совет на Европа (F-67075 </w:t>
      </w:r>
      <w:proofErr w:type="spellStart"/>
      <w:r w:rsidRPr="00E207B2">
        <w:rPr>
          <w:sz w:val="16"/>
          <w:szCs w:val="16"/>
          <w:lang w:val="mk-MK"/>
        </w:rPr>
        <w:t>Strasbourg</w:t>
      </w:r>
      <w:proofErr w:type="spellEnd"/>
      <w:r w:rsidRPr="00E207B2">
        <w:rPr>
          <w:sz w:val="16"/>
          <w:szCs w:val="16"/>
          <w:lang w:val="mk-MK"/>
        </w:rPr>
        <w:t xml:space="preserve"> </w:t>
      </w:r>
      <w:proofErr w:type="spellStart"/>
      <w:r w:rsidRPr="00E207B2">
        <w:rPr>
          <w:sz w:val="16"/>
          <w:szCs w:val="16"/>
          <w:lang w:val="mk-MK"/>
        </w:rPr>
        <w:t>Cedex</w:t>
      </w:r>
      <w:proofErr w:type="spellEnd"/>
      <w:r w:rsidRPr="00E207B2">
        <w:rPr>
          <w:sz w:val="16"/>
          <w:szCs w:val="16"/>
          <w:lang w:val="mk-MK"/>
        </w:rPr>
        <w:t xml:space="preserve"> или </w:t>
      </w:r>
      <w:proofErr w:type="spellStart"/>
      <w:r w:rsidRPr="00E207B2">
        <w:rPr>
          <w:sz w:val="16"/>
          <w:szCs w:val="16"/>
          <w:lang w:val="mk-MK"/>
        </w:rPr>
        <w:t>publishing</w:t>
      </w:r>
      <w:proofErr w:type="spellEnd"/>
      <w:r w:rsidRPr="00E207B2">
        <w:rPr>
          <w:sz w:val="16"/>
          <w:szCs w:val="16"/>
          <w:lang w:val="mk-MK"/>
        </w:rPr>
        <w:t xml:space="preserve">@ </w:t>
      </w:r>
    </w:p>
    <w:p w14:paraId="283F1898" w14:textId="4CAE7970" w:rsidR="00255E2A" w:rsidRPr="00E207B2" w:rsidRDefault="00255E2A" w:rsidP="002B262D">
      <w:pPr>
        <w:spacing w:after="4" w:line="250" w:lineRule="auto"/>
        <w:ind w:left="360" w:right="3414"/>
        <w:jc w:val="left"/>
        <w:rPr>
          <w:sz w:val="16"/>
          <w:szCs w:val="16"/>
          <w:lang w:val="mk-MK"/>
        </w:rPr>
      </w:pPr>
      <w:r w:rsidRPr="00E207B2">
        <w:rPr>
          <w:sz w:val="16"/>
          <w:szCs w:val="16"/>
          <w:lang w:val="mk-MK"/>
        </w:rPr>
        <w:t>Целата друга кореспонденција во врска со овој документ треба да биде адресирана на gender.equality@coe.int,</w:t>
      </w:r>
    </w:p>
    <w:p w14:paraId="4922C036" w14:textId="77777777" w:rsidR="00255E2A" w:rsidRPr="00E207B2" w:rsidRDefault="00255E2A" w:rsidP="002B262D">
      <w:pPr>
        <w:spacing w:after="4" w:line="250" w:lineRule="auto"/>
        <w:ind w:left="360" w:right="3414"/>
        <w:jc w:val="left"/>
        <w:rPr>
          <w:sz w:val="16"/>
          <w:szCs w:val="16"/>
          <w:lang w:val="mk-MK"/>
        </w:rPr>
      </w:pPr>
      <w:r w:rsidRPr="00E207B2">
        <w:rPr>
          <w:sz w:val="16"/>
          <w:szCs w:val="16"/>
          <w:lang w:val="mk-MK"/>
        </w:rPr>
        <w:t xml:space="preserve">Совет на Европа, F-67075 </w:t>
      </w:r>
      <w:proofErr w:type="spellStart"/>
      <w:r w:rsidRPr="00E207B2">
        <w:rPr>
          <w:sz w:val="16"/>
          <w:szCs w:val="16"/>
          <w:lang w:val="mk-MK"/>
        </w:rPr>
        <w:t>Strasbourg</w:t>
      </w:r>
      <w:proofErr w:type="spellEnd"/>
      <w:r w:rsidRPr="00E207B2">
        <w:rPr>
          <w:sz w:val="16"/>
          <w:szCs w:val="16"/>
          <w:lang w:val="mk-MK"/>
        </w:rPr>
        <w:t xml:space="preserve"> </w:t>
      </w:r>
      <w:proofErr w:type="spellStart"/>
      <w:r w:rsidRPr="00E207B2">
        <w:rPr>
          <w:sz w:val="16"/>
          <w:szCs w:val="16"/>
          <w:lang w:val="mk-MK"/>
        </w:rPr>
        <w:t>Cedex</w:t>
      </w:r>
      <w:proofErr w:type="spellEnd"/>
      <w:r w:rsidRPr="00E207B2">
        <w:rPr>
          <w:sz w:val="16"/>
          <w:szCs w:val="16"/>
          <w:lang w:val="mk-MK"/>
        </w:rPr>
        <w:t>.</w:t>
      </w:r>
    </w:p>
    <w:p w14:paraId="610D0CBC" w14:textId="77777777" w:rsidR="00255E2A" w:rsidRPr="00E207B2" w:rsidRDefault="00255E2A" w:rsidP="002B262D">
      <w:pPr>
        <w:spacing w:after="4" w:line="250" w:lineRule="auto"/>
        <w:ind w:left="360" w:right="3414"/>
        <w:jc w:val="left"/>
        <w:rPr>
          <w:sz w:val="16"/>
          <w:szCs w:val="16"/>
          <w:lang w:val="mk-MK"/>
        </w:rPr>
      </w:pPr>
    </w:p>
    <w:p w14:paraId="4079E51A" w14:textId="67D54CEE" w:rsidR="00255E2A" w:rsidRPr="00E207B2" w:rsidRDefault="00255E2A" w:rsidP="002B262D">
      <w:pPr>
        <w:spacing w:after="4" w:line="250" w:lineRule="auto"/>
        <w:ind w:left="360" w:right="3414"/>
        <w:jc w:val="left"/>
        <w:rPr>
          <w:sz w:val="16"/>
          <w:szCs w:val="16"/>
          <w:lang w:val="mk-MK"/>
        </w:rPr>
      </w:pPr>
      <w:r w:rsidRPr="00E207B2">
        <w:rPr>
          <w:sz w:val="16"/>
          <w:szCs w:val="16"/>
          <w:lang w:val="mk-MK"/>
        </w:rPr>
        <w:t xml:space="preserve">Дизајн и </w:t>
      </w:r>
      <w:r w:rsidR="00B63EF3">
        <w:rPr>
          <w:sz w:val="16"/>
          <w:szCs w:val="16"/>
          <w:lang w:val="mk-MK"/>
        </w:rPr>
        <w:t>распоред</w:t>
      </w:r>
      <w:r w:rsidRPr="00E207B2">
        <w:rPr>
          <w:sz w:val="16"/>
          <w:szCs w:val="16"/>
          <w:lang w:val="mk-MK"/>
        </w:rPr>
        <w:t>:</w:t>
      </w:r>
    </w:p>
    <w:p w14:paraId="1F56F515" w14:textId="77777777" w:rsidR="00255E2A" w:rsidRPr="00E207B2" w:rsidRDefault="00255E2A" w:rsidP="002B262D">
      <w:pPr>
        <w:spacing w:after="4" w:line="250" w:lineRule="auto"/>
        <w:ind w:left="360" w:right="3414"/>
        <w:jc w:val="left"/>
        <w:rPr>
          <w:sz w:val="16"/>
          <w:szCs w:val="16"/>
          <w:lang w:val="mk-MK"/>
        </w:rPr>
      </w:pPr>
      <w:r w:rsidRPr="00E207B2">
        <w:rPr>
          <w:sz w:val="16"/>
          <w:szCs w:val="16"/>
          <w:lang w:val="mk-MK"/>
        </w:rPr>
        <w:t>Документи и публикации</w:t>
      </w:r>
    </w:p>
    <w:p w14:paraId="34564370" w14:textId="6604E9EA" w:rsidR="00BA5F0C" w:rsidRPr="00E207B2" w:rsidRDefault="00255E2A" w:rsidP="002B262D">
      <w:pPr>
        <w:spacing w:after="4" w:line="250" w:lineRule="auto"/>
        <w:ind w:left="360" w:right="3414"/>
        <w:jc w:val="left"/>
        <w:rPr>
          <w:sz w:val="16"/>
          <w:szCs w:val="16"/>
          <w:lang w:val="mk-MK"/>
        </w:rPr>
      </w:pPr>
      <w:r w:rsidRPr="00E207B2">
        <w:rPr>
          <w:sz w:val="16"/>
          <w:szCs w:val="16"/>
          <w:lang w:val="mk-MK"/>
        </w:rPr>
        <w:t>Сектор за производство (SPDP), Совет на Европа.</w:t>
      </w:r>
    </w:p>
    <w:p w14:paraId="6E6909B0" w14:textId="77777777" w:rsidR="00255E2A" w:rsidRPr="00E207B2" w:rsidRDefault="00162AD6" w:rsidP="002B262D">
      <w:pPr>
        <w:ind w:left="307" w:right="2782" w:firstLine="102"/>
        <w:jc w:val="left"/>
        <w:rPr>
          <w:sz w:val="16"/>
          <w:szCs w:val="16"/>
          <w:lang w:val="mk-MK"/>
        </w:rPr>
      </w:pPr>
      <w:r w:rsidRPr="00E207B2">
        <w:rPr>
          <w:sz w:val="16"/>
          <w:szCs w:val="16"/>
          <w:lang w:val="mk-MK"/>
        </w:rPr>
        <w:t xml:space="preserve">© Совет на Европа, јуни 2022 година </w:t>
      </w:r>
    </w:p>
    <w:p w14:paraId="6C65E9F0" w14:textId="5E61F10B" w:rsidR="00BA5F0C" w:rsidRPr="00E207B2" w:rsidRDefault="00162AD6" w:rsidP="002B262D">
      <w:pPr>
        <w:ind w:left="307" w:right="2782" w:firstLine="102"/>
        <w:jc w:val="left"/>
        <w:rPr>
          <w:sz w:val="16"/>
          <w:szCs w:val="16"/>
          <w:lang w:val="mk-MK"/>
        </w:rPr>
      </w:pPr>
      <w:r w:rsidRPr="00E207B2">
        <w:rPr>
          <w:sz w:val="16"/>
          <w:szCs w:val="16"/>
          <w:lang w:val="mk-MK"/>
        </w:rPr>
        <w:t>Отпечатено во Советот на Европа.</w:t>
      </w:r>
    </w:p>
    <w:p w14:paraId="1CCC9C9E" w14:textId="2DBD0515" w:rsidR="00BA5F0C" w:rsidRPr="00E207B2" w:rsidRDefault="00162AD6" w:rsidP="002B262D">
      <w:pPr>
        <w:pStyle w:val="Heading1"/>
        <w:ind w:left="1155"/>
        <w:jc w:val="left"/>
        <w:rPr>
          <w:lang w:val="mk-MK"/>
        </w:rPr>
      </w:pPr>
      <w:r w:rsidRPr="00E207B2">
        <w:rPr>
          <w:b/>
          <w:color w:val="6D6E71"/>
          <w:sz w:val="40"/>
          <w:lang w:val="mk-MK"/>
        </w:rPr>
        <w:lastRenderedPageBreak/>
        <w:t>Содржин</w:t>
      </w:r>
      <w:r w:rsidR="00566E22" w:rsidRPr="00E207B2">
        <w:rPr>
          <w:b/>
          <w:color w:val="6D6E71"/>
          <w:sz w:val="40"/>
          <w:lang w:val="mk-MK"/>
        </w:rPr>
        <w:t>а</w:t>
      </w:r>
    </w:p>
    <w:p w14:paraId="70A119C2" w14:textId="77777777" w:rsidR="00BA5F0C" w:rsidRPr="00E207B2" w:rsidRDefault="00162AD6" w:rsidP="002B262D">
      <w:pPr>
        <w:spacing w:after="237" w:line="259" w:lineRule="auto"/>
        <w:ind w:left="134" w:right="0" w:firstLine="0"/>
        <w:jc w:val="left"/>
        <w:rPr>
          <w:lang w:val="mk-MK"/>
        </w:rPr>
      </w:pPr>
      <w:r w:rsidRPr="00E207B2">
        <w:rPr>
          <w:rFonts w:ascii="Calibri" w:eastAsia="Calibri" w:hAnsi="Calibri" w:cs="Calibri"/>
          <w:noProof/>
          <w:color w:val="000000"/>
          <w:sz w:val="22"/>
          <w:lang w:val="mk-MK" w:eastAsia="mk-MK"/>
        </w:rPr>
        <mc:AlternateContent>
          <mc:Choice Requires="wpg">
            <w:drawing>
              <wp:inline distT="0" distB="0" distL="0" distR="0" wp14:anchorId="346F0A0F" wp14:editId="22E1B226">
                <wp:extent cx="3988804" cy="6350"/>
                <wp:effectExtent l="0" t="0" r="0" b="0"/>
                <wp:docPr id="16586" name="Group 16586"/>
                <wp:cNvGraphicFramePr/>
                <a:graphic xmlns:a="http://schemas.openxmlformats.org/drawingml/2006/main">
                  <a:graphicData uri="http://schemas.microsoft.com/office/word/2010/wordprocessingGroup">
                    <wpg:wgp>
                      <wpg:cNvGrpSpPr/>
                      <wpg:grpSpPr>
                        <a:xfrm>
                          <a:off x="0" y="0"/>
                          <a:ext cx="3988804" cy="6350"/>
                          <a:chOff x="0" y="0"/>
                          <a:chExt cx="3988804" cy="6350"/>
                        </a:xfrm>
                      </wpg:grpSpPr>
                      <wps:wsp>
                        <wps:cNvPr id="140" name="Shape 140"/>
                        <wps:cNvSpPr/>
                        <wps:spPr>
                          <a:xfrm>
                            <a:off x="0" y="0"/>
                            <a:ext cx="3988804" cy="0"/>
                          </a:xfrm>
                          <a:custGeom>
                            <a:avLst/>
                            <a:gdLst/>
                            <a:ahLst/>
                            <a:cxnLst/>
                            <a:rect l="0" t="0" r="0" b="0"/>
                            <a:pathLst>
                              <a:path w="3988804">
                                <a:moveTo>
                                  <a:pt x="0" y="0"/>
                                </a:moveTo>
                                <a:lnTo>
                                  <a:pt x="3988804" y="0"/>
                                </a:lnTo>
                              </a:path>
                            </a:pathLst>
                          </a:custGeom>
                          <a:ln w="6350" cap="flat">
                            <a:miter lim="127000"/>
                          </a:ln>
                        </wps:spPr>
                        <wps:style>
                          <a:lnRef idx="1">
                            <a:srgbClr val="272425"/>
                          </a:lnRef>
                          <a:fillRef idx="0">
                            <a:srgbClr val="000000">
                              <a:alpha val="0"/>
                            </a:srgbClr>
                          </a:fillRef>
                          <a:effectRef idx="0">
                            <a:scrgbClr r="0" g="0" b="0"/>
                          </a:effectRef>
                          <a:fontRef idx="none"/>
                        </wps:style>
                        <wps:bodyPr/>
                      </wps:wsp>
                    </wpg:wgp>
                  </a:graphicData>
                </a:graphic>
              </wp:inline>
            </w:drawing>
          </mc:Choice>
          <mc:Fallback xmlns:oel="http://schemas.microsoft.com/office/2019/extlst" xmlns:w16cex="http://schemas.microsoft.com/office/word/2018/wordml/cex" xmlns:w16="http://schemas.microsoft.com/office/word/2018/wordml" xmlns:w16sdtdh="http://schemas.microsoft.com/office/word/2020/wordml/sdtdatahash" xmlns:a="http://schemas.openxmlformats.org/drawingml/2006/main">
            <w:pict>
              <v:group id="Group 16586" style="width:314.079pt;height:0.5pt;mso-position-horizontal-relative:char;mso-position-vertical-relative:line" coordsize="39888,63">
                <v:shape id="Shape 140" style="position:absolute;width:39888;height:0;left:0;top:0;" coordsize="3988804,0" path="m0,0l3988804,0">
                  <v:stroke weight="0.5pt" endcap="flat" joinstyle="miter" miterlimit="10" on="true" color="#272425"/>
                  <v:fill on="false" color="#000000" opacity="0"/>
                </v:shape>
              </v:group>
            </w:pict>
          </mc:Fallback>
        </mc:AlternateContent>
      </w:r>
    </w:p>
    <w:p w14:paraId="6F6628CD" w14:textId="10579DDC" w:rsidR="00BA5F0C" w:rsidRPr="00E207B2" w:rsidRDefault="00685C0C" w:rsidP="002B262D">
      <w:pPr>
        <w:tabs>
          <w:tab w:val="right" w:pos="6421"/>
        </w:tabs>
        <w:spacing w:after="0" w:line="259" w:lineRule="auto"/>
        <w:ind w:left="0" w:right="0" w:firstLine="0"/>
        <w:jc w:val="left"/>
        <w:rPr>
          <w:lang w:val="mk-MK"/>
        </w:rPr>
      </w:pPr>
      <w:r w:rsidRPr="00E207B2">
        <w:rPr>
          <w:b/>
          <w:color w:val="59595B"/>
          <w:sz w:val="18"/>
          <w:lang w:val="mk-MK"/>
        </w:rPr>
        <w:t xml:space="preserve">  </w:t>
      </w:r>
      <w:r w:rsidR="00162AD6" w:rsidRPr="00E207B2">
        <w:rPr>
          <w:b/>
          <w:color w:val="59595B"/>
          <w:sz w:val="18"/>
          <w:lang w:val="mk-MK"/>
        </w:rPr>
        <w:t xml:space="preserve">ПРЕПОРАКА CM/REC(2022)17 </w:t>
      </w:r>
      <w:r w:rsidR="00162AD6" w:rsidRPr="00E207B2">
        <w:rPr>
          <w:b/>
          <w:color w:val="59595B"/>
          <w:sz w:val="18"/>
          <w:lang w:val="mk-MK"/>
        </w:rPr>
        <w:tab/>
        <w:t>5</w:t>
      </w:r>
    </w:p>
    <w:tbl>
      <w:tblPr>
        <w:tblStyle w:val="TableGrid"/>
        <w:tblW w:w="6282" w:type="dxa"/>
        <w:tblInd w:w="134" w:type="dxa"/>
        <w:tblCellMar>
          <w:top w:w="64" w:type="dxa"/>
          <w:right w:w="45" w:type="dxa"/>
        </w:tblCellMar>
        <w:tblLook w:val="04A0" w:firstRow="1" w:lastRow="0" w:firstColumn="1" w:lastColumn="0" w:noHBand="0" w:noVBand="1"/>
      </w:tblPr>
      <w:tblGrid>
        <w:gridCol w:w="5982"/>
        <w:gridCol w:w="300"/>
      </w:tblGrid>
      <w:tr w:rsidR="00BA5F0C" w:rsidRPr="00E207B2" w14:paraId="3C9E58B1" w14:textId="77777777">
        <w:trPr>
          <w:trHeight w:val="237"/>
        </w:trPr>
        <w:tc>
          <w:tcPr>
            <w:tcW w:w="6072" w:type="dxa"/>
            <w:tcBorders>
              <w:top w:val="single" w:sz="2" w:space="0" w:color="272425"/>
              <w:left w:val="nil"/>
              <w:bottom w:val="single" w:sz="2" w:space="0" w:color="59595B"/>
              <w:right w:val="nil"/>
            </w:tcBorders>
          </w:tcPr>
          <w:p w14:paraId="3D382E18" w14:textId="77777777" w:rsidR="00BA5F0C" w:rsidRPr="00E207B2" w:rsidRDefault="00162AD6" w:rsidP="002B262D">
            <w:pPr>
              <w:spacing w:after="0" w:line="259" w:lineRule="auto"/>
              <w:ind w:left="1020" w:right="0" w:firstLine="0"/>
              <w:jc w:val="left"/>
              <w:rPr>
                <w:lang w:val="mk-MK"/>
              </w:rPr>
            </w:pPr>
            <w:r w:rsidRPr="00E207B2">
              <w:rPr>
                <w:color w:val="59595B"/>
                <w:sz w:val="16"/>
                <w:lang w:val="mk-MK"/>
              </w:rPr>
              <w:t>Преамбула</w:t>
            </w:r>
          </w:p>
        </w:tc>
        <w:tc>
          <w:tcPr>
            <w:tcW w:w="210" w:type="dxa"/>
            <w:tcBorders>
              <w:top w:val="single" w:sz="2" w:space="0" w:color="272425"/>
              <w:left w:val="nil"/>
              <w:bottom w:val="single" w:sz="2" w:space="0" w:color="59595B"/>
              <w:right w:val="nil"/>
            </w:tcBorders>
          </w:tcPr>
          <w:p w14:paraId="2F4D1EAB" w14:textId="07273C07" w:rsidR="00BA5F0C" w:rsidRPr="00E207B2" w:rsidRDefault="00685C0C" w:rsidP="002B262D">
            <w:pPr>
              <w:spacing w:after="0" w:line="259" w:lineRule="auto"/>
              <w:ind w:left="82" w:right="0" w:firstLine="0"/>
              <w:jc w:val="left"/>
              <w:rPr>
                <w:lang w:val="mk-MK"/>
              </w:rPr>
            </w:pPr>
            <w:r w:rsidRPr="00E207B2">
              <w:rPr>
                <w:color w:val="59595B"/>
                <w:sz w:val="16"/>
                <w:lang w:val="mk-MK"/>
              </w:rPr>
              <w:t xml:space="preserve"> </w:t>
            </w:r>
            <w:r w:rsidR="00162AD6" w:rsidRPr="00E207B2">
              <w:rPr>
                <w:color w:val="59595B"/>
                <w:sz w:val="16"/>
                <w:lang w:val="mk-MK"/>
              </w:rPr>
              <w:t>5</w:t>
            </w:r>
          </w:p>
        </w:tc>
      </w:tr>
      <w:tr w:rsidR="00BA5F0C" w:rsidRPr="00E207B2" w14:paraId="2014E7BD" w14:textId="77777777">
        <w:trPr>
          <w:trHeight w:val="237"/>
        </w:trPr>
        <w:tc>
          <w:tcPr>
            <w:tcW w:w="6072" w:type="dxa"/>
            <w:tcBorders>
              <w:top w:val="single" w:sz="2" w:space="0" w:color="59595B"/>
              <w:left w:val="nil"/>
              <w:bottom w:val="single" w:sz="2" w:space="0" w:color="59595B"/>
              <w:right w:val="nil"/>
            </w:tcBorders>
          </w:tcPr>
          <w:p w14:paraId="21BD5E96" w14:textId="3F7C2F5D" w:rsidR="00BA5F0C" w:rsidRPr="00E207B2" w:rsidRDefault="00566E22" w:rsidP="002B262D">
            <w:pPr>
              <w:spacing w:after="0" w:line="259" w:lineRule="auto"/>
              <w:ind w:left="1020" w:right="0" w:firstLine="0"/>
              <w:jc w:val="left"/>
              <w:rPr>
                <w:lang w:val="mk-MK"/>
              </w:rPr>
            </w:pPr>
            <w:r w:rsidRPr="00E207B2">
              <w:rPr>
                <w:color w:val="59595B"/>
                <w:sz w:val="16"/>
                <w:lang w:val="mk-MK"/>
              </w:rPr>
              <w:t>Анекс</w:t>
            </w:r>
            <w:r w:rsidR="00162AD6" w:rsidRPr="00E207B2">
              <w:rPr>
                <w:color w:val="59595B"/>
                <w:sz w:val="16"/>
                <w:lang w:val="mk-MK"/>
              </w:rPr>
              <w:t xml:space="preserve"> на Препораката CM/</w:t>
            </w:r>
            <w:proofErr w:type="spellStart"/>
            <w:r w:rsidR="00162AD6" w:rsidRPr="00E207B2">
              <w:rPr>
                <w:color w:val="59595B"/>
                <w:sz w:val="16"/>
                <w:lang w:val="mk-MK"/>
              </w:rPr>
              <w:t>Rec</w:t>
            </w:r>
            <w:proofErr w:type="spellEnd"/>
            <w:r w:rsidR="00162AD6" w:rsidRPr="00E207B2">
              <w:rPr>
                <w:color w:val="59595B"/>
                <w:sz w:val="16"/>
                <w:lang w:val="mk-MK"/>
              </w:rPr>
              <w:t>(2022)17</w:t>
            </w:r>
          </w:p>
        </w:tc>
        <w:tc>
          <w:tcPr>
            <w:tcW w:w="210" w:type="dxa"/>
            <w:tcBorders>
              <w:top w:val="single" w:sz="2" w:space="0" w:color="59595B"/>
              <w:left w:val="nil"/>
              <w:bottom w:val="single" w:sz="2" w:space="0" w:color="59595B"/>
              <w:right w:val="nil"/>
            </w:tcBorders>
          </w:tcPr>
          <w:p w14:paraId="78E263A0" w14:textId="6C23154B" w:rsidR="00BA5F0C" w:rsidRPr="00E207B2" w:rsidRDefault="00685C0C" w:rsidP="002B262D">
            <w:pPr>
              <w:spacing w:after="0" w:line="259" w:lineRule="auto"/>
              <w:ind w:left="82" w:right="0" w:firstLine="0"/>
              <w:jc w:val="left"/>
              <w:rPr>
                <w:lang w:val="mk-MK"/>
              </w:rPr>
            </w:pPr>
            <w:r w:rsidRPr="00E207B2">
              <w:rPr>
                <w:color w:val="59595B"/>
                <w:sz w:val="16"/>
                <w:lang w:val="mk-MK"/>
              </w:rPr>
              <w:t>11</w:t>
            </w:r>
          </w:p>
        </w:tc>
      </w:tr>
      <w:tr w:rsidR="00BA5F0C" w:rsidRPr="00E207B2" w14:paraId="7379E22D" w14:textId="77777777">
        <w:trPr>
          <w:trHeight w:val="237"/>
        </w:trPr>
        <w:tc>
          <w:tcPr>
            <w:tcW w:w="6072" w:type="dxa"/>
            <w:tcBorders>
              <w:top w:val="single" w:sz="2" w:space="0" w:color="59595B"/>
              <w:left w:val="nil"/>
              <w:bottom w:val="single" w:sz="2" w:space="0" w:color="59595B"/>
              <w:right w:val="nil"/>
            </w:tcBorders>
          </w:tcPr>
          <w:p w14:paraId="5D0B05D1" w14:textId="77777777" w:rsidR="00BA5F0C" w:rsidRPr="00E207B2" w:rsidRDefault="00162AD6" w:rsidP="002B262D">
            <w:pPr>
              <w:spacing w:after="0" w:line="259" w:lineRule="auto"/>
              <w:ind w:left="1020" w:right="0" w:firstLine="0"/>
              <w:jc w:val="left"/>
              <w:rPr>
                <w:lang w:val="mk-MK"/>
              </w:rPr>
            </w:pPr>
            <w:r w:rsidRPr="00E207B2">
              <w:rPr>
                <w:color w:val="59595B"/>
                <w:sz w:val="16"/>
                <w:lang w:val="mk-MK"/>
              </w:rPr>
              <w:t>I. Опсег</w:t>
            </w:r>
          </w:p>
        </w:tc>
        <w:tc>
          <w:tcPr>
            <w:tcW w:w="210" w:type="dxa"/>
            <w:tcBorders>
              <w:top w:val="single" w:sz="2" w:space="0" w:color="59595B"/>
              <w:left w:val="nil"/>
              <w:bottom w:val="single" w:sz="2" w:space="0" w:color="59595B"/>
              <w:right w:val="nil"/>
            </w:tcBorders>
          </w:tcPr>
          <w:p w14:paraId="0AEAF9B2" w14:textId="6E1DAEA4" w:rsidR="00BA5F0C" w:rsidRPr="00E207B2" w:rsidRDefault="00685C0C" w:rsidP="002B262D">
            <w:pPr>
              <w:spacing w:after="0" w:line="259" w:lineRule="auto"/>
              <w:ind w:left="82" w:right="0" w:firstLine="0"/>
              <w:jc w:val="left"/>
              <w:rPr>
                <w:lang w:val="mk-MK"/>
              </w:rPr>
            </w:pPr>
            <w:r w:rsidRPr="00E207B2">
              <w:rPr>
                <w:color w:val="59595B"/>
                <w:sz w:val="16"/>
                <w:lang w:val="mk-MK"/>
              </w:rPr>
              <w:t>11</w:t>
            </w:r>
          </w:p>
        </w:tc>
      </w:tr>
      <w:tr w:rsidR="00BA5F0C" w:rsidRPr="00E207B2" w14:paraId="609D0895" w14:textId="77777777">
        <w:trPr>
          <w:trHeight w:val="237"/>
        </w:trPr>
        <w:tc>
          <w:tcPr>
            <w:tcW w:w="6072" w:type="dxa"/>
            <w:tcBorders>
              <w:top w:val="single" w:sz="2" w:space="0" w:color="59595B"/>
              <w:left w:val="nil"/>
              <w:bottom w:val="single" w:sz="2" w:space="0" w:color="59595B"/>
              <w:right w:val="nil"/>
            </w:tcBorders>
          </w:tcPr>
          <w:p w14:paraId="25E6C140" w14:textId="77777777" w:rsidR="00BA5F0C" w:rsidRPr="00E207B2" w:rsidRDefault="00162AD6" w:rsidP="002B262D">
            <w:pPr>
              <w:spacing w:after="0" w:line="259" w:lineRule="auto"/>
              <w:ind w:left="1020" w:right="0" w:firstLine="0"/>
              <w:jc w:val="left"/>
              <w:rPr>
                <w:lang w:val="mk-MK"/>
              </w:rPr>
            </w:pPr>
            <w:r w:rsidRPr="00E207B2">
              <w:rPr>
                <w:color w:val="59595B"/>
                <w:sz w:val="16"/>
                <w:lang w:val="mk-MK"/>
              </w:rPr>
              <w:t>II. Хоризонтални прашања</w:t>
            </w:r>
          </w:p>
        </w:tc>
        <w:tc>
          <w:tcPr>
            <w:tcW w:w="210" w:type="dxa"/>
            <w:tcBorders>
              <w:top w:val="single" w:sz="2" w:space="0" w:color="59595B"/>
              <w:left w:val="nil"/>
              <w:bottom w:val="single" w:sz="2" w:space="0" w:color="59595B"/>
              <w:right w:val="nil"/>
            </w:tcBorders>
          </w:tcPr>
          <w:p w14:paraId="2090731E" w14:textId="3FB6DA91" w:rsidR="00BA5F0C" w:rsidRPr="00E207B2" w:rsidRDefault="00685C0C" w:rsidP="002B262D">
            <w:pPr>
              <w:spacing w:after="0" w:line="259" w:lineRule="auto"/>
              <w:ind w:left="0" w:right="0" w:firstLine="0"/>
              <w:jc w:val="left"/>
              <w:rPr>
                <w:lang w:val="mk-MK"/>
              </w:rPr>
            </w:pPr>
            <w:r w:rsidRPr="00E207B2">
              <w:rPr>
                <w:color w:val="59595B"/>
                <w:sz w:val="16"/>
                <w:lang w:val="mk-MK"/>
              </w:rPr>
              <w:t xml:space="preserve"> 12</w:t>
            </w:r>
          </w:p>
        </w:tc>
      </w:tr>
      <w:tr w:rsidR="00BA5F0C" w:rsidRPr="00E207B2" w14:paraId="03B4B3A4" w14:textId="77777777">
        <w:trPr>
          <w:trHeight w:val="237"/>
        </w:trPr>
        <w:tc>
          <w:tcPr>
            <w:tcW w:w="6072" w:type="dxa"/>
            <w:tcBorders>
              <w:top w:val="single" w:sz="2" w:space="0" w:color="59595B"/>
              <w:left w:val="nil"/>
              <w:bottom w:val="single" w:sz="2" w:space="0" w:color="59595B"/>
              <w:right w:val="nil"/>
            </w:tcBorders>
          </w:tcPr>
          <w:p w14:paraId="035F2F4C" w14:textId="77777777" w:rsidR="00BA5F0C" w:rsidRPr="00E207B2" w:rsidRDefault="00162AD6" w:rsidP="002B262D">
            <w:pPr>
              <w:spacing w:after="0" w:line="259" w:lineRule="auto"/>
              <w:ind w:left="1020" w:right="0" w:firstLine="0"/>
              <w:jc w:val="left"/>
              <w:rPr>
                <w:lang w:val="mk-MK"/>
              </w:rPr>
            </w:pPr>
            <w:r w:rsidRPr="00E207B2">
              <w:rPr>
                <w:color w:val="59595B"/>
                <w:sz w:val="16"/>
                <w:lang w:val="mk-MK"/>
              </w:rPr>
              <w:t>III. Заштита и поддршка</w:t>
            </w:r>
          </w:p>
        </w:tc>
        <w:tc>
          <w:tcPr>
            <w:tcW w:w="210" w:type="dxa"/>
            <w:tcBorders>
              <w:top w:val="single" w:sz="2" w:space="0" w:color="59595B"/>
              <w:left w:val="nil"/>
              <w:bottom w:val="single" w:sz="2" w:space="0" w:color="59595B"/>
              <w:right w:val="nil"/>
            </w:tcBorders>
          </w:tcPr>
          <w:p w14:paraId="75A6310D" w14:textId="20511603" w:rsidR="00BA5F0C" w:rsidRPr="00E207B2" w:rsidRDefault="00685C0C" w:rsidP="002B262D">
            <w:pPr>
              <w:spacing w:after="0" w:line="259" w:lineRule="auto"/>
              <w:ind w:left="0" w:right="0" w:firstLine="0"/>
              <w:jc w:val="left"/>
              <w:rPr>
                <w:lang w:val="mk-MK"/>
              </w:rPr>
            </w:pPr>
            <w:r w:rsidRPr="00E207B2">
              <w:rPr>
                <w:color w:val="59595B"/>
                <w:sz w:val="16"/>
                <w:lang w:val="mk-MK"/>
              </w:rPr>
              <w:t xml:space="preserve"> 19</w:t>
            </w:r>
          </w:p>
        </w:tc>
      </w:tr>
      <w:tr w:rsidR="00BA5F0C" w:rsidRPr="00E207B2" w14:paraId="3C602BDE" w14:textId="77777777">
        <w:trPr>
          <w:trHeight w:val="237"/>
        </w:trPr>
        <w:tc>
          <w:tcPr>
            <w:tcW w:w="6072" w:type="dxa"/>
            <w:tcBorders>
              <w:top w:val="single" w:sz="2" w:space="0" w:color="59595B"/>
              <w:left w:val="nil"/>
              <w:bottom w:val="single" w:sz="2" w:space="0" w:color="59595B"/>
              <w:right w:val="nil"/>
            </w:tcBorders>
          </w:tcPr>
          <w:p w14:paraId="465C4E0E" w14:textId="77777777" w:rsidR="00BA5F0C" w:rsidRPr="00E207B2" w:rsidRDefault="00162AD6" w:rsidP="002B262D">
            <w:pPr>
              <w:spacing w:after="0" w:line="259" w:lineRule="auto"/>
              <w:ind w:left="1020" w:right="0" w:firstLine="0"/>
              <w:jc w:val="left"/>
              <w:rPr>
                <w:lang w:val="mk-MK"/>
              </w:rPr>
            </w:pPr>
            <w:r w:rsidRPr="00E207B2">
              <w:rPr>
                <w:color w:val="59595B"/>
                <w:sz w:val="16"/>
                <w:lang w:val="mk-MK"/>
              </w:rPr>
              <w:t>IV. Пристигнување</w:t>
            </w:r>
          </w:p>
        </w:tc>
        <w:tc>
          <w:tcPr>
            <w:tcW w:w="210" w:type="dxa"/>
            <w:tcBorders>
              <w:top w:val="single" w:sz="2" w:space="0" w:color="59595B"/>
              <w:left w:val="nil"/>
              <w:bottom w:val="single" w:sz="2" w:space="0" w:color="59595B"/>
              <w:right w:val="nil"/>
            </w:tcBorders>
          </w:tcPr>
          <w:p w14:paraId="5E2B40C2" w14:textId="1C74E263" w:rsidR="00BA5F0C" w:rsidRPr="00E207B2" w:rsidRDefault="00685C0C" w:rsidP="002B262D">
            <w:pPr>
              <w:spacing w:after="0" w:line="259" w:lineRule="auto"/>
              <w:ind w:left="0" w:right="0" w:firstLine="0"/>
              <w:jc w:val="left"/>
              <w:rPr>
                <w:lang w:val="mk-MK"/>
              </w:rPr>
            </w:pPr>
            <w:r w:rsidRPr="00E207B2">
              <w:rPr>
                <w:color w:val="59595B"/>
                <w:sz w:val="16"/>
                <w:lang w:val="mk-MK"/>
              </w:rPr>
              <w:t xml:space="preserve"> 22</w:t>
            </w:r>
          </w:p>
        </w:tc>
      </w:tr>
      <w:tr w:rsidR="00BA5F0C" w:rsidRPr="00E207B2" w14:paraId="65A67FF7" w14:textId="77777777">
        <w:trPr>
          <w:trHeight w:val="237"/>
        </w:trPr>
        <w:tc>
          <w:tcPr>
            <w:tcW w:w="6072" w:type="dxa"/>
            <w:tcBorders>
              <w:top w:val="single" w:sz="2" w:space="0" w:color="59595B"/>
              <w:left w:val="nil"/>
              <w:bottom w:val="single" w:sz="2" w:space="0" w:color="59595B"/>
              <w:right w:val="nil"/>
            </w:tcBorders>
          </w:tcPr>
          <w:p w14:paraId="507FB1DF" w14:textId="77777777" w:rsidR="00BA5F0C" w:rsidRPr="00E207B2" w:rsidRDefault="00162AD6" w:rsidP="002B262D">
            <w:pPr>
              <w:spacing w:after="0" w:line="259" w:lineRule="auto"/>
              <w:ind w:left="1020" w:right="0" w:firstLine="0"/>
              <w:jc w:val="left"/>
              <w:rPr>
                <w:lang w:val="mk-MK"/>
              </w:rPr>
            </w:pPr>
            <w:r w:rsidRPr="00E207B2">
              <w:rPr>
                <w:color w:val="59595B"/>
                <w:sz w:val="16"/>
                <w:lang w:val="mk-MK"/>
              </w:rPr>
              <w:t>V. Престој и интеграција</w:t>
            </w:r>
          </w:p>
        </w:tc>
        <w:tc>
          <w:tcPr>
            <w:tcW w:w="210" w:type="dxa"/>
            <w:tcBorders>
              <w:top w:val="single" w:sz="2" w:space="0" w:color="59595B"/>
              <w:left w:val="nil"/>
              <w:bottom w:val="single" w:sz="2" w:space="0" w:color="59595B"/>
              <w:right w:val="nil"/>
            </w:tcBorders>
          </w:tcPr>
          <w:p w14:paraId="4DD7AA21" w14:textId="6D65B589" w:rsidR="00BA5F0C" w:rsidRPr="00E207B2" w:rsidRDefault="00685C0C" w:rsidP="002B262D">
            <w:pPr>
              <w:spacing w:after="0" w:line="259" w:lineRule="auto"/>
              <w:ind w:left="0" w:right="0" w:firstLine="0"/>
              <w:jc w:val="left"/>
              <w:rPr>
                <w:lang w:val="mk-MK"/>
              </w:rPr>
            </w:pPr>
            <w:r w:rsidRPr="00E207B2">
              <w:rPr>
                <w:color w:val="59595B"/>
                <w:sz w:val="16"/>
                <w:lang w:val="mk-MK"/>
              </w:rPr>
              <w:t xml:space="preserve"> 27</w:t>
            </w:r>
          </w:p>
        </w:tc>
      </w:tr>
      <w:tr w:rsidR="00BA5F0C" w:rsidRPr="00E207B2" w14:paraId="64D1AB3A" w14:textId="77777777">
        <w:trPr>
          <w:trHeight w:val="237"/>
        </w:trPr>
        <w:tc>
          <w:tcPr>
            <w:tcW w:w="6072" w:type="dxa"/>
            <w:tcBorders>
              <w:top w:val="single" w:sz="2" w:space="0" w:color="59595B"/>
              <w:left w:val="nil"/>
              <w:bottom w:val="single" w:sz="2" w:space="0" w:color="59595B"/>
              <w:right w:val="nil"/>
            </w:tcBorders>
          </w:tcPr>
          <w:p w14:paraId="3F88079D" w14:textId="5C48A170" w:rsidR="00BA5F0C" w:rsidRPr="00E207B2" w:rsidRDefault="00162AD6" w:rsidP="002B262D">
            <w:pPr>
              <w:spacing w:after="0" w:line="259" w:lineRule="auto"/>
              <w:ind w:left="1020" w:right="0" w:firstLine="0"/>
              <w:jc w:val="left"/>
              <w:rPr>
                <w:lang w:val="mk-MK"/>
              </w:rPr>
            </w:pPr>
            <w:r w:rsidRPr="00E207B2">
              <w:rPr>
                <w:color w:val="59595B"/>
                <w:sz w:val="16"/>
                <w:lang w:val="mk-MK"/>
              </w:rPr>
              <w:t xml:space="preserve">VI. </w:t>
            </w:r>
            <w:r w:rsidR="00566E22" w:rsidRPr="00E207B2">
              <w:rPr>
                <w:color w:val="59595B"/>
                <w:sz w:val="16"/>
                <w:lang w:val="mk-MK"/>
              </w:rPr>
              <w:t>Враќање</w:t>
            </w:r>
          </w:p>
        </w:tc>
        <w:tc>
          <w:tcPr>
            <w:tcW w:w="210" w:type="dxa"/>
            <w:tcBorders>
              <w:top w:val="single" w:sz="2" w:space="0" w:color="59595B"/>
              <w:left w:val="nil"/>
              <w:bottom w:val="single" w:sz="2" w:space="0" w:color="59595B"/>
              <w:right w:val="nil"/>
            </w:tcBorders>
          </w:tcPr>
          <w:p w14:paraId="6098E68D" w14:textId="264A718D" w:rsidR="00BA5F0C" w:rsidRPr="00E207B2" w:rsidRDefault="00685C0C" w:rsidP="002B262D">
            <w:pPr>
              <w:spacing w:after="0" w:line="259" w:lineRule="auto"/>
              <w:ind w:left="0" w:right="0" w:firstLine="0"/>
              <w:jc w:val="left"/>
              <w:rPr>
                <w:lang w:val="mk-MK"/>
              </w:rPr>
            </w:pPr>
            <w:r w:rsidRPr="00E207B2">
              <w:rPr>
                <w:color w:val="59595B"/>
                <w:sz w:val="16"/>
                <w:lang w:val="mk-MK"/>
              </w:rPr>
              <w:t xml:space="preserve"> 36</w:t>
            </w:r>
          </w:p>
        </w:tc>
      </w:tr>
    </w:tbl>
    <w:p w14:paraId="5AA2C183" w14:textId="77777777" w:rsidR="00BA5F0C" w:rsidRPr="00E207B2" w:rsidRDefault="00BA5F0C" w:rsidP="002B262D">
      <w:pPr>
        <w:jc w:val="left"/>
        <w:rPr>
          <w:lang w:val="mk-MK"/>
        </w:rPr>
        <w:sectPr w:rsidR="00BA5F0C" w:rsidRPr="00E207B2">
          <w:footerReference w:type="even" r:id="rId9"/>
          <w:footerReference w:type="default" r:id="rId10"/>
          <w:footerReference w:type="first" r:id="rId11"/>
          <w:pgSz w:w="8391" w:h="11906"/>
          <w:pgMar w:top="1268" w:right="1049" w:bottom="680" w:left="920" w:header="720" w:footer="720" w:gutter="0"/>
          <w:cols w:space="720"/>
        </w:sectPr>
      </w:pPr>
    </w:p>
    <w:p w14:paraId="30E69894" w14:textId="77777777" w:rsidR="00BA5F0C" w:rsidRPr="00E207B2" w:rsidRDefault="00BA5F0C" w:rsidP="002B262D">
      <w:pPr>
        <w:spacing w:after="0" w:line="259" w:lineRule="auto"/>
        <w:ind w:left="0" w:right="0" w:firstLine="0"/>
        <w:jc w:val="left"/>
        <w:rPr>
          <w:lang w:val="mk-MK"/>
        </w:rPr>
      </w:pPr>
    </w:p>
    <w:p w14:paraId="19784560" w14:textId="77777777" w:rsidR="00BA5F0C" w:rsidRPr="00E207B2" w:rsidRDefault="00BA5F0C" w:rsidP="002B262D">
      <w:pPr>
        <w:jc w:val="left"/>
        <w:rPr>
          <w:lang w:val="mk-MK"/>
        </w:rPr>
        <w:sectPr w:rsidR="00BA5F0C" w:rsidRPr="00E207B2">
          <w:footerReference w:type="even" r:id="rId12"/>
          <w:footerReference w:type="default" r:id="rId13"/>
          <w:footerReference w:type="first" r:id="rId14"/>
          <w:pgSz w:w="8391" w:h="11906"/>
          <w:pgMar w:top="1440" w:right="1440" w:bottom="1440" w:left="1440" w:header="720" w:footer="720" w:gutter="0"/>
          <w:cols w:space="720"/>
        </w:sectPr>
      </w:pPr>
    </w:p>
    <w:p w14:paraId="360A4506" w14:textId="77777777" w:rsidR="00BA5F0C" w:rsidRPr="00E207B2" w:rsidRDefault="00162AD6" w:rsidP="002B262D">
      <w:pPr>
        <w:spacing w:after="0" w:line="216" w:lineRule="auto"/>
        <w:ind w:left="1021" w:right="0" w:firstLine="0"/>
        <w:jc w:val="left"/>
        <w:rPr>
          <w:lang w:val="mk-MK"/>
        </w:rPr>
      </w:pPr>
      <w:r w:rsidRPr="00E207B2">
        <w:rPr>
          <w:b/>
          <w:color w:val="59595B"/>
          <w:sz w:val="48"/>
          <w:lang w:val="mk-MK"/>
        </w:rPr>
        <w:lastRenderedPageBreak/>
        <w:t>Препорака CM/</w:t>
      </w:r>
      <w:proofErr w:type="spellStart"/>
      <w:r w:rsidRPr="00E207B2">
        <w:rPr>
          <w:b/>
          <w:color w:val="59595B"/>
          <w:sz w:val="48"/>
          <w:lang w:val="mk-MK"/>
        </w:rPr>
        <w:t>Rec</w:t>
      </w:r>
      <w:proofErr w:type="spellEnd"/>
      <w:r w:rsidRPr="00E207B2">
        <w:rPr>
          <w:b/>
          <w:color w:val="59595B"/>
          <w:sz w:val="48"/>
          <w:lang w:val="mk-MK"/>
        </w:rPr>
        <w:t>(2022)17</w:t>
      </w:r>
    </w:p>
    <w:p w14:paraId="4306C627" w14:textId="77777777" w:rsidR="00BA5F0C" w:rsidRPr="00E207B2" w:rsidRDefault="00162AD6" w:rsidP="002B262D">
      <w:pPr>
        <w:spacing w:after="360" w:line="259" w:lineRule="auto"/>
        <w:ind w:left="0" w:right="0" w:firstLine="0"/>
        <w:jc w:val="left"/>
        <w:rPr>
          <w:lang w:val="mk-MK"/>
        </w:rPr>
      </w:pPr>
      <w:r w:rsidRPr="00E207B2">
        <w:rPr>
          <w:rFonts w:ascii="Calibri" w:eastAsia="Calibri" w:hAnsi="Calibri" w:cs="Calibri"/>
          <w:noProof/>
          <w:color w:val="000000"/>
          <w:sz w:val="22"/>
          <w:lang w:val="mk-MK" w:eastAsia="mk-MK"/>
        </w:rPr>
        <mc:AlternateContent>
          <mc:Choice Requires="wpg">
            <w:drawing>
              <wp:inline distT="0" distB="0" distL="0" distR="0" wp14:anchorId="477C2755" wp14:editId="00FDC552">
                <wp:extent cx="3988804" cy="6350"/>
                <wp:effectExtent l="0" t="0" r="0" b="0"/>
                <wp:docPr id="16613" name="Group 16613"/>
                <wp:cNvGraphicFramePr/>
                <a:graphic xmlns:a="http://schemas.openxmlformats.org/drawingml/2006/main">
                  <a:graphicData uri="http://schemas.microsoft.com/office/word/2010/wordprocessingGroup">
                    <wpg:wgp>
                      <wpg:cNvGrpSpPr/>
                      <wpg:grpSpPr>
                        <a:xfrm>
                          <a:off x="0" y="0"/>
                          <a:ext cx="3988804" cy="6350"/>
                          <a:chOff x="0" y="0"/>
                          <a:chExt cx="3988804" cy="6350"/>
                        </a:xfrm>
                      </wpg:grpSpPr>
                      <wps:wsp>
                        <wps:cNvPr id="186" name="Shape 186"/>
                        <wps:cNvSpPr/>
                        <wps:spPr>
                          <a:xfrm>
                            <a:off x="0" y="0"/>
                            <a:ext cx="3988804" cy="0"/>
                          </a:xfrm>
                          <a:custGeom>
                            <a:avLst/>
                            <a:gdLst/>
                            <a:ahLst/>
                            <a:cxnLst/>
                            <a:rect l="0" t="0" r="0" b="0"/>
                            <a:pathLst>
                              <a:path w="3988804">
                                <a:moveTo>
                                  <a:pt x="0" y="0"/>
                                </a:moveTo>
                                <a:lnTo>
                                  <a:pt x="3988804" y="0"/>
                                </a:lnTo>
                              </a:path>
                            </a:pathLst>
                          </a:custGeom>
                          <a:ln w="6350" cap="flat">
                            <a:miter lim="127000"/>
                          </a:ln>
                        </wps:spPr>
                        <wps:style>
                          <a:lnRef idx="1">
                            <a:srgbClr val="272425"/>
                          </a:lnRef>
                          <a:fillRef idx="0">
                            <a:srgbClr val="000000">
                              <a:alpha val="0"/>
                            </a:srgbClr>
                          </a:fillRef>
                          <a:effectRef idx="0">
                            <a:scrgbClr r="0" g="0" b="0"/>
                          </a:effectRef>
                          <a:fontRef idx="none"/>
                        </wps:style>
                        <wps:bodyPr/>
                      </wps:wsp>
                    </wpg:wgp>
                  </a:graphicData>
                </a:graphic>
              </wp:inline>
            </w:drawing>
          </mc:Choice>
          <mc:Fallback xmlns:oel="http://schemas.microsoft.com/office/2019/extlst" xmlns:w16cex="http://schemas.microsoft.com/office/word/2018/wordml/cex" xmlns:w16="http://schemas.microsoft.com/office/word/2018/wordml" xmlns:w16sdtdh="http://schemas.microsoft.com/office/word/2020/wordml/sdtdatahash" xmlns:a="http://schemas.openxmlformats.org/drawingml/2006/main">
            <w:pict>
              <v:group id="Group 16613" style="width:314.079pt;height:0.5pt;mso-position-horizontal-relative:char;mso-position-vertical-relative:line" coordsize="39888,63">
                <v:shape id="Shape 186" style="position:absolute;width:39888;height:0;left:0;top:0;" coordsize="3988804,0" path="m0,0l3988804,0">
                  <v:stroke weight="0.5pt" endcap="flat" joinstyle="miter" miterlimit="10" on="true" color="#272425"/>
                  <v:fill on="false" color="#000000" opacity="0"/>
                </v:shape>
              </v:group>
            </w:pict>
          </mc:Fallback>
        </mc:AlternateContent>
      </w:r>
    </w:p>
    <w:p w14:paraId="75ECB13D" w14:textId="77777777" w:rsidR="00BA5F0C" w:rsidRPr="00E207B2" w:rsidRDefault="00162AD6" w:rsidP="002B262D">
      <w:pPr>
        <w:spacing w:after="108" w:line="216" w:lineRule="auto"/>
        <w:ind w:left="1049" w:right="800" w:firstLine="0"/>
        <w:jc w:val="left"/>
        <w:rPr>
          <w:lang w:val="mk-MK"/>
        </w:rPr>
      </w:pPr>
      <w:r w:rsidRPr="00E207B2">
        <w:rPr>
          <w:b/>
          <w:color w:val="939497"/>
          <w:sz w:val="28"/>
          <w:lang w:val="mk-MK"/>
        </w:rPr>
        <w:t>на Комитетот на министри на земјите-членки за заштита на правата на жените и девојките мигранти, бегалци и баратели на азил</w:t>
      </w:r>
    </w:p>
    <w:p w14:paraId="145860A8" w14:textId="2E655596" w:rsidR="00BA5F0C" w:rsidRPr="00E207B2" w:rsidRDefault="00162AD6" w:rsidP="002B262D">
      <w:pPr>
        <w:spacing w:after="454" w:line="240" w:lineRule="auto"/>
        <w:ind w:left="1059" w:right="607"/>
        <w:jc w:val="left"/>
        <w:rPr>
          <w:lang w:val="mk-MK"/>
        </w:rPr>
      </w:pPr>
      <w:r w:rsidRPr="00E207B2">
        <w:rPr>
          <w:i/>
          <w:lang w:val="mk-MK"/>
        </w:rPr>
        <w:t>(Усвоен</w:t>
      </w:r>
      <w:r w:rsidR="00245A88" w:rsidRPr="00E207B2">
        <w:rPr>
          <w:i/>
          <w:lang w:val="mk-MK"/>
        </w:rPr>
        <w:t>а</w:t>
      </w:r>
      <w:r w:rsidRPr="00E207B2">
        <w:rPr>
          <w:i/>
          <w:lang w:val="mk-MK"/>
        </w:rPr>
        <w:t xml:space="preserve"> од Комитетот на министри на 20</w:t>
      </w:r>
      <w:r w:rsidR="00245A88" w:rsidRPr="00E207B2">
        <w:rPr>
          <w:i/>
          <w:lang w:val="mk-MK"/>
        </w:rPr>
        <w:t>.05.</w:t>
      </w:r>
      <w:r w:rsidRPr="00E207B2">
        <w:rPr>
          <w:i/>
          <w:lang w:val="mk-MK"/>
        </w:rPr>
        <w:t>2022 година на 132-та седница на Комитетот на министри</w:t>
      </w:r>
    </w:p>
    <w:p w14:paraId="1D80CB4D" w14:textId="77777777" w:rsidR="00BA5F0C" w:rsidRPr="00E207B2" w:rsidRDefault="00162AD6" w:rsidP="002B262D">
      <w:pPr>
        <w:pStyle w:val="Heading2"/>
        <w:spacing w:after="42"/>
        <w:ind w:left="1"/>
        <w:rPr>
          <w:lang w:val="mk-MK"/>
        </w:rPr>
      </w:pPr>
      <w:r w:rsidRPr="00E207B2">
        <w:rPr>
          <w:lang w:val="mk-MK"/>
        </w:rPr>
        <w:t>Преамбула</w:t>
      </w:r>
    </w:p>
    <w:p w14:paraId="7103FA46" w14:textId="77777777" w:rsidR="00BA5F0C" w:rsidRPr="00E207B2" w:rsidRDefault="00162AD6" w:rsidP="007F201F">
      <w:pPr>
        <w:spacing w:after="104"/>
        <w:ind w:left="15" w:right="6"/>
        <w:rPr>
          <w:lang w:val="mk-MK"/>
        </w:rPr>
      </w:pPr>
      <w:r w:rsidRPr="00E207B2">
        <w:rPr>
          <w:lang w:val="mk-MK"/>
        </w:rPr>
        <w:t xml:space="preserve">Комитетот на министри, според условите од член 15. </w:t>
      </w:r>
      <w:r w:rsidRPr="00E207B2">
        <w:rPr>
          <w:i/>
          <w:lang w:val="mk-MK"/>
        </w:rPr>
        <w:t xml:space="preserve">б </w:t>
      </w:r>
      <w:r w:rsidRPr="00E207B2">
        <w:rPr>
          <w:lang w:val="mk-MK"/>
        </w:rPr>
        <w:t>од Статутот на Советот на Европа (ETS бр. 1),</w:t>
      </w:r>
    </w:p>
    <w:p w14:paraId="40A53D33" w14:textId="22C268E7" w:rsidR="00BA5F0C" w:rsidRPr="00E207B2" w:rsidRDefault="00162AD6" w:rsidP="007F201F">
      <w:pPr>
        <w:spacing w:after="104"/>
        <w:ind w:left="15" w:right="6"/>
        <w:rPr>
          <w:lang w:val="mk-MK"/>
        </w:rPr>
      </w:pPr>
      <w:r w:rsidRPr="00E207B2">
        <w:rPr>
          <w:lang w:val="mk-MK"/>
        </w:rPr>
        <w:t xml:space="preserve">Имајќи предвид дека целта на Советот на Европа е да постигне поголемо единство меѓу неговите земји-членки, </w:t>
      </w:r>
      <w:proofErr w:type="spellStart"/>
      <w:r w:rsidR="00245A88" w:rsidRPr="00E207B2">
        <w:rPr>
          <w:i/>
          <w:lang w:val="mk-MK"/>
        </w:rPr>
        <w:t>inter</w:t>
      </w:r>
      <w:proofErr w:type="spellEnd"/>
      <w:r w:rsidR="00245A88" w:rsidRPr="00E207B2">
        <w:rPr>
          <w:i/>
          <w:lang w:val="mk-MK"/>
        </w:rPr>
        <w:t xml:space="preserve"> </w:t>
      </w:r>
      <w:proofErr w:type="spellStart"/>
      <w:r w:rsidR="00245A88" w:rsidRPr="00E207B2">
        <w:rPr>
          <w:i/>
          <w:lang w:val="mk-MK"/>
        </w:rPr>
        <w:t>alia</w:t>
      </w:r>
      <w:proofErr w:type="spellEnd"/>
      <w:r w:rsidRPr="00E207B2">
        <w:rPr>
          <w:lang w:val="mk-MK"/>
        </w:rPr>
        <w:t>, преку промовирање заеднички стандарди и развивање активности во областа на човековите права;</w:t>
      </w:r>
    </w:p>
    <w:p w14:paraId="1E29AB6A" w14:textId="09B0895F" w:rsidR="00BA5F0C" w:rsidRPr="00E207B2" w:rsidRDefault="00162AD6" w:rsidP="007F201F">
      <w:pPr>
        <w:spacing w:after="104"/>
        <w:ind w:left="15" w:right="6"/>
        <w:rPr>
          <w:lang w:val="mk-MK"/>
        </w:rPr>
      </w:pPr>
      <w:r w:rsidRPr="00E207B2">
        <w:rPr>
          <w:lang w:val="mk-MK"/>
        </w:rPr>
        <w:t>Потсетувајќи дека родовата еднаквост е од централно значење за заштитата на човековите права, функционирањето на демократијата и доброто владеење, почитувањето на владеењето на правото и промоцијата на одржливиот развој и благосостојба за сите;</w:t>
      </w:r>
    </w:p>
    <w:p w14:paraId="3FA1CBD6" w14:textId="530FBF72" w:rsidR="00B7079F" w:rsidRDefault="00162AD6" w:rsidP="007F201F">
      <w:pPr>
        <w:spacing w:after="104"/>
        <w:ind w:left="15" w:right="6"/>
        <w:rPr>
          <w:lang w:val="mk-MK"/>
        </w:rPr>
      </w:pPr>
      <w:r w:rsidRPr="00E207B2">
        <w:rPr>
          <w:lang w:val="mk-MK"/>
        </w:rPr>
        <w:t>Земајќи ја предвид Стратегијата за родова еднаквост на Советот на Европа 2018-2023 и нејзината стратешка цел да ги заштити правата на жените и девојките мигранти, бегалци и баратели на азил;</w:t>
      </w:r>
    </w:p>
    <w:p w14:paraId="1E3062E4" w14:textId="77777777" w:rsidR="00BA5F0C" w:rsidRPr="00B7079F" w:rsidRDefault="00BA5F0C" w:rsidP="00B7079F">
      <w:pPr>
        <w:rPr>
          <w:lang w:val="mk-MK"/>
        </w:rPr>
      </w:pPr>
    </w:p>
    <w:p w14:paraId="0451DB64" w14:textId="48425C0E" w:rsidR="00BA5F0C" w:rsidRPr="00E207B2" w:rsidRDefault="00245A88" w:rsidP="007F201F">
      <w:pPr>
        <w:spacing w:after="104"/>
        <w:ind w:left="15" w:right="6"/>
        <w:rPr>
          <w:lang w:val="mk-MK"/>
        </w:rPr>
      </w:pPr>
      <w:r w:rsidRPr="00E207B2">
        <w:rPr>
          <w:lang w:val="mk-MK"/>
        </w:rPr>
        <w:lastRenderedPageBreak/>
        <w:t>Постапувајќи во согласност со Акциониот план на Советот на Европа за заштита на ранливите лица во контекст на миграцијата и азилот во Европа (20212025), а особено неговата цел да се идентификуваат и да се делува на слабите точки во процедурите за азил и миграција;</w:t>
      </w:r>
    </w:p>
    <w:p w14:paraId="535A325D" w14:textId="7CC88490" w:rsidR="00BA5F0C" w:rsidRPr="00E207B2" w:rsidRDefault="00162AD6" w:rsidP="007F201F">
      <w:pPr>
        <w:spacing w:after="427"/>
        <w:ind w:left="15" w:right="6"/>
        <w:rPr>
          <w:lang w:val="mk-MK"/>
        </w:rPr>
      </w:pPr>
      <w:r w:rsidRPr="00E207B2">
        <w:rPr>
          <w:lang w:val="mk-MK"/>
        </w:rPr>
        <w:t xml:space="preserve">Имајќи ги предвид </w:t>
      </w:r>
      <w:r w:rsidR="002B262D" w:rsidRPr="00E207B2">
        <w:rPr>
          <w:lang w:val="mk-MK"/>
        </w:rPr>
        <w:t>задолженијата</w:t>
      </w:r>
      <w:r w:rsidRPr="00E207B2">
        <w:rPr>
          <w:lang w:val="mk-MK"/>
        </w:rPr>
        <w:t xml:space="preserve"> и обврските преземени од државите во согласност со релевантните конвенции на Советот на Европа, како што се:</w:t>
      </w:r>
    </w:p>
    <w:p w14:paraId="464B0BFA" w14:textId="77777777" w:rsidR="00BA5F0C" w:rsidRPr="00E207B2" w:rsidRDefault="00162AD6" w:rsidP="002B262D">
      <w:pPr>
        <w:spacing w:after="0" w:line="259" w:lineRule="auto"/>
        <w:ind w:left="0" w:right="604" w:firstLine="0"/>
        <w:jc w:val="left"/>
        <w:rPr>
          <w:lang w:val="mk-MK"/>
        </w:rPr>
      </w:pPr>
      <w:r w:rsidRPr="00E207B2">
        <w:rPr>
          <w:sz w:val="16"/>
          <w:lang w:val="mk-MK"/>
        </w:rPr>
        <w:t xml:space="preserve"> </w:t>
      </w:r>
    </w:p>
    <w:p w14:paraId="481748C4" w14:textId="0C425269" w:rsidR="00BA5F0C" w:rsidRPr="00E207B2" w:rsidRDefault="00162AD6" w:rsidP="007F201F">
      <w:pPr>
        <w:numPr>
          <w:ilvl w:val="0"/>
          <w:numId w:val="1"/>
        </w:numPr>
        <w:spacing w:after="92"/>
        <w:ind w:right="6" w:hanging="227"/>
        <w:rPr>
          <w:lang w:val="mk-MK"/>
        </w:rPr>
      </w:pPr>
      <w:r w:rsidRPr="00E207B2">
        <w:rPr>
          <w:lang w:val="mk-MK"/>
        </w:rPr>
        <w:t>Конвенцијата за заштита на човековите права и основни слободи (ETS бр. 5, 1950</w:t>
      </w:r>
      <w:r w:rsidR="002B262D" w:rsidRPr="00E207B2">
        <w:rPr>
          <w:lang w:val="mk-MK"/>
        </w:rPr>
        <w:t xml:space="preserve"> година</w:t>
      </w:r>
      <w:r w:rsidRPr="00E207B2">
        <w:rPr>
          <w:lang w:val="mk-MK"/>
        </w:rPr>
        <w:t xml:space="preserve">) и нејзините протоколи, </w:t>
      </w:r>
      <w:r w:rsidR="002B262D" w:rsidRPr="00E207B2">
        <w:rPr>
          <w:lang w:val="mk-MK"/>
        </w:rPr>
        <w:t>земајќи ја предвид</w:t>
      </w:r>
      <w:r w:rsidRPr="00E207B2">
        <w:rPr>
          <w:lang w:val="mk-MK"/>
        </w:rPr>
        <w:t xml:space="preserve"> релевантната судска пракса на Европскиот суд за човекови права;</w:t>
      </w:r>
    </w:p>
    <w:p w14:paraId="404F63F7" w14:textId="77777777" w:rsidR="00BA5F0C" w:rsidRPr="00E207B2" w:rsidRDefault="00162AD6" w:rsidP="007F201F">
      <w:pPr>
        <w:numPr>
          <w:ilvl w:val="0"/>
          <w:numId w:val="1"/>
        </w:numPr>
        <w:spacing w:after="92"/>
        <w:ind w:right="6" w:hanging="227"/>
        <w:rPr>
          <w:lang w:val="mk-MK"/>
        </w:rPr>
      </w:pPr>
      <w:r w:rsidRPr="00E207B2">
        <w:rPr>
          <w:lang w:val="mk-MK"/>
        </w:rPr>
        <w:t>Европската социјална повелба (ETS бр. 35, 1961 година, ревидирана во 1996 година, ETS бр. 163);</w:t>
      </w:r>
    </w:p>
    <w:p w14:paraId="40BACFA0" w14:textId="562E2BC3" w:rsidR="00BA5F0C" w:rsidRPr="00E207B2" w:rsidRDefault="00162AD6" w:rsidP="007F201F">
      <w:pPr>
        <w:numPr>
          <w:ilvl w:val="0"/>
          <w:numId w:val="1"/>
        </w:numPr>
        <w:spacing w:after="92"/>
        <w:ind w:right="6" w:hanging="227"/>
        <w:rPr>
          <w:lang w:val="mk-MK"/>
        </w:rPr>
      </w:pPr>
      <w:r w:rsidRPr="00E207B2">
        <w:rPr>
          <w:lang w:val="mk-MK"/>
        </w:rPr>
        <w:t>Европската конвенција за спречување на тортура и нечовечко или понижувачко постапување или казнување (ETS бр. 126, 1987</w:t>
      </w:r>
      <w:r w:rsidR="002B262D" w:rsidRPr="00E207B2">
        <w:rPr>
          <w:lang w:val="mk-MK"/>
        </w:rPr>
        <w:t xml:space="preserve"> година</w:t>
      </w:r>
      <w:r w:rsidRPr="00E207B2">
        <w:rPr>
          <w:lang w:val="mk-MK"/>
        </w:rPr>
        <w:t>);</w:t>
      </w:r>
    </w:p>
    <w:p w14:paraId="59BBFF3F" w14:textId="0E39A4F4" w:rsidR="00BA5F0C" w:rsidRPr="00E207B2" w:rsidRDefault="00162AD6" w:rsidP="007F201F">
      <w:pPr>
        <w:numPr>
          <w:ilvl w:val="0"/>
          <w:numId w:val="1"/>
        </w:numPr>
        <w:spacing w:after="92"/>
        <w:ind w:right="6" w:hanging="227"/>
        <w:rPr>
          <w:lang w:val="mk-MK"/>
        </w:rPr>
      </w:pPr>
      <w:r w:rsidRPr="00E207B2">
        <w:rPr>
          <w:lang w:val="mk-MK"/>
        </w:rPr>
        <w:t>Конвенцијата на Советот на Европа за акција против трговијата со луѓе (CETS бр. 197, 2005</w:t>
      </w:r>
      <w:r w:rsidR="002B262D" w:rsidRPr="00E207B2">
        <w:rPr>
          <w:lang w:val="mk-MK"/>
        </w:rPr>
        <w:t xml:space="preserve"> година</w:t>
      </w:r>
      <w:r w:rsidRPr="00E207B2">
        <w:rPr>
          <w:lang w:val="mk-MK"/>
        </w:rPr>
        <w:t>);</w:t>
      </w:r>
    </w:p>
    <w:p w14:paraId="1C3BF0BA" w14:textId="62CEF846" w:rsidR="00BA5F0C" w:rsidRPr="00E207B2" w:rsidRDefault="00162AD6" w:rsidP="007F201F">
      <w:pPr>
        <w:numPr>
          <w:ilvl w:val="0"/>
          <w:numId w:val="1"/>
        </w:numPr>
        <w:spacing w:after="92"/>
        <w:ind w:right="6" w:hanging="227"/>
        <w:rPr>
          <w:lang w:val="mk-MK"/>
        </w:rPr>
      </w:pPr>
      <w:r w:rsidRPr="00E207B2">
        <w:rPr>
          <w:lang w:val="mk-MK"/>
        </w:rPr>
        <w:t>Конвенцијата на Советот на Европа за заштита на децата од сексуална експлоатација и сексуална злоупотреба (CETS бр. 201, 2007</w:t>
      </w:r>
      <w:r w:rsidR="002B262D" w:rsidRPr="00E207B2">
        <w:rPr>
          <w:lang w:val="mk-MK"/>
        </w:rPr>
        <w:t xml:space="preserve"> година</w:t>
      </w:r>
      <w:r w:rsidRPr="00E207B2">
        <w:rPr>
          <w:lang w:val="mk-MK"/>
        </w:rPr>
        <w:t>);</w:t>
      </w:r>
    </w:p>
    <w:p w14:paraId="428EC512" w14:textId="77777777" w:rsidR="00BA5F0C" w:rsidRPr="00E207B2" w:rsidRDefault="00162AD6" w:rsidP="007F201F">
      <w:pPr>
        <w:numPr>
          <w:ilvl w:val="0"/>
          <w:numId w:val="1"/>
        </w:numPr>
        <w:spacing w:after="92"/>
        <w:ind w:right="6" w:hanging="227"/>
        <w:rPr>
          <w:lang w:val="mk-MK"/>
        </w:rPr>
      </w:pPr>
      <w:r w:rsidRPr="00E207B2">
        <w:rPr>
          <w:lang w:val="mk-MK"/>
        </w:rPr>
        <w:t>Конвенцијата на Советот на Европа за спречување и борба против насилството врз жените и семејното насилство (CETS бр. 210, „</w:t>
      </w:r>
      <w:proofErr w:type="spellStart"/>
      <w:r w:rsidRPr="00E207B2">
        <w:rPr>
          <w:lang w:val="mk-MK"/>
        </w:rPr>
        <w:t>Истанбулска</w:t>
      </w:r>
      <w:proofErr w:type="spellEnd"/>
      <w:r w:rsidRPr="00E207B2">
        <w:rPr>
          <w:lang w:val="mk-MK"/>
        </w:rPr>
        <w:t xml:space="preserve"> конвенција“, 2011 година); и</w:t>
      </w:r>
    </w:p>
    <w:p w14:paraId="7A2B1189" w14:textId="55AF5DBC" w:rsidR="00BA5F0C" w:rsidRPr="00E207B2" w:rsidRDefault="00162AD6" w:rsidP="007F201F">
      <w:pPr>
        <w:numPr>
          <w:ilvl w:val="0"/>
          <w:numId w:val="1"/>
        </w:numPr>
        <w:ind w:right="6" w:hanging="227"/>
        <w:rPr>
          <w:lang w:val="mk-MK"/>
        </w:rPr>
      </w:pPr>
      <w:r w:rsidRPr="00E207B2">
        <w:rPr>
          <w:lang w:val="mk-MK"/>
        </w:rPr>
        <w:t>Конвенцијата на Советот на Европа против трговија со човечки органи (CETS бр. 216, 2015</w:t>
      </w:r>
      <w:r w:rsidR="002B262D" w:rsidRPr="00E207B2">
        <w:rPr>
          <w:lang w:val="mk-MK"/>
        </w:rPr>
        <w:t xml:space="preserve"> година</w:t>
      </w:r>
      <w:r w:rsidRPr="00E207B2">
        <w:rPr>
          <w:lang w:val="mk-MK"/>
        </w:rPr>
        <w:t>);</w:t>
      </w:r>
    </w:p>
    <w:p w14:paraId="614CB858" w14:textId="1564D3C1" w:rsidR="00BA5F0C" w:rsidRPr="00E207B2" w:rsidRDefault="006E78F4" w:rsidP="007F201F">
      <w:pPr>
        <w:spacing w:after="92"/>
        <w:ind w:left="15" w:right="6"/>
        <w:rPr>
          <w:lang w:val="mk-MK"/>
        </w:rPr>
      </w:pPr>
      <w:r w:rsidRPr="00E207B2">
        <w:rPr>
          <w:lang w:val="mk-MK"/>
        </w:rPr>
        <w:lastRenderedPageBreak/>
        <w:t xml:space="preserve">Потсетувајќи </w:t>
      </w:r>
      <w:r w:rsidR="00162AD6" w:rsidRPr="00E207B2">
        <w:rPr>
          <w:lang w:val="mk-MK"/>
        </w:rPr>
        <w:t>на следните препораки на Комитетот на министри до земјите-членки на Советот на Европа:</w:t>
      </w:r>
    </w:p>
    <w:p w14:paraId="5748E04F" w14:textId="77777777" w:rsidR="00BA5F0C" w:rsidRPr="00E207B2" w:rsidRDefault="00162AD6" w:rsidP="007F201F">
      <w:pPr>
        <w:numPr>
          <w:ilvl w:val="0"/>
          <w:numId w:val="1"/>
        </w:numPr>
        <w:spacing w:after="92"/>
        <w:ind w:right="6" w:hanging="227"/>
        <w:rPr>
          <w:lang w:val="mk-MK"/>
        </w:rPr>
      </w:pPr>
      <w:r w:rsidRPr="00E207B2">
        <w:rPr>
          <w:lang w:val="mk-MK"/>
        </w:rPr>
        <w:t xml:space="preserve">Препорака </w:t>
      </w:r>
      <w:hyperlink r:id="rId15">
        <w:proofErr w:type="spellStart"/>
        <w:r w:rsidRPr="00E207B2">
          <w:rPr>
            <w:lang w:val="mk-MK"/>
          </w:rPr>
          <w:t>Rec</w:t>
        </w:r>
        <w:proofErr w:type="spellEnd"/>
        <w:r w:rsidRPr="00E207B2">
          <w:rPr>
            <w:lang w:val="mk-MK"/>
          </w:rPr>
          <w:t xml:space="preserve">(2002)5 </w:t>
        </w:r>
      </w:hyperlink>
      <w:r w:rsidRPr="00E207B2">
        <w:rPr>
          <w:lang w:val="mk-MK"/>
        </w:rPr>
        <w:t>за заштита на жените од насилство;</w:t>
      </w:r>
    </w:p>
    <w:p w14:paraId="21D21676" w14:textId="77777777" w:rsidR="00BA5F0C" w:rsidRPr="00E207B2" w:rsidRDefault="00162AD6" w:rsidP="007F201F">
      <w:pPr>
        <w:numPr>
          <w:ilvl w:val="0"/>
          <w:numId w:val="1"/>
        </w:numPr>
        <w:spacing w:after="92"/>
        <w:ind w:right="6" w:hanging="227"/>
        <w:rPr>
          <w:lang w:val="mk-MK"/>
        </w:rPr>
      </w:pPr>
      <w:r w:rsidRPr="00E207B2">
        <w:rPr>
          <w:lang w:val="mk-MK"/>
        </w:rPr>
        <w:t xml:space="preserve">Препорака </w:t>
      </w:r>
      <w:hyperlink r:id="rId16">
        <w:r w:rsidRPr="00E207B2">
          <w:rPr>
            <w:lang w:val="mk-MK"/>
          </w:rPr>
          <w:t>CM/</w:t>
        </w:r>
        <w:proofErr w:type="spellStart"/>
        <w:r w:rsidRPr="00E207B2">
          <w:rPr>
            <w:lang w:val="mk-MK"/>
          </w:rPr>
          <w:t>Rec</w:t>
        </w:r>
        <w:proofErr w:type="spellEnd"/>
        <w:r w:rsidRPr="00E207B2">
          <w:rPr>
            <w:lang w:val="mk-MK"/>
          </w:rPr>
          <w:t xml:space="preserve">(2010)10 </w:t>
        </w:r>
      </w:hyperlink>
      <w:r w:rsidRPr="00E207B2">
        <w:rPr>
          <w:lang w:val="mk-MK"/>
        </w:rPr>
        <w:t>за улогата на жените и мажите во спречувањето и решавањето на конфликти и во градењето на мирот;</w:t>
      </w:r>
    </w:p>
    <w:p w14:paraId="13B46597" w14:textId="3057462E" w:rsidR="00BA5F0C" w:rsidRPr="00E207B2" w:rsidRDefault="00162AD6" w:rsidP="007F201F">
      <w:pPr>
        <w:numPr>
          <w:ilvl w:val="0"/>
          <w:numId w:val="1"/>
        </w:numPr>
        <w:spacing w:after="92"/>
        <w:ind w:right="6" w:hanging="227"/>
        <w:rPr>
          <w:lang w:val="mk-MK"/>
        </w:rPr>
      </w:pPr>
      <w:r w:rsidRPr="00E207B2">
        <w:rPr>
          <w:lang w:val="mk-MK"/>
        </w:rPr>
        <w:t>Препорака</w:t>
      </w:r>
      <w:r w:rsidR="002B262D" w:rsidRPr="00E207B2">
        <w:rPr>
          <w:lang w:val="mk-MK"/>
        </w:rPr>
        <w:t xml:space="preserve"> </w:t>
      </w:r>
      <w:hyperlink r:id="rId17">
        <w:r w:rsidRPr="00E207B2">
          <w:rPr>
            <w:lang w:val="mk-MK"/>
          </w:rPr>
          <w:t>CM/</w:t>
        </w:r>
        <w:proofErr w:type="spellStart"/>
        <w:r w:rsidRPr="00E207B2">
          <w:rPr>
            <w:lang w:val="mk-MK"/>
          </w:rPr>
          <w:t>Rec</w:t>
        </w:r>
        <w:proofErr w:type="spellEnd"/>
        <w:r w:rsidRPr="00E207B2">
          <w:rPr>
            <w:lang w:val="mk-MK"/>
          </w:rPr>
          <w:t xml:space="preserve">(2012)12 </w:t>
        </w:r>
      </w:hyperlink>
      <w:r w:rsidRPr="00E207B2">
        <w:rPr>
          <w:lang w:val="mk-MK"/>
        </w:rPr>
        <w:t>во врска со странските затвореници;</w:t>
      </w:r>
    </w:p>
    <w:p w14:paraId="0AAA1897" w14:textId="77777777" w:rsidR="00BA5F0C" w:rsidRPr="00E207B2" w:rsidRDefault="00162AD6" w:rsidP="007F201F">
      <w:pPr>
        <w:numPr>
          <w:ilvl w:val="0"/>
          <w:numId w:val="1"/>
        </w:numPr>
        <w:spacing w:after="89"/>
        <w:ind w:right="6" w:hanging="227"/>
        <w:rPr>
          <w:lang w:val="mk-MK"/>
        </w:rPr>
      </w:pPr>
      <w:r w:rsidRPr="00E207B2">
        <w:rPr>
          <w:lang w:val="mk-MK"/>
        </w:rPr>
        <w:t xml:space="preserve">Препорака </w:t>
      </w:r>
      <w:hyperlink r:id="rId18">
        <w:r w:rsidRPr="00E207B2">
          <w:rPr>
            <w:lang w:val="mk-MK"/>
          </w:rPr>
          <w:t>CM/</w:t>
        </w:r>
        <w:proofErr w:type="spellStart"/>
        <w:r w:rsidRPr="00E207B2">
          <w:rPr>
            <w:lang w:val="mk-MK"/>
          </w:rPr>
          <w:t>Rec</w:t>
        </w:r>
        <w:proofErr w:type="spellEnd"/>
        <w:r w:rsidRPr="00E207B2">
          <w:rPr>
            <w:lang w:val="mk-MK"/>
          </w:rPr>
          <w:t xml:space="preserve">(2015)1 </w:t>
        </w:r>
      </w:hyperlink>
      <w:r w:rsidRPr="00E207B2">
        <w:rPr>
          <w:lang w:val="mk-MK"/>
        </w:rPr>
        <w:t xml:space="preserve">за </w:t>
      </w:r>
      <w:proofErr w:type="spellStart"/>
      <w:r w:rsidRPr="00E207B2">
        <w:rPr>
          <w:lang w:val="mk-MK"/>
        </w:rPr>
        <w:t>интеркултурна</w:t>
      </w:r>
      <w:proofErr w:type="spellEnd"/>
      <w:r w:rsidRPr="00E207B2">
        <w:rPr>
          <w:lang w:val="mk-MK"/>
        </w:rPr>
        <w:t xml:space="preserve"> интеграција;</w:t>
      </w:r>
    </w:p>
    <w:p w14:paraId="3A7E1E51" w14:textId="77777777" w:rsidR="00BA5F0C" w:rsidRPr="00E207B2" w:rsidRDefault="00162AD6" w:rsidP="007F201F">
      <w:pPr>
        <w:numPr>
          <w:ilvl w:val="0"/>
          <w:numId w:val="1"/>
        </w:numPr>
        <w:spacing w:after="89"/>
        <w:ind w:right="6" w:hanging="227"/>
        <w:rPr>
          <w:lang w:val="mk-MK"/>
        </w:rPr>
      </w:pPr>
      <w:r w:rsidRPr="00E207B2">
        <w:rPr>
          <w:lang w:val="mk-MK"/>
        </w:rPr>
        <w:t xml:space="preserve">Препорака </w:t>
      </w:r>
      <w:hyperlink r:id="rId19">
        <w:r w:rsidRPr="00E207B2">
          <w:rPr>
            <w:lang w:val="mk-MK"/>
          </w:rPr>
          <w:t>CM/</w:t>
        </w:r>
        <w:proofErr w:type="spellStart"/>
        <w:r w:rsidRPr="00E207B2">
          <w:rPr>
            <w:lang w:val="mk-MK"/>
          </w:rPr>
          <w:t>Rec</w:t>
        </w:r>
        <w:proofErr w:type="spellEnd"/>
        <w:r w:rsidRPr="00E207B2">
          <w:rPr>
            <w:lang w:val="mk-MK"/>
          </w:rPr>
          <w:t xml:space="preserve">(2019)1 </w:t>
        </w:r>
      </w:hyperlink>
      <w:r w:rsidRPr="00E207B2">
        <w:rPr>
          <w:lang w:val="mk-MK"/>
        </w:rPr>
        <w:t>за спречување и борба против сексизмот;</w:t>
      </w:r>
    </w:p>
    <w:p w14:paraId="135DCB84" w14:textId="77777777" w:rsidR="00BA5F0C" w:rsidRPr="00E207B2" w:rsidRDefault="00162AD6" w:rsidP="007F201F">
      <w:pPr>
        <w:numPr>
          <w:ilvl w:val="0"/>
          <w:numId w:val="1"/>
        </w:numPr>
        <w:spacing w:after="92"/>
        <w:ind w:right="6" w:hanging="227"/>
        <w:rPr>
          <w:lang w:val="mk-MK"/>
        </w:rPr>
      </w:pPr>
      <w:r w:rsidRPr="00E207B2">
        <w:rPr>
          <w:lang w:val="mk-MK"/>
        </w:rPr>
        <w:t xml:space="preserve">Препорака </w:t>
      </w:r>
      <w:hyperlink r:id="rId20">
        <w:r w:rsidRPr="00E207B2">
          <w:rPr>
            <w:lang w:val="mk-MK"/>
          </w:rPr>
          <w:t>CM/</w:t>
        </w:r>
        <w:proofErr w:type="spellStart"/>
        <w:r w:rsidRPr="00E207B2">
          <w:rPr>
            <w:lang w:val="mk-MK"/>
          </w:rPr>
          <w:t>Rec</w:t>
        </w:r>
        <w:proofErr w:type="spellEnd"/>
        <w:r w:rsidRPr="00E207B2">
          <w:rPr>
            <w:lang w:val="mk-MK"/>
          </w:rPr>
          <w:t xml:space="preserve">(2019)4 </w:t>
        </w:r>
      </w:hyperlink>
      <w:r w:rsidRPr="00E207B2">
        <w:rPr>
          <w:lang w:val="mk-MK"/>
        </w:rPr>
        <w:t>за поддршка на младите бегалци во транзиција кон полнолетство; и</w:t>
      </w:r>
    </w:p>
    <w:p w14:paraId="10554260" w14:textId="77777777" w:rsidR="00BA5F0C" w:rsidRPr="00E207B2" w:rsidRDefault="00162AD6" w:rsidP="007F201F">
      <w:pPr>
        <w:numPr>
          <w:ilvl w:val="0"/>
          <w:numId w:val="1"/>
        </w:numPr>
        <w:ind w:right="6" w:hanging="227"/>
        <w:rPr>
          <w:lang w:val="mk-MK"/>
        </w:rPr>
      </w:pPr>
      <w:r w:rsidRPr="00E207B2">
        <w:rPr>
          <w:lang w:val="mk-MK"/>
        </w:rPr>
        <w:t xml:space="preserve">Препорака </w:t>
      </w:r>
      <w:hyperlink r:id="rId21">
        <w:r w:rsidRPr="00E207B2">
          <w:rPr>
            <w:lang w:val="mk-MK"/>
          </w:rPr>
          <w:t>CM/</w:t>
        </w:r>
        <w:proofErr w:type="spellStart"/>
        <w:r w:rsidRPr="00E207B2">
          <w:rPr>
            <w:lang w:val="mk-MK"/>
          </w:rPr>
          <w:t>Rec</w:t>
        </w:r>
        <w:proofErr w:type="spellEnd"/>
        <w:r w:rsidRPr="00E207B2">
          <w:rPr>
            <w:lang w:val="mk-MK"/>
          </w:rPr>
          <w:t xml:space="preserve">(2019)11 </w:t>
        </w:r>
      </w:hyperlink>
      <w:r w:rsidRPr="00E207B2">
        <w:rPr>
          <w:lang w:val="mk-MK"/>
        </w:rPr>
        <w:t>за ефективно старателство за деца без придружба и разделени деца во контекст на миграција;</w:t>
      </w:r>
    </w:p>
    <w:p w14:paraId="7C1C7BA6" w14:textId="7B9EC7D3" w:rsidR="00BA5F0C" w:rsidRPr="00E207B2" w:rsidRDefault="006E78F4" w:rsidP="007F201F">
      <w:pPr>
        <w:spacing w:after="268"/>
        <w:ind w:right="6"/>
        <w:rPr>
          <w:lang w:val="mk-MK"/>
        </w:rPr>
      </w:pPr>
      <w:r w:rsidRPr="00E207B2">
        <w:rPr>
          <w:lang w:val="mk-MK"/>
        </w:rPr>
        <w:t xml:space="preserve">Потсетувајќи </w:t>
      </w:r>
      <w:r w:rsidR="002B262D" w:rsidRPr="00E207B2">
        <w:rPr>
          <w:lang w:val="mk-MK"/>
        </w:rPr>
        <w:t>на релевантните резолуции и препораки на Парламентарното собрание, Конгресот на локални и регионални власти и Конференцијата на меѓународните невладини организации (МНВО) на Советот на Европа</w:t>
      </w:r>
      <w:r w:rsidR="00162AD6" w:rsidRPr="00E207B2">
        <w:rPr>
          <w:lang w:val="mk-MK"/>
        </w:rPr>
        <w:t>;</w:t>
      </w:r>
    </w:p>
    <w:p w14:paraId="53C471C4" w14:textId="0C001E80" w:rsidR="00BA5F0C" w:rsidRPr="00E207B2" w:rsidRDefault="006E78F4" w:rsidP="007F201F">
      <w:pPr>
        <w:spacing w:after="55"/>
        <w:ind w:left="15" w:right="6"/>
        <w:rPr>
          <w:lang w:val="mk-MK"/>
        </w:rPr>
      </w:pPr>
      <w:r w:rsidRPr="00E207B2">
        <w:rPr>
          <w:lang w:val="mk-MK"/>
        </w:rPr>
        <w:t xml:space="preserve">Потсетувајќи </w:t>
      </w:r>
      <w:r w:rsidR="002B262D" w:rsidRPr="00E207B2">
        <w:rPr>
          <w:lang w:val="mk-MK"/>
        </w:rPr>
        <w:t>на</w:t>
      </w:r>
      <w:r w:rsidR="00162AD6" w:rsidRPr="00E207B2">
        <w:rPr>
          <w:lang w:val="mk-MK"/>
        </w:rPr>
        <w:t>:</w:t>
      </w:r>
    </w:p>
    <w:p w14:paraId="324D48BE" w14:textId="77777777" w:rsidR="00BA5F0C" w:rsidRPr="00E207B2" w:rsidRDefault="00162AD6" w:rsidP="007F201F">
      <w:pPr>
        <w:numPr>
          <w:ilvl w:val="0"/>
          <w:numId w:val="1"/>
        </w:numPr>
        <w:spacing w:after="58"/>
        <w:ind w:right="6" w:hanging="227"/>
        <w:rPr>
          <w:lang w:val="mk-MK"/>
        </w:rPr>
      </w:pPr>
      <w:r w:rsidRPr="00E207B2">
        <w:rPr>
          <w:lang w:val="mk-MK"/>
        </w:rPr>
        <w:t>Конвенцијата на Обединетите нации за статусот на бегалците (1951) изменета со нејзиниот Протокол од 1967 година;</w:t>
      </w:r>
    </w:p>
    <w:p w14:paraId="59EC6103" w14:textId="77777777" w:rsidR="00BA5F0C" w:rsidRPr="00E207B2" w:rsidRDefault="00162AD6" w:rsidP="007F201F">
      <w:pPr>
        <w:numPr>
          <w:ilvl w:val="0"/>
          <w:numId w:val="1"/>
        </w:numPr>
        <w:spacing w:after="58"/>
        <w:ind w:right="6" w:hanging="227"/>
        <w:rPr>
          <w:lang w:val="mk-MK"/>
        </w:rPr>
      </w:pPr>
      <w:r w:rsidRPr="00E207B2">
        <w:rPr>
          <w:lang w:val="mk-MK"/>
        </w:rPr>
        <w:t>Конвенција на Меѓународната организација на трудот за домашни работници бр. 189 (2011);</w:t>
      </w:r>
    </w:p>
    <w:p w14:paraId="5C528E93" w14:textId="742ACD2C" w:rsidR="00BA5F0C" w:rsidRPr="00E207B2" w:rsidRDefault="00162AD6" w:rsidP="007F201F">
      <w:pPr>
        <w:numPr>
          <w:ilvl w:val="0"/>
          <w:numId w:val="1"/>
        </w:numPr>
        <w:spacing w:after="58"/>
        <w:ind w:right="6" w:hanging="227"/>
        <w:rPr>
          <w:lang w:val="mk-MK"/>
        </w:rPr>
      </w:pPr>
      <w:r w:rsidRPr="00E207B2">
        <w:rPr>
          <w:lang w:val="mk-MK"/>
        </w:rPr>
        <w:t>Конвенцијата на Обединетите нации за елиминација на сите форми на дискриминација врз жените („CEDAW“, 1979</w:t>
      </w:r>
      <w:r w:rsidR="00E92CDF" w:rsidRPr="00E207B2">
        <w:rPr>
          <w:lang w:val="mk-MK"/>
        </w:rPr>
        <w:t xml:space="preserve"> година</w:t>
      </w:r>
      <w:r w:rsidRPr="00E207B2">
        <w:rPr>
          <w:lang w:val="mk-MK"/>
        </w:rPr>
        <w:t>) и нејзиниот Факултативен протокол (1999</w:t>
      </w:r>
      <w:r w:rsidR="00E92CDF" w:rsidRPr="00E207B2">
        <w:rPr>
          <w:lang w:val="mk-MK"/>
        </w:rPr>
        <w:t xml:space="preserve"> година</w:t>
      </w:r>
      <w:r w:rsidRPr="00E207B2">
        <w:rPr>
          <w:lang w:val="mk-MK"/>
        </w:rPr>
        <w:t>), како и релевантните општи препораки на CEDAW конкретно поврзани со оваа препорака;</w:t>
      </w:r>
    </w:p>
    <w:p w14:paraId="6634791D" w14:textId="37E00ED0" w:rsidR="00B7079F" w:rsidRDefault="00162AD6" w:rsidP="007F201F">
      <w:pPr>
        <w:numPr>
          <w:ilvl w:val="0"/>
          <w:numId w:val="1"/>
        </w:numPr>
        <w:spacing w:after="58"/>
        <w:ind w:right="6" w:hanging="227"/>
        <w:rPr>
          <w:lang w:val="mk-MK"/>
        </w:rPr>
      </w:pPr>
      <w:r w:rsidRPr="00E207B2">
        <w:rPr>
          <w:lang w:val="mk-MK"/>
        </w:rPr>
        <w:lastRenderedPageBreak/>
        <w:t>Конвенцијата на Обединетите нации за правата на детето (1989</w:t>
      </w:r>
      <w:r w:rsidR="00E92CDF" w:rsidRPr="00E207B2">
        <w:rPr>
          <w:lang w:val="mk-MK"/>
        </w:rPr>
        <w:t xml:space="preserve"> година</w:t>
      </w:r>
      <w:r w:rsidRPr="00E207B2">
        <w:rPr>
          <w:lang w:val="mk-MK"/>
        </w:rPr>
        <w:t>) и нејзините факултативни протоколи (2000, 2011 година);</w:t>
      </w:r>
    </w:p>
    <w:p w14:paraId="061733F7" w14:textId="4FF1037E" w:rsidR="00BA5F0C" w:rsidRPr="00E207B2" w:rsidRDefault="00162AD6" w:rsidP="007F201F">
      <w:pPr>
        <w:numPr>
          <w:ilvl w:val="0"/>
          <w:numId w:val="1"/>
        </w:numPr>
        <w:spacing w:after="58"/>
        <w:ind w:right="6" w:hanging="227"/>
        <w:rPr>
          <w:lang w:val="mk-MK"/>
        </w:rPr>
      </w:pPr>
      <w:r w:rsidRPr="00E207B2">
        <w:rPr>
          <w:lang w:val="mk-MK"/>
        </w:rPr>
        <w:t>Конвенцијата на Обединетите нации за правата на лицата со попреченост (2006</w:t>
      </w:r>
      <w:r w:rsidR="00E92CDF" w:rsidRPr="00E207B2">
        <w:rPr>
          <w:lang w:val="mk-MK"/>
        </w:rPr>
        <w:t xml:space="preserve"> година</w:t>
      </w:r>
      <w:r w:rsidRPr="00E207B2">
        <w:rPr>
          <w:lang w:val="mk-MK"/>
        </w:rPr>
        <w:t>);</w:t>
      </w:r>
    </w:p>
    <w:p w14:paraId="433149D2" w14:textId="0FAB177D" w:rsidR="00BA5F0C" w:rsidRPr="00E207B2" w:rsidRDefault="00162AD6" w:rsidP="007F201F">
      <w:pPr>
        <w:numPr>
          <w:ilvl w:val="0"/>
          <w:numId w:val="1"/>
        </w:numPr>
        <w:spacing w:after="58"/>
        <w:ind w:right="6" w:hanging="227"/>
        <w:rPr>
          <w:lang w:val="mk-MK"/>
        </w:rPr>
      </w:pPr>
      <w:r w:rsidRPr="00E207B2">
        <w:rPr>
          <w:lang w:val="mk-MK"/>
        </w:rPr>
        <w:t>Резолуцијата 1325 на Советот за безбедност на Обединетите нации за жените и мирот и безбедноста (2000</w:t>
      </w:r>
      <w:r w:rsidR="00E92CDF" w:rsidRPr="00E207B2">
        <w:rPr>
          <w:lang w:val="mk-MK"/>
        </w:rPr>
        <w:t xml:space="preserve"> година</w:t>
      </w:r>
      <w:r w:rsidRPr="00E207B2">
        <w:rPr>
          <w:lang w:val="mk-MK"/>
        </w:rPr>
        <w:t>);</w:t>
      </w:r>
    </w:p>
    <w:p w14:paraId="54E9D4E1" w14:textId="68A4FF75" w:rsidR="00BA5F0C" w:rsidRPr="00E207B2" w:rsidRDefault="00162AD6" w:rsidP="007F201F">
      <w:pPr>
        <w:numPr>
          <w:ilvl w:val="0"/>
          <w:numId w:val="1"/>
        </w:numPr>
        <w:spacing w:after="58"/>
        <w:ind w:right="6" w:hanging="227"/>
        <w:rPr>
          <w:lang w:val="mk-MK"/>
        </w:rPr>
      </w:pPr>
      <w:r w:rsidRPr="00E207B2">
        <w:rPr>
          <w:lang w:val="mk-MK"/>
        </w:rPr>
        <w:t>релевантните одредби од Глобалниот договор на Обединетите нации за бегалци (2018</w:t>
      </w:r>
      <w:r w:rsidR="00E92CDF" w:rsidRPr="00E207B2">
        <w:rPr>
          <w:lang w:val="mk-MK"/>
        </w:rPr>
        <w:t xml:space="preserve"> година</w:t>
      </w:r>
      <w:r w:rsidRPr="00E207B2">
        <w:rPr>
          <w:lang w:val="mk-MK"/>
        </w:rPr>
        <w:t>) и од Глобалниот договор на Обединетите нации за безбедна, уредна и редовна миграција (2018 година); и</w:t>
      </w:r>
    </w:p>
    <w:p w14:paraId="2998A28B" w14:textId="77777777" w:rsidR="00BA5F0C" w:rsidRPr="00E207B2" w:rsidRDefault="00162AD6" w:rsidP="007F201F">
      <w:pPr>
        <w:numPr>
          <w:ilvl w:val="0"/>
          <w:numId w:val="1"/>
        </w:numPr>
        <w:ind w:right="6" w:hanging="227"/>
        <w:rPr>
          <w:lang w:val="mk-MK"/>
        </w:rPr>
      </w:pPr>
      <w:r w:rsidRPr="00E207B2">
        <w:rPr>
          <w:lang w:val="mk-MK"/>
        </w:rPr>
        <w:t>други релевантни документи поврзани со миграцијата изготвени во рамките на Обединетите нации;</w:t>
      </w:r>
    </w:p>
    <w:p w14:paraId="5FA06A10" w14:textId="4B144CFB" w:rsidR="00BA5F0C" w:rsidRPr="00E207B2" w:rsidRDefault="00162AD6" w:rsidP="007F201F">
      <w:pPr>
        <w:ind w:left="15" w:right="6"/>
        <w:rPr>
          <w:lang w:val="mk-MK"/>
        </w:rPr>
      </w:pPr>
      <w:r w:rsidRPr="00E207B2">
        <w:rPr>
          <w:lang w:val="mk-MK"/>
        </w:rPr>
        <w:t xml:space="preserve">Имајќи го предвид Високиот комесаријат за бегалци на Обединетите нации „Насоки за меѓународна заштита бр. 1: родово прогонство во контекст на член 1А (2) од Конвенцијата од 1951 година и/или нејзиниот Протокол од 1967 година во врска со статусот на бегалците“, од </w:t>
      </w:r>
      <w:r w:rsidR="003B3560" w:rsidRPr="00E207B2">
        <w:rPr>
          <w:lang w:val="mk-MK"/>
        </w:rPr>
        <w:t>0</w:t>
      </w:r>
      <w:r w:rsidRPr="00E207B2">
        <w:rPr>
          <w:lang w:val="mk-MK"/>
        </w:rPr>
        <w:t>7</w:t>
      </w:r>
      <w:r w:rsidR="003B3560" w:rsidRPr="00E207B2">
        <w:rPr>
          <w:lang w:val="mk-MK"/>
        </w:rPr>
        <w:t>.05.</w:t>
      </w:r>
      <w:r w:rsidRPr="00E207B2">
        <w:rPr>
          <w:lang w:val="mk-MK"/>
        </w:rPr>
        <w:t>2002 година;</w:t>
      </w:r>
    </w:p>
    <w:p w14:paraId="2811D12A" w14:textId="5F7430EC" w:rsidR="00BA5F0C" w:rsidRPr="00E207B2" w:rsidRDefault="00162AD6" w:rsidP="007F201F">
      <w:pPr>
        <w:ind w:left="15" w:right="6"/>
        <w:rPr>
          <w:lang w:val="mk-MK"/>
        </w:rPr>
      </w:pPr>
      <w:r w:rsidRPr="00E207B2">
        <w:rPr>
          <w:lang w:val="mk-MK"/>
        </w:rPr>
        <w:t>Имајќи ја предвид важноста на севкупната примена и влијанието на Агендата</w:t>
      </w:r>
      <w:r w:rsidR="003B3560" w:rsidRPr="00E207B2">
        <w:rPr>
          <w:lang w:val="mk-MK"/>
        </w:rPr>
        <w:t xml:space="preserve"> 2030</w:t>
      </w:r>
      <w:r w:rsidRPr="00E207B2">
        <w:rPr>
          <w:lang w:val="mk-MK"/>
        </w:rPr>
        <w:t xml:space="preserve"> на Обединетите нации за одржлив развој, особено </w:t>
      </w:r>
      <w:r w:rsidR="003B3560" w:rsidRPr="00E207B2">
        <w:rPr>
          <w:lang w:val="mk-MK"/>
        </w:rPr>
        <w:t>ц</w:t>
      </w:r>
      <w:r w:rsidRPr="00E207B2">
        <w:rPr>
          <w:lang w:val="mk-MK"/>
        </w:rPr>
        <w:t>ел</w:t>
      </w:r>
      <w:r w:rsidR="003B3560" w:rsidRPr="00E207B2">
        <w:rPr>
          <w:lang w:val="mk-MK"/>
        </w:rPr>
        <w:t xml:space="preserve"> бр.</w:t>
      </w:r>
      <w:r w:rsidRPr="00E207B2">
        <w:rPr>
          <w:lang w:val="mk-MK"/>
        </w:rPr>
        <w:t xml:space="preserve"> 5 за одржлив развој („Постигнување на родова еднаквост и </w:t>
      </w:r>
      <w:r w:rsidR="003B3560" w:rsidRPr="00E207B2">
        <w:rPr>
          <w:lang w:val="mk-MK"/>
        </w:rPr>
        <w:t>еманципирање</w:t>
      </w:r>
      <w:r w:rsidRPr="00E207B2">
        <w:rPr>
          <w:lang w:val="mk-MK"/>
        </w:rPr>
        <w:t xml:space="preserve"> на сите жени и девојки“); </w:t>
      </w:r>
      <w:r w:rsidR="003B3560" w:rsidRPr="00E207B2">
        <w:rPr>
          <w:lang w:val="mk-MK"/>
        </w:rPr>
        <w:t>ц</w:t>
      </w:r>
      <w:r w:rsidRPr="00E207B2">
        <w:rPr>
          <w:lang w:val="mk-MK"/>
        </w:rPr>
        <w:t xml:space="preserve">ел </w:t>
      </w:r>
      <w:r w:rsidR="003B3560" w:rsidRPr="00E207B2">
        <w:rPr>
          <w:lang w:val="mk-MK"/>
        </w:rPr>
        <w:t xml:space="preserve">бр. 10 </w:t>
      </w:r>
      <w:r w:rsidRPr="00E207B2">
        <w:rPr>
          <w:lang w:val="mk-MK"/>
        </w:rPr>
        <w:t xml:space="preserve">за одржлив развој („Намалување на нееднаквоста во и меѓу земјите“), со </w:t>
      </w:r>
      <w:r w:rsidR="003B3560" w:rsidRPr="00E207B2">
        <w:rPr>
          <w:lang w:val="mk-MK"/>
        </w:rPr>
        <w:t>ц</w:t>
      </w:r>
      <w:r w:rsidRPr="00E207B2">
        <w:rPr>
          <w:lang w:val="mk-MK"/>
        </w:rPr>
        <w:t>ел 10.7 да „</w:t>
      </w:r>
      <w:r w:rsidR="003B3560" w:rsidRPr="00E207B2">
        <w:rPr>
          <w:lang w:val="mk-MK"/>
        </w:rPr>
        <w:t>обезбеди</w:t>
      </w:r>
      <w:r w:rsidRPr="00E207B2">
        <w:rPr>
          <w:lang w:val="mk-MK"/>
        </w:rPr>
        <w:t xml:space="preserve"> уредна, безбедна, редовна и одговорна миграција и мобилност на луѓето, вклучително и преку спроведување на планирани и добро управувани миграциски политики“; и </w:t>
      </w:r>
      <w:r w:rsidR="003B3560" w:rsidRPr="00E207B2">
        <w:rPr>
          <w:lang w:val="mk-MK"/>
        </w:rPr>
        <w:t>ц</w:t>
      </w:r>
      <w:r w:rsidRPr="00E207B2">
        <w:rPr>
          <w:lang w:val="mk-MK"/>
        </w:rPr>
        <w:t xml:space="preserve">ел </w:t>
      </w:r>
      <w:r w:rsidR="003B3560" w:rsidRPr="00E207B2">
        <w:rPr>
          <w:lang w:val="mk-MK"/>
        </w:rPr>
        <w:t>бр.</w:t>
      </w:r>
      <w:r w:rsidRPr="00E207B2">
        <w:rPr>
          <w:lang w:val="mk-MK"/>
        </w:rPr>
        <w:t>16 за одржлив развој („Промовирање на мирни и инклузивни општества за одржлив развој, обезбедување пристап до правда за сите и градење ефективни, одговорни и инклузивни институции на сите нивоа“);</w:t>
      </w:r>
    </w:p>
    <w:p w14:paraId="192A55D6" w14:textId="2DE75A08" w:rsidR="00BA5F0C" w:rsidRPr="00E207B2" w:rsidRDefault="007B0BE8" w:rsidP="007F201F">
      <w:pPr>
        <w:spacing w:after="176"/>
        <w:ind w:left="15" w:right="6"/>
        <w:rPr>
          <w:lang w:val="mk-MK"/>
        </w:rPr>
      </w:pPr>
      <w:r w:rsidRPr="00E207B2">
        <w:rPr>
          <w:lang w:val="mk-MK"/>
        </w:rPr>
        <w:lastRenderedPageBreak/>
        <w:t>Потврдувајќи дека сите човекови права и основни слободи се универзални, неделиви, меѓусебно зависни и меѓусебно поврзани и дека нивното целосно уживање, без дискриминација по која било основа, од страна на жените и девојките мигранти, бегалци и баратели на азил треба да се гарантира;</w:t>
      </w:r>
    </w:p>
    <w:p w14:paraId="082BBE6C" w14:textId="1E40B39C" w:rsidR="00BA5F0C" w:rsidRPr="00E207B2" w:rsidRDefault="00162AD6" w:rsidP="007F201F">
      <w:pPr>
        <w:spacing w:after="176"/>
        <w:ind w:left="15" w:right="6"/>
        <w:rPr>
          <w:lang w:val="mk-MK"/>
        </w:rPr>
      </w:pPr>
      <w:r w:rsidRPr="00E207B2">
        <w:rPr>
          <w:lang w:val="mk-MK"/>
        </w:rPr>
        <w:t xml:space="preserve">Признавајќи го позитивниот придонес </w:t>
      </w:r>
      <w:r w:rsidR="00BA153B" w:rsidRPr="00E207B2">
        <w:rPr>
          <w:lang w:val="mk-MK"/>
        </w:rPr>
        <w:t xml:space="preserve">на жените и девојките мигранти, бегалци и баратели на азил </w:t>
      </w:r>
      <w:r w:rsidRPr="00E207B2">
        <w:rPr>
          <w:lang w:val="mk-MK"/>
        </w:rPr>
        <w:t>во европските општества и заедници;</w:t>
      </w:r>
    </w:p>
    <w:p w14:paraId="1134FA3F" w14:textId="77777777" w:rsidR="00BA5F0C" w:rsidRPr="00E207B2" w:rsidRDefault="00162AD6" w:rsidP="007F201F">
      <w:pPr>
        <w:ind w:left="15" w:right="6"/>
        <w:rPr>
          <w:lang w:val="mk-MK"/>
        </w:rPr>
      </w:pPr>
      <w:r w:rsidRPr="00E207B2">
        <w:rPr>
          <w:lang w:val="mk-MK"/>
        </w:rPr>
        <w:t>Имајќи ги предвид длабоките промени во моделите на миграција и предизвиците што произлегуваат за земјите-членки;</w:t>
      </w:r>
    </w:p>
    <w:p w14:paraId="38710187" w14:textId="77777777" w:rsidR="00BA5F0C" w:rsidRPr="00E207B2" w:rsidRDefault="00162AD6" w:rsidP="007F201F">
      <w:pPr>
        <w:ind w:left="15" w:right="6"/>
        <w:rPr>
          <w:lang w:val="mk-MK"/>
        </w:rPr>
      </w:pPr>
      <w:r w:rsidRPr="00E207B2">
        <w:rPr>
          <w:lang w:val="mk-MK"/>
        </w:rPr>
        <w:t>Особено забележувајќи ја еволуцијата во ситуацијата на жените и девојките мигранти, бегалци и баратели на азил, фактот дека нивниот број достигна рекордни нивоа во 2010-тите и значителниот развој во концептите, политиките и правните инструменти поврзани со родовата еднаквост, миграцијата и азилот на сите нивоа;</w:t>
      </w:r>
    </w:p>
    <w:p w14:paraId="62546C30" w14:textId="1BAA726E" w:rsidR="00BA5F0C" w:rsidRPr="00E207B2" w:rsidRDefault="00162AD6" w:rsidP="007F201F">
      <w:pPr>
        <w:ind w:left="15" w:right="6"/>
        <w:rPr>
          <w:lang w:val="mk-MK"/>
        </w:rPr>
      </w:pPr>
      <w:r w:rsidRPr="00E207B2">
        <w:rPr>
          <w:lang w:val="mk-MK"/>
        </w:rPr>
        <w:t xml:space="preserve">Истакнувајќи дека искуството со миграцијата е различно за жените и мажите и признавајќи дека иако </w:t>
      </w:r>
      <w:proofErr w:type="spellStart"/>
      <w:r w:rsidRPr="00E207B2">
        <w:rPr>
          <w:lang w:val="mk-MK"/>
        </w:rPr>
        <w:t>постоечките</w:t>
      </w:r>
      <w:proofErr w:type="spellEnd"/>
      <w:r w:rsidRPr="00E207B2">
        <w:rPr>
          <w:lang w:val="mk-MK"/>
        </w:rPr>
        <w:t xml:space="preserve"> меѓународни стандарди за човекови права важат за сите лица во јурисдикција на државите, треба да се направат дополнителни напори за да се проценат </w:t>
      </w:r>
      <w:r w:rsidR="00E207B2">
        <w:rPr>
          <w:lang w:val="mk-MK"/>
        </w:rPr>
        <w:t>јазовите</w:t>
      </w:r>
      <w:r w:rsidRPr="00E207B2">
        <w:rPr>
          <w:lang w:val="mk-MK"/>
        </w:rPr>
        <w:t xml:space="preserve"> во превенцијата и заштитата што произлегуваат од недоволната имплементација, информ</w:t>
      </w:r>
      <w:r w:rsidR="00BA153B" w:rsidRPr="00E207B2">
        <w:rPr>
          <w:lang w:val="mk-MK"/>
        </w:rPr>
        <w:t>ирање</w:t>
      </w:r>
      <w:r w:rsidRPr="00E207B2">
        <w:rPr>
          <w:lang w:val="mk-MK"/>
        </w:rPr>
        <w:t xml:space="preserve"> за и следење на </w:t>
      </w:r>
      <w:proofErr w:type="spellStart"/>
      <w:r w:rsidRPr="00E207B2">
        <w:rPr>
          <w:lang w:val="mk-MK"/>
        </w:rPr>
        <w:t>постоечките</w:t>
      </w:r>
      <w:proofErr w:type="spellEnd"/>
      <w:r w:rsidRPr="00E207B2">
        <w:rPr>
          <w:lang w:val="mk-MK"/>
        </w:rPr>
        <w:t xml:space="preserve"> закони и политики во однос на жените и девој</w:t>
      </w:r>
      <w:r w:rsidR="00BA153B" w:rsidRPr="00E207B2">
        <w:rPr>
          <w:lang w:val="mk-MK"/>
        </w:rPr>
        <w:t>ките</w:t>
      </w:r>
      <w:r w:rsidRPr="00E207B2">
        <w:rPr>
          <w:lang w:val="mk-MK"/>
        </w:rPr>
        <w:t xml:space="preserve"> мигранти, бегалци и баратели на азил;</w:t>
      </w:r>
    </w:p>
    <w:p w14:paraId="5BC7469A" w14:textId="056DAF8E" w:rsidR="00BA5F0C" w:rsidRPr="00E207B2" w:rsidRDefault="00781BCF" w:rsidP="007F201F">
      <w:pPr>
        <w:ind w:left="15" w:right="6"/>
        <w:rPr>
          <w:lang w:val="mk-MK"/>
        </w:rPr>
      </w:pPr>
      <w:r w:rsidRPr="00E207B2">
        <w:rPr>
          <w:lang w:val="mk-MK"/>
        </w:rPr>
        <w:t xml:space="preserve">Истакнувајќи дека жените и девојките се изложени на континуум на насилство што е специфично за нив затоа што се жени, или кое ги погодува несразмерно, и дека таквото насилство, во оваа смисла, е родово засновано; признавајќи со сериозна загриженост дека жените и девојките мигранти, бегалци и баратели на азил може да бидат особено изложени на насилство, трговија со луѓе, експлоатација и злоупотреба во нивните земји на потекло, за време на нивното патување и во земјите на транзит и/или дестинација; и </w:t>
      </w:r>
      <w:r w:rsidRPr="00E207B2">
        <w:rPr>
          <w:lang w:val="mk-MK"/>
        </w:rPr>
        <w:lastRenderedPageBreak/>
        <w:t>забележувајќи дека тоа може да претставува сериозно кршење на нивните човекови права, особено бидејќи тие се соочуваат со тешкотии и структурни бариери во надминувањето на таквото насилство, трговијата со луѓе, експлоатацијата и злоупотребата во различни форми</w:t>
      </w:r>
      <w:r w:rsidR="00162AD6" w:rsidRPr="00E207B2">
        <w:rPr>
          <w:lang w:val="mk-MK"/>
        </w:rPr>
        <w:t>;</w:t>
      </w:r>
    </w:p>
    <w:p w14:paraId="06EC61A2" w14:textId="3F70FF36" w:rsidR="00BA5F0C" w:rsidRPr="00E207B2" w:rsidRDefault="00162AD6" w:rsidP="007F201F">
      <w:pPr>
        <w:spacing w:after="176"/>
        <w:ind w:left="15" w:right="6"/>
        <w:rPr>
          <w:lang w:val="mk-MK"/>
        </w:rPr>
      </w:pPr>
      <w:r w:rsidRPr="00E207B2">
        <w:rPr>
          <w:lang w:val="mk-MK"/>
        </w:rPr>
        <w:t xml:space="preserve">Истакнувајќи со загриженост дека жените и девојките мигранти, бегалци и баратели на азил може да се соочат со повеќекратни и </w:t>
      </w:r>
      <w:proofErr w:type="spellStart"/>
      <w:r w:rsidR="00C86FF6" w:rsidRPr="00E207B2">
        <w:rPr>
          <w:lang w:val="mk-MK"/>
        </w:rPr>
        <w:t>интерсекциски</w:t>
      </w:r>
      <w:proofErr w:type="spellEnd"/>
      <w:r w:rsidRPr="00E207B2">
        <w:rPr>
          <w:lang w:val="mk-MK"/>
        </w:rPr>
        <w:t xml:space="preserve"> форми на дискриминација и прогон во нивната земја на потекло, за време на нивното патување и/или во нивната земја на дестинација, и нагласувајќи ја потребата за инклузивен и </w:t>
      </w:r>
      <w:proofErr w:type="spellStart"/>
      <w:r w:rsidRPr="00E207B2">
        <w:rPr>
          <w:lang w:val="mk-MK"/>
        </w:rPr>
        <w:t>интерсекциски</w:t>
      </w:r>
      <w:proofErr w:type="spellEnd"/>
      <w:r w:rsidRPr="00E207B2">
        <w:rPr>
          <w:lang w:val="mk-MK"/>
        </w:rPr>
        <w:t xml:space="preserve"> пристап кој ги зема предвид различните ситуации и лични карактеристики на жените и девојките мигранти, бегалци и баратели на азил;</w:t>
      </w:r>
    </w:p>
    <w:p w14:paraId="356A359B" w14:textId="40A7FDDC" w:rsidR="00BA5F0C" w:rsidRPr="00E207B2" w:rsidRDefault="00162AD6" w:rsidP="007F201F">
      <w:pPr>
        <w:spacing w:after="272"/>
        <w:ind w:left="15" w:right="6"/>
        <w:rPr>
          <w:lang w:val="mk-MK"/>
        </w:rPr>
      </w:pPr>
      <w:r w:rsidRPr="00E207B2">
        <w:rPr>
          <w:lang w:val="mk-MK"/>
        </w:rPr>
        <w:t xml:space="preserve">Свесни за повеќекратните и </w:t>
      </w:r>
      <w:proofErr w:type="spellStart"/>
      <w:r w:rsidR="00C86FF6" w:rsidRPr="00E207B2">
        <w:rPr>
          <w:lang w:val="mk-MK"/>
        </w:rPr>
        <w:t>интерсекциски</w:t>
      </w:r>
      <w:proofErr w:type="spellEnd"/>
      <w:r w:rsidRPr="00E207B2">
        <w:rPr>
          <w:lang w:val="mk-MK"/>
        </w:rPr>
        <w:t xml:space="preserve"> бариери со кои се соочуваат жените и девојките мигранти, бегалци и баратели на азил во однос на </w:t>
      </w:r>
      <w:r w:rsidR="00C86FF6" w:rsidRPr="00E207B2">
        <w:rPr>
          <w:lang w:val="mk-MK"/>
        </w:rPr>
        <w:t>еманципација</w:t>
      </w:r>
      <w:r w:rsidRPr="00E207B2">
        <w:rPr>
          <w:lang w:val="mk-MK"/>
        </w:rPr>
        <w:t xml:space="preserve"> и нивниот пристап и остварување на правата;</w:t>
      </w:r>
    </w:p>
    <w:p w14:paraId="346B7E58" w14:textId="77777777" w:rsidR="00BA5F0C" w:rsidRPr="00E207B2" w:rsidRDefault="00162AD6" w:rsidP="007F201F">
      <w:pPr>
        <w:spacing w:after="215"/>
        <w:ind w:left="15" w:right="6"/>
        <w:rPr>
          <w:lang w:val="mk-MK"/>
        </w:rPr>
      </w:pPr>
      <w:r w:rsidRPr="00E207B2">
        <w:rPr>
          <w:lang w:val="mk-MK"/>
        </w:rPr>
        <w:t>Потсетувајќи на важноста на интеграцијата и учеството на жените и девојките мигранти, бегалци и баратели на азил во економскиот, социјалниот, граѓанскиот, политичкиот и културниот живот на земјата домаќин,</w:t>
      </w:r>
    </w:p>
    <w:p w14:paraId="1ADABB94" w14:textId="77777777" w:rsidR="00BA5F0C" w:rsidRPr="00E207B2" w:rsidRDefault="00162AD6" w:rsidP="007F201F">
      <w:pPr>
        <w:numPr>
          <w:ilvl w:val="0"/>
          <w:numId w:val="2"/>
        </w:numPr>
        <w:spacing w:after="193"/>
        <w:ind w:left="459" w:right="6" w:hanging="454"/>
        <w:rPr>
          <w:lang w:val="mk-MK"/>
        </w:rPr>
      </w:pPr>
      <w:r w:rsidRPr="00E207B2">
        <w:rPr>
          <w:lang w:val="mk-MK"/>
        </w:rPr>
        <w:t xml:space="preserve">Ја заменува, со текстот на оваа препорака, Препораката </w:t>
      </w:r>
      <w:hyperlink r:id="rId22">
        <w:proofErr w:type="spellStart"/>
        <w:r w:rsidRPr="00E207B2">
          <w:rPr>
            <w:lang w:val="mk-MK"/>
          </w:rPr>
          <w:t>Rec</w:t>
        </w:r>
        <w:proofErr w:type="spellEnd"/>
        <w:r w:rsidRPr="00E207B2">
          <w:rPr>
            <w:lang w:val="mk-MK"/>
          </w:rPr>
          <w:t xml:space="preserve">(79)10 </w:t>
        </w:r>
      </w:hyperlink>
      <w:r w:rsidRPr="00E207B2">
        <w:rPr>
          <w:lang w:val="mk-MK"/>
        </w:rPr>
        <w:t>до земјите-членки во врска со жените мигранти;</w:t>
      </w:r>
    </w:p>
    <w:p w14:paraId="545AECCA" w14:textId="77777777" w:rsidR="00BA5F0C" w:rsidRPr="00E207B2" w:rsidRDefault="00162AD6" w:rsidP="007F201F">
      <w:pPr>
        <w:numPr>
          <w:ilvl w:val="0"/>
          <w:numId w:val="2"/>
        </w:numPr>
        <w:ind w:left="459" w:right="6" w:hanging="454"/>
        <w:rPr>
          <w:lang w:val="mk-MK"/>
        </w:rPr>
      </w:pPr>
      <w:r w:rsidRPr="00E207B2">
        <w:rPr>
          <w:lang w:val="mk-MK"/>
        </w:rPr>
        <w:t>Им препорачува на владите на земјите-членки:</w:t>
      </w:r>
    </w:p>
    <w:p w14:paraId="3F3ADAEC" w14:textId="50F7D314" w:rsidR="00BA5F0C" w:rsidRPr="00E207B2" w:rsidRDefault="00162AD6" w:rsidP="007F201F">
      <w:pPr>
        <w:numPr>
          <w:ilvl w:val="1"/>
          <w:numId w:val="2"/>
        </w:numPr>
        <w:ind w:right="6" w:hanging="510"/>
        <w:rPr>
          <w:lang w:val="mk-MK"/>
        </w:rPr>
      </w:pPr>
      <w:r w:rsidRPr="00E207B2">
        <w:rPr>
          <w:lang w:val="mk-MK"/>
        </w:rPr>
        <w:t xml:space="preserve">да ги преземат сите неопходни мерки за промовирање и примена на принципите наведени во оваа препорака и нејзиниот </w:t>
      </w:r>
      <w:r w:rsidR="003E454A" w:rsidRPr="00E207B2">
        <w:rPr>
          <w:lang w:val="mk-MK"/>
        </w:rPr>
        <w:t>анекс,</w:t>
      </w:r>
      <w:r w:rsidRPr="00E207B2">
        <w:rPr>
          <w:lang w:val="mk-MK"/>
        </w:rPr>
        <w:t xml:space="preserve"> со цел да се осигури дека жените и девојките мигранти, бегалци и баратели на азил </w:t>
      </w:r>
      <w:r w:rsidR="003E454A" w:rsidRPr="00E207B2">
        <w:rPr>
          <w:lang w:val="mk-MK"/>
        </w:rPr>
        <w:t>имаат пристап и можат ефективно да ги остварат своите права</w:t>
      </w:r>
      <w:r w:rsidRPr="00E207B2">
        <w:rPr>
          <w:lang w:val="mk-MK"/>
        </w:rPr>
        <w:t>;</w:t>
      </w:r>
    </w:p>
    <w:p w14:paraId="4FED6BE5" w14:textId="7DC52D8E" w:rsidR="00BA5F0C" w:rsidRPr="00E207B2" w:rsidRDefault="00E53CE4" w:rsidP="007F201F">
      <w:pPr>
        <w:numPr>
          <w:ilvl w:val="1"/>
          <w:numId w:val="2"/>
        </w:numPr>
        <w:ind w:right="6" w:hanging="510"/>
        <w:rPr>
          <w:lang w:val="mk-MK"/>
        </w:rPr>
      </w:pPr>
      <w:r w:rsidRPr="00E207B2">
        <w:rPr>
          <w:lang w:val="mk-MK"/>
        </w:rPr>
        <w:lastRenderedPageBreak/>
        <w:t xml:space="preserve">да </w:t>
      </w:r>
      <w:r w:rsidR="00000183" w:rsidRPr="00E207B2">
        <w:rPr>
          <w:lang w:val="mk-MK"/>
        </w:rPr>
        <w:t>осигурат</w:t>
      </w:r>
      <w:r w:rsidRPr="00E207B2">
        <w:rPr>
          <w:lang w:val="mk-MK"/>
        </w:rPr>
        <w:t xml:space="preserve"> дека оваа препорака е преведена на официјалните јазици на нивните земји и дека е широко распространета (во достапни формати) меѓу релевантните власти и засегнатите страни, кои се охрабруваат да преземат мерки за нејзино спроведување</w:t>
      </w:r>
      <w:r w:rsidR="00162AD6" w:rsidRPr="00E207B2">
        <w:rPr>
          <w:lang w:val="mk-MK"/>
        </w:rPr>
        <w:t>;</w:t>
      </w:r>
    </w:p>
    <w:p w14:paraId="62511A10" w14:textId="7F9A56BB" w:rsidR="00BA5F0C" w:rsidRPr="00E207B2" w:rsidRDefault="00162AD6" w:rsidP="007F201F">
      <w:pPr>
        <w:numPr>
          <w:ilvl w:val="1"/>
          <w:numId w:val="2"/>
        </w:numPr>
        <w:spacing w:after="398"/>
        <w:ind w:right="6" w:hanging="510"/>
        <w:rPr>
          <w:lang w:val="mk-MK"/>
        </w:rPr>
      </w:pPr>
      <w:r w:rsidRPr="00E207B2">
        <w:rPr>
          <w:lang w:val="mk-MK"/>
        </w:rPr>
        <w:t xml:space="preserve">периодично, во рамките на надлежните управувачки комитет(и) и тела на Советот на Европа, </w:t>
      </w:r>
      <w:r w:rsidR="00E53CE4" w:rsidRPr="00E207B2">
        <w:rPr>
          <w:lang w:val="mk-MK"/>
        </w:rPr>
        <w:t>да се</w:t>
      </w:r>
      <w:r w:rsidRPr="00E207B2">
        <w:rPr>
          <w:lang w:val="mk-MK"/>
        </w:rPr>
        <w:t xml:space="preserve"> испитува</w:t>
      </w:r>
      <w:r w:rsidR="00E53CE4" w:rsidRPr="00E207B2">
        <w:rPr>
          <w:lang w:val="mk-MK"/>
        </w:rPr>
        <w:t>ат</w:t>
      </w:r>
      <w:r w:rsidRPr="00E207B2">
        <w:rPr>
          <w:lang w:val="mk-MK"/>
        </w:rPr>
        <w:t xml:space="preserve"> преземените мерки и постигнатиот напредок на ова поле.</w:t>
      </w:r>
    </w:p>
    <w:p w14:paraId="5C61CAE7" w14:textId="4F982918" w:rsidR="00BA5F0C" w:rsidRPr="00E207B2" w:rsidRDefault="00E93F9B" w:rsidP="007F201F">
      <w:pPr>
        <w:spacing w:after="281" w:line="259" w:lineRule="auto"/>
        <w:ind w:left="0" w:right="0" w:firstLine="0"/>
        <w:rPr>
          <w:lang w:val="mk-MK"/>
        </w:rPr>
      </w:pPr>
      <w:r w:rsidRPr="00E207B2">
        <w:rPr>
          <w:b/>
          <w:sz w:val="24"/>
          <w:lang w:val="mk-MK"/>
        </w:rPr>
        <w:t xml:space="preserve">Анекс </w:t>
      </w:r>
      <w:r w:rsidR="00162AD6" w:rsidRPr="00E207B2">
        <w:rPr>
          <w:b/>
          <w:sz w:val="24"/>
          <w:lang w:val="mk-MK"/>
        </w:rPr>
        <w:t xml:space="preserve">на Препораката </w:t>
      </w:r>
      <w:hyperlink r:id="rId23">
        <w:r w:rsidR="00162AD6" w:rsidRPr="00E207B2">
          <w:rPr>
            <w:b/>
            <w:sz w:val="24"/>
            <w:lang w:val="mk-MK"/>
          </w:rPr>
          <w:t>CM/</w:t>
        </w:r>
        <w:proofErr w:type="spellStart"/>
        <w:r w:rsidR="00162AD6" w:rsidRPr="00E207B2">
          <w:rPr>
            <w:b/>
            <w:sz w:val="24"/>
            <w:lang w:val="mk-MK"/>
          </w:rPr>
          <w:t>Rec</w:t>
        </w:r>
        <w:proofErr w:type="spellEnd"/>
        <w:r w:rsidR="00162AD6" w:rsidRPr="00E207B2">
          <w:rPr>
            <w:b/>
            <w:sz w:val="24"/>
            <w:lang w:val="mk-MK"/>
          </w:rPr>
          <w:t>(2022)17</w:t>
        </w:r>
      </w:hyperlink>
    </w:p>
    <w:p w14:paraId="2EB1D9C2" w14:textId="77777777" w:rsidR="00BA5F0C" w:rsidRPr="00E207B2" w:rsidRDefault="00162AD6" w:rsidP="007F201F">
      <w:pPr>
        <w:pStyle w:val="Heading2"/>
        <w:spacing w:after="132"/>
        <w:ind w:left="1"/>
        <w:jc w:val="both"/>
        <w:rPr>
          <w:lang w:val="mk-MK"/>
        </w:rPr>
      </w:pPr>
      <w:r w:rsidRPr="00E207B2">
        <w:rPr>
          <w:lang w:val="mk-MK"/>
        </w:rPr>
        <w:t>I. Опсег</w:t>
      </w:r>
    </w:p>
    <w:p w14:paraId="77FBB925" w14:textId="545EB7CD" w:rsidR="00BA5F0C" w:rsidRPr="00E207B2" w:rsidRDefault="00162AD6" w:rsidP="00B43BC9">
      <w:pPr>
        <w:numPr>
          <w:ilvl w:val="0"/>
          <w:numId w:val="3"/>
        </w:numPr>
        <w:tabs>
          <w:tab w:val="left" w:pos="567"/>
        </w:tabs>
        <w:spacing w:after="191"/>
        <w:ind w:right="6"/>
        <w:rPr>
          <w:lang w:val="mk-MK"/>
        </w:rPr>
      </w:pPr>
      <w:r w:rsidRPr="00E207B2">
        <w:rPr>
          <w:lang w:val="mk-MK"/>
        </w:rPr>
        <w:t>Оваа препорака има за цел да ги опфати жените и девој</w:t>
      </w:r>
      <w:r w:rsidR="000E6BD8" w:rsidRPr="00E207B2">
        <w:rPr>
          <w:lang w:val="mk-MK"/>
        </w:rPr>
        <w:t>ките</w:t>
      </w:r>
      <w:r w:rsidRPr="00E207B2">
        <w:rPr>
          <w:lang w:val="mk-MK"/>
        </w:rPr>
        <w:t xml:space="preserve"> мигранти, бегалци и баратели на азил.</w:t>
      </w:r>
    </w:p>
    <w:p w14:paraId="0EFAC033" w14:textId="77777777" w:rsidR="00BA5F0C" w:rsidRPr="00E207B2" w:rsidRDefault="00162AD6" w:rsidP="00B43BC9">
      <w:pPr>
        <w:numPr>
          <w:ilvl w:val="0"/>
          <w:numId w:val="3"/>
        </w:numPr>
        <w:tabs>
          <w:tab w:val="left" w:pos="567"/>
        </w:tabs>
        <w:spacing w:after="191"/>
        <w:ind w:right="6"/>
        <w:rPr>
          <w:lang w:val="mk-MK"/>
        </w:rPr>
      </w:pPr>
      <w:r w:rsidRPr="00E207B2">
        <w:rPr>
          <w:lang w:val="mk-MK"/>
        </w:rPr>
        <w:t>Оваа препорака го потврдува отсуството на меѓународно договорена дефиниција за терминот „мигрант“.</w:t>
      </w:r>
    </w:p>
    <w:p w14:paraId="660F6F7F" w14:textId="1B166B66" w:rsidR="00B7079F" w:rsidRPr="00B7079F" w:rsidRDefault="00162AD6" w:rsidP="00B43BC9">
      <w:pPr>
        <w:numPr>
          <w:ilvl w:val="0"/>
          <w:numId w:val="3"/>
        </w:numPr>
        <w:tabs>
          <w:tab w:val="left" w:pos="567"/>
        </w:tabs>
        <w:spacing w:after="427"/>
        <w:ind w:right="6"/>
        <w:rPr>
          <w:lang w:val="mk-MK"/>
        </w:rPr>
      </w:pPr>
      <w:r w:rsidRPr="00E207B2">
        <w:rPr>
          <w:lang w:val="mk-MK"/>
        </w:rPr>
        <w:t xml:space="preserve">За целите на оваа препорака, терминот „бегалец“ ги вклучува оние кои се признати како бегалци според Женевската конвенција од 1951 година во врска со статусот на бегалците, изменета со нејзиниот Протокол од 1967 година (во натамошниот текст „Конвенцијата од 1951 година“) или оние кои моментално имаат корист од која било алтернативна форма на меѓународна или европска хуманитарна, </w:t>
      </w:r>
      <w:proofErr w:type="spellStart"/>
      <w:r w:rsidRPr="00E207B2">
        <w:rPr>
          <w:lang w:val="mk-MK"/>
        </w:rPr>
        <w:t>супсидијарна</w:t>
      </w:r>
      <w:proofErr w:type="spellEnd"/>
      <w:r w:rsidRPr="00E207B2">
        <w:rPr>
          <w:lang w:val="mk-MK"/>
        </w:rPr>
        <w:t xml:space="preserve"> или привремена заштита. Терминот „жени и девојки кои бараат азил“ ги вклучува оние кои поднеле барање за таква заштита.</w:t>
      </w:r>
    </w:p>
    <w:p w14:paraId="74EE2BFD" w14:textId="77777777" w:rsidR="00B7079F" w:rsidRPr="00B7079F" w:rsidRDefault="00B7079F" w:rsidP="007F201F">
      <w:pPr>
        <w:rPr>
          <w:lang w:val="mk-MK"/>
        </w:rPr>
      </w:pPr>
    </w:p>
    <w:p w14:paraId="036AE42C" w14:textId="77777777" w:rsidR="00BA5F0C" w:rsidRPr="007F201F" w:rsidRDefault="00BA5F0C" w:rsidP="007F201F">
      <w:pPr>
        <w:rPr>
          <w:lang w:val="ru-RU"/>
        </w:rPr>
        <w:sectPr w:rsidR="00BA5F0C" w:rsidRPr="007F201F">
          <w:footerReference w:type="even" r:id="rId24"/>
          <w:footerReference w:type="default" r:id="rId25"/>
          <w:footerReference w:type="first" r:id="rId26"/>
          <w:pgSz w:w="8391" w:h="11906"/>
          <w:pgMar w:top="1242" w:right="1038" w:bottom="524" w:left="1054" w:header="720" w:footer="524" w:gutter="0"/>
          <w:pgNumType w:start="5"/>
          <w:cols w:space="720"/>
        </w:sectPr>
      </w:pPr>
    </w:p>
    <w:p w14:paraId="79353C64" w14:textId="77777777" w:rsidR="00BA5F0C" w:rsidRPr="00E207B2" w:rsidRDefault="00162AD6" w:rsidP="007F201F">
      <w:pPr>
        <w:pStyle w:val="Heading2"/>
        <w:ind w:left="1"/>
        <w:jc w:val="both"/>
        <w:rPr>
          <w:lang w:val="mk-MK"/>
        </w:rPr>
      </w:pPr>
      <w:r w:rsidRPr="00E207B2">
        <w:rPr>
          <w:lang w:val="mk-MK"/>
        </w:rPr>
        <w:lastRenderedPageBreak/>
        <w:t>II. Хоризонтални прашања</w:t>
      </w:r>
    </w:p>
    <w:p w14:paraId="0A5ABFB1" w14:textId="4534C76B" w:rsidR="00BA5F0C" w:rsidRPr="00E207B2" w:rsidRDefault="00B43BC9" w:rsidP="00B43BC9">
      <w:pPr>
        <w:tabs>
          <w:tab w:val="left" w:pos="567"/>
        </w:tabs>
        <w:spacing w:after="223"/>
        <w:ind w:left="15" w:right="6"/>
        <w:rPr>
          <w:lang w:val="mk-MK"/>
        </w:rPr>
      </w:pPr>
      <w:r>
        <w:rPr>
          <w:lang w:val="mk-MK"/>
        </w:rPr>
        <w:t>4.</w:t>
      </w:r>
      <w:r>
        <w:rPr>
          <w:lang w:val="mk-MK"/>
        </w:rPr>
        <w:tab/>
      </w:r>
      <w:r w:rsidR="00162AD6" w:rsidRPr="00E207B2">
        <w:rPr>
          <w:lang w:val="mk-MK"/>
        </w:rPr>
        <w:t xml:space="preserve">Земјите-членки треба да ги земат предвид хоризонталните прашања споменати овде при спроведувањето на сите мерки дадени во овој </w:t>
      </w:r>
      <w:r w:rsidR="00D9694A" w:rsidRPr="00E207B2">
        <w:rPr>
          <w:lang w:val="mk-MK"/>
        </w:rPr>
        <w:t>анекс</w:t>
      </w:r>
      <w:r w:rsidR="00162AD6" w:rsidRPr="00E207B2">
        <w:rPr>
          <w:lang w:val="mk-MK"/>
        </w:rPr>
        <w:t>.</w:t>
      </w:r>
    </w:p>
    <w:p w14:paraId="5678AA6A" w14:textId="77777777" w:rsidR="00BA5F0C" w:rsidRPr="00E207B2" w:rsidRDefault="00162AD6" w:rsidP="007F201F">
      <w:pPr>
        <w:pStyle w:val="Heading3"/>
        <w:ind w:left="15"/>
        <w:jc w:val="both"/>
        <w:rPr>
          <w:lang w:val="mk-MK"/>
        </w:rPr>
      </w:pPr>
      <w:r w:rsidRPr="00E207B2">
        <w:rPr>
          <w:lang w:val="mk-MK"/>
        </w:rPr>
        <w:t xml:space="preserve">Недискриминација, </w:t>
      </w:r>
      <w:proofErr w:type="spellStart"/>
      <w:r w:rsidRPr="00E207B2">
        <w:rPr>
          <w:lang w:val="mk-MK"/>
        </w:rPr>
        <w:t>интерсекциски</w:t>
      </w:r>
      <w:proofErr w:type="spellEnd"/>
      <w:r w:rsidRPr="00E207B2">
        <w:rPr>
          <w:lang w:val="mk-MK"/>
        </w:rPr>
        <w:t xml:space="preserve"> прашања и елиминација на стереотипите</w:t>
      </w:r>
    </w:p>
    <w:p w14:paraId="6E2E786D" w14:textId="70049037" w:rsidR="00BA5F0C" w:rsidRPr="00E207B2" w:rsidRDefault="00162AD6" w:rsidP="00B43BC9">
      <w:pPr>
        <w:numPr>
          <w:ilvl w:val="0"/>
          <w:numId w:val="4"/>
        </w:numPr>
        <w:tabs>
          <w:tab w:val="left" w:pos="567"/>
        </w:tabs>
        <w:ind w:right="6"/>
        <w:rPr>
          <w:lang w:val="mk-MK"/>
        </w:rPr>
      </w:pPr>
      <w:r w:rsidRPr="00E207B2">
        <w:rPr>
          <w:lang w:val="mk-MK"/>
        </w:rPr>
        <w:t xml:space="preserve">Земјите-членки треба да </w:t>
      </w:r>
      <w:r w:rsidR="00000183" w:rsidRPr="00E207B2">
        <w:rPr>
          <w:lang w:val="mk-MK"/>
        </w:rPr>
        <w:t>осигурат</w:t>
      </w:r>
      <w:r w:rsidR="00D9694A" w:rsidRPr="00E207B2">
        <w:rPr>
          <w:lang w:val="mk-MK"/>
        </w:rPr>
        <w:t xml:space="preserve"> дека</w:t>
      </w:r>
      <w:r w:rsidRPr="00E207B2">
        <w:rPr>
          <w:lang w:val="mk-MK"/>
        </w:rPr>
        <w:t xml:space="preserve"> жените и девојките мигранти, бегалци и баратели на азил</w:t>
      </w:r>
      <w:r w:rsidR="00D9694A" w:rsidRPr="00E207B2">
        <w:rPr>
          <w:lang w:val="mk-MK"/>
        </w:rPr>
        <w:t xml:space="preserve"> </w:t>
      </w:r>
      <w:r w:rsidRPr="00E207B2">
        <w:rPr>
          <w:lang w:val="mk-MK"/>
        </w:rPr>
        <w:t>не</w:t>
      </w:r>
      <w:r w:rsidR="00D9694A" w:rsidRPr="00E207B2">
        <w:rPr>
          <w:lang w:val="mk-MK"/>
        </w:rPr>
        <w:t>ма да</w:t>
      </w:r>
      <w:r w:rsidRPr="00E207B2">
        <w:rPr>
          <w:lang w:val="mk-MK"/>
        </w:rPr>
        <w:t xml:space="preserve"> се соочуваат со дискриминација по која било основа.</w:t>
      </w:r>
    </w:p>
    <w:p w14:paraId="07CED839" w14:textId="78DAFE83" w:rsidR="00BA5F0C" w:rsidRPr="00E207B2" w:rsidRDefault="00162AD6" w:rsidP="00B43BC9">
      <w:pPr>
        <w:numPr>
          <w:ilvl w:val="0"/>
          <w:numId w:val="4"/>
        </w:numPr>
        <w:tabs>
          <w:tab w:val="left" w:pos="567"/>
        </w:tabs>
        <w:ind w:right="6"/>
        <w:rPr>
          <w:lang w:val="mk-MK"/>
        </w:rPr>
      </w:pPr>
      <w:r w:rsidRPr="00E207B2">
        <w:rPr>
          <w:lang w:val="mk-MK"/>
        </w:rPr>
        <w:t xml:space="preserve">Земјите-членки треба да применат </w:t>
      </w:r>
      <w:proofErr w:type="spellStart"/>
      <w:r w:rsidRPr="00E207B2">
        <w:rPr>
          <w:lang w:val="mk-MK"/>
        </w:rPr>
        <w:t>интерсекциски</w:t>
      </w:r>
      <w:proofErr w:type="spellEnd"/>
      <w:r w:rsidRPr="00E207B2">
        <w:rPr>
          <w:lang w:val="mk-MK"/>
        </w:rPr>
        <w:t xml:space="preserve"> пристап во сите мерки наведени во овој </w:t>
      </w:r>
      <w:r w:rsidR="00D9694A" w:rsidRPr="00E207B2">
        <w:rPr>
          <w:lang w:val="mk-MK"/>
        </w:rPr>
        <w:t>анекс</w:t>
      </w:r>
      <w:r w:rsidRPr="00E207B2">
        <w:rPr>
          <w:lang w:val="mk-MK"/>
        </w:rPr>
        <w:t>, особено имајќи ги предвид различните ситуации и индивидуалните карактеристики на жените и девојките мигранти, бегалци и баратели на азил.</w:t>
      </w:r>
    </w:p>
    <w:p w14:paraId="2549C878" w14:textId="1836A13D" w:rsidR="00BA5F0C" w:rsidRPr="00E207B2" w:rsidRDefault="00B7079F" w:rsidP="00B43BC9">
      <w:pPr>
        <w:numPr>
          <w:ilvl w:val="0"/>
          <w:numId w:val="4"/>
        </w:numPr>
        <w:tabs>
          <w:tab w:val="left" w:pos="567"/>
        </w:tabs>
        <w:ind w:right="6"/>
        <w:rPr>
          <w:lang w:val="mk-MK"/>
        </w:rPr>
      </w:pPr>
      <w:r>
        <w:rPr>
          <w:lang w:val="mk-MK"/>
        </w:rPr>
        <w:t>Се охрабруваат з</w:t>
      </w:r>
      <w:r w:rsidR="00162AD6" w:rsidRPr="00E207B2">
        <w:rPr>
          <w:lang w:val="mk-MK"/>
        </w:rPr>
        <w:t xml:space="preserve">емјите-членки да преземат мерки за да ја подобрат </w:t>
      </w:r>
      <w:r>
        <w:rPr>
          <w:lang w:val="mk-MK"/>
        </w:rPr>
        <w:t>можноста</w:t>
      </w:r>
      <w:r w:rsidR="00162AD6" w:rsidRPr="00E207B2">
        <w:rPr>
          <w:lang w:val="mk-MK"/>
        </w:rPr>
        <w:t xml:space="preserve"> </w:t>
      </w:r>
      <w:r w:rsidRPr="00E207B2">
        <w:rPr>
          <w:lang w:val="mk-MK"/>
        </w:rPr>
        <w:t>за пристап до нивните основни права</w:t>
      </w:r>
      <w:r>
        <w:rPr>
          <w:lang w:val="mk-MK"/>
        </w:rPr>
        <w:t xml:space="preserve">, </w:t>
      </w:r>
      <w:r w:rsidR="00162AD6" w:rsidRPr="00E207B2">
        <w:rPr>
          <w:lang w:val="mk-MK"/>
        </w:rPr>
        <w:t xml:space="preserve">на жените и девојките мигранти без документи, а оние од нив кои се жртви на насилство врз жени или трговија со луѓе, да ги </w:t>
      </w:r>
      <w:r w:rsidR="00B43BC9">
        <w:rPr>
          <w:lang w:val="mk-MK"/>
        </w:rPr>
        <w:t xml:space="preserve">охрабрат да ги </w:t>
      </w:r>
      <w:r w:rsidR="00162AD6" w:rsidRPr="00E207B2">
        <w:rPr>
          <w:lang w:val="mk-MK"/>
        </w:rPr>
        <w:t xml:space="preserve">пријават злосторствата без </w:t>
      </w:r>
      <w:r w:rsidR="00B43BC9">
        <w:rPr>
          <w:lang w:val="mk-MK"/>
        </w:rPr>
        <w:t xml:space="preserve">да имаат </w:t>
      </w:r>
      <w:r w:rsidR="00162AD6" w:rsidRPr="00E207B2">
        <w:rPr>
          <w:lang w:val="mk-MK"/>
        </w:rPr>
        <w:t xml:space="preserve">страв </w:t>
      </w:r>
      <w:r w:rsidR="00B43BC9">
        <w:rPr>
          <w:lang w:val="mk-MK"/>
        </w:rPr>
        <w:t xml:space="preserve">дека ќе бидат </w:t>
      </w:r>
      <w:r w:rsidR="009A434B">
        <w:rPr>
          <w:lang w:val="mk-MK"/>
        </w:rPr>
        <w:t>вратени назад</w:t>
      </w:r>
      <w:r w:rsidR="00162AD6" w:rsidRPr="00E207B2">
        <w:rPr>
          <w:lang w:val="mk-MK"/>
        </w:rPr>
        <w:t>.</w:t>
      </w:r>
    </w:p>
    <w:p w14:paraId="1A9C5B31" w14:textId="4F56FBA8" w:rsidR="00BA5F0C" w:rsidRPr="00E207B2" w:rsidRDefault="00E666F0" w:rsidP="00B43BC9">
      <w:pPr>
        <w:numPr>
          <w:ilvl w:val="0"/>
          <w:numId w:val="4"/>
        </w:numPr>
        <w:tabs>
          <w:tab w:val="left" w:pos="567"/>
        </w:tabs>
        <w:spacing w:after="74"/>
        <w:ind w:right="6"/>
        <w:rPr>
          <w:lang w:val="mk-MK"/>
        </w:rPr>
      </w:pPr>
      <w:r w:rsidRPr="00E207B2">
        <w:rPr>
          <w:lang w:val="mk-MK"/>
        </w:rPr>
        <w:t>Во рамките на земјите и заедниците на мигрантите и на домаќините, земјите-членки треба</w:t>
      </w:r>
      <w:r w:rsidR="00162AD6" w:rsidRPr="00E207B2">
        <w:rPr>
          <w:lang w:val="mk-MK"/>
        </w:rPr>
        <w:t>:</w:t>
      </w:r>
    </w:p>
    <w:p w14:paraId="7B633818" w14:textId="77777777" w:rsidR="00BA5F0C" w:rsidRPr="00E207B2" w:rsidRDefault="00162AD6" w:rsidP="007F201F">
      <w:pPr>
        <w:numPr>
          <w:ilvl w:val="1"/>
          <w:numId w:val="4"/>
        </w:numPr>
        <w:spacing w:after="75"/>
        <w:ind w:right="6" w:hanging="510"/>
        <w:rPr>
          <w:lang w:val="mk-MK"/>
        </w:rPr>
      </w:pPr>
      <w:r w:rsidRPr="00E207B2">
        <w:rPr>
          <w:lang w:val="mk-MK"/>
        </w:rPr>
        <w:t>да посветат посебно внимание на мерките насочени кон укинување на сите форми на стереотипи кои имаат негативно влијание врз правата на жените и девојките мигранти, бегалци и баратели на азил;</w:t>
      </w:r>
    </w:p>
    <w:p w14:paraId="286BF3FF" w14:textId="40C11AAE" w:rsidR="00BA5F0C" w:rsidRPr="00E207B2" w:rsidRDefault="00E666F0" w:rsidP="007F201F">
      <w:pPr>
        <w:numPr>
          <w:ilvl w:val="1"/>
          <w:numId w:val="4"/>
        </w:numPr>
        <w:spacing w:after="223"/>
        <w:ind w:right="6" w:hanging="510"/>
        <w:rPr>
          <w:lang w:val="mk-MK"/>
        </w:rPr>
      </w:pPr>
      <w:r w:rsidRPr="00E207B2">
        <w:rPr>
          <w:lang w:val="mk-MK"/>
        </w:rPr>
        <w:t xml:space="preserve">да спроведат </w:t>
      </w:r>
      <w:r w:rsidR="00162AD6" w:rsidRPr="00E207B2">
        <w:rPr>
          <w:lang w:val="mk-MK"/>
        </w:rPr>
        <w:t>мерки за подигање на свеста и едукација во однос на родовата еднаквост и човековите права за промовирање на дијалогот.</w:t>
      </w:r>
    </w:p>
    <w:p w14:paraId="507C3A1A" w14:textId="77777777" w:rsidR="00BA5F0C" w:rsidRPr="00E207B2" w:rsidRDefault="00162AD6" w:rsidP="007F201F">
      <w:pPr>
        <w:pStyle w:val="Heading3"/>
        <w:ind w:left="15"/>
        <w:jc w:val="both"/>
        <w:rPr>
          <w:lang w:val="mk-MK"/>
        </w:rPr>
      </w:pPr>
      <w:r w:rsidRPr="00E207B2">
        <w:rPr>
          <w:lang w:val="mk-MK"/>
        </w:rPr>
        <w:lastRenderedPageBreak/>
        <w:t>Девојки</w:t>
      </w:r>
    </w:p>
    <w:p w14:paraId="48CDE7B0" w14:textId="2F2C8CC9" w:rsidR="00BA5F0C" w:rsidRPr="00E207B2" w:rsidRDefault="00731AB3" w:rsidP="00B43BC9">
      <w:pPr>
        <w:numPr>
          <w:ilvl w:val="0"/>
          <w:numId w:val="5"/>
        </w:numPr>
        <w:tabs>
          <w:tab w:val="left" w:pos="567"/>
        </w:tabs>
        <w:ind w:right="6"/>
        <w:rPr>
          <w:lang w:val="mk-MK"/>
        </w:rPr>
      </w:pPr>
      <w:r w:rsidRPr="00E207B2">
        <w:rPr>
          <w:lang w:val="mk-MK"/>
        </w:rPr>
        <w:t>Земјите-членки треба да усвојат пристап заснован на детските права за девојките мигранти, бегалци и баратели на азил, кој ќе ја земе предвид возраста и специфичните ранливи ситуации и потреби на девојките</w:t>
      </w:r>
      <w:r w:rsidR="00162AD6" w:rsidRPr="00E207B2">
        <w:rPr>
          <w:lang w:val="mk-MK"/>
        </w:rPr>
        <w:t>.</w:t>
      </w:r>
    </w:p>
    <w:p w14:paraId="1E3E2886" w14:textId="77777777" w:rsidR="00BA5F0C" w:rsidRPr="00E207B2" w:rsidRDefault="00162AD6" w:rsidP="00B43BC9">
      <w:pPr>
        <w:numPr>
          <w:ilvl w:val="0"/>
          <w:numId w:val="5"/>
        </w:numPr>
        <w:tabs>
          <w:tab w:val="left" w:pos="567"/>
        </w:tabs>
        <w:ind w:right="6"/>
        <w:rPr>
          <w:lang w:val="mk-MK"/>
        </w:rPr>
      </w:pPr>
      <w:r w:rsidRPr="00E207B2">
        <w:rPr>
          <w:lang w:val="mk-MK"/>
        </w:rPr>
        <w:t>Мерките за заштита на децата треба да се спроведуваат без дискриминација врз основа на статусот на миграција.</w:t>
      </w:r>
    </w:p>
    <w:p w14:paraId="51A5717F" w14:textId="77777777" w:rsidR="00BA5F0C" w:rsidRPr="00E207B2" w:rsidRDefault="00162AD6" w:rsidP="00B43BC9">
      <w:pPr>
        <w:numPr>
          <w:ilvl w:val="0"/>
          <w:numId w:val="5"/>
        </w:numPr>
        <w:tabs>
          <w:tab w:val="left" w:pos="567"/>
        </w:tabs>
        <w:spacing w:after="75"/>
        <w:ind w:right="6"/>
        <w:rPr>
          <w:lang w:val="mk-MK"/>
        </w:rPr>
      </w:pPr>
      <w:r w:rsidRPr="00E207B2">
        <w:rPr>
          <w:lang w:val="mk-MK"/>
        </w:rPr>
        <w:t>Земјите-членки треба да ги вклучат родовите размислувања во политиките, насоките и градењето капацитети за деца без придружба и одвоени деца во согласност со опсегот и мандатот на секоја национална власт со цел:</w:t>
      </w:r>
    </w:p>
    <w:p w14:paraId="530006A7" w14:textId="77777777" w:rsidR="00BA5F0C" w:rsidRPr="00E207B2" w:rsidRDefault="00162AD6" w:rsidP="007F201F">
      <w:pPr>
        <w:numPr>
          <w:ilvl w:val="1"/>
          <w:numId w:val="5"/>
        </w:numPr>
        <w:ind w:left="969" w:right="6" w:hanging="510"/>
        <w:rPr>
          <w:lang w:val="mk-MK"/>
        </w:rPr>
      </w:pPr>
      <w:r w:rsidRPr="00E207B2">
        <w:rPr>
          <w:lang w:val="mk-MK"/>
        </w:rPr>
        <w:t>зајакнување на процедурите за идентификација, вклучително и проценка на возраста кога е соодветно, во согласност со меѓународните стандарди;</w:t>
      </w:r>
    </w:p>
    <w:p w14:paraId="430C15A0" w14:textId="5C4BF6BB" w:rsidR="00BA5F0C" w:rsidRPr="00E207B2" w:rsidRDefault="00731AB3" w:rsidP="007F201F">
      <w:pPr>
        <w:numPr>
          <w:ilvl w:val="1"/>
          <w:numId w:val="5"/>
        </w:numPr>
        <w:spacing w:after="72"/>
        <w:ind w:left="969" w:right="6" w:hanging="510"/>
        <w:rPr>
          <w:lang w:val="mk-MK"/>
        </w:rPr>
      </w:pPr>
      <w:r w:rsidRPr="00E207B2">
        <w:rPr>
          <w:lang w:val="mk-MK"/>
        </w:rPr>
        <w:t>обезбедување на</w:t>
      </w:r>
      <w:r w:rsidR="00162AD6" w:rsidRPr="00E207B2">
        <w:rPr>
          <w:lang w:val="mk-MK"/>
        </w:rPr>
        <w:t xml:space="preserve"> целосно почитување на најдобриот интерес на детето со разгледување на специфичната ситуација на с</w:t>
      </w:r>
      <w:r w:rsidRPr="00E207B2">
        <w:rPr>
          <w:lang w:val="mk-MK"/>
        </w:rPr>
        <w:t>екоја девојка</w:t>
      </w:r>
      <w:r w:rsidR="00162AD6" w:rsidRPr="00E207B2">
        <w:rPr>
          <w:lang w:val="mk-MK"/>
        </w:rPr>
        <w:t>, без разлика дали е видливо без придружба, патува со друго семејство или е во брак;</w:t>
      </w:r>
    </w:p>
    <w:p w14:paraId="41A6769D" w14:textId="21F5B265" w:rsidR="00BA5F0C" w:rsidRPr="00E207B2" w:rsidRDefault="00731AB3" w:rsidP="007F201F">
      <w:pPr>
        <w:numPr>
          <w:ilvl w:val="1"/>
          <w:numId w:val="5"/>
        </w:numPr>
        <w:ind w:left="969" w:right="6" w:hanging="510"/>
        <w:rPr>
          <w:lang w:val="mk-MK"/>
        </w:rPr>
      </w:pPr>
      <w:r w:rsidRPr="00E207B2">
        <w:rPr>
          <w:lang w:val="mk-MK"/>
        </w:rPr>
        <w:t>осигурување</w:t>
      </w:r>
      <w:r w:rsidR="00162AD6" w:rsidRPr="00E207B2">
        <w:rPr>
          <w:lang w:val="mk-MK"/>
        </w:rPr>
        <w:t xml:space="preserve"> дека системите за прием се </w:t>
      </w:r>
      <w:r w:rsidR="0039558B" w:rsidRPr="00E207B2">
        <w:rPr>
          <w:lang w:val="mk-MK"/>
        </w:rPr>
        <w:t>сензитивни</w:t>
      </w:r>
      <w:r w:rsidR="00162AD6" w:rsidRPr="00E207B2">
        <w:rPr>
          <w:lang w:val="mk-MK"/>
        </w:rPr>
        <w:t xml:space="preserve"> на полот и возраста на </w:t>
      </w:r>
      <w:r w:rsidRPr="00E207B2">
        <w:rPr>
          <w:lang w:val="mk-MK"/>
        </w:rPr>
        <w:t>девојките</w:t>
      </w:r>
      <w:r w:rsidR="00162AD6" w:rsidRPr="00E207B2">
        <w:rPr>
          <w:lang w:val="mk-MK"/>
        </w:rPr>
        <w:t xml:space="preserve"> </w:t>
      </w:r>
      <w:r w:rsidRPr="00E207B2">
        <w:rPr>
          <w:lang w:val="mk-MK"/>
        </w:rPr>
        <w:t xml:space="preserve">кои се </w:t>
      </w:r>
      <w:r w:rsidR="00162AD6" w:rsidRPr="00E207B2">
        <w:rPr>
          <w:lang w:val="mk-MK"/>
        </w:rPr>
        <w:t xml:space="preserve">без придружба и одвоени и </w:t>
      </w:r>
      <w:r w:rsidRPr="00E207B2">
        <w:rPr>
          <w:lang w:val="mk-MK"/>
        </w:rPr>
        <w:t>вклучување</w:t>
      </w:r>
      <w:r w:rsidR="00162AD6" w:rsidRPr="00E207B2">
        <w:rPr>
          <w:lang w:val="mk-MK"/>
        </w:rPr>
        <w:t xml:space="preserve"> соодветни и безбедни алтернативни аранжмани за нега.</w:t>
      </w:r>
    </w:p>
    <w:p w14:paraId="2A21368F" w14:textId="597F6949" w:rsidR="00BA5F0C" w:rsidRPr="00E207B2" w:rsidRDefault="00162AD6" w:rsidP="00B43BC9">
      <w:pPr>
        <w:numPr>
          <w:ilvl w:val="0"/>
          <w:numId w:val="5"/>
        </w:numPr>
        <w:tabs>
          <w:tab w:val="left" w:pos="567"/>
        </w:tabs>
        <w:ind w:right="6"/>
        <w:rPr>
          <w:lang w:val="mk-MK"/>
        </w:rPr>
      </w:pPr>
      <w:r w:rsidRPr="00E207B2">
        <w:rPr>
          <w:lang w:val="mk-MK"/>
        </w:rPr>
        <w:t>На децата без придружба и одвоени</w:t>
      </w:r>
      <w:r w:rsidR="00731AB3" w:rsidRPr="00E207B2">
        <w:rPr>
          <w:lang w:val="mk-MK"/>
        </w:rPr>
        <w:t>те деца</w:t>
      </w:r>
      <w:r w:rsidRPr="00E207B2">
        <w:rPr>
          <w:lang w:val="mk-MK"/>
        </w:rPr>
        <w:t xml:space="preserve"> треба веднаш да им се додели независен и соодветно обучен старател.</w:t>
      </w:r>
    </w:p>
    <w:p w14:paraId="5736D767" w14:textId="77777777" w:rsidR="00BA5F0C" w:rsidRPr="00E207B2" w:rsidRDefault="00162AD6" w:rsidP="00B43BC9">
      <w:pPr>
        <w:numPr>
          <w:ilvl w:val="0"/>
          <w:numId w:val="5"/>
        </w:numPr>
        <w:tabs>
          <w:tab w:val="left" w:pos="567"/>
        </w:tabs>
        <w:spacing w:after="221"/>
        <w:ind w:right="6"/>
        <w:rPr>
          <w:lang w:val="mk-MK"/>
        </w:rPr>
      </w:pPr>
      <w:r w:rsidRPr="00E207B2">
        <w:rPr>
          <w:lang w:val="mk-MK"/>
        </w:rPr>
        <w:t>Земјите-членки треба да вложат напори за да обезбедат континуиран пристап до основните услуги за девојките мигранти, бегалци и баратели на азил за да ја поддржат нивната транзиција кон полнолетство над 18-годишна возраст.</w:t>
      </w:r>
    </w:p>
    <w:p w14:paraId="6DF260E2" w14:textId="5E5697B5" w:rsidR="00BA5F0C" w:rsidRPr="00E207B2" w:rsidRDefault="00162AD6" w:rsidP="007F201F">
      <w:pPr>
        <w:pStyle w:val="Heading3"/>
        <w:ind w:left="15"/>
        <w:jc w:val="both"/>
        <w:rPr>
          <w:lang w:val="mk-MK"/>
        </w:rPr>
      </w:pPr>
      <w:r w:rsidRPr="00E207B2">
        <w:rPr>
          <w:lang w:val="mk-MK"/>
        </w:rPr>
        <w:lastRenderedPageBreak/>
        <w:t xml:space="preserve">Информирање, </w:t>
      </w:r>
      <w:r w:rsidR="00731AB3" w:rsidRPr="00E207B2">
        <w:rPr>
          <w:lang w:val="mk-MK"/>
        </w:rPr>
        <w:t>еманципација,</w:t>
      </w:r>
      <w:r w:rsidRPr="00E207B2">
        <w:rPr>
          <w:lang w:val="mk-MK"/>
        </w:rPr>
        <w:t xml:space="preserve"> подигање на свеста и промоција на човековите права</w:t>
      </w:r>
    </w:p>
    <w:p w14:paraId="067BAF79" w14:textId="3C83C242" w:rsidR="00BA5F0C" w:rsidRPr="00E207B2" w:rsidRDefault="00162AD6" w:rsidP="007F201F">
      <w:pPr>
        <w:numPr>
          <w:ilvl w:val="0"/>
          <w:numId w:val="6"/>
        </w:numPr>
        <w:spacing w:after="73"/>
        <w:ind w:right="6"/>
        <w:rPr>
          <w:lang w:val="mk-MK"/>
        </w:rPr>
      </w:pPr>
      <w:r w:rsidRPr="00E207B2">
        <w:rPr>
          <w:lang w:val="mk-MK"/>
        </w:rPr>
        <w:t xml:space="preserve">За да се </w:t>
      </w:r>
      <w:proofErr w:type="spellStart"/>
      <w:r w:rsidR="00731AB3" w:rsidRPr="00E207B2">
        <w:rPr>
          <w:lang w:val="mk-MK"/>
        </w:rPr>
        <w:t>еманципираат</w:t>
      </w:r>
      <w:proofErr w:type="spellEnd"/>
      <w:r w:rsidRPr="00E207B2">
        <w:rPr>
          <w:lang w:val="mk-MK"/>
        </w:rPr>
        <w:t xml:space="preserve"> жените и девојките мигранти, бегалци и баратели на азил и да им се овозможи пристап до нивните права, треба да им се обезбедат релевантни и достапни информации и совети на начин и на јазик што можат да го разберат, опфаќајќи барем:</w:t>
      </w:r>
    </w:p>
    <w:p w14:paraId="520761B0" w14:textId="77777777" w:rsidR="00BA5F0C" w:rsidRPr="00E207B2" w:rsidRDefault="00162AD6" w:rsidP="007F201F">
      <w:pPr>
        <w:numPr>
          <w:ilvl w:val="1"/>
          <w:numId w:val="6"/>
        </w:numPr>
        <w:spacing w:after="79" w:line="245" w:lineRule="auto"/>
        <w:ind w:right="6" w:hanging="510"/>
        <w:rPr>
          <w:lang w:val="mk-MK"/>
        </w:rPr>
      </w:pPr>
      <w:r w:rsidRPr="00E207B2">
        <w:rPr>
          <w:lang w:val="mk-MK"/>
        </w:rPr>
        <w:t>нивните основни човекови права како што се наведени во Конвенцијата за заштита на човековите права и основни слободи и други релевантни инструменти, вклучително и додека жените и девојките се во притвор и прифатни установи;</w:t>
      </w:r>
    </w:p>
    <w:p w14:paraId="003B87A4" w14:textId="5BD7D502" w:rsidR="00BA5F0C" w:rsidRPr="00E207B2" w:rsidRDefault="00162AD6" w:rsidP="007F201F">
      <w:pPr>
        <w:numPr>
          <w:ilvl w:val="1"/>
          <w:numId w:val="6"/>
        </w:numPr>
        <w:spacing w:after="73"/>
        <w:ind w:right="6" w:hanging="510"/>
        <w:rPr>
          <w:lang w:val="mk-MK"/>
        </w:rPr>
      </w:pPr>
      <w:r w:rsidRPr="00E207B2">
        <w:rPr>
          <w:lang w:val="mk-MK"/>
        </w:rPr>
        <w:t xml:space="preserve">какви било механизми </w:t>
      </w:r>
      <w:r w:rsidR="00175491">
        <w:rPr>
          <w:lang w:val="mk-MK"/>
        </w:rPr>
        <w:t>за пријава</w:t>
      </w:r>
      <w:r w:rsidRPr="00E207B2">
        <w:rPr>
          <w:lang w:val="mk-MK"/>
        </w:rPr>
        <w:t xml:space="preserve"> и жалба, во случај на насилство или други прекршувања на правата од страна на државните органи или приватните изведувачи кои дејствуваат во име на државата, </w:t>
      </w:r>
      <w:r w:rsidR="00731AB3" w:rsidRPr="00E207B2">
        <w:rPr>
          <w:lang w:val="mk-MK"/>
        </w:rPr>
        <w:t xml:space="preserve">вклучително и </w:t>
      </w:r>
      <w:r w:rsidRPr="00E207B2">
        <w:rPr>
          <w:lang w:val="mk-MK"/>
        </w:rPr>
        <w:t>правата на граѓански правни лекови, компензација и правна помош;</w:t>
      </w:r>
    </w:p>
    <w:p w14:paraId="06CF44DF" w14:textId="77777777" w:rsidR="00BA5F0C" w:rsidRPr="00E207B2" w:rsidRDefault="00162AD6" w:rsidP="007F201F">
      <w:pPr>
        <w:numPr>
          <w:ilvl w:val="1"/>
          <w:numId w:val="6"/>
        </w:numPr>
        <w:spacing w:after="72"/>
        <w:ind w:right="6" w:hanging="510"/>
        <w:rPr>
          <w:lang w:val="mk-MK"/>
        </w:rPr>
      </w:pPr>
      <w:r w:rsidRPr="00E207B2">
        <w:rPr>
          <w:lang w:val="mk-MK"/>
        </w:rPr>
        <w:t>какви било услуги за заштита и поддршка достапни во земјата домаќин против сите форми на насилство врз жените, вклучително и трговија со луѓе;</w:t>
      </w:r>
    </w:p>
    <w:p w14:paraId="5891CB85" w14:textId="65AF23E5" w:rsidR="00BA5F0C" w:rsidRPr="00E207B2" w:rsidRDefault="008072F2" w:rsidP="007F201F">
      <w:pPr>
        <w:numPr>
          <w:ilvl w:val="1"/>
          <w:numId w:val="6"/>
        </w:numPr>
        <w:ind w:right="6" w:hanging="510"/>
        <w:rPr>
          <w:lang w:val="mk-MK"/>
        </w:rPr>
      </w:pPr>
      <w:r w:rsidRPr="00E207B2">
        <w:rPr>
          <w:lang w:val="mk-MK"/>
        </w:rPr>
        <w:t>какви било расположливи и достапни јавни услуги во земјата домаќин, особено здравствена заштита, вклучувајќи ментално здравје, сексуално и репродуктивно здравје и права,</w:t>
      </w:r>
      <w:r w:rsidRPr="00E207B2">
        <w:rPr>
          <w:sz w:val="18"/>
          <w:vertAlign w:val="superscript"/>
          <w:lang w:val="mk-MK"/>
        </w:rPr>
        <w:footnoteReference w:id="1"/>
      </w:r>
      <w:r w:rsidRPr="00E207B2">
        <w:rPr>
          <w:lang w:val="mk-MK"/>
        </w:rPr>
        <w:t xml:space="preserve"> </w:t>
      </w:r>
      <w:r w:rsidR="0039558B" w:rsidRPr="00E207B2">
        <w:rPr>
          <w:lang w:val="mk-MK"/>
        </w:rPr>
        <w:t>сензитивни</w:t>
      </w:r>
      <w:r w:rsidRPr="00E207B2">
        <w:rPr>
          <w:lang w:val="mk-MK"/>
        </w:rPr>
        <w:t xml:space="preserve"> на возраста и сеопфатно сексуално образование, психосоцијална поддршка, образование, обука за јазици и дигитална </w:t>
      </w:r>
      <w:r w:rsidRPr="00E207B2">
        <w:rPr>
          <w:lang w:val="mk-MK"/>
        </w:rPr>
        <w:lastRenderedPageBreak/>
        <w:t>технологија, стручна обука, програми за интеграција, домување и вработување.</w:t>
      </w:r>
    </w:p>
    <w:p w14:paraId="778F2D57" w14:textId="4311653E" w:rsidR="00BA5F0C" w:rsidRPr="00E207B2" w:rsidRDefault="001A7EB5" w:rsidP="009A434B">
      <w:pPr>
        <w:numPr>
          <w:ilvl w:val="0"/>
          <w:numId w:val="6"/>
        </w:numPr>
        <w:tabs>
          <w:tab w:val="left" w:pos="567"/>
        </w:tabs>
        <w:ind w:right="6"/>
        <w:rPr>
          <w:lang w:val="mk-MK"/>
        </w:rPr>
      </w:pPr>
      <w:r>
        <w:rPr>
          <w:lang w:val="mk-MK"/>
        </w:rPr>
        <w:t>С</w:t>
      </w:r>
      <w:r w:rsidRPr="00E207B2">
        <w:rPr>
          <w:lang w:val="mk-MK"/>
        </w:rPr>
        <w:t xml:space="preserve">е охрабруваат </w:t>
      </w:r>
      <w:r>
        <w:rPr>
          <w:lang w:val="mk-MK"/>
        </w:rPr>
        <w:t>з</w:t>
      </w:r>
      <w:r w:rsidR="00162AD6" w:rsidRPr="00E207B2">
        <w:rPr>
          <w:lang w:val="mk-MK"/>
        </w:rPr>
        <w:t>емјите-членки да обезбедат ресурси и алатки за зајакнување и поддршка на жените и девојките мигранти, бегалци и баратели на азил, врз основа на нивните потреби и лични карактеристики.</w:t>
      </w:r>
    </w:p>
    <w:p w14:paraId="4ACB6701" w14:textId="4D1974FC" w:rsidR="00BA5F0C" w:rsidRPr="00E207B2" w:rsidRDefault="00005261" w:rsidP="009A434B">
      <w:pPr>
        <w:numPr>
          <w:ilvl w:val="0"/>
          <w:numId w:val="6"/>
        </w:numPr>
        <w:tabs>
          <w:tab w:val="left" w:pos="567"/>
        </w:tabs>
        <w:spacing w:after="225"/>
        <w:ind w:right="6"/>
        <w:rPr>
          <w:lang w:val="mk-MK"/>
        </w:rPr>
      </w:pPr>
      <w:r>
        <w:rPr>
          <w:lang w:val="mk-MK"/>
        </w:rPr>
        <w:t>С</w:t>
      </w:r>
      <w:r w:rsidRPr="00E207B2">
        <w:rPr>
          <w:lang w:val="mk-MK"/>
        </w:rPr>
        <w:t xml:space="preserve">е охрабруваат </w:t>
      </w:r>
      <w:r>
        <w:rPr>
          <w:lang w:val="mk-MK"/>
        </w:rPr>
        <w:t>з</w:t>
      </w:r>
      <w:r w:rsidRPr="00E207B2">
        <w:rPr>
          <w:lang w:val="mk-MK"/>
        </w:rPr>
        <w:t xml:space="preserve">емјите-членки </w:t>
      </w:r>
      <w:r w:rsidR="00162AD6" w:rsidRPr="00E207B2">
        <w:rPr>
          <w:lang w:val="mk-MK"/>
        </w:rPr>
        <w:t>да го олеснат пристапот на жените и девојките мигранти, бегалци и баратели на азил до дигитални услуги и врски, вклучително и до интернет, особено ако услугите и информациите се достапни исклучиво или во голема мера во дигитален формат.</w:t>
      </w:r>
    </w:p>
    <w:p w14:paraId="783B69B3" w14:textId="77777777" w:rsidR="00BA5F0C" w:rsidRPr="00E207B2" w:rsidRDefault="00162AD6" w:rsidP="007F201F">
      <w:pPr>
        <w:pStyle w:val="Heading3"/>
        <w:ind w:left="15"/>
        <w:jc w:val="both"/>
        <w:rPr>
          <w:lang w:val="mk-MK"/>
        </w:rPr>
      </w:pPr>
      <w:r w:rsidRPr="00E207B2">
        <w:rPr>
          <w:lang w:val="mk-MK"/>
        </w:rPr>
        <w:t>Пристап до правда</w:t>
      </w:r>
    </w:p>
    <w:p w14:paraId="1A52FE27" w14:textId="7298DA48" w:rsidR="00BA5F0C" w:rsidRPr="00E207B2" w:rsidRDefault="00162AD6" w:rsidP="009A434B">
      <w:pPr>
        <w:numPr>
          <w:ilvl w:val="0"/>
          <w:numId w:val="7"/>
        </w:numPr>
        <w:tabs>
          <w:tab w:val="left" w:pos="567"/>
        </w:tabs>
        <w:ind w:right="6"/>
        <w:rPr>
          <w:lang w:val="mk-MK"/>
        </w:rPr>
      </w:pPr>
      <w:r w:rsidRPr="00E207B2">
        <w:rPr>
          <w:lang w:val="mk-MK"/>
        </w:rPr>
        <w:t>Жените и девој</w:t>
      </w:r>
      <w:r w:rsidR="00000183" w:rsidRPr="00E207B2">
        <w:rPr>
          <w:lang w:val="mk-MK"/>
        </w:rPr>
        <w:t>ките</w:t>
      </w:r>
      <w:r w:rsidRPr="00E207B2">
        <w:rPr>
          <w:lang w:val="mk-MK"/>
        </w:rPr>
        <w:t xml:space="preserve"> мигранти, бегалци и баратели на азил треба да имаат пристап до национални и меѓународни граѓански, административни и кривични правни лекови, со цел ефективно да ги остварат своите права и/или да преземат мерки во случај на повреда на тие права во согласност со релевантните национални и меѓународни стандарди и инструменти.</w:t>
      </w:r>
    </w:p>
    <w:p w14:paraId="7CECD709" w14:textId="72E135CB" w:rsidR="00BA5F0C" w:rsidRPr="00E207B2" w:rsidRDefault="00162AD6" w:rsidP="009A434B">
      <w:pPr>
        <w:numPr>
          <w:ilvl w:val="0"/>
          <w:numId w:val="7"/>
        </w:numPr>
        <w:tabs>
          <w:tab w:val="left" w:pos="567"/>
        </w:tabs>
        <w:ind w:right="6"/>
        <w:rPr>
          <w:lang w:val="mk-MK"/>
        </w:rPr>
      </w:pPr>
      <w:r w:rsidRPr="00E207B2">
        <w:rPr>
          <w:lang w:val="mk-MK"/>
        </w:rPr>
        <w:t>Треба да се овозможи пристап до правен совет и бесплатна правна помош, под условите предвидени со внатрешното право, со цел да се поддржат жените и девојките мигранти, бегалци и баратели на азил кои се жртви на какви било форми на насилство врз жените и трговија со луѓе, преку кривична, управна и граѓанска постапка, како што е соодветно, вклучително и барање за надомест на штета и правен надомест против сторителите.</w:t>
      </w:r>
    </w:p>
    <w:p w14:paraId="25026F4E" w14:textId="60E31083" w:rsidR="00BA5F0C" w:rsidRPr="00E207B2" w:rsidRDefault="000D44BF" w:rsidP="009A434B">
      <w:pPr>
        <w:numPr>
          <w:ilvl w:val="0"/>
          <w:numId w:val="7"/>
        </w:numPr>
        <w:tabs>
          <w:tab w:val="left" w:pos="567"/>
        </w:tabs>
        <w:ind w:right="6"/>
        <w:rPr>
          <w:lang w:val="mk-MK"/>
        </w:rPr>
      </w:pPr>
      <w:r w:rsidRPr="00E207B2">
        <w:rPr>
          <w:lang w:val="mk-MK"/>
        </w:rPr>
        <w:t>Преведувачите</w:t>
      </w:r>
      <w:r w:rsidR="00162AD6" w:rsidRPr="00E207B2">
        <w:rPr>
          <w:lang w:val="mk-MK"/>
        </w:rPr>
        <w:t xml:space="preserve">, вклучително и толкувачите на знаковен јазик, правните професионалци и </w:t>
      </w:r>
      <w:proofErr w:type="spellStart"/>
      <w:r w:rsidR="00162AD6" w:rsidRPr="00E207B2">
        <w:rPr>
          <w:lang w:val="mk-MK"/>
        </w:rPr>
        <w:t>интеркултурните</w:t>
      </w:r>
      <w:proofErr w:type="spellEnd"/>
      <w:r w:rsidR="00162AD6" w:rsidRPr="00E207B2">
        <w:rPr>
          <w:lang w:val="mk-MK"/>
        </w:rPr>
        <w:t xml:space="preserve"> посредници, сите професионалци и по можност жени, треба да бидат достапни за да им помогнат на </w:t>
      </w:r>
      <w:r w:rsidR="00000183" w:rsidRPr="00E207B2">
        <w:rPr>
          <w:lang w:val="mk-MK"/>
        </w:rPr>
        <w:t xml:space="preserve">жените и </w:t>
      </w:r>
      <w:r w:rsidR="0085257E" w:rsidRPr="00E207B2">
        <w:rPr>
          <w:lang w:val="mk-MK"/>
        </w:rPr>
        <w:t>девојките</w:t>
      </w:r>
      <w:r w:rsidR="00000183" w:rsidRPr="00E207B2">
        <w:rPr>
          <w:lang w:val="mk-MK"/>
        </w:rPr>
        <w:t xml:space="preserve"> мигранти, бегалци и баратели на азил</w:t>
      </w:r>
      <w:r w:rsidR="00162AD6" w:rsidRPr="00E207B2">
        <w:rPr>
          <w:lang w:val="mk-MK"/>
        </w:rPr>
        <w:t xml:space="preserve">, </w:t>
      </w:r>
      <w:r w:rsidR="00000183" w:rsidRPr="00E207B2">
        <w:rPr>
          <w:lang w:val="mk-MK"/>
        </w:rPr>
        <w:t xml:space="preserve">кои бараат заштита, </w:t>
      </w:r>
      <w:r w:rsidR="00162AD6" w:rsidRPr="00E207B2">
        <w:rPr>
          <w:lang w:val="mk-MK"/>
        </w:rPr>
        <w:t xml:space="preserve">кога поднесуваат првични жалби, во </w:t>
      </w:r>
      <w:r w:rsidR="00162AD6" w:rsidRPr="00E207B2">
        <w:rPr>
          <w:lang w:val="mk-MK"/>
        </w:rPr>
        <w:lastRenderedPageBreak/>
        <w:t>текот на судскиот процес и при барањето репарации, како и во контекст на процедурите за утврдување азил, под условите предвидени со внатрешното право.</w:t>
      </w:r>
    </w:p>
    <w:p w14:paraId="6974C0B3" w14:textId="5878B9B3" w:rsidR="00BA5F0C" w:rsidRPr="00E207B2" w:rsidRDefault="00162AD6" w:rsidP="009A434B">
      <w:pPr>
        <w:numPr>
          <w:ilvl w:val="0"/>
          <w:numId w:val="7"/>
        </w:numPr>
        <w:tabs>
          <w:tab w:val="left" w:pos="567"/>
        </w:tabs>
        <w:ind w:right="6"/>
        <w:rPr>
          <w:lang w:val="mk-MK"/>
        </w:rPr>
      </w:pPr>
      <w:r w:rsidRPr="00E207B2">
        <w:rPr>
          <w:lang w:val="mk-MK"/>
        </w:rPr>
        <w:t xml:space="preserve">Земјите-членки треба да </w:t>
      </w:r>
      <w:r w:rsidR="00000183" w:rsidRPr="00E207B2">
        <w:rPr>
          <w:lang w:val="mk-MK"/>
        </w:rPr>
        <w:t>осигурат</w:t>
      </w:r>
      <w:r w:rsidRPr="00E207B2">
        <w:rPr>
          <w:lang w:val="mk-MK"/>
        </w:rPr>
        <w:t xml:space="preserve"> дека жените и девојките мигранти, бегалци и баратели на азил добиваат поддршка како баратели, обвинети или сведоци во текот на граѓанските, административните или кривичните постапки под исти услови како и државјаните.</w:t>
      </w:r>
    </w:p>
    <w:p w14:paraId="3F118A2A" w14:textId="23698C4C" w:rsidR="00BA5F0C" w:rsidRPr="00E207B2" w:rsidRDefault="00162AD6" w:rsidP="009A434B">
      <w:pPr>
        <w:numPr>
          <w:ilvl w:val="0"/>
          <w:numId w:val="7"/>
        </w:numPr>
        <w:tabs>
          <w:tab w:val="left" w:pos="567"/>
        </w:tabs>
        <w:spacing w:after="233"/>
        <w:ind w:right="6"/>
        <w:rPr>
          <w:lang w:val="mk-MK"/>
        </w:rPr>
      </w:pPr>
      <w:r w:rsidRPr="00E207B2">
        <w:rPr>
          <w:lang w:val="mk-MK"/>
        </w:rPr>
        <w:t xml:space="preserve">Треба да се усвои </w:t>
      </w:r>
      <w:proofErr w:type="spellStart"/>
      <w:r w:rsidRPr="00E207B2">
        <w:rPr>
          <w:lang w:val="mk-MK"/>
        </w:rPr>
        <w:t>интерсекциски</w:t>
      </w:r>
      <w:proofErr w:type="spellEnd"/>
      <w:r w:rsidRPr="00E207B2">
        <w:rPr>
          <w:lang w:val="mk-MK"/>
        </w:rPr>
        <w:t xml:space="preserve"> и родово сензитивен пристап кон жените и девојките мигранти, бегалци и баратели на азил при утврдување на нивната индивидуална ситуација и потреби, во граѓански, управни и кривични постапки, особено кога одлуките имаат влијание врз нивниот правен статус.</w:t>
      </w:r>
    </w:p>
    <w:p w14:paraId="1EEE3FC2" w14:textId="77777777" w:rsidR="00BA5F0C" w:rsidRPr="00E207B2" w:rsidRDefault="00162AD6" w:rsidP="007F201F">
      <w:pPr>
        <w:pStyle w:val="Heading3"/>
        <w:ind w:left="15"/>
        <w:jc w:val="both"/>
        <w:rPr>
          <w:lang w:val="mk-MK"/>
        </w:rPr>
      </w:pPr>
      <w:r w:rsidRPr="00E207B2">
        <w:rPr>
          <w:lang w:val="mk-MK"/>
        </w:rPr>
        <w:t>Вештачка интелигенција, автоматско одлучување и заштита на податоците</w:t>
      </w:r>
    </w:p>
    <w:p w14:paraId="3510A86E" w14:textId="3307908D" w:rsidR="00BA5F0C" w:rsidRPr="00E207B2" w:rsidRDefault="00162AD6" w:rsidP="009A434B">
      <w:pPr>
        <w:numPr>
          <w:ilvl w:val="0"/>
          <w:numId w:val="8"/>
        </w:numPr>
        <w:tabs>
          <w:tab w:val="left" w:pos="567"/>
        </w:tabs>
        <w:ind w:right="6"/>
        <w:rPr>
          <w:lang w:val="mk-MK"/>
        </w:rPr>
      </w:pPr>
      <w:r w:rsidRPr="00E207B2">
        <w:rPr>
          <w:lang w:val="mk-MK"/>
        </w:rPr>
        <w:t xml:space="preserve">Земјите-членки треба да </w:t>
      </w:r>
      <w:proofErr w:type="spellStart"/>
      <w:r w:rsidR="000C07A3" w:rsidRPr="00E207B2">
        <w:rPr>
          <w:lang w:val="mk-MK"/>
        </w:rPr>
        <w:t>осугурат</w:t>
      </w:r>
      <w:proofErr w:type="spellEnd"/>
      <w:r w:rsidRPr="00E207B2">
        <w:rPr>
          <w:lang w:val="mk-MK"/>
        </w:rPr>
        <w:t xml:space="preserve"> дека е спроведена проценка на влијанието на човековите права, со перспектива на родова еднаквост, пред воведувањето на вештачка интелигенција и автоматизирани системи за одлучување во областа на миграцијата.</w:t>
      </w:r>
    </w:p>
    <w:p w14:paraId="5B1A4B37" w14:textId="77777777" w:rsidR="00BA5F0C" w:rsidRPr="00E207B2" w:rsidRDefault="00162AD6" w:rsidP="009A434B">
      <w:pPr>
        <w:numPr>
          <w:ilvl w:val="0"/>
          <w:numId w:val="8"/>
        </w:numPr>
        <w:tabs>
          <w:tab w:val="left" w:pos="567"/>
        </w:tabs>
        <w:spacing w:after="70"/>
        <w:ind w:right="6"/>
        <w:rPr>
          <w:lang w:val="mk-MK"/>
        </w:rPr>
      </w:pPr>
      <w:r w:rsidRPr="00E207B2">
        <w:rPr>
          <w:lang w:val="mk-MK"/>
        </w:rPr>
        <w:t>Секој дизајн, развој и примена на вештачка интелигенција и автоматизирани системи за одлучување од страна на јавниот или приватниот сектор или од давателите на услуги и изведувачите треба да биде недискриминаторски, во согласност со принципите за приватност, транспарентен и да има јасни механизми за управување, во контекст на:</w:t>
      </w:r>
    </w:p>
    <w:p w14:paraId="1AC47338" w14:textId="77777777" w:rsidR="00BA5F0C" w:rsidRPr="00E207B2" w:rsidRDefault="00162AD6" w:rsidP="007F201F">
      <w:pPr>
        <w:numPr>
          <w:ilvl w:val="1"/>
          <w:numId w:val="8"/>
        </w:numPr>
        <w:spacing w:after="69"/>
        <w:ind w:right="6" w:hanging="510"/>
        <w:rPr>
          <w:lang w:val="mk-MK"/>
        </w:rPr>
      </w:pPr>
      <w:r w:rsidRPr="00E207B2">
        <w:rPr>
          <w:lang w:val="mk-MK"/>
        </w:rPr>
        <w:t>донесување одлуки за контрола на границата и имиграцијата, вклучително и одлуки кои се однесуваат на влез или враќање;</w:t>
      </w:r>
    </w:p>
    <w:p w14:paraId="7D84F6F1" w14:textId="6FF96271" w:rsidR="00BA5F0C" w:rsidRPr="00E207B2" w:rsidRDefault="00162AD6" w:rsidP="007F201F">
      <w:pPr>
        <w:numPr>
          <w:ilvl w:val="1"/>
          <w:numId w:val="8"/>
        </w:numPr>
        <w:spacing w:after="77"/>
        <w:ind w:right="6" w:hanging="510"/>
        <w:rPr>
          <w:lang w:val="mk-MK"/>
        </w:rPr>
      </w:pPr>
      <w:r w:rsidRPr="00E207B2">
        <w:rPr>
          <w:lang w:val="mk-MK"/>
        </w:rPr>
        <w:t xml:space="preserve">управување со миграцијата, </w:t>
      </w:r>
      <w:r w:rsidR="000C07A3" w:rsidRPr="00E207B2">
        <w:rPr>
          <w:lang w:val="mk-MK"/>
        </w:rPr>
        <w:t>вклучително и</w:t>
      </w:r>
      <w:r w:rsidRPr="00E207B2">
        <w:rPr>
          <w:lang w:val="mk-MK"/>
        </w:rPr>
        <w:t xml:space="preserve"> употреба на биометриски информации;</w:t>
      </w:r>
    </w:p>
    <w:p w14:paraId="71028651" w14:textId="77777777" w:rsidR="00BA5F0C" w:rsidRPr="00E207B2" w:rsidRDefault="00162AD6" w:rsidP="007F201F">
      <w:pPr>
        <w:numPr>
          <w:ilvl w:val="1"/>
          <w:numId w:val="8"/>
        </w:numPr>
        <w:spacing w:after="69"/>
        <w:ind w:right="6" w:hanging="510"/>
        <w:rPr>
          <w:lang w:val="mk-MK"/>
        </w:rPr>
      </w:pPr>
      <w:r w:rsidRPr="00E207B2">
        <w:rPr>
          <w:lang w:val="mk-MK"/>
        </w:rPr>
        <w:lastRenderedPageBreak/>
        <w:t>полициско работење и безбедност на жени и девојки мигранти, бегалци и баратели на азил;</w:t>
      </w:r>
    </w:p>
    <w:p w14:paraId="08E7BA8E" w14:textId="77777777" w:rsidR="00BA5F0C" w:rsidRPr="00E207B2" w:rsidRDefault="00162AD6" w:rsidP="007F201F">
      <w:pPr>
        <w:numPr>
          <w:ilvl w:val="1"/>
          <w:numId w:val="8"/>
        </w:numPr>
        <w:ind w:right="6" w:hanging="510"/>
        <w:rPr>
          <w:lang w:val="mk-MK"/>
        </w:rPr>
      </w:pPr>
      <w:r w:rsidRPr="00E207B2">
        <w:rPr>
          <w:lang w:val="mk-MK"/>
        </w:rPr>
        <w:t>обезбедување услуги за жени и девојки мигранти, бегалци и баратели на азил.</w:t>
      </w:r>
    </w:p>
    <w:p w14:paraId="3CEC8711" w14:textId="77777777" w:rsidR="00BA5F0C" w:rsidRPr="00E207B2" w:rsidRDefault="00162AD6" w:rsidP="009A434B">
      <w:pPr>
        <w:numPr>
          <w:ilvl w:val="0"/>
          <w:numId w:val="8"/>
        </w:numPr>
        <w:tabs>
          <w:tab w:val="left" w:pos="567"/>
        </w:tabs>
        <w:ind w:right="6"/>
        <w:rPr>
          <w:lang w:val="mk-MK"/>
        </w:rPr>
      </w:pPr>
      <w:r w:rsidRPr="00E207B2">
        <w:rPr>
          <w:lang w:val="mk-MK"/>
        </w:rPr>
        <w:t>Релевантните граѓански организации на жените мигранти, бегалци и баратели на азил треба да бидат вклучени во дискусиите за развојот и примената на новите технологии кои ги засегаат.</w:t>
      </w:r>
    </w:p>
    <w:p w14:paraId="59067AD4" w14:textId="0C0ADF49" w:rsidR="00BA5F0C" w:rsidRPr="00E207B2" w:rsidRDefault="00162AD6" w:rsidP="009A434B">
      <w:pPr>
        <w:numPr>
          <w:ilvl w:val="0"/>
          <w:numId w:val="8"/>
        </w:numPr>
        <w:tabs>
          <w:tab w:val="left" w:pos="567"/>
        </w:tabs>
        <w:spacing w:after="70"/>
        <w:ind w:right="6"/>
        <w:rPr>
          <w:lang w:val="mk-MK"/>
        </w:rPr>
      </w:pPr>
      <w:r w:rsidRPr="00E207B2">
        <w:rPr>
          <w:lang w:val="mk-MK"/>
        </w:rPr>
        <w:t>Во однос на заштитата на податоците и имајќи ги предвид посебните ситуации на ранливост на жените и девојките мигранти, бегалци и баратели на азил, релевантните органи треба</w:t>
      </w:r>
      <w:r w:rsidR="000C07A3" w:rsidRPr="00E207B2">
        <w:rPr>
          <w:lang w:val="mk-MK"/>
        </w:rPr>
        <w:t xml:space="preserve"> да</w:t>
      </w:r>
      <w:r w:rsidRPr="00E207B2">
        <w:rPr>
          <w:lang w:val="mk-MK"/>
        </w:rPr>
        <w:t>:</w:t>
      </w:r>
    </w:p>
    <w:p w14:paraId="68A3072E" w14:textId="50370CA9" w:rsidR="00BA5F0C" w:rsidRPr="00E207B2" w:rsidRDefault="000C07A3" w:rsidP="007F201F">
      <w:pPr>
        <w:numPr>
          <w:ilvl w:val="1"/>
          <w:numId w:val="8"/>
        </w:numPr>
        <w:spacing w:after="70"/>
        <w:ind w:right="6" w:hanging="510"/>
        <w:rPr>
          <w:lang w:val="mk-MK"/>
        </w:rPr>
      </w:pPr>
      <w:r w:rsidRPr="00E207B2">
        <w:rPr>
          <w:lang w:val="mk-MK"/>
        </w:rPr>
        <w:t>осигурат</w:t>
      </w:r>
      <w:r w:rsidR="00162AD6" w:rsidRPr="00E207B2">
        <w:rPr>
          <w:lang w:val="mk-MK"/>
        </w:rPr>
        <w:t xml:space="preserve"> доверливост, безбедност и воопшто заштита на личните податоци во согласност со внатрешното право и важечките меѓународни обврски;</w:t>
      </w:r>
    </w:p>
    <w:p w14:paraId="51576CB1" w14:textId="31C97DD5" w:rsidR="00BA5F0C" w:rsidRPr="00E207B2" w:rsidRDefault="00162AD6" w:rsidP="007F201F">
      <w:pPr>
        <w:numPr>
          <w:ilvl w:val="1"/>
          <w:numId w:val="8"/>
        </w:numPr>
        <w:ind w:right="6" w:hanging="510"/>
        <w:rPr>
          <w:lang w:val="mk-MK"/>
        </w:rPr>
      </w:pPr>
      <w:r w:rsidRPr="00E207B2">
        <w:rPr>
          <w:lang w:val="mk-MK"/>
        </w:rPr>
        <w:t xml:space="preserve">не </w:t>
      </w:r>
      <w:r w:rsidR="000C07A3" w:rsidRPr="00E207B2">
        <w:rPr>
          <w:lang w:val="mk-MK"/>
        </w:rPr>
        <w:t>префрлаат</w:t>
      </w:r>
      <w:r w:rsidRPr="00E207B2">
        <w:rPr>
          <w:lang w:val="mk-MK"/>
        </w:rPr>
        <w:t xml:space="preserve"> такви податоци во земјата на потекло без валидна правна основа и без објаснување на </w:t>
      </w:r>
      <w:proofErr w:type="spellStart"/>
      <w:r w:rsidRPr="00E207B2">
        <w:rPr>
          <w:lang w:val="mk-MK"/>
        </w:rPr>
        <w:t>засегнатото</w:t>
      </w:r>
      <w:proofErr w:type="spellEnd"/>
      <w:r w:rsidRPr="00E207B2">
        <w:rPr>
          <w:lang w:val="mk-MK"/>
        </w:rPr>
        <w:t xml:space="preserve"> лице, на јазик што го разбира, кои податоци се пренесуваат, за која цел и под кои услови, вклучително и обезбедување на лицето со можност да ги оствар</w:t>
      </w:r>
      <w:r w:rsidR="000C07A3" w:rsidRPr="00E207B2">
        <w:rPr>
          <w:lang w:val="mk-MK"/>
        </w:rPr>
        <w:t>и</w:t>
      </w:r>
      <w:r w:rsidRPr="00E207B2">
        <w:rPr>
          <w:lang w:val="mk-MK"/>
        </w:rPr>
        <w:t xml:space="preserve"> своите права, особено правата за пристап, приговор, барање правен лек или барање помош од надзорен орган доколку не се применува законски исклучок.</w:t>
      </w:r>
    </w:p>
    <w:p w14:paraId="21F19B3E" w14:textId="77777777" w:rsidR="00BA5F0C" w:rsidRPr="00E207B2" w:rsidRDefault="00162AD6" w:rsidP="007F201F">
      <w:pPr>
        <w:pStyle w:val="Heading3"/>
        <w:spacing w:after="167"/>
        <w:ind w:left="15"/>
        <w:jc w:val="both"/>
        <w:rPr>
          <w:lang w:val="mk-MK"/>
        </w:rPr>
      </w:pPr>
      <w:r w:rsidRPr="00E207B2">
        <w:rPr>
          <w:lang w:val="mk-MK"/>
        </w:rPr>
        <w:t>Соработка со граѓанското општество</w:t>
      </w:r>
    </w:p>
    <w:p w14:paraId="4CDD644D" w14:textId="6F7DB783" w:rsidR="00BA5F0C" w:rsidRPr="00E207B2" w:rsidRDefault="00162AD6" w:rsidP="009A434B">
      <w:pPr>
        <w:numPr>
          <w:ilvl w:val="0"/>
          <w:numId w:val="9"/>
        </w:numPr>
        <w:tabs>
          <w:tab w:val="left" w:pos="567"/>
        </w:tabs>
        <w:spacing w:after="170"/>
        <w:ind w:right="6"/>
        <w:rPr>
          <w:lang w:val="mk-MK"/>
        </w:rPr>
      </w:pPr>
      <w:r w:rsidRPr="00E207B2">
        <w:rPr>
          <w:lang w:val="mk-MK"/>
        </w:rPr>
        <w:t xml:space="preserve">Земјите-членки треба да соработуваат и да ги поддржуваат организациите на жените мигранти и бегалци, организациите за правата на жените и другите граѓански организации кои ги поддржуваат универзалните човекови права на жените и </w:t>
      </w:r>
      <w:r w:rsidR="0085257E" w:rsidRPr="00E207B2">
        <w:rPr>
          <w:lang w:val="mk-MK"/>
        </w:rPr>
        <w:t>девојките</w:t>
      </w:r>
      <w:r w:rsidRPr="00E207B2">
        <w:rPr>
          <w:lang w:val="mk-MK"/>
        </w:rPr>
        <w:t xml:space="preserve"> мигранти, бегалци и баратели на азил и кои ги бранат и овластуваат.</w:t>
      </w:r>
    </w:p>
    <w:p w14:paraId="645DC273" w14:textId="44DEBE98" w:rsidR="00BA5F0C" w:rsidRPr="00E207B2" w:rsidRDefault="00162AD6" w:rsidP="009A434B">
      <w:pPr>
        <w:numPr>
          <w:ilvl w:val="0"/>
          <w:numId w:val="9"/>
        </w:numPr>
        <w:tabs>
          <w:tab w:val="left" w:pos="567"/>
        </w:tabs>
        <w:spacing w:after="261"/>
        <w:ind w:right="6"/>
        <w:rPr>
          <w:lang w:val="mk-MK"/>
        </w:rPr>
      </w:pPr>
      <w:r w:rsidRPr="00E207B2">
        <w:rPr>
          <w:lang w:val="mk-MK"/>
        </w:rPr>
        <w:lastRenderedPageBreak/>
        <w:t>Организациите на жените мигранти и бегалци, в</w:t>
      </w:r>
      <w:r w:rsidR="007F201F">
        <w:rPr>
          <w:lang w:val="mk-MK"/>
        </w:rPr>
        <w:t>клучително каде што е соодветно,</w:t>
      </w:r>
      <w:r w:rsidRPr="00E207B2">
        <w:rPr>
          <w:sz w:val="18"/>
          <w:vertAlign w:val="superscript"/>
          <w:lang w:val="mk-MK"/>
        </w:rPr>
        <w:footnoteReference w:id="2"/>
      </w:r>
      <w:r w:rsidR="0085257E" w:rsidRPr="00E207B2">
        <w:rPr>
          <w:lang w:val="mk-MK"/>
        </w:rPr>
        <w:t xml:space="preserve"> </w:t>
      </w:r>
      <w:r w:rsidRPr="00E207B2">
        <w:rPr>
          <w:lang w:val="mk-MK"/>
        </w:rPr>
        <w:t>женските организации на Ромите и патниците, треба да се консултираат кога се осмислуваат политики за миграција, азил и интеграција.</w:t>
      </w:r>
    </w:p>
    <w:p w14:paraId="7BF9A5DE" w14:textId="77777777" w:rsidR="00BA5F0C" w:rsidRPr="00E207B2" w:rsidRDefault="00162AD6" w:rsidP="007F201F">
      <w:pPr>
        <w:pStyle w:val="Heading3"/>
        <w:spacing w:after="166"/>
        <w:ind w:left="15"/>
        <w:jc w:val="both"/>
        <w:rPr>
          <w:lang w:val="mk-MK"/>
        </w:rPr>
      </w:pPr>
      <w:r w:rsidRPr="00E207B2">
        <w:rPr>
          <w:lang w:val="mk-MK"/>
        </w:rPr>
        <w:t>Собирање податоци, истражување и следење</w:t>
      </w:r>
    </w:p>
    <w:p w14:paraId="335D2BA9" w14:textId="3EFF8337" w:rsidR="00BA5F0C" w:rsidRPr="00E207B2" w:rsidRDefault="00162AD6" w:rsidP="009A434B">
      <w:pPr>
        <w:numPr>
          <w:ilvl w:val="0"/>
          <w:numId w:val="10"/>
        </w:numPr>
        <w:tabs>
          <w:tab w:val="left" w:pos="567"/>
        </w:tabs>
        <w:spacing w:after="170"/>
        <w:ind w:right="6"/>
        <w:rPr>
          <w:lang w:val="mk-MK"/>
        </w:rPr>
      </w:pPr>
      <w:r w:rsidRPr="00E207B2">
        <w:rPr>
          <w:lang w:val="mk-MK"/>
        </w:rPr>
        <w:t xml:space="preserve">Земјите-членки треба да поддржат собирање податоци, поделени барем по возраст и пол, за прашањата за миграција, бегалци и азил, особено за жртвите на насилство врз жените, вклучително и трговија со луѓе, и да обезбедат усогласеност со важечките </w:t>
      </w:r>
      <w:r w:rsidR="00A85DDE" w:rsidRPr="00E207B2">
        <w:rPr>
          <w:lang w:val="mk-MK"/>
        </w:rPr>
        <w:t>услови</w:t>
      </w:r>
      <w:r w:rsidRPr="00E207B2">
        <w:rPr>
          <w:lang w:val="mk-MK"/>
        </w:rPr>
        <w:t xml:space="preserve"> за заштита на податоците.</w:t>
      </w:r>
    </w:p>
    <w:p w14:paraId="1860CF88" w14:textId="4B7088EA" w:rsidR="00BA5F0C" w:rsidRPr="00E207B2" w:rsidRDefault="00162AD6" w:rsidP="009A434B">
      <w:pPr>
        <w:numPr>
          <w:ilvl w:val="0"/>
          <w:numId w:val="10"/>
        </w:numPr>
        <w:tabs>
          <w:tab w:val="left" w:pos="567"/>
        </w:tabs>
        <w:spacing w:after="170"/>
        <w:ind w:right="6"/>
        <w:rPr>
          <w:lang w:val="mk-MK"/>
        </w:rPr>
      </w:pPr>
      <w:r w:rsidRPr="00E207B2">
        <w:rPr>
          <w:lang w:val="mk-MK"/>
        </w:rPr>
        <w:t xml:space="preserve">Истражувањето, следењето и евалуацијата на политиките за миграција, интеграција и азил од перспектива на родова еднаквост, особено во однос на спречување на какво било прекршување на основните права на жените и девојките, треба да бидат поддржани и </w:t>
      </w:r>
      <w:r w:rsidR="00A85DDE" w:rsidRPr="00E207B2">
        <w:rPr>
          <w:lang w:val="mk-MK"/>
        </w:rPr>
        <w:t xml:space="preserve">да имаат </w:t>
      </w:r>
      <w:r w:rsidRPr="00E207B2">
        <w:rPr>
          <w:lang w:val="mk-MK"/>
        </w:rPr>
        <w:t>соодветни ресурси на сите нивоа.</w:t>
      </w:r>
    </w:p>
    <w:p w14:paraId="550665C7" w14:textId="77777777" w:rsidR="00BA5F0C" w:rsidRPr="00E207B2" w:rsidRDefault="00162AD6" w:rsidP="009A434B">
      <w:pPr>
        <w:numPr>
          <w:ilvl w:val="0"/>
          <w:numId w:val="10"/>
        </w:numPr>
        <w:tabs>
          <w:tab w:val="left" w:pos="567"/>
        </w:tabs>
        <w:spacing w:after="262"/>
        <w:ind w:right="6"/>
        <w:rPr>
          <w:lang w:val="mk-MK"/>
        </w:rPr>
      </w:pPr>
      <w:r w:rsidRPr="00E207B2">
        <w:rPr>
          <w:lang w:val="mk-MK"/>
        </w:rPr>
        <w:t>Собраните податоци и резултатите од таквото истражување и евалуација треба да се користат за понатамошен развој и прилагодување на јавните политики во овие области на сите нивоа.</w:t>
      </w:r>
    </w:p>
    <w:p w14:paraId="717B672B" w14:textId="77777777" w:rsidR="00BA5F0C" w:rsidRPr="00E207B2" w:rsidRDefault="00162AD6" w:rsidP="007F201F">
      <w:pPr>
        <w:pStyle w:val="Heading2"/>
        <w:spacing w:after="109"/>
        <w:ind w:left="1"/>
        <w:jc w:val="both"/>
        <w:rPr>
          <w:lang w:val="mk-MK"/>
        </w:rPr>
      </w:pPr>
      <w:r w:rsidRPr="00E207B2">
        <w:rPr>
          <w:lang w:val="mk-MK"/>
        </w:rPr>
        <w:lastRenderedPageBreak/>
        <w:t>III. Заштита и поддршка</w:t>
      </w:r>
    </w:p>
    <w:p w14:paraId="2631E1B2" w14:textId="77777777" w:rsidR="00BA5F0C" w:rsidRPr="00E207B2" w:rsidRDefault="00162AD6" w:rsidP="009A434B">
      <w:pPr>
        <w:numPr>
          <w:ilvl w:val="0"/>
          <w:numId w:val="11"/>
        </w:numPr>
        <w:tabs>
          <w:tab w:val="left" w:pos="567"/>
        </w:tabs>
        <w:spacing w:after="170"/>
        <w:ind w:right="6"/>
        <w:rPr>
          <w:lang w:val="mk-MK"/>
        </w:rPr>
      </w:pPr>
      <w:r w:rsidRPr="00E207B2">
        <w:rPr>
          <w:lang w:val="mk-MK"/>
        </w:rPr>
        <w:t>Земјите-членки треба да ги заштитат жените и девојките мигранти, бегалци и баратели на азил од сите форми на насилство врз жените, вклучително и трговија со луѓе.</w:t>
      </w:r>
    </w:p>
    <w:p w14:paraId="62AC33EB" w14:textId="77777777" w:rsidR="00BA5F0C" w:rsidRPr="00E207B2" w:rsidRDefault="00162AD6" w:rsidP="009A434B">
      <w:pPr>
        <w:numPr>
          <w:ilvl w:val="0"/>
          <w:numId w:val="11"/>
        </w:numPr>
        <w:tabs>
          <w:tab w:val="left" w:pos="567"/>
        </w:tabs>
        <w:ind w:right="6"/>
        <w:rPr>
          <w:lang w:val="mk-MK"/>
        </w:rPr>
      </w:pPr>
      <w:r w:rsidRPr="00E207B2">
        <w:rPr>
          <w:lang w:val="mk-MK"/>
        </w:rPr>
        <w:t>Треба да се преземат мерки за заштита на жените и девојките мигранти, бегалци и баратели на азил од говор на омраза и сексизам.</w:t>
      </w:r>
    </w:p>
    <w:p w14:paraId="03509870" w14:textId="490A9FC2" w:rsidR="00BA5F0C" w:rsidRPr="00E207B2" w:rsidRDefault="00162AD6" w:rsidP="009A434B">
      <w:pPr>
        <w:numPr>
          <w:ilvl w:val="0"/>
          <w:numId w:val="11"/>
        </w:numPr>
        <w:tabs>
          <w:tab w:val="left" w:pos="567"/>
        </w:tabs>
        <w:ind w:right="6"/>
        <w:rPr>
          <w:lang w:val="mk-MK"/>
        </w:rPr>
      </w:pPr>
      <w:r w:rsidRPr="00E207B2">
        <w:rPr>
          <w:lang w:val="mk-MK"/>
        </w:rPr>
        <w:t xml:space="preserve">Земјите-членки треба да развијат конкретни мерки за борба против сексуалната експлоатација на жени и </w:t>
      </w:r>
      <w:r w:rsidR="00FA11C3" w:rsidRPr="00E207B2">
        <w:rPr>
          <w:lang w:val="mk-MK"/>
        </w:rPr>
        <w:t>девојки</w:t>
      </w:r>
      <w:r w:rsidRPr="00E207B2">
        <w:rPr>
          <w:lang w:val="mk-MK"/>
        </w:rPr>
        <w:t xml:space="preserve"> мигранти, бегалци и баратели на азил, вклучувајќи </w:t>
      </w:r>
      <w:r w:rsidR="00FA11C3" w:rsidRPr="00E207B2">
        <w:rPr>
          <w:lang w:val="mk-MK"/>
        </w:rPr>
        <w:t>ја и побарувачката</w:t>
      </w:r>
      <w:r w:rsidRPr="00E207B2">
        <w:rPr>
          <w:lang w:val="mk-MK"/>
        </w:rPr>
        <w:t xml:space="preserve"> за таква експлоатација; ова опфаќа заштитни, казнени, превентивни и едукативни мерки. Земјите-членки, исто така, треба да спроведат мерки за зголемување на мониторингот и свеста, со цел да се овозможи идентификација на жртвите и да се овозможи соодветна поддршка и закрепнување.</w:t>
      </w:r>
    </w:p>
    <w:p w14:paraId="45F4C0E7" w14:textId="7D2A5ED2" w:rsidR="00BA5F0C" w:rsidRPr="00E207B2" w:rsidRDefault="00162AD6" w:rsidP="009A434B">
      <w:pPr>
        <w:numPr>
          <w:ilvl w:val="0"/>
          <w:numId w:val="11"/>
        </w:numPr>
        <w:tabs>
          <w:tab w:val="left" w:pos="567"/>
        </w:tabs>
        <w:ind w:right="6"/>
        <w:rPr>
          <w:lang w:val="mk-MK"/>
        </w:rPr>
      </w:pPr>
      <w:r w:rsidRPr="00E207B2">
        <w:rPr>
          <w:lang w:val="mk-MK"/>
        </w:rPr>
        <w:t xml:space="preserve">Земјите-членки треба да </w:t>
      </w:r>
      <w:r w:rsidR="00FA11C3" w:rsidRPr="00E207B2">
        <w:rPr>
          <w:lang w:val="mk-MK"/>
        </w:rPr>
        <w:t>осигурат дека</w:t>
      </w:r>
      <w:r w:rsidRPr="00E207B2">
        <w:rPr>
          <w:lang w:val="mk-MK"/>
        </w:rPr>
        <w:t xml:space="preserve"> културата, обичаите, религијата, традицијата или таканаречената „чест“ не се сметаат за оправдување за каква било експлоатација или акти на насилство врз жените и </w:t>
      </w:r>
      <w:r w:rsidR="0085257E" w:rsidRPr="00E207B2">
        <w:rPr>
          <w:lang w:val="mk-MK"/>
        </w:rPr>
        <w:t>девојките</w:t>
      </w:r>
      <w:r w:rsidRPr="00E207B2">
        <w:rPr>
          <w:lang w:val="mk-MK"/>
        </w:rPr>
        <w:t>.</w:t>
      </w:r>
    </w:p>
    <w:p w14:paraId="59992AF2" w14:textId="4D51A82F" w:rsidR="00BA5F0C" w:rsidRPr="00E207B2" w:rsidRDefault="00162AD6" w:rsidP="009A434B">
      <w:pPr>
        <w:numPr>
          <w:ilvl w:val="0"/>
          <w:numId w:val="11"/>
        </w:numPr>
        <w:tabs>
          <w:tab w:val="left" w:pos="567"/>
        </w:tabs>
        <w:ind w:right="6"/>
        <w:rPr>
          <w:lang w:val="mk-MK"/>
        </w:rPr>
      </w:pPr>
      <w:r w:rsidRPr="00E207B2">
        <w:rPr>
          <w:lang w:val="mk-MK"/>
        </w:rPr>
        <w:t xml:space="preserve">Земјите-членки треба да обезбедат ефективен пристап за жените и </w:t>
      </w:r>
      <w:r w:rsidR="0085257E" w:rsidRPr="00E207B2">
        <w:rPr>
          <w:lang w:val="mk-MK"/>
        </w:rPr>
        <w:t>девојките</w:t>
      </w:r>
      <w:r w:rsidRPr="00E207B2">
        <w:rPr>
          <w:lang w:val="mk-MK"/>
        </w:rPr>
        <w:t xml:space="preserve"> мигранти, бегалци и баратели на азил, со или без деца, до засолништа за жртви на насилство врз жени, вклучително и трговија со луѓе, без оглед на нивниот правен статус.</w:t>
      </w:r>
    </w:p>
    <w:p w14:paraId="64116C44" w14:textId="5D84A05D" w:rsidR="00BA5F0C" w:rsidRPr="00E207B2" w:rsidRDefault="00162AD6" w:rsidP="009A434B">
      <w:pPr>
        <w:numPr>
          <w:ilvl w:val="0"/>
          <w:numId w:val="11"/>
        </w:numPr>
        <w:tabs>
          <w:tab w:val="left" w:pos="567"/>
        </w:tabs>
        <w:ind w:right="6"/>
        <w:rPr>
          <w:lang w:val="mk-MK"/>
        </w:rPr>
      </w:pPr>
      <w:r w:rsidRPr="00E207B2">
        <w:rPr>
          <w:lang w:val="mk-MK"/>
        </w:rPr>
        <w:t xml:space="preserve">Треба да се обезбедат општи и специјалистички услуги за поддршка на жртвите на насилство врз жените и жртвите на трговија со луѓе, вклучително и оние кои се сместени во транзитни, приемни и сместувачки капацитети. Ова вклучува минимум краткорочна и долгорочна психолошка поддршка и здравствена заштита, вклучително и грижа за менталното здравје, грижа за траума, сексуално и репродуктивно здравје, непосредна </w:t>
      </w:r>
      <w:r w:rsidRPr="00E207B2">
        <w:rPr>
          <w:lang w:val="mk-MK"/>
        </w:rPr>
        <w:lastRenderedPageBreak/>
        <w:t>медицинска поддршка и собирање форензички докази во случаи на силување и сексуален напад, како и советување и совет.</w:t>
      </w:r>
    </w:p>
    <w:p w14:paraId="0B734B31" w14:textId="1F27C051" w:rsidR="00BA5F0C" w:rsidRPr="00E207B2" w:rsidRDefault="00162AD6" w:rsidP="009A434B">
      <w:pPr>
        <w:numPr>
          <w:ilvl w:val="0"/>
          <w:numId w:val="11"/>
        </w:numPr>
        <w:tabs>
          <w:tab w:val="left" w:pos="567"/>
        </w:tabs>
        <w:ind w:right="6"/>
        <w:rPr>
          <w:lang w:val="mk-MK"/>
        </w:rPr>
      </w:pPr>
      <w:r w:rsidRPr="00E207B2">
        <w:rPr>
          <w:lang w:val="mk-MK"/>
        </w:rPr>
        <w:t xml:space="preserve">Земјите-членки треба да им овозможат на </w:t>
      </w:r>
      <w:r w:rsidR="00FA11C3" w:rsidRPr="00E207B2">
        <w:rPr>
          <w:lang w:val="mk-MK"/>
        </w:rPr>
        <w:t xml:space="preserve">жените и девојките мигранти, бегалци и баратели на азил </w:t>
      </w:r>
      <w:r w:rsidRPr="00E207B2">
        <w:rPr>
          <w:lang w:val="mk-MK"/>
        </w:rPr>
        <w:t>пристап до достапните шеми за компензација, мерки или други програми насочени кон интеграција или реинтеграција на жртвите на насилство врз жените, вклучително и трговија со луѓе, во согласност со внатрешното право.</w:t>
      </w:r>
    </w:p>
    <w:p w14:paraId="61184C26" w14:textId="1C0A7C58" w:rsidR="00BA5F0C" w:rsidRPr="00E207B2" w:rsidRDefault="00162AD6" w:rsidP="009A434B">
      <w:pPr>
        <w:numPr>
          <w:ilvl w:val="0"/>
          <w:numId w:val="11"/>
        </w:numPr>
        <w:tabs>
          <w:tab w:val="left" w:pos="567"/>
        </w:tabs>
        <w:ind w:right="6"/>
        <w:rPr>
          <w:lang w:val="mk-MK"/>
        </w:rPr>
      </w:pPr>
      <w:r w:rsidRPr="00E207B2">
        <w:rPr>
          <w:lang w:val="mk-MK"/>
        </w:rPr>
        <w:t xml:space="preserve">Земјите-членки треба да се погрижат на </w:t>
      </w:r>
      <w:r w:rsidR="00FA11C3" w:rsidRPr="00E207B2">
        <w:rPr>
          <w:lang w:val="mk-MK"/>
        </w:rPr>
        <w:t xml:space="preserve">жените и девојките мигранти, бегалци и баратели на азил </w:t>
      </w:r>
      <w:r w:rsidRPr="00E207B2">
        <w:rPr>
          <w:lang w:val="mk-MK"/>
        </w:rPr>
        <w:t xml:space="preserve">да не им се наметнуваат казни, вклучително и губење на </w:t>
      </w:r>
      <w:r w:rsidR="00FA11C3" w:rsidRPr="00E207B2">
        <w:rPr>
          <w:lang w:val="mk-MK"/>
        </w:rPr>
        <w:t xml:space="preserve">правото на </w:t>
      </w:r>
      <w:r w:rsidRPr="00E207B2">
        <w:rPr>
          <w:lang w:val="mk-MK"/>
        </w:rPr>
        <w:t>законска миграција или статус</w:t>
      </w:r>
      <w:r w:rsidR="00556FDF">
        <w:rPr>
          <w:lang w:val="mk-MK"/>
        </w:rPr>
        <w:t>от</w:t>
      </w:r>
      <w:r w:rsidRPr="00E207B2">
        <w:rPr>
          <w:lang w:val="mk-MK"/>
        </w:rPr>
        <w:t xml:space="preserve"> на бегалци, како последица на нивната експлоатација како жртви на трговија со луѓе.</w:t>
      </w:r>
    </w:p>
    <w:p w14:paraId="7C2E343A" w14:textId="61222133" w:rsidR="00BA5F0C" w:rsidRPr="00E207B2" w:rsidRDefault="00162AD6" w:rsidP="009A434B">
      <w:pPr>
        <w:numPr>
          <w:ilvl w:val="0"/>
          <w:numId w:val="11"/>
        </w:numPr>
        <w:tabs>
          <w:tab w:val="left" w:pos="567"/>
        </w:tabs>
        <w:ind w:right="6"/>
        <w:rPr>
          <w:lang w:val="mk-MK"/>
        </w:rPr>
      </w:pPr>
      <w:r w:rsidRPr="00E207B2">
        <w:rPr>
          <w:lang w:val="mk-MK"/>
        </w:rPr>
        <w:t xml:space="preserve">Треба да се усвои </w:t>
      </w:r>
      <w:proofErr w:type="spellStart"/>
      <w:r w:rsidRPr="00E207B2">
        <w:rPr>
          <w:lang w:val="mk-MK"/>
        </w:rPr>
        <w:t>повеќеагенциски</w:t>
      </w:r>
      <w:proofErr w:type="spellEnd"/>
      <w:r w:rsidR="00556FDF" w:rsidRPr="00556FDF">
        <w:rPr>
          <w:lang w:val="mk-MK"/>
        </w:rPr>
        <w:t xml:space="preserve"> </w:t>
      </w:r>
      <w:r w:rsidR="00556FDF" w:rsidRPr="00E207B2">
        <w:rPr>
          <w:lang w:val="mk-MK"/>
        </w:rPr>
        <w:t>пристап</w:t>
      </w:r>
      <w:r w:rsidRPr="00E207B2">
        <w:rPr>
          <w:lang w:val="mk-MK"/>
        </w:rPr>
        <w:t xml:space="preserve">, насочен кон жртвите, кој спречува секундарна </w:t>
      </w:r>
      <w:proofErr w:type="spellStart"/>
      <w:r w:rsidRPr="00E207B2">
        <w:rPr>
          <w:lang w:val="mk-MK"/>
        </w:rPr>
        <w:t>виктимизација</w:t>
      </w:r>
      <w:proofErr w:type="spellEnd"/>
      <w:r w:rsidRPr="00E207B2">
        <w:rPr>
          <w:lang w:val="mk-MK"/>
        </w:rPr>
        <w:t xml:space="preserve"> и е насочен кон </w:t>
      </w:r>
      <w:r w:rsidR="00FA11C3" w:rsidRPr="00E207B2">
        <w:rPr>
          <w:lang w:val="mk-MK"/>
        </w:rPr>
        <w:t>еманципација</w:t>
      </w:r>
      <w:r w:rsidRPr="00E207B2">
        <w:rPr>
          <w:lang w:val="mk-MK"/>
        </w:rPr>
        <w:t xml:space="preserve"> на жените и девојките мигранти, бегалци и баратели на азил, </w:t>
      </w:r>
      <w:r w:rsidR="00FA11C3" w:rsidRPr="00E207B2">
        <w:rPr>
          <w:lang w:val="mk-MK"/>
        </w:rPr>
        <w:t>инклузивен за</w:t>
      </w:r>
      <w:r w:rsidRPr="00E207B2">
        <w:rPr>
          <w:lang w:val="mk-MK"/>
        </w:rPr>
        <w:t xml:space="preserve"> организациите на жените мигранти и бегалци, во однос на прашањата поврзани со нивната заштита и поддршка.</w:t>
      </w:r>
    </w:p>
    <w:p w14:paraId="1396A0E4" w14:textId="2D1F160B" w:rsidR="00BA5F0C" w:rsidRPr="00E207B2" w:rsidRDefault="00162AD6" w:rsidP="009A434B">
      <w:pPr>
        <w:numPr>
          <w:ilvl w:val="0"/>
          <w:numId w:val="11"/>
        </w:numPr>
        <w:tabs>
          <w:tab w:val="left" w:pos="567"/>
        </w:tabs>
        <w:spacing w:after="71"/>
        <w:ind w:right="6"/>
        <w:rPr>
          <w:lang w:val="mk-MK"/>
        </w:rPr>
      </w:pPr>
      <w:r w:rsidRPr="00E207B2">
        <w:rPr>
          <w:lang w:val="mk-MK"/>
        </w:rPr>
        <w:t xml:space="preserve">Обуката и подигањето на свеста за прашања поврзани со насилството врз жените, трговијата со луѓе, родовата еднаквост и </w:t>
      </w:r>
      <w:proofErr w:type="spellStart"/>
      <w:r w:rsidRPr="00E207B2">
        <w:rPr>
          <w:lang w:val="mk-MK"/>
        </w:rPr>
        <w:t>интеркултурните</w:t>
      </w:r>
      <w:proofErr w:type="spellEnd"/>
      <w:r w:rsidRPr="00E207B2">
        <w:rPr>
          <w:lang w:val="mk-MK"/>
        </w:rPr>
        <w:t xml:space="preserve"> прашања треба да бидат соодветно финансирани и обезбедени до сите релевантни органи и персонал за да се овозможи:</w:t>
      </w:r>
    </w:p>
    <w:p w14:paraId="14A6FC35" w14:textId="618BD868" w:rsidR="00BA5F0C" w:rsidRPr="00E207B2" w:rsidRDefault="00162AD6" w:rsidP="007F201F">
      <w:pPr>
        <w:numPr>
          <w:ilvl w:val="1"/>
          <w:numId w:val="11"/>
        </w:numPr>
        <w:spacing w:after="71"/>
        <w:ind w:right="6" w:hanging="510"/>
        <w:rPr>
          <w:lang w:val="mk-MK"/>
        </w:rPr>
      </w:pPr>
      <w:r w:rsidRPr="00E207B2">
        <w:rPr>
          <w:lang w:val="mk-MK"/>
        </w:rPr>
        <w:t>навремено да се идентификуваат жртвите, каде што е можно во соработка со релевантни организации за поддршка, да се спроведат проценки на ризик, да се информираат жртвите за нивните права, да се упатат до релев</w:t>
      </w:r>
      <w:r w:rsidR="00556FDF">
        <w:rPr>
          <w:lang w:val="mk-MK"/>
        </w:rPr>
        <w:t>антните органи и да се обезбеди</w:t>
      </w:r>
      <w:r w:rsidRPr="00E207B2">
        <w:rPr>
          <w:lang w:val="mk-MK"/>
        </w:rPr>
        <w:t xml:space="preserve"> заштита, третман и грижа за жените и девојките мигранти, бегалци и </w:t>
      </w:r>
      <w:r w:rsidRPr="00E207B2">
        <w:rPr>
          <w:lang w:val="mk-MK"/>
        </w:rPr>
        <w:lastRenderedPageBreak/>
        <w:t>баратели на азил кои се жртви за какви било форми на насилство, вклучително и трговија со луѓе;</w:t>
      </w:r>
    </w:p>
    <w:p w14:paraId="65264BA1" w14:textId="40A2D513" w:rsidR="00BA5F0C" w:rsidRPr="00E207B2" w:rsidRDefault="00556FDF" w:rsidP="007F201F">
      <w:pPr>
        <w:numPr>
          <w:ilvl w:val="1"/>
          <w:numId w:val="11"/>
        </w:numPr>
        <w:ind w:right="6" w:hanging="510"/>
        <w:rPr>
          <w:lang w:val="mk-MK"/>
        </w:rPr>
      </w:pPr>
      <w:r>
        <w:rPr>
          <w:lang w:val="mk-MK"/>
        </w:rPr>
        <w:t>да се има свест</w:t>
      </w:r>
      <w:r w:rsidR="00162AD6" w:rsidRPr="00E207B2">
        <w:rPr>
          <w:lang w:val="mk-MK"/>
        </w:rPr>
        <w:t xml:space="preserve"> за тешкотиите со кои жените и девојките мигранти, бегалци и баратели на азил може да се соочат при откривањето инциденти на насилство врз жени и трговија со луѓе, поради нивниот несигурен правен статус, недостапноста на квалитетни услуги за </w:t>
      </w:r>
      <w:r w:rsidR="000D44BF" w:rsidRPr="00E207B2">
        <w:rPr>
          <w:lang w:val="mk-MK"/>
        </w:rPr>
        <w:t>преведување</w:t>
      </w:r>
      <w:r w:rsidR="00162AD6" w:rsidRPr="00E207B2">
        <w:rPr>
          <w:lang w:val="mk-MK"/>
        </w:rPr>
        <w:t>, недостаток на познавање на нивните права и за релевантноста на нивните искуства со насилство во врска со одлуките за миграција/азил, социјалната стигма, сиромаштијата и недостатокот на поддршка за нив.</w:t>
      </w:r>
    </w:p>
    <w:p w14:paraId="0930392E" w14:textId="75953969" w:rsidR="00BA5F0C" w:rsidRPr="00E207B2" w:rsidRDefault="005E0F69" w:rsidP="009A434B">
      <w:pPr>
        <w:numPr>
          <w:ilvl w:val="0"/>
          <w:numId w:val="11"/>
        </w:numPr>
        <w:tabs>
          <w:tab w:val="left" w:pos="567"/>
        </w:tabs>
        <w:ind w:right="6"/>
        <w:rPr>
          <w:lang w:val="mk-MK"/>
        </w:rPr>
      </w:pPr>
      <w:r>
        <w:rPr>
          <w:lang w:val="mk-MK"/>
        </w:rPr>
        <w:t>В</w:t>
      </w:r>
      <w:r w:rsidR="00162AD6" w:rsidRPr="00E207B2">
        <w:rPr>
          <w:lang w:val="mk-MK"/>
        </w:rPr>
        <w:t xml:space="preserve">о сите релевантни државни и приватни институции </w:t>
      </w:r>
      <w:r w:rsidRPr="00E207B2">
        <w:rPr>
          <w:lang w:val="mk-MK"/>
        </w:rPr>
        <w:t xml:space="preserve">треба да постојат </w:t>
      </w:r>
      <w:r>
        <w:rPr>
          <w:lang w:val="mk-MK"/>
        </w:rPr>
        <w:t>л</w:t>
      </w:r>
      <w:r w:rsidRPr="00E207B2">
        <w:rPr>
          <w:lang w:val="mk-MK"/>
        </w:rPr>
        <w:t xml:space="preserve">есно достапни механизми </w:t>
      </w:r>
      <w:r w:rsidR="00162AD6" w:rsidRPr="00E207B2">
        <w:rPr>
          <w:lang w:val="mk-MK"/>
        </w:rPr>
        <w:t xml:space="preserve">за да се овозможи инцидентите на насилство врз жените, вклучително и трговијата со луѓе, да </w:t>
      </w:r>
      <w:r>
        <w:rPr>
          <w:lang w:val="mk-MK"/>
        </w:rPr>
        <w:t>бидат пријавени</w:t>
      </w:r>
      <w:r w:rsidR="00162AD6" w:rsidRPr="00E207B2">
        <w:rPr>
          <w:lang w:val="mk-MK"/>
        </w:rPr>
        <w:t xml:space="preserve"> кај персоналот и </w:t>
      </w:r>
      <w:r w:rsidR="00FA11C3" w:rsidRPr="00E207B2">
        <w:rPr>
          <w:lang w:val="mk-MK"/>
        </w:rPr>
        <w:t xml:space="preserve">од страна на </w:t>
      </w:r>
      <w:r w:rsidR="00162AD6" w:rsidRPr="00E207B2">
        <w:rPr>
          <w:lang w:val="mk-MK"/>
        </w:rPr>
        <w:t xml:space="preserve">персоналот. Земјите-членки треба да обезбедат пристап до телефонски линии за помош </w:t>
      </w:r>
      <w:r w:rsidR="0039558B" w:rsidRPr="00E207B2">
        <w:rPr>
          <w:lang w:val="mk-MK"/>
        </w:rPr>
        <w:t xml:space="preserve">сензитивни </w:t>
      </w:r>
      <w:r w:rsidR="00162AD6" w:rsidRPr="00E207B2">
        <w:rPr>
          <w:lang w:val="mk-MK"/>
        </w:rPr>
        <w:t xml:space="preserve">на возраста и полот, процедури за упатување до други соодветни агенции и медицински и психолошки третман за да се олесни </w:t>
      </w:r>
      <w:r w:rsidR="00FA11C3" w:rsidRPr="00E207B2">
        <w:rPr>
          <w:lang w:val="mk-MK"/>
        </w:rPr>
        <w:t>пријавувањето</w:t>
      </w:r>
      <w:r w:rsidR="00162AD6" w:rsidRPr="00E207B2">
        <w:rPr>
          <w:lang w:val="mk-MK"/>
        </w:rPr>
        <w:t>.</w:t>
      </w:r>
    </w:p>
    <w:p w14:paraId="1A0E5D73" w14:textId="3B949C9C" w:rsidR="00BA5F0C" w:rsidRPr="00E207B2" w:rsidRDefault="00162AD6" w:rsidP="009A434B">
      <w:pPr>
        <w:numPr>
          <w:ilvl w:val="0"/>
          <w:numId w:val="11"/>
        </w:numPr>
        <w:tabs>
          <w:tab w:val="left" w:pos="567"/>
        </w:tabs>
        <w:spacing w:after="220"/>
        <w:ind w:right="6"/>
        <w:rPr>
          <w:lang w:val="mk-MK"/>
        </w:rPr>
      </w:pPr>
      <w:r w:rsidRPr="00E207B2">
        <w:rPr>
          <w:lang w:val="mk-MK"/>
        </w:rPr>
        <w:t xml:space="preserve">Треба да се спроведе индивидуална проценка на ризикот и управување со ризикот од насилството врз жените и </w:t>
      </w:r>
      <w:r w:rsidR="0085257E" w:rsidRPr="00E207B2">
        <w:rPr>
          <w:lang w:val="mk-MK"/>
        </w:rPr>
        <w:t>девојките</w:t>
      </w:r>
      <w:r w:rsidRPr="00E207B2">
        <w:rPr>
          <w:lang w:val="mk-MK"/>
        </w:rPr>
        <w:t xml:space="preserve"> мигранти, бегалци и баратели на азил, водејќи сметка за нивната потенцијално зголемена ранливост, особено поради нивниот несигурен правен статус.</w:t>
      </w:r>
    </w:p>
    <w:p w14:paraId="3423C00C" w14:textId="77777777" w:rsidR="00BA5F0C" w:rsidRPr="00E207B2" w:rsidRDefault="00162AD6" w:rsidP="007F201F">
      <w:pPr>
        <w:pStyle w:val="Heading3"/>
        <w:ind w:left="15"/>
        <w:jc w:val="both"/>
        <w:rPr>
          <w:lang w:val="mk-MK"/>
        </w:rPr>
      </w:pPr>
      <w:r w:rsidRPr="00E207B2">
        <w:rPr>
          <w:lang w:val="mk-MK"/>
        </w:rPr>
        <w:t>Вонредна состојба и управување со кризи</w:t>
      </w:r>
    </w:p>
    <w:p w14:paraId="5A8B59D5" w14:textId="0C7CBA8C" w:rsidR="00BA5F0C" w:rsidRPr="00E207B2" w:rsidRDefault="00162AD6" w:rsidP="009A434B">
      <w:pPr>
        <w:numPr>
          <w:ilvl w:val="0"/>
          <w:numId w:val="12"/>
        </w:numPr>
        <w:tabs>
          <w:tab w:val="left" w:pos="567"/>
        </w:tabs>
        <w:spacing w:after="71"/>
        <w:ind w:right="6"/>
        <w:rPr>
          <w:lang w:val="mk-MK"/>
        </w:rPr>
      </w:pPr>
      <w:r w:rsidRPr="00E207B2">
        <w:rPr>
          <w:lang w:val="mk-MK"/>
        </w:rPr>
        <w:t>Во ситуации на</w:t>
      </w:r>
      <w:r w:rsidR="0014316F" w:rsidRPr="00E207B2">
        <w:rPr>
          <w:lang w:val="mk-MK"/>
        </w:rPr>
        <w:t xml:space="preserve"> кризи поврзани со</w:t>
      </w:r>
      <w:r w:rsidRPr="00E207B2">
        <w:rPr>
          <w:lang w:val="mk-MK"/>
        </w:rPr>
        <w:t xml:space="preserve"> јавно здравје, климатски промени</w:t>
      </w:r>
      <w:r w:rsidR="0014316F" w:rsidRPr="00E207B2">
        <w:rPr>
          <w:lang w:val="mk-MK"/>
        </w:rPr>
        <w:t xml:space="preserve"> и хуманитарни кризи</w:t>
      </w:r>
      <w:r w:rsidRPr="00E207B2">
        <w:rPr>
          <w:lang w:val="mk-MK"/>
        </w:rPr>
        <w:t xml:space="preserve">, земјите-членки треба да го земат предвид зголемениот ризик од родово засновано насилство, вклучително и трговија со луѓе, сиромаштија и бездомништво за жените и </w:t>
      </w:r>
      <w:r w:rsidR="0085257E" w:rsidRPr="00E207B2">
        <w:rPr>
          <w:lang w:val="mk-MK"/>
        </w:rPr>
        <w:t>девојките</w:t>
      </w:r>
      <w:r w:rsidRPr="00E207B2">
        <w:rPr>
          <w:lang w:val="mk-MK"/>
        </w:rPr>
        <w:t xml:space="preserve"> мигранти, бегалци и баратели на азил, и </w:t>
      </w:r>
      <w:r w:rsidR="0014316F" w:rsidRPr="00E207B2">
        <w:rPr>
          <w:lang w:val="mk-MK"/>
        </w:rPr>
        <w:t xml:space="preserve">затоа </w:t>
      </w:r>
      <w:r w:rsidRPr="00E207B2">
        <w:rPr>
          <w:lang w:val="mk-MK"/>
        </w:rPr>
        <w:t>треба:</w:t>
      </w:r>
    </w:p>
    <w:p w14:paraId="036631F6" w14:textId="170CB5F1" w:rsidR="00BA5F0C" w:rsidRPr="00E207B2" w:rsidRDefault="00162AD6" w:rsidP="007F201F">
      <w:pPr>
        <w:numPr>
          <w:ilvl w:val="1"/>
          <w:numId w:val="12"/>
        </w:numPr>
        <w:ind w:right="6" w:hanging="510"/>
        <w:rPr>
          <w:lang w:val="mk-MK"/>
        </w:rPr>
      </w:pPr>
      <w:r w:rsidRPr="00E207B2">
        <w:rPr>
          <w:lang w:val="mk-MK"/>
        </w:rPr>
        <w:lastRenderedPageBreak/>
        <w:t>да ги зем</w:t>
      </w:r>
      <w:r w:rsidR="0014316F" w:rsidRPr="00E207B2">
        <w:rPr>
          <w:lang w:val="mk-MK"/>
        </w:rPr>
        <w:t>ат</w:t>
      </w:r>
      <w:r w:rsidRPr="00E207B2">
        <w:rPr>
          <w:lang w:val="mk-MK"/>
        </w:rPr>
        <w:t xml:space="preserve"> предвид ситуацијата и потребите на жените и девојките мигранти, бегалци и баратели на азил во мерките за управување со кризи и закрепнување, вклучително и заштитата на правата, особено</w:t>
      </w:r>
      <w:r w:rsidR="0014316F" w:rsidRPr="00E207B2">
        <w:rPr>
          <w:lang w:val="mk-MK"/>
        </w:rPr>
        <w:t xml:space="preserve"> </w:t>
      </w:r>
      <w:r w:rsidRPr="00E207B2">
        <w:rPr>
          <w:lang w:val="mk-MK"/>
        </w:rPr>
        <w:t>правата на здравје, засолниште, безбед</w:t>
      </w:r>
      <w:r w:rsidR="00B57505">
        <w:rPr>
          <w:lang w:val="mk-MK"/>
        </w:rPr>
        <w:t>ност на храна, вода, економска еманципација</w:t>
      </w:r>
      <w:r w:rsidRPr="00E207B2">
        <w:rPr>
          <w:lang w:val="mk-MK"/>
        </w:rPr>
        <w:t xml:space="preserve"> и пристап до правда и до специјализирани услуги за поддршка на жените жртви на насилство, квалификувајќи ги како основни услуги и гарантирајќи нивна континуирана достапност;</w:t>
      </w:r>
    </w:p>
    <w:p w14:paraId="02976125" w14:textId="5878BC37" w:rsidR="00BA5F0C" w:rsidRPr="00E207B2" w:rsidRDefault="00162AD6" w:rsidP="007F201F">
      <w:pPr>
        <w:numPr>
          <w:ilvl w:val="1"/>
          <w:numId w:val="12"/>
        </w:numPr>
        <w:spacing w:after="68"/>
        <w:ind w:right="6" w:hanging="510"/>
        <w:rPr>
          <w:lang w:val="mk-MK"/>
        </w:rPr>
      </w:pPr>
      <w:r w:rsidRPr="00E207B2">
        <w:rPr>
          <w:lang w:val="mk-MK"/>
        </w:rPr>
        <w:t>да осигура</w:t>
      </w:r>
      <w:r w:rsidR="0014316F" w:rsidRPr="00E207B2">
        <w:rPr>
          <w:lang w:val="mk-MK"/>
        </w:rPr>
        <w:t>т</w:t>
      </w:r>
      <w:r w:rsidRPr="00E207B2">
        <w:rPr>
          <w:lang w:val="mk-MK"/>
        </w:rPr>
        <w:t xml:space="preserve"> дека мерките преземени за време на криза и секоја вонредна состојба што следи се во согласност со меѓународните обврски поврзани со човековите права на жените и девојките мигранти, бегалци и баратели на азил;</w:t>
      </w:r>
    </w:p>
    <w:p w14:paraId="04767374" w14:textId="55716B8E" w:rsidR="00BA5F0C" w:rsidRPr="00E207B2" w:rsidRDefault="003F4E4F" w:rsidP="007F201F">
      <w:pPr>
        <w:numPr>
          <w:ilvl w:val="1"/>
          <w:numId w:val="12"/>
        </w:numPr>
        <w:spacing w:after="216"/>
        <w:ind w:right="6" w:hanging="510"/>
        <w:rPr>
          <w:lang w:val="mk-MK"/>
        </w:rPr>
      </w:pPr>
      <w:r>
        <w:rPr>
          <w:lang w:val="mk-MK"/>
        </w:rPr>
        <w:t xml:space="preserve">да </w:t>
      </w:r>
      <w:r w:rsidR="00162AD6" w:rsidRPr="00E207B2">
        <w:rPr>
          <w:lang w:val="mk-MK"/>
        </w:rPr>
        <w:t>осигура</w:t>
      </w:r>
      <w:r w:rsidR="0014316F" w:rsidRPr="00E207B2">
        <w:rPr>
          <w:lang w:val="mk-MK"/>
        </w:rPr>
        <w:t>т</w:t>
      </w:r>
      <w:r w:rsidR="00162AD6" w:rsidRPr="00E207B2">
        <w:rPr>
          <w:lang w:val="mk-MK"/>
        </w:rPr>
        <w:t xml:space="preserve"> дека во такви ситуации се консултираат релевантните граѓански организации на </w:t>
      </w:r>
      <w:r w:rsidR="0014316F" w:rsidRPr="00E207B2">
        <w:rPr>
          <w:lang w:val="mk-MK"/>
        </w:rPr>
        <w:t>жени и девојки мигранти, бегалци и баратели на азил</w:t>
      </w:r>
      <w:r w:rsidR="00162AD6" w:rsidRPr="00E207B2">
        <w:rPr>
          <w:lang w:val="mk-MK"/>
        </w:rPr>
        <w:t>.</w:t>
      </w:r>
    </w:p>
    <w:p w14:paraId="4F37E6A9" w14:textId="77777777" w:rsidR="00BA5F0C" w:rsidRPr="00E207B2" w:rsidRDefault="00162AD6" w:rsidP="007F201F">
      <w:pPr>
        <w:pStyle w:val="Heading2"/>
        <w:spacing w:after="156"/>
        <w:ind w:left="1"/>
        <w:jc w:val="both"/>
        <w:rPr>
          <w:lang w:val="mk-MK"/>
        </w:rPr>
      </w:pPr>
      <w:r w:rsidRPr="00E207B2">
        <w:rPr>
          <w:lang w:val="mk-MK"/>
        </w:rPr>
        <w:t>IV. Пристигнување</w:t>
      </w:r>
    </w:p>
    <w:p w14:paraId="2E98B0BC" w14:textId="77777777" w:rsidR="00BA5F0C" w:rsidRPr="00E207B2" w:rsidRDefault="00162AD6" w:rsidP="007F201F">
      <w:pPr>
        <w:pStyle w:val="Heading3"/>
        <w:ind w:left="15"/>
        <w:jc w:val="both"/>
        <w:rPr>
          <w:lang w:val="mk-MK"/>
        </w:rPr>
      </w:pPr>
      <w:r w:rsidRPr="00E207B2">
        <w:rPr>
          <w:lang w:val="mk-MK"/>
        </w:rPr>
        <w:t>Информации пред пристигнување</w:t>
      </w:r>
    </w:p>
    <w:p w14:paraId="32C0F490" w14:textId="5B63E377" w:rsidR="00BA5F0C" w:rsidRPr="00E207B2" w:rsidRDefault="00162AD6" w:rsidP="009A434B">
      <w:pPr>
        <w:numPr>
          <w:ilvl w:val="0"/>
          <w:numId w:val="13"/>
        </w:numPr>
        <w:tabs>
          <w:tab w:val="left" w:pos="567"/>
        </w:tabs>
        <w:ind w:right="6"/>
        <w:rPr>
          <w:lang w:val="mk-MK"/>
        </w:rPr>
      </w:pPr>
      <w:r w:rsidRPr="00E207B2">
        <w:rPr>
          <w:lang w:val="mk-MK"/>
        </w:rPr>
        <w:t xml:space="preserve">Земјите-членки треба да </w:t>
      </w:r>
      <w:r w:rsidR="006E6EB4" w:rsidRPr="00E207B2">
        <w:rPr>
          <w:lang w:val="mk-MK"/>
        </w:rPr>
        <w:t>осигурат</w:t>
      </w:r>
      <w:r w:rsidRPr="00E207B2">
        <w:rPr>
          <w:lang w:val="mk-MK"/>
        </w:rPr>
        <w:t xml:space="preserve"> дека </w:t>
      </w:r>
      <w:r w:rsidR="002B252E">
        <w:rPr>
          <w:lang w:val="mk-MK"/>
        </w:rPr>
        <w:t xml:space="preserve">при </w:t>
      </w:r>
      <w:r w:rsidRPr="00E207B2">
        <w:rPr>
          <w:lang w:val="mk-MK"/>
        </w:rPr>
        <w:t xml:space="preserve">процедурите за имиграција </w:t>
      </w:r>
      <w:r w:rsidR="002B252E">
        <w:rPr>
          <w:lang w:val="mk-MK"/>
        </w:rPr>
        <w:t xml:space="preserve">треба да </w:t>
      </w:r>
      <w:r w:rsidRPr="00E207B2">
        <w:rPr>
          <w:lang w:val="mk-MK"/>
        </w:rPr>
        <w:t xml:space="preserve">ги земаат предвид специфичните ситуации, карактеристики, потреби и </w:t>
      </w:r>
      <w:proofErr w:type="spellStart"/>
      <w:r w:rsidRPr="00E207B2">
        <w:rPr>
          <w:lang w:val="mk-MK"/>
        </w:rPr>
        <w:t>ранливости</w:t>
      </w:r>
      <w:proofErr w:type="spellEnd"/>
      <w:r w:rsidRPr="00E207B2">
        <w:rPr>
          <w:lang w:val="mk-MK"/>
        </w:rPr>
        <w:t xml:space="preserve"> на жените и </w:t>
      </w:r>
      <w:r w:rsidR="0085257E" w:rsidRPr="00E207B2">
        <w:rPr>
          <w:lang w:val="mk-MK"/>
        </w:rPr>
        <w:t>девојките</w:t>
      </w:r>
      <w:r w:rsidRPr="00E207B2">
        <w:rPr>
          <w:lang w:val="mk-MK"/>
        </w:rPr>
        <w:t xml:space="preserve"> и дека се </w:t>
      </w:r>
      <w:r w:rsidR="0039558B" w:rsidRPr="00E207B2">
        <w:rPr>
          <w:lang w:val="mk-MK"/>
        </w:rPr>
        <w:t xml:space="preserve">сензитивни </w:t>
      </w:r>
      <w:r w:rsidRPr="00E207B2">
        <w:rPr>
          <w:lang w:val="mk-MK"/>
        </w:rPr>
        <w:t>на возраста и полот.</w:t>
      </w:r>
    </w:p>
    <w:p w14:paraId="2F73111B" w14:textId="77777777" w:rsidR="00BA5F0C" w:rsidRPr="00E207B2" w:rsidRDefault="00162AD6" w:rsidP="009A434B">
      <w:pPr>
        <w:numPr>
          <w:ilvl w:val="0"/>
          <w:numId w:val="13"/>
        </w:numPr>
        <w:tabs>
          <w:tab w:val="left" w:pos="567"/>
        </w:tabs>
        <w:spacing w:after="216"/>
        <w:ind w:right="6"/>
        <w:rPr>
          <w:lang w:val="mk-MK"/>
        </w:rPr>
      </w:pPr>
      <w:r w:rsidRPr="00E207B2">
        <w:rPr>
          <w:lang w:val="mk-MK"/>
        </w:rPr>
        <w:t>Земјите-членки треба да обезбедат достапни информации за условите што овозможуваат легален влез и престој на нивната територија.</w:t>
      </w:r>
    </w:p>
    <w:p w14:paraId="6C63F5A6" w14:textId="77777777" w:rsidR="00BA5F0C" w:rsidRPr="00E207B2" w:rsidRDefault="00162AD6" w:rsidP="007F201F">
      <w:pPr>
        <w:pStyle w:val="Heading3"/>
        <w:ind w:left="15"/>
        <w:jc w:val="both"/>
        <w:rPr>
          <w:lang w:val="mk-MK"/>
        </w:rPr>
      </w:pPr>
      <w:r w:rsidRPr="00E207B2">
        <w:rPr>
          <w:lang w:val="mk-MK"/>
        </w:rPr>
        <w:t>Транзитни и прифатни објекти</w:t>
      </w:r>
    </w:p>
    <w:p w14:paraId="51D3CE06" w14:textId="2FDB43AB" w:rsidR="00BA5F0C" w:rsidRPr="00E207B2" w:rsidRDefault="00162AD6" w:rsidP="002B252E">
      <w:pPr>
        <w:numPr>
          <w:ilvl w:val="0"/>
          <w:numId w:val="14"/>
        </w:numPr>
        <w:tabs>
          <w:tab w:val="left" w:pos="567"/>
        </w:tabs>
        <w:ind w:right="6"/>
        <w:rPr>
          <w:lang w:val="mk-MK"/>
        </w:rPr>
      </w:pPr>
      <w:r w:rsidRPr="00E207B2">
        <w:rPr>
          <w:lang w:val="mk-MK"/>
        </w:rPr>
        <w:t xml:space="preserve">Надлежните органи треба да </w:t>
      </w:r>
      <w:r w:rsidR="000C7FE9" w:rsidRPr="00E207B2">
        <w:rPr>
          <w:lang w:val="mk-MK"/>
        </w:rPr>
        <w:t>осигурат</w:t>
      </w:r>
      <w:r w:rsidRPr="00E207B2">
        <w:rPr>
          <w:lang w:val="mk-MK"/>
        </w:rPr>
        <w:t xml:space="preserve"> дека аранжманите за транзит, прием, сместување и преглед се </w:t>
      </w:r>
      <w:r w:rsidR="0039558B" w:rsidRPr="00E207B2">
        <w:rPr>
          <w:lang w:val="mk-MK"/>
        </w:rPr>
        <w:t>сензитивни</w:t>
      </w:r>
      <w:r w:rsidRPr="00E207B2">
        <w:rPr>
          <w:lang w:val="mk-MK"/>
        </w:rPr>
        <w:t xml:space="preserve"> на возраста и полот. Процесот на скрининг треба особено да </w:t>
      </w:r>
      <w:r w:rsidR="000C7FE9" w:rsidRPr="00E207B2">
        <w:rPr>
          <w:lang w:val="mk-MK"/>
        </w:rPr>
        <w:t>ја</w:t>
      </w:r>
      <w:r w:rsidRPr="00E207B2">
        <w:rPr>
          <w:lang w:val="mk-MK"/>
        </w:rPr>
        <w:t xml:space="preserve"> олесни </w:t>
      </w:r>
      <w:r w:rsidRPr="00E207B2">
        <w:rPr>
          <w:lang w:val="mk-MK"/>
        </w:rPr>
        <w:lastRenderedPageBreak/>
        <w:t xml:space="preserve">идентификацијата на жртвите на насилство врз жените, вклучително и трговијата со луѓе, што е можно поскоро и да осигури дека барањата за заштита на жените се обработуваат брзо и ефикасно. Ова треба да се направи на безбеден, доверлив </w:t>
      </w:r>
      <w:r w:rsidR="000C7FE9" w:rsidRPr="00E207B2">
        <w:rPr>
          <w:lang w:val="mk-MK"/>
        </w:rPr>
        <w:t xml:space="preserve">начин </w:t>
      </w:r>
      <w:r w:rsidR="003F4E4F">
        <w:rPr>
          <w:lang w:val="mk-MK"/>
        </w:rPr>
        <w:t>насочен</w:t>
      </w:r>
      <w:r w:rsidR="000C7FE9" w:rsidRPr="00E207B2">
        <w:rPr>
          <w:lang w:val="mk-MK"/>
        </w:rPr>
        <w:t xml:space="preserve"> </w:t>
      </w:r>
      <w:r w:rsidRPr="00E207B2">
        <w:rPr>
          <w:lang w:val="mk-MK"/>
        </w:rPr>
        <w:t xml:space="preserve">кон жртвите. Треба да се обезбедат услуги за поддршка на жртвите на насилство врз жените, вклучително и трговија со луѓе, како што е наведено во став 36 од овој </w:t>
      </w:r>
      <w:r w:rsidR="000C7FE9" w:rsidRPr="00E207B2">
        <w:rPr>
          <w:lang w:val="mk-MK"/>
        </w:rPr>
        <w:t>анекс</w:t>
      </w:r>
      <w:r w:rsidRPr="00E207B2">
        <w:rPr>
          <w:lang w:val="mk-MK"/>
        </w:rPr>
        <w:t>.</w:t>
      </w:r>
    </w:p>
    <w:p w14:paraId="4593AB99" w14:textId="77777777" w:rsidR="00BA5F0C" w:rsidRPr="00E207B2" w:rsidRDefault="00162AD6" w:rsidP="002B252E">
      <w:pPr>
        <w:numPr>
          <w:ilvl w:val="0"/>
          <w:numId w:val="14"/>
        </w:numPr>
        <w:tabs>
          <w:tab w:val="left" w:pos="567"/>
        </w:tabs>
        <w:ind w:right="6"/>
        <w:rPr>
          <w:lang w:val="mk-MK"/>
        </w:rPr>
      </w:pPr>
      <w:r w:rsidRPr="00E207B2">
        <w:rPr>
          <w:lang w:val="mk-MK"/>
        </w:rPr>
        <w:t>Објектите за прием и сместување треба да се наоѓаат во области каде што жените и девојките се безбедни и можат да пристапат до релевантни услуги и информации во однос на здравјето, вклучително и сексуално и репродуктивно здравје, социјална и правна помош, образование и основни трговски објекти.</w:t>
      </w:r>
    </w:p>
    <w:p w14:paraId="02692851" w14:textId="19C356BE" w:rsidR="00BA5F0C" w:rsidRPr="00E207B2" w:rsidRDefault="00162AD6" w:rsidP="002B252E">
      <w:pPr>
        <w:numPr>
          <w:ilvl w:val="0"/>
          <w:numId w:val="14"/>
        </w:numPr>
        <w:tabs>
          <w:tab w:val="left" w:pos="567"/>
        </w:tabs>
        <w:ind w:right="6"/>
        <w:rPr>
          <w:lang w:val="mk-MK"/>
        </w:rPr>
      </w:pPr>
      <w:r w:rsidRPr="00E207B2">
        <w:rPr>
          <w:lang w:val="mk-MK"/>
        </w:rPr>
        <w:t>Специфичните потреби и безбедносните грижи на жртвите на сите форми на насилство врз жените, вклучително и трговијата со луѓе, и сите други релевантни посебни потреби поврзани, на пример, со бременост, инвалидитет или специфичн</w:t>
      </w:r>
      <w:r w:rsidR="000D44BF" w:rsidRPr="00E207B2">
        <w:rPr>
          <w:lang w:val="mk-MK"/>
        </w:rPr>
        <w:t>и здравствени потреби</w:t>
      </w:r>
      <w:r w:rsidRPr="00E207B2">
        <w:rPr>
          <w:lang w:val="mk-MK"/>
        </w:rPr>
        <w:t>, треба да се земат предвид при определување на станбени сместувања и пристап до услуги. Жртвите на насилство врз жените, вклучително и трговијата со луѓе, треба да бидат сместени во специјализирани установи.</w:t>
      </w:r>
    </w:p>
    <w:p w14:paraId="173C4C19" w14:textId="42A9490D" w:rsidR="00BA5F0C" w:rsidRPr="00E207B2" w:rsidRDefault="00162AD6" w:rsidP="002B252E">
      <w:pPr>
        <w:numPr>
          <w:ilvl w:val="0"/>
          <w:numId w:val="14"/>
        </w:numPr>
        <w:tabs>
          <w:tab w:val="left" w:pos="567"/>
        </w:tabs>
        <w:ind w:right="6"/>
        <w:rPr>
          <w:lang w:val="mk-MK"/>
        </w:rPr>
      </w:pPr>
      <w:r w:rsidRPr="00E207B2">
        <w:rPr>
          <w:lang w:val="mk-MK"/>
        </w:rPr>
        <w:t xml:space="preserve">Во овие објекти треба да се обезбеди персонал, по можност жени, обучени за човекови права, родова еднаквост и насилство врз жените, вклучително, доколку е соодветно, адвокати, социјални работници, </w:t>
      </w:r>
      <w:proofErr w:type="spellStart"/>
      <w:r w:rsidRPr="00E207B2">
        <w:rPr>
          <w:lang w:val="mk-MK"/>
        </w:rPr>
        <w:t>интеркултурни</w:t>
      </w:r>
      <w:proofErr w:type="spellEnd"/>
      <w:r w:rsidRPr="00E207B2">
        <w:rPr>
          <w:lang w:val="mk-MK"/>
        </w:rPr>
        <w:t xml:space="preserve"> посредници, преведувачи, полицајци и чувари.</w:t>
      </w:r>
    </w:p>
    <w:p w14:paraId="7F40160D" w14:textId="352429E8" w:rsidR="00BA5F0C" w:rsidRPr="00E207B2" w:rsidRDefault="00162AD6" w:rsidP="002B252E">
      <w:pPr>
        <w:numPr>
          <w:ilvl w:val="0"/>
          <w:numId w:val="14"/>
        </w:numPr>
        <w:tabs>
          <w:tab w:val="left" w:pos="567"/>
        </w:tabs>
        <w:ind w:right="6"/>
        <w:rPr>
          <w:lang w:val="mk-MK"/>
        </w:rPr>
      </w:pPr>
      <w:r w:rsidRPr="00E207B2">
        <w:rPr>
          <w:lang w:val="mk-MK"/>
        </w:rPr>
        <w:t xml:space="preserve">На жените и девојките во транзитни и прифатни објекти треба да им се понудат соодветни и безбедни простори за живеење. Треба да се обезбедат посебни, безбедни места за спиење и санитарни простори, како и други безбедни простори за самохраните жени со или без деца (до 18 години). Другите елементи што треба да се обезбедат вклучуваат пристап до природна и вештачка светлина, </w:t>
      </w:r>
      <w:r w:rsidRPr="00E207B2">
        <w:rPr>
          <w:lang w:val="mk-MK"/>
        </w:rPr>
        <w:lastRenderedPageBreak/>
        <w:t>доволна вентилација и греење, чист кревет и постелнина, пристап до чисти, добро осветлени туш</w:t>
      </w:r>
      <w:r w:rsidR="000D44BF" w:rsidRPr="00E207B2">
        <w:rPr>
          <w:lang w:val="mk-MK"/>
        </w:rPr>
        <w:t>еви</w:t>
      </w:r>
      <w:r w:rsidRPr="00E207B2">
        <w:rPr>
          <w:lang w:val="mk-MK"/>
        </w:rPr>
        <w:t xml:space="preserve"> и тоалет</w:t>
      </w:r>
      <w:r w:rsidR="000D44BF" w:rsidRPr="00E207B2">
        <w:rPr>
          <w:lang w:val="mk-MK"/>
        </w:rPr>
        <w:t xml:space="preserve">и </w:t>
      </w:r>
      <w:r w:rsidRPr="00E207B2">
        <w:rPr>
          <w:lang w:val="mk-MK"/>
        </w:rPr>
        <w:t xml:space="preserve">и достапност на основен санитарен комплет/хигиенски производи бесплатно и </w:t>
      </w:r>
      <w:r w:rsidR="000D44BF" w:rsidRPr="00E207B2">
        <w:rPr>
          <w:lang w:val="mk-MK"/>
        </w:rPr>
        <w:t>редовно</w:t>
      </w:r>
      <w:r w:rsidRPr="00E207B2">
        <w:rPr>
          <w:lang w:val="mk-MK"/>
        </w:rPr>
        <w:t>. По потреба треба да се обезбеди основна исхрана и облека за доенчиња.</w:t>
      </w:r>
    </w:p>
    <w:p w14:paraId="589ADFB1" w14:textId="469549AB" w:rsidR="00BA5F0C" w:rsidRPr="00E207B2" w:rsidRDefault="00162AD6" w:rsidP="002B252E">
      <w:pPr>
        <w:numPr>
          <w:ilvl w:val="0"/>
          <w:numId w:val="14"/>
        </w:numPr>
        <w:tabs>
          <w:tab w:val="left" w:pos="567"/>
        </w:tabs>
        <w:ind w:right="6"/>
        <w:rPr>
          <w:lang w:val="mk-MK"/>
        </w:rPr>
      </w:pPr>
      <w:r w:rsidRPr="00E207B2">
        <w:rPr>
          <w:lang w:val="mk-MK"/>
        </w:rPr>
        <w:t xml:space="preserve">Жените и девојките во транзитни и прифатни установи треба да имаат пристап до систем за </w:t>
      </w:r>
      <w:r w:rsidR="00174FF1">
        <w:rPr>
          <w:lang w:val="mk-MK"/>
        </w:rPr>
        <w:t>жалби</w:t>
      </w:r>
      <w:r w:rsidRPr="00E207B2">
        <w:rPr>
          <w:lang w:val="mk-MK"/>
        </w:rPr>
        <w:t>/п</w:t>
      </w:r>
      <w:r w:rsidR="00174FF1">
        <w:rPr>
          <w:lang w:val="mk-MK"/>
        </w:rPr>
        <w:t>ријави</w:t>
      </w:r>
      <w:r w:rsidRPr="00E207B2">
        <w:rPr>
          <w:lang w:val="mk-MK"/>
        </w:rPr>
        <w:t xml:space="preserve"> во врска со насилство или други прекршувања на правата, при што жалбите се истражуваат и се упатуваат до полицијата каде што е релевантно, вклучувајќи, каде што е соодветно, пристап до правна помош. Исто така, треба да се олесни упатувањето на жените и </w:t>
      </w:r>
      <w:r w:rsidR="0085257E" w:rsidRPr="00E207B2">
        <w:rPr>
          <w:lang w:val="mk-MK"/>
        </w:rPr>
        <w:t>девојките</w:t>
      </w:r>
      <w:r w:rsidRPr="00E207B2">
        <w:rPr>
          <w:lang w:val="mk-MK"/>
        </w:rPr>
        <w:t xml:space="preserve"> во невладини организации, особено во здруженијата за поддршка на жртвите.</w:t>
      </w:r>
    </w:p>
    <w:p w14:paraId="48846397" w14:textId="4E6BEF78" w:rsidR="00BA5F0C" w:rsidRPr="00E207B2" w:rsidRDefault="00162AD6" w:rsidP="002B252E">
      <w:pPr>
        <w:numPr>
          <w:ilvl w:val="0"/>
          <w:numId w:val="14"/>
        </w:numPr>
        <w:tabs>
          <w:tab w:val="left" w:pos="567"/>
        </w:tabs>
        <w:ind w:right="6"/>
        <w:rPr>
          <w:lang w:val="mk-MK"/>
        </w:rPr>
      </w:pPr>
      <w:r w:rsidRPr="00E207B2">
        <w:rPr>
          <w:lang w:val="mk-MK"/>
        </w:rPr>
        <w:t xml:space="preserve">Земјите-членки треба да </w:t>
      </w:r>
      <w:r w:rsidR="000D44BF" w:rsidRPr="00E207B2">
        <w:rPr>
          <w:lang w:val="mk-MK"/>
        </w:rPr>
        <w:t>осигурат</w:t>
      </w:r>
      <w:r w:rsidRPr="00E207B2">
        <w:rPr>
          <w:lang w:val="mk-MK"/>
        </w:rPr>
        <w:t xml:space="preserve"> дека капацитетите и услугите за транзит, прием и сместување се предмет на редовен независен мониторинг, вклучително и кога таквите услуги ги обезбедуваат приватни изведувачи, со цел да се обезбеди усогласеност со стандардите за заштита наведени во овој </w:t>
      </w:r>
      <w:r w:rsidR="000D44BF" w:rsidRPr="00E207B2">
        <w:rPr>
          <w:lang w:val="mk-MK"/>
        </w:rPr>
        <w:t>анекс</w:t>
      </w:r>
      <w:r w:rsidRPr="00E207B2">
        <w:rPr>
          <w:lang w:val="mk-MK"/>
        </w:rPr>
        <w:t>.</w:t>
      </w:r>
    </w:p>
    <w:p w14:paraId="19ED6CFA" w14:textId="1D570A4C" w:rsidR="00BA5F0C" w:rsidRPr="00E207B2" w:rsidRDefault="00162AD6" w:rsidP="002B252E">
      <w:pPr>
        <w:numPr>
          <w:ilvl w:val="0"/>
          <w:numId w:val="14"/>
        </w:numPr>
        <w:tabs>
          <w:tab w:val="left" w:pos="567"/>
        </w:tabs>
        <w:spacing w:after="235"/>
        <w:ind w:right="6"/>
        <w:rPr>
          <w:lang w:val="mk-MK"/>
        </w:rPr>
      </w:pPr>
      <w:r w:rsidRPr="00E207B2">
        <w:rPr>
          <w:lang w:val="mk-MK"/>
        </w:rPr>
        <w:t xml:space="preserve">Секогаш кога жените и </w:t>
      </w:r>
      <w:r w:rsidR="0085257E" w:rsidRPr="00E207B2">
        <w:rPr>
          <w:lang w:val="mk-MK"/>
        </w:rPr>
        <w:t>девојките</w:t>
      </w:r>
      <w:r w:rsidRPr="00E207B2">
        <w:rPr>
          <w:lang w:val="mk-MK"/>
        </w:rPr>
        <w:t xml:space="preserve"> мигранти, бегалци или баратели на азил се лишени од слобода во транзитни, прифатни или сместувачки центри, земјите-членки треба исто така да обезбедат усогласеност со одредбите содржани во ставовите од овој </w:t>
      </w:r>
      <w:r w:rsidR="000D44BF" w:rsidRPr="00E207B2">
        <w:rPr>
          <w:lang w:val="mk-MK"/>
        </w:rPr>
        <w:t>анекс</w:t>
      </w:r>
      <w:r w:rsidRPr="00E207B2">
        <w:rPr>
          <w:lang w:val="mk-MK"/>
        </w:rPr>
        <w:t xml:space="preserve"> во врска со притворот.</w:t>
      </w:r>
    </w:p>
    <w:p w14:paraId="447A737C" w14:textId="77777777" w:rsidR="00BA5F0C" w:rsidRPr="00E207B2" w:rsidRDefault="00162AD6" w:rsidP="007F201F">
      <w:pPr>
        <w:pStyle w:val="Heading3"/>
        <w:ind w:left="15"/>
        <w:jc w:val="both"/>
        <w:rPr>
          <w:lang w:val="mk-MK"/>
        </w:rPr>
      </w:pPr>
      <w:r w:rsidRPr="00E207B2">
        <w:rPr>
          <w:lang w:val="mk-MK"/>
        </w:rPr>
        <w:t>Азил</w:t>
      </w:r>
    </w:p>
    <w:p w14:paraId="28AD2C86" w14:textId="155EBCF5" w:rsidR="00BA5F0C" w:rsidRPr="00E207B2" w:rsidRDefault="00162AD6" w:rsidP="007F201F">
      <w:pPr>
        <w:numPr>
          <w:ilvl w:val="0"/>
          <w:numId w:val="15"/>
        </w:numPr>
        <w:ind w:left="459" w:right="6" w:hanging="454"/>
        <w:rPr>
          <w:lang w:val="mk-MK"/>
        </w:rPr>
      </w:pPr>
      <w:r w:rsidRPr="00E207B2">
        <w:rPr>
          <w:lang w:val="mk-MK"/>
        </w:rPr>
        <w:t xml:space="preserve">Земјите-членки треба да усвојат и имплементираат стандарди, практики и процедури за азил </w:t>
      </w:r>
      <w:r w:rsidR="0039558B" w:rsidRPr="00E207B2">
        <w:rPr>
          <w:lang w:val="mk-MK"/>
        </w:rPr>
        <w:t>сензитивни</w:t>
      </w:r>
      <w:r w:rsidRPr="00E207B2">
        <w:rPr>
          <w:lang w:val="mk-MK"/>
        </w:rPr>
        <w:t xml:space="preserve"> на возраста и полот.</w:t>
      </w:r>
    </w:p>
    <w:p w14:paraId="1691C74E" w14:textId="438C02BD" w:rsidR="00BA5F0C" w:rsidRPr="00E207B2" w:rsidRDefault="00162AD6" w:rsidP="007F201F">
      <w:pPr>
        <w:numPr>
          <w:ilvl w:val="0"/>
          <w:numId w:val="15"/>
        </w:numPr>
        <w:ind w:left="459" w:right="6" w:hanging="454"/>
        <w:rPr>
          <w:lang w:val="mk-MK"/>
        </w:rPr>
      </w:pPr>
      <w:r w:rsidRPr="00E207B2">
        <w:rPr>
          <w:lang w:val="mk-MK"/>
        </w:rPr>
        <w:t>Жените и девојките треба да имаат пристап до информации и процедури за азил и заштита на одредени локации на границите и на територијата на земјите-членки.</w:t>
      </w:r>
    </w:p>
    <w:p w14:paraId="7197BEC5" w14:textId="76F1E43F" w:rsidR="00BA5F0C" w:rsidRPr="00E207B2" w:rsidRDefault="00162AD6" w:rsidP="007F201F">
      <w:pPr>
        <w:numPr>
          <w:ilvl w:val="0"/>
          <w:numId w:val="15"/>
        </w:numPr>
        <w:ind w:left="459" w:right="6" w:hanging="454"/>
        <w:rPr>
          <w:lang w:val="mk-MK"/>
        </w:rPr>
      </w:pPr>
      <w:r w:rsidRPr="00E207B2">
        <w:rPr>
          <w:lang w:val="mk-MK"/>
        </w:rPr>
        <w:lastRenderedPageBreak/>
        <w:t xml:space="preserve">Треба да се обезбеди можноста жените и </w:t>
      </w:r>
      <w:r w:rsidR="0085257E" w:rsidRPr="00E207B2">
        <w:rPr>
          <w:lang w:val="mk-MK"/>
        </w:rPr>
        <w:t>девојките</w:t>
      </w:r>
      <w:r w:rsidRPr="00E207B2">
        <w:rPr>
          <w:lang w:val="mk-MK"/>
        </w:rPr>
        <w:t xml:space="preserve"> да поднесат барање за азил независно од нивниот брачен другар, партнер, како што е признаено со внатрешниот закон или родители, и тие треба да бидат свесни за ова право.</w:t>
      </w:r>
    </w:p>
    <w:p w14:paraId="657E77B0" w14:textId="17B8698C" w:rsidR="00BA5F0C" w:rsidRPr="00E207B2" w:rsidRDefault="00162AD6" w:rsidP="007F201F">
      <w:pPr>
        <w:numPr>
          <w:ilvl w:val="0"/>
          <w:numId w:val="15"/>
        </w:numPr>
        <w:ind w:left="459" w:right="6" w:hanging="454"/>
        <w:rPr>
          <w:lang w:val="mk-MK"/>
        </w:rPr>
      </w:pPr>
      <w:r w:rsidRPr="00E207B2">
        <w:rPr>
          <w:lang w:val="mk-MK"/>
        </w:rPr>
        <w:t xml:space="preserve">Земјите-членки треба да обезбедат родово сензитивно толкување на Конвенцијата од 1951 година, особено во однос на основите за азил и во однос на признавањето на </w:t>
      </w:r>
      <w:proofErr w:type="spellStart"/>
      <w:r w:rsidRPr="00E207B2">
        <w:rPr>
          <w:lang w:val="mk-MK"/>
        </w:rPr>
        <w:t>родовото</w:t>
      </w:r>
      <w:proofErr w:type="spellEnd"/>
      <w:r w:rsidRPr="00E207B2">
        <w:rPr>
          <w:lang w:val="mk-MK"/>
        </w:rPr>
        <w:t xml:space="preserve"> насилство, вклучително и трговијата со жени и девојки, како можна форма на прогон во смисла </w:t>
      </w:r>
      <w:r w:rsidR="00D914C7" w:rsidRPr="00E207B2">
        <w:rPr>
          <w:lang w:val="mk-MK"/>
        </w:rPr>
        <w:t>на</w:t>
      </w:r>
      <w:r w:rsidRPr="00E207B2">
        <w:rPr>
          <w:lang w:val="mk-MK"/>
        </w:rPr>
        <w:t xml:space="preserve"> член 1А, став 2, од Конвенцијата од 1951 година.</w:t>
      </w:r>
    </w:p>
    <w:p w14:paraId="3FC278F9" w14:textId="75FC2894" w:rsidR="00BA5F0C" w:rsidRPr="00E207B2" w:rsidRDefault="00162AD6" w:rsidP="007F201F">
      <w:pPr>
        <w:numPr>
          <w:ilvl w:val="0"/>
          <w:numId w:val="15"/>
        </w:numPr>
        <w:ind w:left="459" w:right="6" w:hanging="454"/>
        <w:rPr>
          <w:lang w:val="mk-MK"/>
        </w:rPr>
      </w:pPr>
      <w:r w:rsidRPr="00E207B2">
        <w:rPr>
          <w:lang w:val="mk-MK"/>
        </w:rPr>
        <w:t>Земјите-членки треба да вложат напори да развијат сеопфатни родово-</w:t>
      </w:r>
      <w:r w:rsidR="00D914C7" w:rsidRPr="00E207B2">
        <w:rPr>
          <w:lang w:val="mk-MK"/>
        </w:rPr>
        <w:t>сензитивни</w:t>
      </w:r>
      <w:r w:rsidRPr="00E207B2">
        <w:rPr>
          <w:lang w:val="mk-MK"/>
        </w:rPr>
        <w:t xml:space="preserve"> </w:t>
      </w:r>
      <w:r w:rsidR="00460E07" w:rsidRPr="00E207B2">
        <w:rPr>
          <w:lang w:val="mk-MK"/>
        </w:rPr>
        <w:t>прирачници</w:t>
      </w:r>
      <w:r w:rsidRPr="00E207B2">
        <w:rPr>
          <w:lang w:val="mk-MK"/>
        </w:rPr>
        <w:t xml:space="preserve"> во сите фази од процесот на азил, вклучително и услуги за прием и поддршка, </w:t>
      </w:r>
      <w:r w:rsidR="00D914C7" w:rsidRPr="00E207B2">
        <w:rPr>
          <w:lang w:val="mk-MK"/>
        </w:rPr>
        <w:t>скрининг</w:t>
      </w:r>
      <w:r w:rsidRPr="00E207B2">
        <w:rPr>
          <w:lang w:val="mk-MK"/>
        </w:rPr>
        <w:t xml:space="preserve">, определување на „безбедни“ земји заради забрзани или </w:t>
      </w:r>
      <w:proofErr w:type="spellStart"/>
      <w:r w:rsidRPr="00E207B2">
        <w:rPr>
          <w:lang w:val="mk-MK"/>
        </w:rPr>
        <w:t>суспензивни</w:t>
      </w:r>
      <w:proofErr w:type="spellEnd"/>
      <w:r w:rsidRPr="00E207B2">
        <w:rPr>
          <w:lang w:val="mk-MK"/>
        </w:rPr>
        <w:t xml:space="preserve"> процедури, притвор, утврдување статус, судење и враќање, и </w:t>
      </w:r>
      <w:r w:rsidR="00D914C7" w:rsidRPr="00E207B2">
        <w:rPr>
          <w:lang w:val="mk-MK"/>
        </w:rPr>
        <w:t>обука за</w:t>
      </w:r>
      <w:r w:rsidRPr="00E207B2">
        <w:rPr>
          <w:lang w:val="mk-MK"/>
        </w:rPr>
        <w:t xml:space="preserve"> целиот релевантен персонал во однос на таквите упатства.</w:t>
      </w:r>
    </w:p>
    <w:p w14:paraId="22A7C0BA" w14:textId="77777777" w:rsidR="00BA5F0C" w:rsidRPr="00E207B2" w:rsidRDefault="00162AD6" w:rsidP="007F201F">
      <w:pPr>
        <w:numPr>
          <w:ilvl w:val="0"/>
          <w:numId w:val="15"/>
        </w:numPr>
        <w:ind w:left="459" w:right="6" w:hanging="454"/>
        <w:rPr>
          <w:lang w:val="mk-MK"/>
        </w:rPr>
      </w:pPr>
      <w:r w:rsidRPr="00E207B2">
        <w:rPr>
          <w:lang w:val="mk-MK"/>
        </w:rPr>
        <w:t>Жените службеници за азил и преведувачи треба да им бидат достапни на жените баратели на азил, кои треба да бидат информирани кога постои оваа можност.</w:t>
      </w:r>
    </w:p>
    <w:p w14:paraId="18995200" w14:textId="77777777" w:rsidR="00BA5F0C" w:rsidRPr="00E207B2" w:rsidRDefault="00162AD6" w:rsidP="007F201F">
      <w:pPr>
        <w:numPr>
          <w:ilvl w:val="0"/>
          <w:numId w:val="15"/>
        </w:numPr>
        <w:ind w:left="459" w:right="6" w:hanging="454"/>
        <w:rPr>
          <w:lang w:val="mk-MK"/>
        </w:rPr>
      </w:pPr>
      <w:r w:rsidRPr="00E207B2">
        <w:rPr>
          <w:lang w:val="mk-MK"/>
        </w:rPr>
        <w:t>По барање треба да се овозможат одделни интервјуа за жени и мажи од исто семејство, во отсуство на деца. Жените треба да бидат информирани за оваа можност и да се гарантира доверливоста. Истиот принцип треба да се применува и за малолетните мажени девојки.</w:t>
      </w:r>
    </w:p>
    <w:p w14:paraId="4CEB86D7" w14:textId="111B89FE" w:rsidR="00BA5F0C" w:rsidRPr="00E207B2" w:rsidRDefault="00162AD6" w:rsidP="007F201F">
      <w:pPr>
        <w:numPr>
          <w:ilvl w:val="0"/>
          <w:numId w:val="15"/>
        </w:numPr>
        <w:spacing w:after="80"/>
        <w:ind w:left="459" w:right="6" w:hanging="454"/>
        <w:rPr>
          <w:lang w:val="mk-MK"/>
        </w:rPr>
      </w:pPr>
      <w:r w:rsidRPr="00E207B2">
        <w:rPr>
          <w:lang w:val="mk-MK"/>
        </w:rPr>
        <w:t>При обработката и утврдувањето на б</w:t>
      </w:r>
      <w:r w:rsidR="00A60990" w:rsidRPr="00E207B2">
        <w:rPr>
          <w:lang w:val="mk-MK"/>
        </w:rPr>
        <w:t>арањата за азил, треба да се земат</w:t>
      </w:r>
      <w:r w:rsidRPr="00E207B2">
        <w:rPr>
          <w:lang w:val="mk-MK"/>
        </w:rPr>
        <w:t xml:space="preserve"> предвид:</w:t>
      </w:r>
    </w:p>
    <w:p w14:paraId="02A0D2D5" w14:textId="77099890" w:rsidR="00BA5F0C" w:rsidRPr="00E207B2" w:rsidRDefault="00A60990" w:rsidP="007F201F">
      <w:pPr>
        <w:numPr>
          <w:ilvl w:val="1"/>
          <w:numId w:val="15"/>
        </w:numPr>
        <w:spacing w:after="72"/>
        <w:ind w:right="6" w:hanging="510"/>
        <w:rPr>
          <w:lang w:val="mk-MK"/>
        </w:rPr>
      </w:pPr>
      <w:r w:rsidRPr="00E207B2">
        <w:rPr>
          <w:lang w:val="mk-MK"/>
        </w:rPr>
        <w:t>Л</w:t>
      </w:r>
      <w:r w:rsidR="00162AD6" w:rsidRPr="00E207B2">
        <w:rPr>
          <w:lang w:val="mk-MK"/>
        </w:rPr>
        <w:t>ичните околности на апликантот и индивидуална проценка на ризикот;</w:t>
      </w:r>
    </w:p>
    <w:p w14:paraId="6EC4D7FE" w14:textId="4F94CBC7" w:rsidR="00BA5F0C" w:rsidRPr="00E207B2" w:rsidRDefault="00A60990" w:rsidP="007F201F">
      <w:pPr>
        <w:numPr>
          <w:ilvl w:val="1"/>
          <w:numId w:val="15"/>
        </w:numPr>
        <w:ind w:right="6" w:hanging="510"/>
        <w:rPr>
          <w:lang w:val="mk-MK"/>
        </w:rPr>
      </w:pPr>
      <w:r w:rsidRPr="00E207B2">
        <w:rPr>
          <w:lang w:val="mk-MK"/>
        </w:rPr>
        <w:t>Р</w:t>
      </w:r>
      <w:r w:rsidR="00162AD6" w:rsidRPr="00E207B2">
        <w:rPr>
          <w:lang w:val="mk-MK"/>
        </w:rPr>
        <w:t xml:space="preserve">елевантни информации за земјата на потекло, вклучително и во врска со родовата еднаквост и правата </w:t>
      </w:r>
      <w:r w:rsidR="00162AD6" w:rsidRPr="00E207B2">
        <w:rPr>
          <w:lang w:val="mk-MK"/>
        </w:rPr>
        <w:lastRenderedPageBreak/>
        <w:t xml:space="preserve">на жените. Ова може да опфати пристап до правдата, правната рамка и нејзината имплементација, достапната социјална, економска и друга поддршка и каква било форма на повеќекратна и </w:t>
      </w:r>
      <w:proofErr w:type="spellStart"/>
      <w:r w:rsidRPr="00E207B2">
        <w:rPr>
          <w:lang w:val="mk-MK"/>
        </w:rPr>
        <w:t>интерсекциска</w:t>
      </w:r>
      <w:proofErr w:type="spellEnd"/>
      <w:r w:rsidR="00162AD6" w:rsidRPr="00E207B2">
        <w:rPr>
          <w:lang w:val="mk-MK"/>
        </w:rPr>
        <w:t xml:space="preserve"> дискриминација и/или патријархални ставови со кои веројатно ќе се сретнат жените и девојките.</w:t>
      </w:r>
    </w:p>
    <w:p w14:paraId="109F2856" w14:textId="34223BDF" w:rsidR="00BA5F0C" w:rsidRPr="00E207B2" w:rsidRDefault="00162AD6" w:rsidP="007F201F">
      <w:pPr>
        <w:numPr>
          <w:ilvl w:val="0"/>
          <w:numId w:val="15"/>
        </w:numPr>
        <w:ind w:left="459" w:right="6" w:hanging="454"/>
        <w:rPr>
          <w:lang w:val="mk-MK"/>
        </w:rPr>
      </w:pPr>
      <w:r w:rsidRPr="00E207B2">
        <w:rPr>
          <w:lang w:val="mk-MK"/>
        </w:rPr>
        <w:t>Доколку одлуката за статусо</w:t>
      </w:r>
      <w:r w:rsidR="00A60990" w:rsidRPr="00E207B2">
        <w:rPr>
          <w:lang w:val="mk-MK"/>
        </w:rPr>
        <w:t>т на бегалец на жена или девојка</w:t>
      </w:r>
      <w:r w:rsidRPr="00E207B2">
        <w:rPr>
          <w:lang w:val="mk-MK"/>
        </w:rPr>
        <w:t xml:space="preserve"> е негативна, земјите-членки треба да се погрижат </w:t>
      </w:r>
      <w:r w:rsidR="009E08CB" w:rsidRPr="00E207B2">
        <w:rPr>
          <w:lang w:val="mk-MK"/>
        </w:rPr>
        <w:t>таа да има</w:t>
      </w:r>
      <w:r w:rsidRPr="00E207B2">
        <w:rPr>
          <w:lang w:val="mk-MK"/>
        </w:rPr>
        <w:t xml:space="preserve"> ефективна можнос</w:t>
      </w:r>
      <w:r w:rsidR="009E08CB" w:rsidRPr="00E207B2">
        <w:rPr>
          <w:lang w:val="mk-MK"/>
        </w:rPr>
        <w:t>т да побара</w:t>
      </w:r>
      <w:r w:rsidRPr="00E207B2">
        <w:rPr>
          <w:lang w:val="mk-MK"/>
        </w:rPr>
        <w:t xml:space="preserve"> дополнителна или </w:t>
      </w:r>
      <w:r w:rsidR="009E08CB" w:rsidRPr="00E207B2">
        <w:rPr>
          <w:lang w:val="mk-MK"/>
        </w:rPr>
        <w:t>споредна</w:t>
      </w:r>
      <w:r w:rsidRPr="00E207B2">
        <w:rPr>
          <w:lang w:val="mk-MK"/>
        </w:rPr>
        <w:t xml:space="preserve"> заштита.</w:t>
      </w:r>
    </w:p>
    <w:p w14:paraId="44DB156D" w14:textId="77777777" w:rsidR="00BA5F0C" w:rsidRPr="00E207B2" w:rsidRDefault="00162AD6" w:rsidP="007F201F">
      <w:pPr>
        <w:pStyle w:val="Heading3"/>
        <w:ind w:left="15"/>
        <w:jc w:val="both"/>
        <w:rPr>
          <w:lang w:val="mk-MK"/>
        </w:rPr>
      </w:pPr>
      <w:r w:rsidRPr="00E207B2">
        <w:rPr>
          <w:lang w:val="mk-MK"/>
        </w:rPr>
        <w:t>Прекугранични мерки</w:t>
      </w:r>
    </w:p>
    <w:p w14:paraId="23D1DA8E" w14:textId="567BEE50" w:rsidR="00BA5F0C" w:rsidRPr="00E207B2" w:rsidRDefault="00F72019" w:rsidP="007F201F">
      <w:pPr>
        <w:numPr>
          <w:ilvl w:val="0"/>
          <w:numId w:val="16"/>
        </w:numPr>
        <w:ind w:right="6"/>
        <w:rPr>
          <w:lang w:val="mk-MK"/>
        </w:rPr>
      </w:pPr>
      <w:r w:rsidRPr="00E207B2">
        <w:rPr>
          <w:lang w:val="mk-MK"/>
        </w:rPr>
        <w:t>Се охрабруваат з</w:t>
      </w:r>
      <w:r w:rsidR="00162AD6" w:rsidRPr="00E207B2">
        <w:rPr>
          <w:lang w:val="mk-MK"/>
        </w:rPr>
        <w:t xml:space="preserve">емјите-членки да учествуваат во програмите за преселување, да обезбедат дополнителни </w:t>
      </w:r>
      <w:r w:rsidR="001357F3">
        <w:rPr>
          <w:lang w:val="mk-MK"/>
        </w:rPr>
        <w:t>насоки</w:t>
      </w:r>
      <w:r w:rsidR="00162AD6" w:rsidRPr="00E207B2">
        <w:rPr>
          <w:lang w:val="mk-MK"/>
        </w:rPr>
        <w:t xml:space="preserve"> за прием и да промовираат правни </w:t>
      </w:r>
      <w:r w:rsidR="001357F3">
        <w:rPr>
          <w:lang w:val="mk-MK"/>
        </w:rPr>
        <w:t>насоки</w:t>
      </w:r>
      <w:r w:rsidR="00162AD6" w:rsidRPr="00E207B2">
        <w:rPr>
          <w:lang w:val="mk-MK"/>
        </w:rPr>
        <w:t xml:space="preserve"> за да се обезбеди безбеден транзит за жените и </w:t>
      </w:r>
      <w:r w:rsidR="0085257E" w:rsidRPr="00E207B2">
        <w:rPr>
          <w:lang w:val="mk-MK"/>
        </w:rPr>
        <w:t>девојките</w:t>
      </w:r>
      <w:r w:rsidR="00162AD6" w:rsidRPr="00E207B2">
        <w:rPr>
          <w:lang w:val="mk-MK"/>
        </w:rPr>
        <w:t>.</w:t>
      </w:r>
    </w:p>
    <w:p w14:paraId="44BA38E6" w14:textId="09BA5BFF" w:rsidR="00BA5F0C" w:rsidRPr="00E207B2" w:rsidRDefault="00F72019" w:rsidP="002B252E">
      <w:pPr>
        <w:numPr>
          <w:ilvl w:val="0"/>
          <w:numId w:val="16"/>
        </w:numPr>
        <w:tabs>
          <w:tab w:val="left" w:pos="567"/>
        </w:tabs>
        <w:ind w:right="6"/>
        <w:rPr>
          <w:lang w:val="mk-MK"/>
        </w:rPr>
      </w:pPr>
      <w:r w:rsidRPr="00E207B2">
        <w:rPr>
          <w:lang w:val="mk-MK"/>
        </w:rPr>
        <w:t xml:space="preserve">Се охрабруваат земјите-членки </w:t>
      </w:r>
      <w:r w:rsidR="00162AD6" w:rsidRPr="00E207B2">
        <w:rPr>
          <w:lang w:val="mk-MK"/>
        </w:rPr>
        <w:t>да финансираат специфична помош и програми за хуманитарна преселба за жени и девојки кои се жртви или се изложени на ризик на насилство врз жени или трговија со луѓе, вклучително и за целите на сексуална експлоатација.</w:t>
      </w:r>
    </w:p>
    <w:p w14:paraId="3725BC0D" w14:textId="670DE7A1" w:rsidR="00BA5F0C" w:rsidRPr="00E207B2" w:rsidRDefault="00F72019" w:rsidP="002B252E">
      <w:pPr>
        <w:numPr>
          <w:ilvl w:val="0"/>
          <w:numId w:val="16"/>
        </w:numPr>
        <w:tabs>
          <w:tab w:val="left" w:pos="567"/>
        </w:tabs>
        <w:spacing w:after="226"/>
        <w:ind w:right="6"/>
        <w:rPr>
          <w:lang w:val="mk-MK"/>
        </w:rPr>
      </w:pPr>
      <w:r w:rsidRPr="00E207B2">
        <w:rPr>
          <w:lang w:val="mk-MK"/>
        </w:rPr>
        <w:t xml:space="preserve">Се охрабруваат земјите-членки </w:t>
      </w:r>
      <w:r w:rsidR="00162AD6" w:rsidRPr="00E207B2">
        <w:rPr>
          <w:lang w:val="mk-MK"/>
        </w:rPr>
        <w:t>да воспостават и имплементираат ефективни механизми за прекугранична заштита за жртвите на насилство врз жени и трговија со луѓе, вклучително и трговија со цел сексуална експлоатација.</w:t>
      </w:r>
    </w:p>
    <w:p w14:paraId="3DAC1929" w14:textId="77777777" w:rsidR="00BA5F0C" w:rsidRPr="00E207B2" w:rsidRDefault="00162AD6" w:rsidP="007F201F">
      <w:pPr>
        <w:pStyle w:val="Heading2"/>
        <w:spacing w:after="167"/>
        <w:ind w:left="1"/>
        <w:jc w:val="both"/>
        <w:rPr>
          <w:lang w:val="mk-MK"/>
        </w:rPr>
      </w:pPr>
      <w:r w:rsidRPr="00E207B2">
        <w:rPr>
          <w:lang w:val="mk-MK"/>
        </w:rPr>
        <w:t>V. Престој и интеграција</w:t>
      </w:r>
    </w:p>
    <w:p w14:paraId="0E4E1CF4" w14:textId="77777777" w:rsidR="00BA5F0C" w:rsidRPr="00E207B2" w:rsidRDefault="00162AD6" w:rsidP="007F201F">
      <w:pPr>
        <w:pStyle w:val="Heading3"/>
        <w:ind w:left="15"/>
        <w:jc w:val="both"/>
        <w:rPr>
          <w:lang w:val="mk-MK"/>
        </w:rPr>
      </w:pPr>
      <w:r w:rsidRPr="00E207B2">
        <w:rPr>
          <w:lang w:val="mk-MK"/>
        </w:rPr>
        <w:t>Здравствени услуги</w:t>
      </w:r>
    </w:p>
    <w:p w14:paraId="65B9750F" w14:textId="2C52EA34" w:rsidR="00BA5F0C" w:rsidRPr="00E207B2" w:rsidRDefault="00162AD6" w:rsidP="002B252E">
      <w:pPr>
        <w:numPr>
          <w:ilvl w:val="0"/>
          <w:numId w:val="17"/>
        </w:numPr>
        <w:tabs>
          <w:tab w:val="left" w:pos="567"/>
        </w:tabs>
        <w:ind w:right="6"/>
        <w:rPr>
          <w:lang w:val="mk-MK"/>
        </w:rPr>
      </w:pPr>
      <w:r w:rsidRPr="00E207B2">
        <w:rPr>
          <w:lang w:val="mk-MK"/>
        </w:rPr>
        <w:t>Властите треба да се погрижат здравствена</w:t>
      </w:r>
      <w:r w:rsidR="006D5735" w:rsidRPr="00E207B2">
        <w:rPr>
          <w:lang w:val="mk-MK"/>
        </w:rPr>
        <w:t>та</w:t>
      </w:r>
      <w:r w:rsidRPr="00E207B2">
        <w:rPr>
          <w:lang w:val="mk-MK"/>
        </w:rPr>
        <w:t xml:space="preserve"> заштита да ги земе предвид ситуацијата и личните карактеристики на жените и девојките мигранти и </w:t>
      </w:r>
      <w:r w:rsidR="006D5735" w:rsidRPr="00E207B2">
        <w:rPr>
          <w:lang w:val="mk-MK"/>
        </w:rPr>
        <w:t>да биде</w:t>
      </w:r>
      <w:r w:rsidRPr="00E207B2">
        <w:rPr>
          <w:lang w:val="mk-MK"/>
        </w:rPr>
        <w:t xml:space="preserve"> </w:t>
      </w:r>
      <w:r w:rsidR="006D5735" w:rsidRPr="00E207B2">
        <w:rPr>
          <w:lang w:val="mk-MK"/>
        </w:rPr>
        <w:t>сензитивна</w:t>
      </w:r>
      <w:r w:rsidRPr="00E207B2">
        <w:rPr>
          <w:lang w:val="mk-MK"/>
        </w:rPr>
        <w:t xml:space="preserve"> на возраста и полот.</w:t>
      </w:r>
    </w:p>
    <w:p w14:paraId="16CCB80A" w14:textId="66E9B742" w:rsidR="00BA5F0C" w:rsidRPr="00E207B2" w:rsidRDefault="00162AD6" w:rsidP="002B252E">
      <w:pPr>
        <w:numPr>
          <w:ilvl w:val="0"/>
          <w:numId w:val="17"/>
        </w:numPr>
        <w:tabs>
          <w:tab w:val="left" w:pos="567"/>
        </w:tabs>
        <w:ind w:right="6"/>
        <w:rPr>
          <w:lang w:val="mk-MK"/>
        </w:rPr>
      </w:pPr>
      <w:r w:rsidRPr="00E207B2">
        <w:rPr>
          <w:lang w:val="mk-MK"/>
        </w:rPr>
        <w:lastRenderedPageBreak/>
        <w:t xml:space="preserve">Основните здравствени услуги, вклучително и примарна нега, итна и </w:t>
      </w:r>
      <w:r w:rsidR="0039558B" w:rsidRPr="00E207B2">
        <w:rPr>
          <w:lang w:val="mk-MK"/>
        </w:rPr>
        <w:t>непосредна</w:t>
      </w:r>
      <w:r w:rsidRPr="00E207B2">
        <w:rPr>
          <w:lang w:val="mk-MK"/>
        </w:rPr>
        <w:t xml:space="preserve"> нега, палијативна нега и третман или помош неопходна од јавно здравствени причини, треба да им се обезбедат на сите жени и девојки мигранти, бегалци и баратели на азил.</w:t>
      </w:r>
    </w:p>
    <w:p w14:paraId="46BD0736" w14:textId="2365ADD8" w:rsidR="00BA5F0C" w:rsidRPr="00E207B2" w:rsidRDefault="00162AD6" w:rsidP="002B252E">
      <w:pPr>
        <w:numPr>
          <w:ilvl w:val="0"/>
          <w:numId w:val="17"/>
        </w:numPr>
        <w:tabs>
          <w:tab w:val="left" w:pos="567"/>
        </w:tabs>
        <w:ind w:right="6"/>
        <w:rPr>
          <w:lang w:val="mk-MK"/>
        </w:rPr>
      </w:pPr>
      <w:r w:rsidRPr="00E207B2">
        <w:rPr>
          <w:lang w:val="mk-MK"/>
        </w:rPr>
        <w:t xml:space="preserve">Земјите-членки треба да им овозможат на жените и девојките </w:t>
      </w:r>
      <w:r w:rsidR="0039558B" w:rsidRPr="00E207B2">
        <w:rPr>
          <w:lang w:val="mk-MK"/>
        </w:rPr>
        <w:t>мигранти, бегалци и баратели на азил</w:t>
      </w:r>
      <w:r w:rsidRPr="00E207B2">
        <w:rPr>
          <w:lang w:val="mk-MK"/>
        </w:rPr>
        <w:t xml:space="preserve">, кои се легално присутни на нивната територија, ефективен пристап до квалитетни здравствени услуги </w:t>
      </w:r>
      <w:r w:rsidR="0039558B" w:rsidRPr="00E207B2">
        <w:rPr>
          <w:lang w:val="mk-MK"/>
        </w:rPr>
        <w:t>сензитивни</w:t>
      </w:r>
      <w:r w:rsidRPr="00E207B2">
        <w:rPr>
          <w:lang w:val="mk-MK"/>
        </w:rPr>
        <w:t xml:space="preserve"> на возраста и полот. Ова треба да ги опфати особено услугите и правата на менталното здравје, сексуалното и репродуктивното здравје, здравствените услуги за време и по бременоста и услугите поврзани со искуства од насилство врз жените. Земјите-членки, исто така, треба да се обидат да обезбедат такви услуги за жените и девојките мигранти </w:t>
      </w:r>
      <w:r w:rsidR="0039558B" w:rsidRPr="00E207B2">
        <w:rPr>
          <w:lang w:val="mk-MK"/>
        </w:rPr>
        <w:t>кои се со нелегален престој</w:t>
      </w:r>
      <w:r w:rsidRPr="00E207B2">
        <w:rPr>
          <w:lang w:val="mk-MK"/>
        </w:rPr>
        <w:t>.</w:t>
      </w:r>
    </w:p>
    <w:p w14:paraId="5CCA8991" w14:textId="09F13BD7" w:rsidR="00BA5F0C" w:rsidRPr="00E207B2" w:rsidRDefault="00162AD6" w:rsidP="002B252E">
      <w:pPr>
        <w:numPr>
          <w:ilvl w:val="0"/>
          <w:numId w:val="17"/>
        </w:numPr>
        <w:tabs>
          <w:tab w:val="left" w:pos="567"/>
        </w:tabs>
        <w:ind w:right="6"/>
        <w:rPr>
          <w:lang w:val="mk-MK"/>
        </w:rPr>
      </w:pPr>
      <w:r w:rsidRPr="00E207B2">
        <w:rPr>
          <w:lang w:val="mk-MK"/>
        </w:rPr>
        <w:t xml:space="preserve">Пристапот до основната здравствена заштита во принцип </w:t>
      </w:r>
      <w:r w:rsidR="00760966">
        <w:rPr>
          <w:lang w:val="mk-MK"/>
        </w:rPr>
        <w:t>не треба да зависи од добивање</w:t>
      </w:r>
      <w:r w:rsidRPr="00E207B2">
        <w:rPr>
          <w:lang w:val="mk-MK"/>
        </w:rPr>
        <w:t xml:space="preserve"> овластување од органот за имиграција или дозвола од кое било друго лице осве</w:t>
      </w:r>
      <w:r w:rsidR="0039558B" w:rsidRPr="00E207B2">
        <w:rPr>
          <w:lang w:val="mk-MK"/>
        </w:rPr>
        <w:t>н засегнатата жена. Третманот на</w:t>
      </w:r>
      <w:r w:rsidRPr="00E207B2">
        <w:rPr>
          <w:lang w:val="mk-MK"/>
        </w:rPr>
        <w:t xml:space="preserve"> малолетните </w:t>
      </w:r>
      <w:r w:rsidR="00FA11C3" w:rsidRPr="00E207B2">
        <w:rPr>
          <w:lang w:val="mk-MK"/>
        </w:rPr>
        <w:t>девојки</w:t>
      </w:r>
      <w:r w:rsidRPr="00E207B2">
        <w:rPr>
          <w:lang w:val="mk-MK"/>
        </w:rPr>
        <w:t xml:space="preserve"> може да биде предмет на согласност на родител или независен старател, секогаш имајќи го предвид најдобриот интерес на детето.</w:t>
      </w:r>
    </w:p>
    <w:p w14:paraId="610C6F8B" w14:textId="2B5154A4" w:rsidR="00BA5F0C" w:rsidRPr="00E207B2" w:rsidRDefault="00162AD6" w:rsidP="002B252E">
      <w:pPr>
        <w:numPr>
          <w:ilvl w:val="0"/>
          <w:numId w:val="17"/>
        </w:numPr>
        <w:tabs>
          <w:tab w:val="left" w:pos="567"/>
        </w:tabs>
        <w:spacing w:after="219"/>
        <w:ind w:right="6"/>
        <w:rPr>
          <w:lang w:val="mk-MK"/>
        </w:rPr>
      </w:pPr>
      <w:r w:rsidRPr="00E207B2">
        <w:rPr>
          <w:lang w:val="mk-MK"/>
        </w:rPr>
        <w:t>Земајќи ги предвид јазичните, економските и културните бариери или инвалидитет</w:t>
      </w:r>
      <w:r w:rsidR="0024557A" w:rsidRPr="00E207B2">
        <w:rPr>
          <w:lang w:val="mk-MK"/>
        </w:rPr>
        <w:t>и</w:t>
      </w:r>
      <w:r w:rsidRPr="00E207B2">
        <w:rPr>
          <w:lang w:val="mk-MK"/>
        </w:rPr>
        <w:t>, земјите-членки треба да се погрижат жените да дадат претходна, слободна и информирана согласност за каква било медицинска интервенција, освен кога поинаку не се бара со закон.</w:t>
      </w:r>
    </w:p>
    <w:p w14:paraId="3520089B" w14:textId="77777777" w:rsidR="00BA5F0C" w:rsidRPr="00E207B2" w:rsidRDefault="00162AD6" w:rsidP="007F201F">
      <w:pPr>
        <w:pStyle w:val="Heading3"/>
        <w:ind w:left="15"/>
        <w:jc w:val="both"/>
        <w:rPr>
          <w:lang w:val="mk-MK"/>
        </w:rPr>
      </w:pPr>
      <w:r w:rsidRPr="00E207B2">
        <w:rPr>
          <w:lang w:val="mk-MK"/>
        </w:rPr>
        <w:t>Социјални услуги, социјално осигурување и домување</w:t>
      </w:r>
    </w:p>
    <w:p w14:paraId="28F6E55F" w14:textId="3C967ED3" w:rsidR="00BA5F0C" w:rsidRPr="00E207B2" w:rsidRDefault="00162AD6" w:rsidP="002B252E">
      <w:pPr>
        <w:numPr>
          <w:ilvl w:val="0"/>
          <w:numId w:val="18"/>
        </w:numPr>
        <w:tabs>
          <w:tab w:val="left" w:pos="567"/>
        </w:tabs>
        <w:ind w:right="6"/>
        <w:rPr>
          <w:lang w:val="mk-MK"/>
        </w:rPr>
      </w:pPr>
      <w:r w:rsidRPr="00E207B2">
        <w:rPr>
          <w:lang w:val="mk-MK"/>
        </w:rPr>
        <w:t xml:space="preserve">Во какви било одлуки кои се однесуваат на безбедноста и благосостојбата на жените и </w:t>
      </w:r>
      <w:r w:rsidR="0085257E" w:rsidRPr="00E207B2">
        <w:rPr>
          <w:lang w:val="mk-MK"/>
        </w:rPr>
        <w:t>девојките</w:t>
      </w:r>
      <w:r w:rsidRPr="00E207B2">
        <w:rPr>
          <w:lang w:val="mk-MK"/>
        </w:rPr>
        <w:t>, вклучително и одлуките донесени од социјалните служби и во однос на социјалната сигурност, нивните потреби</w:t>
      </w:r>
      <w:r w:rsidR="00E57E0E" w:rsidRPr="00E207B2">
        <w:rPr>
          <w:lang w:val="mk-MK"/>
        </w:rPr>
        <w:t xml:space="preserve"> треба да бидат </w:t>
      </w:r>
      <w:r w:rsidR="00760966">
        <w:rPr>
          <w:lang w:val="mk-MK"/>
        </w:rPr>
        <w:t>приоритет</w:t>
      </w:r>
      <w:r w:rsidRPr="00E207B2">
        <w:rPr>
          <w:lang w:val="mk-MK"/>
        </w:rPr>
        <w:t>.</w:t>
      </w:r>
    </w:p>
    <w:p w14:paraId="22CA36CB" w14:textId="3A6DF443" w:rsidR="00BA5F0C" w:rsidRPr="00E207B2" w:rsidRDefault="00CE278F" w:rsidP="002B252E">
      <w:pPr>
        <w:numPr>
          <w:ilvl w:val="0"/>
          <w:numId w:val="18"/>
        </w:numPr>
        <w:tabs>
          <w:tab w:val="left" w:pos="567"/>
        </w:tabs>
        <w:spacing w:after="219"/>
        <w:ind w:right="6"/>
        <w:rPr>
          <w:lang w:val="mk-MK"/>
        </w:rPr>
      </w:pPr>
      <w:r w:rsidRPr="00E207B2">
        <w:rPr>
          <w:lang w:val="mk-MK"/>
        </w:rPr>
        <w:lastRenderedPageBreak/>
        <w:t xml:space="preserve">Се охрабруваат земјите-членки </w:t>
      </w:r>
      <w:r w:rsidR="00162AD6" w:rsidRPr="00E207B2">
        <w:rPr>
          <w:lang w:val="mk-MK"/>
        </w:rPr>
        <w:t xml:space="preserve">да </w:t>
      </w:r>
      <w:r w:rsidR="00760966">
        <w:rPr>
          <w:lang w:val="mk-MK"/>
        </w:rPr>
        <w:t>осигурат</w:t>
      </w:r>
      <w:r w:rsidR="00162AD6" w:rsidRPr="00E207B2">
        <w:rPr>
          <w:lang w:val="mk-MK"/>
        </w:rPr>
        <w:t xml:space="preserve"> статусот на миграција да не се користи за дискриминација во однос на пристапот до шемите за домување и социјална помош за жените мигранти, бегалци и баратели на азил кои се законски присутни во земјата.</w:t>
      </w:r>
    </w:p>
    <w:p w14:paraId="42A4D5F3" w14:textId="77777777" w:rsidR="00BA5F0C" w:rsidRPr="00E207B2" w:rsidRDefault="00162AD6" w:rsidP="007F201F">
      <w:pPr>
        <w:pStyle w:val="Heading3"/>
        <w:ind w:left="15"/>
        <w:jc w:val="both"/>
        <w:rPr>
          <w:lang w:val="mk-MK"/>
        </w:rPr>
      </w:pPr>
      <w:r w:rsidRPr="00E207B2">
        <w:rPr>
          <w:lang w:val="mk-MK"/>
        </w:rPr>
        <w:t>Интеграција и учество</w:t>
      </w:r>
    </w:p>
    <w:p w14:paraId="48B09AB3" w14:textId="2FA57C2F" w:rsidR="00BA5F0C" w:rsidRPr="00E207B2" w:rsidRDefault="00162AD6" w:rsidP="002B252E">
      <w:pPr>
        <w:numPr>
          <w:ilvl w:val="0"/>
          <w:numId w:val="19"/>
        </w:numPr>
        <w:tabs>
          <w:tab w:val="left" w:pos="567"/>
        </w:tabs>
        <w:ind w:right="6"/>
        <w:rPr>
          <w:lang w:val="mk-MK"/>
        </w:rPr>
      </w:pPr>
      <w:r w:rsidRPr="00E207B2">
        <w:rPr>
          <w:lang w:val="mk-MK"/>
        </w:rPr>
        <w:t xml:space="preserve">Земјите-членки треба да </w:t>
      </w:r>
      <w:r w:rsidR="00DA0486" w:rsidRPr="00E207B2">
        <w:rPr>
          <w:lang w:val="mk-MK"/>
        </w:rPr>
        <w:t>осигурат дека</w:t>
      </w:r>
      <w:r w:rsidRPr="00E207B2">
        <w:rPr>
          <w:lang w:val="mk-MK"/>
        </w:rPr>
        <w:t xml:space="preserve"> секое д</w:t>
      </w:r>
      <w:r w:rsidR="00DA0486" w:rsidRPr="00E207B2">
        <w:rPr>
          <w:lang w:val="mk-MK"/>
        </w:rPr>
        <w:t>ете родено на нивна територија</w:t>
      </w:r>
      <w:r w:rsidRPr="00E207B2">
        <w:rPr>
          <w:lang w:val="mk-MK"/>
        </w:rPr>
        <w:t xml:space="preserve"> има право да биде регистрирано веднаш по раѓањето и </w:t>
      </w:r>
      <w:r w:rsidR="00117303" w:rsidRPr="00E207B2">
        <w:rPr>
          <w:lang w:val="mk-MK"/>
        </w:rPr>
        <w:t>право на</w:t>
      </w:r>
      <w:r w:rsidRPr="00E207B2">
        <w:rPr>
          <w:lang w:val="mk-MK"/>
        </w:rPr>
        <w:t xml:space="preserve"> државјанство.</w:t>
      </w:r>
    </w:p>
    <w:p w14:paraId="3A2BB38C" w14:textId="5FB6C280" w:rsidR="00BA5F0C" w:rsidRPr="00E207B2" w:rsidRDefault="00162AD6" w:rsidP="002B252E">
      <w:pPr>
        <w:numPr>
          <w:ilvl w:val="0"/>
          <w:numId w:val="19"/>
        </w:numPr>
        <w:tabs>
          <w:tab w:val="left" w:pos="567"/>
        </w:tabs>
        <w:ind w:right="6"/>
        <w:rPr>
          <w:lang w:val="mk-MK"/>
        </w:rPr>
      </w:pPr>
      <w:r w:rsidRPr="00E207B2">
        <w:rPr>
          <w:lang w:val="mk-MK"/>
        </w:rPr>
        <w:t xml:space="preserve">Поради постојаните стереотипи и постојните нееднаквости во пристапот до граѓанските права и учеството во политичките одлуки, кои се уште посериозни за жените мигранти и бегалки, земјите-членки треба да преземат чекори за да </w:t>
      </w:r>
      <w:r w:rsidR="00117303" w:rsidRPr="00E207B2">
        <w:rPr>
          <w:lang w:val="mk-MK"/>
        </w:rPr>
        <w:t>осигурат</w:t>
      </w:r>
      <w:r w:rsidRPr="00E207B2">
        <w:rPr>
          <w:lang w:val="mk-MK"/>
        </w:rPr>
        <w:t xml:space="preserve"> дека оние жени мигранти и бегалки кои имаат </w:t>
      </w:r>
      <w:r w:rsidR="00117303" w:rsidRPr="00E207B2">
        <w:rPr>
          <w:lang w:val="mk-MK"/>
        </w:rPr>
        <w:t>право на глас и се кандидираат н</w:t>
      </w:r>
      <w:r w:rsidRPr="00E207B2">
        <w:rPr>
          <w:lang w:val="mk-MK"/>
        </w:rPr>
        <w:t>а локални, регионални, национални или европски избори се свесни за своите права и можат да учествуваат без каква било форма на дискриминација.</w:t>
      </w:r>
    </w:p>
    <w:p w14:paraId="3993D8A1" w14:textId="23C47081" w:rsidR="00BA5F0C" w:rsidRPr="00E207B2" w:rsidRDefault="00162AD6" w:rsidP="002B252E">
      <w:pPr>
        <w:numPr>
          <w:ilvl w:val="0"/>
          <w:numId w:val="19"/>
        </w:numPr>
        <w:tabs>
          <w:tab w:val="left" w:pos="567"/>
        </w:tabs>
        <w:ind w:right="6"/>
        <w:rPr>
          <w:lang w:val="mk-MK"/>
        </w:rPr>
      </w:pPr>
      <w:r w:rsidRPr="00E207B2">
        <w:rPr>
          <w:lang w:val="mk-MK"/>
        </w:rPr>
        <w:t xml:space="preserve">Властите треба да ги охрабрат и поддржат иницијативите насочени кон </w:t>
      </w:r>
      <w:r w:rsidR="004870E1" w:rsidRPr="00E207B2">
        <w:rPr>
          <w:lang w:val="mk-MK"/>
        </w:rPr>
        <w:t>еманципација</w:t>
      </w:r>
      <w:r w:rsidRPr="00E207B2">
        <w:rPr>
          <w:lang w:val="mk-MK"/>
        </w:rPr>
        <w:t xml:space="preserve"> на жените и девојките мигранти, бегалци и баратели на азил во нивните семејства, во нивните заедници и во општеството во целина, преку развивање на нивната самодоверба и самоопределување и со заштита на</w:t>
      </w:r>
      <w:r w:rsidR="00626DA2" w:rsidRPr="00E207B2">
        <w:rPr>
          <w:lang w:val="mk-MK"/>
        </w:rPr>
        <w:t xml:space="preserve"> жените и девојките од негативна</w:t>
      </w:r>
      <w:r w:rsidRPr="00E207B2">
        <w:rPr>
          <w:lang w:val="mk-MK"/>
        </w:rPr>
        <w:t xml:space="preserve"> соција</w:t>
      </w:r>
      <w:r w:rsidR="00626DA2" w:rsidRPr="00E207B2">
        <w:rPr>
          <w:lang w:val="mk-MK"/>
        </w:rPr>
        <w:t>лна контрола. Ова може да вклучува</w:t>
      </w:r>
      <w:r w:rsidRPr="00E207B2">
        <w:rPr>
          <w:lang w:val="mk-MK"/>
        </w:rPr>
        <w:t xml:space="preserve"> учество во локални, културни или женски здруженија, спортски клубови, младински клубови и други организации.</w:t>
      </w:r>
    </w:p>
    <w:p w14:paraId="77EA5900" w14:textId="77777777" w:rsidR="00BA5F0C" w:rsidRPr="00E207B2" w:rsidRDefault="00162AD6" w:rsidP="002B252E">
      <w:pPr>
        <w:numPr>
          <w:ilvl w:val="0"/>
          <w:numId w:val="19"/>
        </w:numPr>
        <w:tabs>
          <w:tab w:val="left" w:pos="567"/>
        </w:tabs>
        <w:ind w:right="6"/>
        <w:rPr>
          <w:lang w:val="mk-MK"/>
        </w:rPr>
      </w:pPr>
      <w:r w:rsidRPr="00E207B2">
        <w:rPr>
          <w:lang w:val="mk-MK"/>
        </w:rPr>
        <w:t>Треба да се воспостават и поддржат јавни и приватни програми за обука, менторство и други програми за поддршка насочени кон жените и девојките мигранти и бегалци, особено со цел да се промовираат позитивни модели и перспективни практики на интеграција.</w:t>
      </w:r>
    </w:p>
    <w:p w14:paraId="74653DE6" w14:textId="77777777" w:rsidR="00BA5F0C" w:rsidRPr="00E207B2" w:rsidRDefault="00162AD6" w:rsidP="002B252E">
      <w:pPr>
        <w:numPr>
          <w:ilvl w:val="0"/>
          <w:numId w:val="19"/>
        </w:numPr>
        <w:tabs>
          <w:tab w:val="left" w:pos="567"/>
        </w:tabs>
        <w:ind w:right="6"/>
        <w:rPr>
          <w:lang w:val="mk-MK"/>
        </w:rPr>
      </w:pPr>
      <w:r w:rsidRPr="00E207B2">
        <w:rPr>
          <w:lang w:val="mk-MK"/>
        </w:rPr>
        <w:lastRenderedPageBreak/>
        <w:t>Придонесот што жените и девојките мигранти и бегалци го даваат во општеството, економијата и културата во заедниците домаќини треба да се истакне како начин да се олесни нивната интеграција и зајакнување.</w:t>
      </w:r>
    </w:p>
    <w:p w14:paraId="6B0485C8" w14:textId="77777777" w:rsidR="00BA5F0C" w:rsidRPr="00E207B2" w:rsidRDefault="00162AD6" w:rsidP="007F201F">
      <w:pPr>
        <w:pStyle w:val="Heading3"/>
        <w:spacing w:after="164"/>
        <w:ind w:left="15"/>
        <w:jc w:val="both"/>
        <w:rPr>
          <w:lang w:val="mk-MK"/>
        </w:rPr>
      </w:pPr>
      <w:r w:rsidRPr="00E207B2">
        <w:rPr>
          <w:lang w:val="mk-MK"/>
        </w:rPr>
        <w:t>Образование</w:t>
      </w:r>
    </w:p>
    <w:p w14:paraId="278D32C8" w14:textId="4CAE1F5A" w:rsidR="00BA5F0C" w:rsidRPr="00E207B2" w:rsidRDefault="00162AD6" w:rsidP="007F201F">
      <w:pPr>
        <w:numPr>
          <w:ilvl w:val="0"/>
          <w:numId w:val="20"/>
        </w:numPr>
        <w:spacing w:after="168"/>
        <w:ind w:right="6"/>
        <w:rPr>
          <w:lang w:val="mk-MK"/>
        </w:rPr>
      </w:pPr>
      <w:r w:rsidRPr="00E207B2">
        <w:rPr>
          <w:lang w:val="mk-MK"/>
        </w:rPr>
        <w:t xml:space="preserve">Властите треба да </w:t>
      </w:r>
      <w:r w:rsidR="00CC3223" w:rsidRPr="00E207B2">
        <w:rPr>
          <w:lang w:val="mk-MK"/>
        </w:rPr>
        <w:t xml:space="preserve">осигурат </w:t>
      </w:r>
      <w:r w:rsidR="0085257E" w:rsidRPr="00E207B2">
        <w:rPr>
          <w:lang w:val="mk-MK"/>
        </w:rPr>
        <w:t>девојките</w:t>
      </w:r>
      <w:r w:rsidRPr="00E207B2">
        <w:rPr>
          <w:lang w:val="mk-MK"/>
        </w:rPr>
        <w:t xml:space="preserve"> мигранти, бегалци и баратели на азил да имаат пристап до </w:t>
      </w:r>
      <w:r w:rsidR="00CC3223" w:rsidRPr="00E207B2">
        <w:rPr>
          <w:lang w:val="mk-MK"/>
        </w:rPr>
        <w:t>задолжително образова</w:t>
      </w:r>
      <w:r w:rsidR="0015600E" w:rsidRPr="00E207B2">
        <w:rPr>
          <w:lang w:val="mk-MK"/>
        </w:rPr>
        <w:t>ние еднакво</w:t>
      </w:r>
      <w:r w:rsidRPr="00E207B2">
        <w:rPr>
          <w:lang w:val="mk-MK"/>
        </w:rPr>
        <w:t xml:space="preserve"> на она на државјаните и треба да преземат мерки за да </w:t>
      </w:r>
      <w:r w:rsidR="00CC3223" w:rsidRPr="00E207B2">
        <w:rPr>
          <w:lang w:val="mk-MK"/>
        </w:rPr>
        <w:t xml:space="preserve">допрат </w:t>
      </w:r>
      <w:r w:rsidRPr="00E207B2">
        <w:rPr>
          <w:lang w:val="mk-MK"/>
        </w:rPr>
        <w:t xml:space="preserve">до оние </w:t>
      </w:r>
      <w:r w:rsidR="0015600E" w:rsidRPr="00E207B2">
        <w:rPr>
          <w:lang w:val="mk-MK"/>
        </w:rPr>
        <w:t xml:space="preserve">на </w:t>
      </w:r>
      <w:r w:rsidRPr="00E207B2">
        <w:rPr>
          <w:lang w:val="mk-MK"/>
        </w:rPr>
        <w:t xml:space="preserve">кои можеби </w:t>
      </w:r>
      <w:r w:rsidR="00CC3223" w:rsidRPr="00E207B2">
        <w:rPr>
          <w:lang w:val="mk-MK"/>
        </w:rPr>
        <w:t>им бил спречен пристапот</w:t>
      </w:r>
      <w:r w:rsidRPr="00E207B2">
        <w:rPr>
          <w:lang w:val="mk-MK"/>
        </w:rPr>
        <w:t xml:space="preserve"> до образован</w:t>
      </w:r>
      <w:r w:rsidR="0015600E" w:rsidRPr="00E207B2">
        <w:rPr>
          <w:lang w:val="mk-MK"/>
        </w:rPr>
        <w:t xml:space="preserve">ие во нивната земја на потекло и да им обезбедат </w:t>
      </w:r>
      <w:r w:rsidR="00CC3223" w:rsidRPr="00E207B2">
        <w:rPr>
          <w:lang w:val="mk-MK"/>
        </w:rPr>
        <w:t>образование или дневен престој, по можност во рамките на редовните образовни структури</w:t>
      </w:r>
      <w:r w:rsidRPr="00E207B2">
        <w:rPr>
          <w:lang w:val="mk-MK"/>
        </w:rPr>
        <w:t>.</w:t>
      </w:r>
    </w:p>
    <w:p w14:paraId="6EE1F680" w14:textId="08E997CF" w:rsidR="00BA5F0C" w:rsidRPr="00E207B2" w:rsidRDefault="00162AD6" w:rsidP="002B252E">
      <w:pPr>
        <w:numPr>
          <w:ilvl w:val="0"/>
          <w:numId w:val="20"/>
        </w:numPr>
        <w:tabs>
          <w:tab w:val="left" w:pos="567"/>
        </w:tabs>
        <w:spacing w:after="167"/>
        <w:ind w:right="6"/>
        <w:rPr>
          <w:lang w:val="mk-MK"/>
        </w:rPr>
      </w:pPr>
      <w:r w:rsidRPr="00E207B2">
        <w:rPr>
          <w:lang w:val="mk-MK"/>
        </w:rPr>
        <w:t xml:space="preserve">Онаму каде што е соодветно, жените и девојките мигранти, бегалци и баратели на азил треба да имаат пристап до секое достапно дополнително или високо образование, стручна обука, </w:t>
      </w:r>
      <w:r w:rsidR="00C64E3A">
        <w:rPr>
          <w:lang w:val="mk-MK"/>
        </w:rPr>
        <w:t>потрага по знаење</w:t>
      </w:r>
      <w:r w:rsidRPr="00E207B2">
        <w:rPr>
          <w:lang w:val="mk-MK"/>
        </w:rPr>
        <w:t>, преквалификација и рехабилитација обезбедени од надлежните служби.</w:t>
      </w:r>
    </w:p>
    <w:p w14:paraId="6DBA7027" w14:textId="53936994" w:rsidR="00BA5F0C" w:rsidRPr="00E207B2" w:rsidRDefault="00AD1CA9" w:rsidP="002B252E">
      <w:pPr>
        <w:numPr>
          <w:ilvl w:val="0"/>
          <w:numId w:val="20"/>
        </w:numPr>
        <w:tabs>
          <w:tab w:val="left" w:pos="567"/>
        </w:tabs>
        <w:spacing w:after="168"/>
        <w:ind w:right="6"/>
        <w:rPr>
          <w:lang w:val="mk-MK"/>
        </w:rPr>
      </w:pPr>
      <w:r w:rsidRPr="00E207B2">
        <w:rPr>
          <w:lang w:val="mk-MK"/>
        </w:rPr>
        <w:t xml:space="preserve">Се охрабруваат земјите-членки </w:t>
      </w:r>
      <w:r w:rsidR="00162AD6" w:rsidRPr="00E207B2">
        <w:rPr>
          <w:lang w:val="mk-MK"/>
        </w:rPr>
        <w:t xml:space="preserve">да преземат чекори за да го олеснат признавањето и потврдувањето на </w:t>
      </w:r>
      <w:proofErr w:type="spellStart"/>
      <w:r w:rsidR="00162AD6" w:rsidRPr="00E207B2">
        <w:rPr>
          <w:lang w:val="mk-MK"/>
        </w:rPr>
        <w:t>постоечките</w:t>
      </w:r>
      <w:proofErr w:type="spellEnd"/>
      <w:r w:rsidR="00162AD6" w:rsidRPr="00E207B2">
        <w:rPr>
          <w:lang w:val="mk-MK"/>
        </w:rPr>
        <w:t xml:space="preserve"> стручни и академски квалификации и работно искуство </w:t>
      </w:r>
      <w:r w:rsidRPr="00E207B2">
        <w:rPr>
          <w:lang w:val="mk-MK"/>
        </w:rPr>
        <w:t xml:space="preserve">во пракса </w:t>
      </w:r>
      <w:r w:rsidR="00162AD6" w:rsidRPr="00E207B2">
        <w:rPr>
          <w:lang w:val="mk-MK"/>
        </w:rPr>
        <w:t xml:space="preserve">на </w:t>
      </w:r>
      <w:r w:rsidRPr="00E207B2">
        <w:rPr>
          <w:lang w:val="mk-MK"/>
        </w:rPr>
        <w:t>жените и девојките мигранти и бегалци</w:t>
      </w:r>
      <w:r w:rsidR="00162AD6" w:rsidRPr="00E207B2">
        <w:rPr>
          <w:lang w:val="mk-MK"/>
        </w:rPr>
        <w:t xml:space="preserve">, вклучително и преку иницијативи како што е Европскиот пасош за квалификации </w:t>
      </w:r>
      <w:r w:rsidRPr="00E207B2">
        <w:rPr>
          <w:lang w:val="mk-MK"/>
        </w:rPr>
        <w:t xml:space="preserve">за бегалци </w:t>
      </w:r>
      <w:r w:rsidR="00162AD6" w:rsidRPr="00E207B2">
        <w:rPr>
          <w:lang w:val="mk-MK"/>
        </w:rPr>
        <w:t>на Советот на Европа.</w:t>
      </w:r>
    </w:p>
    <w:p w14:paraId="246D787D" w14:textId="62CAA5A9" w:rsidR="00BA5F0C" w:rsidRPr="00E207B2" w:rsidRDefault="00C64E3A" w:rsidP="002B252E">
      <w:pPr>
        <w:numPr>
          <w:ilvl w:val="0"/>
          <w:numId w:val="20"/>
        </w:numPr>
        <w:tabs>
          <w:tab w:val="left" w:pos="567"/>
        </w:tabs>
        <w:spacing w:after="168"/>
        <w:ind w:right="6"/>
        <w:rPr>
          <w:lang w:val="mk-MK"/>
        </w:rPr>
      </w:pPr>
      <w:r>
        <w:rPr>
          <w:lang w:val="mk-MK"/>
        </w:rPr>
        <w:t>Со оглед</w:t>
      </w:r>
      <w:r w:rsidR="00CE754E" w:rsidRPr="00E207B2">
        <w:rPr>
          <w:lang w:val="mk-MK"/>
        </w:rPr>
        <w:t xml:space="preserve"> на тоа дека</w:t>
      </w:r>
      <w:r w:rsidR="00162AD6" w:rsidRPr="00E207B2">
        <w:rPr>
          <w:lang w:val="mk-MK"/>
        </w:rPr>
        <w:t xml:space="preserve"> способноста да се комуницира на јазикот на земјата домаќин е од суштинско значење, земјите-членки треба да обезбедат пристап до соодветен број часови на квалитетна јазична обука и програми за интеграција на жените и девојките мигранти, бегалци и баратели на азил, за </w:t>
      </w:r>
      <w:r w:rsidR="00CE754E" w:rsidRPr="00E207B2">
        <w:rPr>
          <w:lang w:val="mk-MK"/>
        </w:rPr>
        <w:t>да ја</w:t>
      </w:r>
      <w:r w:rsidR="00162AD6" w:rsidRPr="00E207B2">
        <w:rPr>
          <w:lang w:val="mk-MK"/>
        </w:rPr>
        <w:t xml:space="preserve"> промовираат </w:t>
      </w:r>
      <w:r w:rsidR="00CE754E" w:rsidRPr="00E207B2">
        <w:rPr>
          <w:lang w:val="mk-MK"/>
        </w:rPr>
        <w:t>нивната еманципација и заштита</w:t>
      </w:r>
      <w:r w:rsidR="00162AD6" w:rsidRPr="00E207B2">
        <w:rPr>
          <w:lang w:val="mk-MK"/>
        </w:rPr>
        <w:t xml:space="preserve">. Курсевите за писменост, математика и дигитални вештини во согласност со нивните потреби, исто така, </w:t>
      </w:r>
      <w:r w:rsidR="00162AD6" w:rsidRPr="00E207B2">
        <w:rPr>
          <w:lang w:val="mk-MK"/>
        </w:rPr>
        <w:lastRenderedPageBreak/>
        <w:t>треба да се обезбедат што е можно поскоро по пристигнувањето во земјата домаќин.</w:t>
      </w:r>
    </w:p>
    <w:p w14:paraId="16B411AE" w14:textId="43F289E3" w:rsidR="00BA5F0C" w:rsidRPr="00E207B2" w:rsidRDefault="00162AD6" w:rsidP="002B252E">
      <w:pPr>
        <w:numPr>
          <w:ilvl w:val="0"/>
          <w:numId w:val="20"/>
        </w:numPr>
        <w:tabs>
          <w:tab w:val="left" w:pos="567"/>
        </w:tabs>
        <w:spacing w:after="259"/>
        <w:ind w:right="6"/>
        <w:rPr>
          <w:lang w:val="mk-MK"/>
        </w:rPr>
      </w:pPr>
      <w:r w:rsidRPr="00E207B2">
        <w:rPr>
          <w:lang w:val="mk-MK"/>
        </w:rPr>
        <w:t xml:space="preserve">Пристапот до програмите и мерките наведени во ставовите 79, 80 и 81 за мигранти </w:t>
      </w:r>
      <w:r w:rsidR="000C0727" w:rsidRPr="00E207B2">
        <w:rPr>
          <w:lang w:val="mk-MK"/>
        </w:rPr>
        <w:t>со нелегален престој</w:t>
      </w:r>
      <w:r w:rsidRPr="00E207B2">
        <w:rPr>
          <w:lang w:val="mk-MK"/>
        </w:rPr>
        <w:t xml:space="preserve"> е предмет на внатрешните закони.</w:t>
      </w:r>
    </w:p>
    <w:p w14:paraId="1516F184" w14:textId="62B4D2BD" w:rsidR="00BA5F0C" w:rsidRPr="00E207B2" w:rsidRDefault="00162AD6" w:rsidP="007F201F">
      <w:pPr>
        <w:pStyle w:val="Heading3"/>
        <w:spacing w:after="164"/>
        <w:ind w:left="15"/>
        <w:jc w:val="both"/>
        <w:rPr>
          <w:lang w:val="mk-MK"/>
        </w:rPr>
      </w:pPr>
      <w:r w:rsidRPr="00E207B2">
        <w:rPr>
          <w:lang w:val="mk-MK"/>
        </w:rPr>
        <w:t>Вра</w:t>
      </w:r>
      <w:r w:rsidR="000C0727" w:rsidRPr="00E207B2">
        <w:rPr>
          <w:lang w:val="mk-MK"/>
        </w:rPr>
        <w:t>ботување и економска еманципација</w:t>
      </w:r>
    </w:p>
    <w:p w14:paraId="2C3C1C5C" w14:textId="4F63FA9F" w:rsidR="00BA5F0C" w:rsidRPr="00E207B2" w:rsidRDefault="00162AD6" w:rsidP="007F201F">
      <w:pPr>
        <w:numPr>
          <w:ilvl w:val="0"/>
          <w:numId w:val="21"/>
        </w:numPr>
        <w:spacing w:after="167"/>
        <w:ind w:right="6"/>
        <w:rPr>
          <w:lang w:val="mk-MK"/>
        </w:rPr>
      </w:pPr>
      <w:r w:rsidRPr="00E207B2">
        <w:rPr>
          <w:lang w:val="mk-MK"/>
        </w:rPr>
        <w:t>Земјите-членки треба да преземат мерки за спречување на дискриминацијата и се охрабруваат да го промовираат пристапот до вработување за ж</w:t>
      </w:r>
      <w:r w:rsidR="00583FF2" w:rsidRPr="00E207B2">
        <w:rPr>
          <w:lang w:val="mk-MK"/>
        </w:rPr>
        <w:t>ените мигранти и бегалци</w:t>
      </w:r>
      <w:r w:rsidRPr="00E207B2">
        <w:rPr>
          <w:lang w:val="mk-MK"/>
        </w:rPr>
        <w:t xml:space="preserve"> кои </w:t>
      </w:r>
      <w:r w:rsidR="006830C4" w:rsidRPr="00E207B2">
        <w:rPr>
          <w:lang w:val="mk-MK"/>
        </w:rPr>
        <w:t>со законски престој</w:t>
      </w:r>
      <w:r w:rsidRPr="00E207B2">
        <w:rPr>
          <w:lang w:val="mk-MK"/>
        </w:rPr>
        <w:t xml:space="preserve"> во земјата, уште од раната фаза во процесот на миграција.</w:t>
      </w:r>
    </w:p>
    <w:p w14:paraId="1918D33C" w14:textId="77777777" w:rsidR="00BA5F0C" w:rsidRPr="00E207B2" w:rsidRDefault="00162AD6" w:rsidP="002B252E">
      <w:pPr>
        <w:numPr>
          <w:ilvl w:val="0"/>
          <w:numId w:val="21"/>
        </w:numPr>
        <w:tabs>
          <w:tab w:val="left" w:pos="567"/>
        </w:tabs>
        <w:ind w:right="6"/>
        <w:rPr>
          <w:lang w:val="mk-MK"/>
        </w:rPr>
      </w:pPr>
      <w:r w:rsidRPr="00E207B2">
        <w:rPr>
          <w:lang w:val="mk-MK"/>
        </w:rPr>
        <w:t>Земјите-членки треба да ги почитуваат обврските во врска со правото на работа и самовработување за жените и девојките бегалци утврдени со Конвенцијата од 1951 година и треба да размислат за отстранување на бариерите за работа со кои се соочуваат другите жени и девојки мигранти откако биле присутни на територијата за одредено време.</w:t>
      </w:r>
    </w:p>
    <w:p w14:paraId="686C6828" w14:textId="581442D7" w:rsidR="00BA5F0C" w:rsidRPr="00E207B2" w:rsidRDefault="00162AD6" w:rsidP="002B252E">
      <w:pPr>
        <w:numPr>
          <w:ilvl w:val="0"/>
          <w:numId w:val="21"/>
        </w:numPr>
        <w:tabs>
          <w:tab w:val="left" w:pos="567"/>
        </w:tabs>
        <w:spacing w:after="72"/>
        <w:ind w:right="6"/>
        <w:rPr>
          <w:lang w:val="mk-MK"/>
        </w:rPr>
      </w:pPr>
      <w:r w:rsidRPr="00E207B2">
        <w:rPr>
          <w:lang w:val="mk-MK"/>
        </w:rPr>
        <w:t xml:space="preserve">Во однос на оние жени и девојки мигранти, бегалци и баратели на азил на кои им е дозволено да работат според внатрешното законодавство на земјите-членки, треба да </w:t>
      </w:r>
      <w:r w:rsidR="006830C4" w:rsidRPr="00E207B2">
        <w:rPr>
          <w:lang w:val="mk-MK"/>
        </w:rPr>
        <w:t xml:space="preserve">им се </w:t>
      </w:r>
      <w:r w:rsidRPr="00E207B2">
        <w:rPr>
          <w:lang w:val="mk-MK"/>
        </w:rPr>
        <w:t>обезбедат пристојни и достоинствени работни услови, вклучувајќи:</w:t>
      </w:r>
    </w:p>
    <w:p w14:paraId="21E4ABB0" w14:textId="51985172" w:rsidR="00BA5F0C" w:rsidRPr="00E207B2" w:rsidRDefault="00C64E3A" w:rsidP="007F201F">
      <w:pPr>
        <w:numPr>
          <w:ilvl w:val="1"/>
          <w:numId w:val="21"/>
        </w:numPr>
        <w:spacing w:after="72"/>
        <w:ind w:right="6" w:hanging="510"/>
        <w:rPr>
          <w:lang w:val="mk-MK"/>
        </w:rPr>
      </w:pPr>
      <w:r>
        <w:rPr>
          <w:lang w:val="mk-MK"/>
        </w:rPr>
        <w:t>п</w:t>
      </w:r>
      <w:r w:rsidR="00162AD6" w:rsidRPr="00E207B2">
        <w:rPr>
          <w:lang w:val="mk-MK"/>
        </w:rPr>
        <w:t xml:space="preserve">реземање мерки за регулирање и подобрување на нивните работни услови и за елиминирање на сите форми на трудова експлоатација и дискриминација, вклучително и кога тие се повеќекратни </w:t>
      </w:r>
      <w:r w:rsidR="00352228" w:rsidRPr="00E207B2">
        <w:rPr>
          <w:lang w:val="mk-MK"/>
        </w:rPr>
        <w:t xml:space="preserve">и </w:t>
      </w:r>
      <w:proofErr w:type="spellStart"/>
      <w:r w:rsidR="00352228" w:rsidRPr="00E207B2">
        <w:rPr>
          <w:lang w:val="mk-MK"/>
        </w:rPr>
        <w:t>интерсекциски</w:t>
      </w:r>
      <w:proofErr w:type="spellEnd"/>
      <w:r w:rsidR="00162AD6" w:rsidRPr="00E207B2">
        <w:rPr>
          <w:lang w:val="mk-MK"/>
        </w:rPr>
        <w:t>;</w:t>
      </w:r>
    </w:p>
    <w:p w14:paraId="5C9B3AA7" w14:textId="2C645FDB" w:rsidR="00BA5F0C" w:rsidRPr="00E207B2" w:rsidRDefault="00C64E3A" w:rsidP="007F201F">
      <w:pPr>
        <w:numPr>
          <w:ilvl w:val="1"/>
          <w:numId w:val="21"/>
        </w:numPr>
        <w:spacing w:after="72"/>
        <w:ind w:right="6" w:hanging="510"/>
        <w:rPr>
          <w:lang w:val="mk-MK"/>
        </w:rPr>
      </w:pPr>
      <w:r>
        <w:rPr>
          <w:lang w:val="mk-MK"/>
        </w:rPr>
        <w:t>п</w:t>
      </w:r>
      <w:r w:rsidR="00162AD6" w:rsidRPr="00E207B2">
        <w:rPr>
          <w:lang w:val="mk-MK"/>
        </w:rPr>
        <w:t xml:space="preserve">оддршка за пристап до пазарот на труд преку самовработување и претприемништво, обезбедувајќи им исти можности за стручна обука, </w:t>
      </w:r>
      <w:r>
        <w:rPr>
          <w:lang w:val="mk-MK"/>
        </w:rPr>
        <w:t>потрага по знаење</w:t>
      </w:r>
      <w:r w:rsidR="00162AD6" w:rsidRPr="00E207B2">
        <w:rPr>
          <w:lang w:val="mk-MK"/>
        </w:rPr>
        <w:t xml:space="preserve">, шеми за </w:t>
      </w:r>
      <w:proofErr w:type="spellStart"/>
      <w:r w:rsidR="00162AD6" w:rsidRPr="00E207B2">
        <w:rPr>
          <w:lang w:val="mk-MK"/>
        </w:rPr>
        <w:t>микрокредити</w:t>
      </w:r>
      <w:proofErr w:type="spellEnd"/>
      <w:r w:rsidR="00162AD6" w:rsidRPr="00E207B2">
        <w:rPr>
          <w:lang w:val="mk-MK"/>
        </w:rPr>
        <w:t xml:space="preserve">, заеми за </w:t>
      </w:r>
      <w:proofErr w:type="spellStart"/>
      <w:r w:rsidR="00352228" w:rsidRPr="00E207B2">
        <w:rPr>
          <w:lang w:val="mk-MK"/>
        </w:rPr>
        <w:t>стартапи</w:t>
      </w:r>
      <w:proofErr w:type="spellEnd"/>
      <w:r w:rsidR="00162AD6" w:rsidRPr="00E207B2">
        <w:rPr>
          <w:lang w:val="mk-MK"/>
        </w:rPr>
        <w:t xml:space="preserve"> и развој на бизнисот како оние за националните работни</w:t>
      </w:r>
      <w:r w:rsidR="00352228" w:rsidRPr="00E207B2">
        <w:rPr>
          <w:lang w:val="mk-MK"/>
        </w:rPr>
        <w:t xml:space="preserve">ци, и </w:t>
      </w:r>
      <w:r w:rsidR="00352228" w:rsidRPr="00E207B2">
        <w:rPr>
          <w:lang w:val="mk-MK"/>
        </w:rPr>
        <w:lastRenderedPageBreak/>
        <w:t xml:space="preserve">поддршка на волонтерство, </w:t>
      </w:r>
      <w:proofErr w:type="spellStart"/>
      <w:r w:rsidR="00352228" w:rsidRPr="00E207B2">
        <w:rPr>
          <w:lang w:val="mk-MK"/>
        </w:rPr>
        <w:t>практиканство</w:t>
      </w:r>
      <w:proofErr w:type="spellEnd"/>
      <w:r w:rsidR="00162AD6" w:rsidRPr="00E207B2">
        <w:rPr>
          <w:lang w:val="mk-MK"/>
        </w:rPr>
        <w:t>, стажирање и програми за вработување;</w:t>
      </w:r>
    </w:p>
    <w:p w14:paraId="4A260FF4" w14:textId="07FBF336" w:rsidR="00BA5F0C" w:rsidRPr="00E207B2" w:rsidRDefault="00C64E3A" w:rsidP="007F201F">
      <w:pPr>
        <w:numPr>
          <w:ilvl w:val="1"/>
          <w:numId w:val="21"/>
        </w:numPr>
        <w:ind w:right="6" w:hanging="510"/>
        <w:rPr>
          <w:lang w:val="mk-MK"/>
        </w:rPr>
      </w:pPr>
      <w:r>
        <w:rPr>
          <w:lang w:val="mk-MK"/>
        </w:rPr>
        <w:t>о</w:t>
      </w:r>
      <w:r w:rsidR="00162AD6" w:rsidRPr="00E207B2">
        <w:rPr>
          <w:lang w:val="mk-MK"/>
        </w:rPr>
        <w:t xml:space="preserve">леснување на пристапот до пазарот на трудот преку преземање чекори за да се осигури дека тие имаат пристап до мерките за рамнотежа помеѓу работата и животот, вклучително и договори за отсуство </w:t>
      </w:r>
      <w:r w:rsidR="007B5CAB" w:rsidRPr="00E207B2">
        <w:rPr>
          <w:lang w:val="mk-MK"/>
        </w:rPr>
        <w:t>за</w:t>
      </w:r>
      <w:r w:rsidR="00162AD6" w:rsidRPr="00E207B2">
        <w:rPr>
          <w:lang w:val="mk-MK"/>
        </w:rPr>
        <w:t xml:space="preserve"> нега и флексибилни работни услови каде што е можно, и обезбедување пристап и уживање во установите за згрижување деца на еднаква основа </w:t>
      </w:r>
      <w:r w:rsidR="007B5CAB" w:rsidRPr="00E207B2">
        <w:rPr>
          <w:lang w:val="mk-MK"/>
        </w:rPr>
        <w:t>со националните работници</w:t>
      </w:r>
      <w:r w:rsidR="00162AD6" w:rsidRPr="00E207B2">
        <w:rPr>
          <w:lang w:val="mk-MK"/>
        </w:rPr>
        <w:t>.</w:t>
      </w:r>
    </w:p>
    <w:p w14:paraId="313EE413" w14:textId="77777777" w:rsidR="00BA5F0C" w:rsidRPr="00E207B2" w:rsidRDefault="00162AD6" w:rsidP="002B252E">
      <w:pPr>
        <w:numPr>
          <w:ilvl w:val="0"/>
          <w:numId w:val="21"/>
        </w:numPr>
        <w:tabs>
          <w:tab w:val="left" w:pos="567"/>
        </w:tabs>
        <w:ind w:right="6"/>
        <w:rPr>
          <w:lang w:val="mk-MK"/>
        </w:rPr>
      </w:pPr>
      <w:r w:rsidRPr="00E207B2">
        <w:rPr>
          <w:lang w:val="mk-MK"/>
        </w:rPr>
        <w:t>Земјите-членки треба да ги имплементираат одредбите од релевантните национални и меѓународни стандарди насочени кон заштита на жените и девојките мигранти, бегалци и баратели на азил кои се домашни работници од дискриминација, експлоатација и злоупотреба.</w:t>
      </w:r>
    </w:p>
    <w:p w14:paraId="54C07DF9" w14:textId="2E291B7B" w:rsidR="00BA5F0C" w:rsidRPr="00E207B2" w:rsidRDefault="007B5CAB" w:rsidP="002B252E">
      <w:pPr>
        <w:numPr>
          <w:ilvl w:val="0"/>
          <w:numId w:val="21"/>
        </w:numPr>
        <w:tabs>
          <w:tab w:val="left" w:pos="567"/>
        </w:tabs>
        <w:spacing w:after="221"/>
        <w:ind w:right="6"/>
        <w:rPr>
          <w:lang w:val="mk-MK"/>
        </w:rPr>
      </w:pPr>
      <w:r w:rsidRPr="00E207B2">
        <w:rPr>
          <w:lang w:val="mk-MK"/>
        </w:rPr>
        <w:t>Се охрабруваат з</w:t>
      </w:r>
      <w:r w:rsidR="00162AD6" w:rsidRPr="00E207B2">
        <w:rPr>
          <w:lang w:val="mk-MK"/>
        </w:rPr>
        <w:t>емјите-членки да обезбедат пристап до финансиски услуги и основна обука за финансиска писменост на жените мигранти, бегалци и баратели на азил, за да им овозможат да ги користат опциите за штедење и кредит и подобро да го контроли</w:t>
      </w:r>
      <w:r w:rsidRPr="00E207B2">
        <w:rPr>
          <w:lang w:val="mk-MK"/>
        </w:rPr>
        <w:t xml:space="preserve">раат и управуваат својот приход и притоа да се </w:t>
      </w:r>
      <w:proofErr w:type="spellStart"/>
      <w:r w:rsidRPr="00E207B2">
        <w:rPr>
          <w:lang w:val="mk-MK"/>
        </w:rPr>
        <w:t>еманципираат</w:t>
      </w:r>
      <w:proofErr w:type="spellEnd"/>
      <w:r w:rsidR="00162AD6" w:rsidRPr="00E207B2">
        <w:rPr>
          <w:lang w:val="mk-MK"/>
        </w:rPr>
        <w:t>.</w:t>
      </w:r>
    </w:p>
    <w:p w14:paraId="77ADA7D3" w14:textId="77777777" w:rsidR="00BA5F0C" w:rsidRPr="00E207B2" w:rsidRDefault="00162AD6" w:rsidP="007F201F">
      <w:pPr>
        <w:pStyle w:val="Heading3"/>
        <w:ind w:left="15"/>
        <w:jc w:val="both"/>
        <w:rPr>
          <w:lang w:val="mk-MK"/>
        </w:rPr>
      </w:pPr>
      <w:r w:rsidRPr="00E207B2">
        <w:rPr>
          <w:lang w:val="mk-MK"/>
        </w:rPr>
        <w:t>Дозволи за престој</w:t>
      </w:r>
    </w:p>
    <w:p w14:paraId="5C0C38D8" w14:textId="70BD3DCA" w:rsidR="00BA5F0C" w:rsidRPr="00E207B2" w:rsidRDefault="00162AD6" w:rsidP="002B252E">
      <w:pPr>
        <w:numPr>
          <w:ilvl w:val="0"/>
          <w:numId w:val="22"/>
        </w:numPr>
        <w:tabs>
          <w:tab w:val="left" w:pos="567"/>
        </w:tabs>
        <w:ind w:right="6"/>
        <w:rPr>
          <w:lang w:val="mk-MK"/>
        </w:rPr>
      </w:pPr>
      <w:r w:rsidRPr="00E207B2">
        <w:rPr>
          <w:lang w:val="mk-MK"/>
        </w:rPr>
        <w:t xml:space="preserve">Земјите-членки треба да </w:t>
      </w:r>
      <w:r w:rsidR="007D5770" w:rsidRPr="00E207B2">
        <w:rPr>
          <w:lang w:val="mk-MK"/>
        </w:rPr>
        <w:t>осигурат</w:t>
      </w:r>
      <w:r w:rsidRPr="00E207B2">
        <w:rPr>
          <w:lang w:val="mk-MK"/>
        </w:rPr>
        <w:t xml:space="preserve"> дека жените и девојките мигранти, бегалци и баратели на азил на кои им е одобрена дозвола за престој врз основа на семеен однос имаат право на социјални, економски и работнички права и бенефиции </w:t>
      </w:r>
      <w:r w:rsidR="007D5770" w:rsidRPr="00E207B2">
        <w:rPr>
          <w:lang w:val="mk-MK"/>
        </w:rPr>
        <w:t>со автономен статус</w:t>
      </w:r>
      <w:r w:rsidRPr="00E207B2">
        <w:rPr>
          <w:lang w:val="mk-MK"/>
        </w:rPr>
        <w:t>.</w:t>
      </w:r>
    </w:p>
    <w:p w14:paraId="46F653A4" w14:textId="7F9C79F3" w:rsidR="00BA5F0C" w:rsidRPr="00E207B2" w:rsidRDefault="00162AD6" w:rsidP="002B252E">
      <w:pPr>
        <w:numPr>
          <w:ilvl w:val="0"/>
          <w:numId w:val="22"/>
        </w:numPr>
        <w:tabs>
          <w:tab w:val="left" w:pos="567"/>
        </w:tabs>
        <w:ind w:right="6"/>
        <w:rPr>
          <w:lang w:val="mk-MK"/>
        </w:rPr>
      </w:pPr>
      <w:r w:rsidRPr="00E207B2">
        <w:rPr>
          <w:lang w:val="mk-MK"/>
        </w:rPr>
        <w:t xml:space="preserve">Земјите-членки треба да ги преземат неопходните мерки за да </w:t>
      </w:r>
      <w:r w:rsidR="00D86A0C" w:rsidRPr="00E207B2">
        <w:rPr>
          <w:lang w:val="mk-MK"/>
        </w:rPr>
        <w:t>осигурат</w:t>
      </w:r>
      <w:r w:rsidRPr="00E207B2">
        <w:rPr>
          <w:lang w:val="mk-MK"/>
        </w:rPr>
        <w:t xml:space="preserve"> дека жените и девојките мигранти, бегалци и баратели на азил кои се жртви на насилство и чијшто статус на престој зависи од статусот на брачниот другар или партнерот, како што е признаено со внатрешното право, во случај на </w:t>
      </w:r>
      <w:r w:rsidR="00D86A0C" w:rsidRPr="00E207B2">
        <w:rPr>
          <w:lang w:val="mk-MK"/>
        </w:rPr>
        <w:t>растурање</w:t>
      </w:r>
      <w:r w:rsidRPr="00E207B2">
        <w:rPr>
          <w:lang w:val="mk-MK"/>
        </w:rPr>
        <w:t xml:space="preserve"> на бракот </w:t>
      </w:r>
      <w:r w:rsidRPr="00E207B2">
        <w:rPr>
          <w:lang w:val="mk-MK"/>
        </w:rPr>
        <w:lastRenderedPageBreak/>
        <w:t>или врската, во случај на особено тешки око</w:t>
      </w:r>
      <w:r w:rsidR="00C64E3A">
        <w:rPr>
          <w:lang w:val="mk-MK"/>
        </w:rPr>
        <w:t>лности, по барање, се доделува</w:t>
      </w:r>
      <w:r w:rsidRPr="00E207B2">
        <w:rPr>
          <w:lang w:val="mk-MK"/>
        </w:rPr>
        <w:t xml:space="preserve"> автономна дозвола за престој без оглед на</w:t>
      </w:r>
      <w:r w:rsidR="00D86A0C" w:rsidRPr="00E207B2">
        <w:rPr>
          <w:lang w:val="mk-MK"/>
        </w:rPr>
        <w:t xml:space="preserve"> </w:t>
      </w:r>
      <w:r w:rsidRPr="00E207B2">
        <w:rPr>
          <w:lang w:val="mk-MK"/>
        </w:rPr>
        <w:t xml:space="preserve">времетраењето на бракот или врската. Условите во врска со доделувањето и времетраењето на таквите автономни дозволи за престој се утврдени со внатрешен закон. Жените и </w:t>
      </w:r>
      <w:r w:rsidR="0085257E" w:rsidRPr="00E207B2">
        <w:rPr>
          <w:lang w:val="mk-MK"/>
        </w:rPr>
        <w:t>девојките</w:t>
      </w:r>
      <w:r w:rsidRPr="00E207B2">
        <w:rPr>
          <w:lang w:val="mk-MK"/>
        </w:rPr>
        <w:t xml:space="preserve"> мигранти, бегалци и баратели на азил треба да бидат свесни за ова право.</w:t>
      </w:r>
    </w:p>
    <w:p w14:paraId="72F3A6D9" w14:textId="435E1222" w:rsidR="00BA5F0C" w:rsidRPr="00E207B2" w:rsidRDefault="00162AD6" w:rsidP="002B252E">
      <w:pPr>
        <w:numPr>
          <w:ilvl w:val="0"/>
          <w:numId w:val="22"/>
        </w:numPr>
        <w:tabs>
          <w:tab w:val="left" w:pos="567"/>
        </w:tabs>
        <w:spacing w:after="190"/>
        <w:ind w:right="6"/>
        <w:rPr>
          <w:lang w:val="mk-MK"/>
        </w:rPr>
      </w:pPr>
      <w:r w:rsidRPr="00E207B2">
        <w:rPr>
          <w:lang w:val="mk-MK"/>
        </w:rPr>
        <w:t xml:space="preserve">Земјите-членки треба да </w:t>
      </w:r>
      <w:r w:rsidR="00D86A0C" w:rsidRPr="00E207B2">
        <w:rPr>
          <w:lang w:val="mk-MK"/>
        </w:rPr>
        <w:t>осигурат дека жените и девојките мигранти, бегалци и баратели</w:t>
      </w:r>
      <w:r w:rsidRPr="00E207B2">
        <w:rPr>
          <w:lang w:val="mk-MK"/>
        </w:rPr>
        <w:t xml:space="preserve"> на азил кои се жртви на насилство врз жените, вклучително и трговијата со луѓе, добиваат обновлива дозвола за престој, кога надлежниот орган смета дека нивниот пр</w:t>
      </w:r>
      <w:r w:rsidR="00D86A0C" w:rsidRPr="00E207B2">
        <w:rPr>
          <w:lang w:val="mk-MK"/>
        </w:rPr>
        <w:t>естој е неопходен поради нивната</w:t>
      </w:r>
      <w:r w:rsidRPr="00E207B2">
        <w:rPr>
          <w:lang w:val="mk-MK"/>
        </w:rPr>
        <w:t xml:space="preserve"> лични ситуација и/или кога надлежниот орган смета дека нивниот престој е неопходен за целта на нивната соработка во истрага или кривична постапка.</w:t>
      </w:r>
    </w:p>
    <w:p w14:paraId="0854BEBC" w14:textId="46F8B86C" w:rsidR="00BA5F0C" w:rsidRPr="00E207B2" w:rsidRDefault="00162AD6" w:rsidP="002B252E">
      <w:pPr>
        <w:numPr>
          <w:ilvl w:val="0"/>
          <w:numId w:val="22"/>
        </w:numPr>
        <w:tabs>
          <w:tab w:val="left" w:pos="567"/>
        </w:tabs>
        <w:spacing w:after="190"/>
        <w:ind w:right="6"/>
        <w:rPr>
          <w:lang w:val="mk-MK"/>
        </w:rPr>
      </w:pPr>
      <w:r w:rsidRPr="00E207B2">
        <w:rPr>
          <w:lang w:val="mk-MK"/>
        </w:rPr>
        <w:t xml:space="preserve">Доказните критериуми и прагот за давање дозволи за престој треба да бидат реални и </w:t>
      </w:r>
      <w:r w:rsidR="00D86A0C" w:rsidRPr="00E207B2">
        <w:rPr>
          <w:lang w:val="mk-MK"/>
        </w:rPr>
        <w:t>сензитивни</w:t>
      </w:r>
      <w:r w:rsidRPr="00E207B2">
        <w:rPr>
          <w:lang w:val="mk-MK"/>
        </w:rPr>
        <w:t xml:space="preserve"> на индивидуалната ситуација на жените и девојките мигранти, бегалци и баратели на азил. Одговорните законски агенции треба да бидат соодветно обучени за таа цел.</w:t>
      </w:r>
    </w:p>
    <w:p w14:paraId="3625D4FD" w14:textId="6A3D7687" w:rsidR="00BA5F0C" w:rsidRPr="00E207B2" w:rsidRDefault="00732519" w:rsidP="002B252E">
      <w:pPr>
        <w:numPr>
          <w:ilvl w:val="0"/>
          <w:numId w:val="22"/>
        </w:numPr>
        <w:tabs>
          <w:tab w:val="left" w:pos="567"/>
        </w:tabs>
        <w:spacing w:after="190"/>
        <w:ind w:right="6"/>
        <w:rPr>
          <w:lang w:val="mk-MK"/>
        </w:rPr>
      </w:pPr>
      <w:r w:rsidRPr="00E207B2">
        <w:rPr>
          <w:lang w:val="mk-MK"/>
        </w:rPr>
        <w:t>Земјите-членки треба да ја олеснат можноста жртвите на принуден брак донесени во друга земја заради бракот и кои, како резултат на тоа, го изгубиле својот статус на престој во земјата каде што вообичаено престојуваат, да го вратат тој статус. Ова исто така треба да се однесува, како што е соодветно, за оние кои можеби ја изгубиле својата националност</w:t>
      </w:r>
      <w:r w:rsidR="00162AD6" w:rsidRPr="00E207B2">
        <w:rPr>
          <w:lang w:val="mk-MK"/>
        </w:rPr>
        <w:t>.</w:t>
      </w:r>
    </w:p>
    <w:p w14:paraId="6468CB92" w14:textId="68466013" w:rsidR="00BA5F0C" w:rsidRPr="00E207B2" w:rsidRDefault="00732519" w:rsidP="002B252E">
      <w:pPr>
        <w:numPr>
          <w:ilvl w:val="0"/>
          <w:numId w:val="22"/>
        </w:numPr>
        <w:tabs>
          <w:tab w:val="left" w:pos="567"/>
        </w:tabs>
        <w:spacing w:after="190"/>
        <w:ind w:right="6"/>
        <w:rPr>
          <w:lang w:val="mk-MK"/>
        </w:rPr>
      </w:pPr>
      <w:r w:rsidRPr="00E207B2">
        <w:rPr>
          <w:lang w:val="mk-MK"/>
        </w:rPr>
        <w:t>Се охрабруваат з</w:t>
      </w:r>
      <w:r w:rsidR="00162AD6" w:rsidRPr="00E207B2">
        <w:rPr>
          <w:lang w:val="mk-MK"/>
        </w:rPr>
        <w:t xml:space="preserve">емјите-членки да </w:t>
      </w:r>
      <w:r w:rsidRPr="00E207B2">
        <w:rPr>
          <w:lang w:val="mk-MK"/>
        </w:rPr>
        <w:t>осигурат безбеден</w:t>
      </w:r>
      <w:r w:rsidR="00162AD6" w:rsidRPr="00E207B2">
        <w:rPr>
          <w:lang w:val="mk-MK"/>
        </w:rPr>
        <w:t xml:space="preserve"> престој на независна основа на жените и девојките мигранти и бегалци кои се присутни во земјата долго време, вклучувајќи ги и жените и </w:t>
      </w:r>
      <w:r w:rsidR="0085257E" w:rsidRPr="00E207B2">
        <w:rPr>
          <w:lang w:val="mk-MK"/>
        </w:rPr>
        <w:t>девојките</w:t>
      </w:r>
      <w:r w:rsidR="00162AD6" w:rsidRPr="00E207B2">
        <w:rPr>
          <w:lang w:val="mk-MK"/>
        </w:rPr>
        <w:t xml:space="preserve"> без државјанство. Безбедноста на престојот треба особено да се </w:t>
      </w:r>
      <w:r w:rsidRPr="00E207B2">
        <w:rPr>
          <w:lang w:val="mk-MK"/>
        </w:rPr>
        <w:t>осигура</w:t>
      </w:r>
      <w:r w:rsidR="00162AD6" w:rsidRPr="00E207B2">
        <w:rPr>
          <w:lang w:val="mk-MK"/>
        </w:rPr>
        <w:t xml:space="preserve"> за жртвите на насилство врз жените чии деца </w:t>
      </w:r>
      <w:r w:rsidR="00EA05D1">
        <w:rPr>
          <w:lang w:val="mk-MK"/>
        </w:rPr>
        <w:t>се државјани на земјата домаќин</w:t>
      </w:r>
      <w:r w:rsidR="00162AD6" w:rsidRPr="00E207B2">
        <w:rPr>
          <w:lang w:val="mk-MK"/>
        </w:rPr>
        <w:t xml:space="preserve">, вклучително и кога ќе го изгубат </w:t>
      </w:r>
      <w:r w:rsidR="00162AD6" w:rsidRPr="00E207B2">
        <w:rPr>
          <w:lang w:val="mk-MK"/>
        </w:rPr>
        <w:lastRenderedPageBreak/>
        <w:t>старателството над своите деца за време на постапките за разделување/</w:t>
      </w:r>
      <w:r w:rsidRPr="00E207B2">
        <w:rPr>
          <w:lang w:val="mk-MK"/>
        </w:rPr>
        <w:t xml:space="preserve">постапки од </w:t>
      </w:r>
      <w:r w:rsidR="00162AD6" w:rsidRPr="00E207B2">
        <w:rPr>
          <w:lang w:val="mk-MK"/>
        </w:rPr>
        <w:t>семејно</w:t>
      </w:r>
      <w:r w:rsidRPr="00E207B2">
        <w:rPr>
          <w:lang w:val="mk-MK"/>
        </w:rPr>
        <w:t>то</w:t>
      </w:r>
      <w:r w:rsidR="00162AD6" w:rsidRPr="00E207B2">
        <w:rPr>
          <w:lang w:val="mk-MK"/>
        </w:rPr>
        <w:t xml:space="preserve"> право.</w:t>
      </w:r>
    </w:p>
    <w:p w14:paraId="23567BD4" w14:textId="76F31DD1" w:rsidR="00BA5F0C" w:rsidRPr="00E207B2" w:rsidRDefault="008414B7" w:rsidP="002B252E">
      <w:pPr>
        <w:numPr>
          <w:ilvl w:val="0"/>
          <w:numId w:val="22"/>
        </w:numPr>
        <w:tabs>
          <w:tab w:val="left" w:pos="567"/>
        </w:tabs>
        <w:spacing w:after="282"/>
        <w:ind w:right="6"/>
        <w:rPr>
          <w:lang w:val="mk-MK"/>
        </w:rPr>
      </w:pPr>
      <w:r w:rsidRPr="00E207B2">
        <w:rPr>
          <w:lang w:val="mk-MK"/>
        </w:rPr>
        <w:t xml:space="preserve">Се охрабруваат земјите-членки </w:t>
      </w:r>
      <w:r w:rsidR="00162AD6" w:rsidRPr="00E207B2">
        <w:rPr>
          <w:lang w:val="mk-MK"/>
        </w:rPr>
        <w:t xml:space="preserve">да обезбедат </w:t>
      </w:r>
      <w:r w:rsidRPr="00E207B2">
        <w:rPr>
          <w:lang w:val="mk-MK"/>
        </w:rPr>
        <w:t>насоки</w:t>
      </w:r>
      <w:r w:rsidR="00162AD6" w:rsidRPr="00E207B2">
        <w:rPr>
          <w:lang w:val="mk-MK"/>
        </w:rPr>
        <w:t xml:space="preserve"> за натурализација и да преземат мерки за да </w:t>
      </w:r>
      <w:r w:rsidRPr="00E207B2">
        <w:rPr>
          <w:lang w:val="mk-MK"/>
        </w:rPr>
        <w:t>осигурат</w:t>
      </w:r>
      <w:r w:rsidR="00162AD6" w:rsidRPr="00E207B2">
        <w:rPr>
          <w:lang w:val="mk-MK"/>
        </w:rPr>
        <w:t xml:space="preserve"> дека жените и </w:t>
      </w:r>
      <w:r w:rsidR="0085257E" w:rsidRPr="00E207B2">
        <w:rPr>
          <w:lang w:val="mk-MK"/>
        </w:rPr>
        <w:t>девојките</w:t>
      </w:r>
      <w:r w:rsidR="00162AD6" w:rsidRPr="00E207B2">
        <w:rPr>
          <w:lang w:val="mk-MK"/>
        </w:rPr>
        <w:t xml:space="preserve"> мигранти и бегалци нема да се соочат со родови пречки во овој поглед.</w:t>
      </w:r>
    </w:p>
    <w:p w14:paraId="47D93B0C" w14:textId="77777777" w:rsidR="00BA5F0C" w:rsidRPr="00E207B2" w:rsidRDefault="00162AD6" w:rsidP="007F201F">
      <w:pPr>
        <w:pStyle w:val="Heading3"/>
        <w:spacing w:after="186"/>
        <w:ind w:left="15"/>
        <w:jc w:val="both"/>
        <w:rPr>
          <w:lang w:val="mk-MK"/>
        </w:rPr>
      </w:pPr>
      <w:r w:rsidRPr="00E207B2">
        <w:rPr>
          <w:lang w:val="mk-MK"/>
        </w:rPr>
        <w:t>Семејно обединување</w:t>
      </w:r>
    </w:p>
    <w:p w14:paraId="6C488A44" w14:textId="357D1C1F" w:rsidR="00BA5F0C" w:rsidRPr="00E207B2" w:rsidRDefault="00770B9C" w:rsidP="002B252E">
      <w:pPr>
        <w:numPr>
          <w:ilvl w:val="0"/>
          <w:numId w:val="23"/>
        </w:numPr>
        <w:tabs>
          <w:tab w:val="left" w:pos="567"/>
        </w:tabs>
        <w:ind w:right="6"/>
        <w:rPr>
          <w:lang w:val="mk-MK"/>
        </w:rPr>
      </w:pPr>
      <w:r w:rsidRPr="00E207B2">
        <w:rPr>
          <w:lang w:val="mk-MK"/>
        </w:rPr>
        <w:t>Имајќи во предвид</w:t>
      </w:r>
      <w:r w:rsidR="00D53F1F" w:rsidRPr="00E207B2">
        <w:rPr>
          <w:lang w:val="mk-MK"/>
        </w:rPr>
        <w:t xml:space="preserve"> дека семејното обединување може да биде и безбеден пат кон безбедноста за жените и девојките мигранти и бегалци и заштитен фактор во земјата домаќин, земјите-членки треба да обезбедат право на семејно обединување за жените и девојките мигранти, бегалци и баратели на азил во согласност со обврските од Конвенцијата за заштита на човековите права и основни слободи и релевантното меѓународно право. Во овој поглед, земјите-членки треба</w:t>
      </w:r>
      <w:r w:rsidR="00162AD6" w:rsidRPr="00E207B2">
        <w:rPr>
          <w:lang w:val="mk-MK"/>
        </w:rPr>
        <w:t>:</w:t>
      </w:r>
    </w:p>
    <w:p w14:paraId="35ED3622" w14:textId="3D45E92C" w:rsidR="00BA5F0C" w:rsidRPr="00E207B2" w:rsidRDefault="00EA05D1" w:rsidP="007F201F">
      <w:pPr>
        <w:numPr>
          <w:ilvl w:val="1"/>
          <w:numId w:val="23"/>
        </w:numPr>
        <w:spacing w:after="101"/>
        <w:ind w:right="6" w:hanging="510"/>
        <w:rPr>
          <w:lang w:val="mk-MK"/>
        </w:rPr>
      </w:pPr>
      <w:r>
        <w:rPr>
          <w:lang w:val="mk-MK"/>
        </w:rPr>
        <w:t>д</w:t>
      </w:r>
      <w:r w:rsidR="00770B9C" w:rsidRPr="00E207B2">
        <w:rPr>
          <w:lang w:val="mk-MK"/>
        </w:rPr>
        <w:t>а осигурат</w:t>
      </w:r>
      <w:r w:rsidR="00162AD6" w:rsidRPr="00E207B2">
        <w:rPr>
          <w:lang w:val="mk-MK"/>
        </w:rPr>
        <w:t xml:space="preserve"> дека жените и девојките се свесни за нивните права во однос на семејното обединување и имаат пристап до правен совет и помош за остварување на тие права;</w:t>
      </w:r>
    </w:p>
    <w:p w14:paraId="684291B0" w14:textId="2CBD9FF4" w:rsidR="00BA5F0C" w:rsidRPr="00E207B2" w:rsidRDefault="009323AF" w:rsidP="007F201F">
      <w:pPr>
        <w:numPr>
          <w:ilvl w:val="1"/>
          <w:numId w:val="23"/>
        </w:numPr>
        <w:spacing w:after="101"/>
        <w:ind w:right="6" w:hanging="510"/>
        <w:rPr>
          <w:lang w:val="mk-MK"/>
        </w:rPr>
      </w:pPr>
      <w:r>
        <w:rPr>
          <w:lang w:val="mk-MK"/>
        </w:rPr>
        <w:t>д</w:t>
      </w:r>
      <w:r w:rsidR="00770B9C" w:rsidRPr="00E207B2">
        <w:rPr>
          <w:lang w:val="mk-MK"/>
        </w:rPr>
        <w:t>а го земат во предвид</w:t>
      </w:r>
      <w:r w:rsidR="00162AD6" w:rsidRPr="00E207B2">
        <w:rPr>
          <w:lang w:val="mk-MK"/>
        </w:rPr>
        <w:t xml:space="preserve"> прифаќање</w:t>
      </w:r>
      <w:r w:rsidR="00770B9C" w:rsidRPr="00E207B2">
        <w:rPr>
          <w:lang w:val="mk-MK"/>
        </w:rPr>
        <w:t>то</w:t>
      </w:r>
      <w:r w:rsidR="00162AD6" w:rsidRPr="00E207B2">
        <w:rPr>
          <w:lang w:val="mk-MK"/>
        </w:rPr>
        <w:t xml:space="preserve"> или барање</w:t>
      </w:r>
      <w:r w:rsidR="00770B9C" w:rsidRPr="00E207B2">
        <w:rPr>
          <w:lang w:val="mk-MK"/>
        </w:rPr>
        <w:t>то</w:t>
      </w:r>
      <w:r w:rsidR="00162AD6" w:rsidRPr="00E207B2">
        <w:rPr>
          <w:lang w:val="mk-MK"/>
        </w:rPr>
        <w:t xml:space="preserve"> трансфер на барањата за азил за да се овозможи семејно обединување на жени и девојки мигранти, бегалци и баратели на азил разделени за време на нивните патувања;</w:t>
      </w:r>
    </w:p>
    <w:p w14:paraId="5CDBF6E2" w14:textId="5DB7960C" w:rsidR="00BA5F0C" w:rsidRPr="00E207B2" w:rsidRDefault="009323AF" w:rsidP="007F201F">
      <w:pPr>
        <w:numPr>
          <w:ilvl w:val="1"/>
          <w:numId w:val="23"/>
        </w:numPr>
        <w:spacing w:after="250"/>
        <w:ind w:right="6" w:hanging="510"/>
        <w:rPr>
          <w:lang w:val="mk-MK"/>
        </w:rPr>
      </w:pPr>
      <w:r>
        <w:rPr>
          <w:lang w:val="mk-MK"/>
        </w:rPr>
        <w:t>д</w:t>
      </w:r>
      <w:r w:rsidR="00770B9C" w:rsidRPr="00E207B2">
        <w:rPr>
          <w:lang w:val="mk-MK"/>
        </w:rPr>
        <w:t>а се обидат</w:t>
      </w:r>
      <w:r w:rsidR="00162AD6" w:rsidRPr="00E207B2">
        <w:rPr>
          <w:lang w:val="mk-MK"/>
        </w:rPr>
        <w:t xml:space="preserve"> </w:t>
      </w:r>
      <w:r w:rsidRPr="009323AF">
        <w:rPr>
          <w:lang w:val="mk-MK"/>
        </w:rPr>
        <w:t xml:space="preserve">да обезбедат во рамките на нивните внатрешни закони, правни </w:t>
      </w:r>
      <w:r>
        <w:rPr>
          <w:lang w:val="mk-MK"/>
        </w:rPr>
        <w:t>насоки</w:t>
      </w:r>
      <w:r w:rsidRPr="009323AF">
        <w:rPr>
          <w:lang w:val="mk-MK"/>
        </w:rPr>
        <w:t xml:space="preserve"> за почитување на семејниот живот на жените и девојките мигранти кои легално престојуваат на нивната територија, особено преку обезбедување на најблиските и зависни членови на </w:t>
      </w:r>
      <w:r w:rsidRPr="009323AF">
        <w:rPr>
          <w:lang w:val="mk-MK"/>
        </w:rPr>
        <w:lastRenderedPageBreak/>
        <w:t xml:space="preserve">семејството можност да мигрираат со нив или да им се придружат во </w:t>
      </w:r>
      <w:r>
        <w:rPr>
          <w:lang w:val="mk-MK"/>
        </w:rPr>
        <w:t>земјата домаќин</w:t>
      </w:r>
      <w:r w:rsidRPr="009323AF">
        <w:rPr>
          <w:lang w:val="mk-MK"/>
        </w:rPr>
        <w:t>.</w:t>
      </w:r>
    </w:p>
    <w:p w14:paraId="7D9B3628" w14:textId="77777777" w:rsidR="00BA5F0C" w:rsidRPr="00E207B2" w:rsidRDefault="00162AD6" w:rsidP="007F201F">
      <w:pPr>
        <w:pStyle w:val="Heading3"/>
        <w:spacing w:after="154"/>
        <w:ind w:left="15"/>
        <w:jc w:val="both"/>
        <w:rPr>
          <w:lang w:val="mk-MK"/>
        </w:rPr>
      </w:pPr>
      <w:r w:rsidRPr="00E207B2">
        <w:rPr>
          <w:lang w:val="mk-MK"/>
        </w:rPr>
        <w:t>Притвор</w:t>
      </w:r>
    </w:p>
    <w:p w14:paraId="4679989D" w14:textId="09EF7196" w:rsidR="00BA5F0C" w:rsidRPr="00E207B2" w:rsidRDefault="00162AD6" w:rsidP="002B252E">
      <w:pPr>
        <w:numPr>
          <w:ilvl w:val="0"/>
          <w:numId w:val="24"/>
        </w:numPr>
        <w:tabs>
          <w:tab w:val="left" w:pos="567"/>
        </w:tabs>
        <w:spacing w:after="101"/>
        <w:ind w:right="6"/>
        <w:rPr>
          <w:lang w:val="mk-MK"/>
        </w:rPr>
      </w:pPr>
      <w:r w:rsidRPr="00E207B2">
        <w:rPr>
          <w:lang w:val="mk-MK"/>
        </w:rPr>
        <w:t xml:space="preserve">Во однос на сите форми на лишување од слобода, земјите-членки треба да усвојат пристап </w:t>
      </w:r>
      <w:r w:rsidR="00AE09DE" w:rsidRPr="00E207B2">
        <w:rPr>
          <w:lang w:val="mk-MK"/>
        </w:rPr>
        <w:t xml:space="preserve">сензитивен </w:t>
      </w:r>
      <w:r w:rsidRPr="00E207B2">
        <w:rPr>
          <w:lang w:val="mk-MK"/>
        </w:rPr>
        <w:t>на возраста и полот кој ќе ги земе предвид индивидуалната ситуација и личните карактеристики на жените и девојките мигранти, бегалци и баратели на азил. Земјите-членки, исто така, треба да ги обезбедат следните услуги за жените и девојките мигранти, бегалци и баратели на азил кои се лишени од слобода:</w:t>
      </w:r>
    </w:p>
    <w:p w14:paraId="41E09115" w14:textId="58C2272E" w:rsidR="00BA5F0C" w:rsidRPr="00E207B2" w:rsidRDefault="00162AD6" w:rsidP="007F201F">
      <w:pPr>
        <w:numPr>
          <w:ilvl w:val="1"/>
          <w:numId w:val="24"/>
        </w:numPr>
        <w:spacing w:after="101"/>
        <w:ind w:right="6" w:hanging="510"/>
        <w:rPr>
          <w:lang w:val="mk-MK"/>
        </w:rPr>
      </w:pPr>
      <w:r w:rsidRPr="00E207B2">
        <w:rPr>
          <w:lang w:val="mk-MK"/>
        </w:rPr>
        <w:t xml:space="preserve">пристап до информации за нивните права и, како што е соодветно, за правна помош и правен совет, како што е наведено во став 14 од овој </w:t>
      </w:r>
      <w:r w:rsidR="00AE09DE" w:rsidRPr="00E207B2">
        <w:rPr>
          <w:lang w:val="mk-MK"/>
        </w:rPr>
        <w:t>анекс</w:t>
      </w:r>
      <w:r w:rsidRPr="00E207B2">
        <w:rPr>
          <w:lang w:val="mk-MK"/>
        </w:rPr>
        <w:t>;</w:t>
      </w:r>
    </w:p>
    <w:p w14:paraId="5F2AA87F" w14:textId="3D470896" w:rsidR="00BA5F0C" w:rsidRPr="00E207B2" w:rsidRDefault="00162AD6" w:rsidP="007F201F">
      <w:pPr>
        <w:numPr>
          <w:ilvl w:val="1"/>
          <w:numId w:val="24"/>
        </w:numPr>
        <w:spacing w:after="101"/>
        <w:ind w:right="6" w:hanging="510"/>
        <w:rPr>
          <w:lang w:val="mk-MK"/>
        </w:rPr>
      </w:pPr>
      <w:r w:rsidRPr="00E207B2">
        <w:rPr>
          <w:lang w:val="mk-MK"/>
        </w:rPr>
        <w:t xml:space="preserve">пристап до мерките за спроведување на законот и до ефективни механизми за </w:t>
      </w:r>
      <w:r w:rsidR="00055D51">
        <w:rPr>
          <w:lang w:val="mk-MK"/>
        </w:rPr>
        <w:t>пријава</w:t>
      </w:r>
      <w:r w:rsidR="00AE09DE" w:rsidRPr="00E207B2">
        <w:rPr>
          <w:lang w:val="mk-MK"/>
        </w:rPr>
        <w:t xml:space="preserve"> </w:t>
      </w:r>
      <w:r w:rsidRPr="00E207B2">
        <w:rPr>
          <w:lang w:val="mk-MK"/>
        </w:rPr>
        <w:t xml:space="preserve">и жалби, вклучувајќи упатување и истражување на тие </w:t>
      </w:r>
      <w:r w:rsidR="00AE09DE" w:rsidRPr="00E207B2">
        <w:rPr>
          <w:lang w:val="mk-MK"/>
        </w:rPr>
        <w:t>жалби</w:t>
      </w:r>
      <w:r w:rsidRPr="00E207B2">
        <w:rPr>
          <w:lang w:val="mk-MK"/>
        </w:rPr>
        <w:t xml:space="preserve"> од страна на полицијата и, каде што е релевантно, пристап до правна помош;</w:t>
      </w:r>
    </w:p>
    <w:p w14:paraId="028EF020" w14:textId="2E1B5F3C" w:rsidR="00BA5F0C" w:rsidRPr="00E207B2" w:rsidRDefault="00162AD6" w:rsidP="007F201F">
      <w:pPr>
        <w:numPr>
          <w:ilvl w:val="1"/>
          <w:numId w:val="24"/>
        </w:numPr>
        <w:spacing w:after="100"/>
        <w:ind w:right="6" w:hanging="510"/>
        <w:rPr>
          <w:lang w:val="mk-MK"/>
        </w:rPr>
      </w:pPr>
      <w:r w:rsidRPr="00E207B2">
        <w:rPr>
          <w:lang w:val="mk-MK"/>
        </w:rPr>
        <w:t xml:space="preserve">пристап до здравствени услуги, телефонски линии за помош и соодветна поддршка </w:t>
      </w:r>
      <w:r w:rsidR="00AE09DE" w:rsidRPr="00E207B2">
        <w:rPr>
          <w:lang w:val="mk-MK"/>
        </w:rPr>
        <w:t xml:space="preserve">за траума </w:t>
      </w:r>
      <w:r w:rsidRPr="00E207B2">
        <w:rPr>
          <w:lang w:val="mk-MK"/>
        </w:rPr>
        <w:t>и советувалишта;</w:t>
      </w:r>
    </w:p>
    <w:p w14:paraId="409EA2E3" w14:textId="5AF4A77A" w:rsidR="00BA5F0C" w:rsidRPr="00E207B2" w:rsidRDefault="00162AD6" w:rsidP="007F201F">
      <w:pPr>
        <w:numPr>
          <w:ilvl w:val="1"/>
          <w:numId w:val="24"/>
        </w:numPr>
        <w:spacing w:after="108"/>
        <w:ind w:right="6" w:hanging="510"/>
        <w:rPr>
          <w:lang w:val="mk-MK"/>
        </w:rPr>
      </w:pPr>
      <w:r w:rsidRPr="00E207B2">
        <w:rPr>
          <w:lang w:val="mk-MK"/>
        </w:rPr>
        <w:t xml:space="preserve">присуство на женски персонал меѓу граничните, миграциските и другите полициски или </w:t>
      </w:r>
      <w:proofErr w:type="spellStart"/>
      <w:r w:rsidRPr="00E207B2">
        <w:rPr>
          <w:lang w:val="mk-MK"/>
        </w:rPr>
        <w:t>притворски</w:t>
      </w:r>
      <w:proofErr w:type="spellEnd"/>
      <w:r w:rsidRPr="00E207B2">
        <w:rPr>
          <w:lang w:val="mk-MK"/>
        </w:rPr>
        <w:t xml:space="preserve"> службеници, како и меѓу социјалните работници и </w:t>
      </w:r>
      <w:r w:rsidR="00AE09DE" w:rsidRPr="00E207B2">
        <w:rPr>
          <w:lang w:val="mk-MK"/>
        </w:rPr>
        <w:t xml:space="preserve">преведувачи </w:t>
      </w:r>
      <w:r w:rsidRPr="00E207B2">
        <w:rPr>
          <w:lang w:val="mk-MK"/>
        </w:rPr>
        <w:t>секогаш кога е можно;</w:t>
      </w:r>
    </w:p>
    <w:p w14:paraId="20DBBF34" w14:textId="29023793" w:rsidR="00BA5F0C" w:rsidRPr="00E207B2" w:rsidRDefault="00162AD6" w:rsidP="007F201F">
      <w:pPr>
        <w:numPr>
          <w:ilvl w:val="1"/>
          <w:numId w:val="24"/>
        </w:numPr>
        <w:spacing w:after="3" w:line="245" w:lineRule="auto"/>
        <w:ind w:right="6" w:hanging="510"/>
        <w:rPr>
          <w:lang w:val="mk-MK"/>
        </w:rPr>
      </w:pPr>
      <w:r w:rsidRPr="00E207B2">
        <w:rPr>
          <w:lang w:val="mk-MK"/>
        </w:rPr>
        <w:t>пристап до телефонски и/или интернет за информирање на роднина или друга страна за нивното лишување од слобода, како и до конзуларна помош;</w:t>
      </w:r>
    </w:p>
    <w:p w14:paraId="2942E51D" w14:textId="748A931C" w:rsidR="00BA5F0C" w:rsidRPr="00E207B2" w:rsidRDefault="00162AD6" w:rsidP="007F201F">
      <w:pPr>
        <w:numPr>
          <w:ilvl w:val="1"/>
          <w:numId w:val="24"/>
        </w:numPr>
        <w:ind w:right="6" w:hanging="510"/>
        <w:rPr>
          <w:lang w:val="mk-MK"/>
        </w:rPr>
      </w:pPr>
      <w:r w:rsidRPr="00E207B2">
        <w:rPr>
          <w:lang w:val="mk-MK"/>
        </w:rPr>
        <w:t>можност да останат во значаен контакт со надворешниот свет, вклучувајќи посети, редовен пристап до телефон или до нивните мобилни телефони или до интернет.</w:t>
      </w:r>
    </w:p>
    <w:p w14:paraId="065C5E5C" w14:textId="77777777" w:rsidR="00BA5F0C" w:rsidRPr="00E207B2" w:rsidRDefault="00162AD6" w:rsidP="002B252E">
      <w:pPr>
        <w:numPr>
          <w:ilvl w:val="0"/>
          <w:numId w:val="24"/>
        </w:numPr>
        <w:tabs>
          <w:tab w:val="left" w:pos="567"/>
        </w:tabs>
        <w:ind w:right="6"/>
        <w:rPr>
          <w:lang w:val="mk-MK"/>
        </w:rPr>
      </w:pPr>
      <w:r w:rsidRPr="00E207B2">
        <w:rPr>
          <w:lang w:val="mk-MK"/>
        </w:rPr>
        <w:lastRenderedPageBreak/>
        <w:t>Земјите-членки треба да обезбедат местата на лишување од слобода, вклучително и административните објекти за притвор, да бидат предмет на редовен независен мониторинг.</w:t>
      </w:r>
    </w:p>
    <w:p w14:paraId="209C9437" w14:textId="7671482B" w:rsidR="00BA5F0C" w:rsidRPr="00E207B2" w:rsidRDefault="002954E6" w:rsidP="002B252E">
      <w:pPr>
        <w:numPr>
          <w:ilvl w:val="0"/>
          <w:numId w:val="24"/>
        </w:numPr>
        <w:tabs>
          <w:tab w:val="left" w:pos="567"/>
        </w:tabs>
        <w:ind w:right="6"/>
        <w:rPr>
          <w:lang w:val="mk-MK"/>
        </w:rPr>
      </w:pPr>
      <w:r w:rsidRPr="00E207B2">
        <w:rPr>
          <w:lang w:val="mk-MK"/>
        </w:rPr>
        <w:t xml:space="preserve">Во случај да се користи административен притвор според законодавството за имиграција, кое треба да биде само мерка на последна </w:t>
      </w:r>
      <w:proofErr w:type="spellStart"/>
      <w:r w:rsidRPr="00E207B2">
        <w:rPr>
          <w:lang w:val="mk-MK"/>
        </w:rPr>
        <w:t>инстанца</w:t>
      </w:r>
      <w:proofErr w:type="spellEnd"/>
      <w:r w:rsidRPr="00E207B2">
        <w:rPr>
          <w:lang w:val="mk-MK"/>
        </w:rPr>
        <w:t>, семејствата не треба да се раздвојуваат и треба да се обезбедат посебни безбедни зони за жените и девојките во просториите за притвор, каде што нивната приватност е загарантирана и кои соодветно ги задоволуваат нивните специфични потреби. Девојките без придружба или разделени, како општо правило, не треба да бидат притворени</w:t>
      </w:r>
      <w:r w:rsidR="00162AD6" w:rsidRPr="00E207B2">
        <w:rPr>
          <w:lang w:val="mk-MK"/>
        </w:rPr>
        <w:t>.</w:t>
      </w:r>
    </w:p>
    <w:p w14:paraId="31EEBC93" w14:textId="08DE0F1F" w:rsidR="00BA5F0C" w:rsidRPr="00E207B2" w:rsidRDefault="00162AD6" w:rsidP="002B252E">
      <w:pPr>
        <w:numPr>
          <w:ilvl w:val="0"/>
          <w:numId w:val="24"/>
        </w:numPr>
        <w:tabs>
          <w:tab w:val="left" w:pos="567"/>
        </w:tabs>
        <w:ind w:right="6"/>
        <w:rPr>
          <w:lang w:val="mk-MK"/>
        </w:rPr>
      </w:pPr>
      <w:r w:rsidRPr="00E207B2">
        <w:rPr>
          <w:lang w:val="mk-MK"/>
        </w:rPr>
        <w:t>Во секој случај треба да се обезбедат ефективни алтернативи на административниот притвор за жените и девојките мигранти, бегалци и баратели на азил кои биле жртви на тортура или насилство врз жени, вклучително и трговија со луѓе, бремени жени и доилки, поста</w:t>
      </w:r>
      <w:r w:rsidR="00916FC7" w:rsidRPr="00E207B2">
        <w:rPr>
          <w:lang w:val="mk-MK"/>
        </w:rPr>
        <w:t xml:space="preserve">ри жени и жени со попреченост. </w:t>
      </w:r>
    </w:p>
    <w:p w14:paraId="2EC52EE4" w14:textId="19999424" w:rsidR="00BA5F0C" w:rsidRPr="00E207B2" w:rsidRDefault="00162AD6" w:rsidP="002B252E">
      <w:pPr>
        <w:numPr>
          <w:ilvl w:val="0"/>
          <w:numId w:val="24"/>
        </w:numPr>
        <w:tabs>
          <w:tab w:val="left" w:pos="567"/>
        </w:tabs>
        <w:ind w:right="6"/>
        <w:rPr>
          <w:lang w:val="mk-MK"/>
        </w:rPr>
      </w:pPr>
      <w:r w:rsidRPr="00E207B2">
        <w:rPr>
          <w:lang w:val="mk-MK"/>
        </w:rPr>
        <w:t xml:space="preserve">Земјите-членки треба да обезбедат условите за живот во центрите за притвор за имиграција да ги одразуваат барем оние наведени во ставовите 46 до 52 од овој </w:t>
      </w:r>
      <w:r w:rsidR="00916FC7" w:rsidRPr="00E207B2">
        <w:rPr>
          <w:lang w:val="mk-MK"/>
        </w:rPr>
        <w:t>анекс</w:t>
      </w:r>
      <w:r w:rsidR="00055D51">
        <w:rPr>
          <w:lang w:val="mk-MK"/>
        </w:rPr>
        <w:t xml:space="preserve"> (т</w:t>
      </w:r>
      <w:r w:rsidRPr="00E207B2">
        <w:rPr>
          <w:lang w:val="mk-MK"/>
        </w:rPr>
        <w:t>ранзитни и прифатни објекти).</w:t>
      </w:r>
    </w:p>
    <w:p w14:paraId="5DA4B259" w14:textId="0D176A0A" w:rsidR="00BA5F0C" w:rsidRPr="00E207B2" w:rsidRDefault="00162AD6" w:rsidP="002B252E">
      <w:pPr>
        <w:numPr>
          <w:ilvl w:val="0"/>
          <w:numId w:val="24"/>
        </w:numPr>
        <w:tabs>
          <w:tab w:val="left" w:pos="567"/>
        </w:tabs>
        <w:ind w:right="6"/>
        <w:rPr>
          <w:lang w:val="mk-MK"/>
        </w:rPr>
      </w:pPr>
      <w:r w:rsidRPr="00E207B2">
        <w:rPr>
          <w:lang w:val="mk-MK"/>
        </w:rPr>
        <w:t xml:space="preserve">Жените и </w:t>
      </w:r>
      <w:r w:rsidR="0085257E" w:rsidRPr="00E207B2">
        <w:rPr>
          <w:lang w:val="mk-MK"/>
        </w:rPr>
        <w:t>девојките</w:t>
      </w:r>
      <w:r w:rsidRPr="00E207B2">
        <w:rPr>
          <w:lang w:val="mk-MK"/>
        </w:rPr>
        <w:t xml:space="preserve"> мигранти, бегалци и баратели на азил во административен притвор по можност треба да бидат сместени во центри дизајнирани специјално за таа цел. Треба да се внимава при дизајнот и распоредот на просториите за да се избегне, колку што е можно, каков било впечаток на средина слична на затвор. Во рамките на </w:t>
      </w:r>
      <w:proofErr w:type="spellStart"/>
      <w:r w:rsidRPr="00E207B2">
        <w:rPr>
          <w:lang w:val="mk-MK"/>
        </w:rPr>
        <w:t>притворниот</w:t>
      </w:r>
      <w:proofErr w:type="spellEnd"/>
      <w:r w:rsidRPr="00E207B2">
        <w:rPr>
          <w:lang w:val="mk-MK"/>
        </w:rPr>
        <w:t xml:space="preserve"> центар, на жените и девојките </w:t>
      </w:r>
      <w:r w:rsidR="00916FC7" w:rsidRPr="00E207B2">
        <w:rPr>
          <w:lang w:val="mk-MK"/>
        </w:rPr>
        <w:t>мигранти, бегалци и баратели на азил</w:t>
      </w:r>
      <w:r w:rsidRPr="00E207B2">
        <w:rPr>
          <w:lang w:val="mk-MK"/>
        </w:rPr>
        <w:t xml:space="preserve"> треба да им се ограничи колку што е можно помалку слободата на движење.</w:t>
      </w:r>
    </w:p>
    <w:p w14:paraId="125AF227" w14:textId="524E6B7A" w:rsidR="00BA5F0C" w:rsidRPr="00E207B2" w:rsidRDefault="00162AD6" w:rsidP="002B252E">
      <w:pPr>
        <w:numPr>
          <w:ilvl w:val="0"/>
          <w:numId w:val="24"/>
        </w:numPr>
        <w:tabs>
          <w:tab w:val="left" w:pos="567"/>
        </w:tabs>
        <w:spacing w:after="229"/>
        <w:ind w:right="6"/>
        <w:rPr>
          <w:lang w:val="mk-MK"/>
        </w:rPr>
      </w:pPr>
      <w:r w:rsidRPr="00E207B2">
        <w:rPr>
          <w:lang w:val="mk-MK"/>
        </w:rPr>
        <w:t xml:space="preserve">На жените и </w:t>
      </w:r>
      <w:r w:rsidR="0085257E" w:rsidRPr="00E207B2">
        <w:rPr>
          <w:lang w:val="mk-MK"/>
        </w:rPr>
        <w:t>девојките</w:t>
      </w:r>
      <w:r w:rsidRPr="00E207B2">
        <w:rPr>
          <w:lang w:val="mk-MK"/>
        </w:rPr>
        <w:t xml:space="preserve"> мигранти, бегалци и баратели на азил во административен притвор треба да им се понудат соодветни </w:t>
      </w:r>
      <w:r w:rsidRPr="00E207B2">
        <w:rPr>
          <w:lang w:val="mk-MK"/>
        </w:rPr>
        <w:lastRenderedPageBreak/>
        <w:t>активности и тие, во принцип, треба да имаат слободен пристап до вежбање на отворено во текот на денот.</w:t>
      </w:r>
    </w:p>
    <w:p w14:paraId="46087246" w14:textId="3C83B871" w:rsidR="00BA5F0C" w:rsidRPr="00E207B2" w:rsidRDefault="00916FC7" w:rsidP="007F201F">
      <w:pPr>
        <w:pStyle w:val="Heading2"/>
        <w:ind w:left="1"/>
        <w:jc w:val="both"/>
        <w:rPr>
          <w:lang w:val="mk-MK"/>
        </w:rPr>
      </w:pPr>
      <w:r w:rsidRPr="00E207B2">
        <w:rPr>
          <w:lang w:val="mk-MK"/>
        </w:rPr>
        <w:t>VI. Враќање</w:t>
      </w:r>
    </w:p>
    <w:p w14:paraId="4D14B26F" w14:textId="62C36AB8" w:rsidR="00BA5F0C" w:rsidRPr="00E207B2" w:rsidRDefault="00162AD6" w:rsidP="002B252E">
      <w:pPr>
        <w:numPr>
          <w:ilvl w:val="0"/>
          <w:numId w:val="25"/>
        </w:numPr>
        <w:tabs>
          <w:tab w:val="left" w:pos="567"/>
        </w:tabs>
        <w:ind w:right="6"/>
        <w:rPr>
          <w:lang w:val="mk-MK"/>
        </w:rPr>
      </w:pPr>
      <w:r w:rsidRPr="00E207B2">
        <w:rPr>
          <w:lang w:val="mk-MK"/>
        </w:rPr>
        <w:t xml:space="preserve">Доброволното враќање треба да биде претпочитана опција. Враќањето секогаш треба да се врши безбедно и достоинствено, во согласност со принципот на </w:t>
      </w:r>
      <w:r w:rsidR="009B3DFA" w:rsidRPr="00E207B2">
        <w:rPr>
          <w:i/>
          <w:lang w:val="mk-MK"/>
        </w:rPr>
        <w:t>не-</w:t>
      </w:r>
      <w:r w:rsidRPr="00E207B2">
        <w:rPr>
          <w:i/>
          <w:lang w:val="mk-MK"/>
        </w:rPr>
        <w:t>враќање</w:t>
      </w:r>
      <w:r w:rsidRPr="00E207B2">
        <w:rPr>
          <w:lang w:val="mk-MK"/>
        </w:rPr>
        <w:t xml:space="preserve">. Затоа, земјите-членки треба да </w:t>
      </w:r>
      <w:r w:rsidR="009B3DFA" w:rsidRPr="00E207B2">
        <w:rPr>
          <w:lang w:val="mk-MK"/>
        </w:rPr>
        <w:t xml:space="preserve">осигурат </w:t>
      </w:r>
      <w:r w:rsidRPr="00E207B2">
        <w:rPr>
          <w:lang w:val="mk-MK"/>
        </w:rPr>
        <w:t xml:space="preserve">дека жените и </w:t>
      </w:r>
      <w:r w:rsidR="0085257E" w:rsidRPr="00E207B2">
        <w:rPr>
          <w:lang w:val="mk-MK"/>
        </w:rPr>
        <w:t>девојките</w:t>
      </w:r>
      <w:r w:rsidRPr="00E207B2">
        <w:rPr>
          <w:lang w:val="mk-MK"/>
        </w:rPr>
        <w:t xml:space="preserve"> мигранти и баратели на азил нема да бидат вратени или отстранети во земја каде што нивниот живот би бил загрозен или каде што би можеле да бидат подложени на акти на тортура или нечовечко или понижувачко постапување или казнување, вклучително и оние дела кои непропорционално влијаат врз жените и девојките или се насочени кон нив затоа што се жени или </w:t>
      </w:r>
      <w:r w:rsidR="00FA11C3" w:rsidRPr="00E207B2">
        <w:rPr>
          <w:lang w:val="mk-MK"/>
        </w:rPr>
        <w:t>девојки</w:t>
      </w:r>
      <w:r w:rsidRPr="00E207B2">
        <w:rPr>
          <w:lang w:val="mk-MK"/>
        </w:rPr>
        <w:t>.</w:t>
      </w:r>
    </w:p>
    <w:p w14:paraId="2E0E1F59" w14:textId="48612277" w:rsidR="00BA5F0C" w:rsidRPr="00E207B2" w:rsidRDefault="00162AD6" w:rsidP="002B252E">
      <w:pPr>
        <w:numPr>
          <w:ilvl w:val="0"/>
          <w:numId w:val="25"/>
        </w:numPr>
        <w:tabs>
          <w:tab w:val="left" w:pos="567"/>
        </w:tabs>
        <w:ind w:right="6"/>
        <w:rPr>
          <w:lang w:val="mk-MK"/>
        </w:rPr>
      </w:pPr>
      <w:r w:rsidRPr="00E207B2">
        <w:rPr>
          <w:lang w:val="mk-MK"/>
        </w:rPr>
        <w:t xml:space="preserve">Во однос на враќањето, треба да се посвети соодветно внимание на релевантните обврски за човековите права, особено правото на семеен живот, во согласност со меѓународното право и судската пракса на Европскиот суд за човекови права, и на ранливата ситуација на лицето, особено во однос на нивната здравствена состојба, вклучувајќи, на пример, бременост. Во однос на враќањето на </w:t>
      </w:r>
      <w:r w:rsidR="0085257E" w:rsidRPr="00E207B2">
        <w:rPr>
          <w:lang w:val="mk-MK"/>
        </w:rPr>
        <w:t>девојките</w:t>
      </w:r>
      <w:r w:rsidRPr="00E207B2">
        <w:rPr>
          <w:lang w:val="mk-MK"/>
        </w:rPr>
        <w:t>, најдобриот интерес на детет</w:t>
      </w:r>
      <w:r w:rsidR="009B3DFA" w:rsidRPr="00E207B2">
        <w:rPr>
          <w:lang w:val="mk-MK"/>
        </w:rPr>
        <w:t>о треба да биде приоритет</w:t>
      </w:r>
      <w:r w:rsidRPr="00E207B2">
        <w:rPr>
          <w:lang w:val="mk-MK"/>
        </w:rPr>
        <w:t>.</w:t>
      </w:r>
    </w:p>
    <w:p w14:paraId="6ED556B2" w14:textId="19FE7136" w:rsidR="00BA5F0C" w:rsidRPr="00E207B2" w:rsidRDefault="00162AD6" w:rsidP="002B252E">
      <w:pPr>
        <w:numPr>
          <w:ilvl w:val="0"/>
          <w:numId w:val="25"/>
        </w:numPr>
        <w:tabs>
          <w:tab w:val="left" w:pos="567"/>
        </w:tabs>
        <w:ind w:right="6"/>
        <w:rPr>
          <w:lang w:val="mk-MK"/>
        </w:rPr>
      </w:pPr>
      <w:r w:rsidRPr="00E207B2">
        <w:rPr>
          <w:lang w:val="mk-MK"/>
        </w:rPr>
        <w:t xml:space="preserve">Препознавајќи ги посебните тешкотии со кои се соочуваат жртвите на насилство врз жените, вклучително и трговијата со луѓе, при целосно откривање на основите за нивното барање за меѓународна заштита, земјите-членки треба да воспостават безбедни, доверливи </w:t>
      </w:r>
      <w:r w:rsidR="009B3DFA" w:rsidRPr="00E207B2">
        <w:rPr>
          <w:lang w:val="mk-MK"/>
        </w:rPr>
        <w:t xml:space="preserve">процеси </w:t>
      </w:r>
      <w:r w:rsidRPr="00E207B2">
        <w:rPr>
          <w:lang w:val="mk-MK"/>
        </w:rPr>
        <w:t>и процеси</w:t>
      </w:r>
      <w:r w:rsidR="009B3DFA" w:rsidRPr="00E207B2">
        <w:rPr>
          <w:lang w:val="mk-MK"/>
        </w:rPr>
        <w:t xml:space="preserve"> фокусирани на жртвите</w:t>
      </w:r>
      <w:r w:rsidRPr="00E207B2">
        <w:rPr>
          <w:lang w:val="mk-MK"/>
        </w:rPr>
        <w:t xml:space="preserve">, за да се минимизира ризикот од </w:t>
      </w:r>
      <w:r w:rsidR="009B3DFA" w:rsidRPr="00E207B2">
        <w:rPr>
          <w:i/>
          <w:lang w:val="mk-MK"/>
        </w:rPr>
        <w:t>враќање</w:t>
      </w:r>
      <w:r w:rsidRPr="00E207B2">
        <w:rPr>
          <w:lang w:val="mk-MK"/>
        </w:rPr>
        <w:t>.</w:t>
      </w:r>
    </w:p>
    <w:p w14:paraId="096BE1CE" w14:textId="7391B884" w:rsidR="00BA5F0C" w:rsidRPr="00E207B2" w:rsidRDefault="00162AD6" w:rsidP="002B252E">
      <w:pPr>
        <w:numPr>
          <w:ilvl w:val="0"/>
          <w:numId w:val="25"/>
        </w:numPr>
        <w:tabs>
          <w:tab w:val="left" w:pos="567"/>
        </w:tabs>
        <w:ind w:right="6"/>
        <w:rPr>
          <w:lang w:val="mk-MK"/>
        </w:rPr>
      </w:pPr>
      <w:r w:rsidRPr="00E207B2">
        <w:rPr>
          <w:lang w:val="mk-MK"/>
        </w:rPr>
        <w:t xml:space="preserve">Земјите-членки треба да </w:t>
      </w:r>
      <w:r w:rsidR="009B3DFA" w:rsidRPr="00E207B2">
        <w:rPr>
          <w:lang w:val="mk-MK"/>
        </w:rPr>
        <w:t xml:space="preserve">осигурат дека забрзаните и </w:t>
      </w:r>
      <w:proofErr w:type="spellStart"/>
      <w:r w:rsidR="009B3DFA" w:rsidRPr="00E207B2">
        <w:rPr>
          <w:lang w:val="mk-MK"/>
        </w:rPr>
        <w:t>несус</w:t>
      </w:r>
      <w:r w:rsidRPr="00E207B2">
        <w:rPr>
          <w:lang w:val="mk-MK"/>
        </w:rPr>
        <w:t>пензивните</w:t>
      </w:r>
      <w:proofErr w:type="spellEnd"/>
      <w:r w:rsidRPr="00E207B2">
        <w:rPr>
          <w:lang w:val="mk-MK"/>
        </w:rPr>
        <w:t xml:space="preserve"> процедури не се спроведуваат пред завршувањето на индивидуалната проценка на потребите за </w:t>
      </w:r>
      <w:r w:rsidRPr="00E207B2">
        <w:rPr>
          <w:lang w:val="mk-MK"/>
        </w:rPr>
        <w:lastRenderedPageBreak/>
        <w:t>меѓународна заштита, особено ако има знаци на насилство врз жените, вклучително и трговија со луѓе.</w:t>
      </w:r>
    </w:p>
    <w:p w14:paraId="0AC2481F" w14:textId="77777777" w:rsidR="00BA5F0C" w:rsidRPr="00E207B2" w:rsidRDefault="00162AD6" w:rsidP="002B252E">
      <w:pPr>
        <w:numPr>
          <w:ilvl w:val="0"/>
          <w:numId w:val="25"/>
        </w:numPr>
        <w:tabs>
          <w:tab w:val="left" w:pos="567"/>
        </w:tabs>
        <w:ind w:right="6"/>
        <w:rPr>
          <w:lang w:val="mk-MK"/>
        </w:rPr>
      </w:pPr>
      <w:r w:rsidRPr="00E207B2">
        <w:rPr>
          <w:lang w:val="mk-MK"/>
        </w:rPr>
        <w:t>Земјите-членки треба да ја предвидат можноста за суспендирање на мерките за протерување на жените мигранти врз основа на нивниот статус како зависни од брачен другар, партнер како што е признаено со внатрешното право, родител или друг член на семејството, со цел да им се овозможи да аплицираат за независна дозвола за престој.</w:t>
      </w:r>
    </w:p>
    <w:p w14:paraId="5A558E26" w14:textId="77777777" w:rsidR="00BA5F0C" w:rsidRPr="00E207B2" w:rsidRDefault="00162AD6" w:rsidP="002B252E">
      <w:pPr>
        <w:numPr>
          <w:ilvl w:val="0"/>
          <w:numId w:val="25"/>
        </w:numPr>
        <w:tabs>
          <w:tab w:val="left" w:pos="567"/>
        </w:tabs>
        <w:ind w:right="6"/>
        <w:rPr>
          <w:lang w:val="mk-MK"/>
        </w:rPr>
      </w:pPr>
      <w:r w:rsidRPr="00E207B2">
        <w:rPr>
          <w:lang w:val="mk-MK"/>
        </w:rPr>
        <w:t>Онаму каде што соодветните органи сметаат дека е неопходно, враќањето треба да биде придружено со одржливи мерки за реинтеграција и помош во земјите-членки на враќање. Земјите-членки на враќање треба особено да ги преземат неопходните мерки за да овозможат признавање на сите добиени дипломи или квалификации.</w:t>
      </w:r>
    </w:p>
    <w:p w14:paraId="1F3B2D2F" w14:textId="37448F08" w:rsidR="00BA5F0C" w:rsidRPr="00E207B2" w:rsidRDefault="00BA5F0C" w:rsidP="002B262D">
      <w:pPr>
        <w:jc w:val="left"/>
        <w:rPr>
          <w:lang w:val="mk-MK"/>
        </w:rPr>
      </w:pPr>
    </w:p>
    <w:p w14:paraId="5C30043D" w14:textId="273A3E80" w:rsidR="00DF59D4" w:rsidRPr="00E207B2" w:rsidRDefault="00DF59D4" w:rsidP="002B262D">
      <w:pPr>
        <w:jc w:val="left"/>
        <w:rPr>
          <w:lang w:val="mk-MK"/>
        </w:rPr>
      </w:pPr>
    </w:p>
    <w:p w14:paraId="007C6CC6" w14:textId="47F8ABED" w:rsidR="00DF59D4" w:rsidRPr="00E207B2" w:rsidRDefault="00DF59D4" w:rsidP="002B262D">
      <w:pPr>
        <w:jc w:val="left"/>
        <w:rPr>
          <w:lang w:val="mk-MK"/>
        </w:rPr>
      </w:pPr>
    </w:p>
    <w:p w14:paraId="29E86BA1" w14:textId="475F0E23" w:rsidR="00DF59D4" w:rsidRPr="00E207B2" w:rsidRDefault="00DF59D4" w:rsidP="002B262D">
      <w:pPr>
        <w:jc w:val="left"/>
        <w:rPr>
          <w:lang w:val="mk-MK"/>
        </w:rPr>
      </w:pPr>
    </w:p>
    <w:p w14:paraId="24AE306E" w14:textId="77777777" w:rsidR="00DF59D4" w:rsidRPr="00E207B2" w:rsidRDefault="00DF59D4" w:rsidP="002B262D">
      <w:pPr>
        <w:jc w:val="left"/>
        <w:rPr>
          <w:lang w:val="mk-MK"/>
        </w:rPr>
        <w:sectPr w:rsidR="00DF59D4" w:rsidRPr="00E207B2">
          <w:footerReference w:type="even" r:id="rId27"/>
          <w:footerReference w:type="default" r:id="rId28"/>
          <w:footerReference w:type="first" r:id="rId29"/>
          <w:pgSz w:w="8391" w:h="11906"/>
          <w:pgMar w:top="1242" w:right="1040" w:bottom="1195" w:left="1049" w:header="720" w:footer="524" w:gutter="0"/>
          <w:cols w:space="720"/>
        </w:sectPr>
      </w:pPr>
    </w:p>
    <w:p w14:paraId="3C4134B3" w14:textId="77777777" w:rsidR="00BA5F0C" w:rsidRPr="00E207B2" w:rsidRDefault="00BA5F0C" w:rsidP="002B262D">
      <w:pPr>
        <w:spacing w:after="0" w:line="259" w:lineRule="auto"/>
        <w:ind w:left="0" w:right="0" w:firstLine="0"/>
        <w:jc w:val="left"/>
        <w:rPr>
          <w:lang w:val="mk-MK"/>
        </w:rPr>
      </w:pPr>
    </w:p>
    <w:p w14:paraId="2C8F7B97" w14:textId="4C1C9D62" w:rsidR="00DF59D4" w:rsidRPr="00E207B2" w:rsidRDefault="00DF59D4" w:rsidP="002B262D">
      <w:pPr>
        <w:jc w:val="left"/>
        <w:rPr>
          <w:lang w:val="mk-MK"/>
        </w:rPr>
      </w:pPr>
    </w:p>
    <w:p w14:paraId="6AB93EB7" w14:textId="77777777" w:rsidR="00DF59D4" w:rsidRPr="00E207B2" w:rsidRDefault="00DF59D4" w:rsidP="00DF59D4">
      <w:pPr>
        <w:rPr>
          <w:lang w:val="mk-MK"/>
        </w:rPr>
      </w:pPr>
    </w:p>
    <w:p w14:paraId="48D827FD" w14:textId="77777777" w:rsidR="00DF59D4" w:rsidRPr="00E207B2" w:rsidRDefault="00DF59D4" w:rsidP="00DF59D4">
      <w:pPr>
        <w:rPr>
          <w:lang w:val="mk-MK"/>
        </w:rPr>
      </w:pPr>
    </w:p>
    <w:p w14:paraId="663EBFB6" w14:textId="77777777" w:rsidR="00DF59D4" w:rsidRPr="00E207B2" w:rsidRDefault="00DF59D4" w:rsidP="00DF59D4">
      <w:pPr>
        <w:rPr>
          <w:lang w:val="mk-MK"/>
        </w:rPr>
      </w:pPr>
    </w:p>
    <w:p w14:paraId="0C1B1AD9" w14:textId="77777777" w:rsidR="00DF59D4" w:rsidRPr="00E207B2" w:rsidRDefault="00DF59D4" w:rsidP="00DF59D4">
      <w:pPr>
        <w:rPr>
          <w:lang w:val="mk-MK"/>
        </w:rPr>
      </w:pPr>
    </w:p>
    <w:p w14:paraId="19BFB0D7" w14:textId="77777777" w:rsidR="00DF59D4" w:rsidRPr="00E207B2" w:rsidRDefault="00DF59D4" w:rsidP="00DF59D4">
      <w:pPr>
        <w:rPr>
          <w:lang w:val="mk-MK"/>
        </w:rPr>
      </w:pPr>
    </w:p>
    <w:p w14:paraId="00CE87E1" w14:textId="69EFE95E" w:rsidR="00DF59D4" w:rsidRPr="00E207B2" w:rsidRDefault="00DF59D4" w:rsidP="00DF59D4">
      <w:pPr>
        <w:rPr>
          <w:lang w:val="mk-MK"/>
        </w:rPr>
      </w:pPr>
    </w:p>
    <w:p w14:paraId="33D89D01" w14:textId="180C11BF" w:rsidR="00DF59D4" w:rsidRPr="00E207B2" w:rsidRDefault="00DF59D4" w:rsidP="00DF59D4">
      <w:pPr>
        <w:jc w:val="center"/>
        <w:rPr>
          <w:lang w:val="mk-MK"/>
        </w:rPr>
      </w:pPr>
    </w:p>
    <w:p w14:paraId="221192D2" w14:textId="173A523E" w:rsidR="00BA5F0C" w:rsidRPr="00E207B2" w:rsidRDefault="00DF59D4" w:rsidP="00DF59D4">
      <w:pPr>
        <w:tabs>
          <w:tab w:val="center" w:pos="1041"/>
        </w:tabs>
        <w:rPr>
          <w:lang w:val="mk-MK"/>
        </w:rPr>
        <w:sectPr w:rsidR="00BA5F0C" w:rsidRPr="00E207B2">
          <w:footerReference w:type="even" r:id="rId30"/>
          <w:footerReference w:type="default" r:id="rId31"/>
          <w:footerReference w:type="first" r:id="rId32"/>
          <w:pgSz w:w="8391" w:h="11906"/>
          <w:pgMar w:top="1440" w:right="1440" w:bottom="1440" w:left="1440" w:header="720" w:footer="720" w:gutter="0"/>
          <w:cols w:space="720"/>
        </w:sectPr>
      </w:pPr>
      <w:r w:rsidRPr="00E207B2">
        <w:rPr>
          <w:lang w:val="mk-MK"/>
        </w:rPr>
        <w:tab/>
      </w:r>
    </w:p>
    <w:p w14:paraId="6605B83A" w14:textId="52D5A58A" w:rsidR="00BA5F0C" w:rsidRPr="00E207B2" w:rsidRDefault="007F201F" w:rsidP="007F201F">
      <w:pPr>
        <w:spacing w:after="9591" w:line="259" w:lineRule="auto"/>
        <w:ind w:left="-1440" w:right="6951" w:firstLine="0"/>
        <w:jc w:val="left"/>
        <w:rPr>
          <w:lang w:val="mk-MK"/>
        </w:rPr>
      </w:pPr>
      <w:r w:rsidRPr="00E207B2">
        <w:rPr>
          <w:rFonts w:ascii="Calibri" w:eastAsia="Calibri" w:hAnsi="Calibri" w:cs="Calibri"/>
          <w:noProof/>
          <w:color w:val="000000"/>
          <w:sz w:val="22"/>
          <w:lang w:val="mk-MK" w:eastAsia="mk-MK"/>
        </w:rPr>
        <w:lastRenderedPageBreak/>
        <mc:AlternateContent>
          <mc:Choice Requires="wpg">
            <w:drawing>
              <wp:anchor distT="0" distB="0" distL="114300" distR="114300" simplePos="0" relativeHeight="251660288" behindDoc="0" locked="0" layoutInCell="1" allowOverlap="1" wp14:anchorId="22877B4F" wp14:editId="5E3D0329">
                <wp:simplePos x="0" y="0"/>
                <wp:positionH relativeFrom="page">
                  <wp:posOffset>0</wp:posOffset>
                </wp:positionH>
                <wp:positionV relativeFrom="page">
                  <wp:posOffset>0</wp:posOffset>
                </wp:positionV>
                <wp:extent cx="5349240" cy="6187440"/>
                <wp:effectExtent l="0" t="0" r="3810" b="0"/>
                <wp:wrapTopAndBottom/>
                <wp:docPr id="19024" name="Group 19024"/>
                <wp:cNvGraphicFramePr/>
                <a:graphic xmlns:a="http://schemas.openxmlformats.org/drawingml/2006/main">
                  <a:graphicData uri="http://schemas.microsoft.com/office/word/2010/wordprocessingGroup">
                    <wpg:wgp>
                      <wpg:cNvGrpSpPr/>
                      <wpg:grpSpPr>
                        <a:xfrm>
                          <a:off x="0" y="0"/>
                          <a:ext cx="5349240" cy="6187440"/>
                          <a:chOff x="0" y="0"/>
                          <a:chExt cx="5349599" cy="6481045"/>
                        </a:xfrm>
                      </wpg:grpSpPr>
                      <wps:wsp>
                        <wps:cNvPr id="20664" name="Shape 20664"/>
                        <wps:cNvSpPr/>
                        <wps:spPr>
                          <a:xfrm>
                            <a:off x="0" y="0"/>
                            <a:ext cx="5328000" cy="5040005"/>
                          </a:xfrm>
                          <a:custGeom>
                            <a:avLst/>
                            <a:gdLst/>
                            <a:ahLst/>
                            <a:cxnLst/>
                            <a:rect l="0" t="0" r="0" b="0"/>
                            <a:pathLst>
                              <a:path w="5328000" h="5040005">
                                <a:moveTo>
                                  <a:pt x="0" y="0"/>
                                </a:moveTo>
                                <a:lnTo>
                                  <a:pt x="5328000" y="0"/>
                                </a:lnTo>
                                <a:lnTo>
                                  <a:pt x="5328000" y="5040005"/>
                                </a:lnTo>
                                <a:lnTo>
                                  <a:pt x="0" y="5040005"/>
                                </a:lnTo>
                                <a:lnTo>
                                  <a:pt x="0" y="0"/>
                                </a:lnTo>
                              </a:path>
                            </a:pathLst>
                          </a:custGeom>
                          <a:ln w="0" cap="flat">
                            <a:miter lim="127000"/>
                          </a:ln>
                        </wps:spPr>
                        <wps:style>
                          <a:lnRef idx="0">
                            <a:srgbClr val="000000">
                              <a:alpha val="0"/>
                            </a:srgbClr>
                          </a:lnRef>
                          <a:fillRef idx="1">
                            <a:srgbClr val="24B2EE"/>
                          </a:fillRef>
                          <a:effectRef idx="0">
                            <a:scrgbClr r="0" g="0" b="0"/>
                          </a:effectRef>
                          <a:fontRef idx="none"/>
                        </wps:style>
                        <wps:bodyPr/>
                      </wps:wsp>
                      <pic:pic xmlns:pic="http://schemas.openxmlformats.org/drawingml/2006/picture">
                        <pic:nvPicPr>
                          <pic:cNvPr id="1344" name="Picture 1344"/>
                          <pic:cNvPicPr/>
                        </pic:nvPicPr>
                        <pic:blipFill>
                          <a:blip r:embed="rId33"/>
                          <a:stretch>
                            <a:fillRect/>
                          </a:stretch>
                        </pic:blipFill>
                        <pic:spPr>
                          <a:xfrm>
                            <a:off x="5327994" y="2520008"/>
                            <a:ext cx="5" cy="2519997"/>
                          </a:xfrm>
                          <a:prstGeom prst="rect">
                            <a:avLst/>
                          </a:prstGeom>
                        </pic:spPr>
                      </pic:pic>
                      <wps:wsp>
                        <wps:cNvPr id="1402" name="Rectangle 1402"/>
                        <wps:cNvSpPr/>
                        <wps:spPr>
                          <a:xfrm rot="-5399999">
                            <a:off x="4905414" y="4274003"/>
                            <a:ext cx="519314" cy="76685"/>
                          </a:xfrm>
                          <a:prstGeom prst="rect">
                            <a:avLst/>
                          </a:prstGeom>
                          <a:ln>
                            <a:noFill/>
                          </a:ln>
                        </wps:spPr>
                        <wps:txbx>
                          <w:txbxContent>
                            <w:p w14:paraId="2A12A26D" w14:textId="77777777" w:rsidR="00D53F1F" w:rsidRDefault="00D53F1F">
                              <w:pPr>
                                <w:spacing w:after="160" w:line="259" w:lineRule="auto"/>
                                <w:ind w:left="0" w:right="0" w:firstLine="0"/>
                                <w:jc w:val="left"/>
                              </w:pPr>
                              <w:r>
                                <w:rPr>
                                  <w:color w:val="FFFFFF"/>
                                  <w:sz w:val="10"/>
                                </w:rPr>
                                <w:t>PREMS 092222</w:t>
                              </w:r>
                            </w:p>
                          </w:txbxContent>
                        </wps:txbx>
                        <wps:bodyPr horzOverflow="overflow" vert="horz" lIns="0" tIns="0" rIns="0" bIns="0" rtlCol="0">
                          <a:noAutofit/>
                        </wps:bodyPr>
                      </wps:wsp>
                      <wps:wsp>
                        <wps:cNvPr id="20665" name="Shape 20665"/>
                        <wps:cNvSpPr/>
                        <wps:spPr>
                          <a:xfrm>
                            <a:off x="4968000" y="4679973"/>
                            <a:ext cx="359994" cy="359994"/>
                          </a:xfrm>
                          <a:custGeom>
                            <a:avLst/>
                            <a:gdLst/>
                            <a:ahLst/>
                            <a:cxnLst/>
                            <a:rect l="0" t="0" r="0" b="0"/>
                            <a:pathLst>
                              <a:path w="359994" h="359994">
                                <a:moveTo>
                                  <a:pt x="0" y="0"/>
                                </a:moveTo>
                                <a:lnTo>
                                  <a:pt x="359994" y="0"/>
                                </a:lnTo>
                                <a:lnTo>
                                  <a:pt x="359994" y="359994"/>
                                </a:lnTo>
                                <a:lnTo>
                                  <a:pt x="0" y="35999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404" name="Rectangle 1404"/>
                        <wps:cNvSpPr/>
                        <wps:spPr>
                          <a:xfrm>
                            <a:off x="5026559" y="4799401"/>
                            <a:ext cx="323040" cy="226508"/>
                          </a:xfrm>
                          <a:prstGeom prst="rect">
                            <a:avLst/>
                          </a:prstGeom>
                          <a:ln>
                            <a:noFill/>
                          </a:ln>
                        </wps:spPr>
                        <wps:txbx>
                          <w:txbxContent>
                            <w:p w14:paraId="7009F515" w14:textId="77777777" w:rsidR="00D53F1F" w:rsidRDefault="00D53F1F">
                              <w:pPr>
                                <w:spacing w:after="160" w:line="259" w:lineRule="auto"/>
                                <w:ind w:left="0" w:right="0" w:firstLine="0"/>
                                <w:jc w:val="left"/>
                              </w:pPr>
                              <w:r>
                                <w:rPr>
                                  <w:b/>
                                  <w:color w:val="24B2EE"/>
                                  <w:sz w:val="30"/>
                                </w:rPr>
                                <w:t>ENG</w:t>
                              </w:r>
                            </w:p>
                          </w:txbxContent>
                        </wps:txbx>
                        <wps:bodyPr horzOverflow="overflow" vert="horz" lIns="0" tIns="0" rIns="0" bIns="0" rtlCol="0">
                          <a:noAutofit/>
                        </wps:bodyPr>
                      </wps:wsp>
                      <wps:wsp>
                        <wps:cNvPr id="1405" name="Rectangle 1405"/>
                        <wps:cNvSpPr/>
                        <wps:spPr>
                          <a:xfrm>
                            <a:off x="673813" y="769607"/>
                            <a:ext cx="3961493" cy="3550847"/>
                          </a:xfrm>
                          <a:prstGeom prst="rect">
                            <a:avLst/>
                          </a:prstGeom>
                          <a:ln>
                            <a:noFill/>
                          </a:ln>
                        </wps:spPr>
                        <wps:txbx>
                          <w:txbxContent>
                            <w:p w14:paraId="726E48CC" w14:textId="11C34CE5" w:rsidR="00D53F1F" w:rsidRPr="00601FEE" w:rsidRDefault="0044102E" w:rsidP="00601FEE">
                              <w:pPr>
                                <w:spacing w:after="0" w:line="259" w:lineRule="auto"/>
                                <w:ind w:left="0" w:right="0" w:firstLine="0"/>
                                <w:rPr>
                                  <w:color w:val="FFFFFF"/>
                                  <w:sz w:val="18"/>
                                </w:rPr>
                              </w:pPr>
                              <w:r w:rsidRPr="0044102E">
                                <w:rPr>
                                  <w:color w:val="FFFFFF"/>
                                  <w:sz w:val="18"/>
                                </w:rPr>
                                <w:t xml:space="preserve">Жените </w:t>
                              </w:r>
                              <w:r w:rsidR="00601FEE" w:rsidRPr="0044102E">
                                <w:rPr>
                                  <w:color w:val="FFFFFF"/>
                                  <w:sz w:val="18"/>
                                </w:rPr>
                                <w:t>и</w:t>
                              </w:r>
                              <w:r w:rsidR="00601FEE" w:rsidRPr="007F201F">
                                <w:rPr>
                                  <w:color w:val="FFFFFF"/>
                                  <w:sz w:val="18"/>
                                  <w:lang w:val="ru-RU"/>
                                </w:rPr>
                                <w:t xml:space="preserve"> </w:t>
                              </w:r>
                              <w:r w:rsidR="00601FEE" w:rsidRPr="0044102E">
                                <w:rPr>
                                  <w:color w:val="FFFFFF"/>
                                  <w:sz w:val="18"/>
                                </w:rPr>
                                <w:t xml:space="preserve">девојките </w:t>
                              </w:r>
                              <w:r w:rsidR="00601FEE">
                                <w:rPr>
                                  <w:color w:val="FFFFFF"/>
                                  <w:sz w:val="18"/>
                                </w:rPr>
                                <w:t>мигрант</w:t>
                              </w:r>
                              <w:r w:rsidR="00601FEE">
                                <w:rPr>
                                  <w:color w:val="FFFFFF"/>
                                  <w:sz w:val="18"/>
                                  <w:lang w:val="mk-MK"/>
                                </w:rPr>
                                <w:t xml:space="preserve">и, </w:t>
                              </w:r>
                              <w:r w:rsidR="00601FEE" w:rsidRPr="0044102E">
                                <w:rPr>
                                  <w:color w:val="FFFFFF"/>
                                  <w:sz w:val="18"/>
                                </w:rPr>
                                <w:t>бегалци и баратели на азил</w:t>
                              </w:r>
                              <w:r w:rsidR="007F201F" w:rsidRPr="007F201F">
                                <w:rPr>
                                  <w:color w:val="FFFFFF"/>
                                  <w:sz w:val="18"/>
                                  <w:lang w:val="ru-RU"/>
                                </w:rPr>
                                <w:t xml:space="preserve"> </w:t>
                              </w:r>
                              <w:r w:rsidRPr="0044102E">
                                <w:rPr>
                                  <w:color w:val="FFFFFF"/>
                                  <w:sz w:val="18"/>
                                </w:rPr>
                                <w:t>формираат разновидна група во многу аспекти. Тие исто така</w:t>
                              </w:r>
                              <w:r w:rsidR="007F201F" w:rsidRPr="007F201F">
                                <w:rPr>
                                  <w:color w:val="FFFFFF"/>
                                  <w:sz w:val="18"/>
                                  <w:lang w:val="ru-RU"/>
                                </w:rPr>
                                <w:t xml:space="preserve"> </w:t>
                              </w:r>
                              <w:r w:rsidRPr="0044102E">
                                <w:rPr>
                                  <w:color w:val="FFFFFF"/>
                                  <w:sz w:val="18"/>
                                </w:rPr>
                                <w:t xml:space="preserve">сочинуваат повеќе од половина од </w:t>
                              </w:r>
                              <w:proofErr w:type="spellStart"/>
                              <w:r w:rsidRPr="0044102E">
                                <w:rPr>
                                  <w:color w:val="FFFFFF"/>
                                  <w:sz w:val="18"/>
                                </w:rPr>
                                <w:t>мигрантската</w:t>
                              </w:r>
                              <w:proofErr w:type="spellEnd"/>
                              <w:r w:rsidRPr="0044102E">
                                <w:rPr>
                                  <w:color w:val="FFFFFF"/>
                                  <w:sz w:val="18"/>
                                </w:rPr>
                                <w:t xml:space="preserve"> популација</w:t>
                              </w:r>
                              <w:r w:rsidR="007F201F" w:rsidRPr="007F201F">
                                <w:rPr>
                                  <w:color w:val="FFFFFF"/>
                                  <w:sz w:val="18"/>
                                  <w:lang w:val="ru-RU"/>
                                </w:rPr>
                                <w:t xml:space="preserve"> </w:t>
                              </w:r>
                              <w:r w:rsidRPr="0044102E">
                                <w:rPr>
                                  <w:color w:val="FFFFFF"/>
                                  <w:sz w:val="18"/>
                                </w:rPr>
                                <w:t>во Европа. Пос</w:t>
                              </w:r>
                              <w:r w:rsidR="00601FEE">
                                <w:rPr>
                                  <w:color w:val="FFFFFF"/>
                                  <w:sz w:val="18"/>
                                </w:rPr>
                                <w:t>тојани</w:t>
                              </w:r>
                              <w:r w:rsidR="00601FEE">
                                <w:rPr>
                                  <w:color w:val="FFFFFF"/>
                                  <w:sz w:val="18"/>
                                  <w:lang w:val="mk-MK"/>
                                </w:rPr>
                                <w:t>те</w:t>
                              </w:r>
                              <w:r w:rsidR="00601FEE">
                                <w:rPr>
                                  <w:color w:val="FFFFFF"/>
                                  <w:sz w:val="18"/>
                                </w:rPr>
                                <w:t xml:space="preserve"> родови нееднаквости и во</w:t>
                              </w:r>
                              <w:r w:rsidR="007F201F" w:rsidRPr="007F201F">
                                <w:rPr>
                                  <w:color w:val="FFFFFF"/>
                                  <w:sz w:val="18"/>
                                  <w:lang w:val="ru-RU"/>
                                </w:rPr>
                                <w:t xml:space="preserve"> </w:t>
                              </w:r>
                              <w:r w:rsidR="00601FEE">
                                <w:rPr>
                                  <w:color w:val="FFFFFF"/>
                                  <w:sz w:val="18"/>
                                </w:rPr>
                                <w:t>земјата</w:t>
                              </w:r>
                              <w:r w:rsidRPr="0044102E">
                                <w:rPr>
                                  <w:color w:val="FFFFFF"/>
                                  <w:sz w:val="18"/>
                                </w:rPr>
                                <w:t xml:space="preserve"> на потекло и </w:t>
                              </w:r>
                              <w:r w:rsidR="00601FEE">
                                <w:rPr>
                                  <w:color w:val="FFFFFF"/>
                                  <w:sz w:val="18"/>
                                  <w:lang w:val="mk-MK"/>
                                </w:rPr>
                                <w:t xml:space="preserve">во земјата на </w:t>
                              </w:r>
                              <w:r w:rsidRPr="0044102E">
                                <w:rPr>
                                  <w:color w:val="FFFFFF"/>
                                  <w:sz w:val="18"/>
                                </w:rPr>
                                <w:t>дестинација имаат влијание</w:t>
                              </w:r>
                              <w:r w:rsidR="007F201F" w:rsidRPr="007F201F">
                                <w:rPr>
                                  <w:color w:val="FFFFFF"/>
                                  <w:sz w:val="18"/>
                                  <w:lang w:val="ru-RU"/>
                                </w:rPr>
                                <w:t xml:space="preserve"> </w:t>
                              </w:r>
                              <w:r w:rsidRPr="0044102E">
                                <w:rPr>
                                  <w:color w:val="FFFFFF"/>
                                  <w:sz w:val="18"/>
                                </w:rPr>
                                <w:t>на нивното мигр</w:t>
                              </w:r>
                              <w:r w:rsidR="00601FEE">
                                <w:rPr>
                                  <w:color w:val="FFFFFF"/>
                                  <w:sz w:val="18"/>
                                </w:rPr>
                                <w:t xml:space="preserve">ациско искуство. </w:t>
                              </w:r>
                              <w:r w:rsidR="00601FEE" w:rsidRPr="00601FEE">
                                <w:rPr>
                                  <w:color w:val="FFFFFF"/>
                                  <w:sz w:val="18"/>
                                </w:rPr>
                                <w:t>Затоа, политиките за миграција, азил и интеграција треба да бида</w:t>
                              </w:r>
                              <w:r w:rsidR="00601FEE">
                                <w:rPr>
                                  <w:color w:val="FFFFFF"/>
                                  <w:sz w:val="18"/>
                                </w:rPr>
                                <w:t>т родово сензитивни, вклучувајќи ги</w:t>
                              </w:r>
                              <w:r w:rsidR="00601FEE" w:rsidRPr="00601FEE">
                                <w:rPr>
                                  <w:color w:val="FFFFFF"/>
                                  <w:sz w:val="18"/>
                                </w:rPr>
                                <w:t xml:space="preserve"> и специфични</w:t>
                              </w:r>
                              <w:r w:rsidR="00601FEE">
                                <w:rPr>
                                  <w:color w:val="FFFFFF"/>
                                  <w:sz w:val="18"/>
                                  <w:lang w:val="mk-MK"/>
                                </w:rPr>
                                <w:t>те</w:t>
                              </w:r>
                              <w:r w:rsidR="00601FEE" w:rsidRPr="00601FEE">
                                <w:rPr>
                                  <w:color w:val="FFFFFF"/>
                                  <w:sz w:val="18"/>
                                </w:rPr>
                                <w:t xml:space="preserve"> механизми за заштита и поддршка</w:t>
                              </w:r>
                              <w:r w:rsidRPr="0044102E">
                                <w:rPr>
                                  <w:color w:val="FFFFFF"/>
                                  <w:sz w:val="18"/>
                                </w:rPr>
                                <w:t>. Како одговор на оваа потреба, Советот на</w:t>
                              </w:r>
                              <w:r w:rsidR="007F201F" w:rsidRPr="007F201F">
                                <w:rPr>
                                  <w:color w:val="FFFFFF"/>
                                  <w:sz w:val="18"/>
                                  <w:lang w:val="ru-RU"/>
                                </w:rPr>
                                <w:t xml:space="preserve"> </w:t>
                              </w:r>
                              <w:r w:rsidRPr="0044102E">
                                <w:rPr>
                                  <w:color w:val="FFFFFF"/>
                                  <w:sz w:val="18"/>
                                </w:rPr>
                                <w:t xml:space="preserve">Европа ја усвои Препораката CM </w:t>
                              </w:r>
                              <w:proofErr w:type="spellStart"/>
                              <w:r w:rsidRPr="0044102E">
                                <w:rPr>
                                  <w:color w:val="FFFFFF"/>
                                  <w:sz w:val="18"/>
                                </w:rPr>
                                <w:t>Rec</w:t>
                              </w:r>
                              <w:proofErr w:type="spellEnd"/>
                              <w:r w:rsidRPr="0044102E">
                                <w:rPr>
                                  <w:color w:val="FFFFFF"/>
                                  <w:sz w:val="18"/>
                                </w:rPr>
                                <w:t xml:space="preserve"> (2022)17</w:t>
                              </w:r>
                              <w:r w:rsidR="00601FEE">
                                <w:rPr>
                                  <w:color w:val="FFFFFF"/>
                                  <w:sz w:val="18"/>
                                  <w:lang w:val="mk-MK"/>
                                </w:rPr>
                                <w:t xml:space="preserve"> </w:t>
                              </w:r>
                              <w:r w:rsidRPr="0044102E">
                                <w:rPr>
                                  <w:color w:val="FFFFFF"/>
                                  <w:sz w:val="18"/>
                                </w:rPr>
                                <w:t>за заштита на</w:t>
                              </w:r>
                              <w:r w:rsidR="00601FEE">
                                <w:rPr>
                                  <w:color w:val="FFFFFF"/>
                                  <w:sz w:val="18"/>
                                </w:rPr>
                                <w:t xml:space="preserve"> правата на жените и девојките</w:t>
                              </w:r>
                              <w:r w:rsidRPr="0044102E">
                                <w:rPr>
                                  <w:color w:val="FFFFFF"/>
                                  <w:sz w:val="18"/>
                                </w:rPr>
                                <w:t xml:space="preserve"> мигранти, бегалци и ба</w:t>
                              </w:r>
                              <w:r w:rsidR="00601FEE">
                                <w:rPr>
                                  <w:color w:val="FFFFFF"/>
                                  <w:sz w:val="18"/>
                                </w:rPr>
                                <w:t xml:space="preserve">ратели на азил. </w:t>
                              </w:r>
                              <w:r w:rsidR="00601FEE" w:rsidRPr="00601FEE">
                                <w:rPr>
                                  <w:color w:val="FFFFFF"/>
                                  <w:sz w:val="18"/>
                                </w:rPr>
                                <w:t xml:space="preserve">Препораката ги обединува одредбите од </w:t>
                              </w:r>
                              <w:proofErr w:type="spellStart"/>
                              <w:r w:rsidR="00601FEE" w:rsidRPr="00601FEE">
                                <w:rPr>
                                  <w:color w:val="FFFFFF"/>
                                  <w:sz w:val="18"/>
                                </w:rPr>
                                <w:t>постоечките</w:t>
                              </w:r>
                              <w:proofErr w:type="spellEnd"/>
                              <w:r w:rsidR="00601FEE" w:rsidRPr="00601FEE">
                                <w:rPr>
                                  <w:color w:val="FFFFFF"/>
                                  <w:sz w:val="18"/>
                                </w:rPr>
                                <w:t xml:space="preserve"> стандарди на Советот на Европа и меѓународните стандарди и политиките кои најдобро можат да обе</w:t>
                              </w:r>
                              <w:r w:rsidR="00601FEE">
                                <w:rPr>
                                  <w:color w:val="FFFFFF"/>
                                  <w:sz w:val="18"/>
                                </w:rPr>
                                <w:t>збедат зајакнување и заштита на</w:t>
                              </w:r>
                              <w:r w:rsidR="00601FEE">
                                <w:rPr>
                                  <w:color w:val="FFFFFF"/>
                                  <w:sz w:val="18"/>
                                  <w:lang w:val="mk-MK"/>
                                </w:rPr>
                                <w:t xml:space="preserve"> </w:t>
                              </w:r>
                              <w:r w:rsidR="00601FEE" w:rsidRPr="00601FEE">
                                <w:rPr>
                                  <w:color w:val="FFFFFF"/>
                                  <w:sz w:val="18"/>
                                </w:rPr>
                                <w:t>правата на жените</w:t>
                              </w:r>
                              <w:r w:rsidR="00601FEE">
                                <w:rPr>
                                  <w:color w:val="FFFFFF"/>
                                  <w:sz w:val="18"/>
                                  <w:lang w:val="mk-MK"/>
                                </w:rPr>
                                <w:t xml:space="preserve"> и </w:t>
                              </w:r>
                              <w:proofErr w:type="spellStart"/>
                              <w:r w:rsidR="00601FEE">
                                <w:rPr>
                                  <w:color w:val="FFFFFF"/>
                                  <w:sz w:val="18"/>
                                  <w:lang w:val="mk-MK"/>
                                </w:rPr>
                                <w:t>девојќите</w:t>
                              </w:r>
                              <w:proofErr w:type="spellEnd"/>
                              <w:r w:rsidR="00601FEE" w:rsidRPr="00601FEE">
                                <w:rPr>
                                  <w:color w:val="FFFFFF"/>
                                  <w:sz w:val="18"/>
                                </w:rPr>
                                <w:t xml:space="preserve"> мигра</w:t>
                              </w:r>
                              <w:r w:rsidR="00601FEE">
                                <w:rPr>
                                  <w:color w:val="FFFFFF"/>
                                  <w:sz w:val="18"/>
                                </w:rPr>
                                <w:t>нти, бегалци и баратели на азил</w:t>
                              </w:r>
                              <w:r w:rsidR="00601FEE" w:rsidRPr="00601FEE">
                                <w:rPr>
                                  <w:color w:val="FFFFFF"/>
                                  <w:sz w:val="18"/>
                                </w:rPr>
                                <w:t>.</w:t>
                              </w:r>
                            </w:p>
                          </w:txbxContent>
                        </wps:txbx>
                        <wps:bodyPr horzOverflow="overflow" vert="horz" lIns="0" tIns="0" rIns="0" bIns="0" rtlCol="0">
                          <a:noAutofit/>
                        </wps:bodyPr>
                      </wps:wsp>
                      <wps:wsp>
                        <wps:cNvPr id="1406" name="Rectangle 1406"/>
                        <wps:cNvSpPr/>
                        <wps:spPr>
                          <a:xfrm>
                            <a:off x="1332001" y="1527942"/>
                            <a:ext cx="3556044" cy="138034"/>
                          </a:xfrm>
                          <a:prstGeom prst="rect">
                            <a:avLst/>
                          </a:prstGeom>
                          <a:ln>
                            <a:noFill/>
                          </a:ln>
                        </wps:spPr>
                        <wps:txbx>
                          <w:txbxContent>
                            <w:p w14:paraId="68F3734C" w14:textId="2586755D" w:rsidR="00D53F1F" w:rsidRDefault="00D53F1F">
                              <w:pPr>
                                <w:spacing w:after="160" w:line="259" w:lineRule="auto"/>
                                <w:ind w:left="0" w:right="0" w:firstLine="0"/>
                                <w:jc w:val="left"/>
                              </w:pPr>
                            </w:p>
                          </w:txbxContent>
                        </wps:txbx>
                        <wps:bodyPr horzOverflow="overflow" vert="horz" lIns="0" tIns="0" rIns="0" bIns="0" rtlCol="0">
                          <a:noAutofit/>
                        </wps:bodyPr>
                      </wps:wsp>
                      <wps:wsp>
                        <wps:cNvPr id="1407" name="Rectangle 1407"/>
                        <wps:cNvSpPr/>
                        <wps:spPr>
                          <a:xfrm>
                            <a:off x="1332001" y="1665102"/>
                            <a:ext cx="3556333" cy="138034"/>
                          </a:xfrm>
                          <a:prstGeom prst="rect">
                            <a:avLst/>
                          </a:prstGeom>
                          <a:ln>
                            <a:noFill/>
                          </a:ln>
                        </wps:spPr>
                        <wps:txbx>
                          <w:txbxContent>
                            <w:p w14:paraId="01B7DFE3" w14:textId="14B87C9E" w:rsidR="00D53F1F" w:rsidRDefault="00D53F1F">
                              <w:pPr>
                                <w:spacing w:after="160" w:line="259" w:lineRule="auto"/>
                                <w:ind w:left="0" w:right="0" w:firstLine="0"/>
                                <w:jc w:val="left"/>
                              </w:pPr>
                            </w:p>
                          </w:txbxContent>
                        </wps:txbx>
                        <wps:bodyPr horzOverflow="overflow" vert="horz" lIns="0" tIns="0" rIns="0" bIns="0" rtlCol="0">
                          <a:noAutofit/>
                        </wps:bodyPr>
                      </wps:wsp>
                      <wps:wsp>
                        <wps:cNvPr id="1408" name="Rectangle 1408"/>
                        <wps:cNvSpPr/>
                        <wps:spPr>
                          <a:xfrm>
                            <a:off x="1332001" y="1802262"/>
                            <a:ext cx="3556029" cy="138034"/>
                          </a:xfrm>
                          <a:prstGeom prst="rect">
                            <a:avLst/>
                          </a:prstGeom>
                          <a:ln>
                            <a:noFill/>
                          </a:ln>
                        </wps:spPr>
                        <wps:txbx>
                          <w:txbxContent>
                            <w:p w14:paraId="619A00A6" w14:textId="5AE45A86" w:rsidR="00D53F1F" w:rsidRDefault="00D53F1F">
                              <w:pPr>
                                <w:spacing w:after="160" w:line="259" w:lineRule="auto"/>
                                <w:ind w:left="0" w:right="0" w:firstLine="0"/>
                                <w:jc w:val="left"/>
                              </w:pPr>
                            </w:p>
                          </w:txbxContent>
                        </wps:txbx>
                        <wps:bodyPr horzOverflow="overflow" vert="horz" lIns="0" tIns="0" rIns="0" bIns="0" rtlCol="0">
                          <a:noAutofit/>
                        </wps:bodyPr>
                      </wps:wsp>
                      <wps:wsp>
                        <wps:cNvPr id="1409" name="Rectangle 1409"/>
                        <wps:cNvSpPr/>
                        <wps:spPr>
                          <a:xfrm>
                            <a:off x="1332001" y="1939422"/>
                            <a:ext cx="3556196" cy="138034"/>
                          </a:xfrm>
                          <a:prstGeom prst="rect">
                            <a:avLst/>
                          </a:prstGeom>
                          <a:ln>
                            <a:noFill/>
                          </a:ln>
                        </wps:spPr>
                        <wps:txbx>
                          <w:txbxContent>
                            <w:p w14:paraId="69462551" w14:textId="7A3C85FA" w:rsidR="00D53F1F" w:rsidRDefault="00D53F1F">
                              <w:pPr>
                                <w:spacing w:after="160" w:line="259" w:lineRule="auto"/>
                                <w:ind w:left="0" w:right="0" w:firstLine="0"/>
                                <w:jc w:val="left"/>
                              </w:pPr>
                            </w:p>
                          </w:txbxContent>
                        </wps:txbx>
                        <wps:bodyPr horzOverflow="overflow" vert="horz" lIns="0" tIns="0" rIns="0" bIns="0" rtlCol="0">
                          <a:noAutofit/>
                        </wps:bodyPr>
                      </wps:wsp>
                      <wps:wsp>
                        <wps:cNvPr id="1410" name="Rectangle 1410"/>
                        <wps:cNvSpPr/>
                        <wps:spPr>
                          <a:xfrm>
                            <a:off x="1332001" y="2076582"/>
                            <a:ext cx="3556180" cy="138034"/>
                          </a:xfrm>
                          <a:prstGeom prst="rect">
                            <a:avLst/>
                          </a:prstGeom>
                          <a:ln>
                            <a:noFill/>
                          </a:ln>
                        </wps:spPr>
                        <wps:txbx>
                          <w:txbxContent>
                            <w:p w14:paraId="3A52BC5E" w14:textId="38102EB7" w:rsidR="00D53F1F" w:rsidRDefault="00D53F1F">
                              <w:pPr>
                                <w:spacing w:after="160" w:line="259" w:lineRule="auto"/>
                                <w:ind w:left="0" w:right="0" w:firstLine="0"/>
                                <w:jc w:val="left"/>
                              </w:pPr>
                            </w:p>
                          </w:txbxContent>
                        </wps:txbx>
                        <wps:bodyPr horzOverflow="overflow" vert="horz" lIns="0" tIns="0" rIns="0" bIns="0" rtlCol="0">
                          <a:noAutofit/>
                        </wps:bodyPr>
                      </wps:wsp>
                      <wps:wsp>
                        <wps:cNvPr id="1411" name="Rectangle 1411"/>
                        <wps:cNvSpPr/>
                        <wps:spPr>
                          <a:xfrm>
                            <a:off x="1332001" y="2213742"/>
                            <a:ext cx="3524105" cy="138034"/>
                          </a:xfrm>
                          <a:prstGeom prst="rect">
                            <a:avLst/>
                          </a:prstGeom>
                          <a:ln>
                            <a:noFill/>
                          </a:ln>
                        </wps:spPr>
                        <wps:txbx>
                          <w:txbxContent>
                            <w:p w14:paraId="180BE104" w14:textId="5ABE0311" w:rsidR="00D53F1F" w:rsidRDefault="00D53F1F">
                              <w:pPr>
                                <w:spacing w:after="160" w:line="259" w:lineRule="auto"/>
                                <w:ind w:left="0" w:right="0" w:firstLine="0"/>
                                <w:jc w:val="left"/>
                              </w:pPr>
                            </w:p>
                          </w:txbxContent>
                        </wps:txbx>
                        <wps:bodyPr horzOverflow="overflow" vert="horz" lIns="0" tIns="0" rIns="0" bIns="0" rtlCol="0">
                          <a:noAutofit/>
                        </wps:bodyPr>
                      </wps:wsp>
                      <wps:wsp>
                        <wps:cNvPr id="1412" name="Rectangle 1412"/>
                        <wps:cNvSpPr/>
                        <wps:spPr>
                          <a:xfrm>
                            <a:off x="1332001" y="2350902"/>
                            <a:ext cx="3556302" cy="138034"/>
                          </a:xfrm>
                          <a:prstGeom prst="rect">
                            <a:avLst/>
                          </a:prstGeom>
                          <a:ln>
                            <a:noFill/>
                          </a:ln>
                        </wps:spPr>
                        <wps:txbx>
                          <w:txbxContent>
                            <w:p w14:paraId="6DF73E8B" w14:textId="65838E9E" w:rsidR="00D53F1F" w:rsidRDefault="00D53F1F">
                              <w:pPr>
                                <w:spacing w:after="160" w:line="259" w:lineRule="auto"/>
                                <w:ind w:left="0" w:right="0" w:firstLine="0"/>
                                <w:jc w:val="left"/>
                              </w:pPr>
                            </w:p>
                          </w:txbxContent>
                        </wps:txbx>
                        <wps:bodyPr horzOverflow="overflow" vert="horz" lIns="0" tIns="0" rIns="0" bIns="0" rtlCol="0">
                          <a:noAutofit/>
                        </wps:bodyPr>
                      </wps:wsp>
                      <wps:wsp>
                        <wps:cNvPr id="1413" name="Rectangle 1413"/>
                        <wps:cNvSpPr/>
                        <wps:spPr>
                          <a:xfrm>
                            <a:off x="1332001" y="2488062"/>
                            <a:ext cx="3556257" cy="138034"/>
                          </a:xfrm>
                          <a:prstGeom prst="rect">
                            <a:avLst/>
                          </a:prstGeom>
                          <a:ln>
                            <a:noFill/>
                          </a:ln>
                        </wps:spPr>
                        <wps:txbx>
                          <w:txbxContent>
                            <w:p w14:paraId="1CE3A162" w14:textId="745B47B8" w:rsidR="00D53F1F" w:rsidRDefault="00D53F1F">
                              <w:pPr>
                                <w:spacing w:after="160" w:line="259" w:lineRule="auto"/>
                                <w:ind w:left="0" w:right="0" w:firstLine="0"/>
                                <w:jc w:val="left"/>
                              </w:pPr>
                            </w:p>
                          </w:txbxContent>
                        </wps:txbx>
                        <wps:bodyPr horzOverflow="overflow" vert="horz" lIns="0" tIns="0" rIns="0" bIns="0" rtlCol="0">
                          <a:noAutofit/>
                        </wps:bodyPr>
                      </wps:wsp>
                      <wps:wsp>
                        <wps:cNvPr id="1414" name="Rectangle 1414"/>
                        <wps:cNvSpPr/>
                        <wps:spPr>
                          <a:xfrm>
                            <a:off x="1332001" y="2625222"/>
                            <a:ext cx="3555861" cy="138034"/>
                          </a:xfrm>
                          <a:prstGeom prst="rect">
                            <a:avLst/>
                          </a:prstGeom>
                          <a:ln>
                            <a:noFill/>
                          </a:ln>
                        </wps:spPr>
                        <wps:txbx>
                          <w:txbxContent>
                            <w:p w14:paraId="602B925C" w14:textId="40F983BF" w:rsidR="00D53F1F" w:rsidRDefault="00D53F1F">
                              <w:pPr>
                                <w:spacing w:after="160" w:line="259" w:lineRule="auto"/>
                                <w:ind w:left="0" w:right="0" w:firstLine="0"/>
                                <w:jc w:val="left"/>
                              </w:pPr>
                            </w:p>
                          </w:txbxContent>
                        </wps:txbx>
                        <wps:bodyPr horzOverflow="overflow" vert="horz" lIns="0" tIns="0" rIns="0" bIns="0" rtlCol="0">
                          <a:noAutofit/>
                        </wps:bodyPr>
                      </wps:wsp>
                      <wps:wsp>
                        <wps:cNvPr id="1415" name="Rectangle 1415"/>
                        <wps:cNvSpPr/>
                        <wps:spPr>
                          <a:xfrm>
                            <a:off x="1332001" y="2762382"/>
                            <a:ext cx="3523496" cy="138034"/>
                          </a:xfrm>
                          <a:prstGeom prst="rect">
                            <a:avLst/>
                          </a:prstGeom>
                          <a:ln>
                            <a:noFill/>
                          </a:ln>
                        </wps:spPr>
                        <wps:txbx>
                          <w:txbxContent>
                            <w:p w14:paraId="03EFC9C4" w14:textId="50AE4D1E" w:rsidR="00D53F1F" w:rsidRDefault="00D53F1F">
                              <w:pPr>
                                <w:spacing w:after="160" w:line="259" w:lineRule="auto"/>
                                <w:ind w:left="0" w:right="0" w:firstLine="0"/>
                                <w:jc w:val="left"/>
                              </w:pPr>
                            </w:p>
                          </w:txbxContent>
                        </wps:txbx>
                        <wps:bodyPr horzOverflow="overflow" vert="horz" lIns="0" tIns="0" rIns="0" bIns="0" rtlCol="0">
                          <a:noAutofit/>
                        </wps:bodyPr>
                      </wps:wsp>
                      <wps:wsp>
                        <wps:cNvPr id="1416" name="Rectangle 1416"/>
                        <wps:cNvSpPr/>
                        <wps:spPr>
                          <a:xfrm>
                            <a:off x="1332001" y="2899542"/>
                            <a:ext cx="3555937" cy="138034"/>
                          </a:xfrm>
                          <a:prstGeom prst="rect">
                            <a:avLst/>
                          </a:prstGeom>
                          <a:ln>
                            <a:noFill/>
                          </a:ln>
                        </wps:spPr>
                        <wps:txbx>
                          <w:txbxContent>
                            <w:p w14:paraId="4BB74E8B" w14:textId="679AFD2A" w:rsidR="00D53F1F" w:rsidRDefault="00D53F1F">
                              <w:pPr>
                                <w:spacing w:after="160" w:line="259" w:lineRule="auto"/>
                                <w:ind w:left="0" w:right="0" w:firstLine="0"/>
                                <w:jc w:val="left"/>
                              </w:pPr>
                            </w:p>
                          </w:txbxContent>
                        </wps:txbx>
                        <wps:bodyPr horzOverflow="overflow" vert="horz" lIns="0" tIns="0" rIns="0" bIns="0" rtlCol="0">
                          <a:noAutofit/>
                        </wps:bodyPr>
                      </wps:wsp>
                      <wps:wsp>
                        <wps:cNvPr id="1417" name="Rectangle 1417"/>
                        <wps:cNvSpPr/>
                        <wps:spPr>
                          <a:xfrm>
                            <a:off x="1332001" y="3036702"/>
                            <a:ext cx="3556180" cy="138034"/>
                          </a:xfrm>
                          <a:prstGeom prst="rect">
                            <a:avLst/>
                          </a:prstGeom>
                          <a:ln>
                            <a:noFill/>
                          </a:ln>
                        </wps:spPr>
                        <wps:txbx>
                          <w:txbxContent>
                            <w:p w14:paraId="6FBED809" w14:textId="4B95B18A" w:rsidR="00D53F1F" w:rsidRDefault="00D53F1F">
                              <w:pPr>
                                <w:spacing w:after="160" w:line="259" w:lineRule="auto"/>
                                <w:ind w:left="0" w:right="0" w:firstLine="0"/>
                                <w:jc w:val="left"/>
                              </w:pPr>
                            </w:p>
                          </w:txbxContent>
                        </wps:txbx>
                        <wps:bodyPr horzOverflow="overflow" vert="horz" lIns="0" tIns="0" rIns="0" bIns="0" rtlCol="0">
                          <a:noAutofit/>
                        </wps:bodyPr>
                      </wps:wsp>
                      <wps:wsp>
                        <wps:cNvPr id="1418" name="Rectangle 1418"/>
                        <wps:cNvSpPr/>
                        <wps:spPr>
                          <a:xfrm>
                            <a:off x="1332001" y="3173862"/>
                            <a:ext cx="3556196" cy="138034"/>
                          </a:xfrm>
                          <a:prstGeom prst="rect">
                            <a:avLst/>
                          </a:prstGeom>
                          <a:ln>
                            <a:noFill/>
                          </a:ln>
                        </wps:spPr>
                        <wps:txbx>
                          <w:txbxContent>
                            <w:p w14:paraId="564055BA" w14:textId="3D416CCD" w:rsidR="00D53F1F" w:rsidRDefault="00D53F1F">
                              <w:pPr>
                                <w:spacing w:after="160" w:line="259" w:lineRule="auto"/>
                                <w:ind w:left="0" w:right="0" w:firstLine="0"/>
                                <w:jc w:val="left"/>
                              </w:pPr>
                            </w:p>
                          </w:txbxContent>
                        </wps:txbx>
                        <wps:bodyPr horzOverflow="overflow" vert="horz" lIns="0" tIns="0" rIns="0" bIns="0" rtlCol="0">
                          <a:noAutofit/>
                        </wps:bodyPr>
                      </wps:wsp>
                      <wps:wsp>
                        <wps:cNvPr id="1419" name="Rectangle 1419"/>
                        <wps:cNvSpPr/>
                        <wps:spPr>
                          <a:xfrm>
                            <a:off x="1332001" y="3311022"/>
                            <a:ext cx="3556469" cy="138034"/>
                          </a:xfrm>
                          <a:prstGeom prst="rect">
                            <a:avLst/>
                          </a:prstGeom>
                          <a:ln>
                            <a:noFill/>
                          </a:ln>
                        </wps:spPr>
                        <wps:txbx>
                          <w:txbxContent>
                            <w:p w14:paraId="27DAD1B9" w14:textId="2D7E4BC7" w:rsidR="00D53F1F" w:rsidRDefault="00D53F1F">
                              <w:pPr>
                                <w:spacing w:after="160" w:line="259" w:lineRule="auto"/>
                                <w:ind w:left="0" w:right="0" w:firstLine="0"/>
                                <w:jc w:val="left"/>
                              </w:pPr>
                            </w:p>
                          </w:txbxContent>
                        </wps:txbx>
                        <wps:bodyPr horzOverflow="overflow" vert="horz" lIns="0" tIns="0" rIns="0" bIns="0" rtlCol="0">
                          <a:noAutofit/>
                        </wps:bodyPr>
                      </wps:wsp>
                      <wps:wsp>
                        <wps:cNvPr id="1420" name="Rectangle 1420"/>
                        <wps:cNvSpPr/>
                        <wps:spPr>
                          <a:xfrm>
                            <a:off x="1332001" y="3448182"/>
                            <a:ext cx="3556469" cy="138034"/>
                          </a:xfrm>
                          <a:prstGeom prst="rect">
                            <a:avLst/>
                          </a:prstGeom>
                          <a:ln>
                            <a:noFill/>
                          </a:ln>
                        </wps:spPr>
                        <wps:txbx>
                          <w:txbxContent>
                            <w:p w14:paraId="40974DA0" w14:textId="5B57B6DE" w:rsidR="00D53F1F" w:rsidRDefault="00D53F1F">
                              <w:pPr>
                                <w:spacing w:after="160" w:line="259" w:lineRule="auto"/>
                                <w:ind w:left="0" w:right="0" w:firstLine="0"/>
                                <w:jc w:val="left"/>
                              </w:pPr>
                            </w:p>
                          </w:txbxContent>
                        </wps:txbx>
                        <wps:bodyPr horzOverflow="overflow" vert="horz" lIns="0" tIns="0" rIns="0" bIns="0" rtlCol="0">
                          <a:noAutofit/>
                        </wps:bodyPr>
                      </wps:wsp>
                      <wps:wsp>
                        <wps:cNvPr id="1421" name="Rectangle 1421"/>
                        <wps:cNvSpPr/>
                        <wps:spPr>
                          <a:xfrm>
                            <a:off x="1332001" y="3585342"/>
                            <a:ext cx="571439" cy="138034"/>
                          </a:xfrm>
                          <a:prstGeom prst="rect">
                            <a:avLst/>
                          </a:prstGeom>
                          <a:ln>
                            <a:noFill/>
                          </a:ln>
                        </wps:spPr>
                        <wps:txbx>
                          <w:txbxContent>
                            <w:p w14:paraId="49C5D137" w14:textId="74AD332F" w:rsidR="00D53F1F" w:rsidRDefault="00D53F1F">
                              <w:pPr>
                                <w:spacing w:after="160" w:line="259" w:lineRule="auto"/>
                                <w:ind w:left="0" w:right="0" w:firstLine="0"/>
                                <w:jc w:val="left"/>
                              </w:pPr>
                            </w:p>
                          </w:txbxContent>
                        </wps:txbx>
                        <wps:bodyPr horzOverflow="overflow" vert="horz" lIns="0" tIns="0" rIns="0" bIns="0" rtlCol="0">
                          <a:noAutofit/>
                        </wps:bodyPr>
                      </wps:wsp>
                      <wps:wsp>
                        <wps:cNvPr id="1422" name="Shape 1422"/>
                        <wps:cNvSpPr/>
                        <wps:spPr>
                          <a:xfrm>
                            <a:off x="1342322" y="5085109"/>
                            <a:ext cx="0" cy="1222553"/>
                          </a:xfrm>
                          <a:custGeom>
                            <a:avLst/>
                            <a:gdLst/>
                            <a:ahLst/>
                            <a:cxnLst/>
                            <a:rect l="0" t="0" r="0" b="0"/>
                            <a:pathLst>
                              <a:path h="1222553">
                                <a:moveTo>
                                  <a:pt x="0" y="0"/>
                                </a:moveTo>
                                <a:lnTo>
                                  <a:pt x="0" y="1222553"/>
                                </a:lnTo>
                              </a:path>
                            </a:pathLst>
                          </a:custGeom>
                          <a:ln w="6350" cap="flat">
                            <a:custDash>
                              <a:ds d="291699" sp="291699"/>
                            </a:custDash>
                            <a:miter lim="100000"/>
                          </a:ln>
                        </wps:spPr>
                        <wps:style>
                          <a:lnRef idx="1">
                            <a:srgbClr val="59595B"/>
                          </a:lnRef>
                          <a:fillRef idx="0">
                            <a:srgbClr val="000000">
                              <a:alpha val="0"/>
                            </a:srgbClr>
                          </a:fillRef>
                          <a:effectRef idx="0">
                            <a:scrgbClr r="0" g="0" b="0"/>
                          </a:effectRef>
                          <a:fontRef idx="none"/>
                        </wps:style>
                        <wps:bodyPr/>
                      </wps:wsp>
                      <wps:wsp>
                        <wps:cNvPr id="20666" name="Shape 20666"/>
                        <wps:cNvSpPr/>
                        <wps:spPr>
                          <a:xfrm>
                            <a:off x="5327994" y="0"/>
                            <a:ext cx="9144" cy="2520008"/>
                          </a:xfrm>
                          <a:custGeom>
                            <a:avLst/>
                            <a:gdLst/>
                            <a:ahLst/>
                            <a:cxnLst/>
                            <a:rect l="0" t="0" r="0" b="0"/>
                            <a:pathLst>
                              <a:path w="9144" h="2520008">
                                <a:moveTo>
                                  <a:pt x="0" y="0"/>
                                </a:moveTo>
                                <a:lnTo>
                                  <a:pt x="9144" y="0"/>
                                </a:lnTo>
                                <a:lnTo>
                                  <a:pt x="9144" y="2520008"/>
                                </a:lnTo>
                                <a:lnTo>
                                  <a:pt x="0" y="2520008"/>
                                </a:lnTo>
                                <a:lnTo>
                                  <a:pt x="0" y="0"/>
                                </a:lnTo>
                              </a:path>
                            </a:pathLst>
                          </a:custGeom>
                          <a:ln w="0" cap="flat">
                            <a:miter lim="127000"/>
                          </a:ln>
                        </wps:spPr>
                        <wps:style>
                          <a:lnRef idx="0">
                            <a:srgbClr val="000000">
                              <a:alpha val="0"/>
                            </a:srgbClr>
                          </a:lnRef>
                          <a:fillRef idx="1">
                            <a:srgbClr val="24B2EE"/>
                          </a:fillRef>
                          <a:effectRef idx="0">
                            <a:scrgbClr r="0" g="0" b="0"/>
                          </a:effectRef>
                          <a:fontRef idx="none"/>
                        </wps:style>
                        <wps:bodyPr/>
                      </wps:wsp>
                      <wps:wsp>
                        <wps:cNvPr id="1424" name="Rectangle 1424"/>
                        <wps:cNvSpPr/>
                        <wps:spPr>
                          <a:xfrm>
                            <a:off x="1492048" y="5187980"/>
                            <a:ext cx="3142947" cy="1266159"/>
                          </a:xfrm>
                          <a:prstGeom prst="rect">
                            <a:avLst/>
                          </a:prstGeom>
                          <a:ln>
                            <a:noFill/>
                          </a:ln>
                        </wps:spPr>
                        <wps:txbx>
                          <w:txbxContent>
                            <w:p w14:paraId="7C3F228A" w14:textId="0AEA2111" w:rsidR="00D53F1F" w:rsidRPr="001A6603" w:rsidRDefault="001A6603" w:rsidP="001A6603">
                              <w:pPr>
                                <w:spacing w:line="259" w:lineRule="auto"/>
                                <w:ind w:left="0" w:right="0" w:firstLine="0"/>
                                <w:jc w:val="left"/>
                                <w:rPr>
                                  <w:sz w:val="16"/>
                                </w:rPr>
                              </w:pPr>
                              <w:r w:rsidRPr="001A6603">
                                <w:rPr>
                                  <w:sz w:val="16"/>
                                </w:rPr>
                                <w:t>Советот на Европа е водечка организација за човекови права на континентот. Се состои од 46 земји-членки, вклучувајќи ги и сите членки на Европската унија. Сите земји-членки на Советот на Европа ја потпишаа Европската конвенција за човекови права, договор дизајниран да ги заштити човековите права, демокра</w:t>
                              </w:r>
                              <w:r>
                                <w:rPr>
                                  <w:sz w:val="16"/>
                                </w:rPr>
                                <w:t>тијата и владеењето на правото.</w:t>
                              </w:r>
                              <w:r>
                                <w:rPr>
                                  <w:sz w:val="16"/>
                                  <w:lang w:val="mk-MK"/>
                                </w:rPr>
                                <w:t xml:space="preserve"> </w:t>
                              </w:r>
                              <w:r w:rsidRPr="001A6603">
                                <w:rPr>
                                  <w:sz w:val="16"/>
                                </w:rPr>
                                <w:t>Европскиот суд за човекови права го надгледува спроведувањето на Конвенцијата во земјите-членки</w:t>
                              </w:r>
                              <w:r>
                                <w:rPr>
                                  <w:sz w:val="16"/>
                                  <w:lang w:val="mk-MK"/>
                                </w:rPr>
                                <w:t>.</w:t>
                              </w:r>
                            </w:p>
                          </w:txbxContent>
                        </wps:txbx>
                        <wps:bodyPr horzOverflow="overflow" vert="horz" lIns="0" tIns="0" rIns="0" bIns="0" rtlCol="0">
                          <a:noAutofit/>
                        </wps:bodyPr>
                      </wps:wsp>
                      <wps:wsp>
                        <wps:cNvPr id="1425" name="Rectangle 1425"/>
                        <wps:cNvSpPr/>
                        <wps:spPr>
                          <a:xfrm>
                            <a:off x="1789328" y="5364685"/>
                            <a:ext cx="2767097" cy="122696"/>
                          </a:xfrm>
                          <a:prstGeom prst="rect">
                            <a:avLst/>
                          </a:prstGeom>
                          <a:ln>
                            <a:noFill/>
                          </a:ln>
                        </wps:spPr>
                        <wps:txbx>
                          <w:txbxContent>
                            <w:p w14:paraId="7F11CEC2" w14:textId="1B6DFF29" w:rsidR="00D53F1F" w:rsidRDefault="00D53F1F">
                              <w:pPr>
                                <w:spacing w:after="160" w:line="259" w:lineRule="auto"/>
                                <w:ind w:left="0" w:right="0" w:firstLine="0"/>
                                <w:jc w:val="left"/>
                              </w:pPr>
                            </w:p>
                          </w:txbxContent>
                        </wps:txbx>
                        <wps:bodyPr horzOverflow="overflow" vert="horz" lIns="0" tIns="0" rIns="0" bIns="0" rtlCol="0">
                          <a:noAutofit/>
                        </wps:bodyPr>
                      </wps:wsp>
                      <wps:wsp>
                        <wps:cNvPr id="1426" name="Rectangle 1426"/>
                        <wps:cNvSpPr/>
                        <wps:spPr>
                          <a:xfrm>
                            <a:off x="1492148" y="5487381"/>
                            <a:ext cx="3115336" cy="122696"/>
                          </a:xfrm>
                          <a:prstGeom prst="rect">
                            <a:avLst/>
                          </a:prstGeom>
                          <a:ln>
                            <a:noFill/>
                          </a:ln>
                        </wps:spPr>
                        <wps:txbx>
                          <w:txbxContent>
                            <w:p w14:paraId="56347579" w14:textId="2FB1A56A" w:rsidR="00D53F1F" w:rsidRDefault="00D53F1F">
                              <w:pPr>
                                <w:spacing w:after="160" w:line="259" w:lineRule="auto"/>
                                <w:ind w:left="0" w:right="0" w:firstLine="0"/>
                                <w:jc w:val="left"/>
                              </w:pPr>
                            </w:p>
                          </w:txbxContent>
                        </wps:txbx>
                        <wps:bodyPr horzOverflow="overflow" vert="horz" lIns="0" tIns="0" rIns="0" bIns="0" rtlCol="0">
                          <a:noAutofit/>
                        </wps:bodyPr>
                      </wps:wsp>
                      <wps:wsp>
                        <wps:cNvPr id="1427" name="Rectangle 1427"/>
                        <wps:cNvSpPr/>
                        <wps:spPr>
                          <a:xfrm>
                            <a:off x="1492148" y="5637038"/>
                            <a:ext cx="3143158" cy="122696"/>
                          </a:xfrm>
                          <a:prstGeom prst="rect">
                            <a:avLst/>
                          </a:prstGeom>
                          <a:ln>
                            <a:noFill/>
                          </a:ln>
                        </wps:spPr>
                        <wps:txbx>
                          <w:txbxContent>
                            <w:p w14:paraId="46616BB3" w14:textId="0CDE8F21" w:rsidR="00D53F1F" w:rsidRDefault="00D53F1F">
                              <w:pPr>
                                <w:spacing w:after="160" w:line="259" w:lineRule="auto"/>
                                <w:ind w:left="0" w:right="0" w:firstLine="0"/>
                                <w:jc w:val="left"/>
                              </w:pPr>
                            </w:p>
                          </w:txbxContent>
                        </wps:txbx>
                        <wps:bodyPr horzOverflow="overflow" vert="horz" lIns="0" tIns="0" rIns="0" bIns="0" rtlCol="0">
                          <a:noAutofit/>
                        </wps:bodyPr>
                      </wps:wsp>
                      <wps:wsp>
                        <wps:cNvPr id="1428" name="Rectangle 1428"/>
                        <wps:cNvSpPr/>
                        <wps:spPr>
                          <a:xfrm>
                            <a:off x="1492148" y="5786694"/>
                            <a:ext cx="2757516" cy="122696"/>
                          </a:xfrm>
                          <a:prstGeom prst="rect">
                            <a:avLst/>
                          </a:prstGeom>
                          <a:ln>
                            <a:noFill/>
                          </a:ln>
                        </wps:spPr>
                        <wps:txbx>
                          <w:txbxContent>
                            <w:p w14:paraId="5FB57428" w14:textId="0CF04E94" w:rsidR="00D53F1F" w:rsidRDefault="00D53F1F">
                              <w:pPr>
                                <w:spacing w:after="160" w:line="259" w:lineRule="auto"/>
                                <w:ind w:left="0" w:right="0" w:firstLine="0"/>
                                <w:jc w:val="left"/>
                              </w:pPr>
                            </w:p>
                          </w:txbxContent>
                        </wps:txbx>
                        <wps:bodyPr horzOverflow="overflow" vert="horz" lIns="0" tIns="0" rIns="0" bIns="0" rtlCol="0">
                          <a:noAutofit/>
                        </wps:bodyPr>
                      </wps:wsp>
                      <wps:wsp>
                        <wps:cNvPr id="1429" name="Rectangle 1429"/>
                        <wps:cNvSpPr/>
                        <wps:spPr>
                          <a:xfrm>
                            <a:off x="1492148" y="5936351"/>
                            <a:ext cx="2890064" cy="122696"/>
                          </a:xfrm>
                          <a:prstGeom prst="rect">
                            <a:avLst/>
                          </a:prstGeom>
                          <a:ln>
                            <a:noFill/>
                          </a:ln>
                        </wps:spPr>
                        <wps:txbx>
                          <w:txbxContent>
                            <w:p w14:paraId="653F38C2" w14:textId="267D7A36" w:rsidR="00D53F1F" w:rsidRDefault="00D53F1F">
                              <w:pPr>
                                <w:spacing w:after="160" w:line="259" w:lineRule="auto"/>
                                <w:ind w:left="0" w:right="0" w:firstLine="0"/>
                                <w:jc w:val="left"/>
                              </w:pPr>
                            </w:p>
                          </w:txbxContent>
                        </wps:txbx>
                        <wps:bodyPr horzOverflow="overflow" vert="horz" lIns="0" tIns="0" rIns="0" bIns="0" rtlCol="0">
                          <a:noAutofit/>
                        </wps:bodyPr>
                      </wps:wsp>
                      <wps:wsp>
                        <wps:cNvPr id="1430" name="Rectangle 1430"/>
                        <wps:cNvSpPr/>
                        <wps:spPr>
                          <a:xfrm>
                            <a:off x="1492148" y="6086008"/>
                            <a:ext cx="2753206" cy="122696"/>
                          </a:xfrm>
                          <a:prstGeom prst="rect">
                            <a:avLst/>
                          </a:prstGeom>
                          <a:ln>
                            <a:noFill/>
                          </a:ln>
                        </wps:spPr>
                        <wps:txbx>
                          <w:txbxContent>
                            <w:p w14:paraId="29F9D3B0" w14:textId="329350EC" w:rsidR="00D53F1F" w:rsidRDefault="00D53F1F">
                              <w:pPr>
                                <w:spacing w:after="160" w:line="259" w:lineRule="auto"/>
                                <w:ind w:left="0" w:right="0" w:firstLine="0"/>
                                <w:jc w:val="left"/>
                              </w:pPr>
                            </w:p>
                          </w:txbxContent>
                        </wps:txbx>
                        <wps:bodyPr horzOverflow="overflow" vert="horz" lIns="0" tIns="0" rIns="0" bIns="0" rtlCol="0">
                          <a:noAutofit/>
                        </wps:bodyPr>
                      </wps:wsp>
                      <wps:wsp>
                        <wps:cNvPr id="1431" name="Rectangle 1431"/>
                        <wps:cNvSpPr/>
                        <wps:spPr>
                          <a:xfrm>
                            <a:off x="2247579" y="6358349"/>
                            <a:ext cx="3079108" cy="122696"/>
                          </a:xfrm>
                          <a:prstGeom prst="rect">
                            <a:avLst/>
                          </a:prstGeom>
                          <a:ln>
                            <a:noFill/>
                          </a:ln>
                        </wps:spPr>
                        <wps:txbx>
                          <w:txbxContent>
                            <w:p w14:paraId="1BA33CED" w14:textId="297BC645" w:rsidR="00D53F1F" w:rsidRPr="0044102E" w:rsidRDefault="00D53F1F">
                              <w:pPr>
                                <w:spacing w:after="160" w:line="259" w:lineRule="auto"/>
                                <w:ind w:left="0" w:right="0" w:firstLine="0"/>
                                <w:jc w:val="left"/>
                                <w:rPr>
                                  <w:lang w:val="mk-MK"/>
                                </w:rPr>
                              </w:pPr>
                            </w:p>
                          </w:txbxContent>
                        </wps:txbx>
                        <wps:bodyPr horzOverflow="overflow" vert="horz" lIns="0" tIns="0" rIns="0" bIns="0" rtlCol="0">
                          <a:noAutofit/>
                        </wps:bodyPr>
                      </wps:wsp>
                      <wps:wsp>
                        <wps:cNvPr id="1432" name="Rectangle 1432"/>
                        <wps:cNvSpPr/>
                        <wps:spPr>
                          <a:xfrm>
                            <a:off x="68580" y="5614874"/>
                            <a:ext cx="1396164" cy="305772"/>
                          </a:xfrm>
                          <a:prstGeom prst="rect">
                            <a:avLst/>
                          </a:prstGeom>
                          <a:ln>
                            <a:noFill/>
                          </a:ln>
                        </wps:spPr>
                        <wps:txbx>
                          <w:txbxContent>
                            <w:p w14:paraId="226E803A" w14:textId="77777777" w:rsidR="00D53F1F" w:rsidRDefault="00D53F1F">
                              <w:pPr>
                                <w:spacing w:after="160" w:line="259" w:lineRule="auto"/>
                                <w:ind w:left="0" w:right="0" w:firstLine="0"/>
                                <w:jc w:val="left"/>
                              </w:pPr>
                              <w:r>
                                <w:rPr>
                                  <w:b/>
                                  <w:sz w:val="27"/>
                                </w:rPr>
                                <w:t>www.coe.int</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22877B4F" id="Group 19024" o:spid="_x0000_s1037" style="position:absolute;left:0;text-align:left;margin-left:0;margin-top:0;width:421.2pt;height:487.2pt;z-index:251660288;mso-position-horizontal-relative:page;mso-position-vertical-relative:page;mso-width-relative:margin;mso-height-relative:margin" coordsize="53495,6481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">
                <v:shape id="Shape 20664" o:spid="_x0000_s1038" style="position:absolute;width:53280;height:50400;visibility:visible;mso-wrap-style:square;v-text-anchor:top" coordsize="5328000,504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" path="m,l5328000,r,5040005l,5040005,,e" fillcolor="#24b2ee" stroked="f" strokeweight="0">
                  <v:stroke miterlimit="83231f" joinstyle="miter"/>
                  <v:path arrowok="t" textboxrect="0,0,5328000,5040005"/>
                </v:shape>
                <v:shape id="Picture 1344" o:spid="_x0000_s1039" type="#_x0000_t75" style="position:absolute;left:53279;top:25200;width:0;height:25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">
                  <v:imagedata r:id="rId34" o:title=""/>
                </v:shape>
                <v:rect id="Rectangle 1402" o:spid="_x0000_s1040" style="position:absolute;left:49054;top:42739;width:5194;height:76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" filled="f" stroked="f">
                  <v:textbox inset="0,0,0,0">
                    <w:txbxContent>
                      <w:p w14:paraId="2A12A26D" w14:textId="77777777" w:rsidR="00D53F1F" w:rsidRDefault="00D53F1F">
                        <w:pPr>
                          <w:spacing w:after="160" w:line="259" w:lineRule="auto"/>
                          <w:ind w:left="0" w:right="0" w:firstLine="0"/>
                          <w:jc w:val="left"/>
                        </w:pPr>
                        <w:r>
                          <w:rPr>
                            <w:color w:val="FFFFFF"/>
                            <w:sz w:val="10"/>
                          </w:rPr>
                          <w:t>PREMS 092222</w:t>
                        </w:r>
                      </w:p>
                    </w:txbxContent>
                  </v:textbox>
                </v:rect>
                <v:shape id="Shape 20665" o:spid="_x0000_s1041" style="position:absolute;left:49680;top:46799;width:3599;height:3600;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" path="m,l359994,r,359994l,359994,,e" stroked="f" strokeweight="0">
                  <v:stroke miterlimit="83231f" joinstyle="miter"/>
                  <v:path arrowok="t" textboxrect="0,0,359994,359994"/>
                </v:shape>
                <v:rect id="Rectangle 1404" o:spid="_x0000_s1042" style="position:absolute;left:50265;top:47994;width:3230;height:2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" filled="f" stroked="f">
                  <v:textbox inset="0,0,0,0">
                    <w:txbxContent>
                      <w:p w14:paraId="7009F515" w14:textId="77777777" w:rsidR="00D53F1F" w:rsidRDefault="00D53F1F">
                        <w:pPr>
                          <w:spacing w:after="160" w:line="259" w:lineRule="auto"/>
                          <w:ind w:left="0" w:right="0" w:firstLine="0"/>
                          <w:jc w:val="left"/>
                        </w:pPr>
                        <w:r>
                          <w:rPr>
                            <w:b/>
                            <w:color w:val="24B2EE"/>
                            <w:sz w:val="30"/>
                          </w:rPr>
                          <w:t>ENG</w:t>
                        </w:r>
                      </w:p>
                    </w:txbxContent>
                  </v:textbox>
                </v:rect>
                <v:rect id="Rectangle 1405" o:spid="_x0000_s1043" style="position:absolute;left:6738;top:7696;width:39615;height:35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" filled="f" stroked="f">
                  <v:textbox inset="0,0,0,0">
                    <w:txbxContent>
                      <w:p w14:paraId="726E48CC" w14:textId="11C34CE5" w:rsidR="00D53F1F" w:rsidRPr="00601FEE" w:rsidRDefault="0044102E" w:rsidP="00601FEE">
                        <w:pPr>
                          <w:spacing w:after="0" w:line="259" w:lineRule="auto"/>
                          <w:ind w:left="0" w:right="0" w:firstLine="0"/>
                          <w:rPr>
                            <w:color w:val="FFFFFF"/>
                            <w:sz w:val="18"/>
                          </w:rPr>
                        </w:pPr>
                        <w:r w:rsidRPr="0044102E">
                          <w:rPr>
                            <w:color w:val="FFFFFF"/>
                            <w:sz w:val="18"/>
                          </w:rPr>
                          <w:t xml:space="preserve">Жените </w:t>
                        </w:r>
                        <w:r w:rsidR="00601FEE" w:rsidRPr="0044102E">
                          <w:rPr>
                            <w:color w:val="FFFFFF"/>
                            <w:sz w:val="18"/>
                          </w:rPr>
                          <w:t>и</w:t>
                        </w:r>
                        <w:r w:rsidR="00601FEE" w:rsidRPr="007F201F">
                          <w:rPr>
                            <w:color w:val="FFFFFF"/>
                            <w:sz w:val="18"/>
                            <w:lang w:val="ru-RU"/>
                          </w:rPr>
                          <w:t xml:space="preserve"> </w:t>
                        </w:r>
                        <w:r w:rsidR="00601FEE" w:rsidRPr="0044102E">
                          <w:rPr>
                            <w:color w:val="FFFFFF"/>
                            <w:sz w:val="18"/>
                          </w:rPr>
                          <w:t xml:space="preserve">девојките </w:t>
                        </w:r>
                        <w:r w:rsidR="00601FEE">
                          <w:rPr>
                            <w:color w:val="FFFFFF"/>
                            <w:sz w:val="18"/>
                          </w:rPr>
                          <w:t>мигрант</w:t>
                        </w:r>
                        <w:r w:rsidR="00601FEE">
                          <w:rPr>
                            <w:color w:val="FFFFFF"/>
                            <w:sz w:val="18"/>
                            <w:lang w:val="mk-MK"/>
                          </w:rPr>
                          <w:t xml:space="preserve">и, </w:t>
                        </w:r>
                        <w:r w:rsidR="00601FEE" w:rsidRPr="0044102E">
                          <w:rPr>
                            <w:color w:val="FFFFFF"/>
                            <w:sz w:val="18"/>
                          </w:rPr>
                          <w:t>бегалци и баратели на азил</w:t>
                        </w:r>
                        <w:r w:rsidR="007F201F" w:rsidRPr="007F201F">
                          <w:rPr>
                            <w:color w:val="FFFFFF"/>
                            <w:sz w:val="18"/>
                            <w:lang w:val="ru-RU"/>
                          </w:rPr>
                          <w:t xml:space="preserve"> </w:t>
                        </w:r>
                        <w:r w:rsidRPr="0044102E">
                          <w:rPr>
                            <w:color w:val="FFFFFF"/>
                            <w:sz w:val="18"/>
                          </w:rPr>
                          <w:t>формираат разновидна група во многу аспекти. Тие исто така</w:t>
                        </w:r>
                        <w:r w:rsidR="007F201F" w:rsidRPr="007F201F">
                          <w:rPr>
                            <w:color w:val="FFFFFF"/>
                            <w:sz w:val="18"/>
                            <w:lang w:val="ru-RU"/>
                          </w:rPr>
                          <w:t xml:space="preserve"> </w:t>
                        </w:r>
                        <w:r w:rsidRPr="0044102E">
                          <w:rPr>
                            <w:color w:val="FFFFFF"/>
                            <w:sz w:val="18"/>
                          </w:rPr>
                          <w:t xml:space="preserve">сочинуваат повеќе од половина од </w:t>
                        </w:r>
                        <w:proofErr w:type="spellStart"/>
                        <w:r w:rsidRPr="0044102E">
                          <w:rPr>
                            <w:color w:val="FFFFFF"/>
                            <w:sz w:val="18"/>
                          </w:rPr>
                          <w:t>мигрантската</w:t>
                        </w:r>
                        <w:proofErr w:type="spellEnd"/>
                        <w:r w:rsidRPr="0044102E">
                          <w:rPr>
                            <w:color w:val="FFFFFF"/>
                            <w:sz w:val="18"/>
                          </w:rPr>
                          <w:t xml:space="preserve"> популација</w:t>
                        </w:r>
                        <w:r w:rsidR="007F201F" w:rsidRPr="007F201F">
                          <w:rPr>
                            <w:color w:val="FFFFFF"/>
                            <w:sz w:val="18"/>
                            <w:lang w:val="ru-RU"/>
                          </w:rPr>
                          <w:t xml:space="preserve"> </w:t>
                        </w:r>
                        <w:r w:rsidRPr="0044102E">
                          <w:rPr>
                            <w:color w:val="FFFFFF"/>
                            <w:sz w:val="18"/>
                          </w:rPr>
                          <w:t>во Европа. Пос</w:t>
                        </w:r>
                        <w:r w:rsidR="00601FEE">
                          <w:rPr>
                            <w:color w:val="FFFFFF"/>
                            <w:sz w:val="18"/>
                          </w:rPr>
                          <w:t>тојани</w:t>
                        </w:r>
                        <w:r w:rsidR="00601FEE">
                          <w:rPr>
                            <w:color w:val="FFFFFF"/>
                            <w:sz w:val="18"/>
                            <w:lang w:val="mk-MK"/>
                          </w:rPr>
                          <w:t>те</w:t>
                        </w:r>
                        <w:r w:rsidR="00601FEE">
                          <w:rPr>
                            <w:color w:val="FFFFFF"/>
                            <w:sz w:val="18"/>
                          </w:rPr>
                          <w:t xml:space="preserve"> родови нееднаквости и во</w:t>
                        </w:r>
                        <w:r w:rsidR="007F201F" w:rsidRPr="007F201F">
                          <w:rPr>
                            <w:color w:val="FFFFFF"/>
                            <w:sz w:val="18"/>
                            <w:lang w:val="ru-RU"/>
                          </w:rPr>
                          <w:t xml:space="preserve"> </w:t>
                        </w:r>
                        <w:r w:rsidR="00601FEE">
                          <w:rPr>
                            <w:color w:val="FFFFFF"/>
                            <w:sz w:val="18"/>
                          </w:rPr>
                          <w:t>земјата</w:t>
                        </w:r>
                        <w:r w:rsidRPr="0044102E">
                          <w:rPr>
                            <w:color w:val="FFFFFF"/>
                            <w:sz w:val="18"/>
                          </w:rPr>
                          <w:t xml:space="preserve"> на потекло и </w:t>
                        </w:r>
                        <w:r w:rsidR="00601FEE">
                          <w:rPr>
                            <w:color w:val="FFFFFF"/>
                            <w:sz w:val="18"/>
                            <w:lang w:val="mk-MK"/>
                          </w:rPr>
                          <w:t xml:space="preserve">во земјата на </w:t>
                        </w:r>
                        <w:r w:rsidRPr="0044102E">
                          <w:rPr>
                            <w:color w:val="FFFFFF"/>
                            <w:sz w:val="18"/>
                          </w:rPr>
                          <w:t>дестинација имаат влијание</w:t>
                        </w:r>
                        <w:r w:rsidR="007F201F" w:rsidRPr="007F201F">
                          <w:rPr>
                            <w:color w:val="FFFFFF"/>
                            <w:sz w:val="18"/>
                            <w:lang w:val="ru-RU"/>
                          </w:rPr>
                          <w:t xml:space="preserve"> </w:t>
                        </w:r>
                        <w:r w:rsidRPr="0044102E">
                          <w:rPr>
                            <w:color w:val="FFFFFF"/>
                            <w:sz w:val="18"/>
                          </w:rPr>
                          <w:t>на нивното мигр</w:t>
                        </w:r>
                        <w:r w:rsidR="00601FEE">
                          <w:rPr>
                            <w:color w:val="FFFFFF"/>
                            <w:sz w:val="18"/>
                          </w:rPr>
                          <w:t xml:space="preserve">ациско искуство. </w:t>
                        </w:r>
                        <w:r w:rsidR="00601FEE" w:rsidRPr="00601FEE">
                          <w:rPr>
                            <w:color w:val="FFFFFF"/>
                            <w:sz w:val="18"/>
                          </w:rPr>
                          <w:t>Затоа, политиките за миграција, азил и интеграција треба да бида</w:t>
                        </w:r>
                        <w:r w:rsidR="00601FEE">
                          <w:rPr>
                            <w:color w:val="FFFFFF"/>
                            <w:sz w:val="18"/>
                          </w:rPr>
                          <w:t>т родово сензитивни, вклучувајќи ги</w:t>
                        </w:r>
                        <w:r w:rsidR="00601FEE" w:rsidRPr="00601FEE">
                          <w:rPr>
                            <w:color w:val="FFFFFF"/>
                            <w:sz w:val="18"/>
                          </w:rPr>
                          <w:t xml:space="preserve"> и специфични</w:t>
                        </w:r>
                        <w:r w:rsidR="00601FEE">
                          <w:rPr>
                            <w:color w:val="FFFFFF"/>
                            <w:sz w:val="18"/>
                            <w:lang w:val="mk-MK"/>
                          </w:rPr>
                          <w:t>те</w:t>
                        </w:r>
                        <w:r w:rsidR="00601FEE" w:rsidRPr="00601FEE">
                          <w:rPr>
                            <w:color w:val="FFFFFF"/>
                            <w:sz w:val="18"/>
                          </w:rPr>
                          <w:t xml:space="preserve"> механизми за заштита и поддршка</w:t>
                        </w:r>
                        <w:r w:rsidRPr="0044102E">
                          <w:rPr>
                            <w:color w:val="FFFFFF"/>
                            <w:sz w:val="18"/>
                          </w:rPr>
                          <w:t>. Како одговор на оваа потреба, Советот на</w:t>
                        </w:r>
                        <w:r w:rsidR="007F201F" w:rsidRPr="007F201F">
                          <w:rPr>
                            <w:color w:val="FFFFFF"/>
                            <w:sz w:val="18"/>
                            <w:lang w:val="ru-RU"/>
                          </w:rPr>
                          <w:t xml:space="preserve"> </w:t>
                        </w:r>
                        <w:r w:rsidRPr="0044102E">
                          <w:rPr>
                            <w:color w:val="FFFFFF"/>
                            <w:sz w:val="18"/>
                          </w:rPr>
                          <w:t xml:space="preserve">Европа ја усвои Препораката CM </w:t>
                        </w:r>
                        <w:proofErr w:type="spellStart"/>
                        <w:r w:rsidRPr="0044102E">
                          <w:rPr>
                            <w:color w:val="FFFFFF"/>
                            <w:sz w:val="18"/>
                          </w:rPr>
                          <w:t>Rec</w:t>
                        </w:r>
                        <w:proofErr w:type="spellEnd"/>
                        <w:r w:rsidRPr="0044102E">
                          <w:rPr>
                            <w:color w:val="FFFFFF"/>
                            <w:sz w:val="18"/>
                          </w:rPr>
                          <w:t xml:space="preserve"> (2022)17</w:t>
                        </w:r>
                        <w:r w:rsidR="00601FEE">
                          <w:rPr>
                            <w:color w:val="FFFFFF"/>
                            <w:sz w:val="18"/>
                            <w:lang w:val="mk-MK"/>
                          </w:rPr>
                          <w:t xml:space="preserve"> </w:t>
                        </w:r>
                        <w:r w:rsidRPr="0044102E">
                          <w:rPr>
                            <w:color w:val="FFFFFF"/>
                            <w:sz w:val="18"/>
                          </w:rPr>
                          <w:t>за заштита на</w:t>
                        </w:r>
                        <w:r w:rsidR="00601FEE">
                          <w:rPr>
                            <w:color w:val="FFFFFF"/>
                            <w:sz w:val="18"/>
                          </w:rPr>
                          <w:t xml:space="preserve"> правата на жените и девојките</w:t>
                        </w:r>
                        <w:r w:rsidRPr="0044102E">
                          <w:rPr>
                            <w:color w:val="FFFFFF"/>
                            <w:sz w:val="18"/>
                          </w:rPr>
                          <w:t xml:space="preserve"> мигранти, бегалци и ба</w:t>
                        </w:r>
                        <w:r w:rsidR="00601FEE">
                          <w:rPr>
                            <w:color w:val="FFFFFF"/>
                            <w:sz w:val="18"/>
                          </w:rPr>
                          <w:t xml:space="preserve">ратели на азил. </w:t>
                        </w:r>
                        <w:r w:rsidR="00601FEE" w:rsidRPr="00601FEE">
                          <w:rPr>
                            <w:color w:val="FFFFFF"/>
                            <w:sz w:val="18"/>
                          </w:rPr>
                          <w:t xml:space="preserve">Препораката ги обединува одредбите од </w:t>
                        </w:r>
                        <w:proofErr w:type="spellStart"/>
                        <w:r w:rsidR="00601FEE" w:rsidRPr="00601FEE">
                          <w:rPr>
                            <w:color w:val="FFFFFF"/>
                            <w:sz w:val="18"/>
                          </w:rPr>
                          <w:t>постоечките</w:t>
                        </w:r>
                        <w:proofErr w:type="spellEnd"/>
                        <w:r w:rsidR="00601FEE" w:rsidRPr="00601FEE">
                          <w:rPr>
                            <w:color w:val="FFFFFF"/>
                            <w:sz w:val="18"/>
                          </w:rPr>
                          <w:t xml:space="preserve"> стандарди на Советот на Европа и меѓународните стандарди и политиките кои најдобро можат да обе</w:t>
                        </w:r>
                        <w:r w:rsidR="00601FEE">
                          <w:rPr>
                            <w:color w:val="FFFFFF"/>
                            <w:sz w:val="18"/>
                          </w:rPr>
                          <w:t>збедат зајакнување и заштита на</w:t>
                        </w:r>
                        <w:r w:rsidR="00601FEE">
                          <w:rPr>
                            <w:color w:val="FFFFFF"/>
                            <w:sz w:val="18"/>
                            <w:lang w:val="mk-MK"/>
                          </w:rPr>
                          <w:t xml:space="preserve"> </w:t>
                        </w:r>
                        <w:r w:rsidR="00601FEE" w:rsidRPr="00601FEE">
                          <w:rPr>
                            <w:color w:val="FFFFFF"/>
                            <w:sz w:val="18"/>
                          </w:rPr>
                          <w:t>правата на жените</w:t>
                        </w:r>
                        <w:r w:rsidR="00601FEE">
                          <w:rPr>
                            <w:color w:val="FFFFFF"/>
                            <w:sz w:val="18"/>
                            <w:lang w:val="mk-MK"/>
                          </w:rPr>
                          <w:t xml:space="preserve"> и </w:t>
                        </w:r>
                        <w:proofErr w:type="spellStart"/>
                        <w:r w:rsidR="00601FEE">
                          <w:rPr>
                            <w:color w:val="FFFFFF"/>
                            <w:sz w:val="18"/>
                            <w:lang w:val="mk-MK"/>
                          </w:rPr>
                          <w:t>девојќите</w:t>
                        </w:r>
                        <w:proofErr w:type="spellEnd"/>
                        <w:r w:rsidR="00601FEE" w:rsidRPr="00601FEE">
                          <w:rPr>
                            <w:color w:val="FFFFFF"/>
                            <w:sz w:val="18"/>
                          </w:rPr>
                          <w:t xml:space="preserve"> мигра</w:t>
                        </w:r>
                        <w:r w:rsidR="00601FEE">
                          <w:rPr>
                            <w:color w:val="FFFFFF"/>
                            <w:sz w:val="18"/>
                          </w:rPr>
                          <w:t>нти, бегалци и баратели на азил</w:t>
                        </w:r>
                        <w:r w:rsidR="00601FEE" w:rsidRPr="00601FEE">
                          <w:rPr>
                            <w:color w:val="FFFFFF"/>
                            <w:sz w:val="18"/>
                          </w:rPr>
                          <w:t>.</w:t>
                        </w:r>
                      </w:p>
                    </w:txbxContent>
                  </v:textbox>
                </v:rect>
                <v:rect id="Rectangle 1406" o:spid="_x0000_s1044" style="position:absolute;left:13320;top:15279;width:35560;height:1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" filled="f" stroked="f">
                  <v:textbox inset="0,0,0,0">
                    <w:txbxContent>
                      <w:p w14:paraId="68F3734C" w14:textId="2586755D" w:rsidR="00D53F1F" w:rsidRDefault="00D53F1F">
                        <w:pPr>
                          <w:spacing w:after="160" w:line="259" w:lineRule="auto"/>
                          <w:ind w:left="0" w:right="0" w:firstLine="0"/>
                          <w:jc w:val="left"/>
                        </w:pPr>
                      </w:p>
                    </w:txbxContent>
                  </v:textbox>
                </v:rect>
                <v:rect id="Rectangle 1407" o:spid="_x0000_s1045" style="position:absolute;left:13320;top:16651;width:35563;height:1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" filled="f" stroked="f">
                  <v:textbox inset="0,0,0,0">
                    <w:txbxContent>
                      <w:p w14:paraId="01B7DFE3" w14:textId="14B87C9E" w:rsidR="00D53F1F" w:rsidRDefault="00D53F1F">
                        <w:pPr>
                          <w:spacing w:after="160" w:line="259" w:lineRule="auto"/>
                          <w:ind w:left="0" w:right="0" w:firstLine="0"/>
                          <w:jc w:val="left"/>
                        </w:pPr>
                      </w:p>
                    </w:txbxContent>
                  </v:textbox>
                </v:rect>
                <v:rect id="Rectangle 1408" o:spid="_x0000_s1046" style="position:absolute;left:13320;top:18022;width:35560;height:1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" filled="f" stroked="f">
                  <v:textbox inset="0,0,0,0">
                    <w:txbxContent>
                      <w:p w14:paraId="619A00A6" w14:textId="5AE45A86" w:rsidR="00D53F1F" w:rsidRDefault="00D53F1F">
                        <w:pPr>
                          <w:spacing w:after="160" w:line="259" w:lineRule="auto"/>
                          <w:ind w:left="0" w:right="0" w:firstLine="0"/>
                          <w:jc w:val="left"/>
                        </w:pPr>
                      </w:p>
                    </w:txbxContent>
                  </v:textbox>
                </v:rect>
                <v:rect id="Rectangle 1409" o:spid="_x0000_s1047" style="position:absolute;left:13320;top:19394;width:35561;height:1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" filled="f" stroked="f">
                  <v:textbox inset="0,0,0,0">
                    <w:txbxContent>
                      <w:p w14:paraId="69462551" w14:textId="7A3C85FA" w:rsidR="00D53F1F" w:rsidRDefault="00D53F1F">
                        <w:pPr>
                          <w:spacing w:after="160" w:line="259" w:lineRule="auto"/>
                          <w:ind w:left="0" w:right="0" w:firstLine="0"/>
                          <w:jc w:val="left"/>
                        </w:pPr>
                      </w:p>
                    </w:txbxContent>
                  </v:textbox>
                </v:rect>
                <v:rect id="Rectangle 1410" o:spid="_x0000_s1048" style="position:absolute;left:13320;top:20765;width:35561;height:1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" filled="f" stroked="f">
                  <v:textbox inset="0,0,0,0">
                    <w:txbxContent>
                      <w:p w14:paraId="3A52BC5E" w14:textId="38102EB7" w:rsidR="00D53F1F" w:rsidRDefault="00D53F1F">
                        <w:pPr>
                          <w:spacing w:after="160" w:line="259" w:lineRule="auto"/>
                          <w:ind w:left="0" w:right="0" w:firstLine="0"/>
                          <w:jc w:val="left"/>
                        </w:pPr>
                      </w:p>
                    </w:txbxContent>
                  </v:textbox>
                </v:rect>
                <v:rect id="Rectangle 1411" o:spid="_x0000_s1049" style="position:absolute;left:13320;top:22137;width:35241;height:1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" filled="f" stroked="f">
                  <v:textbox inset="0,0,0,0">
                    <w:txbxContent>
                      <w:p w14:paraId="180BE104" w14:textId="5ABE0311" w:rsidR="00D53F1F" w:rsidRDefault="00D53F1F">
                        <w:pPr>
                          <w:spacing w:after="160" w:line="259" w:lineRule="auto"/>
                          <w:ind w:left="0" w:right="0" w:firstLine="0"/>
                          <w:jc w:val="left"/>
                        </w:pPr>
                      </w:p>
                    </w:txbxContent>
                  </v:textbox>
                </v:rect>
                <v:rect id="Rectangle 1412" o:spid="_x0000_s1050" style="position:absolute;left:13320;top:23509;width:35563;height:1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" filled="f" stroked="f">
                  <v:textbox inset="0,0,0,0">
                    <w:txbxContent>
                      <w:p w14:paraId="6DF73E8B" w14:textId="65838E9E" w:rsidR="00D53F1F" w:rsidRDefault="00D53F1F">
                        <w:pPr>
                          <w:spacing w:after="160" w:line="259" w:lineRule="auto"/>
                          <w:ind w:left="0" w:right="0" w:firstLine="0"/>
                          <w:jc w:val="left"/>
                        </w:pPr>
                      </w:p>
                    </w:txbxContent>
                  </v:textbox>
                </v:rect>
                <v:rect id="Rectangle 1413" o:spid="_x0000_s1051" style="position:absolute;left:13320;top:24880;width:35562;height:1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" filled="f" stroked="f">
                  <v:textbox inset="0,0,0,0">
                    <w:txbxContent>
                      <w:p w14:paraId="1CE3A162" w14:textId="745B47B8" w:rsidR="00D53F1F" w:rsidRDefault="00D53F1F">
                        <w:pPr>
                          <w:spacing w:after="160" w:line="259" w:lineRule="auto"/>
                          <w:ind w:left="0" w:right="0" w:firstLine="0"/>
                          <w:jc w:val="left"/>
                        </w:pPr>
                      </w:p>
                    </w:txbxContent>
                  </v:textbox>
                </v:rect>
                <v:rect id="Rectangle 1414" o:spid="_x0000_s1052" style="position:absolute;left:13320;top:26252;width:35558;height:1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" filled="f" stroked="f">
                  <v:textbox inset="0,0,0,0">
                    <w:txbxContent>
                      <w:p w14:paraId="602B925C" w14:textId="40F983BF" w:rsidR="00D53F1F" w:rsidRDefault="00D53F1F">
                        <w:pPr>
                          <w:spacing w:after="160" w:line="259" w:lineRule="auto"/>
                          <w:ind w:left="0" w:right="0" w:firstLine="0"/>
                          <w:jc w:val="left"/>
                        </w:pPr>
                      </w:p>
                    </w:txbxContent>
                  </v:textbox>
                </v:rect>
                <v:rect id="Rectangle 1415" o:spid="_x0000_s1053" style="position:absolute;left:13320;top:27623;width:35234;height:1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" filled="f" stroked="f">
                  <v:textbox inset="0,0,0,0">
                    <w:txbxContent>
                      <w:p w14:paraId="03EFC9C4" w14:textId="50AE4D1E" w:rsidR="00D53F1F" w:rsidRDefault="00D53F1F">
                        <w:pPr>
                          <w:spacing w:after="160" w:line="259" w:lineRule="auto"/>
                          <w:ind w:left="0" w:right="0" w:firstLine="0"/>
                          <w:jc w:val="left"/>
                        </w:pPr>
                      </w:p>
                    </w:txbxContent>
                  </v:textbox>
                </v:rect>
                <v:rect id="Rectangle 1416" o:spid="_x0000_s1054" style="position:absolute;left:13320;top:28995;width:35559;height:1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" filled="f" stroked="f">
                  <v:textbox inset="0,0,0,0">
                    <w:txbxContent>
                      <w:p w14:paraId="4BB74E8B" w14:textId="679AFD2A" w:rsidR="00D53F1F" w:rsidRDefault="00D53F1F">
                        <w:pPr>
                          <w:spacing w:after="160" w:line="259" w:lineRule="auto"/>
                          <w:ind w:left="0" w:right="0" w:firstLine="0"/>
                          <w:jc w:val="left"/>
                        </w:pPr>
                      </w:p>
                    </w:txbxContent>
                  </v:textbox>
                </v:rect>
                <v:rect id="Rectangle 1417" o:spid="_x0000_s1055" style="position:absolute;left:13320;top:30367;width:35561;height:1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" filled="f" stroked="f">
                  <v:textbox inset="0,0,0,0">
                    <w:txbxContent>
                      <w:p w14:paraId="6FBED809" w14:textId="4B95B18A" w:rsidR="00D53F1F" w:rsidRDefault="00D53F1F">
                        <w:pPr>
                          <w:spacing w:after="160" w:line="259" w:lineRule="auto"/>
                          <w:ind w:left="0" w:right="0" w:firstLine="0"/>
                          <w:jc w:val="left"/>
                        </w:pPr>
                      </w:p>
                    </w:txbxContent>
                  </v:textbox>
                </v:rect>
                <v:rect id="Rectangle 1418" o:spid="_x0000_s1056" style="position:absolute;left:13320;top:31738;width:35561;height:1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" filled="f" stroked="f">
                  <v:textbox inset="0,0,0,0">
                    <w:txbxContent>
                      <w:p w14:paraId="564055BA" w14:textId="3D416CCD" w:rsidR="00D53F1F" w:rsidRDefault="00D53F1F">
                        <w:pPr>
                          <w:spacing w:after="160" w:line="259" w:lineRule="auto"/>
                          <w:ind w:left="0" w:right="0" w:firstLine="0"/>
                          <w:jc w:val="left"/>
                        </w:pPr>
                      </w:p>
                    </w:txbxContent>
                  </v:textbox>
                </v:rect>
                <v:rect id="Rectangle 1419" o:spid="_x0000_s1057" style="position:absolute;left:13320;top:33110;width:35564;height:1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" filled="f" stroked="f">
                  <v:textbox inset="0,0,0,0">
                    <w:txbxContent>
                      <w:p w14:paraId="27DAD1B9" w14:textId="2D7E4BC7" w:rsidR="00D53F1F" w:rsidRDefault="00D53F1F">
                        <w:pPr>
                          <w:spacing w:after="160" w:line="259" w:lineRule="auto"/>
                          <w:ind w:left="0" w:right="0" w:firstLine="0"/>
                          <w:jc w:val="left"/>
                        </w:pPr>
                      </w:p>
                    </w:txbxContent>
                  </v:textbox>
                </v:rect>
                <v:rect id="Rectangle 1420" o:spid="_x0000_s1058" style="position:absolute;left:13320;top:34481;width:35564;height:1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" filled="f" stroked="f">
                  <v:textbox inset="0,0,0,0">
                    <w:txbxContent>
                      <w:p w14:paraId="40974DA0" w14:textId="5B57B6DE" w:rsidR="00D53F1F" w:rsidRDefault="00D53F1F">
                        <w:pPr>
                          <w:spacing w:after="160" w:line="259" w:lineRule="auto"/>
                          <w:ind w:left="0" w:right="0" w:firstLine="0"/>
                          <w:jc w:val="left"/>
                        </w:pPr>
                      </w:p>
                    </w:txbxContent>
                  </v:textbox>
                </v:rect>
                <v:rect id="Rectangle 1421" o:spid="_x0000_s1059" style="position:absolute;left:13320;top:35853;width:5714;height:1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" filled="f" stroked="f">
                  <v:textbox inset="0,0,0,0">
                    <w:txbxContent>
                      <w:p w14:paraId="49C5D137" w14:textId="74AD332F" w:rsidR="00D53F1F" w:rsidRDefault="00D53F1F">
                        <w:pPr>
                          <w:spacing w:after="160" w:line="259" w:lineRule="auto"/>
                          <w:ind w:left="0" w:right="0" w:firstLine="0"/>
                          <w:jc w:val="left"/>
                        </w:pPr>
                      </w:p>
                    </w:txbxContent>
                  </v:textbox>
                </v:rect>
                <v:shape id="Shape 1422" o:spid="_x0000_s1060" style="position:absolute;left:13423;top:50851;width:0;height:12225;visibility:visible;mso-wrap-style:square;v-text-anchor:top" coordsize="0,1222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" path="m,l,1222553e" filled="f" strokecolor="#59595b" strokeweight=".5pt">
                  <v:stroke miterlimit="1" joinstyle="miter"/>
                  <v:path arrowok="t" textboxrect="0,0,0,1222553"/>
                </v:shape>
                <v:shape id="Shape 20666" o:spid="_x0000_s1061" style="position:absolute;left:53279;width:92;height:25200;visibility:visible;mso-wrap-style:square;v-text-anchor:top" coordsize="9144,2520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" path="m,l9144,r,2520008l,2520008,,e" fillcolor="#24b2ee" stroked="f" strokeweight="0">
                  <v:stroke miterlimit="83231f" joinstyle="miter"/>
                  <v:path arrowok="t" textboxrect="0,0,9144,2520008"/>
                </v:shape>
                <v:rect id="Rectangle 1424" o:spid="_x0000_s1062" style="position:absolute;left:14920;top:51879;width:31429;height:126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" filled="f" stroked="f">
                  <v:textbox inset="0,0,0,0">
                    <w:txbxContent>
                      <w:p w14:paraId="7C3F228A" w14:textId="0AEA2111" w:rsidR="00D53F1F" w:rsidRPr="001A6603" w:rsidRDefault="001A6603" w:rsidP="001A6603">
                        <w:pPr>
                          <w:spacing w:line="259" w:lineRule="auto"/>
                          <w:ind w:left="0" w:right="0" w:firstLine="0"/>
                          <w:jc w:val="left"/>
                          <w:rPr>
                            <w:sz w:val="16"/>
                          </w:rPr>
                        </w:pPr>
                        <w:r w:rsidRPr="001A6603">
                          <w:rPr>
                            <w:sz w:val="16"/>
                          </w:rPr>
                          <w:t>Советот на Европа е водечка организација за човекови права на континентот. Се состои од 46 земји-членки, вклучувајќи ги и сите членки на Европската унија. Сите земји-членки на Советот на Европа ја потпишаа Европската конвенција за човекови права, договор дизајниран да ги заштити човековите права, демокра</w:t>
                        </w:r>
                        <w:r>
                          <w:rPr>
                            <w:sz w:val="16"/>
                          </w:rPr>
                          <w:t>тијата и владеењето на правото.</w:t>
                        </w:r>
                        <w:r>
                          <w:rPr>
                            <w:sz w:val="16"/>
                            <w:lang w:val="mk-MK"/>
                          </w:rPr>
                          <w:t xml:space="preserve"> </w:t>
                        </w:r>
                        <w:r w:rsidRPr="001A6603">
                          <w:rPr>
                            <w:sz w:val="16"/>
                          </w:rPr>
                          <w:t>Европскиот суд за човекови права го надгледува спроведувањето на Конвенцијата во земјите-членки</w:t>
                        </w:r>
                        <w:r>
                          <w:rPr>
                            <w:sz w:val="16"/>
                            <w:lang w:val="mk-MK"/>
                          </w:rPr>
                          <w:t>.</w:t>
                        </w:r>
                      </w:p>
                    </w:txbxContent>
                  </v:textbox>
                </v:rect>
                <v:rect id="Rectangle 1425" o:spid="_x0000_s1063" style="position:absolute;left:17893;top:53646;width:27671;height:1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" filled="f" stroked="f">
                  <v:textbox inset="0,0,0,0">
                    <w:txbxContent>
                      <w:p w14:paraId="7F11CEC2" w14:textId="1B6DFF29" w:rsidR="00D53F1F" w:rsidRDefault="00D53F1F">
                        <w:pPr>
                          <w:spacing w:after="160" w:line="259" w:lineRule="auto"/>
                          <w:ind w:left="0" w:right="0" w:firstLine="0"/>
                          <w:jc w:val="left"/>
                        </w:pPr>
                      </w:p>
                    </w:txbxContent>
                  </v:textbox>
                </v:rect>
                <v:rect id="Rectangle 1426" o:spid="_x0000_s1064" style="position:absolute;left:14921;top:54873;width:31153;height:1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" filled="f" stroked="f">
                  <v:textbox inset="0,0,0,0">
                    <w:txbxContent>
                      <w:p w14:paraId="56347579" w14:textId="2FB1A56A" w:rsidR="00D53F1F" w:rsidRDefault="00D53F1F">
                        <w:pPr>
                          <w:spacing w:after="160" w:line="259" w:lineRule="auto"/>
                          <w:ind w:left="0" w:right="0" w:firstLine="0"/>
                          <w:jc w:val="left"/>
                        </w:pPr>
                      </w:p>
                    </w:txbxContent>
                  </v:textbox>
                </v:rect>
                <v:rect id="Rectangle 1427" o:spid="_x0000_s1065" style="position:absolute;left:14921;top:56370;width:31432;height:1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" filled="f" stroked="f">
                  <v:textbox inset="0,0,0,0">
                    <w:txbxContent>
                      <w:p w14:paraId="46616BB3" w14:textId="0CDE8F21" w:rsidR="00D53F1F" w:rsidRDefault="00D53F1F">
                        <w:pPr>
                          <w:spacing w:after="160" w:line="259" w:lineRule="auto"/>
                          <w:ind w:left="0" w:right="0" w:firstLine="0"/>
                          <w:jc w:val="left"/>
                        </w:pPr>
                      </w:p>
                    </w:txbxContent>
                  </v:textbox>
                </v:rect>
                <v:rect id="Rectangle 1428" o:spid="_x0000_s1066" style="position:absolute;left:14921;top:57866;width:27575;height:1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" filled="f" stroked="f">
                  <v:textbox inset="0,0,0,0">
                    <w:txbxContent>
                      <w:p w14:paraId="5FB57428" w14:textId="0CF04E94" w:rsidR="00D53F1F" w:rsidRDefault="00D53F1F">
                        <w:pPr>
                          <w:spacing w:after="160" w:line="259" w:lineRule="auto"/>
                          <w:ind w:left="0" w:right="0" w:firstLine="0"/>
                          <w:jc w:val="left"/>
                        </w:pPr>
                      </w:p>
                    </w:txbxContent>
                  </v:textbox>
                </v:rect>
                <v:rect id="Rectangle 1429" o:spid="_x0000_s1067" style="position:absolute;left:14921;top:59363;width:28901;height:1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" filled="f" stroked="f">
                  <v:textbox inset="0,0,0,0">
                    <w:txbxContent>
                      <w:p w14:paraId="653F38C2" w14:textId="267D7A36" w:rsidR="00D53F1F" w:rsidRDefault="00D53F1F">
                        <w:pPr>
                          <w:spacing w:after="160" w:line="259" w:lineRule="auto"/>
                          <w:ind w:left="0" w:right="0" w:firstLine="0"/>
                          <w:jc w:val="left"/>
                        </w:pPr>
                      </w:p>
                    </w:txbxContent>
                  </v:textbox>
                </v:rect>
                <v:rect id="Rectangle 1430" o:spid="_x0000_s1068" style="position:absolute;left:14921;top:60860;width:27532;height:1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" filled="f" stroked="f">
                  <v:textbox inset="0,0,0,0">
                    <w:txbxContent>
                      <w:p w14:paraId="29F9D3B0" w14:textId="329350EC" w:rsidR="00D53F1F" w:rsidRDefault="00D53F1F">
                        <w:pPr>
                          <w:spacing w:after="160" w:line="259" w:lineRule="auto"/>
                          <w:ind w:left="0" w:right="0" w:firstLine="0"/>
                          <w:jc w:val="left"/>
                        </w:pPr>
                      </w:p>
                    </w:txbxContent>
                  </v:textbox>
                </v:rect>
                <v:rect id="Rectangle 1431" o:spid="_x0000_s1069" style="position:absolute;left:22475;top:63583;width:30791;height:1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" filled="f" stroked="f">
                  <v:textbox inset="0,0,0,0">
                    <w:txbxContent>
                      <w:p w14:paraId="1BA33CED" w14:textId="297BC645" w:rsidR="00D53F1F" w:rsidRPr="0044102E" w:rsidRDefault="00D53F1F">
                        <w:pPr>
                          <w:spacing w:after="160" w:line="259" w:lineRule="auto"/>
                          <w:ind w:left="0" w:right="0" w:firstLine="0"/>
                          <w:jc w:val="left"/>
                          <w:rPr>
                            <w:lang w:val="mk-MK"/>
                          </w:rPr>
                        </w:pPr>
                      </w:p>
                    </w:txbxContent>
                  </v:textbox>
                </v:rect>
                <v:rect id="Rectangle 1432" o:spid="_x0000_s1070" style="position:absolute;left:685;top:56148;width:13962;height:3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" filled="f" stroked="f">
                  <v:textbox inset="0,0,0,0">
                    <w:txbxContent>
                      <w:p w14:paraId="226E803A" w14:textId="77777777" w:rsidR="00D53F1F" w:rsidRDefault="00D53F1F">
                        <w:pPr>
                          <w:spacing w:after="160" w:line="259" w:lineRule="auto"/>
                          <w:ind w:left="0" w:right="0" w:firstLine="0"/>
                          <w:jc w:val="left"/>
                        </w:pPr>
                        <w:r>
                          <w:rPr>
                            <w:b/>
                            <w:sz w:val="27"/>
                          </w:rPr>
                          <w:t>www.coe.int</w:t>
                        </w:r>
                      </w:p>
                    </w:txbxContent>
                  </v:textbox>
                </v:rect>
                <w10:wrap type="topAndBottom" anchorx="page" anchory="page"/>
              </v:group>
            </w:pict>
          </mc:Fallback>
        </mc:AlternateContent>
      </w:r>
      <w:r w:rsidRPr="00E207B2">
        <w:rPr>
          <w:rFonts w:ascii="Calibri" w:eastAsia="Calibri" w:hAnsi="Calibri" w:cs="Calibri"/>
          <w:noProof/>
          <w:color w:val="000000"/>
          <w:sz w:val="22"/>
          <w:lang w:val="mk-MK" w:eastAsia="mk-MK"/>
        </w:rPr>
        <mc:AlternateContent>
          <mc:Choice Requires="wpg">
            <w:drawing>
              <wp:anchor distT="0" distB="0" distL="114300" distR="114300" simplePos="0" relativeHeight="251664384" behindDoc="0" locked="0" layoutInCell="1" allowOverlap="1" wp14:anchorId="2953F3CB" wp14:editId="693C8E40">
                <wp:simplePos x="0" y="6188710"/>
                <wp:positionH relativeFrom="margin">
                  <wp:align>right</wp:align>
                </wp:positionH>
                <wp:positionV relativeFrom="margin">
                  <wp:align>bottom</wp:align>
                </wp:positionV>
                <wp:extent cx="899795" cy="719455"/>
                <wp:effectExtent l="0" t="0" r="0" b="4445"/>
                <wp:wrapSquare wrapText="bothSides"/>
                <wp:docPr id="19025" name="Group 19025"/>
                <wp:cNvGraphicFramePr/>
                <a:graphic xmlns:a="http://schemas.openxmlformats.org/drawingml/2006/main">
                  <a:graphicData uri="http://schemas.microsoft.com/office/word/2010/wordprocessingGroup">
                    <wpg:wgp>
                      <wpg:cNvGrpSpPr/>
                      <wpg:grpSpPr>
                        <a:xfrm>
                          <a:off x="0" y="0"/>
                          <a:ext cx="899795" cy="719455"/>
                          <a:chOff x="0" y="0"/>
                          <a:chExt cx="900002" cy="720000"/>
                        </a:xfrm>
                      </wpg:grpSpPr>
                      <wps:wsp>
                        <wps:cNvPr id="1345" name="Shape 1345"/>
                        <wps:cNvSpPr/>
                        <wps:spPr>
                          <a:xfrm>
                            <a:off x="509496" y="898"/>
                            <a:ext cx="32677" cy="61379"/>
                          </a:xfrm>
                          <a:custGeom>
                            <a:avLst/>
                            <a:gdLst/>
                            <a:ahLst/>
                            <a:cxnLst/>
                            <a:rect l="0" t="0" r="0" b="0"/>
                            <a:pathLst>
                              <a:path w="32677" h="61379">
                                <a:moveTo>
                                  <a:pt x="254" y="0"/>
                                </a:moveTo>
                                <a:cubicBezTo>
                                  <a:pt x="5220" y="534"/>
                                  <a:pt x="7849" y="534"/>
                                  <a:pt x="14491" y="534"/>
                                </a:cubicBezTo>
                                <a:cubicBezTo>
                                  <a:pt x="26302" y="534"/>
                                  <a:pt x="29401" y="356"/>
                                  <a:pt x="32677" y="0"/>
                                </a:cubicBezTo>
                                <a:cubicBezTo>
                                  <a:pt x="32499" y="978"/>
                                  <a:pt x="32322" y="1765"/>
                                  <a:pt x="32322" y="3111"/>
                                </a:cubicBezTo>
                                <a:cubicBezTo>
                                  <a:pt x="32322" y="4432"/>
                                  <a:pt x="32499" y="5245"/>
                                  <a:pt x="32677" y="6121"/>
                                </a:cubicBezTo>
                                <a:cubicBezTo>
                                  <a:pt x="28867" y="5601"/>
                                  <a:pt x="22428" y="4877"/>
                                  <a:pt x="15189" y="4877"/>
                                </a:cubicBezTo>
                                <a:cubicBezTo>
                                  <a:pt x="13424" y="4877"/>
                                  <a:pt x="11570" y="4877"/>
                                  <a:pt x="9525" y="4966"/>
                                </a:cubicBezTo>
                                <a:cubicBezTo>
                                  <a:pt x="9360" y="8522"/>
                                  <a:pt x="9360" y="10033"/>
                                  <a:pt x="9360" y="15265"/>
                                </a:cubicBezTo>
                                <a:cubicBezTo>
                                  <a:pt x="9360" y="21057"/>
                                  <a:pt x="9360" y="22111"/>
                                  <a:pt x="9436" y="26822"/>
                                </a:cubicBezTo>
                                <a:cubicBezTo>
                                  <a:pt x="16688" y="26924"/>
                                  <a:pt x="25146" y="26822"/>
                                  <a:pt x="30823" y="26111"/>
                                </a:cubicBezTo>
                                <a:cubicBezTo>
                                  <a:pt x="30645" y="27089"/>
                                  <a:pt x="30455" y="27889"/>
                                  <a:pt x="30455" y="29223"/>
                                </a:cubicBezTo>
                                <a:cubicBezTo>
                                  <a:pt x="30455" y="30480"/>
                                  <a:pt x="30645" y="31179"/>
                                  <a:pt x="30823" y="32055"/>
                                </a:cubicBezTo>
                                <a:cubicBezTo>
                                  <a:pt x="25705" y="31267"/>
                                  <a:pt x="20129" y="31090"/>
                                  <a:pt x="16408" y="31090"/>
                                </a:cubicBezTo>
                                <a:cubicBezTo>
                                  <a:pt x="13869" y="31090"/>
                                  <a:pt x="11659" y="31179"/>
                                  <a:pt x="9436" y="31267"/>
                                </a:cubicBezTo>
                                <a:lnTo>
                                  <a:pt x="9360" y="43523"/>
                                </a:lnTo>
                                <a:cubicBezTo>
                                  <a:pt x="9271" y="52312"/>
                                  <a:pt x="9627" y="56045"/>
                                  <a:pt x="10058" y="61379"/>
                                </a:cubicBezTo>
                                <a:cubicBezTo>
                                  <a:pt x="8661" y="61113"/>
                                  <a:pt x="7328" y="60846"/>
                                  <a:pt x="4851" y="60846"/>
                                </a:cubicBezTo>
                                <a:cubicBezTo>
                                  <a:pt x="2451" y="60846"/>
                                  <a:pt x="1397" y="61113"/>
                                  <a:pt x="0" y="61379"/>
                                </a:cubicBezTo>
                                <a:cubicBezTo>
                                  <a:pt x="622" y="52312"/>
                                  <a:pt x="965" y="42812"/>
                                  <a:pt x="965" y="31267"/>
                                </a:cubicBezTo>
                                <a:cubicBezTo>
                                  <a:pt x="965" y="22644"/>
                                  <a:pt x="698" y="8522"/>
                                  <a:pt x="254"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46" name="Shape 1346"/>
                        <wps:cNvSpPr/>
                        <wps:spPr>
                          <a:xfrm>
                            <a:off x="433140" y="70"/>
                            <a:ext cx="33668" cy="63545"/>
                          </a:xfrm>
                          <a:custGeom>
                            <a:avLst/>
                            <a:gdLst/>
                            <a:ahLst/>
                            <a:cxnLst/>
                            <a:rect l="0" t="0" r="0" b="0"/>
                            <a:pathLst>
                              <a:path w="33668" h="63545">
                                <a:moveTo>
                                  <a:pt x="33668" y="0"/>
                                </a:moveTo>
                                <a:lnTo>
                                  <a:pt x="33668" y="3753"/>
                                </a:lnTo>
                                <a:cubicBezTo>
                                  <a:pt x="21933" y="3753"/>
                                  <a:pt x="10084" y="11754"/>
                                  <a:pt x="10084" y="31833"/>
                                </a:cubicBezTo>
                                <a:cubicBezTo>
                                  <a:pt x="10084" y="49143"/>
                                  <a:pt x="19799" y="59722"/>
                                  <a:pt x="33388" y="59722"/>
                                </a:cubicBezTo>
                                <a:lnTo>
                                  <a:pt x="33668" y="59602"/>
                                </a:lnTo>
                                <a:lnTo>
                                  <a:pt x="33668" y="63469"/>
                                </a:lnTo>
                                <a:lnTo>
                                  <a:pt x="33236" y="63545"/>
                                </a:lnTo>
                                <a:cubicBezTo>
                                  <a:pt x="13970" y="63545"/>
                                  <a:pt x="0" y="51632"/>
                                  <a:pt x="0" y="31909"/>
                                </a:cubicBezTo>
                                <a:cubicBezTo>
                                  <a:pt x="0" y="17726"/>
                                  <a:pt x="7015" y="6829"/>
                                  <a:pt x="19647" y="2268"/>
                                </a:cubicBezTo>
                                <a:lnTo>
                                  <a:pt x="33668" y="0"/>
                                </a:ln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47" name="Shape 1347"/>
                        <wps:cNvSpPr/>
                        <wps:spPr>
                          <a:xfrm>
                            <a:off x="466808" y="0"/>
                            <a:ext cx="33642" cy="63538"/>
                          </a:xfrm>
                          <a:custGeom>
                            <a:avLst/>
                            <a:gdLst/>
                            <a:ahLst/>
                            <a:cxnLst/>
                            <a:rect l="0" t="0" r="0" b="0"/>
                            <a:pathLst>
                              <a:path w="33642" h="63538">
                                <a:moveTo>
                                  <a:pt x="432" y="0"/>
                                </a:moveTo>
                                <a:cubicBezTo>
                                  <a:pt x="18910" y="0"/>
                                  <a:pt x="33642" y="10922"/>
                                  <a:pt x="33642" y="30912"/>
                                </a:cubicBezTo>
                                <a:cubicBezTo>
                                  <a:pt x="33642" y="44837"/>
                                  <a:pt x="26298" y="56270"/>
                                  <a:pt x="13760" y="61116"/>
                                </a:cubicBezTo>
                                <a:lnTo>
                                  <a:pt x="0" y="63538"/>
                                </a:lnTo>
                                <a:lnTo>
                                  <a:pt x="0" y="59672"/>
                                </a:lnTo>
                                <a:lnTo>
                                  <a:pt x="16886" y="52405"/>
                                </a:lnTo>
                                <a:cubicBezTo>
                                  <a:pt x="21107" y="47574"/>
                                  <a:pt x="23584" y="40468"/>
                                  <a:pt x="23584" y="31369"/>
                                </a:cubicBezTo>
                                <a:cubicBezTo>
                                  <a:pt x="23584" y="26746"/>
                                  <a:pt x="22797" y="19545"/>
                                  <a:pt x="19698" y="14313"/>
                                </a:cubicBezTo>
                                <a:cubicBezTo>
                                  <a:pt x="14922" y="6223"/>
                                  <a:pt x="6007" y="3823"/>
                                  <a:pt x="0" y="3823"/>
                                </a:cubicBezTo>
                                <a:lnTo>
                                  <a:pt x="0" y="70"/>
                                </a:lnTo>
                                <a:lnTo>
                                  <a:pt x="432" y="0"/>
                                </a:ln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48" name="Shape 1348"/>
                        <wps:cNvSpPr/>
                        <wps:spPr>
                          <a:xfrm>
                            <a:off x="366362" y="809"/>
                            <a:ext cx="33833" cy="61455"/>
                          </a:xfrm>
                          <a:custGeom>
                            <a:avLst/>
                            <a:gdLst/>
                            <a:ahLst/>
                            <a:cxnLst/>
                            <a:rect l="0" t="0" r="0" b="0"/>
                            <a:pathLst>
                              <a:path w="33833" h="61455">
                                <a:moveTo>
                                  <a:pt x="102" y="0"/>
                                </a:moveTo>
                                <a:cubicBezTo>
                                  <a:pt x="1511" y="267"/>
                                  <a:pt x="2667" y="533"/>
                                  <a:pt x="4864" y="533"/>
                                </a:cubicBezTo>
                                <a:cubicBezTo>
                                  <a:pt x="7163" y="533"/>
                                  <a:pt x="8839" y="267"/>
                                  <a:pt x="10427" y="0"/>
                                </a:cubicBezTo>
                                <a:cubicBezTo>
                                  <a:pt x="9639" y="22733"/>
                                  <a:pt x="9639" y="28778"/>
                                  <a:pt x="9639" y="56400"/>
                                </a:cubicBezTo>
                                <a:cubicBezTo>
                                  <a:pt x="13869" y="56578"/>
                                  <a:pt x="15634" y="56578"/>
                                  <a:pt x="17856" y="56578"/>
                                </a:cubicBezTo>
                                <a:cubicBezTo>
                                  <a:pt x="22352" y="56578"/>
                                  <a:pt x="29769" y="56223"/>
                                  <a:pt x="33833" y="55524"/>
                                </a:cubicBezTo>
                                <a:cubicBezTo>
                                  <a:pt x="33655" y="56312"/>
                                  <a:pt x="33490" y="57213"/>
                                  <a:pt x="33490" y="58445"/>
                                </a:cubicBezTo>
                                <a:cubicBezTo>
                                  <a:pt x="33490" y="59868"/>
                                  <a:pt x="33655" y="60757"/>
                                  <a:pt x="33833" y="61455"/>
                                </a:cubicBezTo>
                                <a:cubicBezTo>
                                  <a:pt x="28092" y="61290"/>
                                  <a:pt x="24384" y="60935"/>
                                  <a:pt x="14757" y="60935"/>
                                </a:cubicBezTo>
                                <a:cubicBezTo>
                                  <a:pt x="6985" y="60935"/>
                                  <a:pt x="4775" y="61201"/>
                                  <a:pt x="0" y="61455"/>
                                </a:cubicBezTo>
                                <a:cubicBezTo>
                                  <a:pt x="711" y="50089"/>
                                  <a:pt x="800" y="40678"/>
                                  <a:pt x="800" y="29045"/>
                                </a:cubicBezTo>
                                <a:cubicBezTo>
                                  <a:pt x="800" y="16967"/>
                                  <a:pt x="279" y="3810"/>
                                  <a:pt x="102"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49" name="Shape 1349"/>
                        <wps:cNvSpPr/>
                        <wps:spPr>
                          <a:xfrm>
                            <a:off x="339841" y="805"/>
                            <a:ext cx="10236" cy="61468"/>
                          </a:xfrm>
                          <a:custGeom>
                            <a:avLst/>
                            <a:gdLst/>
                            <a:ahLst/>
                            <a:cxnLst/>
                            <a:rect l="0" t="0" r="0" b="0"/>
                            <a:pathLst>
                              <a:path w="10236" h="61468">
                                <a:moveTo>
                                  <a:pt x="254" y="0"/>
                                </a:moveTo>
                                <a:cubicBezTo>
                                  <a:pt x="1676" y="355"/>
                                  <a:pt x="2730" y="533"/>
                                  <a:pt x="5118" y="533"/>
                                </a:cubicBezTo>
                                <a:cubicBezTo>
                                  <a:pt x="7594" y="533"/>
                                  <a:pt x="8737" y="355"/>
                                  <a:pt x="10236" y="0"/>
                                </a:cubicBezTo>
                                <a:cubicBezTo>
                                  <a:pt x="9716" y="10579"/>
                                  <a:pt x="9538" y="21146"/>
                                  <a:pt x="9538" y="31712"/>
                                </a:cubicBezTo>
                                <a:cubicBezTo>
                                  <a:pt x="9538" y="47701"/>
                                  <a:pt x="9881" y="54801"/>
                                  <a:pt x="10147" y="61468"/>
                                </a:cubicBezTo>
                                <a:cubicBezTo>
                                  <a:pt x="8471" y="61201"/>
                                  <a:pt x="6617" y="60935"/>
                                  <a:pt x="4674" y="60935"/>
                                </a:cubicBezTo>
                                <a:cubicBezTo>
                                  <a:pt x="2730" y="60935"/>
                                  <a:pt x="1397" y="61201"/>
                                  <a:pt x="0" y="61468"/>
                                </a:cubicBezTo>
                                <a:cubicBezTo>
                                  <a:pt x="597" y="51791"/>
                                  <a:pt x="876" y="47257"/>
                                  <a:pt x="876" y="29845"/>
                                </a:cubicBezTo>
                                <a:cubicBezTo>
                                  <a:pt x="876" y="17056"/>
                                  <a:pt x="876" y="16256"/>
                                  <a:pt x="254"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50" name="Shape 1350"/>
                        <wps:cNvSpPr/>
                        <wps:spPr>
                          <a:xfrm>
                            <a:off x="269205" y="184"/>
                            <a:ext cx="55639" cy="63157"/>
                          </a:xfrm>
                          <a:custGeom>
                            <a:avLst/>
                            <a:gdLst/>
                            <a:ahLst/>
                            <a:cxnLst/>
                            <a:rect l="0" t="0" r="0" b="0"/>
                            <a:pathLst>
                              <a:path w="55639" h="63157">
                                <a:moveTo>
                                  <a:pt x="33833" y="0"/>
                                </a:moveTo>
                                <a:cubicBezTo>
                                  <a:pt x="44526" y="0"/>
                                  <a:pt x="51676" y="2934"/>
                                  <a:pt x="55639" y="4712"/>
                                </a:cubicBezTo>
                                <a:cubicBezTo>
                                  <a:pt x="54318" y="8344"/>
                                  <a:pt x="53975" y="9499"/>
                                  <a:pt x="53530" y="13589"/>
                                </a:cubicBezTo>
                                <a:lnTo>
                                  <a:pt x="52654" y="13589"/>
                                </a:lnTo>
                                <a:cubicBezTo>
                                  <a:pt x="50279" y="8522"/>
                                  <a:pt x="42494" y="3823"/>
                                  <a:pt x="33477" y="3823"/>
                                </a:cubicBezTo>
                                <a:cubicBezTo>
                                  <a:pt x="19520" y="3823"/>
                                  <a:pt x="10249" y="14122"/>
                                  <a:pt x="10249" y="31267"/>
                                </a:cubicBezTo>
                                <a:cubicBezTo>
                                  <a:pt x="10249" y="49733"/>
                                  <a:pt x="21653" y="58890"/>
                                  <a:pt x="34188" y="58890"/>
                                </a:cubicBezTo>
                                <a:cubicBezTo>
                                  <a:pt x="38151" y="58890"/>
                                  <a:pt x="47346" y="58001"/>
                                  <a:pt x="54242" y="49733"/>
                                </a:cubicBezTo>
                                <a:lnTo>
                                  <a:pt x="55296" y="50190"/>
                                </a:lnTo>
                                <a:cubicBezTo>
                                  <a:pt x="54864" y="52222"/>
                                  <a:pt x="54496" y="54089"/>
                                  <a:pt x="54318" y="57379"/>
                                </a:cubicBezTo>
                                <a:cubicBezTo>
                                  <a:pt x="47790" y="61290"/>
                                  <a:pt x="40196" y="63157"/>
                                  <a:pt x="32423" y="63157"/>
                                </a:cubicBezTo>
                                <a:cubicBezTo>
                                  <a:pt x="11938" y="63157"/>
                                  <a:pt x="0" y="49657"/>
                                  <a:pt x="0" y="31356"/>
                                </a:cubicBezTo>
                                <a:cubicBezTo>
                                  <a:pt x="0" y="14211"/>
                                  <a:pt x="10604" y="0"/>
                                  <a:pt x="33833"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51" name="Shape 1351"/>
                        <wps:cNvSpPr/>
                        <wps:spPr>
                          <a:xfrm>
                            <a:off x="203692" y="456"/>
                            <a:ext cx="53873" cy="62344"/>
                          </a:xfrm>
                          <a:custGeom>
                            <a:avLst/>
                            <a:gdLst/>
                            <a:ahLst/>
                            <a:cxnLst/>
                            <a:rect l="0" t="0" r="0" b="0"/>
                            <a:pathLst>
                              <a:path w="53873" h="62344">
                                <a:moveTo>
                                  <a:pt x="889" y="0"/>
                                </a:moveTo>
                                <a:cubicBezTo>
                                  <a:pt x="1422" y="89"/>
                                  <a:pt x="1841" y="165"/>
                                  <a:pt x="2299" y="165"/>
                                </a:cubicBezTo>
                                <a:cubicBezTo>
                                  <a:pt x="2819" y="165"/>
                                  <a:pt x="3353" y="89"/>
                                  <a:pt x="4140" y="0"/>
                                </a:cubicBezTo>
                                <a:lnTo>
                                  <a:pt x="7061" y="3467"/>
                                </a:lnTo>
                                <a:cubicBezTo>
                                  <a:pt x="9449" y="6210"/>
                                  <a:pt x="11570" y="8611"/>
                                  <a:pt x="16954" y="14300"/>
                                </a:cubicBezTo>
                                <a:cubicBezTo>
                                  <a:pt x="34620" y="33032"/>
                                  <a:pt x="36563" y="35166"/>
                                  <a:pt x="47777" y="46622"/>
                                </a:cubicBezTo>
                                <a:lnTo>
                                  <a:pt x="47777" y="43345"/>
                                </a:lnTo>
                                <a:cubicBezTo>
                                  <a:pt x="47777" y="20675"/>
                                  <a:pt x="47777" y="12878"/>
                                  <a:pt x="46634" y="0"/>
                                </a:cubicBezTo>
                                <a:cubicBezTo>
                                  <a:pt x="47599" y="267"/>
                                  <a:pt x="48666" y="533"/>
                                  <a:pt x="50089" y="533"/>
                                </a:cubicBezTo>
                                <a:cubicBezTo>
                                  <a:pt x="51486" y="533"/>
                                  <a:pt x="52731" y="267"/>
                                  <a:pt x="53873" y="0"/>
                                </a:cubicBezTo>
                                <a:cubicBezTo>
                                  <a:pt x="52375" y="12776"/>
                                  <a:pt x="52375" y="25667"/>
                                  <a:pt x="52375" y="38455"/>
                                </a:cubicBezTo>
                                <a:cubicBezTo>
                                  <a:pt x="52375" y="45377"/>
                                  <a:pt x="52375" y="56045"/>
                                  <a:pt x="52731" y="62344"/>
                                </a:cubicBezTo>
                                <a:cubicBezTo>
                                  <a:pt x="52019" y="62256"/>
                                  <a:pt x="51575" y="62166"/>
                                  <a:pt x="51041" y="62166"/>
                                </a:cubicBezTo>
                                <a:cubicBezTo>
                                  <a:pt x="50609" y="62166"/>
                                  <a:pt x="50254" y="62256"/>
                                  <a:pt x="49631" y="62344"/>
                                </a:cubicBezTo>
                                <a:cubicBezTo>
                                  <a:pt x="46901" y="58979"/>
                                  <a:pt x="33655" y="44133"/>
                                  <a:pt x="27470" y="38367"/>
                                </a:cubicBezTo>
                                <a:cubicBezTo>
                                  <a:pt x="25959" y="36944"/>
                                  <a:pt x="24473" y="35433"/>
                                  <a:pt x="22962" y="33922"/>
                                </a:cubicBezTo>
                                <a:lnTo>
                                  <a:pt x="5740" y="15900"/>
                                </a:lnTo>
                                <a:lnTo>
                                  <a:pt x="5740" y="21501"/>
                                </a:lnTo>
                                <a:cubicBezTo>
                                  <a:pt x="6007" y="42990"/>
                                  <a:pt x="6363" y="48044"/>
                                  <a:pt x="7150" y="61811"/>
                                </a:cubicBezTo>
                                <a:cubicBezTo>
                                  <a:pt x="6096" y="61544"/>
                                  <a:pt x="5029" y="61277"/>
                                  <a:pt x="3442" y="61277"/>
                                </a:cubicBezTo>
                                <a:cubicBezTo>
                                  <a:pt x="1841" y="61277"/>
                                  <a:pt x="1054" y="61544"/>
                                  <a:pt x="0" y="61811"/>
                                </a:cubicBezTo>
                                <a:cubicBezTo>
                                  <a:pt x="432" y="57379"/>
                                  <a:pt x="1143" y="42101"/>
                                  <a:pt x="1143" y="32855"/>
                                </a:cubicBezTo>
                                <a:cubicBezTo>
                                  <a:pt x="1143" y="29311"/>
                                  <a:pt x="889" y="13856"/>
                                  <a:pt x="889" y="10655"/>
                                </a:cubicBezTo>
                                <a:lnTo>
                                  <a:pt x="889" y="0"/>
                                </a:ln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52" name="Shape 1352"/>
                        <wps:cNvSpPr/>
                        <wps:spPr>
                          <a:xfrm>
                            <a:off x="139013" y="810"/>
                            <a:ext cx="53277" cy="62700"/>
                          </a:xfrm>
                          <a:custGeom>
                            <a:avLst/>
                            <a:gdLst/>
                            <a:ahLst/>
                            <a:cxnLst/>
                            <a:rect l="0" t="0" r="0" b="0"/>
                            <a:pathLst>
                              <a:path w="53277" h="62700">
                                <a:moveTo>
                                  <a:pt x="0" y="0"/>
                                </a:moveTo>
                                <a:cubicBezTo>
                                  <a:pt x="1867" y="267"/>
                                  <a:pt x="3632" y="521"/>
                                  <a:pt x="5220" y="521"/>
                                </a:cubicBezTo>
                                <a:cubicBezTo>
                                  <a:pt x="7163" y="521"/>
                                  <a:pt x="8852" y="267"/>
                                  <a:pt x="10338" y="0"/>
                                </a:cubicBezTo>
                                <a:cubicBezTo>
                                  <a:pt x="9551" y="11633"/>
                                  <a:pt x="9551" y="28512"/>
                                  <a:pt x="9551" y="30378"/>
                                </a:cubicBezTo>
                                <a:cubicBezTo>
                                  <a:pt x="9551" y="41567"/>
                                  <a:pt x="9906" y="47778"/>
                                  <a:pt x="13437" y="52134"/>
                                </a:cubicBezTo>
                                <a:cubicBezTo>
                                  <a:pt x="16269" y="55690"/>
                                  <a:pt x="22009" y="57900"/>
                                  <a:pt x="27572" y="57900"/>
                                </a:cubicBezTo>
                                <a:cubicBezTo>
                                  <a:pt x="30048" y="57900"/>
                                  <a:pt x="42050" y="57379"/>
                                  <a:pt x="44958" y="44945"/>
                                </a:cubicBezTo>
                                <a:cubicBezTo>
                                  <a:pt x="46381" y="38900"/>
                                  <a:pt x="46469" y="28854"/>
                                  <a:pt x="46469" y="26645"/>
                                </a:cubicBezTo>
                                <a:cubicBezTo>
                                  <a:pt x="46469" y="23266"/>
                                  <a:pt x="46114" y="5766"/>
                                  <a:pt x="45225" y="0"/>
                                </a:cubicBezTo>
                                <a:cubicBezTo>
                                  <a:pt x="46381" y="267"/>
                                  <a:pt x="47346" y="521"/>
                                  <a:pt x="49390" y="521"/>
                                </a:cubicBezTo>
                                <a:cubicBezTo>
                                  <a:pt x="51321" y="521"/>
                                  <a:pt x="52210" y="267"/>
                                  <a:pt x="53277" y="0"/>
                                </a:cubicBezTo>
                                <a:cubicBezTo>
                                  <a:pt x="52121" y="8077"/>
                                  <a:pt x="51765" y="18212"/>
                                  <a:pt x="51765" y="31357"/>
                                </a:cubicBezTo>
                                <a:cubicBezTo>
                                  <a:pt x="51765" y="39967"/>
                                  <a:pt x="51321" y="49568"/>
                                  <a:pt x="45415" y="55690"/>
                                </a:cubicBezTo>
                                <a:cubicBezTo>
                                  <a:pt x="41707" y="59589"/>
                                  <a:pt x="36043" y="62700"/>
                                  <a:pt x="25984" y="62700"/>
                                </a:cubicBezTo>
                                <a:cubicBezTo>
                                  <a:pt x="19190" y="62700"/>
                                  <a:pt x="9906" y="61100"/>
                                  <a:pt x="4432" y="53734"/>
                                </a:cubicBezTo>
                                <a:cubicBezTo>
                                  <a:pt x="1156" y="49302"/>
                                  <a:pt x="711" y="44399"/>
                                  <a:pt x="711" y="36767"/>
                                </a:cubicBezTo>
                                <a:cubicBezTo>
                                  <a:pt x="711" y="12878"/>
                                  <a:pt x="711" y="11100"/>
                                  <a:pt x="0"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53" name="Shape 1353"/>
                        <wps:cNvSpPr/>
                        <wps:spPr>
                          <a:xfrm>
                            <a:off x="867223" y="897"/>
                            <a:ext cx="32779" cy="61379"/>
                          </a:xfrm>
                          <a:custGeom>
                            <a:avLst/>
                            <a:gdLst/>
                            <a:ahLst/>
                            <a:cxnLst/>
                            <a:rect l="0" t="0" r="0" b="0"/>
                            <a:pathLst>
                              <a:path w="32779" h="61379">
                                <a:moveTo>
                                  <a:pt x="279" y="0"/>
                                </a:moveTo>
                                <a:cubicBezTo>
                                  <a:pt x="6452" y="534"/>
                                  <a:pt x="12560" y="534"/>
                                  <a:pt x="18733" y="534"/>
                                </a:cubicBezTo>
                                <a:cubicBezTo>
                                  <a:pt x="23228" y="534"/>
                                  <a:pt x="27661" y="445"/>
                                  <a:pt x="32157" y="0"/>
                                </a:cubicBezTo>
                                <a:cubicBezTo>
                                  <a:pt x="31966" y="965"/>
                                  <a:pt x="31801" y="1956"/>
                                  <a:pt x="31801" y="3111"/>
                                </a:cubicBezTo>
                                <a:cubicBezTo>
                                  <a:pt x="31801" y="4344"/>
                                  <a:pt x="31966" y="5068"/>
                                  <a:pt x="32157" y="5944"/>
                                </a:cubicBezTo>
                                <a:cubicBezTo>
                                  <a:pt x="28880" y="5321"/>
                                  <a:pt x="25807" y="4801"/>
                                  <a:pt x="18123" y="4801"/>
                                </a:cubicBezTo>
                                <a:cubicBezTo>
                                  <a:pt x="14935" y="4801"/>
                                  <a:pt x="13335" y="4801"/>
                                  <a:pt x="9551" y="4966"/>
                                </a:cubicBezTo>
                                <a:cubicBezTo>
                                  <a:pt x="9373" y="8446"/>
                                  <a:pt x="9373" y="9944"/>
                                  <a:pt x="9373" y="15189"/>
                                </a:cubicBezTo>
                                <a:cubicBezTo>
                                  <a:pt x="9373" y="20968"/>
                                  <a:pt x="9373" y="22022"/>
                                  <a:pt x="9461" y="26734"/>
                                </a:cubicBezTo>
                                <a:cubicBezTo>
                                  <a:pt x="16434" y="26822"/>
                                  <a:pt x="23406" y="26924"/>
                                  <a:pt x="30302" y="26111"/>
                                </a:cubicBezTo>
                                <a:cubicBezTo>
                                  <a:pt x="30125" y="27089"/>
                                  <a:pt x="29947" y="27877"/>
                                  <a:pt x="29947" y="29134"/>
                                </a:cubicBezTo>
                                <a:cubicBezTo>
                                  <a:pt x="29947" y="30112"/>
                                  <a:pt x="30213" y="30912"/>
                                  <a:pt x="30302" y="31890"/>
                                </a:cubicBezTo>
                                <a:cubicBezTo>
                                  <a:pt x="25717" y="31267"/>
                                  <a:pt x="20409" y="31001"/>
                                  <a:pt x="16624" y="31001"/>
                                </a:cubicBezTo>
                                <a:cubicBezTo>
                                  <a:pt x="14237" y="31001"/>
                                  <a:pt x="11659" y="31090"/>
                                  <a:pt x="9461" y="31179"/>
                                </a:cubicBezTo>
                                <a:cubicBezTo>
                                  <a:pt x="9373" y="34989"/>
                                  <a:pt x="9271" y="38989"/>
                                  <a:pt x="9271" y="42812"/>
                                </a:cubicBezTo>
                                <a:cubicBezTo>
                                  <a:pt x="9271" y="47435"/>
                                  <a:pt x="9461" y="54191"/>
                                  <a:pt x="9551" y="56579"/>
                                </a:cubicBezTo>
                                <a:cubicBezTo>
                                  <a:pt x="15202" y="56579"/>
                                  <a:pt x="22352" y="56579"/>
                                  <a:pt x="32779" y="55512"/>
                                </a:cubicBezTo>
                                <a:cubicBezTo>
                                  <a:pt x="32588" y="56490"/>
                                  <a:pt x="32423" y="57290"/>
                                  <a:pt x="32423" y="58534"/>
                                </a:cubicBezTo>
                                <a:cubicBezTo>
                                  <a:pt x="32423" y="59779"/>
                                  <a:pt x="32588" y="60490"/>
                                  <a:pt x="32779" y="61379"/>
                                </a:cubicBezTo>
                                <a:cubicBezTo>
                                  <a:pt x="28715" y="60846"/>
                                  <a:pt x="24562" y="60846"/>
                                  <a:pt x="20498" y="60846"/>
                                </a:cubicBezTo>
                                <a:cubicBezTo>
                                  <a:pt x="13691" y="60846"/>
                                  <a:pt x="6820" y="61113"/>
                                  <a:pt x="0" y="61379"/>
                                </a:cubicBezTo>
                                <a:cubicBezTo>
                                  <a:pt x="533" y="54712"/>
                                  <a:pt x="978" y="48946"/>
                                  <a:pt x="978" y="29578"/>
                                </a:cubicBezTo>
                                <a:cubicBezTo>
                                  <a:pt x="978" y="20701"/>
                                  <a:pt x="800" y="8699"/>
                                  <a:pt x="279"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54" name="Shape 1354"/>
                        <wps:cNvSpPr/>
                        <wps:spPr>
                          <a:xfrm>
                            <a:off x="819452" y="807"/>
                            <a:ext cx="19480" cy="61468"/>
                          </a:xfrm>
                          <a:custGeom>
                            <a:avLst/>
                            <a:gdLst/>
                            <a:ahLst/>
                            <a:cxnLst/>
                            <a:rect l="0" t="0" r="0" b="0"/>
                            <a:pathLst>
                              <a:path w="19480" h="61468">
                                <a:moveTo>
                                  <a:pt x="0" y="0"/>
                                </a:moveTo>
                                <a:cubicBezTo>
                                  <a:pt x="3442" y="267"/>
                                  <a:pt x="7760" y="267"/>
                                  <a:pt x="14656" y="267"/>
                                </a:cubicBezTo>
                                <a:lnTo>
                                  <a:pt x="19480" y="860"/>
                                </a:lnTo>
                                <a:lnTo>
                                  <a:pt x="19480" y="5610"/>
                                </a:lnTo>
                                <a:lnTo>
                                  <a:pt x="14300" y="4001"/>
                                </a:lnTo>
                                <a:cubicBezTo>
                                  <a:pt x="12891" y="4001"/>
                                  <a:pt x="10859" y="4089"/>
                                  <a:pt x="9182" y="4356"/>
                                </a:cubicBezTo>
                                <a:cubicBezTo>
                                  <a:pt x="9093" y="11989"/>
                                  <a:pt x="9093" y="21056"/>
                                  <a:pt x="9182" y="30378"/>
                                </a:cubicBezTo>
                                <a:lnTo>
                                  <a:pt x="19480" y="29104"/>
                                </a:lnTo>
                                <a:lnTo>
                                  <a:pt x="19480" y="33008"/>
                                </a:lnTo>
                                <a:lnTo>
                                  <a:pt x="13424" y="34290"/>
                                </a:lnTo>
                                <a:cubicBezTo>
                                  <a:pt x="12002" y="34290"/>
                                  <a:pt x="10604" y="34201"/>
                                  <a:pt x="9182" y="34112"/>
                                </a:cubicBezTo>
                                <a:cubicBezTo>
                                  <a:pt x="9093" y="46368"/>
                                  <a:pt x="9360" y="52857"/>
                                  <a:pt x="9792" y="61468"/>
                                </a:cubicBezTo>
                                <a:cubicBezTo>
                                  <a:pt x="8306" y="61201"/>
                                  <a:pt x="7239" y="60935"/>
                                  <a:pt x="4686" y="60935"/>
                                </a:cubicBezTo>
                                <a:cubicBezTo>
                                  <a:pt x="2286" y="60935"/>
                                  <a:pt x="1244" y="61201"/>
                                  <a:pt x="0" y="61468"/>
                                </a:cubicBezTo>
                                <a:cubicBezTo>
                                  <a:pt x="622" y="49035"/>
                                  <a:pt x="698" y="36500"/>
                                  <a:pt x="698" y="23978"/>
                                </a:cubicBezTo>
                                <a:cubicBezTo>
                                  <a:pt x="698" y="10655"/>
                                  <a:pt x="432" y="6401"/>
                                  <a:pt x="0"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55" name="Shape 1355"/>
                        <wps:cNvSpPr/>
                        <wps:spPr>
                          <a:xfrm>
                            <a:off x="838933" y="1667"/>
                            <a:ext cx="19979" cy="32147"/>
                          </a:xfrm>
                          <a:custGeom>
                            <a:avLst/>
                            <a:gdLst/>
                            <a:ahLst/>
                            <a:cxnLst/>
                            <a:rect l="0" t="0" r="0" b="0"/>
                            <a:pathLst>
                              <a:path w="19979" h="32147">
                                <a:moveTo>
                                  <a:pt x="0" y="0"/>
                                </a:moveTo>
                                <a:lnTo>
                                  <a:pt x="11787" y="1451"/>
                                </a:lnTo>
                                <a:cubicBezTo>
                                  <a:pt x="17159" y="4029"/>
                                  <a:pt x="19979" y="8906"/>
                                  <a:pt x="19979" y="14862"/>
                                </a:cubicBezTo>
                                <a:cubicBezTo>
                                  <a:pt x="19979" y="22939"/>
                                  <a:pt x="15140" y="27384"/>
                                  <a:pt x="11521" y="29708"/>
                                </a:cubicBezTo>
                                <a:lnTo>
                                  <a:pt x="0" y="32147"/>
                                </a:lnTo>
                                <a:lnTo>
                                  <a:pt x="0" y="28244"/>
                                </a:lnTo>
                                <a:lnTo>
                                  <a:pt x="3343" y="27830"/>
                                </a:lnTo>
                                <a:cubicBezTo>
                                  <a:pt x="7406" y="26054"/>
                                  <a:pt x="10365" y="22546"/>
                                  <a:pt x="10365" y="15751"/>
                                </a:cubicBezTo>
                                <a:cubicBezTo>
                                  <a:pt x="10365" y="12284"/>
                                  <a:pt x="9565" y="9173"/>
                                  <a:pt x="7368" y="7039"/>
                                </a:cubicBezTo>
                                <a:lnTo>
                                  <a:pt x="0" y="4750"/>
                                </a:lnTo>
                                <a:lnTo>
                                  <a:pt x="0" y="0"/>
                                </a:ln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56" name="Shape 1356"/>
                        <wps:cNvSpPr/>
                        <wps:spPr>
                          <a:xfrm>
                            <a:off x="742156" y="74"/>
                            <a:ext cx="33655" cy="63540"/>
                          </a:xfrm>
                          <a:custGeom>
                            <a:avLst/>
                            <a:gdLst/>
                            <a:ahLst/>
                            <a:cxnLst/>
                            <a:rect l="0" t="0" r="0" b="0"/>
                            <a:pathLst>
                              <a:path w="33655" h="63540">
                                <a:moveTo>
                                  <a:pt x="33655" y="0"/>
                                </a:moveTo>
                                <a:lnTo>
                                  <a:pt x="33655" y="3749"/>
                                </a:lnTo>
                                <a:cubicBezTo>
                                  <a:pt x="21920" y="3749"/>
                                  <a:pt x="10071" y="11750"/>
                                  <a:pt x="10071" y="31828"/>
                                </a:cubicBezTo>
                                <a:cubicBezTo>
                                  <a:pt x="10071" y="49138"/>
                                  <a:pt x="19799" y="59718"/>
                                  <a:pt x="33388" y="59718"/>
                                </a:cubicBezTo>
                                <a:lnTo>
                                  <a:pt x="33655" y="59603"/>
                                </a:lnTo>
                                <a:lnTo>
                                  <a:pt x="33655" y="63464"/>
                                </a:lnTo>
                                <a:lnTo>
                                  <a:pt x="33223" y="63540"/>
                                </a:lnTo>
                                <a:cubicBezTo>
                                  <a:pt x="13957" y="63540"/>
                                  <a:pt x="0" y="51628"/>
                                  <a:pt x="0" y="31905"/>
                                </a:cubicBezTo>
                                <a:cubicBezTo>
                                  <a:pt x="0" y="17722"/>
                                  <a:pt x="7015" y="6825"/>
                                  <a:pt x="19652" y="2263"/>
                                </a:cubicBezTo>
                                <a:lnTo>
                                  <a:pt x="33655" y="0"/>
                                </a:ln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57" name="Shape 1357"/>
                        <wps:cNvSpPr/>
                        <wps:spPr>
                          <a:xfrm>
                            <a:off x="775811" y="0"/>
                            <a:ext cx="33655" cy="63538"/>
                          </a:xfrm>
                          <a:custGeom>
                            <a:avLst/>
                            <a:gdLst/>
                            <a:ahLst/>
                            <a:cxnLst/>
                            <a:rect l="0" t="0" r="0" b="0"/>
                            <a:pathLst>
                              <a:path w="33655" h="63538">
                                <a:moveTo>
                                  <a:pt x="457" y="0"/>
                                </a:moveTo>
                                <a:cubicBezTo>
                                  <a:pt x="18898" y="0"/>
                                  <a:pt x="33655" y="10922"/>
                                  <a:pt x="33655" y="30912"/>
                                </a:cubicBezTo>
                                <a:cubicBezTo>
                                  <a:pt x="33655" y="44837"/>
                                  <a:pt x="26297" y="56270"/>
                                  <a:pt x="13756" y="61116"/>
                                </a:cubicBezTo>
                                <a:lnTo>
                                  <a:pt x="0" y="63538"/>
                                </a:lnTo>
                                <a:lnTo>
                                  <a:pt x="0" y="59677"/>
                                </a:lnTo>
                                <a:lnTo>
                                  <a:pt x="16888" y="52405"/>
                                </a:lnTo>
                                <a:cubicBezTo>
                                  <a:pt x="21107" y="47574"/>
                                  <a:pt x="23584" y="40468"/>
                                  <a:pt x="23584" y="31369"/>
                                </a:cubicBezTo>
                                <a:cubicBezTo>
                                  <a:pt x="23584" y="26746"/>
                                  <a:pt x="22797" y="19545"/>
                                  <a:pt x="19698" y="14313"/>
                                </a:cubicBezTo>
                                <a:cubicBezTo>
                                  <a:pt x="14923" y="6223"/>
                                  <a:pt x="6007" y="3823"/>
                                  <a:pt x="0" y="3823"/>
                                </a:cubicBezTo>
                                <a:lnTo>
                                  <a:pt x="0" y="74"/>
                                </a:lnTo>
                                <a:lnTo>
                                  <a:pt x="457" y="0"/>
                                </a:ln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58" name="Shape 1358"/>
                        <wps:cNvSpPr/>
                        <wps:spPr>
                          <a:xfrm>
                            <a:off x="694978" y="803"/>
                            <a:ext cx="19583" cy="61468"/>
                          </a:xfrm>
                          <a:custGeom>
                            <a:avLst/>
                            <a:gdLst/>
                            <a:ahLst/>
                            <a:cxnLst/>
                            <a:rect l="0" t="0" r="0" b="0"/>
                            <a:pathLst>
                              <a:path w="19583" h="61468">
                                <a:moveTo>
                                  <a:pt x="89" y="0"/>
                                </a:moveTo>
                                <a:cubicBezTo>
                                  <a:pt x="3442" y="368"/>
                                  <a:pt x="5918" y="368"/>
                                  <a:pt x="7785" y="368"/>
                                </a:cubicBezTo>
                                <a:cubicBezTo>
                                  <a:pt x="9360" y="368"/>
                                  <a:pt x="16624" y="267"/>
                                  <a:pt x="18009" y="267"/>
                                </a:cubicBezTo>
                                <a:lnTo>
                                  <a:pt x="19583" y="402"/>
                                </a:lnTo>
                                <a:lnTo>
                                  <a:pt x="19583" y="4840"/>
                                </a:lnTo>
                                <a:lnTo>
                                  <a:pt x="14846" y="3911"/>
                                </a:lnTo>
                                <a:cubicBezTo>
                                  <a:pt x="12281" y="3911"/>
                                  <a:pt x="10414" y="4166"/>
                                  <a:pt x="9271" y="4356"/>
                                </a:cubicBezTo>
                                <a:cubicBezTo>
                                  <a:pt x="9118" y="8344"/>
                                  <a:pt x="9118" y="12433"/>
                                  <a:pt x="9118" y="16434"/>
                                </a:cubicBezTo>
                                <a:cubicBezTo>
                                  <a:pt x="9118" y="20523"/>
                                  <a:pt x="9208" y="26734"/>
                                  <a:pt x="9208" y="28600"/>
                                </a:cubicBezTo>
                                <a:cubicBezTo>
                                  <a:pt x="10884" y="28791"/>
                                  <a:pt x="11747" y="28791"/>
                                  <a:pt x="13856" y="28689"/>
                                </a:cubicBezTo>
                                <a:lnTo>
                                  <a:pt x="19583" y="27517"/>
                                </a:lnTo>
                                <a:lnTo>
                                  <a:pt x="19583" y="41935"/>
                                </a:lnTo>
                                <a:lnTo>
                                  <a:pt x="11493" y="31712"/>
                                </a:lnTo>
                                <a:lnTo>
                                  <a:pt x="9208" y="31712"/>
                                </a:lnTo>
                                <a:cubicBezTo>
                                  <a:pt x="9208" y="38024"/>
                                  <a:pt x="9118" y="47257"/>
                                  <a:pt x="9817" y="61468"/>
                                </a:cubicBezTo>
                                <a:cubicBezTo>
                                  <a:pt x="8306" y="61112"/>
                                  <a:pt x="6286" y="60935"/>
                                  <a:pt x="4686" y="60935"/>
                                </a:cubicBezTo>
                                <a:cubicBezTo>
                                  <a:pt x="2299" y="60935"/>
                                  <a:pt x="1334" y="61201"/>
                                  <a:pt x="0" y="61468"/>
                                </a:cubicBezTo>
                                <a:cubicBezTo>
                                  <a:pt x="457" y="50990"/>
                                  <a:pt x="622" y="40424"/>
                                  <a:pt x="622" y="27445"/>
                                </a:cubicBezTo>
                                <a:cubicBezTo>
                                  <a:pt x="622" y="19190"/>
                                  <a:pt x="381" y="9957"/>
                                  <a:pt x="89"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59" name="Shape 1359"/>
                        <wps:cNvSpPr/>
                        <wps:spPr>
                          <a:xfrm>
                            <a:off x="714561" y="1205"/>
                            <a:ext cx="25121" cy="61066"/>
                          </a:xfrm>
                          <a:custGeom>
                            <a:avLst/>
                            <a:gdLst/>
                            <a:ahLst/>
                            <a:cxnLst/>
                            <a:rect l="0" t="0" r="0" b="0"/>
                            <a:pathLst>
                              <a:path w="25121" h="61066">
                                <a:moveTo>
                                  <a:pt x="0" y="0"/>
                                </a:moveTo>
                                <a:lnTo>
                                  <a:pt x="9635" y="831"/>
                                </a:lnTo>
                                <a:cubicBezTo>
                                  <a:pt x="12135" y="1465"/>
                                  <a:pt x="13684" y="2398"/>
                                  <a:pt x="15139" y="3598"/>
                                </a:cubicBezTo>
                                <a:cubicBezTo>
                                  <a:pt x="18504" y="6354"/>
                                  <a:pt x="19634" y="9986"/>
                                  <a:pt x="19634" y="14253"/>
                                </a:cubicBezTo>
                                <a:cubicBezTo>
                                  <a:pt x="19634" y="26953"/>
                                  <a:pt x="7722" y="29176"/>
                                  <a:pt x="2337" y="30166"/>
                                </a:cubicBezTo>
                                <a:cubicBezTo>
                                  <a:pt x="5588" y="35221"/>
                                  <a:pt x="24067" y="58488"/>
                                  <a:pt x="25121" y="59999"/>
                                </a:cubicBezTo>
                                <a:lnTo>
                                  <a:pt x="25121" y="61066"/>
                                </a:lnTo>
                                <a:cubicBezTo>
                                  <a:pt x="23266" y="60799"/>
                                  <a:pt x="21857" y="60532"/>
                                  <a:pt x="19914" y="60532"/>
                                </a:cubicBezTo>
                                <a:cubicBezTo>
                                  <a:pt x="18059" y="60532"/>
                                  <a:pt x="16015" y="60799"/>
                                  <a:pt x="13551" y="61066"/>
                                </a:cubicBezTo>
                                <a:cubicBezTo>
                                  <a:pt x="9354" y="54411"/>
                                  <a:pt x="5642" y="48991"/>
                                  <a:pt x="2130" y="44226"/>
                                </a:cubicBezTo>
                                <a:lnTo>
                                  <a:pt x="0" y="41533"/>
                                </a:lnTo>
                                <a:lnTo>
                                  <a:pt x="0" y="27115"/>
                                </a:lnTo>
                                <a:lnTo>
                                  <a:pt x="3874" y="26322"/>
                                </a:lnTo>
                                <a:cubicBezTo>
                                  <a:pt x="7420" y="24623"/>
                                  <a:pt x="10465" y="21403"/>
                                  <a:pt x="10465" y="15231"/>
                                </a:cubicBezTo>
                                <a:cubicBezTo>
                                  <a:pt x="10465" y="10037"/>
                                  <a:pt x="8277" y="7107"/>
                                  <a:pt x="5283" y="5474"/>
                                </a:cubicBezTo>
                                <a:lnTo>
                                  <a:pt x="0" y="4438"/>
                                </a:lnTo>
                                <a:lnTo>
                                  <a:pt x="0" y="0"/>
                                </a:ln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60" name="Shape 1360"/>
                        <wps:cNvSpPr/>
                        <wps:spPr>
                          <a:xfrm>
                            <a:off x="630456" y="810"/>
                            <a:ext cx="53264" cy="62700"/>
                          </a:xfrm>
                          <a:custGeom>
                            <a:avLst/>
                            <a:gdLst/>
                            <a:ahLst/>
                            <a:cxnLst/>
                            <a:rect l="0" t="0" r="0" b="0"/>
                            <a:pathLst>
                              <a:path w="53264" h="62700">
                                <a:moveTo>
                                  <a:pt x="0" y="0"/>
                                </a:moveTo>
                                <a:cubicBezTo>
                                  <a:pt x="1854" y="267"/>
                                  <a:pt x="3632" y="521"/>
                                  <a:pt x="5207" y="521"/>
                                </a:cubicBezTo>
                                <a:cubicBezTo>
                                  <a:pt x="7163" y="521"/>
                                  <a:pt x="8839" y="267"/>
                                  <a:pt x="10351" y="0"/>
                                </a:cubicBezTo>
                                <a:cubicBezTo>
                                  <a:pt x="9551" y="11633"/>
                                  <a:pt x="9551" y="28512"/>
                                  <a:pt x="9551" y="30378"/>
                                </a:cubicBezTo>
                                <a:cubicBezTo>
                                  <a:pt x="9551" y="41567"/>
                                  <a:pt x="9893" y="47778"/>
                                  <a:pt x="13424" y="52134"/>
                                </a:cubicBezTo>
                                <a:cubicBezTo>
                                  <a:pt x="16269" y="55690"/>
                                  <a:pt x="22009" y="57900"/>
                                  <a:pt x="27559" y="57900"/>
                                </a:cubicBezTo>
                                <a:cubicBezTo>
                                  <a:pt x="30048" y="57900"/>
                                  <a:pt x="42037" y="57379"/>
                                  <a:pt x="44958" y="44945"/>
                                </a:cubicBezTo>
                                <a:cubicBezTo>
                                  <a:pt x="46393" y="38900"/>
                                  <a:pt x="46482" y="28854"/>
                                  <a:pt x="46482" y="26645"/>
                                </a:cubicBezTo>
                                <a:cubicBezTo>
                                  <a:pt x="46482" y="23266"/>
                                  <a:pt x="46101" y="5766"/>
                                  <a:pt x="45238" y="0"/>
                                </a:cubicBezTo>
                                <a:cubicBezTo>
                                  <a:pt x="46393" y="267"/>
                                  <a:pt x="47346" y="521"/>
                                  <a:pt x="49390" y="521"/>
                                </a:cubicBezTo>
                                <a:cubicBezTo>
                                  <a:pt x="51321" y="521"/>
                                  <a:pt x="52210" y="267"/>
                                  <a:pt x="53264" y="0"/>
                                </a:cubicBezTo>
                                <a:cubicBezTo>
                                  <a:pt x="52121" y="8077"/>
                                  <a:pt x="51778" y="18212"/>
                                  <a:pt x="51778" y="31357"/>
                                </a:cubicBezTo>
                                <a:cubicBezTo>
                                  <a:pt x="51778" y="39967"/>
                                  <a:pt x="51321" y="49568"/>
                                  <a:pt x="45415" y="55690"/>
                                </a:cubicBezTo>
                                <a:cubicBezTo>
                                  <a:pt x="41707" y="59589"/>
                                  <a:pt x="36055" y="62700"/>
                                  <a:pt x="25984" y="62700"/>
                                </a:cubicBezTo>
                                <a:cubicBezTo>
                                  <a:pt x="19190" y="62700"/>
                                  <a:pt x="9893" y="61100"/>
                                  <a:pt x="4432" y="53734"/>
                                </a:cubicBezTo>
                                <a:cubicBezTo>
                                  <a:pt x="1143" y="49302"/>
                                  <a:pt x="711" y="44399"/>
                                  <a:pt x="711" y="36767"/>
                                </a:cubicBezTo>
                                <a:cubicBezTo>
                                  <a:pt x="711" y="12878"/>
                                  <a:pt x="711" y="11100"/>
                                  <a:pt x="0"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61" name="Shape 1361"/>
                        <wps:cNvSpPr/>
                        <wps:spPr>
                          <a:xfrm>
                            <a:off x="586651" y="897"/>
                            <a:ext cx="32766" cy="61379"/>
                          </a:xfrm>
                          <a:custGeom>
                            <a:avLst/>
                            <a:gdLst/>
                            <a:ahLst/>
                            <a:cxnLst/>
                            <a:rect l="0" t="0" r="0" b="0"/>
                            <a:pathLst>
                              <a:path w="32766" h="61379">
                                <a:moveTo>
                                  <a:pt x="267" y="0"/>
                                </a:moveTo>
                                <a:cubicBezTo>
                                  <a:pt x="6452" y="534"/>
                                  <a:pt x="12548" y="534"/>
                                  <a:pt x="18720" y="534"/>
                                </a:cubicBezTo>
                                <a:cubicBezTo>
                                  <a:pt x="23216" y="534"/>
                                  <a:pt x="27648" y="445"/>
                                  <a:pt x="32144" y="0"/>
                                </a:cubicBezTo>
                                <a:cubicBezTo>
                                  <a:pt x="31966" y="965"/>
                                  <a:pt x="31801" y="1956"/>
                                  <a:pt x="31801" y="3111"/>
                                </a:cubicBezTo>
                                <a:cubicBezTo>
                                  <a:pt x="31801" y="4344"/>
                                  <a:pt x="31966" y="5068"/>
                                  <a:pt x="32144" y="5944"/>
                                </a:cubicBezTo>
                                <a:cubicBezTo>
                                  <a:pt x="28880" y="5321"/>
                                  <a:pt x="25794" y="4801"/>
                                  <a:pt x="18110" y="4801"/>
                                </a:cubicBezTo>
                                <a:cubicBezTo>
                                  <a:pt x="14935" y="4801"/>
                                  <a:pt x="13335" y="4801"/>
                                  <a:pt x="9538" y="4966"/>
                                </a:cubicBezTo>
                                <a:cubicBezTo>
                                  <a:pt x="9360" y="8446"/>
                                  <a:pt x="9360" y="9944"/>
                                  <a:pt x="9360" y="15189"/>
                                </a:cubicBezTo>
                                <a:cubicBezTo>
                                  <a:pt x="9360" y="20968"/>
                                  <a:pt x="9360" y="22022"/>
                                  <a:pt x="9449" y="26734"/>
                                </a:cubicBezTo>
                                <a:cubicBezTo>
                                  <a:pt x="16421" y="26822"/>
                                  <a:pt x="23406" y="26924"/>
                                  <a:pt x="30290" y="26111"/>
                                </a:cubicBezTo>
                                <a:cubicBezTo>
                                  <a:pt x="30125" y="27089"/>
                                  <a:pt x="29947" y="27877"/>
                                  <a:pt x="29947" y="29134"/>
                                </a:cubicBezTo>
                                <a:cubicBezTo>
                                  <a:pt x="29947" y="30112"/>
                                  <a:pt x="30200" y="30912"/>
                                  <a:pt x="30290" y="31890"/>
                                </a:cubicBezTo>
                                <a:cubicBezTo>
                                  <a:pt x="25692" y="31267"/>
                                  <a:pt x="20396" y="31001"/>
                                  <a:pt x="16612" y="31001"/>
                                </a:cubicBezTo>
                                <a:cubicBezTo>
                                  <a:pt x="14224" y="31001"/>
                                  <a:pt x="11659" y="31090"/>
                                  <a:pt x="9449" y="31179"/>
                                </a:cubicBezTo>
                                <a:cubicBezTo>
                                  <a:pt x="9360" y="34989"/>
                                  <a:pt x="9258" y="38989"/>
                                  <a:pt x="9258" y="42812"/>
                                </a:cubicBezTo>
                                <a:cubicBezTo>
                                  <a:pt x="9258" y="47435"/>
                                  <a:pt x="9449" y="54191"/>
                                  <a:pt x="9538" y="56579"/>
                                </a:cubicBezTo>
                                <a:cubicBezTo>
                                  <a:pt x="15189" y="56579"/>
                                  <a:pt x="22352" y="56579"/>
                                  <a:pt x="32766" y="55512"/>
                                </a:cubicBezTo>
                                <a:cubicBezTo>
                                  <a:pt x="32576" y="56490"/>
                                  <a:pt x="32398" y="57290"/>
                                  <a:pt x="32398" y="58534"/>
                                </a:cubicBezTo>
                                <a:cubicBezTo>
                                  <a:pt x="32398" y="59779"/>
                                  <a:pt x="32576" y="60490"/>
                                  <a:pt x="32766" y="61379"/>
                                </a:cubicBezTo>
                                <a:cubicBezTo>
                                  <a:pt x="28715" y="60846"/>
                                  <a:pt x="24549" y="60846"/>
                                  <a:pt x="20485" y="60846"/>
                                </a:cubicBezTo>
                                <a:cubicBezTo>
                                  <a:pt x="13691" y="60846"/>
                                  <a:pt x="6782" y="61113"/>
                                  <a:pt x="0" y="61379"/>
                                </a:cubicBezTo>
                                <a:cubicBezTo>
                                  <a:pt x="521" y="54712"/>
                                  <a:pt x="953" y="48946"/>
                                  <a:pt x="953" y="29578"/>
                                </a:cubicBezTo>
                                <a:cubicBezTo>
                                  <a:pt x="953" y="20701"/>
                                  <a:pt x="800" y="8699"/>
                                  <a:pt x="267"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62" name="Shape 1362"/>
                        <wps:cNvSpPr/>
                        <wps:spPr>
                          <a:xfrm>
                            <a:off x="0" y="184"/>
                            <a:ext cx="55639" cy="63157"/>
                          </a:xfrm>
                          <a:custGeom>
                            <a:avLst/>
                            <a:gdLst/>
                            <a:ahLst/>
                            <a:cxnLst/>
                            <a:rect l="0" t="0" r="0" b="0"/>
                            <a:pathLst>
                              <a:path w="55639" h="63157">
                                <a:moveTo>
                                  <a:pt x="33833" y="0"/>
                                </a:moveTo>
                                <a:cubicBezTo>
                                  <a:pt x="44526" y="0"/>
                                  <a:pt x="51676" y="2934"/>
                                  <a:pt x="55639" y="4712"/>
                                </a:cubicBezTo>
                                <a:cubicBezTo>
                                  <a:pt x="54331" y="8344"/>
                                  <a:pt x="53975" y="9499"/>
                                  <a:pt x="53530" y="13589"/>
                                </a:cubicBezTo>
                                <a:lnTo>
                                  <a:pt x="52641" y="13589"/>
                                </a:lnTo>
                                <a:cubicBezTo>
                                  <a:pt x="50267" y="8522"/>
                                  <a:pt x="42482" y="3823"/>
                                  <a:pt x="33490" y="3823"/>
                                </a:cubicBezTo>
                                <a:cubicBezTo>
                                  <a:pt x="19533" y="3823"/>
                                  <a:pt x="10249" y="14122"/>
                                  <a:pt x="10249" y="31267"/>
                                </a:cubicBezTo>
                                <a:cubicBezTo>
                                  <a:pt x="10249" y="49733"/>
                                  <a:pt x="21641" y="58890"/>
                                  <a:pt x="34188" y="58890"/>
                                </a:cubicBezTo>
                                <a:cubicBezTo>
                                  <a:pt x="38151" y="58890"/>
                                  <a:pt x="47346" y="58001"/>
                                  <a:pt x="54242" y="49733"/>
                                </a:cubicBezTo>
                                <a:lnTo>
                                  <a:pt x="55296" y="50190"/>
                                </a:lnTo>
                                <a:cubicBezTo>
                                  <a:pt x="54851" y="52222"/>
                                  <a:pt x="54508" y="54089"/>
                                  <a:pt x="54331" y="57379"/>
                                </a:cubicBezTo>
                                <a:cubicBezTo>
                                  <a:pt x="47790" y="61290"/>
                                  <a:pt x="40196" y="63157"/>
                                  <a:pt x="32423" y="63157"/>
                                </a:cubicBezTo>
                                <a:cubicBezTo>
                                  <a:pt x="11925" y="63157"/>
                                  <a:pt x="0" y="49657"/>
                                  <a:pt x="0" y="31356"/>
                                </a:cubicBezTo>
                                <a:cubicBezTo>
                                  <a:pt x="0" y="14211"/>
                                  <a:pt x="10604" y="0"/>
                                  <a:pt x="33833"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63" name="Shape 1363"/>
                        <wps:cNvSpPr/>
                        <wps:spPr>
                          <a:xfrm>
                            <a:off x="61480" y="71"/>
                            <a:ext cx="33649" cy="63543"/>
                          </a:xfrm>
                          <a:custGeom>
                            <a:avLst/>
                            <a:gdLst/>
                            <a:ahLst/>
                            <a:cxnLst/>
                            <a:rect l="0" t="0" r="0" b="0"/>
                            <a:pathLst>
                              <a:path w="33649" h="63543">
                                <a:moveTo>
                                  <a:pt x="33649" y="0"/>
                                </a:moveTo>
                                <a:lnTo>
                                  <a:pt x="33649" y="3754"/>
                                </a:lnTo>
                                <a:lnTo>
                                  <a:pt x="17453" y="10262"/>
                                </a:lnTo>
                                <a:cubicBezTo>
                                  <a:pt x="13027" y="14772"/>
                                  <a:pt x="10071" y="21792"/>
                                  <a:pt x="10071" y="31831"/>
                                </a:cubicBezTo>
                                <a:cubicBezTo>
                                  <a:pt x="10071" y="49142"/>
                                  <a:pt x="19787" y="59721"/>
                                  <a:pt x="33388" y="59721"/>
                                </a:cubicBezTo>
                                <a:lnTo>
                                  <a:pt x="33649" y="59609"/>
                                </a:lnTo>
                                <a:lnTo>
                                  <a:pt x="33649" y="63466"/>
                                </a:lnTo>
                                <a:lnTo>
                                  <a:pt x="33210" y="63543"/>
                                </a:lnTo>
                                <a:cubicBezTo>
                                  <a:pt x="13957" y="63543"/>
                                  <a:pt x="0" y="51631"/>
                                  <a:pt x="0" y="31908"/>
                                </a:cubicBezTo>
                                <a:cubicBezTo>
                                  <a:pt x="0" y="17725"/>
                                  <a:pt x="7008" y="6828"/>
                                  <a:pt x="19636" y="2267"/>
                                </a:cubicBezTo>
                                <a:lnTo>
                                  <a:pt x="33649" y="0"/>
                                </a:ln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64" name="Shape 1364"/>
                        <wps:cNvSpPr/>
                        <wps:spPr>
                          <a:xfrm>
                            <a:off x="95128" y="0"/>
                            <a:ext cx="33661" cy="63537"/>
                          </a:xfrm>
                          <a:custGeom>
                            <a:avLst/>
                            <a:gdLst/>
                            <a:ahLst/>
                            <a:cxnLst/>
                            <a:rect l="0" t="0" r="0" b="0"/>
                            <a:pathLst>
                              <a:path w="33661" h="63537">
                                <a:moveTo>
                                  <a:pt x="438" y="0"/>
                                </a:moveTo>
                                <a:cubicBezTo>
                                  <a:pt x="18904" y="0"/>
                                  <a:pt x="33661" y="10922"/>
                                  <a:pt x="33661" y="30912"/>
                                </a:cubicBezTo>
                                <a:cubicBezTo>
                                  <a:pt x="33661" y="44837"/>
                                  <a:pt x="26296" y="56270"/>
                                  <a:pt x="13751" y="61116"/>
                                </a:cubicBezTo>
                                <a:lnTo>
                                  <a:pt x="0" y="63537"/>
                                </a:lnTo>
                                <a:lnTo>
                                  <a:pt x="0" y="59680"/>
                                </a:lnTo>
                                <a:lnTo>
                                  <a:pt x="16888" y="52405"/>
                                </a:lnTo>
                                <a:cubicBezTo>
                                  <a:pt x="21104" y="47574"/>
                                  <a:pt x="23578" y="40468"/>
                                  <a:pt x="23578" y="31369"/>
                                </a:cubicBezTo>
                                <a:cubicBezTo>
                                  <a:pt x="23578" y="26746"/>
                                  <a:pt x="22790" y="19545"/>
                                  <a:pt x="19704" y="14313"/>
                                </a:cubicBezTo>
                                <a:cubicBezTo>
                                  <a:pt x="14929" y="6223"/>
                                  <a:pt x="6001" y="3823"/>
                                  <a:pt x="6" y="3823"/>
                                </a:cubicBezTo>
                                <a:lnTo>
                                  <a:pt x="0" y="3825"/>
                                </a:lnTo>
                                <a:lnTo>
                                  <a:pt x="0" y="71"/>
                                </a:lnTo>
                                <a:lnTo>
                                  <a:pt x="438" y="0"/>
                                </a:ln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65" name="Shape 1365"/>
                        <wps:cNvSpPr/>
                        <wps:spPr>
                          <a:xfrm>
                            <a:off x="560319" y="654991"/>
                            <a:ext cx="10935" cy="19926"/>
                          </a:xfrm>
                          <a:custGeom>
                            <a:avLst/>
                            <a:gdLst/>
                            <a:ahLst/>
                            <a:cxnLst/>
                            <a:rect l="0" t="0" r="0" b="0"/>
                            <a:pathLst>
                              <a:path w="10935" h="19926">
                                <a:moveTo>
                                  <a:pt x="7963" y="0"/>
                                </a:moveTo>
                                <a:cubicBezTo>
                                  <a:pt x="10046" y="0"/>
                                  <a:pt x="10935" y="1676"/>
                                  <a:pt x="10935" y="2933"/>
                                </a:cubicBezTo>
                                <a:cubicBezTo>
                                  <a:pt x="10935" y="3898"/>
                                  <a:pt x="10516" y="4800"/>
                                  <a:pt x="9893" y="5842"/>
                                </a:cubicBezTo>
                                <a:lnTo>
                                  <a:pt x="1524" y="19926"/>
                                </a:lnTo>
                                <a:cubicBezTo>
                                  <a:pt x="902" y="19507"/>
                                  <a:pt x="470" y="19443"/>
                                  <a:pt x="0" y="19367"/>
                                </a:cubicBezTo>
                                <a:lnTo>
                                  <a:pt x="4509" y="3480"/>
                                </a:lnTo>
                                <a:cubicBezTo>
                                  <a:pt x="4839" y="2311"/>
                                  <a:pt x="5461" y="0"/>
                                  <a:pt x="7963"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66" name="Shape 1366"/>
                        <wps:cNvSpPr/>
                        <wps:spPr>
                          <a:xfrm>
                            <a:off x="867241" y="657329"/>
                            <a:ext cx="32753" cy="61328"/>
                          </a:xfrm>
                          <a:custGeom>
                            <a:avLst/>
                            <a:gdLst/>
                            <a:ahLst/>
                            <a:cxnLst/>
                            <a:rect l="0" t="0" r="0" b="0"/>
                            <a:pathLst>
                              <a:path w="32753" h="61328">
                                <a:moveTo>
                                  <a:pt x="267" y="0"/>
                                </a:moveTo>
                                <a:cubicBezTo>
                                  <a:pt x="6452" y="533"/>
                                  <a:pt x="12548" y="533"/>
                                  <a:pt x="18720" y="533"/>
                                </a:cubicBezTo>
                                <a:cubicBezTo>
                                  <a:pt x="23228" y="533"/>
                                  <a:pt x="27635" y="444"/>
                                  <a:pt x="32144" y="0"/>
                                </a:cubicBezTo>
                                <a:cubicBezTo>
                                  <a:pt x="31953" y="965"/>
                                  <a:pt x="31801" y="1943"/>
                                  <a:pt x="31801" y="3098"/>
                                </a:cubicBezTo>
                                <a:cubicBezTo>
                                  <a:pt x="31801" y="4356"/>
                                  <a:pt x="31953" y="5054"/>
                                  <a:pt x="32144" y="5956"/>
                                </a:cubicBezTo>
                                <a:cubicBezTo>
                                  <a:pt x="28880" y="5321"/>
                                  <a:pt x="25794" y="4775"/>
                                  <a:pt x="18097" y="4775"/>
                                </a:cubicBezTo>
                                <a:cubicBezTo>
                                  <a:pt x="14935" y="4775"/>
                                  <a:pt x="13335" y="4775"/>
                                  <a:pt x="9538" y="4978"/>
                                </a:cubicBezTo>
                                <a:cubicBezTo>
                                  <a:pt x="9373" y="8433"/>
                                  <a:pt x="9373" y="9931"/>
                                  <a:pt x="9373" y="15177"/>
                                </a:cubicBezTo>
                                <a:cubicBezTo>
                                  <a:pt x="9373" y="20929"/>
                                  <a:pt x="9373" y="22009"/>
                                  <a:pt x="9449" y="26721"/>
                                </a:cubicBezTo>
                                <a:cubicBezTo>
                                  <a:pt x="16421" y="26797"/>
                                  <a:pt x="23394" y="26898"/>
                                  <a:pt x="30290" y="26098"/>
                                </a:cubicBezTo>
                                <a:cubicBezTo>
                                  <a:pt x="30112" y="27063"/>
                                  <a:pt x="29934" y="27877"/>
                                  <a:pt x="29934" y="29108"/>
                                </a:cubicBezTo>
                                <a:cubicBezTo>
                                  <a:pt x="29934" y="30099"/>
                                  <a:pt x="30188" y="30886"/>
                                  <a:pt x="30290" y="31864"/>
                                </a:cubicBezTo>
                                <a:cubicBezTo>
                                  <a:pt x="25692" y="31242"/>
                                  <a:pt x="20396" y="30975"/>
                                  <a:pt x="16612" y="30975"/>
                                </a:cubicBezTo>
                                <a:cubicBezTo>
                                  <a:pt x="14224" y="30975"/>
                                  <a:pt x="11659" y="31076"/>
                                  <a:pt x="9449" y="31153"/>
                                </a:cubicBezTo>
                                <a:cubicBezTo>
                                  <a:pt x="9373" y="34963"/>
                                  <a:pt x="9284" y="38976"/>
                                  <a:pt x="9284" y="42786"/>
                                </a:cubicBezTo>
                                <a:cubicBezTo>
                                  <a:pt x="9284" y="47396"/>
                                  <a:pt x="9449" y="54153"/>
                                  <a:pt x="9538" y="56540"/>
                                </a:cubicBezTo>
                                <a:cubicBezTo>
                                  <a:pt x="15177" y="56540"/>
                                  <a:pt x="22339" y="56540"/>
                                  <a:pt x="32753" y="55486"/>
                                </a:cubicBezTo>
                                <a:cubicBezTo>
                                  <a:pt x="32576" y="56452"/>
                                  <a:pt x="32398" y="57252"/>
                                  <a:pt x="32398" y="58483"/>
                                </a:cubicBezTo>
                                <a:cubicBezTo>
                                  <a:pt x="32398" y="59741"/>
                                  <a:pt x="32576" y="60452"/>
                                  <a:pt x="32753" y="61328"/>
                                </a:cubicBezTo>
                                <a:cubicBezTo>
                                  <a:pt x="28702" y="60807"/>
                                  <a:pt x="24549" y="60807"/>
                                  <a:pt x="20485" y="60807"/>
                                </a:cubicBezTo>
                                <a:cubicBezTo>
                                  <a:pt x="13691" y="60807"/>
                                  <a:pt x="6807" y="61074"/>
                                  <a:pt x="0" y="61328"/>
                                </a:cubicBezTo>
                                <a:cubicBezTo>
                                  <a:pt x="533" y="54686"/>
                                  <a:pt x="978" y="48920"/>
                                  <a:pt x="978" y="29566"/>
                                </a:cubicBezTo>
                                <a:cubicBezTo>
                                  <a:pt x="978" y="20688"/>
                                  <a:pt x="788" y="8699"/>
                                  <a:pt x="267"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67" name="Shape 1367"/>
                        <wps:cNvSpPr/>
                        <wps:spPr>
                          <a:xfrm>
                            <a:off x="819490" y="657232"/>
                            <a:ext cx="19480" cy="61430"/>
                          </a:xfrm>
                          <a:custGeom>
                            <a:avLst/>
                            <a:gdLst/>
                            <a:ahLst/>
                            <a:cxnLst/>
                            <a:rect l="0" t="0" r="0" b="0"/>
                            <a:pathLst>
                              <a:path w="19480" h="61430">
                                <a:moveTo>
                                  <a:pt x="0" y="0"/>
                                </a:moveTo>
                                <a:cubicBezTo>
                                  <a:pt x="3442" y="267"/>
                                  <a:pt x="7772" y="267"/>
                                  <a:pt x="14656" y="267"/>
                                </a:cubicBezTo>
                                <a:lnTo>
                                  <a:pt x="19480" y="861"/>
                                </a:lnTo>
                                <a:lnTo>
                                  <a:pt x="19480" y="5613"/>
                                </a:lnTo>
                                <a:lnTo>
                                  <a:pt x="14300" y="4001"/>
                                </a:lnTo>
                                <a:cubicBezTo>
                                  <a:pt x="12903" y="4001"/>
                                  <a:pt x="10859" y="4089"/>
                                  <a:pt x="9182" y="4356"/>
                                </a:cubicBezTo>
                                <a:cubicBezTo>
                                  <a:pt x="9093" y="11988"/>
                                  <a:pt x="9093" y="21056"/>
                                  <a:pt x="9182" y="30366"/>
                                </a:cubicBezTo>
                                <a:lnTo>
                                  <a:pt x="19480" y="29087"/>
                                </a:lnTo>
                                <a:lnTo>
                                  <a:pt x="19480" y="32989"/>
                                </a:lnTo>
                                <a:lnTo>
                                  <a:pt x="13424" y="34277"/>
                                </a:lnTo>
                                <a:cubicBezTo>
                                  <a:pt x="12002" y="34277"/>
                                  <a:pt x="10592" y="34175"/>
                                  <a:pt x="9182" y="34086"/>
                                </a:cubicBezTo>
                                <a:cubicBezTo>
                                  <a:pt x="9093" y="46342"/>
                                  <a:pt x="9360" y="52819"/>
                                  <a:pt x="9804" y="61430"/>
                                </a:cubicBezTo>
                                <a:cubicBezTo>
                                  <a:pt x="8306" y="61163"/>
                                  <a:pt x="7252" y="60909"/>
                                  <a:pt x="4674" y="60909"/>
                                </a:cubicBezTo>
                                <a:cubicBezTo>
                                  <a:pt x="2299" y="60909"/>
                                  <a:pt x="1232" y="61163"/>
                                  <a:pt x="0" y="61430"/>
                                </a:cubicBezTo>
                                <a:cubicBezTo>
                                  <a:pt x="622" y="49009"/>
                                  <a:pt x="698" y="36487"/>
                                  <a:pt x="698" y="23978"/>
                                </a:cubicBezTo>
                                <a:cubicBezTo>
                                  <a:pt x="698" y="10655"/>
                                  <a:pt x="445" y="6400"/>
                                  <a:pt x="0"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68" name="Shape 1368"/>
                        <wps:cNvSpPr/>
                        <wps:spPr>
                          <a:xfrm>
                            <a:off x="838971" y="658093"/>
                            <a:ext cx="19979" cy="32128"/>
                          </a:xfrm>
                          <a:custGeom>
                            <a:avLst/>
                            <a:gdLst/>
                            <a:ahLst/>
                            <a:cxnLst/>
                            <a:rect l="0" t="0" r="0" b="0"/>
                            <a:pathLst>
                              <a:path w="19979" h="32128">
                                <a:moveTo>
                                  <a:pt x="0" y="0"/>
                                </a:moveTo>
                                <a:lnTo>
                                  <a:pt x="11762" y="1450"/>
                                </a:lnTo>
                                <a:cubicBezTo>
                                  <a:pt x="17147" y="4015"/>
                                  <a:pt x="19979" y="8917"/>
                                  <a:pt x="19979" y="14861"/>
                                </a:cubicBezTo>
                                <a:cubicBezTo>
                                  <a:pt x="19979" y="22938"/>
                                  <a:pt x="15127" y="27370"/>
                                  <a:pt x="11508" y="29682"/>
                                </a:cubicBezTo>
                                <a:lnTo>
                                  <a:pt x="0" y="32128"/>
                                </a:lnTo>
                                <a:lnTo>
                                  <a:pt x="0" y="28226"/>
                                </a:lnTo>
                                <a:lnTo>
                                  <a:pt x="3343" y="27811"/>
                                </a:lnTo>
                                <a:cubicBezTo>
                                  <a:pt x="7406" y="26037"/>
                                  <a:pt x="10365" y="22532"/>
                                  <a:pt x="10365" y="15737"/>
                                </a:cubicBezTo>
                                <a:cubicBezTo>
                                  <a:pt x="10365" y="12283"/>
                                  <a:pt x="9565" y="9184"/>
                                  <a:pt x="7342" y="7038"/>
                                </a:cubicBezTo>
                                <a:lnTo>
                                  <a:pt x="0" y="4752"/>
                                </a:lnTo>
                                <a:lnTo>
                                  <a:pt x="0" y="0"/>
                                </a:ln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69" name="Shape 1369"/>
                        <wps:cNvSpPr/>
                        <wps:spPr>
                          <a:xfrm>
                            <a:off x="742244" y="656507"/>
                            <a:ext cx="33649" cy="63493"/>
                          </a:xfrm>
                          <a:custGeom>
                            <a:avLst/>
                            <a:gdLst/>
                            <a:ahLst/>
                            <a:cxnLst/>
                            <a:rect l="0" t="0" r="0" b="0"/>
                            <a:pathLst>
                              <a:path w="33649" h="63493">
                                <a:moveTo>
                                  <a:pt x="33649" y="0"/>
                                </a:moveTo>
                                <a:lnTo>
                                  <a:pt x="33649" y="3755"/>
                                </a:lnTo>
                                <a:lnTo>
                                  <a:pt x="17464" y="10253"/>
                                </a:lnTo>
                                <a:cubicBezTo>
                                  <a:pt x="13040" y="14757"/>
                                  <a:pt x="10084" y="21768"/>
                                  <a:pt x="10084" y="31794"/>
                                </a:cubicBezTo>
                                <a:cubicBezTo>
                                  <a:pt x="10084" y="49116"/>
                                  <a:pt x="19787" y="59670"/>
                                  <a:pt x="33375" y="59670"/>
                                </a:cubicBezTo>
                                <a:lnTo>
                                  <a:pt x="33649" y="59552"/>
                                </a:lnTo>
                                <a:lnTo>
                                  <a:pt x="33649" y="63416"/>
                                </a:lnTo>
                                <a:lnTo>
                                  <a:pt x="33210" y="63493"/>
                                </a:lnTo>
                                <a:cubicBezTo>
                                  <a:pt x="13957" y="63493"/>
                                  <a:pt x="0" y="51606"/>
                                  <a:pt x="0" y="31896"/>
                                </a:cubicBezTo>
                                <a:cubicBezTo>
                                  <a:pt x="0" y="17713"/>
                                  <a:pt x="7001" y="6824"/>
                                  <a:pt x="19631" y="2265"/>
                                </a:cubicBezTo>
                                <a:lnTo>
                                  <a:pt x="33649" y="0"/>
                                </a:ln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70" name="Shape 1370"/>
                        <wps:cNvSpPr/>
                        <wps:spPr>
                          <a:xfrm>
                            <a:off x="775893" y="656436"/>
                            <a:ext cx="33623" cy="63486"/>
                          </a:xfrm>
                          <a:custGeom>
                            <a:avLst/>
                            <a:gdLst/>
                            <a:ahLst/>
                            <a:cxnLst/>
                            <a:rect l="0" t="0" r="0" b="0"/>
                            <a:pathLst>
                              <a:path w="33623" h="63486">
                                <a:moveTo>
                                  <a:pt x="438" y="0"/>
                                </a:moveTo>
                                <a:cubicBezTo>
                                  <a:pt x="18878" y="0"/>
                                  <a:pt x="33623" y="10922"/>
                                  <a:pt x="33623" y="30912"/>
                                </a:cubicBezTo>
                                <a:cubicBezTo>
                                  <a:pt x="33623" y="44809"/>
                                  <a:pt x="26265" y="56227"/>
                                  <a:pt x="13735" y="61068"/>
                                </a:cubicBezTo>
                                <a:lnTo>
                                  <a:pt x="0" y="63486"/>
                                </a:lnTo>
                                <a:lnTo>
                                  <a:pt x="0" y="59623"/>
                                </a:lnTo>
                                <a:lnTo>
                                  <a:pt x="16875" y="52362"/>
                                </a:lnTo>
                                <a:cubicBezTo>
                                  <a:pt x="21091" y="47536"/>
                                  <a:pt x="23565" y="40437"/>
                                  <a:pt x="23565" y="31344"/>
                                </a:cubicBezTo>
                                <a:cubicBezTo>
                                  <a:pt x="23565" y="26733"/>
                                  <a:pt x="22765" y="19545"/>
                                  <a:pt x="19691" y="14300"/>
                                </a:cubicBezTo>
                                <a:cubicBezTo>
                                  <a:pt x="14903" y="6210"/>
                                  <a:pt x="6001" y="3823"/>
                                  <a:pt x="6" y="3823"/>
                                </a:cubicBezTo>
                                <a:lnTo>
                                  <a:pt x="0" y="3825"/>
                                </a:lnTo>
                                <a:lnTo>
                                  <a:pt x="0" y="71"/>
                                </a:lnTo>
                                <a:lnTo>
                                  <a:pt x="438" y="0"/>
                                </a:ln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71" name="Shape 1371"/>
                        <wps:cNvSpPr/>
                        <wps:spPr>
                          <a:xfrm>
                            <a:off x="695110" y="657233"/>
                            <a:ext cx="19545" cy="61430"/>
                          </a:xfrm>
                          <a:custGeom>
                            <a:avLst/>
                            <a:gdLst/>
                            <a:ahLst/>
                            <a:cxnLst/>
                            <a:rect l="0" t="0" r="0" b="0"/>
                            <a:pathLst>
                              <a:path w="19545" h="61430">
                                <a:moveTo>
                                  <a:pt x="89" y="0"/>
                                </a:moveTo>
                                <a:cubicBezTo>
                                  <a:pt x="3429" y="355"/>
                                  <a:pt x="5918" y="355"/>
                                  <a:pt x="7772" y="355"/>
                                </a:cubicBezTo>
                                <a:cubicBezTo>
                                  <a:pt x="9360" y="355"/>
                                  <a:pt x="16586" y="267"/>
                                  <a:pt x="18009" y="267"/>
                                </a:cubicBezTo>
                                <a:lnTo>
                                  <a:pt x="19545" y="399"/>
                                </a:lnTo>
                                <a:lnTo>
                                  <a:pt x="19545" y="4840"/>
                                </a:lnTo>
                                <a:lnTo>
                                  <a:pt x="14808" y="3911"/>
                                </a:lnTo>
                                <a:cubicBezTo>
                                  <a:pt x="12281" y="3911"/>
                                  <a:pt x="10414" y="4178"/>
                                  <a:pt x="9258" y="4343"/>
                                </a:cubicBezTo>
                                <a:cubicBezTo>
                                  <a:pt x="9080" y="8344"/>
                                  <a:pt x="9080" y="12420"/>
                                  <a:pt x="9080" y="16433"/>
                                </a:cubicBezTo>
                                <a:cubicBezTo>
                                  <a:pt x="9080" y="20510"/>
                                  <a:pt x="9169" y="26721"/>
                                  <a:pt x="9169" y="28600"/>
                                </a:cubicBezTo>
                                <a:cubicBezTo>
                                  <a:pt x="10846" y="28765"/>
                                  <a:pt x="11747" y="28765"/>
                                  <a:pt x="13856" y="28689"/>
                                </a:cubicBezTo>
                                <a:lnTo>
                                  <a:pt x="19545" y="27516"/>
                                </a:lnTo>
                                <a:lnTo>
                                  <a:pt x="19545" y="41906"/>
                                </a:lnTo>
                                <a:lnTo>
                                  <a:pt x="11468" y="31699"/>
                                </a:lnTo>
                                <a:lnTo>
                                  <a:pt x="9169" y="31699"/>
                                </a:lnTo>
                                <a:cubicBezTo>
                                  <a:pt x="9169" y="37998"/>
                                  <a:pt x="9080" y="47231"/>
                                  <a:pt x="9792" y="61430"/>
                                </a:cubicBezTo>
                                <a:cubicBezTo>
                                  <a:pt x="8293" y="61061"/>
                                  <a:pt x="6261" y="60909"/>
                                  <a:pt x="4674" y="60909"/>
                                </a:cubicBezTo>
                                <a:cubicBezTo>
                                  <a:pt x="2286" y="60909"/>
                                  <a:pt x="1321" y="61163"/>
                                  <a:pt x="0" y="61430"/>
                                </a:cubicBezTo>
                                <a:cubicBezTo>
                                  <a:pt x="432" y="50952"/>
                                  <a:pt x="622" y="40398"/>
                                  <a:pt x="622" y="27444"/>
                                </a:cubicBezTo>
                                <a:cubicBezTo>
                                  <a:pt x="622" y="19176"/>
                                  <a:pt x="356" y="9957"/>
                                  <a:pt x="89"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72" name="Shape 1372"/>
                        <wps:cNvSpPr/>
                        <wps:spPr>
                          <a:xfrm>
                            <a:off x="714655" y="657632"/>
                            <a:ext cx="25133" cy="61030"/>
                          </a:xfrm>
                          <a:custGeom>
                            <a:avLst/>
                            <a:gdLst/>
                            <a:ahLst/>
                            <a:cxnLst/>
                            <a:rect l="0" t="0" r="0" b="0"/>
                            <a:pathLst>
                              <a:path w="25133" h="61030">
                                <a:moveTo>
                                  <a:pt x="0" y="0"/>
                                </a:moveTo>
                                <a:lnTo>
                                  <a:pt x="9651" y="834"/>
                                </a:lnTo>
                                <a:cubicBezTo>
                                  <a:pt x="12144" y="1467"/>
                                  <a:pt x="13691" y="2401"/>
                                  <a:pt x="15151" y="3601"/>
                                </a:cubicBezTo>
                                <a:cubicBezTo>
                                  <a:pt x="18491" y="6344"/>
                                  <a:pt x="19634" y="9989"/>
                                  <a:pt x="19634" y="14256"/>
                                </a:cubicBezTo>
                                <a:cubicBezTo>
                                  <a:pt x="19634" y="26956"/>
                                  <a:pt x="7734" y="29166"/>
                                  <a:pt x="2337" y="30144"/>
                                </a:cubicBezTo>
                                <a:cubicBezTo>
                                  <a:pt x="5613" y="35199"/>
                                  <a:pt x="24054" y="58452"/>
                                  <a:pt x="25133" y="59976"/>
                                </a:cubicBezTo>
                                <a:lnTo>
                                  <a:pt x="25133" y="61030"/>
                                </a:lnTo>
                                <a:cubicBezTo>
                                  <a:pt x="23279" y="60764"/>
                                  <a:pt x="21869" y="60509"/>
                                  <a:pt x="19914" y="60509"/>
                                </a:cubicBezTo>
                                <a:cubicBezTo>
                                  <a:pt x="18059" y="60509"/>
                                  <a:pt x="16015" y="60764"/>
                                  <a:pt x="13564" y="61030"/>
                                </a:cubicBezTo>
                                <a:cubicBezTo>
                                  <a:pt x="9360" y="54376"/>
                                  <a:pt x="5645" y="48962"/>
                                  <a:pt x="2134" y="44203"/>
                                </a:cubicBezTo>
                                <a:lnTo>
                                  <a:pt x="0" y="41507"/>
                                </a:lnTo>
                                <a:lnTo>
                                  <a:pt x="0" y="27117"/>
                                </a:lnTo>
                                <a:lnTo>
                                  <a:pt x="3873" y="26318"/>
                                </a:lnTo>
                                <a:cubicBezTo>
                                  <a:pt x="7417" y="24619"/>
                                  <a:pt x="10465" y="21400"/>
                                  <a:pt x="10465" y="15222"/>
                                </a:cubicBezTo>
                                <a:cubicBezTo>
                                  <a:pt x="10465" y="10033"/>
                                  <a:pt x="8277" y="7107"/>
                                  <a:pt x="5283" y="5476"/>
                                </a:cubicBezTo>
                                <a:lnTo>
                                  <a:pt x="0" y="4441"/>
                                </a:lnTo>
                                <a:lnTo>
                                  <a:pt x="0" y="0"/>
                                </a:ln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73" name="Shape 1373"/>
                        <wps:cNvSpPr/>
                        <wps:spPr>
                          <a:xfrm>
                            <a:off x="630611" y="657230"/>
                            <a:ext cx="53238" cy="62674"/>
                          </a:xfrm>
                          <a:custGeom>
                            <a:avLst/>
                            <a:gdLst/>
                            <a:ahLst/>
                            <a:cxnLst/>
                            <a:rect l="0" t="0" r="0" b="0"/>
                            <a:pathLst>
                              <a:path w="53238" h="62674">
                                <a:moveTo>
                                  <a:pt x="0" y="0"/>
                                </a:moveTo>
                                <a:cubicBezTo>
                                  <a:pt x="1867" y="267"/>
                                  <a:pt x="3632" y="533"/>
                                  <a:pt x="5207" y="533"/>
                                </a:cubicBezTo>
                                <a:cubicBezTo>
                                  <a:pt x="7163" y="533"/>
                                  <a:pt x="8839" y="267"/>
                                  <a:pt x="10325" y="0"/>
                                </a:cubicBezTo>
                                <a:cubicBezTo>
                                  <a:pt x="9538" y="11633"/>
                                  <a:pt x="9538" y="28511"/>
                                  <a:pt x="9538" y="30378"/>
                                </a:cubicBezTo>
                                <a:cubicBezTo>
                                  <a:pt x="9538" y="41554"/>
                                  <a:pt x="9893" y="47778"/>
                                  <a:pt x="13424" y="52108"/>
                                </a:cubicBezTo>
                                <a:cubicBezTo>
                                  <a:pt x="16243" y="55664"/>
                                  <a:pt x="21984" y="57886"/>
                                  <a:pt x="27534" y="57886"/>
                                </a:cubicBezTo>
                                <a:cubicBezTo>
                                  <a:pt x="30010" y="57886"/>
                                  <a:pt x="42037" y="57353"/>
                                  <a:pt x="44920" y="44920"/>
                                </a:cubicBezTo>
                                <a:cubicBezTo>
                                  <a:pt x="46355" y="38888"/>
                                  <a:pt x="46444" y="28867"/>
                                  <a:pt x="46444" y="26632"/>
                                </a:cubicBezTo>
                                <a:cubicBezTo>
                                  <a:pt x="46444" y="23266"/>
                                  <a:pt x="46075" y="5779"/>
                                  <a:pt x="45199" y="0"/>
                                </a:cubicBezTo>
                                <a:cubicBezTo>
                                  <a:pt x="46355" y="267"/>
                                  <a:pt x="47320" y="533"/>
                                  <a:pt x="49365" y="533"/>
                                </a:cubicBezTo>
                                <a:cubicBezTo>
                                  <a:pt x="51283" y="533"/>
                                  <a:pt x="52184" y="267"/>
                                  <a:pt x="53238" y="0"/>
                                </a:cubicBezTo>
                                <a:cubicBezTo>
                                  <a:pt x="52083" y="8077"/>
                                  <a:pt x="51740" y="18199"/>
                                  <a:pt x="51740" y="31344"/>
                                </a:cubicBezTo>
                                <a:cubicBezTo>
                                  <a:pt x="51740" y="39954"/>
                                  <a:pt x="51283" y="49530"/>
                                  <a:pt x="45390" y="55664"/>
                                </a:cubicBezTo>
                                <a:cubicBezTo>
                                  <a:pt x="41669" y="59551"/>
                                  <a:pt x="36030" y="62674"/>
                                  <a:pt x="25946" y="62674"/>
                                </a:cubicBezTo>
                                <a:cubicBezTo>
                                  <a:pt x="19164" y="62674"/>
                                  <a:pt x="9893" y="61061"/>
                                  <a:pt x="4432" y="53708"/>
                                </a:cubicBezTo>
                                <a:cubicBezTo>
                                  <a:pt x="1143" y="49288"/>
                                  <a:pt x="711" y="44399"/>
                                  <a:pt x="711" y="36767"/>
                                </a:cubicBezTo>
                                <a:cubicBezTo>
                                  <a:pt x="711" y="12891"/>
                                  <a:pt x="711" y="11113"/>
                                  <a:pt x="0"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74" name="Shape 1374"/>
                        <wps:cNvSpPr/>
                        <wps:spPr>
                          <a:xfrm>
                            <a:off x="586838" y="657329"/>
                            <a:ext cx="32741" cy="61328"/>
                          </a:xfrm>
                          <a:custGeom>
                            <a:avLst/>
                            <a:gdLst/>
                            <a:ahLst/>
                            <a:cxnLst/>
                            <a:rect l="0" t="0" r="0" b="0"/>
                            <a:pathLst>
                              <a:path w="32741" h="61328">
                                <a:moveTo>
                                  <a:pt x="241" y="0"/>
                                </a:moveTo>
                                <a:cubicBezTo>
                                  <a:pt x="6439" y="533"/>
                                  <a:pt x="12522" y="533"/>
                                  <a:pt x="18682" y="533"/>
                                </a:cubicBezTo>
                                <a:cubicBezTo>
                                  <a:pt x="23203" y="533"/>
                                  <a:pt x="27622" y="444"/>
                                  <a:pt x="32118" y="0"/>
                                </a:cubicBezTo>
                                <a:cubicBezTo>
                                  <a:pt x="31928" y="965"/>
                                  <a:pt x="31776" y="1943"/>
                                  <a:pt x="31776" y="3098"/>
                                </a:cubicBezTo>
                                <a:cubicBezTo>
                                  <a:pt x="31776" y="4356"/>
                                  <a:pt x="31928" y="5054"/>
                                  <a:pt x="32118" y="5956"/>
                                </a:cubicBezTo>
                                <a:cubicBezTo>
                                  <a:pt x="28867" y="5321"/>
                                  <a:pt x="25756" y="4775"/>
                                  <a:pt x="18097" y="4775"/>
                                </a:cubicBezTo>
                                <a:cubicBezTo>
                                  <a:pt x="14910" y="4775"/>
                                  <a:pt x="13322" y="4775"/>
                                  <a:pt x="9512" y="4978"/>
                                </a:cubicBezTo>
                                <a:cubicBezTo>
                                  <a:pt x="9360" y="8433"/>
                                  <a:pt x="9360" y="9931"/>
                                  <a:pt x="9360" y="15177"/>
                                </a:cubicBezTo>
                                <a:cubicBezTo>
                                  <a:pt x="9360" y="20929"/>
                                  <a:pt x="9360" y="22009"/>
                                  <a:pt x="9423" y="26721"/>
                                </a:cubicBezTo>
                                <a:cubicBezTo>
                                  <a:pt x="16396" y="26797"/>
                                  <a:pt x="23381" y="26898"/>
                                  <a:pt x="30264" y="26098"/>
                                </a:cubicBezTo>
                                <a:cubicBezTo>
                                  <a:pt x="30099" y="27063"/>
                                  <a:pt x="29921" y="27877"/>
                                  <a:pt x="29921" y="29108"/>
                                </a:cubicBezTo>
                                <a:cubicBezTo>
                                  <a:pt x="29921" y="30099"/>
                                  <a:pt x="30188" y="30886"/>
                                  <a:pt x="30264" y="31864"/>
                                </a:cubicBezTo>
                                <a:cubicBezTo>
                                  <a:pt x="25667" y="31242"/>
                                  <a:pt x="20358" y="30975"/>
                                  <a:pt x="16573" y="30975"/>
                                </a:cubicBezTo>
                                <a:cubicBezTo>
                                  <a:pt x="14199" y="30975"/>
                                  <a:pt x="11646" y="31076"/>
                                  <a:pt x="9423" y="31153"/>
                                </a:cubicBezTo>
                                <a:cubicBezTo>
                                  <a:pt x="9360" y="34963"/>
                                  <a:pt x="9258" y="38976"/>
                                  <a:pt x="9258" y="42786"/>
                                </a:cubicBezTo>
                                <a:cubicBezTo>
                                  <a:pt x="9258" y="47396"/>
                                  <a:pt x="9423" y="54153"/>
                                  <a:pt x="9512" y="56540"/>
                                </a:cubicBezTo>
                                <a:cubicBezTo>
                                  <a:pt x="15177" y="56540"/>
                                  <a:pt x="22327" y="56540"/>
                                  <a:pt x="32741" y="55486"/>
                                </a:cubicBezTo>
                                <a:cubicBezTo>
                                  <a:pt x="32550" y="56452"/>
                                  <a:pt x="32398" y="57252"/>
                                  <a:pt x="32398" y="58483"/>
                                </a:cubicBezTo>
                                <a:cubicBezTo>
                                  <a:pt x="32398" y="59741"/>
                                  <a:pt x="32550" y="60452"/>
                                  <a:pt x="32741" y="61328"/>
                                </a:cubicBezTo>
                                <a:cubicBezTo>
                                  <a:pt x="28677" y="60807"/>
                                  <a:pt x="24511" y="60807"/>
                                  <a:pt x="20460" y="60807"/>
                                </a:cubicBezTo>
                                <a:cubicBezTo>
                                  <a:pt x="13665" y="60807"/>
                                  <a:pt x="6782" y="61074"/>
                                  <a:pt x="0" y="61328"/>
                                </a:cubicBezTo>
                                <a:cubicBezTo>
                                  <a:pt x="521" y="54686"/>
                                  <a:pt x="953" y="48920"/>
                                  <a:pt x="953" y="29566"/>
                                </a:cubicBezTo>
                                <a:cubicBezTo>
                                  <a:pt x="953" y="20688"/>
                                  <a:pt x="762" y="8699"/>
                                  <a:pt x="241"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75" name="Shape 1375"/>
                        <wps:cNvSpPr/>
                        <wps:spPr>
                          <a:xfrm>
                            <a:off x="532784" y="657235"/>
                            <a:ext cx="33795" cy="61430"/>
                          </a:xfrm>
                          <a:custGeom>
                            <a:avLst/>
                            <a:gdLst/>
                            <a:ahLst/>
                            <a:cxnLst/>
                            <a:rect l="0" t="0" r="0" b="0"/>
                            <a:pathLst>
                              <a:path w="33795" h="61430">
                                <a:moveTo>
                                  <a:pt x="64" y="0"/>
                                </a:moveTo>
                                <a:cubicBezTo>
                                  <a:pt x="1486" y="253"/>
                                  <a:pt x="2642" y="533"/>
                                  <a:pt x="4839" y="533"/>
                                </a:cubicBezTo>
                                <a:cubicBezTo>
                                  <a:pt x="7138" y="533"/>
                                  <a:pt x="8814" y="253"/>
                                  <a:pt x="10427" y="0"/>
                                </a:cubicBezTo>
                                <a:cubicBezTo>
                                  <a:pt x="9614" y="22733"/>
                                  <a:pt x="9614" y="28765"/>
                                  <a:pt x="9614" y="56375"/>
                                </a:cubicBezTo>
                                <a:cubicBezTo>
                                  <a:pt x="13856" y="56566"/>
                                  <a:pt x="15621" y="56566"/>
                                  <a:pt x="17831" y="56566"/>
                                </a:cubicBezTo>
                                <a:cubicBezTo>
                                  <a:pt x="22327" y="56566"/>
                                  <a:pt x="29744" y="56197"/>
                                  <a:pt x="33795" y="55499"/>
                                </a:cubicBezTo>
                                <a:cubicBezTo>
                                  <a:pt x="33617" y="56273"/>
                                  <a:pt x="33452" y="57162"/>
                                  <a:pt x="33452" y="58420"/>
                                </a:cubicBezTo>
                                <a:cubicBezTo>
                                  <a:pt x="33452" y="59842"/>
                                  <a:pt x="33617" y="60706"/>
                                  <a:pt x="33795" y="61430"/>
                                </a:cubicBezTo>
                                <a:cubicBezTo>
                                  <a:pt x="28067" y="61252"/>
                                  <a:pt x="24346" y="60896"/>
                                  <a:pt x="14732" y="60896"/>
                                </a:cubicBezTo>
                                <a:cubicBezTo>
                                  <a:pt x="6972" y="60896"/>
                                  <a:pt x="4750" y="61163"/>
                                  <a:pt x="0" y="61430"/>
                                </a:cubicBezTo>
                                <a:cubicBezTo>
                                  <a:pt x="686" y="50076"/>
                                  <a:pt x="788" y="40665"/>
                                  <a:pt x="788" y="29032"/>
                                </a:cubicBezTo>
                                <a:cubicBezTo>
                                  <a:pt x="788" y="16954"/>
                                  <a:pt x="254" y="3822"/>
                                  <a:pt x="64"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76" name="Shape 1376"/>
                        <wps:cNvSpPr/>
                        <wps:spPr>
                          <a:xfrm>
                            <a:off x="458844" y="657329"/>
                            <a:ext cx="32753" cy="61328"/>
                          </a:xfrm>
                          <a:custGeom>
                            <a:avLst/>
                            <a:gdLst/>
                            <a:ahLst/>
                            <a:cxnLst/>
                            <a:rect l="0" t="0" r="0" b="0"/>
                            <a:pathLst>
                              <a:path w="32753" h="61328">
                                <a:moveTo>
                                  <a:pt x="267" y="0"/>
                                </a:moveTo>
                                <a:cubicBezTo>
                                  <a:pt x="6452" y="533"/>
                                  <a:pt x="12548" y="533"/>
                                  <a:pt x="18720" y="533"/>
                                </a:cubicBezTo>
                                <a:cubicBezTo>
                                  <a:pt x="23216" y="533"/>
                                  <a:pt x="27648" y="444"/>
                                  <a:pt x="32144" y="0"/>
                                </a:cubicBezTo>
                                <a:cubicBezTo>
                                  <a:pt x="31953" y="965"/>
                                  <a:pt x="31776" y="1943"/>
                                  <a:pt x="31776" y="3098"/>
                                </a:cubicBezTo>
                                <a:cubicBezTo>
                                  <a:pt x="31776" y="4356"/>
                                  <a:pt x="31953" y="5054"/>
                                  <a:pt x="32144" y="5956"/>
                                </a:cubicBezTo>
                                <a:cubicBezTo>
                                  <a:pt x="28854" y="5321"/>
                                  <a:pt x="25781" y="4775"/>
                                  <a:pt x="18110" y="4775"/>
                                </a:cubicBezTo>
                                <a:cubicBezTo>
                                  <a:pt x="14935" y="4775"/>
                                  <a:pt x="13335" y="4775"/>
                                  <a:pt x="9538" y="4978"/>
                                </a:cubicBezTo>
                                <a:cubicBezTo>
                                  <a:pt x="9360" y="8433"/>
                                  <a:pt x="9360" y="9931"/>
                                  <a:pt x="9360" y="15177"/>
                                </a:cubicBezTo>
                                <a:cubicBezTo>
                                  <a:pt x="9360" y="20929"/>
                                  <a:pt x="9360" y="22009"/>
                                  <a:pt x="9449" y="26721"/>
                                </a:cubicBezTo>
                                <a:cubicBezTo>
                                  <a:pt x="16434" y="26797"/>
                                  <a:pt x="23406" y="26898"/>
                                  <a:pt x="30290" y="26098"/>
                                </a:cubicBezTo>
                                <a:cubicBezTo>
                                  <a:pt x="30099" y="27063"/>
                                  <a:pt x="29909" y="27877"/>
                                  <a:pt x="29909" y="29108"/>
                                </a:cubicBezTo>
                                <a:cubicBezTo>
                                  <a:pt x="29909" y="30099"/>
                                  <a:pt x="30200" y="30886"/>
                                  <a:pt x="30290" y="31864"/>
                                </a:cubicBezTo>
                                <a:cubicBezTo>
                                  <a:pt x="25692" y="31242"/>
                                  <a:pt x="20396" y="30975"/>
                                  <a:pt x="16599" y="30975"/>
                                </a:cubicBezTo>
                                <a:cubicBezTo>
                                  <a:pt x="14224" y="30975"/>
                                  <a:pt x="11659" y="31076"/>
                                  <a:pt x="9449" y="31153"/>
                                </a:cubicBezTo>
                                <a:cubicBezTo>
                                  <a:pt x="9360" y="34963"/>
                                  <a:pt x="9258" y="38976"/>
                                  <a:pt x="9258" y="42786"/>
                                </a:cubicBezTo>
                                <a:cubicBezTo>
                                  <a:pt x="9258" y="47396"/>
                                  <a:pt x="9449" y="54153"/>
                                  <a:pt x="9538" y="56540"/>
                                </a:cubicBezTo>
                                <a:cubicBezTo>
                                  <a:pt x="15189" y="56540"/>
                                  <a:pt x="22352" y="56540"/>
                                  <a:pt x="32753" y="55486"/>
                                </a:cubicBezTo>
                                <a:cubicBezTo>
                                  <a:pt x="32576" y="56452"/>
                                  <a:pt x="32398" y="57252"/>
                                  <a:pt x="32398" y="58483"/>
                                </a:cubicBezTo>
                                <a:cubicBezTo>
                                  <a:pt x="32398" y="59741"/>
                                  <a:pt x="32576" y="60452"/>
                                  <a:pt x="32753" y="61328"/>
                                </a:cubicBezTo>
                                <a:cubicBezTo>
                                  <a:pt x="28702" y="60807"/>
                                  <a:pt x="24549" y="60807"/>
                                  <a:pt x="20485" y="60807"/>
                                </a:cubicBezTo>
                                <a:cubicBezTo>
                                  <a:pt x="13691" y="60807"/>
                                  <a:pt x="6807" y="61074"/>
                                  <a:pt x="0" y="61328"/>
                                </a:cubicBezTo>
                                <a:cubicBezTo>
                                  <a:pt x="521" y="54686"/>
                                  <a:pt x="978" y="48920"/>
                                  <a:pt x="978" y="29566"/>
                                </a:cubicBezTo>
                                <a:cubicBezTo>
                                  <a:pt x="978" y="20688"/>
                                  <a:pt x="800" y="8699"/>
                                  <a:pt x="267"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77" name="Shape 1377"/>
                        <wps:cNvSpPr/>
                        <wps:spPr>
                          <a:xfrm>
                            <a:off x="393173" y="657063"/>
                            <a:ext cx="28302" cy="61595"/>
                          </a:xfrm>
                          <a:custGeom>
                            <a:avLst/>
                            <a:gdLst/>
                            <a:ahLst/>
                            <a:cxnLst/>
                            <a:rect l="0" t="0" r="0" b="0"/>
                            <a:pathLst>
                              <a:path w="28302" h="61595">
                                <a:moveTo>
                                  <a:pt x="356" y="0"/>
                                </a:moveTo>
                                <a:cubicBezTo>
                                  <a:pt x="5220" y="178"/>
                                  <a:pt x="9982" y="267"/>
                                  <a:pt x="14834" y="267"/>
                                </a:cubicBezTo>
                                <a:lnTo>
                                  <a:pt x="28302" y="846"/>
                                </a:lnTo>
                                <a:lnTo>
                                  <a:pt x="28302" y="4946"/>
                                </a:lnTo>
                                <a:lnTo>
                                  <a:pt x="28268" y="4932"/>
                                </a:lnTo>
                                <a:cubicBezTo>
                                  <a:pt x="24736" y="4343"/>
                                  <a:pt x="21095" y="4343"/>
                                  <a:pt x="17564" y="4343"/>
                                </a:cubicBezTo>
                                <a:cubicBezTo>
                                  <a:pt x="13335" y="4343"/>
                                  <a:pt x="12624" y="4445"/>
                                  <a:pt x="9804" y="4699"/>
                                </a:cubicBezTo>
                                <a:cubicBezTo>
                                  <a:pt x="9449" y="12865"/>
                                  <a:pt x="9373" y="21920"/>
                                  <a:pt x="9373" y="30099"/>
                                </a:cubicBezTo>
                                <a:cubicBezTo>
                                  <a:pt x="9373" y="46342"/>
                                  <a:pt x="9373" y="48209"/>
                                  <a:pt x="9627" y="56985"/>
                                </a:cubicBezTo>
                                <a:cubicBezTo>
                                  <a:pt x="12624" y="57340"/>
                                  <a:pt x="14834" y="57518"/>
                                  <a:pt x="19076" y="57518"/>
                                </a:cubicBezTo>
                                <a:cubicBezTo>
                                  <a:pt x="20968" y="57518"/>
                                  <a:pt x="24035" y="57518"/>
                                  <a:pt x="27378" y="56985"/>
                                </a:cubicBezTo>
                                <a:lnTo>
                                  <a:pt x="28302" y="56638"/>
                                </a:lnTo>
                                <a:lnTo>
                                  <a:pt x="28302" y="59993"/>
                                </a:lnTo>
                                <a:lnTo>
                                  <a:pt x="23482" y="61595"/>
                                </a:lnTo>
                                <a:cubicBezTo>
                                  <a:pt x="22606" y="61595"/>
                                  <a:pt x="11747" y="61239"/>
                                  <a:pt x="9449" y="61239"/>
                                </a:cubicBezTo>
                                <a:cubicBezTo>
                                  <a:pt x="7074" y="61239"/>
                                  <a:pt x="5042" y="61340"/>
                                  <a:pt x="0" y="61595"/>
                                </a:cubicBezTo>
                                <a:cubicBezTo>
                                  <a:pt x="622" y="52641"/>
                                  <a:pt x="1067" y="46507"/>
                                  <a:pt x="1067" y="26111"/>
                                </a:cubicBezTo>
                                <a:cubicBezTo>
                                  <a:pt x="1067" y="12865"/>
                                  <a:pt x="876" y="9499"/>
                                  <a:pt x="356"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78" name="Shape 1378"/>
                        <wps:cNvSpPr/>
                        <wps:spPr>
                          <a:xfrm>
                            <a:off x="421475" y="657909"/>
                            <a:ext cx="28734" cy="59147"/>
                          </a:xfrm>
                          <a:custGeom>
                            <a:avLst/>
                            <a:gdLst/>
                            <a:ahLst/>
                            <a:cxnLst/>
                            <a:rect l="0" t="0" r="0" b="0"/>
                            <a:pathLst>
                              <a:path w="28734" h="59147">
                                <a:moveTo>
                                  <a:pt x="0" y="0"/>
                                </a:moveTo>
                                <a:lnTo>
                                  <a:pt x="5628" y="243"/>
                                </a:lnTo>
                                <a:cubicBezTo>
                                  <a:pt x="10747" y="1065"/>
                                  <a:pt x="14916" y="2709"/>
                                  <a:pt x="19018" y="5999"/>
                                </a:cubicBezTo>
                                <a:cubicBezTo>
                                  <a:pt x="26701" y="12120"/>
                                  <a:pt x="28734" y="20617"/>
                                  <a:pt x="28734" y="28350"/>
                                </a:cubicBezTo>
                                <a:cubicBezTo>
                                  <a:pt x="28734" y="39584"/>
                                  <a:pt x="24759" y="47683"/>
                                  <a:pt x="18577" y="52974"/>
                                </a:cubicBezTo>
                                <a:lnTo>
                                  <a:pt x="0" y="59147"/>
                                </a:lnTo>
                                <a:lnTo>
                                  <a:pt x="0" y="55792"/>
                                </a:lnTo>
                                <a:lnTo>
                                  <a:pt x="9036" y="52405"/>
                                </a:lnTo>
                                <a:cubicBezTo>
                                  <a:pt x="17253" y="46562"/>
                                  <a:pt x="18929" y="36516"/>
                                  <a:pt x="18929" y="29418"/>
                                </a:cubicBezTo>
                                <a:cubicBezTo>
                                  <a:pt x="18929" y="22750"/>
                                  <a:pt x="17431" y="13796"/>
                                  <a:pt x="10014" y="8208"/>
                                </a:cubicBezTo>
                                <a:lnTo>
                                  <a:pt x="0" y="4100"/>
                                </a:lnTo>
                                <a:lnTo>
                                  <a:pt x="0" y="0"/>
                                </a:ln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79" name="Shape 1379"/>
                        <wps:cNvSpPr/>
                        <wps:spPr>
                          <a:xfrm>
                            <a:off x="325429" y="657235"/>
                            <a:ext cx="33833" cy="61430"/>
                          </a:xfrm>
                          <a:custGeom>
                            <a:avLst/>
                            <a:gdLst/>
                            <a:ahLst/>
                            <a:cxnLst/>
                            <a:rect l="0" t="0" r="0" b="0"/>
                            <a:pathLst>
                              <a:path w="33833" h="61430">
                                <a:moveTo>
                                  <a:pt x="102" y="0"/>
                                </a:moveTo>
                                <a:cubicBezTo>
                                  <a:pt x="1511" y="253"/>
                                  <a:pt x="2667" y="533"/>
                                  <a:pt x="4864" y="533"/>
                                </a:cubicBezTo>
                                <a:cubicBezTo>
                                  <a:pt x="7163" y="533"/>
                                  <a:pt x="8839" y="253"/>
                                  <a:pt x="10427" y="0"/>
                                </a:cubicBezTo>
                                <a:cubicBezTo>
                                  <a:pt x="9639" y="22733"/>
                                  <a:pt x="9639" y="28765"/>
                                  <a:pt x="9639" y="56375"/>
                                </a:cubicBezTo>
                                <a:cubicBezTo>
                                  <a:pt x="13869" y="56566"/>
                                  <a:pt x="15634" y="56566"/>
                                  <a:pt x="17843" y="56566"/>
                                </a:cubicBezTo>
                                <a:cubicBezTo>
                                  <a:pt x="22352" y="56566"/>
                                  <a:pt x="29769" y="56197"/>
                                  <a:pt x="33833" y="55499"/>
                                </a:cubicBezTo>
                                <a:cubicBezTo>
                                  <a:pt x="33642" y="56273"/>
                                  <a:pt x="33465" y="57162"/>
                                  <a:pt x="33465" y="58420"/>
                                </a:cubicBezTo>
                                <a:cubicBezTo>
                                  <a:pt x="33465" y="59842"/>
                                  <a:pt x="33642" y="60706"/>
                                  <a:pt x="33833" y="61430"/>
                                </a:cubicBezTo>
                                <a:cubicBezTo>
                                  <a:pt x="28092" y="61252"/>
                                  <a:pt x="24384" y="60896"/>
                                  <a:pt x="14757" y="60896"/>
                                </a:cubicBezTo>
                                <a:cubicBezTo>
                                  <a:pt x="6972" y="60896"/>
                                  <a:pt x="4788" y="61163"/>
                                  <a:pt x="0" y="61430"/>
                                </a:cubicBezTo>
                                <a:cubicBezTo>
                                  <a:pt x="724" y="50076"/>
                                  <a:pt x="813" y="40665"/>
                                  <a:pt x="813" y="29032"/>
                                </a:cubicBezTo>
                                <a:cubicBezTo>
                                  <a:pt x="813" y="16954"/>
                                  <a:pt x="279" y="3822"/>
                                  <a:pt x="102"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80" name="Shape 1380"/>
                        <wps:cNvSpPr/>
                        <wps:spPr>
                          <a:xfrm>
                            <a:off x="299359" y="657238"/>
                            <a:ext cx="10249" cy="61417"/>
                          </a:xfrm>
                          <a:custGeom>
                            <a:avLst/>
                            <a:gdLst/>
                            <a:ahLst/>
                            <a:cxnLst/>
                            <a:rect l="0" t="0" r="0" b="0"/>
                            <a:pathLst>
                              <a:path w="10249" h="61417">
                                <a:moveTo>
                                  <a:pt x="267" y="0"/>
                                </a:moveTo>
                                <a:cubicBezTo>
                                  <a:pt x="1676" y="356"/>
                                  <a:pt x="2730" y="533"/>
                                  <a:pt x="5118" y="533"/>
                                </a:cubicBezTo>
                                <a:cubicBezTo>
                                  <a:pt x="7594" y="533"/>
                                  <a:pt x="8750" y="356"/>
                                  <a:pt x="10249" y="0"/>
                                </a:cubicBezTo>
                                <a:cubicBezTo>
                                  <a:pt x="9703" y="10566"/>
                                  <a:pt x="9538" y="21133"/>
                                  <a:pt x="9538" y="31686"/>
                                </a:cubicBezTo>
                                <a:cubicBezTo>
                                  <a:pt x="9538" y="47676"/>
                                  <a:pt x="9893" y="54775"/>
                                  <a:pt x="10160" y="61417"/>
                                </a:cubicBezTo>
                                <a:cubicBezTo>
                                  <a:pt x="8484" y="61163"/>
                                  <a:pt x="6629" y="60896"/>
                                  <a:pt x="4674" y="60896"/>
                                </a:cubicBezTo>
                                <a:cubicBezTo>
                                  <a:pt x="2730" y="60896"/>
                                  <a:pt x="1422" y="61163"/>
                                  <a:pt x="0" y="61417"/>
                                </a:cubicBezTo>
                                <a:cubicBezTo>
                                  <a:pt x="622" y="51765"/>
                                  <a:pt x="889" y="47231"/>
                                  <a:pt x="889" y="29820"/>
                                </a:cubicBezTo>
                                <a:cubicBezTo>
                                  <a:pt x="889" y="17056"/>
                                  <a:pt x="889" y="16243"/>
                                  <a:pt x="267"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81" name="Shape 1381"/>
                        <wps:cNvSpPr/>
                        <wps:spPr>
                          <a:xfrm>
                            <a:off x="251689" y="657329"/>
                            <a:ext cx="32753" cy="61328"/>
                          </a:xfrm>
                          <a:custGeom>
                            <a:avLst/>
                            <a:gdLst/>
                            <a:ahLst/>
                            <a:cxnLst/>
                            <a:rect l="0" t="0" r="0" b="0"/>
                            <a:pathLst>
                              <a:path w="32753" h="61328">
                                <a:moveTo>
                                  <a:pt x="267" y="0"/>
                                </a:moveTo>
                                <a:cubicBezTo>
                                  <a:pt x="6452" y="533"/>
                                  <a:pt x="12535" y="533"/>
                                  <a:pt x="18720" y="533"/>
                                </a:cubicBezTo>
                                <a:cubicBezTo>
                                  <a:pt x="23216" y="533"/>
                                  <a:pt x="27635" y="444"/>
                                  <a:pt x="32131" y="0"/>
                                </a:cubicBezTo>
                                <a:cubicBezTo>
                                  <a:pt x="31953" y="965"/>
                                  <a:pt x="31788" y="1943"/>
                                  <a:pt x="31788" y="3098"/>
                                </a:cubicBezTo>
                                <a:cubicBezTo>
                                  <a:pt x="31788" y="4356"/>
                                  <a:pt x="31953" y="5054"/>
                                  <a:pt x="32131" y="5956"/>
                                </a:cubicBezTo>
                                <a:cubicBezTo>
                                  <a:pt x="28867" y="5321"/>
                                  <a:pt x="25768" y="4775"/>
                                  <a:pt x="18097" y="4775"/>
                                </a:cubicBezTo>
                                <a:cubicBezTo>
                                  <a:pt x="14922" y="4775"/>
                                  <a:pt x="13335" y="4775"/>
                                  <a:pt x="9538" y="4978"/>
                                </a:cubicBezTo>
                                <a:cubicBezTo>
                                  <a:pt x="9360" y="8433"/>
                                  <a:pt x="9360" y="9931"/>
                                  <a:pt x="9360" y="15177"/>
                                </a:cubicBezTo>
                                <a:cubicBezTo>
                                  <a:pt x="9360" y="20929"/>
                                  <a:pt x="9360" y="22009"/>
                                  <a:pt x="9449" y="26721"/>
                                </a:cubicBezTo>
                                <a:cubicBezTo>
                                  <a:pt x="16421" y="26797"/>
                                  <a:pt x="23394" y="26898"/>
                                  <a:pt x="30277" y="26098"/>
                                </a:cubicBezTo>
                                <a:cubicBezTo>
                                  <a:pt x="30112" y="27063"/>
                                  <a:pt x="29921" y="27877"/>
                                  <a:pt x="29921" y="29108"/>
                                </a:cubicBezTo>
                                <a:cubicBezTo>
                                  <a:pt x="29921" y="30099"/>
                                  <a:pt x="30188" y="30886"/>
                                  <a:pt x="30277" y="31864"/>
                                </a:cubicBezTo>
                                <a:cubicBezTo>
                                  <a:pt x="25692" y="31242"/>
                                  <a:pt x="20384" y="30975"/>
                                  <a:pt x="16586" y="30975"/>
                                </a:cubicBezTo>
                                <a:cubicBezTo>
                                  <a:pt x="14211" y="30975"/>
                                  <a:pt x="11646" y="31076"/>
                                  <a:pt x="9449" y="31153"/>
                                </a:cubicBezTo>
                                <a:cubicBezTo>
                                  <a:pt x="9360" y="34963"/>
                                  <a:pt x="9258" y="38976"/>
                                  <a:pt x="9258" y="42786"/>
                                </a:cubicBezTo>
                                <a:cubicBezTo>
                                  <a:pt x="9258" y="47396"/>
                                  <a:pt x="9449" y="54153"/>
                                  <a:pt x="9538" y="56540"/>
                                </a:cubicBezTo>
                                <a:cubicBezTo>
                                  <a:pt x="15189" y="56540"/>
                                  <a:pt x="22327" y="56540"/>
                                  <a:pt x="32753" y="55486"/>
                                </a:cubicBezTo>
                                <a:cubicBezTo>
                                  <a:pt x="32576" y="56452"/>
                                  <a:pt x="32385" y="57252"/>
                                  <a:pt x="32385" y="58483"/>
                                </a:cubicBezTo>
                                <a:cubicBezTo>
                                  <a:pt x="32385" y="59741"/>
                                  <a:pt x="32576" y="60452"/>
                                  <a:pt x="32753" y="61328"/>
                                </a:cubicBezTo>
                                <a:cubicBezTo>
                                  <a:pt x="28689" y="60807"/>
                                  <a:pt x="24549" y="60807"/>
                                  <a:pt x="20485" y="60807"/>
                                </a:cubicBezTo>
                                <a:cubicBezTo>
                                  <a:pt x="13678" y="60807"/>
                                  <a:pt x="6795" y="61074"/>
                                  <a:pt x="0" y="61328"/>
                                </a:cubicBezTo>
                                <a:cubicBezTo>
                                  <a:pt x="533" y="54686"/>
                                  <a:pt x="978" y="48920"/>
                                  <a:pt x="978" y="29566"/>
                                </a:cubicBezTo>
                                <a:cubicBezTo>
                                  <a:pt x="978" y="20688"/>
                                  <a:pt x="800" y="8699"/>
                                  <a:pt x="267"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82" name="Shape 1382"/>
                        <wps:cNvSpPr/>
                        <wps:spPr>
                          <a:xfrm>
                            <a:off x="202405" y="656514"/>
                            <a:ext cx="38214" cy="63221"/>
                          </a:xfrm>
                          <a:custGeom>
                            <a:avLst/>
                            <a:gdLst/>
                            <a:ahLst/>
                            <a:cxnLst/>
                            <a:rect l="0" t="0" r="0" b="0"/>
                            <a:pathLst>
                              <a:path w="38214" h="63221">
                                <a:moveTo>
                                  <a:pt x="20917" y="0"/>
                                </a:moveTo>
                                <a:cubicBezTo>
                                  <a:pt x="27813" y="0"/>
                                  <a:pt x="33807" y="2680"/>
                                  <a:pt x="35928" y="4102"/>
                                </a:cubicBezTo>
                                <a:cubicBezTo>
                                  <a:pt x="35204" y="5423"/>
                                  <a:pt x="33630" y="8979"/>
                                  <a:pt x="33363" y="11989"/>
                                </a:cubicBezTo>
                                <a:lnTo>
                                  <a:pt x="32131" y="11989"/>
                                </a:lnTo>
                                <a:cubicBezTo>
                                  <a:pt x="30988" y="8624"/>
                                  <a:pt x="27978" y="3747"/>
                                  <a:pt x="19863" y="3747"/>
                                </a:cubicBezTo>
                                <a:cubicBezTo>
                                  <a:pt x="10236" y="3747"/>
                                  <a:pt x="8560" y="10846"/>
                                  <a:pt x="8560" y="13957"/>
                                </a:cubicBezTo>
                                <a:cubicBezTo>
                                  <a:pt x="8560" y="20955"/>
                                  <a:pt x="14376" y="23368"/>
                                  <a:pt x="18885" y="25133"/>
                                </a:cubicBezTo>
                                <a:cubicBezTo>
                                  <a:pt x="28511" y="28867"/>
                                  <a:pt x="30188" y="29490"/>
                                  <a:pt x="33274" y="32068"/>
                                </a:cubicBezTo>
                                <a:cubicBezTo>
                                  <a:pt x="37338" y="35344"/>
                                  <a:pt x="38214" y="40056"/>
                                  <a:pt x="38214" y="43421"/>
                                </a:cubicBezTo>
                                <a:cubicBezTo>
                                  <a:pt x="38214" y="52655"/>
                                  <a:pt x="31763" y="63221"/>
                                  <a:pt x="16066" y="63221"/>
                                </a:cubicBezTo>
                                <a:cubicBezTo>
                                  <a:pt x="10236" y="63221"/>
                                  <a:pt x="4585" y="61786"/>
                                  <a:pt x="0" y="58319"/>
                                </a:cubicBezTo>
                                <a:cubicBezTo>
                                  <a:pt x="1321" y="53797"/>
                                  <a:pt x="1486" y="51143"/>
                                  <a:pt x="1588" y="50000"/>
                                </a:cubicBezTo>
                                <a:lnTo>
                                  <a:pt x="2730" y="50000"/>
                                </a:lnTo>
                                <a:cubicBezTo>
                                  <a:pt x="5296" y="55321"/>
                                  <a:pt x="10503" y="59220"/>
                                  <a:pt x="17475" y="59220"/>
                                </a:cubicBezTo>
                                <a:cubicBezTo>
                                  <a:pt x="26746" y="59220"/>
                                  <a:pt x="30543" y="53099"/>
                                  <a:pt x="30543" y="47422"/>
                                </a:cubicBezTo>
                                <a:cubicBezTo>
                                  <a:pt x="30543" y="40234"/>
                                  <a:pt x="25502" y="37567"/>
                                  <a:pt x="19596" y="35154"/>
                                </a:cubicBezTo>
                                <a:cubicBezTo>
                                  <a:pt x="9258" y="30811"/>
                                  <a:pt x="8115" y="30379"/>
                                  <a:pt x="5740" y="28245"/>
                                </a:cubicBezTo>
                                <a:cubicBezTo>
                                  <a:pt x="2730" y="25769"/>
                                  <a:pt x="1321" y="21311"/>
                                  <a:pt x="1321" y="17235"/>
                                </a:cubicBezTo>
                                <a:cubicBezTo>
                                  <a:pt x="1321" y="5792"/>
                                  <a:pt x="10503" y="0"/>
                                  <a:pt x="20917"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83" name="Shape 1383"/>
                        <wps:cNvSpPr/>
                        <wps:spPr>
                          <a:xfrm>
                            <a:off x="138511" y="656876"/>
                            <a:ext cx="53835" cy="62319"/>
                          </a:xfrm>
                          <a:custGeom>
                            <a:avLst/>
                            <a:gdLst/>
                            <a:ahLst/>
                            <a:cxnLst/>
                            <a:rect l="0" t="0" r="0" b="0"/>
                            <a:pathLst>
                              <a:path w="53835" h="62319">
                                <a:moveTo>
                                  <a:pt x="876" y="0"/>
                                </a:moveTo>
                                <a:cubicBezTo>
                                  <a:pt x="1410" y="88"/>
                                  <a:pt x="1854" y="190"/>
                                  <a:pt x="2299" y="190"/>
                                </a:cubicBezTo>
                                <a:cubicBezTo>
                                  <a:pt x="2832" y="190"/>
                                  <a:pt x="3353" y="88"/>
                                  <a:pt x="4153" y="0"/>
                                </a:cubicBezTo>
                                <a:lnTo>
                                  <a:pt x="7061" y="3454"/>
                                </a:lnTo>
                                <a:cubicBezTo>
                                  <a:pt x="9436" y="6223"/>
                                  <a:pt x="11557" y="8623"/>
                                  <a:pt x="16942" y="14300"/>
                                </a:cubicBezTo>
                                <a:cubicBezTo>
                                  <a:pt x="34595" y="33032"/>
                                  <a:pt x="36538" y="35166"/>
                                  <a:pt x="47752" y="46621"/>
                                </a:cubicBezTo>
                                <a:lnTo>
                                  <a:pt x="47752" y="43332"/>
                                </a:lnTo>
                                <a:cubicBezTo>
                                  <a:pt x="47752" y="20688"/>
                                  <a:pt x="47752" y="12878"/>
                                  <a:pt x="46609" y="0"/>
                                </a:cubicBezTo>
                                <a:cubicBezTo>
                                  <a:pt x="47574" y="267"/>
                                  <a:pt x="48628" y="533"/>
                                  <a:pt x="50051" y="533"/>
                                </a:cubicBezTo>
                                <a:cubicBezTo>
                                  <a:pt x="51460" y="533"/>
                                  <a:pt x="52692" y="267"/>
                                  <a:pt x="53835" y="0"/>
                                </a:cubicBezTo>
                                <a:cubicBezTo>
                                  <a:pt x="52350" y="12776"/>
                                  <a:pt x="52350" y="25667"/>
                                  <a:pt x="52350" y="38443"/>
                                </a:cubicBezTo>
                                <a:cubicBezTo>
                                  <a:pt x="52350" y="45377"/>
                                  <a:pt x="52350" y="56020"/>
                                  <a:pt x="52692" y="62319"/>
                                </a:cubicBezTo>
                                <a:cubicBezTo>
                                  <a:pt x="51994" y="62230"/>
                                  <a:pt x="51549" y="62141"/>
                                  <a:pt x="51016" y="62141"/>
                                </a:cubicBezTo>
                                <a:cubicBezTo>
                                  <a:pt x="50584" y="62141"/>
                                  <a:pt x="50228" y="62230"/>
                                  <a:pt x="49606" y="62319"/>
                                </a:cubicBezTo>
                                <a:cubicBezTo>
                                  <a:pt x="46863" y="58941"/>
                                  <a:pt x="33630" y="44132"/>
                                  <a:pt x="27457" y="38353"/>
                                </a:cubicBezTo>
                                <a:cubicBezTo>
                                  <a:pt x="25959" y="36931"/>
                                  <a:pt x="24447" y="35420"/>
                                  <a:pt x="22949" y="33909"/>
                                </a:cubicBezTo>
                                <a:lnTo>
                                  <a:pt x="5740" y="15887"/>
                                </a:lnTo>
                                <a:lnTo>
                                  <a:pt x="5740" y="21488"/>
                                </a:lnTo>
                                <a:cubicBezTo>
                                  <a:pt x="5994" y="42964"/>
                                  <a:pt x="6350" y="48031"/>
                                  <a:pt x="7150" y="61785"/>
                                </a:cubicBezTo>
                                <a:cubicBezTo>
                                  <a:pt x="6083" y="61519"/>
                                  <a:pt x="5029" y="61264"/>
                                  <a:pt x="3442" y="61264"/>
                                </a:cubicBezTo>
                                <a:cubicBezTo>
                                  <a:pt x="1854" y="61264"/>
                                  <a:pt x="1054" y="61519"/>
                                  <a:pt x="0" y="61785"/>
                                </a:cubicBezTo>
                                <a:cubicBezTo>
                                  <a:pt x="445" y="57353"/>
                                  <a:pt x="1143" y="42087"/>
                                  <a:pt x="1143" y="32855"/>
                                </a:cubicBezTo>
                                <a:cubicBezTo>
                                  <a:pt x="1143" y="29299"/>
                                  <a:pt x="876" y="13856"/>
                                  <a:pt x="876" y="10643"/>
                                </a:cubicBezTo>
                                <a:lnTo>
                                  <a:pt x="876" y="0"/>
                                </a:ln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84" name="Shape 1384"/>
                        <wps:cNvSpPr/>
                        <wps:spPr>
                          <a:xfrm>
                            <a:off x="7" y="656612"/>
                            <a:ext cx="55613" cy="63132"/>
                          </a:xfrm>
                          <a:custGeom>
                            <a:avLst/>
                            <a:gdLst/>
                            <a:ahLst/>
                            <a:cxnLst/>
                            <a:rect l="0" t="0" r="0" b="0"/>
                            <a:pathLst>
                              <a:path w="55613" h="63132">
                                <a:moveTo>
                                  <a:pt x="33807" y="0"/>
                                </a:moveTo>
                                <a:cubicBezTo>
                                  <a:pt x="44488" y="0"/>
                                  <a:pt x="51638" y="2934"/>
                                  <a:pt x="55613" y="4712"/>
                                </a:cubicBezTo>
                                <a:cubicBezTo>
                                  <a:pt x="54280" y="8357"/>
                                  <a:pt x="53937" y="9513"/>
                                  <a:pt x="53492" y="13589"/>
                                </a:cubicBezTo>
                                <a:lnTo>
                                  <a:pt x="52616" y="13589"/>
                                </a:lnTo>
                                <a:cubicBezTo>
                                  <a:pt x="50228" y="8522"/>
                                  <a:pt x="42456" y="3823"/>
                                  <a:pt x="33452" y="3823"/>
                                </a:cubicBezTo>
                                <a:cubicBezTo>
                                  <a:pt x="19507" y="3823"/>
                                  <a:pt x="10249" y="14122"/>
                                  <a:pt x="10249" y="31242"/>
                                </a:cubicBezTo>
                                <a:cubicBezTo>
                                  <a:pt x="10249" y="49720"/>
                                  <a:pt x="21628" y="58865"/>
                                  <a:pt x="34163" y="58865"/>
                                </a:cubicBezTo>
                                <a:cubicBezTo>
                                  <a:pt x="38126" y="58865"/>
                                  <a:pt x="47308" y="57963"/>
                                  <a:pt x="54204" y="49720"/>
                                </a:cubicBezTo>
                                <a:lnTo>
                                  <a:pt x="55258" y="50153"/>
                                </a:lnTo>
                                <a:cubicBezTo>
                                  <a:pt x="54813" y="52197"/>
                                  <a:pt x="54470" y="54077"/>
                                  <a:pt x="54280" y="57366"/>
                                </a:cubicBezTo>
                                <a:cubicBezTo>
                                  <a:pt x="47752" y="61252"/>
                                  <a:pt x="40170" y="63132"/>
                                  <a:pt x="32398" y="63132"/>
                                </a:cubicBezTo>
                                <a:cubicBezTo>
                                  <a:pt x="11912" y="63132"/>
                                  <a:pt x="0" y="49644"/>
                                  <a:pt x="0" y="31344"/>
                                </a:cubicBezTo>
                                <a:cubicBezTo>
                                  <a:pt x="0" y="14198"/>
                                  <a:pt x="10592" y="0"/>
                                  <a:pt x="33807" y="0"/>
                                </a:cubicBez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85" name="Shape 1385"/>
                        <wps:cNvSpPr/>
                        <wps:spPr>
                          <a:xfrm>
                            <a:off x="61442" y="656508"/>
                            <a:ext cx="33629" cy="63491"/>
                          </a:xfrm>
                          <a:custGeom>
                            <a:avLst/>
                            <a:gdLst/>
                            <a:ahLst/>
                            <a:cxnLst/>
                            <a:rect l="0" t="0" r="0" b="0"/>
                            <a:pathLst>
                              <a:path w="33629" h="63491">
                                <a:moveTo>
                                  <a:pt x="33629" y="0"/>
                                </a:moveTo>
                                <a:lnTo>
                                  <a:pt x="33629" y="3751"/>
                                </a:lnTo>
                                <a:lnTo>
                                  <a:pt x="17438" y="10251"/>
                                </a:lnTo>
                                <a:cubicBezTo>
                                  <a:pt x="13014" y="14756"/>
                                  <a:pt x="10058" y="21766"/>
                                  <a:pt x="10058" y="31793"/>
                                </a:cubicBezTo>
                                <a:cubicBezTo>
                                  <a:pt x="10058" y="49115"/>
                                  <a:pt x="19774" y="59668"/>
                                  <a:pt x="33363" y="59668"/>
                                </a:cubicBezTo>
                                <a:lnTo>
                                  <a:pt x="33629" y="59554"/>
                                </a:lnTo>
                                <a:lnTo>
                                  <a:pt x="33629" y="63416"/>
                                </a:lnTo>
                                <a:lnTo>
                                  <a:pt x="33198" y="63491"/>
                                </a:lnTo>
                                <a:cubicBezTo>
                                  <a:pt x="13944" y="63491"/>
                                  <a:pt x="0" y="51605"/>
                                  <a:pt x="0" y="31894"/>
                                </a:cubicBezTo>
                                <a:cubicBezTo>
                                  <a:pt x="0" y="17711"/>
                                  <a:pt x="7001" y="6822"/>
                                  <a:pt x="19626" y="2263"/>
                                </a:cubicBezTo>
                                <a:lnTo>
                                  <a:pt x="33629" y="0"/>
                                </a:ln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86" name="Shape 1386"/>
                        <wps:cNvSpPr/>
                        <wps:spPr>
                          <a:xfrm>
                            <a:off x="95072" y="656436"/>
                            <a:ext cx="33630" cy="63488"/>
                          </a:xfrm>
                          <a:custGeom>
                            <a:avLst/>
                            <a:gdLst/>
                            <a:ahLst/>
                            <a:cxnLst/>
                            <a:rect l="0" t="0" r="0" b="0"/>
                            <a:pathLst>
                              <a:path w="33630" h="63488">
                                <a:moveTo>
                                  <a:pt x="445" y="0"/>
                                </a:moveTo>
                                <a:cubicBezTo>
                                  <a:pt x="18898" y="0"/>
                                  <a:pt x="33630" y="10922"/>
                                  <a:pt x="33630" y="30912"/>
                                </a:cubicBezTo>
                                <a:cubicBezTo>
                                  <a:pt x="33630" y="44809"/>
                                  <a:pt x="26279" y="56227"/>
                                  <a:pt x="13747" y="61068"/>
                                </a:cubicBezTo>
                                <a:lnTo>
                                  <a:pt x="0" y="63488"/>
                                </a:lnTo>
                                <a:lnTo>
                                  <a:pt x="0" y="59626"/>
                                </a:lnTo>
                                <a:lnTo>
                                  <a:pt x="16887" y="52362"/>
                                </a:lnTo>
                                <a:cubicBezTo>
                                  <a:pt x="21101" y="47536"/>
                                  <a:pt x="23571" y="40437"/>
                                  <a:pt x="23571" y="31344"/>
                                </a:cubicBezTo>
                                <a:cubicBezTo>
                                  <a:pt x="23571" y="26733"/>
                                  <a:pt x="22771" y="19545"/>
                                  <a:pt x="19698" y="14300"/>
                                </a:cubicBezTo>
                                <a:cubicBezTo>
                                  <a:pt x="14923" y="6210"/>
                                  <a:pt x="5995" y="3823"/>
                                  <a:pt x="0" y="3823"/>
                                </a:cubicBezTo>
                                <a:lnTo>
                                  <a:pt x="0" y="3823"/>
                                </a:lnTo>
                                <a:lnTo>
                                  <a:pt x="0" y="72"/>
                                </a:lnTo>
                                <a:lnTo>
                                  <a:pt x="445" y="0"/>
                                </a:lnTo>
                                <a:close/>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20670" name="Shape 20670"/>
                        <wps:cNvSpPr/>
                        <wps:spPr>
                          <a:xfrm>
                            <a:off x="4335" y="99423"/>
                            <a:ext cx="893128" cy="520878"/>
                          </a:xfrm>
                          <a:custGeom>
                            <a:avLst/>
                            <a:gdLst/>
                            <a:ahLst/>
                            <a:cxnLst/>
                            <a:rect l="0" t="0" r="0" b="0"/>
                            <a:pathLst>
                              <a:path w="893128" h="520878">
                                <a:moveTo>
                                  <a:pt x="0" y="0"/>
                                </a:moveTo>
                                <a:lnTo>
                                  <a:pt x="893128" y="0"/>
                                </a:lnTo>
                                <a:lnTo>
                                  <a:pt x="893128" y="520878"/>
                                </a:lnTo>
                                <a:lnTo>
                                  <a:pt x="0" y="520878"/>
                                </a:lnTo>
                                <a:lnTo>
                                  <a:pt x="0" y="0"/>
                                </a:lnTo>
                              </a:path>
                            </a:pathLst>
                          </a:custGeom>
                          <a:ln w="0" cap="flat">
                            <a:miter lim="127000"/>
                          </a:ln>
                        </wps:spPr>
                        <wps:style>
                          <a:lnRef idx="0">
                            <a:srgbClr val="000000">
                              <a:alpha val="0"/>
                            </a:srgbClr>
                          </a:lnRef>
                          <a:fillRef idx="1">
                            <a:srgbClr val="27448B"/>
                          </a:fillRef>
                          <a:effectRef idx="0">
                            <a:scrgbClr r="0" g="0" b="0"/>
                          </a:effectRef>
                          <a:fontRef idx="none"/>
                        </wps:style>
                        <wps:bodyPr/>
                      </wps:wsp>
                      <wps:wsp>
                        <wps:cNvPr id="1388" name="Shape 1388"/>
                        <wps:cNvSpPr/>
                        <wps:spPr>
                          <a:xfrm>
                            <a:off x="202151" y="145061"/>
                            <a:ext cx="527507" cy="432597"/>
                          </a:xfrm>
                          <a:custGeom>
                            <a:avLst/>
                            <a:gdLst/>
                            <a:ahLst/>
                            <a:cxnLst/>
                            <a:rect l="0" t="0" r="0" b="0"/>
                            <a:pathLst>
                              <a:path w="527507" h="432597">
                                <a:moveTo>
                                  <a:pt x="307027" y="153"/>
                                </a:moveTo>
                                <a:cubicBezTo>
                                  <a:pt x="332416" y="305"/>
                                  <a:pt x="357257" y="6042"/>
                                  <a:pt x="376758" y="21422"/>
                                </a:cubicBezTo>
                                <a:cubicBezTo>
                                  <a:pt x="423710" y="58480"/>
                                  <a:pt x="403479" y="122374"/>
                                  <a:pt x="363830" y="152588"/>
                                </a:cubicBezTo>
                                <a:cubicBezTo>
                                  <a:pt x="376047" y="136763"/>
                                  <a:pt x="386474" y="100022"/>
                                  <a:pt x="368338" y="73682"/>
                                </a:cubicBezTo>
                                <a:cubicBezTo>
                                  <a:pt x="356464" y="56473"/>
                                  <a:pt x="337020" y="46923"/>
                                  <a:pt x="317436" y="42440"/>
                                </a:cubicBezTo>
                                <a:cubicBezTo>
                                  <a:pt x="264351" y="30273"/>
                                  <a:pt x="209448" y="47203"/>
                                  <a:pt x="162065" y="72107"/>
                                </a:cubicBezTo>
                                <a:cubicBezTo>
                                  <a:pt x="121907" y="93202"/>
                                  <a:pt x="81242" y="122095"/>
                                  <a:pt x="54623" y="160601"/>
                                </a:cubicBezTo>
                                <a:cubicBezTo>
                                  <a:pt x="45707" y="173479"/>
                                  <a:pt x="38100" y="188109"/>
                                  <a:pt x="33490" y="206499"/>
                                </a:cubicBezTo>
                                <a:cubicBezTo>
                                  <a:pt x="29007" y="224418"/>
                                  <a:pt x="27280" y="243087"/>
                                  <a:pt x="29858" y="261477"/>
                                </a:cubicBezTo>
                                <a:cubicBezTo>
                                  <a:pt x="43497" y="358848"/>
                                  <a:pt x="148133" y="394408"/>
                                  <a:pt x="230581" y="391678"/>
                                </a:cubicBezTo>
                                <a:cubicBezTo>
                                  <a:pt x="287122" y="389824"/>
                                  <a:pt x="344259" y="373999"/>
                                  <a:pt x="393929" y="345729"/>
                                </a:cubicBezTo>
                                <a:cubicBezTo>
                                  <a:pt x="438201" y="320494"/>
                                  <a:pt x="481521" y="285353"/>
                                  <a:pt x="509041" y="240649"/>
                                </a:cubicBezTo>
                                <a:cubicBezTo>
                                  <a:pt x="510248" y="238693"/>
                                  <a:pt x="520027" y="221624"/>
                                  <a:pt x="523786" y="224088"/>
                                </a:cubicBezTo>
                                <a:cubicBezTo>
                                  <a:pt x="527507" y="226501"/>
                                  <a:pt x="517118" y="243151"/>
                                  <a:pt x="515925" y="245107"/>
                                </a:cubicBezTo>
                                <a:cubicBezTo>
                                  <a:pt x="487007" y="292071"/>
                                  <a:pt x="449567" y="332368"/>
                                  <a:pt x="405066" y="363547"/>
                                </a:cubicBezTo>
                                <a:cubicBezTo>
                                  <a:pt x="358077" y="396453"/>
                                  <a:pt x="303771" y="418093"/>
                                  <a:pt x="247586" y="425904"/>
                                </a:cubicBezTo>
                                <a:cubicBezTo>
                                  <a:pt x="199466" y="432597"/>
                                  <a:pt x="148374" y="430768"/>
                                  <a:pt x="102743" y="412073"/>
                                </a:cubicBezTo>
                                <a:cubicBezTo>
                                  <a:pt x="64503" y="396389"/>
                                  <a:pt x="31013" y="369262"/>
                                  <a:pt x="14796" y="329067"/>
                                </a:cubicBezTo>
                                <a:cubicBezTo>
                                  <a:pt x="0" y="292364"/>
                                  <a:pt x="3569" y="251266"/>
                                  <a:pt x="17425" y="214855"/>
                                </a:cubicBezTo>
                                <a:cubicBezTo>
                                  <a:pt x="54216" y="118208"/>
                                  <a:pt x="139217" y="42808"/>
                                  <a:pt x="234010" y="12392"/>
                                </a:cubicBezTo>
                                <a:cubicBezTo>
                                  <a:pt x="255702" y="5433"/>
                                  <a:pt x="281638" y="0"/>
                                  <a:pt x="307027" y="153"/>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89" name="Shape 1389"/>
                        <wps:cNvSpPr/>
                        <wps:spPr>
                          <a:xfrm>
                            <a:off x="430746" y="218882"/>
                            <a:ext cx="40196" cy="38418"/>
                          </a:xfrm>
                          <a:custGeom>
                            <a:avLst/>
                            <a:gdLst/>
                            <a:ahLst/>
                            <a:cxnLst/>
                            <a:rect l="0" t="0" r="0" b="0"/>
                            <a:pathLst>
                              <a:path w="40196" h="38418">
                                <a:moveTo>
                                  <a:pt x="20104" y="0"/>
                                </a:moveTo>
                                <a:lnTo>
                                  <a:pt x="24867" y="14694"/>
                                </a:lnTo>
                                <a:lnTo>
                                  <a:pt x="40196" y="14694"/>
                                </a:lnTo>
                                <a:lnTo>
                                  <a:pt x="27787" y="23749"/>
                                </a:lnTo>
                                <a:lnTo>
                                  <a:pt x="32512" y="38418"/>
                                </a:lnTo>
                                <a:lnTo>
                                  <a:pt x="20104" y="29350"/>
                                </a:lnTo>
                                <a:lnTo>
                                  <a:pt x="7696" y="38418"/>
                                </a:lnTo>
                                <a:lnTo>
                                  <a:pt x="12446" y="23749"/>
                                </a:lnTo>
                                <a:lnTo>
                                  <a:pt x="0" y="14694"/>
                                </a:lnTo>
                                <a:lnTo>
                                  <a:pt x="15354" y="14694"/>
                                </a:lnTo>
                                <a:lnTo>
                                  <a:pt x="20104" y="0"/>
                                </a:lnTo>
                                <a:close/>
                              </a:path>
                            </a:pathLst>
                          </a:custGeom>
                          <a:ln w="0" cap="flat">
                            <a:miter lim="127000"/>
                          </a:ln>
                        </wps:spPr>
                        <wps:style>
                          <a:lnRef idx="0">
                            <a:srgbClr val="000000">
                              <a:alpha val="0"/>
                            </a:srgbClr>
                          </a:lnRef>
                          <a:fillRef idx="1">
                            <a:srgbClr val="F2CA30"/>
                          </a:fillRef>
                          <a:effectRef idx="0">
                            <a:scrgbClr r="0" g="0" b="0"/>
                          </a:effectRef>
                          <a:fontRef idx="none"/>
                        </wps:style>
                        <wps:bodyPr/>
                      </wps:wsp>
                      <wps:wsp>
                        <wps:cNvPr id="1390" name="Shape 1390"/>
                        <wps:cNvSpPr/>
                        <wps:spPr>
                          <a:xfrm>
                            <a:off x="494481" y="236029"/>
                            <a:ext cx="40221" cy="38430"/>
                          </a:xfrm>
                          <a:custGeom>
                            <a:avLst/>
                            <a:gdLst/>
                            <a:ahLst/>
                            <a:cxnLst/>
                            <a:rect l="0" t="0" r="0" b="0"/>
                            <a:pathLst>
                              <a:path w="40221" h="38430">
                                <a:moveTo>
                                  <a:pt x="20104" y="0"/>
                                </a:moveTo>
                                <a:lnTo>
                                  <a:pt x="24867" y="14694"/>
                                </a:lnTo>
                                <a:lnTo>
                                  <a:pt x="40221" y="14694"/>
                                </a:lnTo>
                                <a:lnTo>
                                  <a:pt x="27787" y="23749"/>
                                </a:lnTo>
                                <a:lnTo>
                                  <a:pt x="32512" y="38430"/>
                                </a:lnTo>
                                <a:lnTo>
                                  <a:pt x="20104" y="29363"/>
                                </a:lnTo>
                                <a:lnTo>
                                  <a:pt x="7684" y="38430"/>
                                </a:lnTo>
                                <a:lnTo>
                                  <a:pt x="12433" y="23749"/>
                                </a:lnTo>
                                <a:lnTo>
                                  <a:pt x="0" y="14694"/>
                                </a:lnTo>
                                <a:lnTo>
                                  <a:pt x="15342" y="14694"/>
                                </a:lnTo>
                                <a:lnTo>
                                  <a:pt x="20104" y="0"/>
                                </a:lnTo>
                                <a:close/>
                              </a:path>
                            </a:pathLst>
                          </a:custGeom>
                          <a:ln w="0" cap="flat">
                            <a:miter lim="127000"/>
                          </a:ln>
                        </wps:spPr>
                        <wps:style>
                          <a:lnRef idx="0">
                            <a:srgbClr val="000000">
                              <a:alpha val="0"/>
                            </a:srgbClr>
                          </a:lnRef>
                          <a:fillRef idx="1">
                            <a:srgbClr val="F2CA30"/>
                          </a:fillRef>
                          <a:effectRef idx="0">
                            <a:scrgbClr r="0" g="0" b="0"/>
                          </a:effectRef>
                          <a:fontRef idx="none"/>
                        </wps:style>
                        <wps:bodyPr/>
                      </wps:wsp>
                      <wps:wsp>
                        <wps:cNvPr id="1391" name="Shape 1391"/>
                        <wps:cNvSpPr/>
                        <wps:spPr>
                          <a:xfrm>
                            <a:off x="541108" y="282960"/>
                            <a:ext cx="40208" cy="38418"/>
                          </a:xfrm>
                          <a:custGeom>
                            <a:avLst/>
                            <a:gdLst/>
                            <a:ahLst/>
                            <a:cxnLst/>
                            <a:rect l="0" t="0" r="0" b="0"/>
                            <a:pathLst>
                              <a:path w="40208" h="38418">
                                <a:moveTo>
                                  <a:pt x="20104" y="0"/>
                                </a:moveTo>
                                <a:lnTo>
                                  <a:pt x="24879" y="14694"/>
                                </a:lnTo>
                                <a:lnTo>
                                  <a:pt x="40208" y="14694"/>
                                </a:lnTo>
                                <a:lnTo>
                                  <a:pt x="27800" y="23749"/>
                                </a:lnTo>
                                <a:lnTo>
                                  <a:pt x="32525" y="38418"/>
                                </a:lnTo>
                                <a:lnTo>
                                  <a:pt x="20104" y="29363"/>
                                </a:lnTo>
                                <a:lnTo>
                                  <a:pt x="7709" y="38418"/>
                                </a:lnTo>
                                <a:lnTo>
                                  <a:pt x="12433" y="23749"/>
                                </a:lnTo>
                                <a:lnTo>
                                  <a:pt x="0" y="14694"/>
                                </a:lnTo>
                                <a:lnTo>
                                  <a:pt x="15354" y="14694"/>
                                </a:lnTo>
                                <a:lnTo>
                                  <a:pt x="20104" y="0"/>
                                </a:lnTo>
                                <a:close/>
                              </a:path>
                            </a:pathLst>
                          </a:custGeom>
                          <a:ln w="0" cap="flat">
                            <a:miter lim="127000"/>
                          </a:ln>
                        </wps:spPr>
                        <wps:style>
                          <a:lnRef idx="0">
                            <a:srgbClr val="000000">
                              <a:alpha val="0"/>
                            </a:srgbClr>
                          </a:lnRef>
                          <a:fillRef idx="1">
                            <a:srgbClr val="F2CA30"/>
                          </a:fillRef>
                          <a:effectRef idx="0">
                            <a:scrgbClr r="0" g="0" b="0"/>
                          </a:effectRef>
                          <a:fontRef idx="none"/>
                        </wps:style>
                        <wps:bodyPr/>
                      </wps:wsp>
                      <wps:wsp>
                        <wps:cNvPr id="1392" name="Shape 1392"/>
                        <wps:cNvSpPr/>
                        <wps:spPr>
                          <a:xfrm>
                            <a:off x="558179" y="347030"/>
                            <a:ext cx="40183" cy="38456"/>
                          </a:xfrm>
                          <a:custGeom>
                            <a:avLst/>
                            <a:gdLst/>
                            <a:ahLst/>
                            <a:cxnLst/>
                            <a:rect l="0" t="0" r="0" b="0"/>
                            <a:pathLst>
                              <a:path w="40183" h="38456">
                                <a:moveTo>
                                  <a:pt x="20079" y="0"/>
                                </a:moveTo>
                                <a:lnTo>
                                  <a:pt x="24854" y="14707"/>
                                </a:lnTo>
                                <a:lnTo>
                                  <a:pt x="40183" y="14707"/>
                                </a:lnTo>
                                <a:lnTo>
                                  <a:pt x="27787" y="23762"/>
                                </a:lnTo>
                                <a:lnTo>
                                  <a:pt x="32499" y="38456"/>
                                </a:lnTo>
                                <a:lnTo>
                                  <a:pt x="20079" y="29375"/>
                                </a:lnTo>
                                <a:lnTo>
                                  <a:pt x="7684" y="38456"/>
                                </a:lnTo>
                                <a:lnTo>
                                  <a:pt x="12408" y="23762"/>
                                </a:lnTo>
                                <a:lnTo>
                                  <a:pt x="0" y="14707"/>
                                </a:lnTo>
                                <a:lnTo>
                                  <a:pt x="15342" y="14707"/>
                                </a:lnTo>
                                <a:lnTo>
                                  <a:pt x="20079" y="0"/>
                                </a:lnTo>
                                <a:close/>
                              </a:path>
                            </a:pathLst>
                          </a:custGeom>
                          <a:ln w="0" cap="flat">
                            <a:miter lim="127000"/>
                          </a:ln>
                        </wps:spPr>
                        <wps:style>
                          <a:lnRef idx="0">
                            <a:srgbClr val="000000">
                              <a:alpha val="0"/>
                            </a:srgbClr>
                          </a:lnRef>
                          <a:fillRef idx="1">
                            <a:srgbClr val="F2CA30"/>
                          </a:fillRef>
                          <a:effectRef idx="0">
                            <a:scrgbClr r="0" g="0" b="0"/>
                          </a:effectRef>
                          <a:fontRef idx="none"/>
                        </wps:style>
                        <wps:bodyPr/>
                      </wps:wsp>
                      <wps:wsp>
                        <wps:cNvPr id="1393" name="Shape 1393"/>
                        <wps:cNvSpPr/>
                        <wps:spPr>
                          <a:xfrm>
                            <a:off x="541077" y="411106"/>
                            <a:ext cx="40208" cy="38418"/>
                          </a:xfrm>
                          <a:custGeom>
                            <a:avLst/>
                            <a:gdLst/>
                            <a:ahLst/>
                            <a:cxnLst/>
                            <a:rect l="0" t="0" r="0" b="0"/>
                            <a:pathLst>
                              <a:path w="40208" h="38418">
                                <a:moveTo>
                                  <a:pt x="20091" y="0"/>
                                </a:moveTo>
                                <a:lnTo>
                                  <a:pt x="24867" y="14694"/>
                                </a:lnTo>
                                <a:lnTo>
                                  <a:pt x="40208" y="14694"/>
                                </a:lnTo>
                                <a:lnTo>
                                  <a:pt x="27775" y="23737"/>
                                </a:lnTo>
                                <a:lnTo>
                                  <a:pt x="32512" y="38418"/>
                                </a:lnTo>
                                <a:lnTo>
                                  <a:pt x="20091" y="29350"/>
                                </a:lnTo>
                                <a:lnTo>
                                  <a:pt x="7709" y="38418"/>
                                </a:lnTo>
                                <a:lnTo>
                                  <a:pt x="12421" y="23737"/>
                                </a:lnTo>
                                <a:lnTo>
                                  <a:pt x="0" y="14694"/>
                                </a:lnTo>
                                <a:lnTo>
                                  <a:pt x="15354" y="14694"/>
                                </a:lnTo>
                                <a:lnTo>
                                  <a:pt x="20091" y="0"/>
                                </a:lnTo>
                                <a:close/>
                              </a:path>
                            </a:pathLst>
                          </a:custGeom>
                          <a:ln w="0" cap="flat">
                            <a:miter lim="127000"/>
                          </a:ln>
                        </wps:spPr>
                        <wps:style>
                          <a:lnRef idx="0">
                            <a:srgbClr val="000000">
                              <a:alpha val="0"/>
                            </a:srgbClr>
                          </a:lnRef>
                          <a:fillRef idx="1">
                            <a:srgbClr val="F2CA30"/>
                          </a:fillRef>
                          <a:effectRef idx="0">
                            <a:scrgbClr r="0" g="0" b="0"/>
                          </a:effectRef>
                          <a:fontRef idx="none"/>
                        </wps:style>
                        <wps:bodyPr/>
                      </wps:wsp>
                      <wps:wsp>
                        <wps:cNvPr id="1394" name="Shape 1394"/>
                        <wps:cNvSpPr/>
                        <wps:spPr>
                          <a:xfrm>
                            <a:off x="494457" y="458013"/>
                            <a:ext cx="40183" cy="38418"/>
                          </a:xfrm>
                          <a:custGeom>
                            <a:avLst/>
                            <a:gdLst/>
                            <a:ahLst/>
                            <a:cxnLst/>
                            <a:rect l="0" t="0" r="0" b="0"/>
                            <a:pathLst>
                              <a:path w="40183" h="38418">
                                <a:moveTo>
                                  <a:pt x="20079" y="0"/>
                                </a:moveTo>
                                <a:lnTo>
                                  <a:pt x="24854" y="14669"/>
                                </a:lnTo>
                                <a:lnTo>
                                  <a:pt x="40183" y="14669"/>
                                </a:lnTo>
                                <a:lnTo>
                                  <a:pt x="27775" y="23724"/>
                                </a:lnTo>
                                <a:lnTo>
                                  <a:pt x="32499" y="38418"/>
                                </a:lnTo>
                                <a:lnTo>
                                  <a:pt x="20079" y="29337"/>
                                </a:lnTo>
                                <a:lnTo>
                                  <a:pt x="7684" y="38418"/>
                                </a:lnTo>
                                <a:lnTo>
                                  <a:pt x="12421" y="23724"/>
                                </a:lnTo>
                                <a:lnTo>
                                  <a:pt x="0" y="14669"/>
                                </a:lnTo>
                                <a:lnTo>
                                  <a:pt x="15329" y="14669"/>
                                </a:lnTo>
                                <a:lnTo>
                                  <a:pt x="20079" y="0"/>
                                </a:lnTo>
                                <a:close/>
                              </a:path>
                            </a:pathLst>
                          </a:custGeom>
                          <a:ln w="0" cap="flat">
                            <a:miter lim="127000"/>
                          </a:ln>
                        </wps:spPr>
                        <wps:style>
                          <a:lnRef idx="0">
                            <a:srgbClr val="000000">
                              <a:alpha val="0"/>
                            </a:srgbClr>
                          </a:lnRef>
                          <a:fillRef idx="1">
                            <a:srgbClr val="F2CA30"/>
                          </a:fillRef>
                          <a:effectRef idx="0">
                            <a:scrgbClr r="0" g="0" b="0"/>
                          </a:effectRef>
                          <a:fontRef idx="none"/>
                        </wps:style>
                        <wps:bodyPr/>
                      </wps:wsp>
                      <wps:wsp>
                        <wps:cNvPr id="1395" name="Shape 1395"/>
                        <wps:cNvSpPr/>
                        <wps:spPr>
                          <a:xfrm>
                            <a:off x="430746" y="475122"/>
                            <a:ext cx="40196" cy="38443"/>
                          </a:xfrm>
                          <a:custGeom>
                            <a:avLst/>
                            <a:gdLst/>
                            <a:ahLst/>
                            <a:cxnLst/>
                            <a:rect l="0" t="0" r="0" b="0"/>
                            <a:pathLst>
                              <a:path w="40196" h="38443">
                                <a:moveTo>
                                  <a:pt x="20104" y="0"/>
                                </a:moveTo>
                                <a:lnTo>
                                  <a:pt x="24867" y="14694"/>
                                </a:lnTo>
                                <a:lnTo>
                                  <a:pt x="40196" y="14694"/>
                                </a:lnTo>
                                <a:lnTo>
                                  <a:pt x="27787" y="23749"/>
                                </a:lnTo>
                                <a:lnTo>
                                  <a:pt x="32512" y="38443"/>
                                </a:lnTo>
                                <a:lnTo>
                                  <a:pt x="20104" y="29362"/>
                                </a:lnTo>
                                <a:lnTo>
                                  <a:pt x="7696" y="38443"/>
                                </a:lnTo>
                                <a:lnTo>
                                  <a:pt x="12446" y="23749"/>
                                </a:lnTo>
                                <a:lnTo>
                                  <a:pt x="0" y="14694"/>
                                </a:lnTo>
                                <a:lnTo>
                                  <a:pt x="15354" y="14694"/>
                                </a:lnTo>
                                <a:lnTo>
                                  <a:pt x="20104" y="0"/>
                                </a:lnTo>
                                <a:close/>
                              </a:path>
                            </a:pathLst>
                          </a:custGeom>
                          <a:ln w="0" cap="flat">
                            <a:miter lim="127000"/>
                          </a:ln>
                        </wps:spPr>
                        <wps:style>
                          <a:lnRef idx="0">
                            <a:srgbClr val="000000">
                              <a:alpha val="0"/>
                            </a:srgbClr>
                          </a:lnRef>
                          <a:fillRef idx="1">
                            <a:srgbClr val="F2CA30"/>
                          </a:fillRef>
                          <a:effectRef idx="0">
                            <a:scrgbClr r="0" g="0" b="0"/>
                          </a:effectRef>
                          <a:fontRef idx="none"/>
                        </wps:style>
                        <wps:bodyPr/>
                      </wps:wsp>
                      <wps:wsp>
                        <wps:cNvPr id="1396" name="Shape 1396"/>
                        <wps:cNvSpPr/>
                        <wps:spPr>
                          <a:xfrm>
                            <a:off x="367066" y="458013"/>
                            <a:ext cx="40196" cy="38418"/>
                          </a:xfrm>
                          <a:custGeom>
                            <a:avLst/>
                            <a:gdLst/>
                            <a:ahLst/>
                            <a:cxnLst/>
                            <a:rect l="0" t="0" r="0" b="0"/>
                            <a:pathLst>
                              <a:path w="40196" h="38418">
                                <a:moveTo>
                                  <a:pt x="20091" y="0"/>
                                </a:moveTo>
                                <a:lnTo>
                                  <a:pt x="24854" y="14669"/>
                                </a:lnTo>
                                <a:lnTo>
                                  <a:pt x="40196" y="14669"/>
                                </a:lnTo>
                                <a:lnTo>
                                  <a:pt x="27775" y="23724"/>
                                </a:lnTo>
                                <a:lnTo>
                                  <a:pt x="32512" y="38418"/>
                                </a:lnTo>
                                <a:lnTo>
                                  <a:pt x="20091" y="29337"/>
                                </a:lnTo>
                                <a:lnTo>
                                  <a:pt x="7696" y="38418"/>
                                </a:lnTo>
                                <a:lnTo>
                                  <a:pt x="12433" y="23724"/>
                                </a:lnTo>
                                <a:lnTo>
                                  <a:pt x="0" y="14669"/>
                                </a:lnTo>
                                <a:lnTo>
                                  <a:pt x="15342" y="14669"/>
                                </a:lnTo>
                                <a:lnTo>
                                  <a:pt x="20091" y="0"/>
                                </a:lnTo>
                                <a:close/>
                              </a:path>
                            </a:pathLst>
                          </a:custGeom>
                          <a:ln w="0" cap="flat">
                            <a:miter lim="127000"/>
                          </a:ln>
                        </wps:spPr>
                        <wps:style>
                          <a:lnRef idx="0">
                            <a:srgbClr val="000000">
                              <a:alpha val="0"/>
                            </a:srgbClr>
                          </a:lnRef>
                          <a:fillRef idx="1">
                            <a:srgbClr val="F2CA30"/>
                          </a:fillRef>
                          <a:effectRef idx="0">
                            <a:scrgbClr r="0" g="0" b="0"/>
                          </a:effectRef>
                          <a:fontRef idx="none"/>
                        </wps:style>
                        <wps:bodyPr/>
                      </wps:wsp>
                      <wps:wsp>
                        <wps:cNvPr id="1397" name="Shape 1397"/>
                        <wps:cNvSpPr/>
                        <wps:spPr>
                          <a:xfrm>
                            <a:off x="320420" y="411094"/>
                            <a:ext cx="40221" cy="38430"/>
                          </a:xfrm>
                          <a:custGeom>
                            <a:avLst/>
                            <a:gdLst/>
                            <a:ahLst/>
                            <a:cxnLst/>
                            <a:rect l="0" t="0" r="0" b="0"/>
                            <a:pathLst>
                              <a:path w="40221" h="38430">
                                <a:moveTo>
                                  <a:pt x="20091" y="0"/>
                                </a:moveTo>
                                <a:lnTo>
                                  <a:pt x="24854" y="14707"/>
                                </a:lnTo>
                                <a:lnTo>
                                  <a:pt x="40221" y="14707"/>
                                </a:lnTo>
                                <a:lnTo>
                                  <a:pt x="27787" y="23749"/>
                                </a:lnTo>
                                <a:lnTo>
                                  <a:pt x="32512" y="38430"/>
                                </a:lnTo>
                                <a:lnTo>
                                  <a:pt x="20091" y="29363"/>
                                </a:lnTo>
                                <a:lnTo>
                                  <a:pt x="7696" y="38430"/>
                                </a:lnTo>
                                <a:lnTo>
                                  <a:pt x="12433" y="23749"/>
                                </a:lnTo>
                                <a:lnTo>
                                  <a:pt x="0" y="14707"/>
                                </a:lnTo>
                                <a:lnTo>
                                  <a:pt x="15354" y="14707"/>
                                </a:lnTo>
                                <a:lnTo>
                                  <a:pt x="20091" y="0"/>
                                </a:lnTo>
                                <a:close/>
                              </a:path>
                            </a:pathLst>
                          </a:custGeom>
                          <a:ln w="0" cap="flat">
                            <a:miter lim="127000"/>
                          </a:ln>
                        </wps:spPr>
                        <wps:style>
                          <a:lnRef idx="0">
                            <a:srgbClr val="000000">
                              <a:alpha val="0"/>
                            </a:srgbClr>
                          </a:lnRef>
                          <a:fillRef idx="1">
                            <a:srgbClr val="F2CA30"/>
                          </a:fillRef>
                          <a:effectRef idx="0">
                            <a:scrgbClr r="0" g="0" b="0"/>
                          </a:effectRef>
                          <a:fontRef idx="none"/>
                        </wps:style>
                        <wps:bodyPr/>
                      </wps:wsp>
                      <wps:wsp>
                        <wps:cNvPr id="1398" name="Shape 1398"/>
                        <wps:cNvSpPr/>
                        <wps:spPr>
                          <a:xfrm>
                            <a:off x="303355" y="347037"/>
                            <a:ext cx="40208" cy="38443"/>
                          </a:xfrm>
                          <a:custGeom>
                            <a:avLst/>
                            <a:gdLst/>
                            <a:ahLst/>
                            <a:cxnLst/>
                            <a:rect l="0" t="0" r="0" b="0"/>
                            <a:pathLst>
                              <a:path w="40208" h="38443">
                                <a:moveTo>
                                  <a:pt x="20104" y="0"/>
                                </a:moveTo>
                                <a:lnTo>
                                  <a:pt x="24867" y="14694"/>
                                </a:lnTo>
                                <a:lnTo>
                                  <a:pt x="40208" y="14694"/>
                                </a:lnTo>
                                <a:lnTo>
                                  <a:pt x="27787" y="23749"/>
                                </a:lnTo>
                                <a:lnTo>
                                  <a:pt x="32525" y="38443"/>
                                </a:lnTo>
                                <a:lnTo>
                                  <a:pt x="20104" y="29362"/>
                                </a:lnTo>
                                <a:lnTo>
                                  <a:pt x="7709" y="38443"/>
                                </a:lnTo>
                                <a:lnTo>
                                  <a:pt x="12446" y="23749"/>
                                </a:lnTo>
                                <a:lnTo>
                                  <a:pt x="0" y="14694"/>
                                </a:lnTo>
                                <a:lnTo>
                                  <a:pt x="15354" y="14694"/>
                                </a:lnTo>
                                <a:lnTo>
                                  <a:pt x="20104" y="0"/>
                                </a:lnTo>
                                <a:close/>
                              </a:path>
                            </a:pathLst>
                          </a:custGeom>
                          <a:ln w="0" cap="flat">
                            <a:miter lim="127000"/>
                          </a:ln>
                        </wps:spPr>
                        <wps:style>
                          <a:lnRef idx="0">
                            <a:srgbClr val="000000">
                              <a:alpha val="0"/>
                            </a:srgbClr>
                          </a:lnRef>
                          <a:fillRef idx="1">
                            <a:srgbClr val="F2CA30"/>
                          </a:fillRef>
                          <a:effectRef idx="0">
                            <a:scrgbClr r="0" g="0" b="0"/>
                          </a:effectRef>
                          <a:fontRef idx="none"/>
                        </wps:style>
                        <wps:bodyPr/>
                      </wps:wsp>
                      <wps:wsp>
                        <wps:cNvPr id="1399" name="Shape 1399"/>
                        <wps:cNvSpPr/>
                        <wps:spPr>
                          <a:xfrm>
                            <a:off x="320396" y="282965"/>
                            <a:ext cx="40208" cy="38418"/>
                          </a:xfrm>
                          <a:custGeom>
                            <a:avLst/>
                            <a:gdLst/>
                            <a:ahLst/>
                            <a:cxnLst/>
                            <a:rect l="0" t="0" r="0" b="0"/>
                            <a:pathLst>
                              <a:path w="40208" h="38418">
                                <a:moveTo>
                                  <a:pt x="20104" y="0"/>
                                </a:moveTo>
                                <a:lnTo>
                                  <a:pt x="24867" y="14694"/>
                                </a:lnTo>
                                <a:lnTo>
                                  <a:pt x="40208" y="14694"/>
                                </a:lnTo>
                                <a:lnTo>
                                  <a:pt x="27787" y="23749"/>
                                </a:lnTo>
                                <a:lnTo>
                                  <a:pt x="32512" y="38418"/>
                                </a:lnTo>
                                <a:lnTo>
                                  <a:pt x="20104" y="29363"/>
                                </a:lnTo>
                                <a:lnTo>
                                  <a:pt x="7709" y="38418"/>
                                </a:lnTo>
                                <a:lnTo>
                                  <a:pt x="12446" y="23749"/>
                                </a:lnTo>
                                <a:lnTo>
                                  <a:pt x="0" y="14694"/>
                                </a:lnTo>
                                <a:lnTo>
                                  <a:pt x="15342" y="14694"/>
                                </a:lnTo>
                                <a:lnTo>
                                  <a:pt x="20104" y="0"/>
                                </a:lnTo>
                                <a:close/>
                              </a:path>
                            </a:pathLst>
                          </a:custGeom>
                          <a:ln w="0" cap="flat">
                            <a:miter lim="127000"/>
                          </a:ln>
                        </wps:spPr>
                        <wps:style>
                          <a:lnRef idx="0">
                            <a:srgbClr val="000000">
                              <a:alpha val="0"/>
                            </a:srgbClr>
                          </a:lnRef>
                          <a:fillRef idx="1">
                            <a:srgbClr val="F2CA30"/>
                          </a:fillRef>
                          <a:effectRef idx="0">
                            <a:scrgbClr r="0" g="0" b="0"/>
                          </a:effectRef>
                          <a:fontRef idx="none"/>
                        </wps:style>
                        <wps:bodyPr/>
                      </wps:wsp>
                      <wps:wsp>
                        <wps:cNvPr id="1400" name="Shape 1400"/>
                        <wps:cNvSpPr/>
                        <wps:spPr>
                          <a:xfrm>
                            <a:off x="367022" y="236029"/>
                            <a:ext cx="40208" cy="38430"/>
                          </a:xfrm>
                          <a:custGeom>
                            <a:avLst/>
                            <a:gdLst/>
                            <a:ahLst/>
                            <a:cxnLst/>
                            <a:rect l="0" t="0" r="0" b="0"/>
                            <a:pathLst>
                              <a:path w="40208" h="38430">
                                <a:moveTo>
                                  <a:pt x="20104" y="0"/>
                                </a:moveTo>
                                <a:lnTo>
                                  <a:pt x="24867" y="14694"/>
                                </a:lnTo>
                                <a:lnTo>
                                  <a:pt x="40208" y="14694"/>
                                </a:lnTo>
                                <a:lnTo>
                                  <a:pt x="27775" y="23749"/>
                                </a:lnTo>
                                <a:lnTo>
                                  <a:pt x="32525" y="38430"/>
                                </a:lnTo>
                                <a:lnTo>
                                  <a:pt x="20104" y="29363"/>
                                </a:lnTo>
                                <a:lnTo>
                                  <a:pt x="7696" y="38430"/>
                                </a:lnTo>
                                <a:lnTo>
                                  <a:pt x="12433" y="23749"/>
                                </a:lnTo>
                                <a:lnTo>
                                  <a:pt x="0" y="14694"/>
                                </a:lnTo>
                                <a:lnTo>
                                  <a:pt x="15342" y="14694"/>
                                </a:lnTo>
                                <a:lnTo>
                                  <a:pt x="20104" y="0"/>
                                </a:lnTo>
                                <a:close/>
                              </a:path>
                            </a:pathLst>
                          </a:custGeom>
                          <a:ln w="0" cap="flat">
                            <a:miter lim="127000"/>
                          </a:ln>
                        </wps:spPr>
                        <wps:style>
                          <a:lnRef idx="0">
                            <a:srgbClr val="000000">
                              <a:alpha val="0"/>
                            </a:srgbClr>
                          </a:lnRef>
                          <a:fillRef idx="1">
                            <a:srgbClr val="F2CA30"/>
                          </a:fillRef>
                          <a:effectRef idx="0">
                            <a:scrgbClr r="0" g="0" b="0"/>
                          </a:effectRef>
                          <a:fontRef idx="none"/>
                        </wps:style>
                        <wps:bodyPr/>
                      </wps:wsp>
                      <wps:wsp>
                        <wps:cNvPr id="1401" name="Shape 1401"/>
                        <wps:cNvSpPr/>
                        <wps:spPr>
                          <a:xfrm>
                            <a:off x="406151" y="306709"/>
                            <a:ext cx="147384" cy="64694"/>
                          </a:xfrm>
                          <a:custGeom>
                            <a:avLst/>
                            <a:gdLst/>
                            <a:ahLst/>
                            <a:cxnLst/>
                            <a:rect l="0" t="0" r="0" b="0"/>
                            <a:pathLst>
                              <a:path w="147384" h="64694">
                                <a:moveTo>
                                  <a:pt x="147384" y="0"/>
                                </a:moveTo>
                                <a:cubicBezTo>
                                  <a:pt x="129654" y="21044"/>
                                  <a:pt x="101054" y="40221"/>
                                  <a:pt x="65926" y="52413"/>
                                </a:cubicBezTo>
                                <a:cubicBezTo>
                                  <a:pt x="43243" y="60287"/>
                                  <a:pt x="20650" y="64300"/>
                                  <a:pt x="0" y="64694"/>
                                </a:cubicBezTo>
                                <a:lnTo>
                                  <a:pt x="16066" y="33642"/>
                                </a:lnTo>
                                <a:cubicBezTo>
                                  <a:pt x="65253" y="34392"/>
                                  <a:pt x="128486" y="16002"/>
                                  <a:pt x="147384"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g:wgp>
                  </a:graphicData>
                </a:graphic>
              </wp:anchor>
            </w:drawing>
          </mc:Choice>
          <mc:Fallback>
            <w:pict>
              <v:group w14:anchorId="45ECCBC0" id="Group 19025" o:spid="_x0000_s1026" style="position:absolute;margin-left:19.65pt;margin-top:0;width:70.85pt;height:56.65pt;z-index:251664384;mso-position-horizontal:right;mso-position-horizontal-relative:margin;mso-position-vertical:bottom;mso-position-vertical-relative:margin" coordsize="9000,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">
                <v:shape id="Shape 1345" o:spid="_x0000_s1027" style="position:absolute;left:5094;top:8;width:327;height:614;visibility:visible;mso-wrap-style:square;v-text-anchor:top" coordsize="32677,613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npCsUA&#10;AADdAAAADwAAAGRycy9kb3ducmV2LnhtbERPS2vCQBC+C/0Pywi96cbWFkndhLbQ4kmoWh+3ITtN&#10;UrOzYXfV+O9dQfA2H99zpnlnGnEk52vLCkbDBARxYXXNpYLV8mswAeEDssbGMik4k4c8e+hNMdX2&#10;xD90XIRSxBD2KSqoQmhTKX1RkUE/tC1x5P6sMxgidKXUDk8x3DTyKUlepcGaY0OFLX1WVOwXB6PA&#10;bNv9v/tYj1cTvWl28nf+ndRzpR773fsbiEBduItv7pmO85/HL3D9Jp4gs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CekKxQAAAN0AAAAPAAAAAAAAAAAAAAAAAJgCAABkcnMv&#10;ZG93bnJldi54bWxQSwUGAAAAAAQABAD1AAAAigMAAAAA&#10;" path="m254,c5220,534,7849,534,14491,534,26302,534,29401,356,32677,v-178,978,-355,1765,-355,3111c32322,4432,32499,5245,32677,6121,28867,5601,22428,4877,15189,4877v-1765,,-3619,,-5664,89c9360,8522,9360,10033,9360,15265v,5792,,6846,76,11557c16688,26924,25146,26822,30823,26111v-178,978,-368,1778,-368,3112c30455,30480,30645,31179,30823,32055v-5118,-788,-10694,-965,-14415,-965c13869,31090,11659,31179,9436,31267r-76,12256c9271,52312,9627,56045,10058,61379,8661,61113,7328,60846,4851,60846v-2400,,-3454,267,-4851,533c622,52312,965,42812,965,31267,965,22644,698,8522,254,xe" fillcolor="#27448b" stroked="f" strokeweight="0">
                  <v:stroke miterlimit="83231f" joinstyle="miter"/>
                  <v:path arrowok="t" textboxrect="0,0,32677,61379"/>
                </v:shape>
                <v:shape id="Shape 1346" o:spid="_x0000_s1028" style="position:absolute;left:4331;width:337;height:636;visibility:visible;mso-wrap-style:square;v-text-anchor:top" coordsize="33668,635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F5wMQA&#10;AADdAAAADwAAAGRycy9kb3ducmV2LnhtbERPyWrDMBC9F/oPYgq5lETO5hTXSggppU1uWSD0Nljj&#10;hVojYymx06+vAoXe5vHWSVe9qcWVWldZVjAeRSCIM6srLhScju/DFxDOI2usLZOCGzlYLR8fUky0&#10;7XhP14MvRAhhl6CC0vsmkdJlJRl0I9sQBy63rUEfYFtI3WIXwk0tJ1EUS4MVh4YSG9qUlH0fLkbB&#10;ZPF8Nj9f26ozze4tn68/dK9ZqcFTv34F4an3/+I/96cO86ezGO7fhBPk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aBecDEAAAA3QAAAA8AAAAAAAAAAAAAAAAAmAIAAGRycy9k&#10;b3ducmV2LnhtbFBLBQYAAAAABAAEAPUAAACJAwAAAAA=&#10;" path="m33668,r,3753c21933,3753,10084,11754,10084,31833v,17310,9715,27889,23304,27889l33668,59602r,3867l33236,63545c13970,63545,,51632,,31909,,17726,7015,6829,19647,2268l33668,xe" fillcolor="#27448b" stroked="f" strokeweight="0">
                  <v:stroke miterlimit="83231f" joinstyle="miter"/>
                  <v:path arrowok="t" textboxrect="0,0,33668,63545"/>
                </v:shape>
                <v:shape id="Shape 1347" o:spid="_x0000_s1029" style="position:absolute;left:4668;width:336;height:635;visibility:visible;mso-wrap-style:square;v-text-anchor:top" coordsize="33642,635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g5TcQA&#10;AADdAAAADwAAAGRycy9kb3ducmV2LnhtbERPS2sCMRC+F/wPYYTeNFstVrdG8UFRrBd16XnYTHeD&#10;m8myibr990YQepuP7znTeWsrcaXGG8cK3voJCOLcacOFguz01RuD8AFZY+WYFPyRh/ms8zLFVLsb&#10;H+h6DIWIIexTVFCGUKdS+rwki77vauLI/brGYoiwKaRu8BbDbSUHSTKSFg3HhhJrWpWUn48Xq2Dr&#10;B6tqt/6eZOsfk9UHs9xfNq1Sr9128QkiUBv+xU/3Vsf5w/cPeHwTT5Cz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1IOU3EAAAA3QAAAA8AAAAAAAAAAAAAAAAAmAIAAGRycy9k&#10;b3ducmV2LnhtbFBLBQYAAAAABAAEAPUAAACJAwAAAAA=&#10;" path="m432,c18910,,33642,10922,33642,30912v,13925,-7344,25358,-19882,30204l,63538,,59672,16886,52405v4221,-4831,6698,-11937,6698,-21036c23584,26746,22797,19545,19698,14313,14922,6223,6007,3823,,3823l,70,432,xe" fillcolor="#27448b" stroked="f" strokeweight="0">
                  <v:stroke miterlimit="83231f" joinstyle="miter"/>
                  <v:path arrowok="t" textboxrect="0,0,33642,63538"/>
                </v:shape>
                <v:shape id="Shape 1348" o:spid="_x0000_s1030" style="position:absolute;left:3663;top:8;width:338;height:614;visibility:visible;mso-wrap-style:square;v-text-anchor:top" coordsize="33833,614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i3VMYA&#10;AADdAAAADwAAAGRycy9kb3ducmV2LnhtbESPzU4DMQyE70i8Q2QkbjQL5adamlaoCAkOHNoicXU3&#10;7mbF2lmS0C5vjw9Ivdma8czn+XLk3hwo5S6Kg+tJBYakib6T1sHH9uVqBiYXFI99FHLwSxmWi/Oz&#10;OdY+HmVNh01pjYZIrtFBKGWorc1NIMY8iQOJavuYGIuuqbU+4VHDubc3VXVvGTvRhoADrQI1X5sf&#10;dvC5X1fhebua8p1P/O2b3Ru/Pzh3eTE+PYIpNJaT+f/61Sv+9FZx9Rsdw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Zi3VMYAAADdAAAADwAAAAAAAAAAAAAAAACYAgAAZHJz&#10;L2Rvd25yZXYueG1sUEsFBgAAAAAEAAQA9QAAAIsDAAAAAA==&#10;" path="m102,c1511,267,2667,533,4864,533,7163,533,8839,267,10427,,9639,22733,9639,28778,9639,56400v4230,178,5995,178,8217,178c22352,56578,29769,56223,33833,55524v-178,788,-343,1689,-343,2921c33490,59868,33655,60757,33833,61455v-5741,-165,-9449,-520,-19076,-520c6985,60935,4775,61201,,61455,711,50089,800,40678,800,29045,800,16967,279,3810,102,xe" fillcolor="#27448b" stroked="f" strokeweight="0">
                  <v:stroke miterlimit="83231f" joinstyle="miter"/>
                  <v:path arrowok="t" textboxrect="0,0,33833,61455"/>
                </v:shape>
                <v:shape id="Shape 1349" o:spid="_x0000_s1031" style="position:absolute;left:3398;top:8;width:102;height:614;visibility:visible;mso-wrap-style:square;v-text-anchor:top" coordsize="10236,614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uKjMEA&#10;AADdAAAADwAAAGRycy9kb3ducmV2LnhtbERPyW7CMBC9I/EP1iBxKw5rIGAQoirLsbQfMI2HJCIe&#10;R7EJ4e8xUiVu8/TWWW1aU4qGaldYVjAcRCCIU6sLzhT8/nx9zEE4j6yxtEwKHuRgs+52Vphoe+dv&#10;as4+EyGEXYIKcu+rREqX5mTQDWxFHLiLrQ36AOtM6hrvIdyUchRFM2mw4NCQY0W7nNLr+WYUpDLe&#10;x+NmbrN4eqg+F6fH35UKpfq9drsE4an1b/G/+6jD/PFkAa9vwgly/Q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3biozBAAAA3QAAAA8AAAAAAAAAAAAAAAAAmAIAAGRycy9kb3du&#10;cmV2LnhtbFBLBQYAAAAABAAEAPUAAACGAwAAAAA=&#10;" path="m254,c1676,355,2730,533,5118,533,7594,533,8737,355,10236,,9716,10579,9538,21146,9538,31712v,15989,343,23089,609,29756c8471,61201,6617,60935,4674,60935v-1944,,-3277,266,-4674,533c597,51791,876,47257,876,29845,876,17056,876,16256,254,xe" fillcolor="#27448b" stroked="f" strokeweight="0">
                  <v:stroke miterlimit="83231f" joinstyle="miter"/>
                  <v:path arrowok="t" textboxrect="0,0,10236,61468"/>
                </v:shape>
                <v:shape id="Shape 1350" o:spid="_x0000_s1032" style="position:absolute;left:2692;top:1;width:556;height:632;visibility:visible;mso-wrap-style:square;v-text-anchor:top" coordsize="55639,631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BZz8YA&#10;AADdAAAADwAAAGRycy9kb3ducmV2LnhtbESP0WrCQBBF3wv+wzJCX0Q3VRSJriKFgqUKavyAITsm&#10;wexsyG6T9O87D4W+zXDv3Htmux9crTpqQ+XZwNssAUWce1txYeCefUzXoEJEtlh7JgM/FGC/G71s&#10;MbW+5yt1t1goCeGQooEyxibVOuQlOQwz3xCL9vCtwyhrW2jbYi/hrtbzJFlphxVLQ4kNvZeUP2/f&#10;zkAy+crOi8n6fGlO2Z2u/eepG5bGvI6HwwZUpCH+m/+uj1bwF0vhl29kBL37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VBZz8YAAADdAAAADwAAAAAAAAAAAAAAAACYAgAAZHJz&#10;L2Rvd25yZXYueG1sUEsFBgAAAAAEAAQA9QAAAIsDAAAAAA==&#10;" path="m33833,c44526,,51676,2934,55639,4712v-1321,3632,-1664,4787,-2109,8877l52654,13589c50279,8522,42494,3823,33477,3823v-13957,,-23228,10299,-23228,27444c10249,49733,21653,58890,34188,58890v3963,,13158,-889,20054,-9157l55296,50190v-432,2032,-800,3899,-978,7189c47790,61290,40196,63157,32423,63157,11938,63157,,49657,,31356,,14211,10604,,33833,xe" fillcolor="#27448b" stroked="f" strokeweight="0">
                  <v:stroke miterlimit="83231f" joinstyle="miter"/>
                  <v:path arrowok="t" textboxrect="0,0,55639,63157"/>
                </v:shape>
                <v:shape id="Shape 1351" o:spid="_x0000_s1033" style="position:absolute;left:2036;top:4;width:539;height:624;visibility:visible;mso-wrap-style:square;v-text-anchor:top" coordsize="53873,623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KrX8MA&#10;AADdAAAADwAAAGRycy9kb3ducmV2LnhtbERPS2sCMRC+C/0PYQpepGZ9tqxGKYrQ4kWt7XnYjLtL&#10;N5MliRr/fVMQvM3H95z5MppGXMj52rKCQT8DQVxYXXOp4Pi1eXkD4QOyxsYyKbiRh+XiqTPHXNsr&#10;7+lyCKVIIexzVFCF0OZS+qIig75vW+LEnawzGBJ0pdQOryncNHKYZVNpsObUUGFLq4qK38PZKPjE&#10;6eT16H/GvV0RR+f47dbUbpXqPsf3GYhAMTzEd/eHTvNHkwH8f5NOkI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zKrX8MAAADdAAAADwAAAAAAAAAAAAAAAACYAgAAZHJzL2Rv&#10;d25yZXYueG1sUEsFBgAAAAAEAAQA9QAAAIgDAAAAAA==&#10;" path="m889,v533,89,952,165,1410,165c2819,165,3353,89,4140,l7061,3467v2388,2743,4509,5144,9893,10833c34620,33032,36563,35166,47777,46622r,-3277c47777,20675,47777,12878,46634,v965,267,2032,533,3455,533c51486,533,52731,267,53873,,52375,12776,52375,25667,52375,38455v,6922,,17590,356,23889c52019,62256,51575,62166,51041,62166v-432,,-787,90,-1410,178c46901,58979,33655,44133,27470,38367,25959,36944,24473,35433,22962,33922l5740,15900r,5601c6007,42990,6363,48044,7150,61811,6096,61544,5029,61277,3442,61277v-1601,,-2388,267,-3442,534c432,57379,1143,42101,1143,32855,1143,29311,889,13856,889,10655l889,xe" fillcolor="#27448b" stroked="f" strokeweight="0">
                  <v:stroke miterlimit="83231f" joinstyle="miter"/>
                  <v:path arrowok="t" textboxrect="0,0,53873,62344"/>
                </v:shape>
                <v:shape id="Shape 1352" o:spid="_x0000_s1034" style="position:absolute;left:1390;top:8;width:532;height:627;visibility:visible;mso-wrap-style:square;v-text-anchor:top" coordsize="53277,62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d5+scA&#10;AADdAAAADwAAAGRycy9kb3ducmV2LnhtbESPzWvCQBDF7wX/h2WE3upGpUViNuIHQqk91I+DxyE7&#10;JtHsbMiuuu1f7xYKvc3w3u/Nm2wWTCNu1LnasoLhIAFBXFhdc6ngsF+/TEA4j6yxsUwKvsnBLO89&#10;ZZhqe+ct3Xa+FDGEXYoKKu/bVEpXVGTQDWxLHLWT7Qz6uHal1B3eY7hp5ChJ3qTBmuOFCltaVlRc&#10;dlcTa+Bk9flz3X9cNqE4EobFuflaKPXcD/MpCE/B/5v/6HcdufHrCH6/iSPI/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lHefrHAAAA3QAAAA8AAAAAAAAAAAAAAAAAmAIAAGRy&#10;cy9kb3ducmV2LnhtbFBLBQYAAAAABAAEAPUAAACMAwAAAAA=&#10;" path="m,c1867,267,3632,521,5220,521,7163,521,8852,267,10338,,9551,11633,9551,28512,9551,30378v,11189,355,17400,3886,21756c16269,55690,22009,57900,27572,57900v2476,,14478,-521,17386,-12955c46381,38900,46469,28854,46469,26645,46469,23266,46114,5766,45225,v1156,267,2121,521,4165,521c51321,521,52210,267,53277,,52121,8077,51765,18212,51765,31357v,8610,-444,18211,-6350,24333c41707,59589,36043,62700,25984,62700v-6794,,-16078,-1600,-21552,-8966c1156,49302,711,44399,711,36767,711,12878,711,11100,,xe" fillcolor="#27448b" stroked="f" strokeweight="0">
                  <v:stroke miterlimit="83231f" joinstyle="miter"/>
                  <v:path arrowok="t" textboxrect="0,0,53277,62700"/>
                </v:shape>
                <v:shape id="Shape 1353" o:spid="_x0000_s1035" style="position:absolute;left:8672;top:8;width:328;height:614;visibility:visible;mso-wrap-style:square;v-text-anchor:top" coordsize="32779,613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lo1+MEA&#10;AADdAAAADwAAAGRycy9kb3ducmV2LnhtbERPzWoCMRC+C75DGMGbZqsodmuUVhDqQUTbBxg20+zi&#10;ZrIkUePbN4LgbT6+31muk23FlXxoHCt4GxcgiCunGzYKfn+2owWIEJE1to5JwZ0CrFf93hJL7W58&#10;pOspGpFDOJSooI6xK6UMVU0Ww9h1xJn7c95izNAbqT3ecrht5aQo5tJiw7mhxo42NVXn08UqCOeD&#10;NvskD+/35suZue+OabtTajhInx8gIqX4Ej/d3zrPn86m8PgmnyB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5aNfjBAAAA3QAAAA8AAAAAAAAAAAAAAAAAmAIAAGRycy9kb3du&#10;cmV2LnhtbFBLBQYAAAAABAAEAPUAAACGAwAAAAA=&#10;" path="m279,c6452,534,12560,534,18733,534v4495,,8928,-89,13424,-534c31966,965,31801,1956,31801,3111v,1233,165,1957,356,2833c28880,5321,25807,4801,18123,4801v-3188,,-4788,,-8572,165c9373,8446,9373,9944,9373,15189v,5779,,6833,88,11545c16434,26822,23406,26924,30302,26111v-177,978,-355,1766,-355,3023c29947,30112,30213,30912,30302,31890v-4585,-623,-9893,-889,-13678,-889c14237,31001,11659,31090,9461,31179v-88,3810,-190,7810,-190,11633c9271,47435,9461,54191,9551,56579v5651,,12801,,23228,-1067c32588,56490,32423,57290,32423,58534v,1245,165,1956,356,2845c28715,60846,24562,60846,20498,60846v-6807,,-13678,267,-20498,533c533,54712,978,48946,978,29578,978,20701,800,8699,279,xe" fillcolor="#27448b" stroked="f" strokeweight="0">
                  <v:stroke miterlimit="83231f" joinstyle="miter"/>
                  <v:path arrowok="t" textboxrect="0,0,32779,61379"/>
                </v:shape>
                <v:shape id="Shape 1354" o:spid="_x0000_s1036" style="position:absolute;left:8194;top:8;width:195;height:614;visibility:visible;mso-wrap-style:square;v-text-anchor:top" coordsize="19480,614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xIF8IA&#10;AADdAAAADwAAAGRycy9kb3ducmV2LnhtbERPzYrCMBC+C75DGMGbpu6ui1ajLLKKoBddH2BoxrbY&#10;TEoSbfXpN4LgbT6+35kvW1OJGzlfWlYwGiYgiDOrS84VnP7WgwkIH5A1VpZJwZ08LBfdzhxTbRs+&#10;0O0YchFD2KeooAihTqX0WUEG/dDWxJE7W2cwROhyqR02MdxU8iNJvqXBkmNDgTWtCsoux6tRsHkc&#10;8v0uaWS5mT4cTi4nfc9+ler32p8ZiEBteItf7q2O8z/HX/D8Jp4gF/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jEgXwgAAAN0AAAAPAAAAAAAAAAAAAAAAAJgCAABkcnMvZG93&#10;bnJldi54bWxQSwUGAAAAAAQABAD1AAAAhwMAAAAA&#10;" path="m,c3442,267,7760,267,14656,267r4824,593l19480,5610,14300,4001v-1409,,-3441,88,-5118,355c9093,11989,9093,21056,9182,30378l19480,29104r,3904l13424,34290v-1422,,-2820,-89,-4242,-178c9093,46368,9360,52857,9792,61468,8306,61201,7239,60935,4686,60935v-2400,,-3442,266,-4686,533c622,49035,698,36500,698,23978,698,10655,432,6401,,xe" fillcolor="#27448b" stroked="f" strokeweight="0">
                  <v:stroke miterlimit="83231f" joinstyle="miter"/>
                  <v:path arrowok="t" textboxrect="0,0,19480,61468"/>
                </v:shape>
                <v:shape id="Shape 1355" o:spid="_x0000_s1037" style="position:absolute;left:8389;top:16;width:200;height:322;visibility:visible;mso-wrap-style:square;v-text-anchor:top" coordsize="19979,321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ylu8MA&#10;AADdAAAADwAAAGRycy9kb3ducmV2LnhtbERPS2sCMRC+C/6HMIXeNGurIqvZxbYUPEjxUep12Mw+&#10;6GaybFKN/94UBG/z8T1nlQfTijP1rrGsYDJOQBAXVjdcKfg+fo4WIJxH1thaJgVXcpBnw8EKU20v&#10;vKfzwVcihrBLUUHtfZdK6YqaDLqx7YgjV9reoI+wr6Tu8RLDTStfkmQuDTYcG2rs6L2m4vfwZxSU&#10;JnxMdz/F1jbl8Wtyknu7fQtKPT+F9RKEp+Af4rt7o+P819kM/r+JJ8js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Lylu8MAAADdAAAADwAAAAAAAAAAAAAAAACYAgAAZHJzL2Rv&#10;d25yZXYueG1sUEsFBgAAAAAEAAQA9QAAAIgDAAAAAA==&#10;" path="m,l11787,1451v5372,2578,8192,7455,8192,13411c19979,22939,15140,27384,11521,29708l,32147,,28244r3343,-414c7406,26054,10365,22546,10365,15751v,-3467,-800,-6578,-2997,-8712l,4750,,xe" fillcolor="#27448b" stroked="f" strokeweight="0">
                  <v:stroke miterlimit="83231f" joinstyle="miter"/>
                  <v:path arrowok="t" textboxrect="0,0,19979,32147"/>
                </v:shape>
                <v:shape id="Shape 1356" o:spid="_x0000_s1038" style="position:absolute;left:7421;width:337;height:636;visibility:visible;mso-wrap-style:square;v-text-anchor:top" coordsize="33655,635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xvAsQA&#10;AADdAAAADwAAAGRycy9kb3ducmV2LnhtbERPS2vCQBC+C/6HZQq9iG7aapDUjdhCH3gQEm3PQ3by&#10;wOxsyG41/vuuIHibj+85q/VgWnGi3jWWFTzNIhDEhdUNVwoO+4/pEoTzyBpby6TgQg7W6Xi0wkTb&#10;M2d0yn0lQgi7BBXU3neJlK6oyaCb2Y44cKXtDfoA+0rqHs8h3LTyOYpiabDh0FBjR+81Fcf8zyio&#10;3n5bV2ZbefnKN6b4wV32OZ8o9fgwbF5BeBr8XXxzf+sw/2URw/WbcIJM/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IcbwLEAAAA3QAAAA8AAAAAAAAAAAAAAAAAmAIAAGRycy9k&#10;b3ducmV2LnhtbFBLBQYAAAAABAAEAPUAAACJAwAAAAA=&#10;" path="m33655,r,3749c21920,3749,10071,11750,10071,31828v,17310,9728,27890,23317,27890l33655,59603r,3861l33223,63540c13957,63540,,51628,,31905,,17722,7015,6825,19652,2263l33655,xe" fillcolor="#27448b" stroked="f" strokeweight="0">
                  <v:stroke miterlimit="83231f" joinstyle="miter"/>
                  <v:path arrowok="t" textboxrect="0,0,33655,63540"/>
                </v:shape>
                <v:shape id="Shape 1357" o:spid="_x0000_s1039" style="position:absolute;left:7758;width:336;height:635;visibility:visible;mso-wrap-style:square;v-text-anchor:top" coordsize="33655,635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NMIcMA&#10;AADdAAAADwAAAGRycy9kb3ducmV2LnhtbERP3WrCMBS+F3yHcAa709SN6eiMIjLHGIhT9wCH5NgW&#10;m5PSxDbz6c1A2N35+H7PfBltLTpqfeVYwWScgSDWzlRcKPg5bkavIHxANlg7JgW/5GG5GA7mmBvX&#10;8566QyhECmGfo4IyhCaX0uuSLPqxa4gTd3KtxZBgW0jTYp/CbS2fsmwqLVacGkpsaF2SPh8uVsFp&#10;Z6a7a/zg49bjWb5PvuOXXin1+BBXbyACxfAvvrs/TZr//DKDv2/SCXJx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ANMIcMAAADdAAAADwAAAAAAAAAAAAAAAACYAgAAZHJzL2Rv&#10;d25yZXYueG1sUEsFBgAAAAAEAAQA9QAAAIgDAAAAAA==&#10;" path="m457,c18898,,33655,10922,33655,30912v,13925,-7358,25358,-19899,30204l,63538,,59677,16888,52405v4219,-4831,6696,-11937,6696,-21036c23584,26746,22797,19545,19698,14313,14923,6223,6007,3823,,3823l,74,457,xe" fillcolor="#27448b" stroked="f" strokeweight="0">
                  <v:stroke miterlimit="83231f" joinstyle="miter"/>
                  <v:path arrowok="t" textboxrect="0,0,33655,63538"/>
                </v:shape>
                <v:shape id="Shape 1358" o:spid="_x0000_s1040" style="position:absolute;left:6949;top:8;width:196;height:614;visibility:visible;mso-wrap-style:square;v-text-anchor:top" coordsize="19583,614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xiPscA&#10;AADdAAAADwAAAGRycy9kb3ducmV2LnhtbESPQWvCQBCF74X+h2UK3urGSFuJriKC4KGXGqUex+w0&#10;Cc3Oxuyqsb/eOQi9zfDevPfNbNG7Rl2oC7VnA6NhAoq48Lbm0sAuX79OQIWIbLHxTAZuFGAxf36a&#10;YWb9lb/oso2lkhAOGRqoYmwzrUNRkcMw9C2xaD++cxhl7UptO7xKuGt0miTv2mHN0lBhS6uKit/t&#10;2Rn4dOvD37L4+E5Pt1V+zM/7Pt2PjBm89MspqEh9/Dc/rjdW8MdvgivfyAh6f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iMYj7HAAAA3QAAAA8AAAAAAAAAAAAAAAAAmAIAAGRy&#10;cy9kb3ducmV2LnhtbFBLBQYAAAAABAAEAPUAAACMAwAAAAA=&#10;" path="m89,c3442,368,5918,368,7785,368v1575,,8839,-101,10224,-101l19583,402r,4438l14846,3911v-2565,,-4432,255,-5575,445c9118,8344,9118,12433,9118,16434v,4089,90,10300,90,12166c10884,28791,11747,28791,13856,28689r5727,-1172l19583,41935,11493,31712r-2285,c9208,38024,9118,47257,9817,61468,8306,61112,6286,60935,4686,60935v-2387,,-3352,266,-4686,533c457,50990,622,40424,622,27445,622,19190,381,9957,89,xe" fillcolor="#27448b" stroked="f" strokeweight="0">
                  <v:stroke miterlimit="83231f" joinstyle="miter"/>
                  <v:path arrowok="t" textboxrect="0,0,19583,61468"/>
                </v:shape>
                <v:shape id="Shape 1359" o:spid="_x0000_s1041" style="position:absolute;left:7145;top:12;width:251;height:610;visibility:visible;mso-wrap-style:square;v-text-anchor:top" coordsize="25121,610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GwDcMA&#10;AADdAAAADwAAAGRycy9kb3ducmV2LnhtbERPTWvCQBC9F/oflhF6qxurrRqzCSIUCqWHasDrJDsm&#10;wexsyK5J/PfdQqG3ebzPSbLJtGKg3jWWFSzmEQji0uqGKwX56f15A8J5ZI2tZVJwJwdZ+viQYKzt&#10;yN80HH0lQgi7GBXU3nexlK6syaCb2444cBfbG/QB9pXUPY4h3LTyJYrepMGGQ0ONHR1qKq/Hm1FQ&#10;5Va7PR/uOa5ssT6bYvXlPpV6mk37HQhPk/8X/7k/dJi/fN3C7zfhBJ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vGwDcMAAADdAAAADwAAAAAAAAAAAAAAAACYAgAAZHJzL2Rv&#10;d25yZXYueG1sUEsFBgAAAAAEAAQA9QAAAIgDAAAAAA==&#10;" path="m,l9635,831v2500,634,4049,1567,5504,2767c18504,6354,19634,9986,19634,14253v,12700,-11912,14923,-17297,15913c5588,35221,24067,58488,25121,59999r,1067c23266,60799,21857,60532,19914,60532v-1855,,-3899,267,-6363,534c9354,54411,5642,48991,2130,44226l,41533,,27115r3874,-793c7420,24623,10465,21403,10465,15231v,-5194,-2188,-8124,-5182,-9757l,4438,,xe" fillcolor="#27448b" stroked="f" strokeweight="0">
                  <v:stroke miterlimit="83231f" joinstyle="miter"/>
                  <v:path arrowok="t" textboxrect="0,0,25121,61066"/>
                </v:shape>
                <v:shape id="Shape 1360" o:spid="_x0000_s1042" style="position:absolute;left:6304;top:8;width:533;height:627;visibility:visible;mso-wrap-style:square;v-text-anchor:top" coordsize="53264,62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PTUccA&#10;AADdAAAADwAAAGRycy9kb3ducmV2LnhtbESPQWvDMAyF74P+B6PBbquzjZU1rVtCYbDTSpMddtRi&#10;NQ6N5RB7abpfPx0KvUm8p/c+rbeT79RIQ2wDG3iaZ6CI62Bbbgx8Ve+Pb6BiQrbYBSYDF4qw3czu&#10;1pjbcOYDjWVqlIRwzNGAS6nPtY61I49xHnpi0Y5h8JhkHRptBzxLuO/0c5YttMeWpcFhTztH9an8&#10;9QZei6r6/lyWf8vjWF5+/LQ/uGJvzMP9VKxAJZrSzXy9/rCC/7IQfvlGRtCb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nT01HHAAAA3QAAAA8AAAAAAAAAAAAAAAAAmAIAAGRy&#10;cy9kb3ducmV2LnhtbFBLBQYAAAAABAAEAPUAAACMAwAAAAA=&#10;" path="m,c1854,267,3632,521,5207,521,7163,521,8839,267,10351,,9551,11633,9551,28512,9551,30378v,11189,342,17400,3873,21756c16269,55690,22009,57900,27559,57900v2489,,14478,-521,17399,-12955c46393,38900,46482,28854,46482,26645,46482,23266,46101,5766,45238,v1155,267,2108,521,4152,521c51321,521,52210,267,53264,,52121,8077,51778,18212,51778,31357v,8610,-457,18211,-6363,24333c41707,59589,36055,62700,25984,62700v-6794,,-16091,-1600,-21552,-8966c1143,49302,711,44399,711,36767,711,12878,711,11100,,xe" fillcolor="#27448b" stroked="f" strokeweight="0">
                  <v:stroke miterlimit="83231f" joinstyle="miter"/>
                  <v:path arrowok="t" textboxrect="0,0,53264,62700"/>
                </v:shape>
                <v:shape id="Shape 1361" o:spid="_x0000_s1043" style="position:absolute;left:5866;top:8;width:328;height:614;visibility:visible;mso-wrap-style:square;v-text-anchor:top" coordsize="32766,613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4XfH8QA&#10;AADdAAAADwAAAGRycy9kb3ducmV2LnhtbERPTWvCQBC9C/0PyxR6000sSE1dgwSE9tCCRsHjkJ0m&#10;wexskt2a9d93C4Xe5vE+Z5MH04kbja61rCBdJCCIK6tbrhWcyv38BYTzyBo7y6TgTg7y7cNsg5m2&#10;Ex/odvS1iCHsMlTQeN9nUrqqIYNuYXviyH3Z0aCPcKylHnGK4aaTyyRZSYMtx4YGeyoaqq7Hb6Pg&#10;A9PqVH4O9lLo8L4Ow/18mAqlnh7D7hWEp+D/xX/uNx3nP69S+P0mniC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OF3x/EAAAA3QAAAA8AAAAAAAAAAAAAAAAAmAIAAGRycy9k&#10;b3ducmV2LnhtbFBLBQYAAAAABAAEAPUAAACJAwAAAAA=&#10;" path="m267,c6452,534,12548,534,18720,534v4496,,8928,-89,13424,-534c31966,965,31801,1956,31801,3111v,1233,165,1957,343,2833c28880,5321,25794,4801,18110,4801v-3175,,-4775,,-8572,165c9360,8446,9360,9944,9360,15189v,5779,,6833,89,11545c16421,26822,23406,26924,30290,26111v-165,978,-343,1766,-343,3023c29947,30112,30200,30912,30290,31890v-4598,-623,-9894,-889,-13678,-889c14224,31001,11659,31090,9449,31179v-89,3810,-191,7810,-191,11633c9258,47435,9449,54191,9538,56579v5651,,12814,,23228,-1067c32576,56490,32398,57290,32398,58534v,1245,178,1956,368,2845c28715,60846,24549,60846,20485,60846v-6794,,-13703,267,-20485,533c521,54712,953,48946,953,29578,953,20701,800,8699,267,xe" fillcolor="#27448b" stroked="f" strokeweight="0">
                  <v:stroke miterlimit="83231f" joinstyle="miter"/>
                  <v:path arrowok="t" textboxrect="0,0,32766,61379"/>
                </v:shape>
                <v:shape id="Shape 1362" o:spid="_x0000_s1044" style="position:absolute;top:1;width:556;height:632;visibility:visible;mso-wrap-style:square;v-text-anchor:top" coordsize="55639,631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KonsQA&#10;AADdAAAADwAAAGRycy9kb3ducmV2LnhtbERP22rCQBB9F/oPyxT6InVTRZHUTSiFQksVTOIHDNkx&#10;CWZnQ3abxL93C4JvczjX2aWTacVAvWssK3hbRCCIS6sbrhSciq/XLQjnkTW2lknBlRykydNsh7G2&#10;I2c05L4SIYRdjApq77tYSlfWZNAtbEccuLPtDfoA+0rqHscQblq5jKKNNNhwaKixo8+aykv+ZxRE&#10;89/isJpvD8duX5woG3/2w7RW6uV5+ngH4WnyD/Hd/a3D/NVmCf/fhBNkc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iiqJ7EAAAA3QAAAA8AAAAAAAAAAAAAAAAAmAIAAGRycy9k&#10;b3ducmV2LnhtbFBLBQYAAAAABAAEAPUAAACJAwAAAAA=&#10;" path="m33833,c44526,,51676,2934,55639,4712v-1308,3632,-1664,4787,-2109,8877l52641,13589c50267,8522,42482,3823,33490,3823v-13957,,-23241,10299,-23241,27444c10249,49733,21641,58890,34188,58890v3963,,13158,-889,20054,-9157l55296,50190v-445,2032,-788,3899,-965,7189c47790,61290,40196,63157,32423,63157,11925,63157,,49657,,31356,,14211,10604,,33833,xe" fillcolor="#27448b" stroked="f" strokeweight="0">
                  <v:stroke miterlimit="83231f" joinstyle="miter"/>
                  <v:path arrowok="t" textboxrect="0,0,55639,63157"/>
                </v:shape>
                <v:shape id="Shape 1363" o:spid="_x0000_s1045" style="position:absolute;left:614;width:337;height:636;visibility:visible;mso-wrap-style:square;v-text-anchor:top" coordsize="33649,635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jdJMYA&#10;AADdAAAADwAAAGRycy9kb3ducmV2LnhtbERPTWvCQBC9C/0PyxS86aaGao2uIoLF9qJNK+ptyI5J&#10;aHY2ZLcm/fduoeBtHu9z5svOVOJKjSstK3gaRiCIM6tLzhV8fW4GLyCcR9ZYWSYFv+RguXjozTHR&#10;tuUPuqY+FyGEXYIKCu/rREqXFWTQDW1NHLiLbQz6AJtc6gbbEG4qOYqisTRYcmgosKZ1Qdl3+mMU&#10;nJ7X2XE/mqxO77uoPR/i6eHtdapU/7FbzUB46vxd/O/e6jA/Hsfw9004QS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CjdJMYAAADdAAAADwAAAAAAAAAAAAAAAACYAgAAZHJz&#10;L2Rvd25yZXYueG1sUEsFBgAAAAAEAAQA9QAAAIsDAAAAAA==&#10;" path="m33649,r,3754l17453,10262v-4426,4510,-7382,11530,-7382,21569c10071,49142,19787,59721,33388,59721r261,-112l33649,63466r-439,77c13957,63543,,51631,,31908,,17725,7008,6828,19636,2267l33649,xe" fillcolor="#27448b" stroked="f" strokeweight="0">
                  <v:stroke miterlimit="83231f" joinstyle="miter"/>
                  <v:path arrowok="t" textboxrect="0,0,33649,63543"/>
                </v:shape>
                <v:shape id="Shape 1364" o:spid="_x0000_s1046" style="position:absolute;left:951;width:336;height:635;visibility:visible;mso-wrap-style:square;v-text-anchor:top" coordsize="33661,635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y62cMA&#10;AADdAAAADwAAAGRycy9kb3ducmV2LnhtbERPPW/CMBDdK/U/WIfUrTi0NIKAQRUqKksHAgPjKT7i&#10;iPgc2Q6Ef18jVep2T+/zluvBtuJKPjSOFUzGGQjiyumGawXHw/Z1BiJEZI2tY1JwpwDr1fPTEgvt&#10;brynaxlrkUI4FKjAxNgVUobKkMUwdh1x4s7OW4wJ+lpqj7cUblv5lmW5tNhwajDY0cZQdSl7q2A+&#10;R/yp46E/9ZuvfCp9923KD6VeRsPnAkSkIf6L/9w7nea/51N4fJNOkK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5y62cMAAADdAAAADwAAAAAAAAAAAAAAAACYAgAAZHJzL2Rv&#10;d25yZXYueG1sUEsFBgAAAAAEAAQA9QAAAIgDAAAAAA==&#10;" path="m438,c18904,,33661,10922,33661,30912v,13925,-7365,25358,-19910,30204l,63537,,59680,16888,52405v4216,-4831,6690,-11937,6690,-21036c23578,26746,22790,19545,19704,14313,14929,6223,6001,3823,6,3823r-6,2l,71,438,xe" fillcolor="#27448b" stroked="f" strokeweight="0">
                  <v:stroke miterlimit="83231f" joinstyle="miter"/>
                  <v:path arrowok="t" textboxrect="0,0,33661,63537"/>
                </v:shape>
                <v:shape id="Shape 1365" o:spid="_x0000_s1047" style="position:absolute;left:5603;top:6549;width:109;height:200;visibility:visible;mso-wrap-style:square;v-text-anchor:top" coordsize="10935,199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DF+sIA&#10;AADdAAAADwAAAGRycy9kb3ducmV2LnhtbERPTYvCMBC9C/6HMAt7EU21WKQaRYRFDx60Cl6HZrYp&#10;NpPSZLX77zcLgrd5vM9ZbXrbiAd1vnasYDpJQBCXTtdcKbhevsYLED4ga2wck4Jf8rBZDwcrzLV7&#10;8pkeRahEDGGfowITQptL6UtDFv3EtcSR+3adxRBhV0nd4TOG20bOkiSTFmuODQZb2hkq78WPVVCO&#10;Rvs0w9P+dkwPs7S+m2NIjFKfH/12CSJQH97il/ug4/w0m8P/N/EEuf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2YMX6wgAAAN0AAAAPAAAAAAAAAAAAAAAAAJgCAABkcnMvZG93&#10;bnJldi54bWxQSwUGAAAAAAQABAD1AAAAhwMAAAAA&#10;" path="m7963,v2083,,2972,1676,2972,2933c10935,3898,10516,4800,9893,5842l1524,19926c902,19507,470,19443,,19367l4509,3480c4839,2311,5461,,7963,xe" fillcolor="#27448b" stroked="f" strokeweight="0">
                  <v:stroke miterlimit="83231f" joinstyle="miter"/>
                  <v:path arrowok="t" textboxrect="0,0,10935,19926"/>
                </v:shape>
                <v:shape id="Shape 1366" o:spid="_x0000_s1048" style="position:absolute;left:8672;top:6573;width:327;height:613;visibility:visible;mso-wrap-style:square;v-text-anchor:top" coordsize="32753,613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5RKD8MA&#10;AADdAAAADwAAAGRycy9kb3ducmV2LnhtbERPyWrDMBC9B/oPYgq9hFquG0xxo4RSKISQSxNDroM1&#10;tU2skZFUL/n6qFDIbR5vnfV2Mp0YyPnWsoKXJAVBXFndcq2gPH09v4HwAVljZ5kUzORhu3lYrLHQ&#10;duRvGo6hFjGEfYEKmhD6QkpfNWTQJ7YnjtyPdQZDhK6W2uEYw00nszTNpcGWY0ODPX02VF2Ov0ZB&#10;fahWPJ/H6zTrncuwvCx5Xyr19Dh9vIMINIW7+N+903H+a57D3zfxBLm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5RKD8MAAADdAAAADwAAAAAAAAAAAAAAAACYAgAAZHJzL2Rv&#10;d25yZXYueG1sUEsFBgAAAAAEAAQA9QAAAIgDAAAAAA==&#10;" path="m267,c6452,533,12548,533,18720,533v4508,,8915,-89,13424,-533c31953,965,31801,1943,31801,3098v,1258,152,1956,343,2858c28880,5321,25794,4775,18097,4775v-3162,,-4762,,-8559,203c9373,8433,9373,9931,9373,15177v,5752,,6832,76,11544c16421,26797,23394,26898,30290,26098v-178,965,-356,1779,-356,3010c29934,30099,30188,30886,30290,31864v-4598,-622,-9894,-889,-13678,-889c14224,30975,11659,31076,9449,31153v-76,3810,-165,7823,-165,11633c9284,47396,9449,54153,9538,56540v5639,,12801,,23215,-1054c32576,56452,32398,57252,32398,58483v,1258,178,1969,355,2845c28702,60807,24549,60807,20485,60807v-6794,,-13678,267,-20485,521c533,54686,978,48920,978,29566,978,20688,788,8699,267,xe" fillcolor="#27448b" stroked="f" strokeweight="0">
                  <v:stroke miterlimit="83231f" joinstyle="miter"/>
                  <v:path arrowok="t" textboxrect="0,0,32753,61328"/>
                </v:shape>
                <v:shape id="Shape 1367" o:spid="_x0000_s1049" style="position:absolute;left:8194;top:6572;width:195;height:614;visibility:visible;mso-wrap-style:square;v-text-anchor:top" coordsize="19480,61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Y59cMA&#10;AADdAAAADwAAAGRycy9kb3ducmV2LnhtbERPTWvCQBC9C/6HZYTe6iYGYpu6igQr9iLWFnodstMk&#10;bXY2ZNck/vuuUPA2j/c5q81oGtFT52rLCuJ5BIK4sLrmUsHnx+vjEwjnkTU2lknBlRxs1tPJCjNt&#10;B36n/uxLEULYZaig8r7NpHRFRQbd3LbEgfu2nUEfYFdK3eEQwk0jF1GUSoM1h4YKW8orKn7PF6NA&#10;4m484U/+FnN0TOLE7L+WzwulHmbj9gWEp9Hfxf/ugw7zk3QJt2/CCXL9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PY59cMAAADdAAAADwAAAAAAAAAAAAAAAACYAgAAZHJzL2Rv&#10;d25yZXYueG1sUEsFBgAAAAAEAAQA9QAAAIgDAAAAAA==&#10;" path="m,c3442,267,7772,267,14656,267r4824,594l19480,5613,14300,4001v-1397,,-3441,88,-5118,355c9093,11988,9093,21056,9182,30366l19480,29087r,3902l13424,34277v-1422,,-2832,-102,-4242,-191c9093,46342,9360,52819,9804,61430,8306,61163,7252,60909,4674,60909v-2375,,-3442,254,-4674,521c622,49009,698,36487,698,23978,698,10655,445,6400,,xe" fillcolor="#27448b" stroked="f" strokeweight="0">
                  <v:stroke miterlimit="83231f" joinstyle="miter"/>
                  <v:path arrowok="t" textboxrect="0,0,19480,61430"/>
                </v:shape>
                <v:shape id="Shape 1368" o:spid="_x0000_s1050" style="position:absolute;left:8389;top:6580;width:200;height:322;visibility:visible;mso-wrap-style:square;v-text-anchor:top" coordsize="19979,3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4nlpsQA&#10;AADdAAAADwAAAGRycy9kb3ducmV2LnhtbESP3YrCQAyF7xd8hyHC3q1Tf7ZIdRQRBEFE/HmA0Ilt&#10;sZMpnVG7Pr25EPYu4Zyc82W+7FytHtSGyrOB4SABRZx7W3Fh4HLe/ExBhYhssfZMBv4owHLR+5pj&#10;Zv2Tj/Q4xUJJCIcMDZQxNpnWIS/JYRj4hli0q28dRlnbQtsWnxLuaj1KklQ7rFgaSmxoXVJ+O92d&#10;gV3OO0+30Tl9HVy1nyRp2P+iMd/9bjUDFamL/+bP9dYK/jgVXPlGRtCL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J5abEAAAA3QAAAA8AAAAAAAAAAAAAAAAAmAIAAGRycy9k&#10;b3ducmV2LnhtbFBLBQYAAAAABAAEAPUAAACJAwAAAAA=&#10;" path="m,l11762,1450v5385,2565,8217,7467,8217,13411c19979,22938,15127,27370,11508,29682l,32128,,28226r3343,-415c7406,26037,10365,22532,10365,15737v,-3454,-800,-6553,-3023,-8699l,4752,,xe" fillcolor="#27448b" stroked="f" strokeweight="0">
                  <v:stroke miterlimit="83231f" joinstyle="miter"/>
                  <v:path arrowok="t" textboxrect="0,0,19979,32128"/>
                </v:shape>
                <v:shape id="Shape 1369" o:spid="_x0000_s1051" style="position:absolute;left:7422;top:6565;width:336;height:635;visibility:visible;mso-wrap-style:square;v-text-anchor:top" coordsize="33649,634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tb2AMEA&#10;AADdAAAADwAAAGRycy9kb3ducmV2LnhtbERPTWvCQBC9F/wPywi91Y22hBpdRQVB2lNT8TxmxySY&#10;nQ3Z0cR/3y0UepvH+5zlenCNulMXas8GppMEFHHhbc2lgeP3/uUdVBBki41nMvCgAOvV6GmJmfU9&#10;f9E9l1LFEA4ZGqhE2kzrUFTkMEx8Sxy5i+8cSoRdqW2HfQx3jZ4lSaod1hwbKmxpV1FxzW/OwCwk&#10;t/Rt+9nnNRb6LHLKPxpnzPN42CxACQ3yL/5zH2yc/5rO4febeIJe/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7W9gDBAAAA3QAAAA8AAAAAAAAAAAAAAAAAmAIAAGRycy9kb3du&#10;cmV2LnhtbFBLBQYAAAAABAAEAPUAAACGAwAAAAA=&#10;" path="m33649,r,3755l17464,10253v-4424,4504,-7380,11515,-7380,21541c10084,49116,19787,59670,33375,59670r274,-118l33649,63416r-439,77c13957,63493,,51606,,31896,,17713,7001,6824,19631,2265l33649,xe" fillcolor="#27448b" stroked="f" strokeweight="0">
                  <v:stroke miterlimit="83231f" joinstyle="miter"/>
                  <v:path arrowok="t" textboxrect="0,0,33649,63493"/>
                </v:shape>
                <v:shape id="Shape 1370" o:spid="_x0000_s1052" style="position:absolute;left:7758;top:6564;width:337;height:635;visibility:visible;mso-wrap-style:square;v-text-anchor:top" coordsize="33623,634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hfsgA&#10;AADdAAAADwAAAGRycy9kb3ducmV2LnhtbESPS0/DQAyE70j9DysjcWs3BdFH6LZCqBWtxIW+JG5W&#10;1iQpWW+aXdrk3+NDJW62ZjzzebZoXaUu1ITSs4HhIAFFnHlbcm5gv1v1J6BCRLZYeSYDHQVYzHt3&#10;M0ytv/InXbYxVxLCIUUDRYx1qnXICnIYBr4mFu3bNw6jrE2ubYNXCXeVfkySkXZYsjQUWNNbQdnP&#10;9tcZOAzRn0Yfh/Py+djZ93L1Nc27jTEP9+3rC6hIbfw3367XVvCfxsIv38gIev4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D4CF+yAAAAN0AAAAPAAAAAAAAAAAAAAAAAJgCAABk&#10;cnMvZG93bnJldi54bWxQSwUGAAAAAAQABAD1AAAAjQMAAAAA&#10;" path="m438,c18878,,33623,10922,33623,30912v,13897,-7358,25315,-19888,30156l,63486,,59623,16875,52362v4216,-4826,6690,-11925,6690,-21018c23565,26733,22765,19545,19691,14300,14903,6210,6001,3823,6,3823r-6,2l,71,438,xe" fillcolor="#27448b" stroked="f" strokeweight="0">
                  <v:stroke miterlimit="83231f" joinstyle="miter"/>
                  <v:path arrowok="t" textboxrect="0,0,33623,63486"/>
                </v:shape>
                <v:shape id="Shape 1371" o:spid="_x0000_s1053" style="position:absolute;left:6951;top:6572;width:195;height:614;visibility:visible;mso-wrap-style:square;v-text-anchor:top" coordsize="19545,61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0bpf8IA&#10;AADdAAAADwAAAGRycy9kb3ducmV2LnhtbERPTWvCQBC9C/0PyxS86UYF26SuUkShBw9VS89DdkwW&#10;s7Npdozpv+8WCr3N433OajP4RvXURRfYwGyagSIug3VcGfg47yfPoKIgW2wCk4FvirBZP4xWWNhw&#10;5yP1J6lUCuFYoIFapC20jmVNHuM0tMSJu4TOoyTYVdp2eE/hvtHzLFtqj45TQ40tbWsqr6ebN7DL&#10;8/2nPcp7eejla3mwLm+cM2b8OLy+gBIa5F/8536zaf7iaQa/36QT9Po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Rul/wgAAAN0AAAAPAAAAAAAAAAAAAAAAAJgCAABkcnMvZG93&#10;bnJldi54bWxQSwUGAAAAAAQABAD1AAAAhwMAAAAA&#10;" path="m89,c3429,355,5918,355,7772,355v1588,,8814,-88,10237,-88l19545,399r,4441l14808,3911v-2527,,-4394,267,-5550,432c9080,8344,9080,12420,9080,16433v,4077,89,10288,89,12167c10846,28765,11747,28765,13856,28689r5689,-1173l19545,41906,11468,31699r-2299,c9169,37998,9080,47231,9792,61430,8293,61061,6261,60909,4674,60909v-2388,,-3353,254,-4674,521c432,50952,622,40398,622,27444,622,19176,356,9957,89,xe" fillcolor="#27448b" stroked="f" strokeweight="0">
                  <v:stroke miterlimit="83231f" joinstyle="miter"/>
                  <v:path arrowok="t" textboxrect="0,0,19545,61430"/>
                </v:shape>
                <v:shape id="Shape 1372" o:spid="_x0000_s1054" style="position:absolute;left:7146;top:6576;width:251;height:610;visibility:visible;mso-wrap-style:square;v-text-anchor:top" coordsize="25133,610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SNsQA&#10;AADdAAAADwAAAGRycy9kb3ducmV2LnhtbERP32vCMBB+F/wfwgl7EU3nwI3OtMhAJshAu4F7PJqz&#10;DTaX0mS2/e+XwcC3+/h+3iYfbCNu1HnjWMHjMgFBXDptuFLw9blbvIDwAVlj45gUjOQhz6aTDaba&#10;9XyiWxEqEUPYp6igDqFNpfRlTRb90rXEkbu4zmKIsKuk7rCP4baRqyRZS4uGY0ONLb3VVF6LH6ug&#10;2M5P79+7fe8/Dno8l8fR2INR6mE2bF9BBBrCXfzv3us4/+l5BX/fxBNk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zK0jbEAAAA3QAAAA8AAAAAAAAAAAAAAAAAmAIAAGRycy9k&#10;b3ducmV2LnhtbFBLBQYAAAAABAAEAPUAAACJAwAAAAA=&#10;" path="m,l9651,834v2493,633,4040,1567,5500,2767c18491,6344,19634,9989,19634,14256v,12700,-11900,14910,-17297,15888c5613,35199,24054,58452,25133,59976r,1054c23279,60764,21869,60509,19914,60509v-1855,,-3899,255,-6350,521c9360,54376,5645,48962,2134,44203l,41507,,27117r3873,-799c7417,24619,10465,21400,10465,15222v,-5189,-2188,-8115,-5182,-9746l,4441,,xe" fillcolor="#27448b" stroked="f" strokeweight="0">
                  <v:stroke miterlimit="83231f" joinstyle="miter"/>
                  <v:path arrowok="t" textboxrect="0,0,25133,61030"/>
                </v:shape>
                <v:shape id="Shape 1373" o:spid="_x0000_s1055" style="position:absolute;left:6306;top:6572;width:532;height:627;visibility:visible;mso-wrap-style:square;v-text-anchor:top" coordsize="53238,626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xgf8UA&#10;AADdAAAADwAAAGRycy9kb3ducmV2LnhtbERPTWsCMRC9F/wPYQQvotkqWN0apYoFLz24rehx2Ex3&#10;VzeTNUl1/feNUOhtHu9z5svW1OJKzleWFTwPExDEudUVFwq+Pt8HUxA+IGusLZOCO3lYLjpPc0y1&#10;vfGOrlkoRAxhn6KCMoQmldLnJRn0Q9sQR+7bOoMhQldI7fAWw00tR0kykQYrjg0lNrQuKT9nP0bB&#10;h9t6368PK3ecbfaT/qw6XaaZUr1u+/YKIlAb/sV/7q2O88cvY3h8E0+Qi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DGB/xQAAAN0AAAAPAAAAAAAAAAAAAAAAAJgCAABkcnMv&#10;ZG93bnJldi54bWxQSwUGAAAAAAQABAD1AAAAigMAAAAA&#10;" path="m,c1867,267,3632,533,5207,533,7163,533,8839,267,10325,,9538,11633,9538,28511,9538,30378v,11176,355,17400,3886,21730c16243,55664,21984,57886,27534,57886v2476,,14503,-533,17386,-12966c46355,38888,46444,28867,46444,26632,46444,23266,46075,5779,45199,v1156,267,2121,533,4166,533c51283,533,52184,267,53238,,52083,8077,51740,18199,51740,31344v,8610,-457,18186,-6350,24320c41669,59551,36030,62674,25946,62674v-6782,,-16053,-1613,-21514,-8966c1143,49288,711,44399,711,36767,711,12891,711,11113,,xe" fillcolor="#27448b" stroked="f" strokeweight="0">
                  <v:stroke miterlimit="83231f" joinstyle="miter"/>
                  <v:path arrowok="t" textboxrect="0,0,53238,62674"/>
                </v:shape>
                <v:shape id="Shape 1374" o:spid="_x0000_s1056" style="position:absolute;left:5868;top:6573;width:327;height:613;visibility:visible;mso-wrap-style:square;v-text-anchor:top" coordsize="32741,613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3Wn8QA&#10;AADdAAAADwAAAGRycy9kb3ducmV2LnhtbERPS4vCMBC+L/gfwgh709THqlSjSEUoLCz4uHgbmrGt&#10;NpPSRO36682CsLf5+J6zWLWmEndqXGlZwaAfgSDOrC45V3A8bHszEM4ja6wsk4JfcrBadj4WGGv7&#10;4B3d9z4XIYRdjAoK7+tYSpcVZND1bU0cuLNtDPoAm1zqBh8h3FRyGEUTabDk0FBgTUlB2XV/Mwq+&#10;kuslSdN6uj09zc+Bv7PNWM6U+uy26zkIT63/F7/dqQ7zR9Mx/H0TTpD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o91p/EAAAA3QAAAA8AAAAAAAAAAAAAAAAAmAIAAGRycy9k&#10;b3ducmV2LnhtbFBLBQYAAAAABAAEAPUAAACJAwAAAAA=&#10;" path="m241,c6439,533,12522,533,18682,533v4521,,8940,-89,13436,-533c31928,965,31776,1943,31776,3098v,1258,152,1956,342,2858c28867,5321,25756,4775,18097,4775v-3187,,-4775,,-8585,203c9360,8433,9360,9931,9360,15177v,5752,,6832,63,11544c16396,26797,23381,26898,30264,26098v-165,965,-343,1779,-343,3010c29921,30099,30188,30886,30264,31864v-4597,-622,-9906,-889,-13691,-889c14199,30975,11646,31076,9423,31153v-63,3810,-165,7823,-165,11633c9258,47396,9423,54153,9512,56540v5665,,12815,,23229,-1054c32550,56452,32398,57252,32398,58483v,1258,152,1969,343,2845c28677,60807,24511,60807,20460,60807v-6795,,-13678,267,-20460,521c521,54686,953,48920,953,29566,953,20688,762,8699,241,xe" fillcolor="#27448b" stroked="f" strokeweight="0">
                  <v:stroke miterlimit="83231f" joinstyle="miter"/>
                  <v:path arrowok="t" textboxrect="0,0,32741,61328"/>
                </v:shape>
                <v:shape id="Shape 1375" o:spid="_x0000_s1057" style="position:absolute;left:5327;top:6572;width:338;height:614;visibility:visible;mso-wrap-style:square;v-text-anchor:top" coordsize="33795,61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d2RTcEA&#10;AADdAAAADwAAAGRycy9kb3ducmV2LnhtbERPTW/CMAy9T+I/REbiNlLGNqAQEEOCcYW1d9OYpqJx&#10;qiZA+fcL0qTd/PQ+vVh1thY3an3lWMFomIAgLpyuuFSQ/WxfpyB8QNZYOyYFD/KwWvZeFphqd+cD&#10;3Y6hFDGEfYoKTAhNKqUvDFn0Q9cQR+7sWoshwraUusV7DLe1fEuST2mx4thgsKGNoeJyvFoFX/n2&#10;8c6H3bfOzGxyqrLcrEe5UoN+t56DCNSFf/Gfe6/j/PHkA57fxBPk8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3dkU3BAAAA3QAAAA8AAAAAAAAAAAAAAAAAmAIAAGRycy9kb3du&#10;cmV2LnhtbFBLBQYAAAAABAAEAPUAAACGAwAAAAA=&#10;" path="m64,c1486,253,2642,533,4839,533,7138,533,8814,253,10427,,9614,22733,9614,28765,9614,56375v4242,191,6007,191,8217,191c22327,56566,29744,56197,33795,55499v-178,774,-343,1663,-343,2921c33452,59842,33617,60706,33795,61430v-5728,-178,-9449,-534,-19063,-534c6972,60896,4750,61163,,61430,686,50076,788,40665,788,29032,788,16954,254,3822,64,xe" fillcolor="#27448b" stroked="f" strokeweight="0">
                  <v:stroke miterlimit="83231f" joinstyle="miter"/>
                  <v:path arrowok="t" textboxrect="0,0,33795,61430"/>
                </v:shape>
                <v:shape id="Shape 1376" o:spid="_x0000_s1058" style="position:absolute;left:4588;top:6573;width:327;height:613;visibility:visible;mso-wrap-style:square;v-text-anchor:top" coordsize="32753,613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3c0sMA&#10;AADdAAAADwAAAGRycy9kb3ducmV2LnhtbERPTWvCQBC9C/0PyxR6kbqpii1pVilCQaQXY6DXITtN&#10;QrKzYXc1ib/eLRR6m8f7nGw3mk5cyfnGsoKXRQKCuLS64UpBcf58fgPhA7LGzjIpmMjDbvswyzDV&#10;duATXfNQiRjCPkUFdQh9KqUvazLoF7YnjtyPdQZDhK6S2uEQw00nl0mykQYbjg019rSvqWzzi1FQ&#10;fZVrnr6H2zjpg1ti0c75WCj19Dh+vIMINIZ/8Z/7oOP81esGfr+JJ8jt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k3c0sMAAADdAAAADwAAAAAAAAAAAAAAAACYAgAAZHJzL2Rv&#10;d25yZXYueG1sUEsFBgAAAAAEAAQA9QAAAIgDAAAAAA==&#10;" path="m267,c6452,533,12548,533,18720,533v4496,,8928,-89,13424,-533c31953,965,31776,1943,31776,3098v,1258,177,1956,368,2858c28854,5321,25781,4775,18110,4775v-3175,,-4775,,-8572,203c9360,8433,9360,9931,9360,15177v,5752,,6832,89,11544c16434,26797,23406,26898,30290,26098v-191,965,-381,1779,-381,3010c29909,30099,30200,30886,30290,31864v-4598,-622,-9894,-889,-13691,-889c14224,30975,11659,31076,9449,31153v-89,3810,-191,7823,-191,11633c9258,47396,9449,54153,9538,56540v5651,,12814,,23215,-1054c32576,56452,32398,57252,32398,58483v,1258,178,1969,355,2845c28702,60807,24549,60807,20485,60807v-6794,,-13678,267,-20485,521c521,54686,978,48920,978,29566,978,20688,800,8699,267,xe" fillcolor="#27448b" stroked="f" strokeweight="0">
                  <v:stroke miterlimit="83231f" joinstyle="miter"/>
                  <v:path arrowok="t" textboxrect="0,0,32753,61328"/>
                </v:shape>
                <v:shape id="Shape 1377" o:spid="_x0000_s1059" style="position:absolute;left:3931;top:6570;width:283;height:616;visibility:visible;mso-wrap-style:square;v-text-anchor:top" coordsize="28302,61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jVcKMUA&#10;AADdAAAADwAAAGRycy9kb3ducmV2LnhtbERPS2vCQBC+F/wPywheRDfa+iC6imiL9ugDxduQHZNg&#10;djZktxr99d2C0Nt8fM+ZzmtTiBtVLresoNeNQBAnVuecKjjsvzpjEM4jaywsk4IHOZjPGm9TjLW9&#10;85ZuO5+KEMIuRgWZ92UspUsyMui6tiQO3MVWBn2AVSp1hfcQbgrZj6KhNJhzaMiwpGVGyXX3YxR8&#10;YG9xOK5O63RjTu3l+vk98J9npVrNejEB4an2/+KXe6PD/PfRCP6+CSfI2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NVwoxQAAAN0AAAAPAAAAAAAAAAAAAAAAAJgCAABkcnMv&#10;ZG93bnJldi54bWxQSwUGAAAAAAQABAD1AAAAigMAAAAA&#10;" path="m356,c5220,178,9982,267,14834,267l28302,846r,4100l28268,4932c24736,4343,21095,4343,17564,4343v-4229,,-4940,102,-7760,356c9449,12865,9373,21920,9373,30099v,16243,,18110,254,26886c12624,57340,14834,57518,19076,57518v1892,,4959,,8302,-533l28302,56638r,3355l23482,61595v-876,,-11735,-356,-14033,-356c7074,61239,5042,61340,,61595,622,52641,1067,46507,1067,26111,1067,12865,876,9499,356,xe" fillcolor="#27448b" stroked="f" strokeweight="0">
                  <v:stroke miterlimit="83231f" joinstyle="miter"/>
                  <v:path arrowok="t" textboxrect="0,0,28302,61595"/>
                </v:shape>
                <v:shape id="Shape 1378" o:spid="_x0000_s1060" style="position:absolute;left:4214;top:6579;width:288;height:591;visibility:visible;mso-wrap-style:square;v-text-anchor:top" coordsize="28734,591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y8UA&#10;AADdAAAADwAAAGRycy9kb3ducmV2LnhtbESPQW/CMAyF75P2HyJP4jbSgjRQIUXbJKReB+PAzWpM&#10;W9o4XROg7NfPB6TdbL3n9z6vN6Pr1JWG0Hg2kE4TUMSltw1XBr7329clqBCRLXaeycCdAmzy56c1&#10;Ztbf+Iuuu1gpCeGQoYE6xj7TOpQ1OQxT3xOLdvKDwyjrUGk74E3CXadnSfKmHTYsDTX29FlT2e4u&#10;zoB2P+fy2B8/0kXxe7njmLa+OBgzeRnfV6AijfHf/LgurODPF4Ir38gIOv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7D8fLxQAAAN0AAAAPAAAAAAAAAAAAAAAAAJgCAABkcnMv&#10;ZG93bnJldi54bWxQSwUGAAAAAAQABAD1AAAAigMAAAAA&#10;" path="m,l5628,243v5119,822,9288,2466,13390,5756c26701,12120,28734,20617,28734,28350v,11234,-3975,19333,-10157,24624l,59147,,55792,9036,52405v8217,-5843,9893,-15889,9893,-22987c18929,22750,17431,13796,10014,8208l,4100,,xe" fillcolor="#27448b" stroked="f" strokeweight="0">
                  <v:stroke miterlimit="83231f" joinstyle="miter"/>
                  <v:path arrowok="t" textboxrect="0,0,28734,59147"/>
                </v:shape>
                <v:shape id="Shape 1379" o:spid="_x0000_s1061" style="position:absolute;left:3254;top:6572;width:338;height:614;visibility:visible;mso-wrap-style:square;v-text-anchor:top" coordsize="33833,61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7rncMA&#10;AADdAAAADwAAAGRycy9kb3ducmV2LnhtbERPTYvCMBC9C/6HMMLeNG13cbUaRQRlWQ+iK56HZmyL&#10;zaQ0Uau/3iwI3ubxPmc6b00lrtS40rKCeBCBIM6sLjlXcPhb9UcgnEfWWFkmBXdyMJ91O1NMtb3x&#10;jq57n4sQwi5FBYX3dSqlywoy6Aa2Jg7cyTYGfYBNLnWDtxBuKplE0VAaLDk0FFjTsqDsvL8YBXZT&#10;P8rd12WVHM6/tDbxcbSNE6U+eu1iAsJT69/il/tHh/mf32P4/yacIG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W7rncMAAADdAAAADwAAAAAAAAAAAAAAAACYAgAAZHJzL2Rv&#10;d25yZXYueG1sUEsFBgAAAAAEAAQA9QAAAIgDAAAAAA==&#10;" path="m102,c1511,253,2667,533,4864,533,7163,533,8839,253,10427,,9639,22733,9639,28765,9639,56375v4230,191,5995,191,8204,191c22352,56566,29769,56197,33833,55499v-191,774,-368,1663,-368,2921c33465,59842,33642,60706,33833,61430v-5741,-178,-9449,-534,-19076,-534c6972,60896,4788,61163,,61430,724,50076,813,40665,813,29032,813,16954,279,3822,102,xe" fillcolor="#27448b" stroked="f" strokeweight="0">
                  <v:stroke miterlimit="83231f" joinstyle="miter"/>
                  <v:path arrowok="t" textboxrect="0,0,33833,61430"/>
                </v:shape>
                <v:shape id="Shape 1380" o:spid="_x0000_s1062" style="position:absolute;left:2993;top:6572;width:103;height:614;visibility:visible;mso-wrap-style:square;v-text-anchor:top" coordsize="10249,614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KZsYA&#10;AADdAAAADwAAAGRycy9kb3ducmV2LnhtbESPQU/DMAyF70j8h8hIu7EUUFFVlk0IaWO3wZjE1WpM&#10;U2icKsm2br8eHybtZus9v/d5thh9rw4UUxfYwMO0AEXcBNtxa2D3tbyvQKWMbLEPTAZOlGAxv72Z&#10;YW3DkT/psM2tkhBONRpwOQ+11qlx5DFNw0As2k+IHrOssdU24lHCfa8fi+JZe+xYGhwO9Oao+dvu&#10;vYFyKD9W77GKebc8b8qmPLP7/jVmcje+voDKNOar+XK9toL/VAm/fCMj6Pk/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HKZsYAAADdAAAADwAAAAAAAAAAAAAAAACYAgAAZHJz&#10;L2Rvd25yZXYueG1sUEsFBgAAAAAEAAQA9QAAAIsDAAAAAA==&#10;" path="m267,c1676,356,2730,533,5118,533,7594,533,8750,356,10249,,9703,10566,9538,21133,9538,31686v,15990,355,23089,622,29731c8484,61163,6629,60896,4674,60896v-1944,,-3252,267,-4674,521c622,51765,889,47231,889,29820,889,17056,889,16243,267,xe" fillcolor="#27448b" stroked="f" strokeweight="0">
                  <v:stroke miterlimit="83231f" joinstyle="miter"/>
                  <v:path arrowok="t" textboxrect="0,0,10249,61417"/>
                </v:shape>
                <v:shape id="Shape 1381" o:spid="_x0000_s1063" style="position:absolute;left:2516;top:6573;width:328;height:613;visibility:visible;mso-wrap-style:square;v-text-anchor:top" coordsize="32753,613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E0gcMA&#10;AADdAAAADwAAAGRycy9kb3ducmV2LnhtbERPyWrDMBC9F/IPYgq5lFpOWoJxo4RQCJjQSxNDroM1&#10;tU2skZFUL/n6qlDobR5vne1+Mp0YyPnWsoJVkoIgrqxuuVZQXo7PGQgfkDV2lknBTB72u8XDFnNt&#10;R/6k4RxqEUPY56igCaHPpfRVQwZ9YnviyH1ZZzBE6GqpHY4x3HRynaYbabDl2NBgT+8NVbfzt1FQ&#10;f1SvPF/H+zTrwq2xvD3xqVRq+Tgd3kAEmsK/+M9d6Dj/JVvB7zfxBLn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HE0gcMAAADdAAAADwAAAAAAAAAAAAAAAACYAgAAZHJzL2Rv&#10;d25yZXYueG1sUEsFBgAAAAAEAAQA9QAAAIgDAAAAAA==&#10;" path="m267,c6452,533,12535,533,18720,533v4496,,8915,-89,13411,-533c31953,965,31788,1943,31788,3098v,1258,165,1956,343,2858c28867,5321,25768,4775,18097,4775v-3175,,-4762,,-8559,203c9360,8433,9360,9931,9360,15177v,5752,,6832,89,11544c16421,26797,23394,26898,30277,26098v-165,965,-356,1779,-356,3010c29921,30099,30188,30886,30277,31864v-4585,-622,-9893,-889,-13691,-889c14211,30975,11646,31076,9449,31153v-89,3810,-191,7823,-191,11633c9258,47396,9449,54153,9538,56540v5651,,12789,,23215,-1054c32576,56452,32385,57252,32385,58483v,1258,191,1969,368,2845c28689,60807,24549,60807,20485,60807v-6807,,-13690,267,-20485,521c533,54686,978,48920,978,29566,978,20688,800,8699,267,xe" fillcolor="#27448b" stroked="f" strokeweight="0">
                  <v:stroke miterlimit="83231f" joinstyle="miter"/>
                  <v:path arrowok="t" textboxrect="0,0,32753,61328"/>
                </v:shape>
                <v:shape id="Shape 1382" o:spid="_x0000_s1064" style="position:absolute;left:2024;top:6565;width:382;height:632;visibility:visible;mso-wrap-style:square;v-text-anchor:top" coordsize="38214,632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DQOcQA&#10;AADdAAAADwAAAGRycy9kb3ducmV2LnhtbERPTWvCQBC9F/wPywi91Y22iKSuoViKQr0kerC3ITvN&#10;hmRnQ3bV6K/vFgRv83ifs8wG24oz9b52rGA6SUAQl07XXCk47L9eFiB8QNbYOiYFV/KQrUZPS0y1&#10;u3BO5yJUIoawT1GBCaFLpfSlIYt+4jriyP263mKIsK+k7vESw20rZ0kylxZrjg0GO1obKpviZBXk&#10;crfbf+fdUNOmKbZv5pb8HD+Veh4PH+8gAg3hIb67tzrOf13M4P+beIJc/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mg0DnEAAAA3QAAAA8AAAAAAAAAAAAAAAAAmAIAAGRycy9k&#10;b3ducmV2LnhtbFBLBQYAAAAABAAEAPUAAACJAwAAAAA=&#10;" path="m20917,v6896,,12890,2680,15011,4102c35204,5423,33630,8979,33363,11989r-1232,c30988,8624,27978,3747,19863,3747v-9627,,-11303,7099,-11303,10210c8560,20955,14376,23368,18885,25133v9626,3734,11303,4357,14389,6935c37338,35344,38214,40056,38214,43421v,9234,-6451,19800,-22148,19800c10236,63221,4585,61786,,58319,1321,53797,1486,51143,1588,50000r1142,c5296,55321,10503,59220,17475,59220v9271,,13068,-6121,13068,-11798c30543,40234,25502,37567,19596,35154,9258,30811,8115,30379,5740,28245,2730,25769,1321,21311,1321,17235,1321,5792,10503,,20917,xe" fillcolor="#27448b" stroked="f" strokeweight="0">
                  <v:stroke miterlimit="83231f" joinstyle="miter"/>
                  <v:path arrowok="t" textboxrect="0,0,38214,63221"/>
                </v:shape>
                <v:shape id="Shape 1383" o:spid="_x0000_s1065" style="position:absolute;left:1385;top:6568;width:538;height:623;visibility:visible;mso-wrap-style:square;v-text-anchor:top" coordsize="53835,62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kbP8QA&#10;AADdAAAADwAAAGRycy9kb3ducmV2LnhtbERPTWsCMRC9C/6HMAUvUpOqiKxGEanUgwhqDx6HzXR3&#10;cTNZkqhbf70pFLzN433OfNnaWtzIh8qxho+BAkGcO1NxoeH7tHmfgggR2WDtmDT8UoDlotuZY2bc&#10;nQ90O8ZCpBAOGWooY2wyKUNeksUwcA1x4n6ctxgT9IU0Hu8p3NZyqNREWqw4NZTY0Lqk/HK8Wg3F&#10;w/fdub9zX5dPVa3UeD8cX/da997a1QxEpDa+xP/urUnzR9MR/H2TTpCL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7JGz/EAAAA3QAAAA8AAAAAAAAAAAAAAAAAmAIAAGRycy9k&#10;b3ducmV2LnhtbFBLBQYAAAAABAAEAPUAAACJAwAAAAA=&#10;" path="m876,v534,88,978,190,1423,190c2832,190,3353,88,4153,l7061,3454v2375,2769,4496,5169,9881,10846c34595,33032,36538,35166,47752,46621r,-3289c47752,20688,47752,12878,46609,v965,267,2019,533,3442,533c51460,533,52692,267,53835,,52350,12776,52350,25667,52350,38443v,6934,,17577,342,23876c51994,62230,51549,62141,51016,62141v-432,,-788,89,-1410,178c46863,58941,33630,44132,27457,38353,25959,36931,24447,35420,22949,33909l5740,15887r,5601c5994,42964,6350,48031,7150,61785,6083,61519,5029,61264,3442,61264v-1588,,-2388,255,-3442,521c445,57353,1143,42087,1143,32855,1143,29299,876,13856,876,10643l876,xe" fillcolor="#27448b" stroked="f" strokeweight="0">
                  <v:stroke miterlimit="83231f" joinstyle="miter"/>
                  <v:path arrowok="t" textboxrect="0,0,53835,62319"/>
                </v:shape>
                <v:shape id="Shape 1384" o:spid="_x0000_s1066" style="position:absolute;top:6566;width:556;height:631;visibility:visible;mso-wrap-style:square;v-text-anchor:top" coordsize="55613,63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7IN8UA&#10;AADdAAAADwAAAGRycy9kb3ducmV2LnhtbERPS2sCMRC+F/wPYQQvRbNVKbIapVWKehF8HbwNm3F3&#10;2WSy3aS6/vumIPQ2H99zZovWGnGjxpeOFbwNEhDEmdMl5wpOx6/+BIQPyBqNY1LwIA+Leedlhql2&#10;d97T7RByEUPYp6igCKFOpfRZQRb9wNXEkbu6xmKIsMmlbvAew62RwyR5lxZLjg0F1rQsKKsOP1bB&#10;q9lX+lGtzPeWd+fLaTn6HK/WSvW67ccURKA2/Iuf7o2O80eTMfx9E0+Q8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sg3xQAAAN0AAAAPAAAAAAAAAAAAAAAAAJgCAABkcnMv&#10;ZG93bnJldi54bWxQSwUGAAAAAAQABAD1AAAAigMAAAAA&#10;" path="m33807,c44488,,51638,2934,55613,4712v-1333,3645,-1676,4801,-2121,8877l52616,13589c50228,8522,42456,3823,33452,3823v-13945,,-23203,10299,-23203,27419c10249,49720,21628,58865,34163,58865v3963,,13145,-902,20041,-9145l55258,50153v-445,2044,-788,3924,-978,7213c47752,61252,40170,63132,32398,63132,11912,63132,,49644,,31344,,14198,10592,,33807,xe" fillcolor="#27448b" stroked="f" strokeweight="0">
                  <v:stroke miterlimit="83231f" joinstyle="miter"/>
                  <v:path arrowok="t" textboxrect="0,0,55613,63132"/>
                </v:shape>
                <v:shape id="Shape 1385" o:spid="_x0000_s1067" style="position:absolute;left:614;top:6565;width:336;height:634;visibility:visible;mso-wrap-style:square;v-text-anchor:top" coordsize="33629,634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s4dcQA&#10;AADdAAAADwAAAGRycy9kb3ducmV2LnhtbERPTWvCQBC9F/wPywi91U0Uq6ZZRQRrPYlpsT0O2WkS&#10;zM6G3a2m/74rFLzN431OvupNKy7kfGNZQTpKQBCXVjdcKfh43z7NQfiArLG1TAp+ycNqOXjIMdP2&#10;yke6FKESMYR9hgrqELpMSl/WZNCPbEccuW/rDIYIXSW1w2sMN60cJ8mzNNhwbKixo01N5bn4MQpe&#10;d58lSrPXX4f06MbT9WJ22gWlHof9+gVEoD7cxf/uNx3nT+ZTuH0TT5D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R7OHXEAAAA3QAAAA8AAAAAAAAAAAAAAAAAmAIAAGRycy9k&#10;b3ducmV2LnhtbFBLBQYAAAAABAAEAPUAAACJAwAAAAA=&#10;" path="m33629,r,3751l17438,10251v-4424,4505,-7380,11515,-7380,21542c10058,49115,19774,59668,33363,59668r266,-114l33629,63416r-431,75c13944,63491,,51605,,31894,,17711,7001,6822,19626,2263l33629,xe" fillcolor="#27448b" stroked="f" strokeweight="0">
                  <v:stroke miterlimit="83231f" joinstyle="miter"/>
                  <v:path arrowok="t" textboxrect="0,0,33629,63491"/>
                </v:shape>
                <v:shape id="Shape 1386" o:spid="_x0000_s1068" style="position:absolute;left:950;top:6564;width:337;height:635;visibility:visible;mso-wrap-style:square;v-text-anchor:top" coordsize="33630,634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8KxcIA&#10;AADdAAAADwAAAGRycy9kb3ducmV2LnhtbERPTYvCMBC9L/gfwgheFk1VVko1iijiHrysevA4NmNb&#10;bCaliW399xtB8DaP9zmLVWdK0VDtCssKxqMIBHFqdcGZgvNpN4xBOI+ssbRMCp7kYLXsfS0w0bbl&#10;P2qOPhMhhF2CCnLvq0RKl+Zk0I1sRRy4m60N+gDrTOoa2xBuSjmJopk0WHBoyLGiTU7p/fgwCi6H&#10;mOKD/2n23220GafX2/Z6lkoN+t16DsJT5z/it/tXh/nTeAavb8IJcvk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XwrFwgAAAN0AAAAPAAAAAAAAAAAAAAAAAJgCAABkcnMvZG93&#10;bnJldi54bWxQSwUGAAAAAAQABAD1AAAAhwMAAAAA&#10;" path="m445,c18898,,33630,10922,33630,30912v,13897,-7351,25315,-19883,30156l,63488,,59626,16887,52362v4214,-4826,6684,-11925,6684,-21018c23571,26733,22771,19545,19698,14300,14923,6210,5995,3823,,3823r,l,72,445,xe" fillcolor="#27448b" stroked="f" strokeweight="0">
                  <v:stroke miterlimit="83231f" joinstyle="miter"/>
                  <v:path arrowok="t" textboxrect="0,0,33630,63488"/>
                </v:shape>
                <v:shape id="Shape 20670" o:spid="_x0000_s1069" style="position:absolute;left:43;top:994;width:8931;height:5209;visibility:visible;mso-wrap-style:square;v-text-anchor:top" coordsize="893128,5208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JfHcYA&#10;AADeAAAADwAAAGRycy9kb3ducmV2LnhtbESPzWrCQBSF90LfYbhCN9JMtJKW6Ci2pRC7a9ri9pq5&#10;JqGZOyEzifHtnYXg8nD++Nbb0TRioM7VlhXMoxgEcWF1zaWC35/Pp1cQziNrbCyTggs52G4eJmtM&#10;tT3zNw25L0UYYZeigsr7NpXSFRUZdJFtiYN3sp1BH2RXSt3hOYybRi7iOJEGaw4PFbb0XlHxn/dG&#10;QfLnPt7sMX/Ohn2dfS1Ps94ceqUep+NuBcLT6O/hWzvTChZx8hIAAk5AAbm5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AJfHcYAAADeAAAADwAAAAAAAAAAAAAAAACYAgAAZHJz&#10;L2Rvd25yZXYueG1sUEsFBgAAAAAEAAQA9QAAAIsDAAAAAA==&#10;" path="m,l893128,r,520878l,520878,,e" fillcolor="#27448b" stroked="f" strokeweight="0">
                  <v:stroke miterlimit="83231f" joinstyle="miter"/>
                  <v:path arrowok="t" textboxrect="0,0,893128,520878"/>
                </v:shape>
                <v:shape id="Shape 1388" o:spid="_x0000_s1070" style="position:absolute;left:2021;top:1450;width:5275;height:4326;visibility:visible;mso-wrap-style:square;v-text-anchor:top" coordsize="527507,4325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eRkcMA&#10;AADdAAAADwAAAGRycy9kb3ducmV2LnhtbESPzWoDMQyE74G+g1Ght8TbBELYxAltIbTX/DyAWCvr&#10;pWvZa7vJpk9fHQq5Scxo5tNmN/peXSnlLrCB11kFirgJtuPWwPm0n65A5YJssQ9MBu6UYbd9mmyw&#10;tuHGB7oeS6skhHONBlwpsdY6N4485lmIxKJdQvJYZE2ttglvEu57Pa+qpfbYsTQ4jPThqPk+/ngD&#10;v/qeaIiXzz6W4dCyw8V7NRjz8jy+rUEVGsvD/H/9ZQV/sRJc+UZG0N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peRkcMAAADdAAAADwAAAAAAAAAAAAAAAACYAgAAZHJzL2Rv&#10;d25yZXYueG1sUEsFBgAAAAAEAAQA9QAAAIgDAAAAAA==&#10;" path="m307027,153v25389,152,50230,5889,69731,21269c423710,58480,403479,122374,363830,152588v12217,-15825,22644,-52566,4508,-78906c356464,56473,337020,46923,317436,42440,264351,30273,209448,47203,162065,72107,121907,93202,81242,122095,54623,160601v-8916,12878,-16523,27508,-21133,45898c29007,224418,27280,243087,29858,261477v13639,97371,118275,132931,200723,130201c287122,389824,344259,373999,393929,345729v44272,-25235,87592,-60376,115112,-105080c510248,238693,520027,221624,523786,224088v3721,2413,-6668,19063,-7861,21019c487007,292071,449567,332368,405066,363547v-46989,32906,-101295,54546,-157480,62357c199466,432597,148374,430768,102743,412073,64503,396389,31013,369262,14796,329067,,292364,3569,251266,17425,214855,54216,118208,139217,42808,234010,12392,255702,5433,281638,,307027,153xe" stroked="f" strokeweight="0">
                  <v:stroke miterlimit="83231f" joinstyle="miter"/>
                  <v:path arrowok="t" textboxrect="0,0,527507,432597"/>
                </v:shape>
                <v:shape id="Shape 1389" o:spid="_x0000_s1071" style="position:absolute;left:4307;top:2188;width:402;height:385;visibility:visible;mso-wrap-style:square;v-text-anchor:top" coordsize="40196,384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QHDcsgA&#10;AADdAAAADwAAAGRycy9kb3ducmV2LnhtbESPT2vCQBDF7wW/wzIFb3WTVvyTuootCB6EopXqcZqd&#10;ZoPZ2ZBdY+yn7xYEbzO8N+/3ZrbobCVaanzpWEE6SEAQ506XXCjYf66eJiB8QNZYOSYFV/KwmPce&#10;Zphpd+EttbtQiBjCPkMFJoQ6k9Lnhiz6gauJo/bjGoshrk0hdYOXGG4r+ZwkI2mx5EgwWNO7ofy0&#10;O9vIPR5/08ObGYaPTTseprzvvr9OSvUfu+UriEBduJtv12sd679MpvD/TRxBzv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xAcNyyAAAAN0AAAAPAAAAAAAAAAAAAAAAAJgCAABk&#10;cnMvZG93bnJldi54bWxQSwUGAAAAAAQABAD1AAAAjQMAAAAA&#10;" path="m20104,r4763,14694l40196,14694,27787,23749r4725,14669l20104,29350,7696,38418,12446,23749,,14694r15354,l20104,xe" fillcolor="#f2ca30" stroked="f" strokeweight="0">
                  <v:stroke miterlimit="83231f" joinstyle="miter"/>
                  <v:path arrowok="t" textboxrect="0,0,40196,38418"/>
                </v:shape>
                <v:shape id="Shape 1390" o:spid="_x0000_s1072" style="position:absolute;left:4944;top:2360;width:403;height:384;visibility:visible;mso-wrap-style:square;v-text-anchor:top" coordsize="40221,38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uAQsUA&#10;AADdAAAADwAAAGRycy9kb3ducmV2LnhtbESP3WrCQBCF7wXfYRnBO93Ugj/RVUQoiLQXjX2AaXbM&#10;hmZnQ3bV+PadC8G7Gc6Zc77Z7HrfqBt1sQ5s4G2agSIug625MvBz/pgsQcWEbLEJTAYeFGG3HQ42&#10;mNtw52+6FalSEsIxRwMupTbXOpaOPMZpaIlFu4TOY5K1q7Tt8C7hvtGzLJtrjzVLg8OWDo7Kv+Lq&#10;DWj3u4jFaf55zE5uxe3CXvfllzHjUb9fg0rUp5f5eX20gv++En75RkbQ2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C4BCxQAAAN0AAAAPAAAAAAAAAAAAAAAAAJgCAABkcnMv&#10;ZG93bnJldi54bWxQSwUGAAAAAAQABAD1AAAAigMAAAAA&#10;" path="m20104,r4763,14694l40221,14694,27787,23749r4725,14681l20104,29363,7684,38430,12433,23749,,14694r15342,l20104,xe" fillcolor="#f2ca30" stroked="f" strokeweight="0">
                  <v:stroke miterlimit="83231f" joinstyle="miter"/>
                  <v:path arrowok="t" textboxrect="0,0,40221,38430"/>
                </v:shape>
                <v:shape id="Shape 1391" o:spid="_x0000_s1073" style="position:absolute;left:5411;top:2829;width:402;height:384;visibility:visible;mso-wrap-style:square;v-text-anchor:top" coordsize="40208,384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4k7dcMA&#10;AADdAAAADwAAAGRycy9kb3ducmV2LnhtbERPS2sCMRC+F/wPYYTeatYWZF2NogVpe6svxNuwGTeL&#10;m8mSpLr21zcFwdt8fM+ZzjvbiAv5UDtWMBxkIIhLp2uuFOy2q5ccRIjIGhvHpOBGAeaz3tMUC+2u&#10;vKbLJlYihXAoUIGJsS2kDKUhi2HgWuLEnZy3GBP0ldQeryncNvI1y0bSYs2pwWBL74bK8+bHKqDV&#10;bfebl9/5yJt9ky0/jvlh+aXUc79bTEBE6uJDfHd/6jT/bTyE/2/SCXL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4k7dcMAAADdAAAADwAAAAAAAAAAAAAAAACYAgAAZHJzL2Rv&#10;d25yZXYueG1sUEsFBgAAAAAEAAQA9QAAAIgDAAAAAA==&#10;" path="m20104,r4775,14694l40208,14694,27800,23749r4725,14669l20104,29363,7709,38418,12433,23749,,14694r15354,l20104,xe" fillcolor="#f2ca30" stroked="f" strokeweight="0">
                  <v:stroke miterlimit="83231f" joinstyle="miter"/>
                  <v:path arrowok="t" textboxrect="0,0,40208,38418"/>
                </v:shape>
                <v:shape id="Shape 1392" o:spid="_x0000_s1074" style="position:absolute;left:5581;top:3470;width:402;height:384;visibility:visible;mso-wrap-style:square;v-text-anchor:top" coordsize="40183,384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x9/8YA&#10;AADdAAAADwAAAGRycy9kb3ducmV2LnhtbERP32vCMBB+H/g/hBP2NpNWcFtnFDdRhDmYbmP4djZn&#10;W2wupYna/fdmMNjbfXw/bzztbC3O1PrKsYZkoEAQ585UXGj4/FjcPYDwAdlg7Zg0/JCH6aR3M8bM&#10;uAtv6LwNhYgh7DPUUIbQZFL6vCSLfuAa4sgdXGsxRNgW0rR4ieG2lqlSI2mx4thQYkMvJeXH7clq&#10;2K/fvt4TWq7nu2Sz/FbHe/Wcvmp92+9mTyACdeFf/OdemTh/+JjC7zfxBDm5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Xx9/8YAAADdAAAADwAAAAAAAAAAAAAAAACYAgAAZHJz&#10;L2Rvd25yZXYueG1sUEsFBgAAAAAEAAQA9QAAAIsDAAAAAA==&#10;" path="m20079,r4775,14707l40183,14707,27787,23762r4712,14694l20079,29375,7684,38456,12408,23762,,14707r15342,l20079,xe" fillcolor="#f2ca30" stroked="f" strokeweight="0">
                  <v:stroke miterlimit="83231f" joinstyle="miter"/>
                  <v:path arrowok="t" textboxrect="0,0,40183,38456"/>
                </v:shape>
                <v:shape id="Shape 1393" o:spid="_x0000_s1075" style="position:absolute;left:5410;top:4111;width:402;height:384;visibility:visible;mso-wrap-style:square;v-text-anchor:top" coordsize="40208,384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cAmcMA&#10;AADdAAAADwAAAGRycy9kb3ducmV2LnhtbERPTWsCMRC9F/ofwgi91awKsq5G0YK0vVWriLdhM24W&#10;N5Mlibr21zcFobd5vM+ZLTrbiCv5UDtWMOhnIIhLp2uuFOy+1685iBCRNTaOScGdAizmz08zLLS7&#10;8Yau21iJFMKhQAUmxraQMpSGLIa+a4kTd3LeYkzQV1J7vKVw28hhlo2lxZpTg8GW3gyV5+3FKqD1&#10;ffeTl1/52Jt9k63ej/lh9anUS69bTkFE6uK/+OH+0Gn+aDKCv2/SCXL+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BcAmcMAAADdAAAADwAAAAAAAAAAAAAAAACYAgAAZHJzL2Rv&#10;d25yZXYueG1sUEsFBgAAAAAEAAQA9QAAAIgDAAAAAA==&#10;" path="m20091,r4776,14694l40208,14694,27775,23737r4737,14681l20091,29350,7709,38418,12421,23737,,14694r15354,l20091,xe" fillcolor="#f2ca30" stroked="f" strokeweight="0">
                  <v:stroke miterlimit="83231f" joinstyle="miter"/>
                  <v:path arrowok="t" textboxrect="0,0,40208,38418"/>
                </v:shape>
                <v:shape id="Shape 1394" o:spid="_x0000_s1076" style="position:absolute;left:4944;top:4580;width:402;height:384;visibility:visible;mso-wrap-style:square;v-text-anchor:top" coordsize="40183,384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SirMQA&#10;AADdAAAADwAAAGRycy9kb3ducmV2LnhtbERPS2sCMRC+C/6HMEJvNVtbtN2aXUQQpEXw0R68DZvZ&#10;B24mSxLd7b9vCgVv8/E9Z5kPphU3cr6xrOBpmoAgLqxuuFLwddo8voLwAVlja5kU/JCHPBuPlphq&#10;2/OBbsdQiRjCPkUFdQhdKqUvajLop7YjjlxpncEQoaukdtjHcNPKWZLMpcGGY0ONHa1rKi7Hq1Ew&#10;25yGPZfu+7L7OPfnZPFZOnRKPUyG1TuIQEO4i//dWx3nP7+9wN838QSZ/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qkoqzEAAAA3QAAAA8AAAAAAAAAAAAAAAAAmAIAAGRycy9k&#10;b3ducmV2LnhtbFBLBQYAAAAABAAEAPUAAACJAwAAAAA=&#10;" path="m20079,r4775,14669l40183,14669,27775,23724r4724,14694l20079,29337,7684,38418,12421,23724,,14669r15329,l20079,xe" fillcolor="#f2ca30" stroked="f" strokeweight="0">
                  <v:stroke miterlimit="83231f" joinstyle="miter"/>
                  <v:path arrowok="t" textboxrect="0,0,40183,38418"/>
                </v:shape>
                <v:shape id="Shape 1395" o:spid="_x0000_s1077" style="position:absolute;left:4307;top:4751;width:402;height:384;visibility:visible;mso-wrap-style:square;v-text-anchor:top" coordsize="40196,384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KgI8IA&#10;AADdAAAADwAAAGRycy9kb3ducmV2LnhtbERPS4vCMBC+C/6HMII3TVV2cbtGEUVwT+ID9zo0s21t&#10;MylJrPXfbxYWvM3H95zFqjO1aMn50rKCyTgBQZxZXXKu4HLejeYgfEDWWFsmBU/ysFr2ewtMtX3w&#10;kdpTyEUMYZ+igiKEJpXSZwUZ9GPbEEfuxzqDIUKXS+3wEcNNLadJ8i4NlhwbCmxoU1BWne5Gwfmw&#10;rsrj7ev7ULXX7SxcpEuMVGo46NafIAJ14SX+d+91nD/7eIO/b+IJcv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oqAjwgAAAN0AAAAPAAAAAAAAAAAAAAAAAJgCAABkcnMvZG93&#10;bnJldi54bWxQSwUGAAAAAAQABAD1AAAAhwMAAAAA&#10;" path="m20104,r4763,14694l40196,14694,27787,23749r4725,14694l20104,29362,7696,38443,12446,23749,,14694r15354,l20104,xe" fillcolor="#f2ca30" stroked="f" strokeweight="0">
                  <v:stroke miterlimit="83231f" joinstyle="miter"/>
                  <v:path arrowok="t" textboxrect="0,0,40196,38443"/>
                </v:shape>
                <v:shape id="Shape 1396" o:spid="_x0000_s1078" style="position:absolute;left:3670;top:4580;width:402;height:384;visibility:visible;mso-wrap-style:square;v-text-anchor:top" coordsize="40196,384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fB3ccA&#10;AADdAAAADwAAAGRycy9kb3ducmV2LnhtbESPQWvCQBCF70L/wzIFb7pJFdumrlIFoQdBtKIep9lp&#10;NpidDdk1pv76bkHobYb35n1vpvPOVqKlxpeOFaTDBARx7nTJhYL952rwAsIHZI2VY1LwQx7ms4fe&#10;FDPtrryldhcKEUPYZ6jAhFBnUvrckEU/dDVx1L5dYzHEtSmkbvAaw20ln5JkIi2WHAkGa1oays+7&#10;i43c0+mWHhdmHDbr9nmc8r77OpyV6j92728gAnXh33y//tCx/uh1An/fxBHk7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VHwd3HAAAA3QAAAA8AAAAAAAAAAAAAAAAAmAIAAGRy&#10;cy9kb3ducmV2LnhtbFBLBQYAAAAABAAEAPUAAACMAwAAAAA=&#10;" path="m20091,r4763,14669l40196,14669,27775,23724r4737,14694l20091,29337,7696,38418,12433,23724,,14669r15342,l20091,xe" fillcolor="#f2ca30" stroked="f" strokeweight="0">
                  <v:stroke miterlimit="83231f" joinstyle="miter"/>
                  <v:path arrowok="t" textboxrect="0,0,40196,38418"/>
                </v:shape>
                <v:shape id="Shape 1397" o:spid="_x0000_s1079" style="position:absolute;left:3204;top:4110;width:402;height:385;visibility:visible;mso-wrap-style:square;v-text-anchor:top" coordsize="40221,38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IYNsAA&#10;AADdAAAADwAAAGRycy9kb3ducmV2LnhtbERPzYrCMBC+C75DGMGbpipYrUYRQRDZPWz1AcZmbIrN&#10;pDRR69ubhYW9zcf3O+ttZ2vxpNZXjhVMxgkI4sLpiksFl/NhtADhA7LG2jEpeJOH7abfW2Om3Yt/&#10;6JmHUsQQ9hkqMCE0mZS+MGTRj11DHLmbay2GCNtS6hZfMdzWcpokc2mx4thgsKG9oeKeP6wCaa6p&#10;z0/zr2NyMktuUv3YFd9KDQfdbgUiUBf+xX/uo47zZ8sUfr+JJ8jN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uIYNsAAAADdAAAADwAAAAAAAAAAAAAAAACYAgAAZHJzL2Rvd25y&#10;ZXYueG1sUEsFBgAAAAAEAAQA9QAAAIUDAAAAAA==&#10;" path="m20091,r4763,14707l40221,14707,27787,23749r4725,14681l20091,29363,7696,38430,12433,23749,,14707r15354,l20091,xe" fillcolor="#f2ca30" stroked="f" strokeweight="0">
                  <v:stroke miterlimit="83231f" joinstyle="miter"/>
                  <v:path arrowok="t" textboxrect="0,0,40221,38430"/>
                </v:shape>
                <v:shape id="Shape 1398" o:spid="_x0000_s1080" style="position:absolute;left:3033;top:3470;width:402;height:384;visibility:visible;mso-wrap-style:square;v-text-anchor:top" coordsize="40208,384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3L8YA&#10;AADdAAAADwAAAGRycy9kb3ducmV2LnhtbESPS2sCQRCE74L/YWghN52NAYkbRwmCIB6iMQ+vzU7v&#10;g+z0LDuTdfXX2wfBWzdVXfX1YtW7WnXUhsqzgedJAoo487biwsD312b8CipEZIu1ZzJwoQCr5XCw&#10;wNT6M39Sd4yFkhAOKRooY2xSrUNWksMw8Q2xaLlvHUZZ20LbFs8S7mo9TZKZdlixNJTY0Lqk7O/4&#10;7wxs7WH/cbiu887O9a7/yXen0y8a8zTq399ARerjw3y/3lrBf5kLrnwjI+jl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W3L8YAAADdAAAADwAAAAAAAAAAAAAAAACYAgAAZHJz&#10;L2Rvd25yZXYueG1sUEsFBgAAAAAEAAQA9QAAAIsDAAAAAA==&#10;" path="m20104,r4763,14694l40208,14694,27787,23749r4738,14694l20104,29362,7709,38443,12446,23749,,14694r15354,l20104,xe" fillcolor="#f2ca30" stroked="f" strokeweight="0">
                  <v:stroke miterlimit="83231f" joinstyle="miter"/>
                  <v:path arrowok="t" textboxrect="0,0,40208,38443"/>
                </v:shape>
                <v:shape id="Shape 1399" o:spid="_x0000_s1081" style="position:absolute;left:3203;top:2829;width:403;height:384;visibility:visible;mso-wrap-style:square;v-text-anchor:top" coordsize="40208,384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83c8QA&#10;AADdAAAADwAAAGRycy9kb3ducmV2LnhtbERPS2sCMRC+C/6HMII3zVZB1tUoVZC2t/ooxduwmW6W&#10;biZLkuraX98UBG/z8T1nue5sIy7kQ+1YwdM4A0FcOl1zpeB03I1yECEia2wck4IbBViv+r0lFtpd&#10;eU+XQ6xECuFQoAITY1tIGUpDFsPYtcSJ+3LeYkzQV1J7vKZw28hJls2kxZpTg8GWtobK78OPVUC7&#10;2+k3L9/zmTcfTbZ5OeefmzelhoPueQEiUhcf4rv7Vaf50/kc/r9JJ8jV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X/N3PEAAAA3QAAAA8AAAAAAAAAAAAAAAAAmAIAAGRycy9k&#10;b3ducmV2LnhtbFBLBQYAAAAABAAEAPUAAACJAwAAAAA=&#10;" path="m20104,r4763,14694l40208,14694,27787,23749r4725,14669l20104,29363,7709,38418,12446,23749,,14694r15342,l20104,xe" fillcolor="#f2ca30" stroked="f" strokeweight="0">
                  <v:stroke miterlimit="83231f" joinstyle="miter"/>
                  <v:path arrowok="t" textboxrect="0,0,40208,38418"/>
                </v:shape>
                <v:shape id="Shape 1400" o:spid="_x0000_s1082" style="position:absolute;left:3670;top:2360;width:402;height:384;visibility:visible;mso-wrap-style:square;v-text-anchor:top" coordsize="40208,38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q7rMgA&#10;AADdAAAADwAAAGRycy9kb3ducmV2LnhtbESPT0/CQBDF7yZ+h82YeJOtRAUqCyFGAwkQwp8Lt7E7&#10;tg3d2dpdSvXTMwcTbzN5b977zXjauUq11ITSs4HHXgKKOPO25NzAYf/xMAQVIrLFyjMZ+KEA08nt&#10;zRhT6y+8pXYXcyUhHFI0UMRYp1qHrCCHoedrYtG+fOMwytrk2jZ4kXBX6X6SvGiHJUtDgTW9FZSd&#10;dmdnYL/ycxr8Htfh/Xu0yZ/b5TLMPo25v+tmr6AidfHf/He9sIL/lAi/fCMj6MkV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7yrusyAAAAN0AAAAPAAAAAAAAAAAAAAAAAJgCAABk&#10;cnMvZG93bnJldi54bWxQSwUGAAAAAAQABAD1AAAAjQMAAAAA&#10;" path="m20104,r4763,14694l40208,14694,27775,23749r4750,14681l20104,29363,7696,38430,12433,23749,,14694r15342,l20104,xe" fillcolor="#f2ca30" stroked="f" strokeweight="0">
                  <v:stroke miterlimit="83231f" joinstyle="miter"/>
                  <v:path arrowok="t" textboxrect="0,0,40208,38430"/>
                </v:shape>
                <v:shape id="Shape 1401" o:spid="_x0000_s1083" style="position:absolute;left:4061;top:3067;width:1474;height:647;visibility:visible;mso-wrap-style:square;v-text-anchor:top" coordsize="147384,646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xTOcQA&#10;AADdAAAADwAAAGRycy9kb3ducmV2LnhtbERPTWvCQBC9C/6HZQQvohutBImuYgtKKb1UBfU2ZMck&#10;mp0N2TWm/94VCr3N433OYtWaUjRUu8KygvEoAkGcWl1wpuCw3wxnIJxH1lhaJgW/5GC17HYWmGj7&#10;4B9qdj4TIYRdggpy76tESpfmZNCNbEUcuIutDfoA60zqGh8h3JRyEkWxNFhwaMixoo+c0tvubhR8&#10;vV+Ppjlt4vObKbLttxxM05iU6vfa9RyEp9b/i//cnzrMn0ZjeH0TTpDL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JcUznEAAAA3QAAAA8AAAAAAAAAAAAAAAAAmAIAAGRycy9k&#10;b3ducmV2LnhtbFBLBQYAAAAABAAEAPUAAACJAwAAAAA=&#10;" path="m147384,c129654,21044,101054,40221,65926,52413,43243,60287,20650,64300,,64694l16066,33642c65253,34392,128486,16002,147384,xe" stroked="f" strokeweight="0">
                  <v:stroke miterlimit="83231f" joinstyle="miter"/>
                  <v:path arrowok="t" textboxrect="0,0,147384,64694"/>
                </v:shape>
                <w10:wrap type="square" anchorx="margin" anchory="margin"/>
              </v:group>
            </w:pict>
          </mc:Fallback>
        </mc:AlternateContent>
      </w:r>
    </w:p>
    <w:sectPr w:rsidR="00BA5F0C" w:rsidRPr="00E207B2">
      <w:footerReference w:type="even" r:id="rId35"/>
      <w:footerReference w:type="default" r:id="rId36"/>
      <w:footerReference w:type="first" r:id="rId37"/>
      <w:pgSz w:w="8391" w:h="11906"/>
      <w:pgMar w:top="1440" w:right="1440" w:bottom="68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3238F5" w14:textId="77777777" w:rsidR="00947318" w:rsidRDefault="00947318">
      <w:pPr>
        <w:spacing w:after="0" w:line="240" w:lineRule="auto"/>
      </w:pPr>
      <w:r>
        <w:separator/>
      </w:r>
    </w:p>
  </w:endnote>
  <w:endnote w:type="continuationSeparator" w:id="0">
    <w:p w14:paraId="64070724" w14:textId="77777777" w:rsidR="00947318" w:rsidRDefault="009473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yriad Pro">
    <w:altName w:val="Segoe UI"/>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26737" w14:textId="77777777" w:rsidR="00D53F1F" w:rsidRDefault="00D53F1F">
    <w:pPr>
      <w:spacing w:after="160" w:line="259" w:lineRule="auto"/>
      <w:ind w:left="0" w:right="0" w:firstLine="0"/>
      <w:jc w:val="lef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89D5A" w14:textId="54BA6A25" w:rsidR="00D53F1F" w:rsidRDefault="00D53F1F">
    <w:pPr>
      <w:spacing w:after="0" w:line="259" w:lineRule="auto"/>
      <w:ind w:left="6" w:right="0" w:firstLine="0"/>
      <w:jc w:val="left"/>
    </w:pPr>
    <w:r>
      <w:rPr>
        <w:sz w:val="16"/>
      </w:rPr>
      <w:t>Страница</w:t>
    </w:r>
    <w:r>
      <w:rPr>
        <w:b/>
        <w:sz w:val="16"/>
      </w:rPr>
      <w:t xml:space="preserve"> </w:t>
    </w:r>
    <w:r>
      <w:fldChar w:fldCharType="begin"/>
    </w:r>
    <w:r>
      <w:instrText xml:space="preserve"> PAGE   \* MERGEFORMAT </w:instrText>
    </w:r>
    <w:r>
      <w:fldChar w:fldCharType="separate"/>
    </w:r>
    <w:r w:rsidR="002B252E" w:rsidRPr="002B252E">
      <w:rPr>
        <w:b/>
        <w:noProof/>
        <w:sz w:val="16"/>
      </w:rPr>
      <w:t>20</w:t>
    </w:r>
    <w:r>
      <w:rPr>
        <w:b/>
        <w:sz w:val="16"/>
      </w:rPr>
      <w:fldChar w:fldCharType="end"/>
    </w:r>
    <w:r>
      <w:rPr>
        <w:b/>
        <w:sz w:val="16"/>
      </w:rPr>
      <w:t xml:space="preserve"> </w:t>
    </w:r>
    <w:r>
      <w:rPr>
        <w:rFonts w:ascii="Arial" w:eastAsia="Arial" w:hAnsi="Arial" w:cs="Arial"/>
        <w:sz w:val="12"/>
      </w:rPr>
      <w:t xml:space="preserve">► </w:t>
    </w:r>
    <w:r>
      <w:rPr>
        <w:b/>
        <w:sz w:val="16"/>
      </w:rPr>
      <w:t>Заштита на правата на жените и девојките мигранти, бегалци и баратели на азил</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F54AF" w14:textId="515AC75E" w:rsidR="00D53F1F" w:rsidRDefault="00D53F1F">
    <w:pPr>
      <w:spacing w:after="0" w:line="259" w:lineRule="auto"/>
      <w:ind w:left="0" w:right="4" w:firstLine="0"/>
      <w:jc w:val="right"/>
    </w:pPr>
    <w:r>
      <w:rPr>
        <w:b/>
        <w:sz w:val="16"/>
      </w:rPr>
      <w:t>Препорака CM/</w:t>
    </w:r>
    <w:proofErr w:type="spellStart"/>
    <w:r>
      <w:rPr>
        <w:b/>
        <w:sz w:val="16"/>
      </w:rPr>
      <w:t>Rec</w:t>
    </w:r>
    <w:proofErr w:type="spellEnd"/>
    <w:r>
      <w:rPr>
        <w:b/>
        <w:sz w:val="16"/>
      </w:rPr>
      <w:t xml:space="preserve">(2022)17 </w:t>
    </w:r>
    <w:r>
      <w:rPr>
        <w:rFonts w:ascii="Arial" w:eastAsia="Arial" w:hAnsi="Arial" w:cs="Arial"/>
        <w:sz w:val="12"/>
      </w:rPr>
      <w:t xml:space="preserve">► </w:t>
    </w:r>
    <w:proofErr w:type="spellStart"/>
    <w:r>
      <w:rPr>
        <w:sz w:val="16"/>
      </w:rPr>
      <w:t>Стр</w:t>
    </w:r>
    <w:proofErr w:type="spellEnd"/>
    <w:r>
      <w:rPr>
        <w:b/>
        <w:sz w:val="16"/>
      </w:rPr>
      <w:t xml:space="preserve"> </w:t>
    </w:r>
    <w:r>
      <w:fldChar w:fldCharType="begin"/>
    </w:r>
    <w:r>
      <w:instrText xml:space="preserve"> PAGE   \* MERGEFORMAT </w:instrText>
    </w:r>
    <w:r>
      <w:fldChar w:fldCharType="separate"/>
    </w:r>
    <w:r w:rsidR="002B252E" w:rsidRPr="002B252E">
      <w:rPr>
        <w:b/>
        <w:noProof/>
        <w:sz w:val="16"/>
      </w:rPr>
      <w:t>21</w:t>
    </w:r>
    <w:r>
      <w:rPr>
        <w:b/>
        <w:sz w:val="16"/>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CED72" w14:textId="77777777" w:rsidR="00D53F1F" w:rsidRDefault="00D53F1F">
    <w:pPr>
      <w:spacing w:after="0" w:line="259" w:lineRule="auto"/>
      <w:ind w:left="6" w:right="0" w:firstLine="0"/>
      <w:jc w:val="left"/>
    </w:pPr>
    <w:r>
      <w:rPr>
        <w:sz w:val="16"/>
      </w:rPr>
      <w:t>Страница</w:t>
    </w:r>
    <w:r>
      <w:rPr>
        <w:b/>
        <w:sz w:val="16"/>
      </w:rPr>
      <w:t xml:space="preserve"> </w:t>
    </w:r>
    <w:r>
      <w:fldChar w:fldCharType="begin"/>
    </w:r>
    <w:r>
      <w:instrText xml:space="preserve"> PAGE   \* MERGEFORMAT </w:instrText>
    </w:r>
    <w:r>
      <w:fldChar w:fldCharType="separate"/>
    </w:r>
    <w:r>
      <w:rPr>
        <w:b/>
        <w:sz w:val="16"/>
      </w:rPr>
      <w:t>10</w:t>
    </w:r>
    <w:r>
      <w:rPr>
        <w:b/>
        <w:sz w:val="16"/>
      </w:rPr>
      <w:fldChar w:fldCharType="end"/>
    </w:r>
    <w:r>
      <w:rPr>
        <w:b/>
        <w:sz w:val="16"/>
      </w:rPr>
      <w:t xml:space="preserve"> </w:t>
    </w:r>
    <w:r>
      <w:rPr>
        <w:rFonts w:ascii="Arial" w:eastAsia="Arial" w:hAnsi="Arial" w:cs="Arial"/>
        <w:sz w:val="12"/>
      </w:rPr>
      <w:t xml:space="preserve">► </w:t>
    </w:r>
    <w:r>
      <w:rPr>
        <w:b/>
        <w:sz w:val="16"/>
      </w:rPr>
      <w:t>Заштита на правата на жените и девојките мигранти, бегалци и баратели на азил</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7B139" w14:textId="77777777" w:rsidR="00D53F1F" w:rsidRDefault="00D53F1F">
    <w:pPr>
      <w:spacing w:after="160" w:line="259" w:lineRule="auto"/>
      <w:ind w:left="0" w:right="0" w:firstLine="0"/>
      <w:jc w:val="left"/>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291C6" w14:textId="77777777" w:rsidR="00D53F1F" w:rsidRDefault="00D53F1F">
    <w:pPr>
      <w:spacing w:after="160" w:line="259" w:lineRule="auto"/>
      <w:ind w:left="0" w:right="0" w:firstLine="0"/>
      <w:jc w:val="left"/>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ADF81" w14:textId="77777777" w:rsidR="00D53F1F" w:rsidRDefault="00D53F1F">
    <w:pPr>
      <w:spacing w:after="160" w:line="259" w:lineRule="auto"/>
      <w:ind w:left="0" w:right="0" w:firstLine="0"/>
      <w:jc w:val="left"/>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0D200" w14:textId="77777777" w:rsidR="00D53F1F" w:rsidRDefault="00D53F1F">
    <w:pPr>
      <w:spacing w:after="160" w:line="259" w:lineRule="auto"/>
      <w:ind w:left="0" w:right="0" w:firstLine="0"/>
      <w:jc w:val="left"/>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37947" w14:textId="77777777" w:rsidR="00D53F1F" w:rsidRDefault="00D53F1F">
    <w:pPr>
      <w:spacing w:after="160" w:line="259" w:lineRule="auto"/>
      <w:ind w:left="0" w:right="0" w:firstLine="0"/>
      <w:jc w:val="left"/>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61290" w14:textId="77777777" w:rsidR="00D53F1F" w:rsidRDefault="00D53F1F">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E5135" w14:textId="77777777" w:rsidR="00D53F1F" w:rsidRDefault="00D53F1F">
    <w:pPr>
      <w:spacing w:after="160" w:line="259" w:lineRule="auto"/>
      <w:ind w:left="0" w:righ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94740" w14:textId="77777777" w:rsidR="00D53F1F" w:rsidRDefault="00D53F1F">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4E281" w14:textId="77777777" w:rsidR="00D53F1F" w:rsidRDefault="00D53F1F">
    <w:pPr>
      <w:spacing w:after="160" w:line="259" w:lineRule="auto"/>
      <w:ind w:left="0" w:right="0" w:firstLine="0"/>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4672A" w14:textId="77777777" w:rsidR="00D53F1F" w:rsidRDefault="00D53F1F">
    <w:pPr>
      <w:spacing w:after="160" w:line="259" w:lineRule="auto"/>
      <w:ind w:left="0" w:right="0" w:firstLine="0"/>
      <w:jc w:val="lef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3D983" w14:textId="77777777" w:rsidR="00D53F1F" w:rsidRDefault="00D53F1F">
    <w:pPr>
      <w:spacing w:after="160" w:line="259" w:lineRule="auto"/>
      <w:ind w:left="0" w:right="0" w:firstLine="0"/>
      <w:jc w:val="lef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4A1F4" w14:textId="5A5530F3" w:rsidR="00B7079F" w:rsidRDefault="00D53F1F" w:rsidP="00B7079F">
    <w:pPr>
      <w:spacing w:after="0" w:line="259" w:lineRule="auto"/>
      <w:ind w:left="6" w:right="0" w:firstLine="0"/>
      <w:jc w:val="left"/>
    </w:pPr>
    <w:r>
      <w:rPr>
        <w:sz w:val="16"/>
      </w:rPr>
      <w:t>Страница</w:t>
    </w:r>
    <w:r>
      <w:rPr>
        <w:b/>
        <w:sz w:val="16"/>
      </w:rPr>
      <w:t xml:space="preserve"> </w:t>
    </w:r>
    <w:r>
      <w:fldChar w:fldCharType="begin"/>
    </w:r>
    <w:r>
      <w:instrText xml:space="preserve"> PAGE   \* MERGEFORMAT </w:instrText>
    </w:r>
    <w:r>
      <w:fldChar w:fldCharType="separate"/>
    </w:r>
    <w:r w:rsidR="002B252E" w:rsidRPr="002B252E">
      <w:rPr>
        <w:b/>
        <w:noProof/>
        <w:sz w:val="16"/>
      </w:rPr>
      <w:t>6</w:t>
    </w:r>
    <w:r>
      <w:rPr>
        <w:b/>
        <w:sz w:val="16"/>
      </w:rPr>
      <w:fldChar w:fldCharType="end"/>
    </w:r>
    <w:r>
      <w:rPr>
        <w:b/>
        <w:sz w:val="16"/>
      </w:rPr>
      <w:t xml:space="preserve"> </w:t>
    </w:r>
    <w:r w:rsidR="00B7079F">
      <w:rPr>
        <w:b/>
        <w:sz w:val="16"/>
      </w:rPr>
      <w:t>Заштита на правата на жените и девојките мигранти, бегалци и баратели на азил</w:t>
    </w:r>
  </w:p>
  <w:p w14:paraId="4863DF2F" w14:textId="113A36CA" w:rsidR="00D53F1F" w:rsidRDefault="00D53F1F">
    <w:pPr>
      <w:spacing w:after="0" w:line="259" w:lineRule="auto"/>
      <w:ind w:left="0" w:righ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6FB50" w14:textId="6FFC9690" w:rsidR="00D53F1F" w:rsidRDefault="00B7079F">
    <w:pPr>
      <w:spacing w:after="0" w:line="259" w:lineRule="auto"/>
      <w:ind w:left="0" w:right="16" w:firstLine="0"/>
      <w:jc w:val="right"/>
    </w:pPr>
    <w:r w:rsidRPr="00E207B2">
      <w:rPr>
        <w:b/>
        <w:sz w:val="16"/>
        <w:lang w:val="mk-MK"/>
      </w:rPr>
      <w:t>Препорака CM/</w:t>
    </w:r>
    <w:proofErr w:type="spellStart"/>
    <w:r w:rsidRPr="00E207B2">
      <w:rPr>
        <w:b/>
        <w:sz w:val="16"/>
        <w:lang w:val="mk-MK"/>
      </w:rPr>
      <w:t>Rec</w:t>
    </w:r>
    <w:proofErr w:type="spellEnd"/>
    <w:r w:rsidRPr="00E207B2">
      <w:rPr>
        <w:b/>
        <w:sz w:val="16"/>
        <w:lang w:val="mk-MK"/>
      </w:rPr>
      <w:t>(2022)17</w:t>
    </w:r>
    <w:r w:rsidR="00D53F1F">
      <w:rPr>
        <w:rFonts w:ascii="Arial" w:eastAsia="Arial" w:hAnsi="Arial" w:cs="Arial"/>
        <w:sz w:val="12"/>
      </w:rPr>
      <w:t xml:space="preserve">► </w:t>
    </w:r>
    <w:r w:rsidR="00D53F1F">
      <w:rPr>
        <w:sz w:val="16"/>
      </w:rPr>
      <w:t>Страница</w:t>
    </w:r>
    <w:r w:rsidR="00D53F1F">
      <w:rPr>
        <w:b/>
        <w:sz w:val="16"/>
      </w:rPr>
      <w:t xml:space="preserve"> </w:t>
    </w:r>
    <w:r w:rsidR="00D53F1F">
      <w:fldChar w:fldCharType="begin"/>
    </w:r>
    <w:r w:rsidR="00D53F1F">
      <w:instrText xml:space="preserve"> PAGE   \* MERGEFORMAT </w:instrText>
    </w:r>
    <w:r w:rsidR="00D53F1F">
      <w:fldChar w:fldCharType="separate"/>
    </w:r>
    <w:r w:rsidR="002B252E" w:rsidRPr="002B252E">
      <w:rPr>
        <w:b/>
        <w:noProof/>
        <w:sz w:val="16"/>
      </w:rPr>
      <w:t>7</w:t>
    </w:r>
    <w:r w:rsidR="00D53F1F">
      <w:rPr>
        <w:b/>
        <w:sz w:val="16"/>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DC0FF8" w14:textId="77777777" w:rsidR="00D53F1F" w:rsidRDefault="00D53F1F">
    <w:pPr>
      <w:spacing w:after="0" w:line="259" w:lineRule="auto"/>
      <w:ind w:left="0" w:right="16" w:firstLine="0"/>
      <w:jc w:val="right"/>
    </w:pPr>
    <w:r>
      <w:rPr>
        <w:rFonts w:ascii="Arial" w:eastAsia="Arial" w:hAnsi="Arial" w:cs="Arial"/>
        <w:sz w:val="12"/>
      </w:rPr>
      <w:t xml:space="preserve">► </w:t>
    </w:r>
    <w:r>
      <w:rPr>
        <w:sz w:val="16"/>
      </w:rPr>
      <w:t>Страница</w:t>
    </w:r>
    <w:r>
      <w:rPr>
        <w:b/>
        <w:sz w:val="16"/>
      </w:rPr>
      <w:t xml:space="preserve"> </w:t>
    </w:r>
    <w:r>
      <w:fldChar w:fldCharType="begin"/>
    </w:r>
    <w:r>
      <w:instrText xml:space="preserve"> PAGE   \* MERGEFORMAT </w:instrText>
    </w:r>
    <w:r>
      <w:fldChar w:fldCharType="separate"/>
    </w:r>
    <w:r>
      <w:rPr>
        <w:b/>
        <w:sz w:val="16"/>
      </w:rPr>
      <w:t>5</w:t>
    </w:r>
    <w:r>
      <w:rPr>
        <w:b/>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00A7C2" w14:textId="77777777" w:rsidR="00947318" w:rsidRDefault="00947318">
      <w:pPr>
        <w:spacing w:after="0" w:line="243" w:lineRule="auto"/>
        <w:ind w:left="459" w:right="15" w:hanging="227"/>
      </w:pPr>
      <w:r>
        <w:separator/>
      </w:r>
    </w:p>
  </w:footnote>
  <w:footnote w:type="continuationSeparator" w:id="0">
    <w:p w14:paraId="4F6F2403" w14:textId="77777777" w:rsidR="00947318" w:rsidRDefault="00947318">
      <w:pPr>
        <w:spacing w:after="0" w:line="243" w:lineRule="auto"/>
        <w:ind w:left="459" w:right="15" w:hanging="227"/>
      </w:pPr>
      <w:r>
        <w:continuationSeparator/>
      </w:r>
    </w:p>
  </w:footnote>
  <w:footnote w:id="1">
    <w:p w14:paraId="17777CA5" w14:textId="68F9EE8E" w:rsidR="00D53F1F" w:rsidRDefault="00D53F1F" w:rsidP="008072F2">
      <w:pPr>
        <w:pStyle w:val="footnotedescription"/>
        <w:spacing w:line="243" w:lineRule="auto"/>
        <w:ind w:right="15"/>
      </w:pPr>
      <w:r>
        <w:rPr>
          <w:rStyle w:val="footnotemark"/>
        </w:rPr>
        <w:footnoteRef/>
      </w:r>
      <w:r>
        <w:t xml:space="preserve"> . “</w:t>
      </w:r>
      <w:r w:rsidRPr="008072F2">
        <w:t>Сексуално и репродуктивно здравје и права (SRHR)“ во контекст на Пекиншката платформа за акција и Програмата за акција на Меѓународната конференција за население и развој (ICPD) и резултатите од нивните конференции за преглед. Ова важи и за став 68</w:t>
      </w:r>
      <w:r>
        <w:t>.</w:t>
      </w:r>
    </w:p>
  </w:footnote>
  <w:footnote w:id="2">
    <w:p w14:paraId="459704BB" w14:textId="5326B647" w:rsidR="00D53F1F" w:rsidRDefault="00D53F1F">
      <w:pPr>
        <w:pStyle w:val="footnotedescription"/>
      </w:pPr>
      <w:r>
        <w:rPr>
          <w:rStyle w:val="footnotemark"/>
        </w:rPr>
        <w:footnoteRef/>
      </w:r>
      <w:r>
        <w:t xml:space="preserve">. Термините „Роми и патници“ се користат во Советот на Европа за да ја опфатат широката разновидност на групите опфатени со работата на Советот на Европа на ова поле: од една страна а) Роми, Синти/Мануш, </w:t>
      </w:r>
      <w:r>
        <w:rPr>
          <w:lang w:val="mk-MK"/>
        </w:rPr>
        <w:t>Ц</w:t>
      </w:r>
      <w:r>
        <w:t xml:space="preserve">але, Кале, Романичалс, Бојаш/Рудари; б) Балкански Египќани (Египќани и Ашкали); в) Источни групи (Дом, Лом и Абдал); и, од друга страна, групи како што се патниците, Јенишите и </w:t>
      </w:r>
      <w:r>
        <w:rPr>
          <w:lang w:val="mk-MK"/>
        </w:rPr>
        <w:t>народите</w:t>
      </w:r>
      <w:r>
        <w:t xml:space="preserve"> означени под административниот термин „Gens du voyage“, како и лицата кои се идентификуваат како Цигани. Ова е објаснувачка фуснота, а не дефиниција за Роми и/или патници.</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D1B63"/>
    <w:multiLevelType w:val="hybridMultilevel"/>
    <w:tmpl w:val="D9180F06"/>
    <w:lvl w:ilvl="0" w:tplc="949CBB72">
      <w:start w:val="71"/>
      <w:numFmt w:val="decimal"/>
      <w:lvlText w:val="%1."/>
      <w:lvlJc w:val="left"/>
      <w:pPr>
        <w:ind w:left="15"/>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1" w:tplc="9EF4A0C2">
      <w:start w:val="1"/>
      <w:numFmt w:val="lowerLetter"/>
      <w:lvlText w:val="%2"/>
      <w:lvlJc w:val="left"/>
      <w:pPr>
        <w:ind w:left="108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2" w:tplc="D0B0A1F6">
      <w:start w:val="1"/>
      <w:numFmt w:val="lowerRoman"/>
      <w:lvlText w:val="%3"/>
      <w:lvlJc w:val="left"/>
      <w:pPr>
        <w:ind w:left="180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3" w:tplc="C70CD56C">
      <w:start w:val="1"/>
      <w:numFmt w:val="decimal"/>
      <w:lvlText w:val="%4"/>
      <w:lvlJc w:val="left"/>
      <w:pPr>
        <w:ind w:left="252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4" w:tplc="132249B0">
      <w:start w:val="1"/>
      <w:numFmt w:val="lowerLetter"/>
      <w:lvlText w:val="%5"/>
      <w:lvlJc w:val="left"/>
      <w:pPr>
        <w:ind w:left="324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5" w:tplc="4AE23628">
      <w:start w:val="1"/>
      <w:numFmt w:val="lowerRoman"/>
      <w:lvlText w:val="%6"/>
      <w:lvlJc w:val="left"/>
      <w:pPr>
        <w:ind w:left="396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6" w:tplc="19E493A2">
      <w:start w:val="1"/>
      <w:numFmt w:val="decimal"/>
      <w:lvlText w:val="%7"/>
      <w:lvlJc w:val="left"/>
      <w:pPr>
        <w:ind w:left="468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7" w:tplc="1528F410">
      <w:start w:val="1"/>
      <w:numFmt w:val="lowerLetter"/>
      <w:lvlText w:val="%8"/>
      <w:lvlJc w:val="left"/>
      <w:pPr>
        <w:ind w:left="540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8" w:tplc="CE94AEFC">
      <w:start w:val="1"/>
      <w:numFmt w:val="lowerRoman"/>
      <w:lvlText w:val="%9"/>
      <w:lvlJc w:val="left"/>
      <w:pPr>
        <w:ind w:left="612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abstractNum>
  <w:abstractNum w:abstractNumId="1" w15:restartNumberingAfterBreak="0">
    <w:nsid w:val="04B54355"/>
    <w:multiLevelType w:val="hybridMultilevel"/>
    <w:tmpl w:val="A22A92A8"/>
    <w:lvl w:ilvl="0" w:tplc="D5FCB394">
      <w:start w:val="1"/>
      <w:numFmt w:val="decimal"/>
      <w:lvlText w:val="%1."/>
      <w:lvlJc w:val="left"/>
      <w:pPr>
        <w:ind w:left="458"/>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1" w:tplc="C368E55E">
      <w:start w:val="1"/>
      <w:numFmt w:val="lowerRoman"/>
      <w:lvlText w:val="%2."/>
      <w:lvlJc w:val="left"/>
      <w:pPr>
        <w:ind w:left="96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2" w:tplc="D668110E">
      <w:start w:val="1"/>
      <w:numFmt w:val="lowerRoman"/>
      <w:lvlText w:val="%3"/>
      <w:lvlJc w:val="left"/>
      <w:pPr>
        <w:ind w:left="153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3" w:tplc="C9F44D9A">
      <w:start w:val="1"/>
      <w:numFmt w:val="decimal"/>
      <w:lvlText w:val="%4"/>
      <w:lvlJc w:val="left"/>
      <w:pPr>
        <w:ind w:left="225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4" w:tplc="73B201F0">
      <w:start w:val="1"/>
      <w:numFmt w:val="lowerLetter"/>
      <w:lvlText w:val="%5"/>
      <w:lvlJc w:val="left"/>
      <w:pPr>
        <w:ind w:left="297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5" w:tplc="92762644">
      <w:start w:val="1"/>
      <w:numFmt w:val="lowerRoman"/>
      <w:lvlText w:val="%6"/>
      <w:lvlJc w:val="left"/>
      <w:pPr>
        <w:ind w:left="369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6" w:tplc="7FD0D168">
      <w:start w:val="1"/>
      <w:numFmt w:val="decimal"/>
      <w:lvlText w:val="%7"/>
      <w:lvlJc w:val="left"/>
      <w:pPr>
        <w:ind w:left="441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7" w:tplc="17464AF0">
      <w:start w:val="1"/>
      <w:numFmt w:val="lowerLetter"/>
      <w:lvlText w:val="%8"/>
      <w:lvlJc w:val="left"/>
      <w:pPr>
        <w:ind w:left="513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8" w:tplc="67C8D17A">
      <w:start w:val="1"/>
      <w:numFmt w:val="lowerRoman"/>
      <w:lvlText w:val="%9"/>
      <w:lvlJc w:val="left"/>
      <w:pPr>
        <w:ind w:left="585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abstractNum>
  <w:abstractNum w:abstractNumId="2" w15:restartNumberingAfterBreak="0">
    <w:nsid w:val="0B9A53EF"/>
    <w:multiLevelType w:val="hybridMultilevel"/>
    <w:tmpl w:val="70F4BE0C"/>
    <w:lvl w:ilvl="0" w:tplc="8180A99A">
      <w:start w:val="46"/>
      <w:numFmt w:val="decimal"/>
      <w:lvlText w:val="%1."/>
      <w:lvlJc w:val="left"/>
      <w:pPr>
        <w:ind w:left="15"/>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1" w:tplc="096837AA">
      <w:start w:val="1"/>
      <w:numFmt w:val="lowerLetter"/>
      <w:lvlText w:val="%2"/>
      <w:lvlJc w:val="left"/>
      <w:pPr>
        <w:ind w:left="108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2" w:tplc="C7E65812">
      <w:start w:val="1"/>
      <w:numFmt w:val="lowerRoman"/>
      <w:lvlText w:val="%3"/>
      <w:lvlJc w:val="left"/>
      <w:pPr>
        <w:ind w:left="180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3" w:tplc="3C12F5DC">
      <w:start w:val="1"/>
      <w:numFmt w:val="decimal"/>
      <w:lvlText w:val="%4"/>
      <w:lvlJc w:val="left"/>
      <w:pPr>
        <w:ind w:left="252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4" w:tplc="BAD4FEF4">
      <w:start w:val="1"/>
      <w:numFmt w:val="lowerLetter"/>
      <w:lvlText w:val="%5"/>
      <w:lvlJc w:val="left"/>
      <w:pPr>
        <w:ind w:left="324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5" w:tplc="625E0974">
      <w:start w:val="1"/>
      <w:numFmt w:val="lowerRoman"/>
      <w:lvlText w:val="%6"/>
      <w:lvlJc w:val="left"/>
      <w:pPr>
        <w:ind w:left="396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6" w:tplc="19A2D87A">
      <w:start w:val="1"/>
      <w:numFmt w:val="decimal"/>
      <w:lvlText w:val="%7"/>
      <w:lvlJc w:val="left"/>
      <w:pPr>
        <w:ind w:left="468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7" w:tplc="796A4F4E">
      <w:start w:val="1"/>
      <w:numFmt w:val="lowerLetter"/>
      <w:lvlText w:val="%8"/>
      <w:lvlJc w:val="left"/>
      <w:pPr>
        <w:ind w:left="540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8" w:tplc="D2B4C0D4">
      <w:start w:val="1"/>
      <w:numFmt w:val="lowerRoman"/>
      <w:lvlText w:val="%9"/>
      <w:lvlJc w:val="left"/>
      <w:pPr>
        <w:ind w:left="612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abstractNum>
  <w:abstractNum w:abstractNumId="3" w15:restartNumberingAfterBreak="0">
    <w:nsid w:val="0EAA33C8"/>
    <w:multiLevelType w:val="hybridMultilevel"/>
    <w:tmpl w:val="868ABC8C"/>
    <w:lvl w:ilvl="0" w:tplc="EA52E4A0">
      <w:start w:val="66"/>
      <w:numFmt w:val="decimal"/>
      <w:lvlText w:val="%1."/>
      <w:lvlJc w:val="left"/>
      <w:pPr>
        <w:ind w:left="15"/>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1" w:tplc="5D2865D8">
      <w:start w:val="1"/>
      <w:numFmt w:val="lowerLetter"/>
      <w:lvlText w:val="%2"/>
      <w:lvlJc w:val="left"/>
      <w:pPr>
        <w:ind w:left="108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2" w:tplc="A68CC272">
      <w:start w:val="1"/>
      <w:numFmt w:val="lowerRoman"/>
      <w:lvlText w:val="%3"/>
      <w:lvlJc w:val="left"/>
      <w:pPr>
        <w:ind w:left="180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3" w:tplc="33FA4598">
      <w:start w:val="1"/>
      <w:numFmt w:val="decimal"/>
      <w:lvlText w:val="%4"/>
      <w:lvlJc w:val="left"/>
      <w:pPr>
        <w:ind w:left="252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4" w:tplc="6DA2772C">
      <w:start w:val="1"/>
      <w:numFmt w:val="lowerLetter"/>
      <w:lvlText w:val="%5"/>
      <w:lvlJc w:val="left"/>
      <w:pPr>
        <w:ind w:left="324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5" w:tplc="4EBE2C42">
      <w:start w:val="1"/>
      <w:numFmt w:val="lowerRoman"/>
      <w:lvlText w:val="%6"/>
      <w:lvlJc w:val="left"/>
      <w:pPr>
        <w:ind w:left="396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6" w:tplc="6D049A28">
      <w:start w:val="1"/>
      <w:numFmt w:val="decimal"/>
      <w:lvlText w:val="%7"/>
      <w:lvlJc w:val="left"/>
      <w:pPr>
        <w:ind w:left="468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7" w:tplc="5FDE5C30">
      <w:start w:val="1"/>
      <w:numFmt w:val="lowerLetter"/>
      <w:lvlText w:val="%8"/>
      <w:lvlJc w:val="left"/>
      <w:pPr>
        <w:ind w:left="540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8" w:tplc="0AE8C57E">
      <w:start w:val="1"/>
      <w:numFmt w:val="lowerRoman"/>
      <w:lvlText w:val="%9"/>
      <w:lvlJc w:val="left"/>
      <w:pPr>
        <w:ind w:left="612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abstractNum>
  <w:abstractNum w:abstractNumId="4" w15:restartNumberingAfterBreak="0">
    <w:nsid w:val="18F52393"/>
    <w:multiLevelType w:val="multilevel"/>
    <w:tmpl w:val="133C3916"/>
    <w:lvl w:ilvl="0">
      <w:start w:val="31"/>
      <w:numFmt w:val="decimal"/>
      <w:lvlText w:val="%1."/>
      <w:lvlJc w:val="left"/>
      <w:pPr>
        <w:ind w:left="15"/>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1">
      <w:start w:val="1"/>
      <w:numFmt w:val="decimal"/>
      <w:lvlText w:val="%1.%2."/>
      <w:lvlJc w:val="left"/>
      <w:pPr>
        <w:ind w:left="96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2">
      <w:start w:val="1"/>
      <w:numFmt w:val="lowerRoman"/>
      <w:lvlText w:val="%3"/>
      <w:lvlJc w:val="left"/>
      <w:pPr>
        <w:ind w:left="153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3">
      <w:start w:val="1"/>
      <w:numFmt w:val="decimal"/>
      <w:lvlText w:val="%4"/>
      <w:lvlJc w:val="left"/>
      <w:pPr>
        <w:ind w:left="225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4">
      <w:start w:val="1"/>
      <w:numFmt w:val="lowerLetter"/>
      <w:lvlText w:val="%5"/>
      <w:lvlJc w:val="left"/>
      <w:pPr>
        <w:ind w:left="297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5">
      <w:start w:val="1"/>
      <w:numFmt w:val="lowerRoman"/>
      <w:lvlText w:val="%6"/>
      <w:lvlJc w:val="left"/>
      <w:pPr>
        <w:ind w:left="369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6">
      <w:start w:val="1"/>
      <w:numFmt w:val="decimal"/>
      <w:lvlText w:val="%7"/>
      <w:lvlJc w:val="left"/>
      <w:pPr>
        <w:ind w:left="441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7">
      <w:start w:val="1"/>
      <w:numFmt w:val="lowerLetter"/>
      <w:lvlText w:val="%8"/>
      <w:lvlJc w:val="left"/>
      <w:pPr>
        <w:ind w:left="513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8">
      <w:start w:val="1"/>
      <w:numFmt w:val="lowerRoman"/>
      <w:lvlText w:val="%9"/>
      <w:lvlJc w:val="left"/>
      <w:pPr>
        <w:ind w:left="585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abstractNum>
  <w:abstractNum w:abstractNumId="5" w15:restartNumberingAfterBreak="0">
    <w:nsid w:val="1A724B21"/>
    <w:multiLevelType w:val="multilevel"/>
    <w:tmpl w:val="10781834"/>
    <w:lvl w:ilvl="0">
      <w:start w:val="54"/>
      <w:numFmt w:val="decimal"/>
      <w:lvlText w:val="%1."/>
      <w:lvlJc w:val="left"/>
      <w:pPr>
        <w:ind w:left="458"/>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1">
      <w:start w:val="1"/>
      <w:numFmt w:val="decimal"/>
      <w:lvlText w:val="%1.%2."/>
      <w:lvlJc w:val="left"/>
      <w:pPr>
        <w:ind w:left="969"/>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2">
      <w:start w:val="1"/>
      <w:numFmt w:val="lowerRoman"/>
      <w:lvlText w:val="%3"/>
      <w:lvlJc w:val="left"/>
      <w:pPr>
        <w:ind w:left="153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3">
      <w:start w:val="1"/>
      <w:numFmt w:val="decimal"/>
      <w:lvlText w:val="%4"/>
      <w:lvlJc w:val="left"/>
      <w:pPr>
        <w:ind w:left="225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4">
      <w:start w:val="1"/>
      <w:numFmt w:val="lowerLetter"/>
      <w:lvlText w:val="%5"/>
      <w:lvlJc w:val="left"/>
      <w:pPr>
        <w:ind w:left="297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5">
      <w:start w:val="1"/>
      <w:numFmt w:val="lowerRoman"/>
      <w:lvlText w:val="%6"/>
      <w:lvlJc w:val="left"/>
      <w:pPr>
        <w:ind w:left="369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6">
      <w:start w:val="1"/>
      <w:numFmt w:val="decimal"/>
      <w:lvlText w:val="%7"/>
      <w:lvlJc w:val="left"/>
      <w:pPr>
        <w:ind w:left="441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7">
      <w:start w:val="1"/>
      <w:numFmt w:val="lowerLetter"/>
      <w:lvlText w:val="%8"/>
      <w:lvlJc w:val="left"/>
      <w:pPr>
        <w:ind w:left="513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8">
      <w:start w:val="1"/>
      <w:numFmt w:val="lowerRoman"/>
      <w:lvlText w:val="%9"/>
      <w:lvlJc w:val="left"/>
      <w:pPr>
        <w:ind w:left="585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abstractNum>
  <w:abstractNum w:abstractNumId="6" w15:restartNumberingAfterBreak="0">
    <w:nsid w:val="223632B9"/>
    <w:multiLevelType w:val="hybridMultilevel"/>
    <w:tmpl w:val="2396A7D8"/>
    <w:lvl w:ilvl="0" w:tplc="800008CC">
      <w:start w:val="78"/>
      <w:numFmt w:val="decimal"/>
      <w:lvlText w:val="%1."/>
      <w:lvlJc w:val="left"/>
      <w:pPr>
        <w:ind w:left="15"/>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1" w:tplc="DDCA1EC8">
      <w:start w:val="1"/>
      <w:numFmt w:val="lowerLetter"/>
      <w:lvlText w:val="%2"/>
      <w:lvlJc w:val="left"/>
      <w:pPr>
        <w:ind w:left="108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2" w:tplc="617661EE">
      <w:start w:val="1"/>
      <w:numFmt w:val="lowerRoman"/>
      <w:lvlText w:val="%3"/>
      <w:lvlJc w:val="left"/>
      <w:pPr>
        <w:ind w:left="180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3" w:tplc="5EECE38E">
      <w:start w:val="1"/>
      <w:numFmt w:val="decimal"/>
      <w:lvlText w:val="%4"/>
      <w:lvlJc w:val="left"/>
      <w:pPr>
        <w:ind w:left="252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4" w:tplc="5464DE50">
      <w:start w:val="1"/>
      <w:numFmt w:val="lowerLetter"/>
      <w:lvlText w:val="%5"/>
      <w:lvlJc w:val="left"/>
      <w:pPr>
        <w:ind w:left="324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5" w:tplc="3AD8DCFC">
      <w:start w:val="1"/>
      <w:numFmt w:val="lowerRoman"/>
      <w:lvlText w:val="%6"/>
      <w:lvlJc w:val="left"/>
      <w:pPr>
        <w:ind w:left="396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6" w:tplc="50A8A4DC">
      <w:start w:val="1"/>
      <w:numFmt w:val="decimal"/>
      <w:lvlText w:val="%7"/>
      <w:lvlJc w:val="left"/>
      <w:pPr>
        <w:ind w:left="468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7" w:tplc="1B2A5BAA">
      <w:start w:val="1"/>
      <w:numFmt w:val="lowerLetter"/>
      <w:lvlText w:val="%8"/>
      <w:lvlJc w:val="left"/>
      <w:pPr>
        <w:ind w:left="540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8" w:tplc="02224874">
      <w:start w:val="1"/>
      <w:numFmt w:val="lowerRoman"/>
      <w:lvlText w:val="%9"/>
      <w:lvlJc w:val="left"/>
      <w:pPr>
        <w:ind w:left="612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abstractNum>
  <w:abstractNum w:abstractNumId="7" w15:restartNumberingAfterBreak="0">
    <w:nsid w:val="2B5401BD"/>
    <w:multiLevelType w:val="multilevel"/>
    <w:tmpl w:val="9F5ABD8E"/>
    <w:lvl w:ilvl="0">
      <w:start w:val="43"/>
      <w:numFmt w:val="decimal"/>
      <w:lvlText w:val="%1."/>
      <w:lvlJc w:val="left"/>
      <w:pPr>
        <w:ind w:left="15"/>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1">
      <w:start w:val="1"/>
      <w:numFmt w:val="decimal"/>
      <w:lvlText w:val="%1.%2."/>
      <w:lvlJc w:val="left"/>
      <w:pPr>
        <w:ind w:left="969"/>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2">
      <w:start w:val="1"/>
      <w:numFmt w:val="lowerRoman"/>
      <w:lvlText w:val="%3"/>
      <w:lvlJc w:val="left"/>
      <w:pPr>
        <w:ind w:left="153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3">
      <w:start w:val="1"/>
      <w:numFmt w:val="decimal"/>
      <w:lvlText w:val="%4"/>
      <w:lvlJc w:val="left"/>
      <w:pPr>
        <w:ind w:left="225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4">
      <w:start w:val="1"/>
      <w:numFmt w:val="lowerLetter"/>
      <w:lvlText w:val="%5"/>
      <w:lvlJc w:val="left"/>
      <w:pPr>
        <w:ind w:left="297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5">
      <w:start w:val="1"/>
      <w:numFmt w:val="lowerRoman"/>
      <w:lvlText w:val="%6"/>
      <w:lvlJc w:val="left"/>
      <w:pPr>
        <w:ind w:left="369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6">
      <w:start w:val="1"/>
      <w:numFmt w:val="decimal"/>
      <w:lvlText w:val="%7"/>
      <w:lvlJc w:val="left"/>
      <w:pPr>
        <w:ind w:left="441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7">
      <w:start w:val="1"/>
      <w:numFmt w:val="lowerLetter"/>
      <w:lvlText w:val="%8"/>
      <w:lvlJc w:val="left"/>
      <w:pPr>
        <w:ind w:left="513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8">
      <w:start w:val="1"/>
      <w:numFmt w:val="lowerRoman"/>
      <w:lvlText w:val="%9"/>
      <w:lvlJc w:val="left"/>
      <w:pPr>
        <w:ind w:left="585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abstractNum>
  <w:abstractNum w:abstractNumId="8" w15:restartNumberingAfterBreak="0">
    <w:nsid w:val="2FFC1C6A"/>
    <w:multiLevelType w:val="hybridMultilevel"/>
    <w:tmpl w:val="8F1E11BE"/>
    <w:lvl w:ilvl="0" w:tplc="26285714">
      <w:start w:val="26"/>
      <w:numFmt w:val="decimal"/>
      <w:lvlText w:val="%1."/>
      <w:lvlJc w:val="left"/>
      <w:pPr>
        <w:ind w:left="15"/>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1" w:tplc="349A46F4">
      <w:start w:val="1"/>
      <w:numFmt w:val="lowerLetter"/>
      <w:lvlText w:val="%2"/>
      <w:lvlJc w:val="left"/>
      <w:pPr>
        <w:ind w:left="108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2" w:tplc="54047504">
      <w:start w:val="1"/>
      <w:numFmt w:val="lowerRoman"/>
      <w:lvlText w:val="%3"/>
      <w:lvlJc w:val="left"/>
      <w:pPr>
        <w:ind w:left="180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3" w:tplc="B642B5A8">
      <w:start w:val="1"/>
      <w:numFmt w:val="decimal"/>
      <w:lvlText w:val="%4"/>
      <w:lvlJc w:val="left"/>
      <w:pPr>
        <w:ind w:left="252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4" w:tplc="7CCC44F2">
      <w:start w:val="1"/>
      <w:numFmt w:val="lowerLetter"/>
      <w:lvlText w:val="%5"/>
      <w:lvlJc w:val="left"/>
      <w:pPr>
        <w:ind w:left="324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5" w:tplc="719868B2">
      <w:start w:val="1"/>
      <w:numFmt w:val="lowerRoman"/>
      <w:lvlText w:val="%6"/>
      <w:lvlJc w:val="left"/>
      <w:pPr>
        <w:ind w:left="396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6" w:tplc="D186BB88">
      <w:start w:val="1"/>
      <w:numFmt w:val="decimal"/>
      <w:lvlText w:val="%7"/>
      <w:lvlJc w:val="left"/>
      <w:pPr>
        <w:ind w:left="468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7" w:tplc="021E8D78">
      <w:start w:val="1"/>
      <w:numFmt w:val="lowerLetter"/>
      <w:lvlText w:val="%8"/>
      <w:lvlJc w:val="left"/>
      <w:pPr>
        <w:ind w:left="540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8" w:tplc="9912B268">
      <w:start w:val="1"/>
      <w:numFmt w:val="lowerRoman"/>
      <w:lvlText w:val="%9"/>
      <w:lvlJc w:val="left"/>
      <w:pPr>
        <w:ind w:left="612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abstractNum>
  <w:abstractNum w:abstractNumId="9" w15:restartNumberingAfterBreak="0">
    <w:nsid w:val="307003C1"/>
    <w:multiLevelType w:val="hybridMultilevel"/>
    <w:tmpl w:val="451C9E28"/>
    <w:lvl w:ilvl="0" w:tplc="053894F6">
      <w:start w:val="44"/>
      <w:numFmt w:val="decimal"/>
      <w:lvlText w:val="%1."/>
      <w:lvlJc w:val="left"/>
      <w:pPr>
        <w:ind w:left="15"/>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1" w:tplc="3B2ED134">
      <w:start w:val="1"/>
      <w:numFmt w:val="lowerLetter"/>
      <w:lvlText w:val="%2"/>
      <w:lvlJc w:val="left"/>
      <w:pPr>
        <w:ind w:left="108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2" w:tplc="550E7EC2">
      <w:start w:val="1"/>
      <w:numFmt w:val="lowerRoman"/>
      <w:lvlText w:val="%3"/>
      <w:lvlJc w:val="left"/>
      <w:pPr>
        <w:ind w:left="180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3" w:tplc="3618BA9A">
      <w:start w:val="1"/>
      <w:numFmt w:val="decimal"/>
      <w:lvlText w:val="%4"/>
      <w:lvlJc w:val="left"/>
      <w:pPr>
        <w:ind w:left="252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4" w:tplc="515453B6">
      <w:start w:val="1"/>
      <w:numFmt w:val="lowerLetter"/>
      <w:lvlText w:val="%5"/>
      <w:lvlJc w:val="left"/>
      <w:pPr>
        <w:ind w:left="324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5" w:tplc="E70A0B34">
      <w:start w:val="1"/>
      <w:numFmt w:val="lowerRoman"/>
      <w:lvlText w:val="%6"/>
      <w:lvlJc w:val="left"/>
      <w:pPr>
        <w:ind w:left="396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6" w:tplc="07DA8E92">
      <w:start w:val="1"/>
      <w:numFmt w:val="decimal"/>
      <w:lvlText w:val="%7"/>
      <w:lvlJc w:val="left"/>
      <w:pPr>
        <w:ind w:left="468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7" w:tplc="1F7C45B4">
      <w:start w:val="1"/>
      <w:numFmt w:val="lowerLetter"/>
      <w:lvlText w:val="%8"/>
      <w:lvlJc w:val="left"/>
      <w:pPr>
        <w:ind w:left="540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8" w:tplc="62AE1668">
      <w:start w:val="1"/>
      <w:numFmt w:val="lowerRoman"/>
      <w:lvlText w:val="%9"/>
      <w:lvlJc w:val="left"/>
      <w:pPr>
        <w:ind w:left="612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abstractNum>
  <w:abstractNum w:abstractNumId="10" w15:restartNumberingAfterBreak="0">
    <w:nsid w:val="32AB0095"/>
    <w:multiLevelType w:val="multilevel"/>
    <w:tmpl w:val="1DFA5C18"/>
    <w:lvl w:ilvl="0">
      <w:start w:val="9"/>
      <w:numFmt w:val="decimal"/>
      <w:lvlText w:val="%1."/>
      <w:lvlJc w:val="left"/>
      <w:pPr>
        <w:ind w:left="15"/>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1">
      <w:start w:val="1"/>
      <w:numFmt w:val="decimal"/>
      <w:lvlText w:val="%1.%2."/>
      <w:lvlJc w:val="left"/>
      <w:pPr>
        <w:ind w:left="97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2">
      <w:start w:val="1"/>
      <w:numFmt w:val="lowerRoman"/>
      <w:lvlText w:val="%3"/>
      <w:lvlJc w:val="left"/>
      <w:pPr>
        <w:ind w:left="153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3">
      <w:start w:val="1"/>
      <w:numFmt w:val="decimal"/>
      <w:lvlText w:val="%4"/>
      <w:lvlJc w:val="left"/>
      <w:pPr>
        <w:ind w:left="225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4">
      <w:start w:val="1"/>
      <w:numFmt w:val="lowerLetter"/>
      <w:lvlText w:val="%5"/>
      <w:lvlJc w:val="left"/>
      <w:pPr>
        <w:ind w:left="297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5">
      <w:start w:val="1"/>
      <w:numFmt w:val="lowerRoman"/>
      <w:lvlText w:val="%6"/>
      <w:lvlJc w:val="left"/>
      <w:pPr>
        <w:ind w:left="369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6">
      <w:start w:val="1"/>
      <w:numFmt w:val="decimal"/>
      <w:lvlText w:val="%7"/>
      <w:lvlJc w:val="left"/>
      <w:pPr>
        <w:ind w:left="441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7">
      <w:start w:val="1"/>
      <w:numFmt w:val="lowerLetter"/>
      <w:lvlText w:val="%8"/>
      <w:lvlJc w:val="left"/>
      <w:pPr>
        <w:ind w:left="513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8">
      <w:start w:val="1"/>
      <w:numFmt w:val="lowerRoman"/>
      <w:lvlText w:val="%9"/>
      <w:lvlJc w:val="left"/>
      <w:pPr>
        <w:ind w:left="585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abstractNum>
  <w:abstractNum w:abstractNumId="11" w15:restartNumberingAfterBreak="0">
    <w:nsid w:val="39313DB4"/>
    <w:multiLevelType w:val="multilevel"/>
    <w:tmpl w:val="D422CB3E"/>
    <w:lvl w:ilvl="0">
      <w:start w:val="14"/>
      <w:numFmt w:val="decimal"/>
      <w:lvlText w:val="%1."/>
      <w:lvlJc w:val="left"/>
      <w:pPr>
        <w:ind w:left="15"/>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1">
      <w:start w:val="1"/>
      <w:numFmt w:val="decimal"/>
      <w:lvlText w:val="%1.%2."/>
      <w:lvlJc w:val="left"/>
      <w:pPr>
        <w:ind w:left="969"/>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2">
      <w:start w:val="1"/>
      <w:numFmt w:val="lowerRoman"/>
      <w:lvlText w:val="%3"/>
      <w:lvlJc w:val="left"/>
      <w:pPr>
        <w:ind w:left="153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3">
      <w:start w:val="1"/>
      <w:numFmt w:val="decimal"/>
      <w:lvlText w:val="%4"/>
      <w:lvlJc w:val="left"/>
      <w:pPr>
        <w:ind w:left="225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4">
      <w:start w:val="1"/>
      <w:numFmt w:val="lowerLetter"/>
      <w:lvlText w:val="%5"/>
      <w:lvlJc w:val="left"/>
      <w:pPr>
        <w:ind w:left="297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5">
      <w:start w:val="1"/>
      <w:numFmt w:val="lowerRoman"/>
      <w:lvlText w:val="%6"/>
      <w:lvlJc w:val="left"/>
      <w:pPr>
        <w:ind w:left="369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6">
      <w:start w:val="1"/>
      <w:numFmt w:val="decimal"/>
      <w:lvlText w:val="%7"/>
      <w:lvlJc w:val="left"/>
      <w:pPr>
        <w:ind w:left="441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7">
      <w:start w:val="1"/>
      <w:numFmt w:val="lowerLetter"/>
      <w:lvlText w:val="%8"/>
      <w:lvlJc w:val="left"/>
      <w:pPr>
        <w:ind w:left="513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8">
      <w:start w:val="1"/>
      <w:numFmt w:val="lowerRoman"/>
      <w:lvlText w:val="%9"/>
      <w:lvlJc w:val="left"/>
      <w:pPr>
        <w:ind w:left="585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abstractNum>
  <w:abstractNum w:abstractNumId="12" w15:restartNumberingAfterBreak="0">
    <w:nsid w:val="3E4B08EA"/>
    <w:multiLevelType w:val="multilevel"/>
    <w:tmpl w:val="3350070A"/>
    <w:lvl w:ilvl="0">
      <w:start w:val="22"/>
      <w:numFmt w:val="decimal"/>
      <w:lvlText w:val="%1."/>
      <w:lvlJc w:val="left"/>
      <w:pPr>
        <w:ind w:left="15"/>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1">
      <w:start w:val="1"/>
      <w:numFmt w:val="decimal"/>
      <w:lvlText w:val="%1.%2."/>
      <w:lvlJc w:val="left"/>
      <w:pPr>
        <w:ind w:left="96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2">
      <w:start w:val="1"/>
      <w:numFmt w:val="lowerRoman"/>
      <w:lvlText w:val="%3"/>
      <w:lvlJc w:val="left"/>
      <w:pPr>
        <w:ind w:left="153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3">
      <w:start w:val="1"/>
      <w:numFmt w:val="decimal"/>
      <w:lvlText w:val="%4"/>
      <w:lvlJc w:val="left"/>
      <w:pPr>
        <w:ind w:left="225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4">
      <w:start w:val="1"/>
      <w:numFmt w:val="lowerLetter"/>
      <w:lvlText w:val="%5"/>
      <w:lvlJc w:val="left"/>
      <w:pPr>
        <w:ind w:left="297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5">
      <w:start w:val="1"/>
      <w:numFmt w:val="lowerRoman"/>
      <w:lvlText w:val="%6"/>
      <w:lvlJc w:val="left"/>
      <w:pPr>
        <w:ind w:left="369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6">
      <w:start w:val="1"/>
      <w:numFmt w:val="decimal"/>
      <w:lvlText w:val="%7"/>
      <w:lvlJc w:val="left"/>
      <w:pPr>
        <w:ind w:left="441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7">
      <w:start w:val="1"/>
      <w:numFmt w:val="lowerLetter"/>
      <w:lvlText w:val="%8"/>
      <w:lvlJc w:val="left"/>
      <w:pPr>
        <w:ind w:left="513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8">
      <w:start w:val="1"/>
      <w:numFmt w:val="lowerRoman"/>
      <w:lvlText w:val="%9"/>
      <w:lvlJc w:val="left"/>
      <w:pPr>
        <w:ind w:left="585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abstractNum>
  <w:abstractNum w:abstractNumId="13" w15:restartNumberingAfterBreak="0">
    <w:nsid w:val="48791294"/>
    <w:multiLevelType w:val="hybridMultilevel"/>
    <w:tmpl w:val="EC90FDC4"/>
    <w:lvl w:ilvl="0" w:tplc="DD8A888C">
      <w:start w:val="88"/>
      <w:numFmt w:val="decimal"/>
      <w:lvlText w:val="%1."/>
      <w:lvlJc w:val="left"/>
      <w:pPr>
        <w:ind w:left="15"/>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1" w:tplc="E000FC44">
      <w:start w:val="1"/>
      <w:numFmt w:val="lowerLetter"/>
      <w:lvlText w:val="%2"/>
      <w:lvlJc w:val="left"/>
      <w:pPr>
        <w:ind w:left="108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2" w:tplc="465CA866">
      <w:start w:val="1"/>
      <w:numFmt w:val="lowerRoman"/>
      <w:lvlText w:val="%3"/>
      <w:lvlJc w:val="left"/>
      <w:pPr>
        <w:ind w:left="180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3" w:tplc="C220FD08">
      <w:start w:val="1"/>
      <w:numFmt w:val="decimal"/>
      <w:lvlText w:val="%4"/>
      <w:lvlJc w:val="left"/>
      <w:pPr>
        <w:ind w:left="252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4" w:tplc="9FFAC8F0">
      <w:start w:val="1"/>
      <w:numFmt w:val="lowerLetter"/>
      <w:lvlText w:val="%5"/>
      <w:lvlJc w:val="left"/>
      <w:pPr>
        <w:ind w:left="324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5" w:tplc="260041FA">
      <w:start w:val="1"/>
      <w:numFmt w:val="lowerRoman"/>
      <w:lvlText w:val="%6"/>
      <w:lvlJc w:val="left"/>
      <w:pPr>
        <w:ind w:left="396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6" w:tplc="770CADD4">
      <w:start w:val="1"/>
      <w:numFmt w:val="decimal"/>
      <w:lvlText w:val="%7"/>
      <w:lvlJc w:val="left"/>
      <w:pPr>
        <w:ind w:left="468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7" w:tplc="295CF438">
      <w:start w:val="1"/>
      <w:numFmt w:val="lowerLetter"/>
      <w:lvlText w:val="%8"/>
      <w:lvlJc w:val="left"/>
      <w:pPr>
        <w:ind w:left="540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8" w:tplc="8EFAB808">
      <w:start w:val="1"/>
      <w:numFmt w:val="lowerRoman"/>
      <w:lvlText w:val="%9"/>
      <w:lvlJc w:val="left"/>
      <w:pPr>
        <w:ind w:left="612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abstractNum>
  <w:abstractNum w:abstractNumId="14" w15:restartNumberingAfterBreak="0">
    <w:nsid w:val="517D6178"/>
    <w:multiLevelType w:val="hybridMultilevel"/>
    <w:tmpl w:val="EA3ED9BE"/>
    <w:lvl w:ilvl="0" w:tplc="DA4AC9D6">
      <w:start w:val="103"/>
      <w:numFmt w:val="decimal"/>
      <w:lvlText w:val="%1."/>
      <w:lvlJc w:val="left"/>
      <w:pPr>
        <w:ind w:left="15"/>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1" w:tplc="93F46774">
      <w:start w:val="1"/>
      <w:numFmt w:val="lowerLetter"/>
      <w:lvlText w:val="%2"/>
      <w:lvlJc w:val="left"/>
      <w:pPr>
        <w:ind w:left="108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2" w:tplc="675E086C">
      <w:start w:val="1"/>
      <w:numFmt w:val="lowerRoman"/>
      <w:lvlText w:val="%3"/>
      <w:lvlJc w:val="left"/>
      <w:pPr>
        <w:ind w:left="180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3" w:tplc="5B36898C">
      <w:start w:val="1"/>
      <w:numFmt w:val="decimal"/>
      <w:lvlText w:val="%4"/>
      <w:lvlJc w:val="left"/>
      <w:pPr>
        <w:ind w:left="252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4" w:tplc="2E7A6A88">
      <w:start w:val="1"/>
      <w:numFmt w:val="lowerLetter"/>
      <w:lvlText w:val="%5"/>
      <w:lvlJc w:val="left"/>
      <w:pPr>
        <w:ind w:left="324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5" w:tplc="5688185E">
      <w:start w:val="1"/>
      <w:numFmt w:val="lowerRoman"/>
      <w:lvlText w:val="%6"/>
      <w:lvlJc w:val="left"/>
      <w:pPr>
        <w:ind w:left="396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6" w:tplc="1FD21B90">
      <w:start w:val="1"/>
      <w:numFmt w:val="decimal"/>
      <w:lvlText w:val="%7"/>
      <w:lvlJc w:val="left"/>
      <w:pPr>
        <w:ind w:left="468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7" w:tplc="B64E7100">
      <w:start w:val="1"/>
      <w:numFmt w:val="lowerLetter"/>
      <w:lvlText w:val="%8"/>
      <w:lvlJc w:val="left"/>
      <w:pPr>
        <w:ind w:left="540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8" w:tplc="8B360140">
      <w:start w:val="1"/>
      <w:numFmt w:val="lowerRoman"/>
      <w:lvlText w:val="%9"/>
      <w:lvlJc w:val="left"/>
      <w:pPr>
        <w:ind w:left="612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abstractNum>
  <w:abstractNum w:abstractNumId="15" w15:restartNumberingAfterBreak="0">
    <w:nsid w:val="51B84507"/>
    <w:multiLevelType w:val="multilevel"/>
    <w:tmpl w:val="D7E27966"/>
    <w:lvl w:ilvl="0">
      <w:start w:val="96"/>
      <w:numFmt w:val="decimal"/>
      <w:lvlText w:val="%1."/>
      <w:lvlJc w:val="left"/>
      <w:pPr>
        <w:ind w:left="15"/>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1">
      <w:start w:val="1"/>
      <w:numFmt w:val="decimal"/>
      <w:lvlText w:val="%1.%2."/>
      <w:lvlJc w:val="left"/>
      <w:pPr>
        <w:ind w:left="975"/>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2">
      <w:start w:val="1"/>
      <w:numFmt w:val="lowerRoman"/>
      <w:lvlText w:val="%3"/>
      <w:lvlJc w:val="left"/>
      <w:pPr>
        <w:ind w:left="153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3">
      <w:start w:val="1"/>
      <w:numFmt w:val="decimal"/>
      <w:lvlText w:val="%4"/>
      <w:lvlJc w:val="left"/>
      <w:pPr>
        <w:ind w:left="225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4">
      <w:start w:val="1"/>
      <w:numFmt w:val="lowerLetter"/>
      <w:lvlText w:val="%5"/>
      <w:lvlJc w:val="left"/>
      <w:pPr>
        <w:ind w:left="297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5">
      <w:start w:val="1"/>
      <w:numFmt w:val="lowerRoman"/>
      <w:lvlText w:val="%6"/>
      <w:lvlJc w:val="left"/>
      <w:pPr>
        <w:ind w:left="369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6">
      <w:start w:val="1"/>
      <w:numFmt w:val="decimal"/>
      <w:lvlText w:val="%7"/>
      <w:lvlJc w:val="left"/>
      <w:pPr>
        <w:ind w:left="441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7">
      <w:start w:val="1"/>
      <w:numFmt w:val="lowerLetter"/>
      <w:lvlText w:val="%8"/>
      <w:lvlJc w:val="left"/>
      <w:pPr>
        <w:ind w:left="513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8">
      <w:start w:val="1"/>
      <w:numFmt w:val="lowerRoman"/>
      <w:lvlText w:val="%9"/>
      <w:lvlJc w:val="left"/>
      <w:pPr>
        <w:ind w:left="585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abstractNum>
  <w:abstractNum w:abstractNumId="16" w15:restartNumberingAfterBreak="0">
    <w:nsid w:val="52204BEE"/>
    <w:multiLevelType w:val="multilevel"/>
    <w:tmpl w:val="3E327F1A"/>
    <w:lvl w:ilvl="0">
      <w:start w:val="95"/>
      <w:numFmt w:val="decimal"/>
      <w:lvlText w:val="%1."/>
      <w:lvlJc w:val="left"/>
      <w:pPr>
        <w:ind w:left="15"/>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1">
      <w:start w:val="1"/>
      <w:numFmt w:val="decimal"/>
      <w:lvlText w:val="%1.%2"/>
      <w:lvlJc w:val="left"/>
      <w:pPr>
        <w:ind w:left="975"/>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2">
      <w:start w:val="1"/>
      <w:numFmt w:val="lowerRoman"/>
      <w:lvlText w:val="%3"/>
      <w:lvlJc w:val="left"/>
      <w:pPr>
        <w:ind w:left="153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3">
      <w:start w:val="1"/>
      <w:numFmt w:val="decimal"/>
      <w:lvlText w:val="%4"/>
      <w:lvlJc w:val="left"/>
      <w:pPr>
        <w:ind w:left="225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4">
      <w:start w:val="1"/>
      <w:numFmt w:val="lowerLetter"/>
      <w:lvlText w:val="%5"/>
      <w:lvlJc w:val="left"/>
      <w:pPr>
        <w:ind w:left="297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5">
      <w:start w:val="1"/>
      <w:numFmt w:val="lowerRoman"/>
      <w:lvlText w:val="%6"/>
      <w:lvlJc w:val="left"/>
      <w:pPr>
        <w:ind w:left="369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6">
      <w:start w:val="1"/>
      <w:numFmt w:val="decimal"/>
      <w:lvlText w:val="%7"/>
      <w:lvlJc w:val="left"/>
      <w:pPr>
        <w:ind w:left="441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7">
      <w:start w:val="1"/>
      <w:numFmt w:val="lowerLetter"/>
      <w:lvlText w:val="%8"/>
      <w:lvlJc w:val="left"/>
      <w:pPr>
        <w:ind w:left="513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8">
      <w:start w:val="1"/>
      <w:numFmt w:val="lowerRoman"/>
      <w:lvlText w:val="%9"/>
      <w:lvlJc w:val="left"/>
      <w:pPr>
        <w:ind w:left="585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abstractNum>
  <w:abstractNum w:abstractNumId="17" w15:restartNumberingAfterBreak="0">
    <w:nsid w:val="53DB4397"/>
    <w:multiLevelType w:val="hybridMultilevel"/>
    <w:tmpl w:val="57909C82"/>
    <w:lvl w:ilvl="0" w:tplc="A8E87AB8">
      <w:start w:val="1"/>
      <w:numFmt w:val="bullet"/>
      <w:lvlText w:val="–"/>
      <w:lvlJc w:val="left"/>
      <w:pPr>
        <w:ind w:left="454"/>
      </w:pPr>
      <w:rPr>
        <w:rFonts w:ascii="Arial" w:eastAsia="Arial" w:hAnsi="Arial" w:cs="Arial"/>
        <w:b w:val="0"/>
        <w:i w:val="0"/>
        <w:strike w:val="0"/>
        <w:dstrike w:val="0"/>
        <w:color w:val="59595B"/>
        <w:sz w:val="16"/>
        <w:szCs w:val="16"/>
        <w:u w:val="none" w:color="000000"/>
        <w:bdr w:val="none" w:sz="0" w:space="0" w:color="auto"/>
        <w:shd w:val="clear" w:color="auto" w:fill="auto"/>
        <w:vertAlign w:val="baseline"/>
      </w:rPr>
    </w:lvl>
    <w:lvl w:ilvl="1" w:tplc="71683B9C">
      <w:start w:val="1"/>
      <w:numFmt w:val="bullet"/>
      <w:lvlText w:val="o"/>
      <w:lvlJc w:val="left"/>
      <w:pPr>
        <w:ind w:left="1307"/>
      </w:pPr>
      <w:rPr>
        <w:rFonts w:ascii="Arial" w:eastAsia="Arial" w:hAnsi="Arial" w:cs="Arial"/>
        <w:b w:val="0"/>
        <w:i w:val="0"/>
        <w:strike w:val="0"/>
        <w:dstrike w:val="0"/>
        <w:color w:val="59595B"/>
        <w:sz w:val="16"/>
        <w:szCs w:val="16"/>
        <w:u w:val="none" w:color="000000"/>
        <w:bdr w:val="none" w:sz="0" w:space="0" w:color="auto"/>
        <w:shd w:val="clear" w:color="auto" w:fill="auto"/>
        <w:vertAlign w:val="baseline"/>
      </w:rPr>
    </w:lvl>
    <w:lvl w:ilvl="2" w:tplc="567437AC">
      <w:start w:val="1"/>
      <w:numFmt w:val="bullet"/>
      <w:lvlText w:val="▪"/>
      <w:lvlJc w:val="left"/>
      <w:pPr>
        <w:ind w:left="2027"/>
      </w:pPr>
      <w:rPr>
        <w:rFonts w:ascii="Arial" w:eastAsia="Arial" w:hAnsi="Arial" w:cs="Arial"/>
        <w:b w:val="0"/>
        <w:i w:val="0"/>
        <w:strike w:val="0"/>
        <w:dstrike w:val="0"/>
        <w:color w:val="59595B"/>
        <w:sz w:val="16"/>
        <w:szCs w:val="16"/>
        <w:u w:val="none" w:color="000000"/>
        <w:bdr w:val="none" w:sz="0" w:space="0" w:color="auto"/>
        <w:shd w:val="clear" w:color="auto" w:fill="auto"/>
        <w:vertAlign w:val="baseline"/>
      </w:rPr>
    </w:lvl>
    <w:lvl w:ilvl="3" w:tplc="497A2A66">
      <w:start w:val="1"/>
      <w:numFmt w:val="bullet"/>
      <w:lvlText w:val="•"/>
      <w:lvlJc w:val="left"/>
      <w:pPr>
        <w:ind w:left="2747"/>
      </w:pPr>
      <w:rPr>
        <w:rFonts w:ascii="Arial" w:eastAsia="Arial" w:hAnsi="Arial" w:cs="Arial"/>
        <w:b w:val="0"/>
        <w:i w:val="0"/>
        <w:strike w:val="0"/>
        <w:dstrike w:val="0"/>
        <w:color w:val="59595B"/>
        <w:sz w:val="16"/>
        <w:szCs w:val="16"/>
        <w:u w:val="none" w:color="000000"/>
        <w:bdr w:val="none" w:sz="0" w:space="0" w:color="auto"/>
        <w:shd w:val="clear" w:color="auto" w:fill="auto"/>
        <w:vertAlign w:val="baseline"/>
      </w:rPr>
    </w:lvl>
    <w:lvl w:ilvl="4" w:tplc="EF6C81B4">
      <w:start w:val="1"/>
      <w:numFmt w:val="bullet"/>
      <w:lvlText w:val="o"/>
      <w:lvlJc w:val="left"/>
      <w:pPr>
        <w:ind w:left="3467"/>
      </w:pPr>
      <w:rPr>
        <w:rFonts w:ascii="Arial" w:eastAsia="Arial" w:hAnsi="Arial" w:cs="Arial"/>
        <w:b w:val="0"/>
        <w:i w:val="0"/>
        <w:strike w:val="0"/>
        <w:dstrike w:val="0"/>
        <w:color w:val="59595B"/>
        <w:sz w:val="16"/>
        <w:szCs w:val="16"/>
        <w:u w:val="none" w:color="000000"/>
        <w:bdr w:val="none" w:sz="0" w:space="0" w:color="auto"/>
        <w:shd w:val="clear" w:color="auto" w:fill="auto"/>
        <w:vertAlign w:val="baseline"/>
      </w:rPr>
    </w:lvl>
    <w:lvl w:ilvl="5" w:tplc="62444C82">
      <w:start w:val="1"/>
      <w:numFmt w:val="bullet"/>
      <w:lvlText w:val="▪"/>
      <w:lvlJc w:val="left"/>
      <w:pPr>
        <w:ind w:left="4187"/>
      </w:pPr>
      <w:rPr>
        <w:rFonts w:ascii="Arial" w:eastAsia="Arial" w:hAnsi="Arial" w:cs="Arial"/>
        <w:b w:val="0"/>
        <w:i w:val="0"/>
        <w:strike w:val="0"/>
        <w:dstrike w:val="0"/>
        <w:color w:val="59595B"/>
        <w:sz w:val="16"/>
        <w:szCs w:val="16"/>
        <w:u w:val="none" w:color="000000"/>
        <w:bdr w:val="none" w:sz="0" w:space="0" w:color="auto"/>
        <w:shd w:val="clear" w:color="auto" w:fill="auto"/>
        <w:vertAlign w:val="baseline"/>
      </w:rPr>
    </w:lvl>
    <w:lvl w:ilvl="6" w:tplc="A9F0F2F0">
      <w:start w:val="1"/>
      <w:numFmt w:val="bullet"/>
      <w:lvlText w:val="•"/>
      <w:lvlJc w:val="left"/>
      <w:pPr>
        <w:ind w:left="4907"/>
      </w:pPr>
      <w:rPr>
        <w:rFonts w:ascii="Arial" w:eastAsia="Arial" w:hAnsi="Arial" w:cs="Arial"/>
        <w:b w:val="0"/>
        <w:i w:val="0"/>
        <w:strike w:val="0"/>
        <w:dstrike w:val="0"/>
        <w:color w:val="59595B"/>
        <w:sz w:val="16"/>
        <w:szCs w:val="16"/>
        <w:u w:val="none" w:color="000000"/>
        <w:bdr w:val="none" w:sz="0" w:space="0" w:color="auto"/>
        <w:shd w:val="clear" w:color="auto" w:fill="auto"/>
        <w:vertAlign w:val="baseline"/>
      </w:rPr>
    </w:lvl>
    <w:lvl w:ilvl="7" w:tplc="766EBAFC">
      <w:start w:val="1"/>
      <w:numFmt w:val="bullet"/>
      <w:lvlText w:val="o"/>
      <w:lvlJc w:val="left"/>
      <w:pPr>
        <w:ind w:left="5627"/>
      </w:pPr>
      <w:rPr>
        <w:rFonts w:ascii="Arial" w:eastAsia="Arial" w:hAnsi="Arial" w:cs="Arial"/>
        <w:b w:val="0"/>
        <w:i w:val="0"/>
        <w:strike w:val="0"/>
        <w:dstrike w:val="0"/>
        <w:color w:val="59595B"/>
        <w:sz w:val="16"/>
        <w:szCs w:val="16"/>
        <w:u w:val="none" w:color="000000"/>
        <w:bdr w:val="none" w:sz="0" w:space="0" w:color="auto"/>
        <w:shd w:val="clear" w:color="auto" w:fill="auto"/>
        <w:vertAlign w:val="baseline"/>
      </w:rPr>
    </w:lvl>
    <w:lvl w:ilvl="8" w:tplc="D690ECDA">
      <w:start w:val="1"/>
      <w:numFmt w:val="bullet"/>
      <w:lvlText w:val="▪"/>
      <w:lvlJc w:val="left"/>
      <w:pPr>
        <w:ind w:left="6347"/>
      </w:pPr>
      <w:rPr>
        <w:rFonts w:ascii="Arial" w:eastAsia="Arial" w:hAnsi="Arial" w:cs="Arial"/>
        <w:b w:val="0"/>
        <w:i w:val="0"/>
        <w:strike w:val="0"/>
        <w:dstrike w:val="0"/>
        <w:color w:val="59595B"/>
        <w:sz w:val="16"/>
        <w:szCs w:val="16"/>
        <w:u w:val="none" w:color="000000"/>
        <w:bdr w:val="none" w:sz="0" w:space="0" w:color="auto"/>
        <w:shd w:val="clear" w:color="auto" w:fill="auto"/>
        <w:vertAlign w:val="baseline"/>
      </w:rPr>
    </w:lvl>
  </w:abstractNum>
  <w:abstractNum w:abstractNumId="18" w15:restartNumberingAfterBreak="0">
    <w:nsid w:val="545A41DE"/>
    <w:multiLevelType w:val="hybridMultilevel"/>
    <w:tmpl w:val="310AB284"/>
    <w:lvl w:ilvl="0" w:tplc="EB1EA70C">
      <w:start w:val="73"/>
      <w:numFmt w:val="decimal"/>
      <w:lvlText w:val="%1."/>
      <w:lvlJc w:val="left"/>
      <w:pPr>
        <w:ind w:left="15"/>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1" w:tplc="F91C2844">
      <w:start w:val="1"/>
      <w:numFmt w:val="lowerLetter"/>
      <w:lvlText w:val="%2"/>
      <w:lvlJc w:val="left"/>
      <w:pPr>
        <w:ind w:left="108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2" w:tplc="0AAAA108">
      <w:start w:val="1"/>
      <w:numFmt w:val="lowerRoman"/>
      <w:lvlText w:val="%3"/>
      <w:lvlJc w:val="left"/>
      <w:pPr>
        <w:ind w:left="180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3" w:tplc="2D8CA808">
      <w:start w:val="1"/>
      <w:numFmt w:val="decimal"/>
      <w:lvlText w:val="%4"/>
      <w:lvlJc w:val="left"/>
      <w:pPr>
        <w:ind w:left="252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4" w:tplc="AA54F598">
      <w:start w:val="1"/>
      <w:numFmt w:val="lowerLetter"/>
      <w:lvlText w:val="%5"/>
      <w:lvlJc w:val="left"/>
      <w:pPr>
        <w:ind w:left="324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5" w:tplc="57FA64D2">
      <w:start w:val="1"/>
      <w:numFmt w:val="lowerRoman"/>
      <w:lvlText w:val="%6"/>
      <w:lvlJc w:val="left"/>
      <w:pPr>
        <w:ind w:left="396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6" w:tplc="3762177C">
      <w:start w:val="1"/>
      <w:numFmt w:val="decimal"/>
      <w:lvlText w:val="%7"/>
      <w:lvlJc w:val="left"/>
      <w:pPr>
        <w:ind w:left="468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7" w:tplc="3F68F146">
      <w:start w:val="1"/>
      <w:numFmt w:val="lowerLetter"/>
      <w:lvlText w:val="%8"/>
      <w:lvlJc w:val="left"/>
      <w:pPr>
        <w:ind w:left="540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8" w:tplc="9506ACD0">
      <w:start w:val="1"/>
      <w:numFmt w:val="lowerRoman"/>
      <w:lvlText w:val="%9"/>
      <w:lvlJc w:val="left"/>
      <w:pPr>
        <w:ind w:left="612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abstractNum>
  <w:abstractNum w:abstractNumId="19" w15:restartNumberingAfterBreak="0">
    <w:nsid w:val="61430CC5"/>
    <w:multiLevelType w:val="hybridMultilevel"/>
    <w:tmpl w:val="1C7AD088"/>
    <w:lvl w:ilvl="0" w:tplc="941A53C0">
      <w:start w:val="1"/>
      <w:numFmt w:val="decimal"/>
      <w:lvlText w:val="%1."/>
      <w:lvlJc w:val="left"/>
      <w:pPr>
        <w:ind w:left="15"/>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1" w:tplc="728CDD5E">
      <w:start w:val="1"/>
      <w:numFmt w:val="lowerLetter"/>
      <w:lvlText w:val="%2"/>
      <w:lvlJc w:val="left"/>
      <w:pPr>
        <w:ind w:left="108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2" w:tplc="FE048C24">
      <w:start w:val="1"/>
      <w:numFmt w:val="lowerRoman"/>
      <w:lvlText w:val="%3"/>
      <w:lvlJc w:val="left"/>
      <w:pPr>
        <w:ind w:left="180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3" w:tplc="D4FEC6A2">
      <w:start w:val="1"/>
      <w:numFmt w:val="decimal"/>
      <w:lvlText w:val="%4"/>
      <w:lvlJc w:val="left"/>
      <w:pPr>
        <w:ind w:left="252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4" w:tplc="E312B282">
      <w:start w:val="1"/>
      <w:numFmt w:val="lowerLetter"/>
      <w:lvlText w:val="%5"/>
      <w:lvlJc w:val="left"/>
      <w:pPr>
        <w:ind w:left="324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5" w:tplc="9A4860AC">
      <w:start w:val="1"/>
      <w:numFmt w:val="lowerRoman"/>
      <w:lvlText w:val="%6"/>
      <w:lvlJc w:val="left"/>
      <w:pPr>
        <w:ind w:left="396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6" w:tplc="2DCEB46E">
      <w:start w:val="1"/>
      <w:numFmt w:val="decimal"/>
      <w:lvlText w:val="%7"/>
      <w:lvlJc w:val="left"/>
      <w:pPr>
        <w:ind w:left="468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7" w:tplc="7C124438">
      <w:start w:val="1"/>
      <w:numFmt w:val="lowerLetter"/>
      <w:lvlText w:val="%8"/>
      <w:lvlJc w:val="left"/>
      <w:pPr>
        <w:ind w:left="540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8" w:tplc="9B4C3704">
      <w:start w:val="1"/>
      <w:numFmt w:val="lowerRoman"/>
      <w:lvlText w:val="%9"/>
      <w:lvlJc w:val="left"/>
      <w:pPr>
        <w:ind w:left="612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abstractNum>
  <w:abstractNum w:abstractNumId="20" w15:restartNumberingAfterBreak="0">
    <w:nsid w:val="620115D0"/>
    <w:multiLevelType w:val="hybridMultilevel"/>
    <w:tmpl w:val="057816D8"/>
    <w:lvl w:ilvl="0" w:tplc="C832C11C">
      <w:start w:val="63"/>
      <w:numFmt w:val="decimal"/>
      <w:lvlText w:val="%1."/>
      <w:lvlJc w:val="left"/>
      <w:pPr>
        <w:ind w:left="15"/>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1" w:tplc="D7EAA4FC">
      <w:start w:val="1"/>
      <w:numFmt w:val="lowerLetter"/>
      <w:lvlText w:val="%2"/>
      <w:lvlJc w:val="left"/>
      <w:pPr>
        <w:ind w:left="108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2" w:tplc="C97AFFDA">
      <w:start w:val="1"/>
      <w:numFmt w:val="lowerRoman"/>
      <w:lvlText w:val="%3"/>
      <w:lvlJc w:val="left"/>
      <w:pPr>
        <w:ind w:left="180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3" w:tplc="DBDE7094">
      <w:start w:val="1"/>
      <w:numFmt w:val="decimal"/>
      <w:lvlText w:val="%4"/>
      <w:lvlJc w:val="left"/>
      <w:pPr>
        <w:ind w:left="252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4" w:tplc="7CD8E98A">
      <w:start w:val="1"/>
      <w:numFmt w:val="lowerLetter"/>
      <w:lvlText w:val="%5"/>
      <w:lvlJc w:val="left"/>
      <w:pPr>
        <w:ind w:left="324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5" w:tplc="FE0240DC">
      <w:start w:val="1"/>
      <w:numFmt w:val="lowerRoman"/>
      <w:lvlText w:val="%6"/>
      <w:lvlJc w:val="left"/>
      <w:pPr>
        <w:ind w:left="396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6" w:tplc="B7BE64A2">
      <w:start w:val="1"/>
      <w:numFmt w:val="decimal"/>
      <w:lvlText w:val="%7"/>
      <w:lvlJc w:val="left"/>
      <w:pPr>
        <w:ind w:left="468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7" w:tplc="350EB716">
      <w:start w:val="1"/>
      <w:numFmt w:val="lowerLetter"/>
      <w:lvlText w:val="%8"/>
      <w:lvlJc w:val="left"/>
      <w:pPr>
        <w:ind w:left="540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8" w:tplc="3B382508">
      <w:start w:val="1"/>
      <w:numFmt w:val="lowerRoman"/>
      <w:lvlText w:val="%9"/>
      <w:lvlJc w:val="left"/>
      <w:pPr>
        <w:ind w:left="612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abstractNum>
  <w:abstractNum w:abstractNumId="21" w15:restartNumberingAfterBreak="0">
    <w:nsid w:val="62F06E90"/>
    <w:multiLevelType w:val="hybridMultilevel"/>
    <w:tmpl w:val="BDD2988A"/>
    <w:lvl w:ilvl="0" w:tplc="62084D40">
      <w:start w:val="17"/>
      <w:numFmt w:val="decimal"/>
      <w:lvlText w:val="%1."/>
      <w:lvlJc w:val="left"/>
      <w:pPr>
        <w:ind w:left="15"/>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1" w:tplc="EEAA8B50">
      <w:start w:val="1"/>
      <w:numFmt w:val="lowerLetter"/>
      <w:lvlText w:val="%2"/>
      <w:lvlJc w:val="left"/>
      <w:pPr>
        <w:ind w:left="108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2" w:tplc="DDDE2BAE">
      <w:start w:val="1"/>
      <w:numFmt w:val="lowerRoman"/>
      <w:lvlText w:val="%3"/>
      <w:lvlJc w:val="left"/>
      <w:pPr>
        <w:ind w:left="180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3" w:tplc="3968A71E">
      <w:start w:val="1"/>
      <w:numFmt w:val="decimal"/>
      <w:lvlText w:val="%4"/>
      <w:lvlJc w:val="left"/>
      <w:pPr>
        <w:ind w:left="252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4" w:tplc="CD0842FA">
      <w:start w:val="1"/>
      <w:numFmt w:val="lowerLetter"/>
      <w:lvlText w:val="%5"/>
      <w:lvlJc w:val="left"/>
      <w:pPr>
        <w:ind w:left="324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5" w:tplc="DBEA3560">
      <w:start w:val="1"/>
      <w:numFmt w:val="lowerRoman"/>
      <w:lvlText w:val="%6"/>
      <w:lvlJc w:val="left"/>
      <w:pPr>
        <w:ind w:left="396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6" w:tplc="2A08DCEA">
      <w:start w:val="1"/>
      <w:numFmt w:val="decimal"/>
      <w:lvlText w:val="%7"/>
      <w:lvlJc w:val="left"/>
      <w:pPr>
        <w:ind w:left="468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7" w:tplc="B6C2BC5C">
      <w:start w:val="1"/>
      <w:numFmt w:val="lowerLetter"/>
      <w:lvlText w:val="%8"/>
      <w:lvlJc w:val="left"/>
      <w:pPr>
        <w:ind w:left="540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8" w:tplc="A688298E">
      <w:start w:val="1"/>
      <w:numFmt w:val="lowerRoman"/>
      <w:lvlText w:val="%9"/>
      <w:lvlJc w:val="left"/>
      <w:pPr>
        <w:ind w:left="612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abstractNum>
  <w:abstractNum w:abstractNumId="22" w15:restartNumberingAfterBreak="0">
    <w:nsid w:val="64A60878"/>
    <w:multiLevelType w:val="hybridMultilevel"/>
    <w:tmpl w:val="3DD437F2"/>
    <w:lvl w:ilvl="0" w:tplc="AC34E9F0">
      <w:start w:val="28"/>
      <w:numFmt w:val="decimal"/>
      <w:lvlText w:val="%1."/>
      <w:lvlJc w:val="left"/>
      <w:pPr>
        <w:ind w:left="15"/>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1" w:tplc="43EABEDE">
      <w:start w:val="1"/>
      <w:numFmt w:val="lowerLetter"/>
      <w:lvlText w:val="%2"/>
      <w:lvlJc w:val="left"/>
      <w:pPr>
        <w:ind w:left="108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2" w:tplc="F3D62290">
      <w:start w:val="1"/>
      <w:numFmt w:val="lowerRoman"/>
      <w:lvlText w:val="%3"/>
      <w:lvlJc w:val="left"/>
      <w:pPr>
        <w:ind w:left="180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3" w:tplc="39BA054E">
      <w:start w:val="1"/>
      <w:numFmt w:val="decimal"/>
      <w:lvlText w:val="%4"/>
      <w:lvlJc w:val="left"/>
      <w:pPr>
        <w:ind w:left="252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4" w:tplc="B9A2F2AA">
      <w:start w:val="1"/>
      <w:numFmt w:val="lowerLetter"/>
      <w:lvlText w:val="%5"/>
      <w:lvlJc w:val="left"/>
      <w:pPr>
        <w:ind w:left="324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5" w:tplc="F242975C">
      <w:start w:val="1"/>
      <w:numFmt w:val="lowerRoman"/>
      <w:lvlText w:val="%6"/>
      <w:lvlJc w:val="left"/>
      <w:pPr>
        <w:ind w:left="396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6" w:tplc="2A20859A">
      <w:start w:val="1"/>
      <w:numFmt w:val="decimal"/>
      <w:lvlText w:val="%7"/>
      <w:lvlJc w:val="left"/>
      <w:pPr>
        <w:ind w:left="468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7" w:tplc="E50C7EB0">
      <w:start w:val="1"/>
      <w:numFmt w:val="lowerLetter"/>
      <w:lvlText w:val="%8"/>
      <w:lvlJc w:val="left"/>
      <w:pPr>
        <w:ind w:left="540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8" w:tplc="AC0AAAE2">
      <w:start w:val="1"/>
      <w:numFmt w:val="lowerRoman"/>
      <w:lvlText w:val="%9"/>
      <w:lvlJc w:val="left"/>
      <w:pPr>
        <w:ind w:left="6120"/>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abstractNum>
  <w:abstractNum w:abstractNumId="23" w15:restartNumberingAfterBreak="0">
    <w:nsid w:val="736413C8"/>
    <w:multiLevelType w:val="multilevel"/>
    <w:tmpl w:val="1F3EF5B4"/>
    <w:lvl w:ilvl="0">
      <w:start w:val="83"/>
      <w:numFmt w:val="decimal"/>
      <w:lvlText w:val="%1."/>
      <w:lvlJc w:val="left"/>
      <w:pPr>
        <w:ind w:left="15"/>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1">
      <w:start w:val="1"/>
      <w:numFmt w:val="decimal"/>
      <w:lvlText w:val="%1.%2."/>
      <w:lvlJc w:val="left"/>
      <w:pPr>
        <w:ind w:left="975"/>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2">
      <w:start w:val="1"/>
      <w:numFmt w:val="lowerRoman"/>
      <w:lvlText w:val="%3"/>
      <w:lvlJc w:val="left"/>
      <w:pPr>
        <w:ind w:left="153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3">
      <w:start w:val="1"/>
      <w:numFmt w:val="decimal"/>
      <w:lvlText w:val="%4"/>
      <w:lvlJc w:val="left"/>
      <w:pPr>
        <w:ind w:left="225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4">
      <w:start w:val="1"/>
      <w:numFmt w:val="lowerLetter"/>
      <w:lvlText w:val="%5"/>
      <w:lvlJc w:val="left"/>
      <w:pPr>
        <w:ind w:left="297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5">
      <w:start w:val="1"/>
      <w:numFmt w:val="lowerRoman"/>
      <w:lvlText w:val="%6"/>
      <w:lvlJc w:val="left"/>
      <w:pPr>
        <w:ind w:left="369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6">
      <w:start w:val="1"/>
      <w:numFmt w:val="decimal"/>
      <w:lvlText w:val="%7"/>
      <w:lvlJc w:val="left"/>
      <w:pPr>
        <w:ind w:left="441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7">
      <w:start w:val="1"/>
      <w:numFmt w:val="lowerLetter"/>
      <w:lvlText w:val="%8"/>
      <w:lvlJc w:val="left"/>
      <w:pPr>
        <w:ind w:left="513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8">
      <w:start w:val="1"/>
      <w:numFmt w:val="lowerRoman"/>
      <w:lvlText w:val="%9"/>
      <w:lvlJc w:val="left"/>
      <w:pPr>
        <w:ind w:left="585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abstractNum>
  <w:abstractNum w:abstractNumId="24" w15:restartNumberingAfterBreak="0">
    <w:nsid w:val="77E54D91"/>
    <w:multiLevelType w:val="multilevel"/>
    <w:tmpl w:val="DA6E3A7E"/>
    <w:lvl w:ilvl="0">
      <w:start w:val="5"/>
      <w:numFmt w:val="decimal"/>
      <w:lvlText w:val="%1."/>
      <w:lvlJc w:val="left"/>
      <w:pPr>
        <w:ind w:left="15"/>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1">
      <w:start w:val="1"/>
      <w:numFmt w:val="decimal"/>
      <w:lvlText w:val="%1.%2."/>
      <w:lvlJc w:val="left"/>
      <w:pPr>
        <w:ind w:left="969"/>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2">
      <w:start w:val="1"/>
      <w:numFmt w:val="lowerRoman"/>
      <w:lvlText w:val="%3"/>
      <w:lvlJc w:val="left"/>
      <w:pPr>
        <w:ind w:left="153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3">
      <w:start w:val="1"/>
      <w:numFmt w:val="decimal"/>
      <w:lvlText w:val="%4"/>
      <w:lvlJc w:val="left"/>
      <w:pPr>
        <w:ind w:left="225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4">
      <w:start w:val="1"/>
      <w:numFmt w:val="lowerLetter"/>
      <w:lvlText w:val="%5"/>
      <w:lvlJc w:val="left"/>
      <w:pPr>
        <w:ind w:left="297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5">
      <w:start w:val="1"/>
      <w:numFmt w:val="lowerRoman"/>
      <w:lvlText w:val="%6"/>
      <w:lvlJc w:val="left"/>
      <w:pPr>
        <w:ind w:left="369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6">
      <w:start w:val="1"/>
      <w:numFmt w:val="decimal"/>
      <w:lvlText w:val="%7"/>
      <w:lvlJc w:val="left"/>
      <w:pPr>
        <w:ind w:left="441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7">
      <w:start w:val="1"/>
      <w:numFmt w:val="lowerLetter"/>
      <w:lvlText w:val="%8"/>
      <w:lvlJc w:val="left"/>
      <w:pPr>
        <w:ind w:left="513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lvl w:ilvl="8">
      <w:start w:val="1"/>
      <w:numFmt w:val="lowerRoman"/>
      <w:lvlText w:val="%9"/>
      <w:lvlJc w:val="left"/>
      <w:pPr>
        <w:ind w:left="5854"/>
      </w:pPr>
      <w:rPr>
        <w:rFonts w:ascii="Myriad Pro" w:eastAsia="Myriad Pro" w:hAnsi="Myriad Pro" w:cs="Myriad Pro"/>
        <w:b w:val="0"/>
        <w:i w:val="0"/>
        <w:strike w:val="0"/>
        <w:dstrike w:val="0"/>
        <w:color w:val="272425"/>
        <w:sz w:val="20"/>
        <w:szCs w:val="20"/>
        <w:u w:val="none" w:color="000000"/>
        <w:bdr w:val="none" w:sz="0" w:space="0" w:color="auto"/>
        <w:shd w:val="clear" w:color="auto" w:fill="auto"/>
        <w:vertAlign w:val="baseline"/>
      </w:rPr>
    </w:lvl>
  </w:abstractNum>
  <w:num w:numId="1">
    <w:abstractNumId w:val="17"/>
  </w:num>
  <w:num w:numId="2">
    <w:abstractNumId w:val="1"/>
  </w:num>
  <w:num w:numId="3">
    <w:abstractNumId w:val="19"/>
  </w:num>
  <w:num w:numId="4">
    <w:abstractNumId w:val="24"/>
  </w:num>
  <w:num w:numId="5">
    <w:abstractNumId w:val="10"/>
  </w:num>
  <w:num w:numId="6">
    <w:abstractNumId w:val="11"/>
  </w:num>
  <w:num w:numId="7">
    <w:abstractNumId w:val="21"/>
  </w:num>
  <w:num w:numId="8">
    <w:abstractNumId w:val="12"/>
  </w:num>
  <w:num w:numId="9">
    <w:abstractNumId w:val="8"/>
  </w:num>
  <w:num w:numId="10">
    <w:abstractNumId w:val="22"/>
  </w:num>
  <w:num w:numId="11">
    <w:abstractNumId w:val="4"/>
  </w:num>
  <w:num w:numId="12">
    <w:abstractNumId w:val="7"/>
  </w:num>
  <w:num w:numId="13">
    <w:abstractNumId w:val="9"/>
  </w:num>
  <w:num w:numId="14">
    <w:abstractNumId w:val="2"/>
  </w:num>
  <w:num w:numId="15">
    <w:abstractNumId w:val="5"/>
  </w:num>
  <w:num w:numId="16">
    <w:abstractNumId w:val="20"/>
  </w:num>
  <w:num w:numId="17">
    <w:abstractNumId w:val="3"/>
  </w:num>
  <w:num w:numId="18">
    <w:abstractNumId w:val="0"/>
  </w:num>
  <w:num w:numId="19">
    <w:abstractNumId w:val="18"/>
  </w:num>
  <w:num w:numId="20">
    <w:abstractNumId w:val="6"/>
  </w:num>
  <w:num w:numId="21">
    <w:abstractNumId w:val="23"/>
  </w:num>
  <w:num w:numId="22">
    <w:abstractNumId w:val="13"/>
  </w:num>
  <w:num w:numId="23">
    <w:abstractNumId w:val="16"/>
  </w:num>
  <w:num w:numId="24">
    <w:abstractNumId w:val="15"/>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zNDEwNDUwNzUxMzNR0lEKTi0uzszPAykwrAUArOG04SwAAAA="/>
  </w:docVars>
  <w:rsids>
    <w:rsidRoot w:val="00BA5F0C"/>
    <w:rsid w:val="00000183"/>
    <w:rsid w:val="00005261"/>
    <w:rsid w:val="00055D51"/>
    <w:rsid w:val="000C0727"/>
    <w:rsid w:val="000C07A3"/>
    <w:rsid w:val="000C7FE9"/>
    <w:rsid w:val="000D44BF"/>
    <w:rsid w:val="000E6BD8"/>
    <w:rsid w:val="000F6E44"/>
    <w:rsid w:val="00117303"/>
    <w:rsid w:val="001357F3"/>
    <w:rsid w:val="0014316F"/>
    <w:rsid w:val="0015600E"/>
    <w:rsid w:val="00162AD6"/>
    <w:rsid w:val="00174FF1"/>
    <w:rsid w:val="00175491"/>
    <w:rsid w:val="001A6603"/>
    <w:rsid w:val="001A7EB5"/>
    <w:rsid w:val="001F700A"/>
    <w:rsid w:val="0024557A"/>
    <w:rsid w:val="00245A88"/>
    <w:rsid w:val="00255E2A"/>
    <w:rsid w:val="002954E6"/>
    <w:rsid w:val="002B252E"/>
    <w:rsid w:val="002B262D"/>
    <w:rsid w:val="002F4BE1"/>
    <w:rsid w:val="003008CD"/>
    <w:rsid w:val="00326219"/>
    <w:rsid w:val="00352228"/>
    <w:rsid w:val="003950D5"/>
    <w:rsid w:val="0039558B"/>
    <w:rsid w:val="003B3560"/>
    <w:rsid w:val="003E454A"/>
    <w:rsid w:val="003F4E4F"/>
    <w:rsid w:val="0044102E"/>
    <w:rsid w:val="00460E07"/>
    <w:rsid w:val="004870E1"/>
    <w:rsid w:val="004A325D"/>
    <w:rsid w:val="00507191"/>
    <w:rsid w:val="00556FDF"/>
    <w:rsid w:val="00561C38"/>
    <w:rsid w:val="00566E22"/>
    <w:rsid w:val="00583FF2"/>
    <w:rsid w:val="005B1D59"/>
    <w:rsid w:val="005E0F69"/>
    <w:rsid w:val="00601FEE"/>
    <w:rsid w:val="00626DA2"/>
    <w:rsid w:val="00672AED"/>
    <w:rsid w:val="006815F6"/>
    <w:rsid w:val="006830C4"/>
    <w:rsid w:val="00685C0C"/>
    <w:rsid w:val="006D5735"/>
    <w:rsid w:val="006E6EB4"/>
    <w:rsid w:val="006E78F4"/>
    <w:rsid w:val="00731AB3"/>
    <w:rsid w:val="00732519"/>
    <w:rsid w:val="00760966"/>
    <w:rsid w:val="00770B9C"/>
    <w:rsid w:val="00781BCF"/>
    <w:rsid w:val="007B0BE8"/>
    <w:rsid w:val="007B5CAB"/>
    <w:rsid w:val="007D5770"/>
    <w:rsid w:val="007F201F"/>
    <w:rsid w:val="008072F2"/>
    <w:rsid w:val="008258C8"/>
    <w:rsid w:val="008414B7"/>
    <w:rsid w:val="0085257E"/>
    <w:rsid w:val="00892C33"/>
    <w:rsid w:val="009004E4"/>
    <w:rsid w:val="00916FC7"/>
    <w:rsid w:val="00917622"/>
    <w:rsid w:val="009323AF"/>
    <w:rsid w:val="00947318"/>
    <w:rsid w:val="009A1E32"/>
    <w:rsid w:val="009A434B"/>
    <w:rsid w:val="009B3DFA"/>
    <w:rsid w:val="009E08CB"/>
    <w:rsid w:val="009F3F78"/>
    <w:rsid w:val="00A10786"/>
    <w:rsid w:val="00A211AC"/>
    <w:rsid w:val="00A60990"/>
    <w:rsid w:val="00A7123E"/>
    <w:rsid w:val="00A85DDE"/>
    <w:rsid w:val="00AD1CA9"/>
    <w:rsid w:val="00AE09DE"/>
    <w:rsid w:val="00B23382"/>
    <w:rsid w:val="00B43BC9"/>
    <w:rsid w:val="00B57505"/>
    <w:rsid w:val="00B63EF3"/>
    <w:rsid w:val="00B7079F"/>
    <w:rsid w:val="00BA153B"/>
    <w:rsid w:val="00BA5F0C"/>
    <w:rsid w:val="00BE79B1"/>
    <w:rsid w:val="00C64E3A"/>
    <w:rsid w:val="00C80B04"/>
    <w:rsid w:val="00C86FF6"/>
    <w:rsid w:val="00C9298F"/>
    <w:rsid w:val="00C945EF"/>
    <w:rsid w:val="00CC3223"/>
    <w:rsid w:val="00CE278F"/>
    <w:rsid w:val="00CE754E"/>
    <w:rsid w:val="00CF1D64"/>
    <w:rsid w:val="00D53F1F"/>
    <w:rsid w:val="00D86A0C"/>
    <w:rsid w:val="00D908E1"/>
    <w:rsid w:val="00D914C7"/>
    <w:rsid w:val="00D9694A"/>
    <w:rsid w:val="00DA0486"/>
    <w:rsid w:val="00DF59D4"/>
    <w:rsid w:val="00E207B2"/>
    <w:rsid w:val="00E223CE"/>
    <w:rsid w:val="00E4124F"/>
    <w:rsid w:val="00E53CE4"/>
    <w:rsid w:val="00E57E0E"/>
    <w:rsid w:val="00E666F0"/>
    <w:rsid w:val="00E92B22"/>
    <w:rsid w:val="00E92CDF"/>
    <w:rsid w:val="00E93F9B"/>
    <w:rsid w:val="00EA05D1"/>
    <w:rsid w:val="00EC52E1"/>
    <w:rsid w:val="00F252E7"/>
    <w:rsid w:val="00F61CC1"/>
    <w:rsid w:val="00F72019"/>
    <w:rsid w:val="00F746CB"/>
    <w:rsid w:val="00FA11C3"/>
    <w:rsid w:val="00FC56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6EB7B"/>
  <w15:docId w15:val="{8150696F-F2BA-4973-9AC9-1F4A4E1F8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m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29" w:line="252" w:lineRule="auto"/>
      <w:ind w:left="10" w:right="3429" w:hanging="10"/>
      <w:jc w:val="both"/>
    </w:pPr>
    <w:rPr>
      <w:rFonts w:ascii="Myriad Pro" w:eastAsia="Myriad Pro" w:hAnsi="Myriad Pro" w:cs="Myriad Pro"/>
      <w:color w:val="272425"/>
      <w:sz w:val="20"/>
    </w:rPr>
  </w:style>
  <w:style w:type="paragraph" w:styleId="Heading1">
    <w:name w:val="heading 1"/>
    <w:next w:val="Normal"/>
    <w:link w:val="Heading1Char"/>
    <w:uiPriority w:val="9"/>
    <w:qFormat/>
    <w:pPr>
      <w:keepNext/>
      <w:keepLines/>
      <w:spacing w:after="0"/>
      <w:ind w:left="1206"/>
      <w:jc w:val="right"/>
      <w:outlineLvl w:val="0"/>
    </w:pPr>
    <w:rPr>
      <w:rFonts w:ascii="Myriad Pro" w:eastAsia="Myriad Pro" w:hAnsi="Myriad Pro" w:cs="Myriad Pro"/>
      <w:color w:val="272425"/>
      <w:sz w:val="28"/>
    </w:rPr>
  </w:style>
  <w:style w:type="paragraph" w:styleId="Heading2">
    <w:name w:val="heading 2"/>
    <w:next w:val="Normal"/>
    <w:link w:val="Heading2Char"/>
    <w:uiPriority w:val="9"/>
    <w:unhideWhenUsed/>
    <w:qFormat/>
    <w:pPr>
      <w:keepNext/>
      <w:keepLines/>
      <w:spacing w:after="75"/>
      <w:ind w:left="10" w:hanging="10"/>
      <w:outlineLvl w:val="1"/>
    </w:pPr>
    <w:rPr>
      <w:rFonts w:ascii="Myriad Pro" w:eastAsia="Myriad Pro" w:hAnsi="Myriad Pro" w:cs="Myriad Pro"/>
      <w:b/>
      <w:color w:val="272425"/>
      <w:sz w:val="24"/>
    </w:rPr>
  </w:style>
  <w:style w:type="paragraph" w:styleId="Heading3">
    <w:name w:val="heading 3"/>
    <w:next w:val="Normal"/>
    <w:link w:val="Heading3Char"/>
    <w:uiPriority w:val="9"/>
    <w:unhideWhenUsed/>
    <w:qFormat/>
    <w:pPr>
      <w:keepNext/>
      <w:keepLines/>
      <w:spacing w:after="128" w:line="253" w:lineRule="auto"/>
      <w:ind w:left="16" w:hanging="10"/>
      <w:outlineLvl w:val="2"/>
    </w:pPr>
    <w:rPr>
      <w:rFonts w:ascii="Myriad Pro" w:eastAsia="Myriad Pro" w:hAnsi="Myriad Pro" w:cs="Myriad Pro"/>
      <w:b/>
      <w:color w:val="59595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Myriad Pro" w:eastAsia="Myriad Pro" w:hAnsi="Myriad Pro" w:cs="Myriad Pro"/>
      <w:b/>
      <w:color w:val="59595B"/>
      <w:sz w:val="20"/>
    </w:rPr>
  </w:style>
  <w:style w:type="character" w:customStyle="1" w:styleId="Heading1Char">
    <w:name w:val="Heading 1 Char"/>
    <w:link w:val="Heading1"/>
    <w:rPr>
      <w:rFonts w:ascii="Myriad Pro" w:eastAsia="Myriad Pro" w:hAnsi="Myriad Pro" w:cs="Myriad Pro"/>
      <w:color w:val="272425"/>
      <w:sz w:val="28"/>
    </w:rPr>
  </w:style>
  <w:style w:type="paragraph" w:customStyle="1" w:styleId="footnotedescription">
    <w:name w:val="footnote description"/>
    <w:next w:val="Normal"/>
    <w:link w:val="footnotedescriptionChar"/>
    <w:hidden/>
    <w:pPr>
      <w:spacing w:after="0" w:line="242" w:lineRule="auto"/>
      <w:ind w:left="459" w:right="14" w:hanging="227"/>
      <w:jc w:val="both"/>
    </w:pPr>
    <w:rPr>
      <w:rFonts w:ascii="Myriad Pro" w:eastAsia="Myriad Pro" w:hAnsi="Myriad Pro" w:cs="Myriad Pro"/>
      <w:color w:val="272425"/>
      <w:sz w:val="16"/>
    </w:rPr>
  </w:style>
  <w:style w:type="character" w:customStyle="1" w:styleId="footnotedescriptionChar">
    <w:name w:val="footnote description Char"/>
    <w:link w:val="footnotedescription"/>
    <w:rPr>
      <w:rFonts w:ascii="Myriad Pro" w:eastAsia="Myriad Pro" w:hAnsi="Myriad Pro" w:cs="Myriad Pro"/>
      <w:color w:val="272425"/>
      <w:sz w:val="16"/>
    </w:rPr>
  </w:style>
  <w:style w:type="character" w:customStyle="1" w:styleId="Heading2Char">
    <w:name w:val="Heading 2 Char"/>
    <w:link w:val="Heading2"/>
    <w:rPr>
      <w:rFonts w:ascii="Myriad Pro" w:eastAsia="Myriad Pro" w:hAnsi="Myriad Pro" w:cs="Myriad Pro"/>
      <w:b/>
      <w:color w:val="272425"/>
      <w:sz w:val="24"/>
    </w:rPr>
  </w:style>
  <w:style w:type="character" w:customStyle="1" w:styleId="footnotemark">
    <w:name w:val="footnote mark"/>
    <w:hidden/>
    <w:rPr>
      <w:rFonts w:ascii="Myriad Pro" w:eastAsia="Myriad Pro" w:hAnsi="Myriad Pro" w:cs="Myriad Pro"/>
      <w:color w:val="272425"/>
      <w:sz w:val="16"/>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255E2A"/>
    <w:rPr>
      <w:color w:val="0563C1" w:themeColor="hyperlink"/>
      <w:u w:val="single"/>
    </w:rPr>
  </w:style>
  <w:style w:type="character" w:customStyle="1" w:styleId="UnresolvedMention1">
    <w:name w:val="Unresolved Mention1"/>
    <w:basedOn w:val="DefaultParagraphFont"/>
    <w:uiPriority w:val="99"/>
    <w:semiHidden/>
    <w:unhideWhenUsed/>
    <w:rsid w:val="00255E2A"/>
    <w:rPr>
      <w:color w:val="605E5C"/>
      <w:shd w:val="clear" w:color="auto" w:fill="E1DFDD"/>
    </w:rPr>
  </w:style>
  <w:style w:type="paragraph" w:styleId="Header">
    <w:name w:val="header"/>
    <w:basedOn w:val="Normal"/>
    <w:link w:val="HeaderChar"/>
    <w:uiPriority w:val="99"/>
    <w:unhideWhenUsed/>
    <w:rsid w:val="000C7F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7FE9"/>
    <w:rPr>
      <w:rFonts w:ascii="Myriad Pro" w:eastAsia="Myriad Pro" w:hAnsi="Myriad Pro" w:cs="Myriad Pro"/>
      <w:color w:val="272425"/>
      <w:sz w:val="20"/>
    </w:rPr>
  </w:style>
  <w:style w:type="paragraph" w:styleId="BalloonText">
    <w:name w:val="Balloon Text"/>
    <w:basedOn w:val="Normal"/>
    <w:link w:val="BalloonTextChar"/>
    <w:uiPriority w:val="99"/>
    <w:semiHidden/>
    <w:unhideWhenUsed/>
    <w:rsid w:val="00685C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5C0C"/>
    <w:rPr>
      <w:rFonts w:ascii="Segoe UI" w:eastAsia="Myriad Pro" w:hAnsi="Segoe UI" w:cs="Segoe UI"/>
      <w:color w:val="272425"/>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footer" Target="footer5.xml"/><Relationship Id="rId18" Type="http://schemas.openxmlformats.org/officeDocument/2006/relationships/hyperlink" Target="https://search.coe.int/cm/Pages/result_details.aspx?Reference=CM/Rec(2015)1" TargetMode="External"/><Relationship Id="rId26" Type="http://schemas.openxmlformats.org/officeDocument/2006/relationships/footer" Target="footer9.xml"/><Relationship Id="rId39" Type="http://schemas.openxmlformats.org/officeDocument/2006/relationships/theme" Target="theme/theme1.xml"/><Relationship Id="rId21" Type="http://schemas.openxmlformats.org/officeDocument/2006/relationships/hyperlink" Target="https://search.coe.int/cm/Pages/result_details.aspx?Reference=CM/Rec(2019)11" TargetMode="External"/><Relationship Id="rId34" Type="http://schemas.openxmlformats.org/officeDocument/2006/relationships/image" Target="media/image4.jpeg"/><Relationship Id="rId7" Type="http://schemas.openxmlformats.org/officeDocument/2006/relationships/image" Target="media/image1.png"/><Relationship Id="rId12" Type="http://schemas.openxmlformats.org/officeDocument/2006/relationships/footer" Target="footer4.xml"/><Relationship Id="rId17" Type="http://schemas.openxmlformats.org/officeDocument/2006/relationships/hyperlink" Target="https://search.coe.int/cm/Pages/result_details.aspx?Reference=CM/Rec(2012)12" TargetMode="External"/><Relationship Id="rId25" Type="http://schemas.openxmlformats.org/officeDocument/2006/relationships/footer" Target="footer8.xml"/><Relationship Id="rId33" Type="http://schemas.openxmlformats.org/officeDocument/2006/relationships/image" Target="media/image3.jp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earch.coe.int/cm/Pages/result_details.aspx?Reference=CM/Rec(2010)10" TargetMode="External"/><Relationship Id="rId20" Type="http://schemas.openxmlformats.org/officeDocument/2006/relationships/hyperlink" Target="https://search.coe.int/cm/Pages/result_details.aspx?Reference=CM/Rec(2019)4" TargetMode="External"/><Relationship Id="rId29" Type="http://schemas.openxmlformats.org/officeDocument/2006/relationships/footer" Target="footer1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24" Type="http://schemas.openxmlformats.org/officeDocument/2006/relationships/footer" Target="footer7.xml"/><Relationship Id="rId32" Type="http://schemas.openxmlformats.org/officeDocument/2006/relationships/footer" Target="footer15.xml"/><Relationship Id="rId37" Type="http://schemas.openxmlformats.org/officeDocument/2006/relationships/footer" Target="footer18.xml"/><Relationship Id="rId5" Type="http://schemas.openxmlformats.org/officeDocument/2006/relationships/footnotes" Target="footnotes.xml"/><Relationship Id="rId15" Type="http://schemas.openxmlformats.org/officeDocument/2006/relationships/hyperlink" Target="https://search.coe.int/cm/Pages/result_details.aspx?Reference=Rec(2002)5" TargetMode="External"/><Relationship Id="rId23" Type="http://schemas.openxmlformats.org/officeDocument/2006/relationships/hyperlink" Target="https://search.coe.int/cm/Pages/result_details.aspx?Reference=CM/Rec(2022)17" TargetMode="External"/><Relationship Id="rId28" Type="http://schemas.openxmlformats.org/officeDocument/2006/relationships/footer" Target="footer11.xml"/><Relationship Id="rId36" Type="http://schemas.openxmlformats.org/officeDocument/2006/relationships/footer" Target="footer17.xml"/><Relationship Id="rId10" Type="http://schemas.openxmlformats.org/officeDocument/2006/relationships/footer" Target="footer2.xml"/><Relationship Id="rId19" Type="http://schemas.openxmlformats.org/officeDocument/2006/relationships/hyperlink" Target="https://search.coe.int/cm/Pages/result_details.aspx?Reference=CM/Rec(2019)1" TargetMode="External"/><Relationship Id="rId31" Type="http://schemas.openxmlformats.org/officeDocument/2006/relationships/footer" Target="footer14.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6.xml"/><Relationship Id="rId22" Type="http://schemas.openxmlformats.org/officeDocument/2006/relationships/hyperlink" Target="https://search.coe.int/cm/Pages/result_details.aspx?Reference=Rec(79)10" TargetMode="External"/><Relationship Id="rId27" Type="http://schemas.openxmlformats.org/officeDocument/2006/relationships/footer" Target="footer10.xml"/><Relationship Id="rId30" Type="http://schemas.openxmlformats.org/officeDocument/2006/relationships/footer" Target="footer13.xml"/><Relationship Id="rId35" Type="http://schemas.openxmlformats.org/officeDocument/2006/relationships/footer" Target="footer16.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1</Pages>
  <Words>7747</Words>
  <Characters>43311</Characters>
  <Application>Microsoft Office Word</Application>
  <DocSecurity>0</DocSecurity>
  <Lines>1056</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Grozdanova</dc:creator>
  <cp:keywords/>
  <cp:lastModifiedBy>Makedonka Angjelova</cp:lastModifiedBy>
  <cp:revision>2</cp:revision>
  <cp:lastPrinted>2023-02-21T08:28:00Z</cp:lastPrinted>
  <dcterms:created xsi:type="dcterms:W3CDTF">2023-02-23T14:30:00Z</dcterms:created>
  <dcterms:modified xsi:type="dcterms:W3CDTF">2023-02-23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adc45f268f395d5278760d4d6838b4c2ab800cb604b4d7b89601a7de06d2d1</vt:lpwstr>
  </property>
</Properties>
</file>